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56E07B" w14:textId="4ABBF99F" w:rsidR="00B44E07" w:rsidRDefault="00A060CB" w:rsidP="00E25A3C">
      <w:pPr>
        <w:spacing w:after="0" w:line="360" w:lineRule="auto"/>
        <w:rPr>
          <w:rFonts w:cs="Arial"/>
          <w:b/>
          <w:noProof/>
          <w:color w:val="595959" w:themeColor="text1" w:themeTint="A6"/>
          <w:sz w:val="48"/>
          <w:szCs w:val="32"/>
        </w:rPr>
      </w:pPr>
      <w:bookmarkStart w:id="0" w:name="_Toc514844113"/>
      <w:bookmarkStart w:id="1" w:name="_Toc514844351"/>
      <w:bookmarkStart w:id="2" w:name="_Toc514852214"/>
      <w:bookmarkStart w:id="3" w:name="_Toc516132378"/>
      <w:bookmarkStart w:id="4" w:name="_Toc519496219"/>
      <w:r w:rsidRPr="009B4459">
        <w:rPr>
          <w:rFonts w:cs="Arial"/>
          <w:b/>
          <w:noProof/>
          <w:color w:val="595959" w:themeColor="text1" w:themeTint="A6"/>
          <w:sz w:val="48"/>
          <w:szCs w:val="32"/>
        </w:rPr>
        <w:drawing>
          <wp:anchor distT="0" distB="0" distL="114300" distR="114300" simplePos="0" relativeHeight="251654144" behindDoc="1" locked="0" layoutInCell="1" allowOverlap="1" wp14:anchorId="0429AEE4" wp14:editId="580A0D09">
            <wp:simplePos x="0" y="0"/>
            <wp:positionH relativeFrom="column">
              <wp:posOffset>6305060</wp:posOffset>
            </wp:positionH>
            <wp:positionV relativeFrom="paragraph">
              <wp:posOffset>-23495</wp:posOffset>
            </wp:positionV>
            <wp:extent cx="3051810" cy="422910"/>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051810" cy="422910"/>
                    </a:xfrm>
                    <a:prstGeom prst="rect">
                      <a:avLst/>
                    </a:prstGeom>
                  </pic:spPr>
                </pic:pic>
              </a:graphicData>
            </a:graphic>
            <wp14:sizeRelH relativeFrom="page">
              <wp14:pctWidth>0</wp14:pctWidth>
            </wp14:sizeRelH>
            <wp14:sizeRelV relativeFrom="page">
              <wp14:pctHeight>0</wp14:pctHeight>
            </wp14:sizeRelV>
          </wp:anchor>
        </w:drawing>
      </w:r>
      <w:r w:rsidR="00FB05B3">
        <w:rPr>
          <w:noProof/>
        </w:rPr>
        <mc:AlternateContent>
          <mc:Choice Requires="wpg">
            <w:drawing>
              <wp:anchor distT="0" distB="0" distL="114300" distR="114300" simplePos="0" relativeHeight="251668480" behindDoc="1" locked="0" layoutInCell="1" allowOverlap="1" wp14:anchorId="56B9F306" wp14:editId="286438C8">
                <wp:simplePos x="0" y="0"/>
                <wp:positionH relativeFrom="column">
                  <wp:posOffset>0</wp:posOffset>
                </wp:positionH>
                <wp:positionV relativeFrom="paragraph">
                  <wp:posOffset>500870</wp:posOffset>
                </wp:positionV>
                <wp:extent cx="6997700" cy="1640840"/>
                <wp:effectExtent l="0" t="0" r="0" b="0"/>
                <wp:wrapNone/>
                <wp:docPr id="876" name="Group 875">
                  <a:extLst xmlns:a="http://schemas.openxmlformats.org/drawingml/2006/main">
                    <a:ext uri="{FF2B5EF4-FFF2-40B4-BE49-F238E27FC236}">
                      <a16:creationId xmlns:a16="http://schemas.microsoft.com/office/drawing/2014/main" id="{FD96D266-DD7D-CFB7-BBDD-C082F45B6540}"/>
                    </a:ext>
                  </a:extLst>
                </wp:docPr>
                <wp:cNvGraphicFramePr/>
                <a:graphic xmlns:a="http://schemas.openxmlformats.org/drawingml/2006/main">
                  <a:graphicData uri="http://schemas.microsoft.com/office/word/2010/wordprocessingGroup">
                    <wpg:wgp>
                      <wpg:cNvGrpSpPr/>
                      <wpg:grpSpPr>
                        <a:xfrm>
                          <a:off x="0" y="0"/>
                          <a:ext cx="6997700" cy="1640840"/>
                          <a:chOff x="0" y="0"/>
                          <a:chExt cx="6621779" cy="1553527"/>
                        </a:xfrm>
                      </wpg:grpSpPr>
                      <wpg:grpSp>
                        <wpg:cNvPr id="1478108058" name="Group 1478108058">
                          <a:extLst>
                            <a:ext uri="{FF2B5EF4-FFF2-40B4-BE49-F238E27FC236}">
                              <a16:creationId xmlns:a16="http://schemas.microsoft.com/office/drawing/2014/main" id="{14957109-1076-5050-03BA-C0BE76B93EB6}"/>
                            </a:ext>
                          </a:extLst>
                        </wpg:cNvPr>
                        <wpg:cNvGrpSpPr/>
                        <wpg:grpSpPr>
                          <a:xfrm>
                            <a:off x="4451985" y="30481"/>
                            <a:ext cx="537209" cy="424814"/>
                            <a:chOff x="4451985" y="30481"/>
                            <a:chExt cx="537209" cy="424814"/>
                          </a:xfrm>
                        </wpg:grpSpPr>
                        <wps:wsp>
                          <wps:cNvPr id="1451957265" name="Freeform 1451957265">
                            <a:extLst>
                              <a:ext uri="{FF2B5EF4-FFF2-40B4-BE49-F238E27FC236}">
                                <a16:creationId xmlns:a16="http://schemas.microsoft.com/office/drawing/2014/main" id="{8BF14707-8D04-A487-9A61-B89E2A9E6547}"/>
                              </a:ext>
                            </a:extLst>
                          </wps:cNvPr>
                          <wps:cNvSpPr/>
                          <wps:spPr>
                            <a:xfrm>
                              <a:off x="4451985" y="145073"/>
                              <a:ext cx="269557" cy="274027"/>
                            </a:xfrm>
                            <a:custGeom>
                              <a:avLst/>
                              <a:gdLst>
                                <a:gd name="connsiteX0" fmla="*/ 0 w 269557"/>
                                <a:gd name="connsiteY0" fmla="*/ 211162 h 274027"/>
                                <a:gd name="connsiteX1" fmla="*/ 0 w 269557"/>
                                <a:gd name="connsiteY1" fmla="*/ 204495 h 274027"/>
                                <a:gd name="connsiteX2" fmla="*/ 953 w 269557"/>
                                <a:gd name="connsiteY2" fmla="*/ 190207 h 274027"/>
                                <a:gd name="connsiteX3" fmla="*/ 95250 w 269557"/>
                                <a:gd name="connsiteY3" fmla="*/ 72097 h 274027"/>
                                <a:gd name="connsiteX4" fmla="*/ 130493 w 269557"/>
                                <a:gd name="connsiteY4" fmla="*/ 58762 h 274027"/>
                                <a:gd name="connsiteX5" fmla="*/ 151448 w 269557"/>
                                <a:gd name="connsiteY5" fmla="*/ 54000 h 274027"/>
                                <a:gd name="connsiteX6" fmla="*/ 142875 w 269557"/>
                                <a:gd name="connsiteY6" fmla="*/ 10185 h 274027"/>
                                <a:gd name="connsiteX7" fmla="*/ 154305 w 269557"/>
                                <a:gd name="connsiteY7" fmla="*/ 1612 h 274027"/>
                                <a:gd name="connsiteX8" fmla="*/ 198120 w 269557"/>
                                <a:gd name="connsiteY8" fmla="*/ 36855 h 274027"/>
                                <a:gd name="connsiteX9" fmla="*/ 244793 w 269557"/>
                                <a:gd name="connsiteY9" fmla="*/ 74955 h 274027"/>
                                <a:gd name="connsiteX10" fmla="*/ 255270 w 269557"/>
                                <a:gd name="connsiteY10" fmla="*/ 83527 h 274027"/>
                                <a:gd name="connsiteX11" fmla="*/ 269557 w 269557"/>
                                <a:gd name="connsiteY11" fmla="*/ 96862 h 274027"/>
                                <a:gd name="connsiteX12" fmla="*/ 269557 w 269557"/>
                                <a:gd name="connsiteY12" fmla="*/ 97815 h 274027"/>
                                <a:gd name="connsiteX13" fmla="*/ 267653 w 269557"/>
                                <a:gd name="connsiteY13" fmla="*/ 102577 h 274027"/>
                                <a:gd name="connsiteX14" fmla="*/ 245745 w 269557"/>
                                <a:gd name="connsiteY14" fmla="*/ 121627 h 274027"/>
                                <a:gd name="connsiteX15" fmla="*/ 199073 w 269557"/>
                                <a:gd name="connsiteY15" fmla="*/ 161632 h 274027"/>
                                <a:gd name="connsiteX16" fmla="*/ 154305 w 269557"/>
                                <a:gd name="connsiteY16" fmla="*/ 200685 h 274027"/>
                                <a:gd name="connsiteX17" fmla="*/ 146685 w 269557"/>
                                <a:gd name="connsiteY17" fmla="*/ 200685 h 274027"/>
                                <a:gd name="connsiteX18" fmla="*/ 143828 w 269557"/>
                                <a:gd name="connsiteY18" fmla="*/ 194017 h 274027"/>
                                <a:gd name="connsiteX19" fmla="*/ 146685 w 269557"/>
                                <a:gd name="connsiteY19" fmla="*/ 174967 h 274027"/>
                                <a:gd name="connsiteX20" fmla="*/ 152400 w 269557"/>
                                <a:gd name="connsiteY20" fmla="*/ 139725 h 274027"/>
                                <a:gd name="connsiteX21" fmla="*/ 119063 w 269557"/>
                                <a:gd name="connsiteY21" fmla="*/ 145440 h 274027"/>
                                <a:gd name="connsiteX22" fmla="*/ 98107 w 269557"/>
                                <a:gd name="connsiteY22" fmla="*/ 152107 h 274027"/>
                                <a:gd name="connsiteX23" fmla="*/ 29528 w 269557"/>
                                <a:gd name="connsiteY23" fmla="*/ 234975 h 274027"/>
                                <a:gd name="connsiteX24" fmla="*/ 24765 w 269557"/>
                                <a:gd name="connsiteY24" fmla="*/ 256882 h 274027"/>
                                <a:gd name="connsiteX25" fmla="*/ 23813 w 269557"/>
                                <a:gd name="connsiteY25" fmla="*/ 267360 h 274027"/>
                                <a:gd name="connsiteX26" fmla="*/ 20003 w 269557"/>
                                <a:gd name="connsiteY26" fmla="*/ 272122 h 274027"/>
                                <a:gd name="connsiteX27" fmla="*/ 17145 w 269557"/>
                                <a:gd name="connsiteY27" fmla="*/ 274027 h 274027"/>
                                <a:gd name="connsiteX28" fmla="*/ 14288 w 269557"/>
                                <a:gd name="connsiteY28" fmla="*/ 274027 h 274027"/>
                                <a:gd name="connsiteX29" fmla="*/ 13335 w 269557"/>
                                <a:gd name="connsiteY29" fmla="*/ 273075 h 274027"/>
                                <a:gd name="connsiteX30" fmla="*/ 8573 w 269557"/>
                                <a:gd name="connsiteY30" fmla="*/ 266407 h 274027"/>
                                <a:gd name="connsiteX31" fmla="*/ 1905 w 269557"/>
                                <a:gd name="connsiteY31" fmla="*/ 235927 h 274027"/>
                                <a:gd name="connsiteX32" fmla="*/ 0 w 269557"/>
                                <a:gd name="connsiteY32" fmla="*/ 219735 h 2740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Lst>
                              <a:rect l="l" t="t" r="r" b="b"/>
                              <a:pathLst>
                                <a:path w="269557" h="274027">
                                  <a:moveTo>
                                    <a:pt x="0" y="211162"/>
                                  </a:moveTo>
                                  <a:cubicBezTo>
                                    <a:pt x="0" y="210210"/>
                                    <a:pt x="0" y="205447"/>
                                    <a:pt x="0" y="204495"/>
                                  </a:cubicBezTo>
                                  <a:cubicBezTo>
                                    <a:pt x="0" y="198780"/>
                                    <a:pt x="953" y="195922"/>
                                    <a:pt x="953" y="190207"/>
                                  </a:cubicBezTo>
                                  <a:cubicBezTo>
                                    <a:pt x="9525" y="137820"/>
                                    <a:pt x="48578" y="94957"/>
                                    <a:pt x="95250" y="72097"/>
                                  </a:cubicBezTo>
                                  <a:cubicBezTo>
                                    <a:pt x="106680" y="66382"/>
                                    <a:pt x="118110" y="61620"/>
                                    <a:pt x="130493" y="58762"/>
                                  </a:cubicBezTo>
                                  <a:cubicBezTo>
                                    <a:pt x="137160" y="56857"/>
                                    <a:pt x="144780" y="55905"/>
                                    <a:pt x="151448" y="54000"/>
                                  </a:cubicBezTo>
                                  <a:cubicBezTo>
                                    <a:pt x="148590" y="38760"/>
                                    <a:pt x="145732" y="24472"/>
                                    <a:pt x="142875" y="10185"/>
                                  </a:cubicBezTo>
                                  <a:cubicBezTo>
                                    <a:pt x="140970" y="3517"/>
                                    <a:pt x="146685" y="-3150"/>
                                    <a:pt x="154305" y="1612"/>
                                  </a:cubicBezTo>
                                  <a:cubicBezTo>
                                    <a:pt x="168593" y="13042"/>
                                    <a:pt x="183832" y="25425"/>
                                    <a:pt x="198120" y="36855"/>
                                  </a:cubicBezTo>
                                  <a:cubicBezTo>
                                    <a:pt x="213360" y="50190"/>
                                    <a:pt x="229553" y="62572"/>
                                    <a:pt x="244793" y="74955"/>
                                  </a:cubicBezTo>
                                  <a:cubicBezTo>
                                    <a:pt x="248603" y="77812"/>
                                    <a:pt x="251460" y="80670"/>
                                    <a:pt x="255270" y="83527"/>
                                  </a:cubicBezTo>
                                  <a:cubicBezTo>
                                    <a:pt x="260032" y="88290"/>
                                    <a:pt x="266700" y="91147"/>
                                    <a:pt x="269557" y="96862"/>
                                  </a:cubicBezTo>
                                  <a:cubicBezTo>
                                    <a:pt x="269557" y="96862"/>
                                    <a:pt x="269557" y="97815"/>
                                    <a:pt x="269557" y="97815"/>
                                  </a:cubicBezTo>
                                  <a:cubicBezTo>
                                    <a:pt x="268605" y="99720"/>
                                    <a:pt x="268605" y="100672"/>
                                    <a:pt x="267653" y="102577"/>
                                  </a:cubicBezTo>
                                  <a:cubicBezTo>
                                    <a:pt x="260032" y="109245"/>
                                    <a:pt x="252413" y="114960"/>
                                    <a:pt x="245745" y="121627"/>
                                  </a:cubicBezTo>
                                  <a:cubicBezTo>
                                    <a:pt x="230505" y="134962"/>
                                    <a:pt x="214313" y="148297"/>
                                    <a:pt x="199073" y="161632"/>
                                  </a:cubicBezTo>
                                  <a:cubicBezTo>
                                    <a:pt x="183832" y="174015"/>
                                    <a:pt x="169545" y="187350"/>
                                    <a:pt x="154305" y="200685"/>
                                  </a:cubicBezTo>
                                  <a:cubicBezTo>
                                    <a:pt x="151448" y="202590"/>
                                    <a:pt x="149543" y="202590"/>
                                    <a:pt x="146685" y="200685"/>
                                  </a:cubicBezTo>
                                  <a:cubicBezTo>
                                    <a:pt x="143828" y="198780"/>
                                    <a:pt x="142875" y="196875"/>
                                    <a:pt x="143828" y="194017"/>
                                  </a:cubicBezTo>
                                  <a:cubicBezTo>
                                    <a:pt x="144780" y="187350"/>
                                    <a:pt x="145732" y="181635"/>
                                    <a:pt x="146685" y="174967"/>
                                  </a:cubicBezTo>
                                  <a:cubicBezTo>
                                    <a:pt x="148590" y="162585"/>
                                    <a:pt x="150495" y="151155"/>
                                    <a:pt x="152400" y="139725"/>
                                  </a:cubicBezTo>
                                  <a:cubicBezTo>
                                    <a:pt x="140970" y="140677"/>
                                    <a:pt x="130493" y="142582"/>
                                    <a:pt x="119063" y="145440"/>
                                  </a:cubicBezTo>
                                  <a:cubicBezTo>
                                    <a:pt x="112395" y="147345"/>
                                    <a:pt x="104775" y="150202"/>
                                    <a:pt x="98107" y="152107"/>
                                  </a:cubicBezTo>
                                  <a:cubicBezTo>
                                    <a:pt x="61913" y="167347"/>
                                    <a:pt x="40005" y="196875"/>
                                    <a:pt x="29528" y="234975"/>
                                  </a:cubicBezTo>
                                  <a:cubicBezTo>
                                    <a:pt x="27623" y="242595"/>
                                    <a:pt x="25718" y="249262"/>
                                    <a:pt x="24765" y="256882"/>
                                  </a:cubicBezTo>
                                  <a:cubicBezTo>
                                    <a:pt x="23813" y="260692"/>
                                    <a:pt x="23813" y="264502"/>
                                    <a:pt x="23813" y="267360"/>
                                  </a:cubicBezTo>
                                  <a:cubicBezTo>
                                    <a:pt x="23813" y="269265"/>
                                    <a:pt x="21907" y="270217"/>
                                    <a:pt x="20003" y="272122"/>
                                  </a:cubicBezTo>
                                  <a:cubicBezTo>
                                    <a:pt x="19050" y="273075"/>
                                    <a:pt x="18098" y="273075"/>
                                    <a:pt x="17145" y="274027"/>
                                  </a:cubicBezTo>
                                  <a:cubicBezTo>
                                    <a:pt x="16193" y="274027"/>
                                    <a:pt x="15240" y="274027"/>
                                    <a:pt x="14288" y="274027"/>
                                  </a:cubicBezTo>
                                  <a:cubicBezTo>
                                    <a:pt x="14288" y="274027"/>
                                    <a:pt x="13335" y="273075"/>
                                    <a:pt x="13335" y="273075"/>
                                  </a:cubicBezTo>
                                  <a:cubicBezTo>
                                    <a:pt x="10478" y="272122"/>
                                    <a:pt x="9525" y="269265"/>
                                    <a:pt x="8573" y="266407"/>
                                  </a:cubicBezTo>
                                  <a:cubicBezTo>
                                    <a:pt x="5715" y="256882"/>
                                    <a:pt x="3810" y="246405"/>
                                    <a:pt x="1905" y="235927"/>
                                  </a:cubicBezTo>
                                  <a:cubicBezTo>
                                    <a:pt x="953" y="230212"/>
                                    <a:pt x="953" y="225450"/>
                                    <a:pt x="0" y="219735"/>
                                  </a:cubicBezTo>
                                </a:path>
                              </a:pathLst>
                            </a:custGeom>
                            <a:solidFill>
                              <a:srgbClr val="ACBD39"/>
                            </a:solidFill>
                            <a:ln w="9525" cap="flat">
                              <a:noFill/>
                              <a:prstDash val="solid"/>
                              <a:miter/>
                            </a:ln>
                          </wps:spPr>
                          <wps:bodyPr rtlCol="0" anchor="ctr"/>
                        </wps:wsp>
                        <wps:wsp>
                          <wps:cNvPr id="1122688680" name="Freeform 1122688680">
                            <a:extLst>
                              <a:ext uri="{FF2B5EF4-FFF2-40B4-BE49-F238E27FC236}">
                                <a16:creationId xmlns:a16="http://schemas.microsoft.com/office/drawing/2014/main" id="{2204DD89-FFE7-77F5-A5F1-AB62491209D5}"/>
                              </a:ext>
                            </a:extLst>
                          </wps:cNvPr>
                          <wps:cNvSpPr/>
                          <wps:spPr>
                            <a:xfrm>
                              <a:off x="4664392" y="30481"/>
                              <a:ext cx="324802" cy="424814"/>
                            </a:xfrm>
                            <a:custGeom>
                              <a:avLst/>
                              <a:gdLst>
                                <a:gd name="connsiteX0" fmla="*/ 149543 w 324802"/>
                                <a:gd name="connsiteY0" fmla="*/ 0 h 424814"/>
                                <a:gd name="connsiteX1" fmla="*/ 149543 w 324802"/>
                                <a:gd name="connsiteY1" fmla="*/ 59055 h 424814"/>
                                <a:gd name="connsiteX2" fmla="*/ 0 w 324802"/>
                                <a:gd name="connsiteY2" fmla="*/ 59055 h 424814"/>
                                <a:gd name="connsiteX3" fmla="*/ 0 w 324802"/>
                                <a:gd name="connsiteY3" fmla="*/ 93345 h 424814"/>
                                <a:gd name="connsiteX4" fmla="*/ 0 w 324802"/>
                                <a:gd name="connsiteY4" fmla="*/ 124777 h 424814"/>
                                <a:gd name="connsiteX5" fmla="*/ 36195 w 324802"/>
                                <a:gd name="connsiteY5" fmla="*/ 124777 h 424814"/>
                                <a:gd name="connsiteX6" fmla="*/ 36195 w 324802"/>
                                <a:gd name="connsiteY6" fmla="*/ 93345 h 424814"/>
                                <a:gd name="connsiteX7" fmla="*/ 149543 w 324802"/>
                                <a:gd name="connsiteY7" fmla="*/ 93345 h 424814"/>
                                <a:gd name="connsiteX8" fmla="*/ 149543 w 324802"/>
                                <a:gd name="connsiteY8" fmla="*/ 333375 h 424814"/>
                                <a:gd name="connsiteX9" fmla="*/ 36195 w 324802"/>
                                <a:gd name="connsiteY9" fmla="*/ 333375 h 424814"/>
                                <a:gd name="connsiteX10" fmla="*/ 36195 w 324802"/>
                                <a:gd name="connsiteY10" fmla="*/ 302895 h 424814"/>
                                <a:gd name="connsiteX11" fmla="*/ 0 w 324802"/>
                                <a:gd name="connsiteY11" fmla="*/ 302895 h 424814"/>
                                <a:gd name="connsiteX12" fmla="*/ 0 w 324802"/>
                                <a:gd name="connsiteY12" fmla="*/ 333375 h 424814"/>
                                <a:gd name="connsiteX13" fmla="*/ 0 w 324802"/>
                                <a:gd name="connsiteY13" fmla="*/ 368617 h 424814"/>
                                <a:gd name="connsiteX14" fmla="*/ 149543 w 324802"/>
                                <a:gd name="connsiteY14" fmla="*/ 368617 h 424814"/>
                                <a:gd name="connsiteX15" fmla="*/ 149543 w 324802"/>
                                <a:gd name="connsiteY15" fmla="*/ 424815 h 424814"/>
                                <a:gd name="connsiteX16" fmla="*/ 324803 w 324802"/>
                                <a:gd name="connsiteY16" fmla="*/ 321945 h 424814"/>
                                <a:gd name="connsiteX17" fmla="*/ 324803 w 324802"/>
                                <a:gd name="connsiteY17" fmla="*/ 102870 h 42481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324802" h="424814">
                                  <a:moveTo>
                                    <a:pt x="149543" y="0"/>
                                  </a:moveTo>
                                  <a:lnTo>
                                    <a:pt x="149543" y="59055"/>
                                  </a:lnTo>
                                  <a:lnTo>
                                    <a:pt x="0" y="59055"/>
                                  </a:lnTo>
                                  <a:lnTo>
                                    <a:pt x="0" y="93345"/>
                                  </a:lnTo>
                                  <a:lnTo>
                                    <a:pt x="0" y="124777"/>
                                  </a:lnTo>
                                  <a:lnTo>
                                    <a:pt x="36195" y="124777"/>
                                  </a:lnTo>
                                  <a:lnTo>
                                    <a:pt x="36195" y="93345"/>
                                  </a:lnTo>
                                  <a:lnTo>
                                    <a:pt x="149543" y="93345"/>
                                  </a:lnTo>
                                  <a:lnTo>
                                    <a:pt x="149543" y="333375"/>
                                  </a:lnTo>
                                  <a:lnTo>
                                    <a:pt x="36195" y="333375"/>
                                  </a:lnTo>
                                  <a:lnTo>
                                    <a:pt x="36195" y="302895"/>
                                  </a:lnTo>
                                  <a:lnTo>
                                    <a:pt x="0" y="302895"/>
                                  </a:lnTo>
                                  <a:lnTo>
                                    <a:pt x="0" y="333375"/>
                                  </a:lnTo>
                                  <a:lnTo>
                                    <a:pt x="0" y="368617"/>
                                  </a:lnTo>
                                  <a:lnTo>
                                    <a:pt x="149543" y="368617"/>
                                  </a:lnTo>
                                  <a:lnTo>
                                    <a:pt x="149543" y="424815"/>
                                  </a:lnTo>
                                  <a:lnTo>
                                    <a:pt x="324803" y="321945"/>
                                  </a:lnTo>
                                  <a:lnTo>
                                    <a:pt x="324803" y="102870"/>
                                  </a:lnTo>
                                  <a:close/>
                                </a:path>
                              </a:pathLst>
                            </a:custGeom>
                            <a:solidFill>
                              <a:srgbClr val="82933A"/>
                            </a:solidFill>
                            <a:ln w="9525" cap="flat">
                              <a:noFill/>
                              <a:prstDash val="solid"/>
                              <a:miter/>
                            </a:ln>
                          </wps:spPr>
                          <wps:bodyPr rtlCol="0" anchor="ctr"/>
                        </wps:wsp>
                      </wpg:grpSp>
                      <wpg:grpSp>
                        <wpg:cNvPr id="1299820438" name="Group 1299820438">
                          <a:extLst>
                            <a:ext uri="{FF2B5EF4-FFF2-40B4-BE49-F238E27FC236}">
                              <a16:creationId xmlns:a16="http://schemas.microsoft.com/office/drawing/2014/main" id="{46A57157-A310-E2BB-4A4B-3ED11B97D99F}"/>
                            </a:ext>
                          </a:extLst>
                        </wpg:cNvPr>
                        <wpg:cNvGrpSpPr/>
                        <wpg:grpSpPr>
                          <a:xfrm>
                            <a:off x="0" y="0"/>
                            <a:ext cx="6621779" cy="1553527"/>
                            <a:chOff x="0" y="0"/>
                            <a:chExt cx="6621779" cy="1553527"/>
                          </a:xfrm>
                        </wpg:grpSpPr>
                        <wps:wsp>
                          <wps:cNvPr id="1272755236" name="Freeform 1272755236">
                            <a:extLst>
                              <a:ext uri="{FF2B5EF4-FFF2-40B4-BE49-F238E27FC236}">
                                <a16:creationId xmlns:a16="http://schemas.microsoft.com/office/drawing/2014/main" id="{4A2B7323-9165-468D-D113-0619EC3387B8}"/>
                              </a:ext>
                            </a:extLst>
                          </wps:cNvPr>
                          <wps:cNvSpPr/>
                          <wps:spPr>
                            <a:xfrm>
                              <a:off x="3811905" y="1370648"/>
                              <a:ext cx="2167890" cy="28575"/>
                            </a:xfrm>
                            <a:custGeom>
                              <a:avLst/>
                              <a:gdLst>
                                <a:gd name="connsiteX0" fmla="*/ 0 w 2167890"/>
                                <a:gd name="connsiteY0" fmla="*/ 0 h 28575"/>
                                <a:gd name="connsiteX1" fmla="*/ 2167890 w 2167890"/>
                                <a:gd name="connsiteY1" fmla="*/ 0 h 28575"/>
                                <a:gd name="connsiteX2" fmla="*/ 2167890 w 2167890"/>
                                <a:gd name="connsiteY2" fmla="*/ 28575 h 28575"/>
                                <a:gd name="connsiteX3" fmla="*/ 0 w 2167890"/>
                                <a:gd name="connsiteY3" fmla="*/ 28575 h 28575"/>
                              </a:gdLst>
                              <a:ahLst/>
                              <a:cxnLst>
                                <a:cxn ang="0">
                                  <a:pos x="connsiteX0" y="connsiteY0"/>
                                </a:cxn>
                                <a:cxn ang="0">
                                  <a:pos x="connsiteX1" y="connsiteY1"/>
                                </a:cxn>
                                <a:cxn ang="0">
                                  <a:pos x="connsiteX2" y="connsiteY2"/>
                                </a:cxn>
                                <a:cxn ang="0">
                                  <a:pos x="connsiteX3" y="connsiteY3"/>
                                </a:cxn>
                              </a:cxnLst>
                              <a:rect l="l" t="t" r="r" b="b"/>
                              <a:pathLst>
                                <a:path w="2167890" h="28575">
                                  <a:moveTo>
                                    <a:pt x="0" y="0"/>
                                  </a:moveTo>
                                  <a:lnTo>
                                    <a:pt x="2167890" y="0"/>
                                  </a:lnTo>
                                  <a:lnTo>
                                    <a:pt x="2167890" y="28575"/>
                                  </a:lnTo>
                                  <a:lnTo>
                                    <a:pt x="0" y="28575"/>
                                  </a:lnTo>
                                  <a:close/>
                                </a:path>
                              </a:pathLst>
                            </a:custGeom>
                            <a:solidFill>
                              <a:srgbClr val="8EA7D6"/>
                            </a:solidFill>
                            <a:ln w="9525" cap="flat">
                              <a:noFill/>
                              <a:prstDash val="solid"/>
                              <a:miter/>
                            </a:ln>
                          </wps:spPr>
                          <wps:bodyPr rtlCol="0" anchor="ctr"/>
                        </wps:wsp>
                        <wps:wsp>
                          <wps:cNvPr id="1476626146" name="Freeform 1476626146">
                            <a:extLst>
                              <a:ext uri="{FF2B5EF4-FFF2-40B4-BE49-F238E27FC236}">
                                <a16:creationId xmlns:a16="http://schemas.microsoft.com/office/drawing/2014/main" id="{8AB335A1-E74E-50B1-5598-8F99C270B754}"/>
                              </a:ext>
                            </a:extLst>
                          </wps:cNvPr>
                          <wps:cNvSpPr/>
                          <wps:spPr>
                            <a:xfrm>
                              <a:off x="4102418" y="969646"/>
                              <a:ext cx="1356359" cy="28575"/>
                            </a:xfrm>
                            <a:custGeom>
                              <a:avLst/>
                              <a:gdLst>
                                <a:gd name="connsiteX0" fmla="*/ 0 w 1356359"/>
                                <a:gd name="connsiteY0" fmla="*/ 0 h 28575"/>
                                <a:gd name="connsiteX1" fmla="*/ 1356360 w 1356359"/>
                                <a:gd name="connsiteY1" fmla="*/ 0 h 28575"/>
                                <a:gd name="connsiteX2" fmla="*/ 1356360 w 1356359"/>
                                <a:gd name="connsiteY2" fmla="*/ 28575 h 28575"/>
                                <a:gd name="connsiteX3" fmla="*/ 0 w 1356359"/>
                                <a:gd name="connsiteY3" fmla="*/ 28575 h 28575"/>
                              </a:gdLst>
                              <a:ahLst/>
                              <a:cxnLst>
                                <a:cxn ang="0">
                                  <a:pos x="connsiteX0" y="connsiteY0"/>
                                </a:cxn>
                                <a:cxn ang="0">
                                  <a:pos x="connsiteX1" y="connsiteY1"/>
                                </a:cxn>
                                <a:cxn ang="0">
                                  <a:pos x="connsiteX2" y="connsiteY2"/>
                                </a:cxn>
                                <a:cxn ang="0">
                                  <a:pos x="connsiteX3" y="connsiteY3"/>
                                </a:cxn>
                              </a:cxnLst>
                              <a:rect l="l" t="t" r="r" b="b"/>
                              <a:pathLst>
                                <a:path w="1356359" h="28575">
                                  <a:moveTo>
                                    <a:pt x="0" y="0"/>
                                  </a:moveTo>
                                  <a:lnTo>
                                    <a:pt x="1356360" y="0"/>
                                  </a:lnTo>
                                  <a:lnTo>
                                    <a:pt x="1356360" y="28575"/>
                                  </a:lnTo>
                                  <a:lnTo>
                                    <a:pt x="0" y="28575"/>
                                  </a:lnTo>
                                  <a:close/>
                                </a:path>
                              </a:pathLst>
                            </a:custGeom>
                            <a:solidFill>
                              <a:srgbClr val="5A98CB"/>
                            </a:solidFill>
                            <a:ln w="9525" cap="flat">
                              <a:noFill/>
                              <a:prstDash val="solid"/>
                              <a:miter/>
                            </a:ln>
                          </wps:spPr>
                          <wps:bodyPr rtlCol="0" anchor="ctr"/>
                        </wps:wsp>
                        <wps:wsp>
                          <wps:cNvPr id="1571022862" name="Freeform 1571022862">
                            <a:extLst>
                              <a:ext uri="{FF2B5EF4-FFF2-40B4-BE49-F238E27FC236}">
                                <a16:creationId xmlns:a16="http://schemas.microsoft.com/office/drawing/2014/main" id="{4F93F708-4D49-3E2B-24BB-EB7EA8B6DBEE}"/>
                              </a:ext>
                            </a:extLst>
                          </wps:cNvPr>
                          <wps:cNvSpPr/>
                          <wps:spPr>
                            <a:xfrm>
                              <a:off x="4102418" y="567691"/>
                              <a:ext cx="835342" cy="28575"/>
                            </a:xfrm>
                            <a:custGeom>
                              <a:avLst/>
                              <a:gdLst>
                                <a:gd name="connsiteX0" fmla="*/ 0 w 835342"/>
                                <a:gd name="connsiteY0" fmla="*/ 0 h 28575"/>
                                <a:gd name="connsiteX1" fmla="*/ 835342 w 835342"/>
                                <a:gd name="connsiteY1" fmla="*/ 0 h 28575"/>
                                <a:gd name="connsiteX2" fmla="*/ 835342 w 835342"/>
                                <a:gd name="connsiteY2" fmla="*/ 28575 h 28575"/>
                                <a:gd name="connsiteX3" fmla="*/ 0 w 835342"/>
                                <a:gd name="connsiteY3" fmla="*/ 28575 h 28575"/>
                              </a:gdLst>
                              <a:ahLst/>
                              <a:cxnLst>
                                <a:cxn ang="0">
                                  <a:pos x="connsiteX0" y="connsiteY0"/>
                                </a:cxn>
                                <a:cxn ang="0">
                                  <a:pos x="connsiteX1" y="connsiteY1"/>
                                </a:cxn>
                                <a:cxn ang="0">
                                  <a:pos x="connsiteX2" y="connsiteY2"/>
                                </a:cxn>
                                <a:cxn ang="0">
                                  <a:pos x="connsiteX3" y="connsiteY3"/>
                                </a:cxn>
                              </a:cxnLst>
                              <a:rect l="l" t="t" r="r" b="b"/>
                              <a:pathLst>
                                <a:path w="835342" h="28575">
                                  <a:moveTo>
                                    <a:pt x="0" y="0"/>
                                  </a:moveTo>
                                  <a:lnTo>
                                    <a:pt x="835342" y="0"/>
                                  </a:lnTo>
                                  <a:lnTo>
                                    <a:pt x="835342" y="28575"/>
                                  </a:lnTo>
                                  <a:lnTo>
                                    <a:pt x="0" y="28575"/>
                                  </a:lnTo>
                                  <a:close/>
                                </a:path>
                              </a:pathLst>
                            </a:custGeom>
                            <a:solidFill>
                              <a:srgbClr val="21B25A"/>
                            </a:solidFill>
                            <a:ln w="9525" cap="flat">
                              <a:noFill/>
                              <a:prstDash val="solid"/>
                              <a:miter/>
                            </a:ln>
                          </wps:spPr>
                          <wps:bodyPr rtlCol="0" anchor="ctr"/>
                        </wps:wsp>
                        <wps:wsp>
                          <wps:cNvPr id="469082061" name="Freeform 469082061">
                            <a:extLst>
                              <a:ext uri="{FF2B5EF4-FFF2-40B4-BE49-F238E27FC236}">
                                <a16:creationId xmlns:a16="http://schemas.microsoft.com/office/drawing/2014/main" id="{9435AF15-0CB7-541F-ACFB-A97CE5893077}"/>
                              </a:ext>
                            </a:extLst>
                          </wps:cNvPr>
                          <wps:cNvSpPr/>
                          <wps:spPr>
                            <a:xfrm>
                              <a:off x="3811905" y="165736"/>
                              <a:ext cx="605790" cy="28575"/>
                            </a:xfrm>
                            <a:custGeom>
                              <a:avLst/>
                              <a:gdLst>
                                <a:gd name="connsiteX0" fmla="*/ 0 w 605790"/>
                                <a:gd name="connsiteY0" fmla="*/ 0 h 28575"/>
                                <a:gd name="connsiteX1" fmla="*/ 605790 w 605790"/>
                                <a:gd name="connsiteY1" fmla="*/ 0 h 28575"/>
                                <a:gd name="connsiteX2" fmla="*/ 605790 w 605790"/>
                                <a:gd name="connsiteY2" fmla="*/ 28575 h 28575"/>
                                <a:gd name="connsiteX3" fmla="*/ 0 w 605790"/>
                                <a:gd name="connsiteY3" fmla="*/ 28575 h 28575"/>
                              </a:gdLst>
                              <a:ahLst/>
                              <a:cxnLst>
                                <a:cxn ang="0">
                                  <a:pos x="connsiteX0" y="connsiteY0"/>
                                </a:cxn>
                                <a:cxn ang="0">
                                  <a:pos x="connsiteX1" y="connsiteY1"/>
                                </a:cxn>
                                <a:cxn ang="0">
                                  <a:pos x="connsiteX2" y="connsiteY2"/>
                                </a:cxn>
                                <a:cxn ang="0">
                                  <a:pos x="connsiteX3" y="connsiteY3"/>
                                </a:cxn>
                              </a:cxnLst>
                              <a:rect l="l" t="t" r="r" b="b"/>
                              <a:pathLst>
                                <a:path w="605790" h="28575">
                                  <a:moveTo>
                                    <a:pt x="0" y="0"/>
                                  </a:moveTo>
                                  <a:lnTo>
                                    <a:pt x="605790" y="0"/>
                                  </a:lnTo>
                                  <a:lnTo>
                                    <a:pt x="605790" y="28575"/>
                                  </a:lnTo>
                                  <a:lnTo>
                                    <a:pt x="0" y="28575"/>
                                  </a:lnTo>
                                  <a:close/>
                                </a:path>
                              </a:pathLst>
                            </a:custGeom>
                            <a:solidFill>
                              <a:srgbClr val="ACBD39"/>
                            </a:solidFill>
                            <a:ln w="9525" cap="flat">
                              <a:noFill/>
                              <a:prstDash val="solid"/>
                              <a:miter/>
                            </a:ln>
                          </wps:spPr>
                          <wps:bodyPr rtlCol="0" anchor="ctr"/>
                        </wps:wsp>
                        <wps:wsp>
                          <wps:cNvPr id="1844087745" name="Freeform 1844087745">
                            <a:extLst>
                              <a:ext uri="{FF2B5EF4-FFF2-40B4-BE49-F238E27FC236}">
                                <a16:creationId xmlns:a16="http://schemas.microsoft.com/office/drawing/2014/main" id="{D83AA800-0F6F-D3D9-CDA2-16284A53B673}"/>
                              </a:ext>
                            </a:extLst>
                          </wps:cNvPr>
                          <wps:cNvSpPr/>
                          <wps:spPr>
                            <a:xfrm>
                              <a:off x="2725103" y="0"/>
                              <a:ext cx="1553527" cy="1552575"/>
                            </a:xfrm>
                            <a:custGeom>
                              <a:avLst/>
                              <a:gdLst>
                                <a:gd name="connsiteX0" fmla="*/ 777240 w 1553527"/>
                                <a:gd name="connsiteY0" fmla="*/ 0 h 1552575"/>
                                <a:gd name="connsiteX1" fmla="*/ 375285 w 1553527"/>
                                <a:gd name="connsiteY1" fmla="*/ 111443 h 1552575"/>
                                <a:gd name="connsiteX2" fmla="*/ 411480 w 1553527"/>
                                <a:gd name="connsiteY2" fmla="*/ 180023 h 1552575"/>
                                <a:gd name="connsiteX3" fmla="*/ 328613 w 1553527"/>
                                <a:gd name="connsiteY3" fmla="*/ 262890 h 1552575"/>
                                <a:gd name="connsiteX4" fmla="*/ 252413 w 1553527"/>
                                <a:gd name="connsiteY4" fmla="*/ 213360 h 1552575"/>
                                <a:gd name="connsiteX5" fmla="*/ 241935 w 1553527"/>
                                <a:gd name="connsiteY5" fmla="*/ 213360 h 1552575"/>
                                <a:gd name="connsiteX6" fmla="*/ 50482 w 1553527"/>
                                <a:gd name="connsiteY6" fmla="*/ 500063 h 1552575"/>
                                <a:gd name="connsiteX7" fmla="*/ 120015 w 1553527"/>
                                <a:gd name="connsiteY7" fmla="*/ 581978 h 1552575"/>
                                <a:gd name="connsiteX8" fmla="*/ 37147 w 1553527"/>
                                <a:gd name="connsiteY8" fmla="*/ 664845 h 1552575"/>
                                <a:gd name="connsiteX9" fmla="*/ 8572 w 1553527"/>
                                <a:gd name="connsiteY9" fmla="*/ 660083 h 1552575"/>
                                <a:gd name="connsiteX10" fmla="*/ 0 w 1553527"/>
                                <a:gd name="connsiteY10" fmla="*/ 777240 h 1552575"/>
                                <a:gd name="connsiteX11" fmla="*/ 10478 w 1553527"/>
                                <a:gd name="connsiteY11" fmla="*/ 904875 h 1552575"/>
                                <a:gd name="connsiteX12" fmla="*/ 37147 w 1553527"/>
                                <a:gd name="connsiteY12" fmla="*/ 900113 h 1552575"/>
                                <a:gd name="connsiteX13" fmla="*/ 120015 w 1553527"/>
                                <a:gd name="connsiteY13" fmla="*/ 982980 h 1552575"/>
                                <a:gd name="connsiteX14" fmla="*/ 54293 w 1553527"/>
                                <a:gd name="connsiteY14" fmla="*/ 1063943 h 1552575"/>
                                <a:gd name="connsiteX15" fmla="*/ 252413 w 1553527"/>
                                <a:gd name="connsiteY15" fmla="*/ 1350645 h 1552575"/>
                                <a:gd name="connsiteX16" fmla="*/ 328613 w 1553527"/>
                                <a:gd name="connsiteY16" fmla="*/ 1301115 h 1552575"/>
                                <a:gd name="connsiteX17" fmla="*/ 411480 w 1553527"/>
                                <a:gd name="connsiteY17" fmla="*/ 1383983 h 1552575"/>
                                <a:gd name="connsiteX18" fmla="*/ 382905 w 1553527"/>
                                <a:gd name="connsiteY18" fmla="*/ 1445895 h 1552575"/>
                                <a:gd name="connsiteX19" fmla="*/ 776288 w 1553527"/>
                                <a:gd name="connsiteY19" fmla="*/ 1552575 h 1552575"/>
                                <a:gd name="connsiteX20" fmla="*/ 1553528 w 1553527"/>
                                <a:gd name="connsiteY20" fmla="*/ 775335 h 1552575"/>
                                <a:gd name="connsiteX21" fmla="*/ 777240 w 1553527"/>
                                <a:gd name="connsiteY21" fmla="*/ 0 h 15525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553527" h="1552575">
                                  <a:moveTo>
                                    <a:pt x="777240" y="0"/>
                                  </a:moveTo>
                                  <a:cubicBezTo>
                                    <a:pt x="630555" y="0"/>
                                    <a:pt x="492443" y="40958"/>
                                    <a:pt x="375285" y="111443"/>
                                  </a:cubicBezTo>
                                  <a:cubicBezTo>
                                    <a:pt x="397193" y="126683"/>
                                    <a:pt x="411480" y="151448"/>
                                    <a:pt x="411480" y="180023"/>
                                  </a:cubicBezTo>
                                  <a:cubicBezTo>
                                    <a:pt x="411480" y="225743"/>
                                    <a:pt x="374332" y="262890"/>
                                    <a:pt x="328613" y="262890"/>
                                  </a:cubicBezTo>
                                  <a:cubicBezTo>
                                    <a:pt x="294322" y="262890"/>
                                    <a:pt x="265747" y="241935"/>
                                    <a:pt x="252413" y="213360"/>
                                  </a:cubicBezTo>
                                  <a:lnTo>
                                    <a:pt x="241935" y="213360"/>
                                  </a:lnTo>
                                  <a:cubicBezTo>
                                    <a:pt x="158115" y="292418"/>
                                    <a:pt x="92393" y="390525"/>
                                    <a:pt x="50482" y="500063"/>
                                  </a:cubicBezTo>
                                  <a:cubicBezTo>
                                    <a:pt x="89535" y="506730"/>
                                    <a:pt x="120015" y="541020"/>
                                    <a:pt x="120015" y="581978"/>
                                  </a:cubicBezTo>
                                  <a:cubicBezTo>
                                    <a:pt x="120015" y="627698"/>
                                    <a:pt x="82868" y="664845"/>
                                    <a:pt x="37147" y="664845"/>
                                  </a:cubicBezTo>
                                  <a:cubicBezTo>
                                    <a:pt x="26670" y="664845"/>
                                    <a:pt x="17145" y="662940"/>
                                    <a:pt x="8572" y="660083"/>
                                  </a:cubicBezTo>
                                  <a:cubicBezTo>
                                    <a:pt x="2857" y="698183"/>
                                    <a:pt x="0" y="737235"/>
                                    <a:pt x="0" y="777240"/>
                                  </a:cubicBezTo>
                                  <a:cubicBezTo>
                                    <a:pt x="0" y="821055"/>
                                    <a:pt x="3810" y="862965"/>
                                    <a:pt x="10478" y="904875"/>
                                  </a:cubicBezTo>
                                  <a:cubicBezTo>
                                    <a:pt x="19050" y="902018"/>
                                    <a:pt x="27622" y="900113"/>
                                    <a:pt x="37147" y="900113"/>
                                  </a:cubicBezTo>
                                  <a:cubicBezTo>
                                    <a:pt x="82868" y="900113"/>
                                    <a:pt x="120015" y="937260"/>
                                    <a:pt x="120015" y="982980"/>
                                  </a:cubicBezTo>
                                  <a:cubicBezTo>
                                    <a:pt x="120015" y="1022985"/>
                                    <a:pt x="91440" y="1056323"/>
                                    <a:pt x="54293" y="1063943"/>
                                  </a:cubicBezTo>
                                  <a:cubicBezTo>
                                    <a:pt x="98107" y="1174433"/>
                                    <a:pt x="165735" y="1271588"/>
                                    <a:pt x="252413" y="1350645"/>
                                  </a:cubicBezTo>
                                  <a:cubicBezTo>
                                    <a:pt x="265747" y="1322070"/>
                                    <a:pt x="294322" y="1301115"/>
                                    <a:pt x="328613" y="1301115"/>
                                  </a:cubicBezTo>
                                  <a:cubicBezTo>
                                    <a:pt x="374332" y="1301115"/>
                                    <a:pt x="411480" y="1338263"/>
                                    <a:pt x="411480" y="1383983"/>
                                  </a:cubicBezTo>
                                  <a:cubicBezTo>
                                    <a:pt x="411480" y="1408748"/>
                                    <a:pt x="400050" y="1430655"/>
                                    <a:pt x="382905" y="1445895"/>
                                  </a:cubicBezTo>
                                  <a:cubicBezTo>
                                    <a:pt x="498157" y="1513523"/>
                                    <a:pt x="632460" y="1552575"/>
                                    <a:pt x="776288" y="1552575"/>
                                  </a:cubicBezTo>
                                  <a:cubicBezTo>
                                    <a:pt x="1205865" y="1552575"/>
                                    <a:pt x="1553528" y="1204913"/>
                                    <a:pt x="1553528" y="775335"/>
                                  </a:cubicBezTo>
                                  <a:cubicBezTo>
                                    <a:pt x="1553528" y="345758"/>
                                    <a:pt x="1205865" y="0"/>
                                    <a:pt x="777240" y="0"/>
                                  </a:cubicBezTo>
                                  <a:close/>
                                </a:path>
                              </a:pathLst>
                            </a:custGeom>
                            <a:solidFill>
                              <a:srgbClr val="FFB000"/>
                            </a:solidFill>
                            <a:ln w="9525" cap="flat">
                              <a:noFill/>
                              <a:prstDash val="solid"/>
                              <a:miter/>
                            </a:ln>
                          </wps:spPr>
                          <wps:bodyPr rtlCol="0" anchor="ctr"/>
                        </wps:wsp>
                        <wps:wsp>
                          <wps:cNvPr id="2129419000" name="Freeform 2129419000">
                            <a:extLst>
                              <a:ext uri="{FF2B5EF4-FFF2-40B4-BE49-F238E27FC236}">
                                <a16:creationId xmlns:a16="http://schemas.microsoft.com/office/drawing/2014/main" id="{77290BD6-06F4-9397-8D4F-0A3D0CD8F62B}"/>
                              </a:ext>
                            </a:extLst>
                          </wps:cNvPr>
                          <wps:cNvSpPr/>
                          <wps:spPr>
                            <a:xfrm>
                              <a:off x="2781300" y="54293"/>
                              <a:ext cx="1445895" cy="1444942"/>
                            </a:xfrm>
                            <a:custGeom>
                              <a:avLst/>
                              <a:gdLst>
                                <a:gd name="connsiteX0" fmla="*/ 721043 w 1445895"/>
                                <a:gd name="connsiteY0" fmla="*/ 0 h 1444942"/>
                                <a:gd name="connsiteX1" fmla="*/ 352425 w 1445895"/>
                                <a:gd name="connsiteY1" fmla="*/ 100965 h 1444942"/>
                                <a:gd name="connsiteX2" fmla="*/ 356235 w 1445895"/>
                                <a:gd name="connsiteY2" fmla="*/ 124777 h 1444942"/>
                                <a:gd name="connsiteX3" fmla="*/ 273368 w 1445895"/>
                                <a:gd name="connsiteY3" fmla="*/ 207645 h 1444942"/>
                                <a:gd name="connsiteX4" fmla="*/ 228600 w 1445895"/>
                                <a:gd name="connsiteY4" fmla="*/ 194310 h 1444942"/>
                                <a:gd name="connsiteX5" fmla="*/ 44768 w 1445895"/>
                                <a:gd name="connsiteY5" fmla="*/ 470535 h 1444942"/>
                                <a:gd name="connsiteX6" fmla="*/ 65722 w 1445895"/>
                                <a:gd name="connsiteY6" fmla="*/ 525780 h 1444942"/>
                                <a:gd name="connsiteX7" fmla="*/ 9525 w 1445895"/>
                                <a:gd name="connsiteY7" fmla="*/ 604838 h 1444942"/>
                                <a:gd name="connsiteX8" fmla="*/ 0 w 1445895"/>
                                <a:gd name="connsiteY8" fmla="*/ 721995 h 1444942"/>
                                <a:gd name="connsiteX9" fmla="*/ 11430 w 1445895"/>
                                <a:gd name="connsiteY9" fmla="*/ 850582 h 1444942"/>
                                <a:gd name="connsiteX10" fmla="*/ 65722 w 1445895"/>
                                <a:gd name="connsiteY10" fmla="*/ 928688 h 1444942"/>
                                <a:gd name="connsiteX11" fmla="*/ 47625 w 1445895"/>
                                <a:gd name="connsiteY11" fmla="*/ 981075 h 1444942"/>
                                <a:gd name="connsiteX12" fmla="*/ 236220 w 1445895"/>
                                <a:gd name="connsiteY12" fmla="*/ 1257300 h 1444942"/>
                                <a:gd name="connsiteX13" fmla="*/ 274320 w 1445895"/>
                                <a:gd name="connsiteY13" fmla="*/ 1247775 h 1444942"/>
                                <a:gd name="connsiteX14" fmla="*/ 357188 w 1445895"/>
                                <a:gd name="connsiteY14" fmla="*/ 1330642 h 1444942"/>
                                <a:gd name="connsiteX15" fmla="*/ 356235 w 1445895"/>
                                <a:gd name="connsiteY15" fmla="*/ 1344930 h 1444942"/>
                                <a:gd name="connsiteX16" fmla="*/ 722947 w 1445895"/>
                                <a:gd name="connsiteY16" fmla="*/ 1444942 h 1444942"/>
                                <a:gd name="connsiteX17" fmla="*/ 1445895 w 1445895"/>
                                <a:gd name="connsiteY17" fmla="*/ 721995 h 1444942"/>
                                <a:gd name="connsiteX18" fmla="*/ 721043 w 1445895"/>
                                <a:gd name="connsiteY18" fmla="*/ 0 h 14449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445895" h="1444942">
                                  <a:moveTo>
                                    <a:pt x="721043" y="0"/>
                                  </a:moveTo>
                                  <a:cubicBezTo>
                                    <a:pt x="585788" y="0"/>
                                    <a:pt x="460058" y="37147"/>
                                    <a:pt x="352425" y="100965"/>
                                  </a:cubicBezTo>
                                  <a:cubicBezTo>
                                    <a:pt x="354330" y="108585"/>
                                    <a:pt x="356235" y="116205"/>
                                    <a:pt x="356235" y="124777"/>
                                  </a:cubicBezTo>
                                  <a:cubicBezTo>
                                    <a:pt x="356235" y="170497"/>
                                    <a:pt x="319088" y="207645"/>
                                    <a:pt x="273368" y="207645"/>
                                  </a:cubicBezTo>
                                  <a:cubicBezTo>
                                    <a:pt x="257175" y="207645"/>
                                    <a:pt x="240983" y="202882"/>
                                    <a:pt x="228600" y="194310"/>
                                  </a:cubicBezTo>
                                  <a:cubicBezTo>
                                    <a:pt x="147638" y="270510"/>
                                    <a:pt x="83820" y="364807"/>
                                    <a:pt x="44768" y="470535"/>
                                  </a:cubicBezTo>
                                  <a:cubicBezTo>
                                    <a:pt x="58103" y="484822"/>
                                    <a:pt x="65722" y="504825"/>
                                    <a:pt x="65722" y="525780"/>
                                  </a:cubicBezTo>
                                  <a:cubicBezTo>
                                    <a:pt x="65722" y="561975"/>
                                    <a:pt x="41910" y="593407"/>
                                    <a:pt x="9525" y="604838"/>
                                  </a:cubicBezTo>
                                  <a:cubicBezTo>
                                    <a:pt x="3810" y="642938"/>
                                    <a:pt x="0" y="681990"/>
                                    <a:pt x="0" y="721995"/>
                                  </a:cubicBezTo>
                                  <a:cubicBezTo>
                                    <a:pt x="0" y="765810"/>
                                    <a:pt x="3810" y="808672"/>
                                    <a:pt x="11430" y="850582"/>
                                  </a:cubicBezTo>
                                  <a:cubicBezTo>
                                    <a:pt x="42863" y="862013"/>
                                    <a:pt x="65722" y="892492"/>
                                    <a:pt x="65722" y="928688"/>
                                  </a:cubicBezTo>
                                  <a:cubicBezTo>
                                    <a:pt x="65722" y="948690"/>
                                    <a:pt x="59055" y="966788"/>
                                    <a:pt x="47625" y="981075"/>
                                  </a:cubicBezTo>
                                  <a:cubicBezTo>
                                    <a:pt x="88583" y="1087755"/>
                                    <a:pt x="153353" y="1182053"/>
                                    <a:pt x="236220" y="1257300"/>
                                  </a:cubicBezTo>
                                  <a:cubicBezTo>
                                    <a:pt x="247650" y="1251585"/>
                                    <a:pt x="260985" y="1247775"/>
                                    <a:pt x="274320" y="1247775"/>
                                  </a:cubicBezTo>
                                  <a:cubicBezTo>
                                    <a:pt x="320040" y="1247775"/>
                                    <a:pt x="357188" y="1284923"/>
                                    <a:pt x="357188" y="1330642"/>
                                  </a:cubicBezTo>
                                  <a:cubicBezTo>
                                    <a:pt x="357188" y="1335405"/>
                                    <a:pt x="356235" y="1340167"/>
                                    <a:pt x="356235" y="1344930"/>
                                  </a:cubicBezTo>
                                  <a:cubicBezTo>
                                    <a:pt x="463868" y="1408748"/>
                                    <a:pt x="588645" y="1444942"/>
                                    <a:pt x="722947" y="1444942"/>
                                  </a:cubicBezTo>
                                  <a:cubicBezTo>
                                    <a:pt x="1122045" y="1444942"/>
                                    <a:pt x="1445895" y="1121092"/>
                                    <a:pt x="1445895" y="721995"/>
                                  </a:cubicBezTo>
                                  <a:cubicBezTo>
                                    <a:pt x="1445895" y="322897"/>
                                    <a:pt x="1120140" y="0"/>
                                    <a:pt x="721043" y="0"/>
                                  </a:cubicBezTo>
                                  <a:close/>
                                </a:path>
                              </a:pathLst>
                            </a:custGeom>
                            <a:solidFill>
                              <a:srgbClr val="FF6833"/>
                            </a:solidFill>
                            <a:ln w="9525" cap="flat">
                              <a:noFill/>
                              <a:prstDash val="solid"/>
                              <a:miter/>
                            </a:ln>
                          </wps:spPr>
                          <wps:bodyPr rtlCol="0" anchor="ctr"/>
                        </wps:wsp>
                        <wps:wsp>
                          <wps:cNvPr id="370444769" name="Freeform 370444769">
                            <a:extLst>
                              <a:ext uri="{FF2B5EF4-FFF2-40B4-BE49-F238E27FC236}">
                                <a16:creationId xmlns:a16="http://schemas.microsoft.com/office/drawing/2014/main" id="{AEC9FB2B-4B87-CD65-53A9-BF2B4669E812}"/>
                              </a:ext>
                            </a:extLst>
                          </wps:cNvPr>
                          <wps:cNvSpPr/>
                          <wps:spPr>
                            <a:xfrm>
                              <a:off x="0" y="1232535"/>
                              <a:ext cx="2574607" cy="302895"/>
                            </a:xfrm>
                            <a:custGeom>
                              <a:avLst/>
                              <a:gdLst>
                                <a:gd name="connsiteX0" fmla="*/ 47625 w 2574607"/>
                                <a:gd name="connsiteY0" fmla="*/ 302895 h 302895"/>
                                <a:gd name="connsiteX1" fmla="*/ 2336483 w 2574607"/>
                                <a:gd name="connsiteY1" fmla="*/ 302895 h 302895"/>
                                <a:gd name="connsiteX2" fmla="*/ 2574608 w 2574607"/>
                                <a:gd name="connsiteY2" fmla="*/ 151448 h 302895"/>
                                <a:gd name="connsiteX3" fmla="*/ 2336483 w 2574607"/>
                                <a:gd name="connsiteY3" fmla="*/ 0 h 302895"/>
                                <a:gd name="connsiteX4" fmla="*/ 47625 w 2574607"/>
                                <a:gd name="connsiteY4" fmla="*/ 0 h 302895"/>
                                <a:gd name="connsiteX5" fmla="*/ 0 w 2574607"/>
                                <a:gd name="connsiteY5" fmla="*/ 47625 h 302895"/>
                                <a:gd name="connsiteX6" fmla="*/ 0 w 2574607"/>
                                <a:gd name="connsiteY6" fmla="*/ 151448 h 302895"/>
                                <a:gd name="connsiteX7" fmla="*/ 0 w 2574607"/>
                                <a:gd name="connsiteY7" fmla="*/ 255270 h 302895"/>
                                <a:gd name="connsiteX8" fmla="*/ 47625 w 2574607"/>
                                <a:gd name="connsiteY8" fmla="*/ 302895 h 302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574607" h="302895">
                                  <a:moveTo>
                                    <a:pt x="47625" y="302895"/>
                                  </a:moveTo>
                                  <a:lnTo>
                                    <a:pt x="2336483" y="302895"/>
                                  </a:lnTo>
                                  <a:lnTo>
                                    <a:pt x="2574608" y="151448"/>
                                  </a:lnTo>
                                  <a:lnTo>
                                    <a:pt x="2336483" y="0"/>
                                  </a:lnTo>
                                  <a:lnTo>
                                    <a:pt x="47625" y="0"/>
                                  </a:lnTo>
                                  <a:cubicBezTo>
                                    <a:pt x="20955" y="0"/>
                                    <a:pt x="0" y="20955"/>
                                    <a:pt x="0" y="47625"/>
                                  </a:cubicBezTo>
                                  <a:lnTo>
                                    <a:pt x="0" y="151448"/>
                                  </a:lnTo>
                                  <a:lnTo>
                                    <a:pt x="0" y="255270"/>
                                  </a:lnTo>
                                  <a:cubicBezTo>
                                    <a:pt x="0" y="281940"/>
                                    <a:pt x="21907" y="302895"/>
                                    <a:pt x="47625" y="302895"/>
                                  </a:cubicBezTo>
                                  <a:close/>
                                </a:path>
                              </a:pathLst>
                            </a:custGeom>
                            <a:solidFill>
                              <a:srgbClr val="8EA7D6"/>
                            </a:solidFill>
                            <a:ln w="9525" cap="flat">
                              <a:noFill/>
                              <a:prstDash val="solid"/>
                              <a:miter/>
                            </a:ln>
                          </wps:spPr>
                          <wps:bodyPr rtlCol="0" anchor="ctr"/>
                        </wps:wsp>
                        <wps:wsp>
                          <wps:cNvPr id="1656375609" name="Freeform 1656375609">
                            <a:extLst>
                              <a:ext uri="{FF2B5EF4-FFF2-40B4-BE49-F238E27FC236}">
                                <a16:creationId xmlns:a16="http://schemas.microsoft.com/office/drawing/2014/main" id="{5A8A33CF-AB1D-C403-C3C1-D69230F190EB}"/>
                              </a:ext>
                            </a:extLst>
                          </wps:cNvPr>
                          <wps:cNvSpPr/>
                          <wps:spPr>
                            <a:xfrm>
                              <a:off x="0" y="27623"/>
                              <a:ext cx="2574607" cy="302895"/>
                            </a:xfrm>
                            <a:custGeom>
                              <a:avLst/>
                              <a:gdLst>
                                <a:gd name="connsiteX0" fmla="*/ 47625 w 2574607"/>
                                <a:gd name="connsiteY0" fmla="*/ 302895 h 302895"/>
                                <a:gd name="connsiteX1" fmla="*/ 2336483 w 2574607"/>
                                <a:gd name="connsiteY1" fmla="*/ 302895 h 302895"/>
                                <a:gd name="connsiteX2" fmla="*/ 2574608 w 2574607"/>
                                <a:gd name="connsiteY2" fmla="*/ 151447 h 302895"/>
                                <a:gd name="connsiteX3" fmla="*/ 2336483 w 2574607"/>
                                <a:gd name="connsiteY3" fmla="*/ 0 h 302895"/>
                                <a:gd name="connsiteX4" fmla="*/ 47625 w 2574607"/>
                                <a:gd name="connsiteY4" fmla="*/ 0 h 302895"/>
                                <a:gd name="connsiteX5" fmla="*/ 0 w 2574607"/>
                                <a:gd name="connsiteY5" fmla="*/ 47625 h 302895"/>
                                <a:gd name="connsiteX6" fmla="*/ 0 w 2574607"/>
                                <a:gd name="connsiteY6" fmla="*/ 151447 h 302895"/>
                                <a:gd name="connsiteX7" fmla="*/ 0 w 2574607"/>
                                <a:gd name="connsiteY7" fmla="*/ 255270 h 302895"/>
                                <a:gd name="connsiteX8" fmla="*/ 47625 w 2574607"/>
                                <a:gd name="connsiteY8" fmla="*/ 302895 h 302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574607" h="302895">
                                  <a:moveTo>
                                    <a:pt x="47625" y="302895"/>
                                  </a:moveTo>
                                  <a:lnTo>
                                    <a:pt x="2336483" y="302895"/>
                                  </a:lnTo>
                                  <a:lnTo>
                                    <a:pt x="2574608" y="151447"/>
                                  </a:lnTo>
                                  <a:lnTo>
                                    <a:pt x="2336483" y="0"/>
                                  </a:lnTo>
                                  <a:lnTo>
                                    <a:pt x="47625" y="0"/>
                                  </a:lnTo>
                                  <a:cubicBezTo>
                                    <a:pt x="20955" y="0"/>
                                    <a:pt x="0" y="20955"/>
                                    <a:pt x="0" y="47625"/>
                                  </a:cubicBezTo>
                                  <a:lnTo>
                                    <a:pt x="0" y="151447"/>
                                  </a:lnTo>
                                  <a:lnTo>
                                    <a:pt x="0" y="255270"/>
                                  </a:lnTo>
                                  <a:cubicBezTo>
                                    <a:pt x="0" y="280988"/>
                                    <a:pt x="21907" y="302895"/>
                                    <a:pt x="47625" y="302895"/>
                                  </a:cubicBezTo>
                                  <a:close/>
                                </a:path>
                              </a:pathLst>
                            </a:custGeom>
                            <a:solidFill>
                              <a:srgbClr val="ACBD39"/>
                            </a:solidFill>
                            <a:ln w="9525" cap="flat">
                              <a:noFill/>
                              <a:prstDash val="solid"/>
                              <a:miter/>
                            </a:ln>
                          </wps:spPr>
                          <wps:bodyPr rtlCol="0" anchor="ctr"/>
                        </wps:wsp>
                        <wpg:grpSp>
                          <wpg:cNvPr id="173640193" name="Graphic 696">
                            <a:extLst>
                              <a:ext uri="{FF2B5EF4-FFF2-40B4-BE49-F238E27FC236}">
                                <a16:creationId xmlns:a16="http://schemas.microsoft.com/office/drawing/2014/main" id="{A6B2703C-2BCB-049E-5ACD-ABDD98AF4129}"/>
                              </a:ext>
                            </a:extLst>
                          </wpg:cNvPr>
                          <wpg:cNvGrpSpPr/>
                          <wpg:grpSpPr>
                            <a:xfrm>
                              <a:off x="2831783" y="715328"/>
                              <a:ext cx="1341119" cy="345757"/>
                              <a:chOff x="2831783" y="715328"/>
                              <a:chExt cx="1341119" cy="345757"/>
                            </a:xfrm>
                            <a:solidFill>
                              <a:srgbClr val="231F20"/>
                            </a:solidFill>
                          </wpg:grpSpPr>
                          <wps:wsp>
                            <wps:cNvPr id="101202515" name="Freeform 101202515">
                              <a:extLst>
                                <a:ext uri="{FF2B5EF4-FFF2-40B4-BE49-F238E27FC236}">
                                  <a16:creationId xmlns:a16="http://schemas.microsoft.com/office/drawing/2014/main" id="{77B69F6B-EE36-F065-66CB-AAC9D7B582CD}"/>
                                </a:ext>
                              </a:extLst>
                            </wps:cNvPr>
                            <wps:cNvSpPr/>
                            <wps:spPr>
                              <a:xfrm>
                                <a:off x="2831783" y="715328"/>
                                <a:ext cx="142170" cy="147637"/>
                              </a:xfrm>
                              <a:custGeom>
                                <a:avLst/>
                                <a:gdLst>
                                  <a:gd name="connsiteX0" fmla="*/ 0 w 142170"/>
                                  <a:gd name="connsiteY0" fmla="*/ 74295 h 147637"/>
                                  <a:gd name="connsiteX1" fmla="*/ 74295 w 142170"/>
                                  <a:gd name="connsiteY1" fmla="*/ 0 h 147637"/>
                                  <a:gd name="connsiteX2" fmla="*/ 141922 w 142170"/>
                                  <a:gd name="connsiteY2" fmla="*/ 48578 h 147637"/>
                                  <a:gd name="connsiteX3" fmla="*/ 138113 w 142170"/>
                                  <a:gd name="connsiteY3" fmla="*/ 54292 h 147637"/>
                                  <a:gd name="connsiteX4" fmla="*/ 118110 w 142170"/>
                                  <a:gd name="connsiteY4" fmla="*/ 54292 h 147637"/>
                                  <a:gd name="connsiteX5" fmla="*/ 112395 w 142170"/>
                                  <a:gd name="connsiteY5" fmla="*/ 50483 h 147637"/>
                                  <a:gd name="connsiteX6" fmla="*/ 74295 w 142170"/>
                                  <a:gd name="connsiteY6" fmla="*/ 27622 h 147637"/>
                                  <a:gd name="connsiteX7" fmla="*/ 27622 w 142170"/>
                                  <a:gd name="connsiteY7" fmla="*/ 74295 h 147637"/>
                                  <a:gd name="connsiteX8" fmla="*/ 74295 w 142170"/>
                                  <a:gd name="connsiteY8" fmla="*/ 120968 h 147637"/>
                                  <a:gd name="connsiteX9" fmla="*/ 112395 w 142170"/>
                                  <a:gd name="connsiteY9" fmla="*/ 98108 h 147637"/>
                                  <a:gd name="connsiteX10" fmla="*/ 118110 w 142170"/>
                                  <a:gd name="connsiteY10" fmla="*/ 94297 h 147637"/>
                                  <a:gd name="connsiteX11" fmla="*/ 138113 w 142170"/>
                                  <a:gd name="connsiteY11" fmla="*/ 94297 h 147637"/>
                                  <a:gd name="connsiteX12" fmla="*/ 141922 w 142170"/>
                                  <a:gd name="connsiteY12" fmla="*/ 99060 h 147637"/>
                                  <a:gd name="connsiteX13" fmla="*/ 74295 w 142170"/>
                                  <a:gd name="connsiteY13" fmla="*/ 147638 h 147637"/>
                                  <a:gd name="connsiteX14" fmla="*/ 0 w 142170"/>
                                  <a:gd name="connsiteY14" fmla="*/ 74295 h 1476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42170" h="147637">
                                    <a:moveTo>
                                      <a:pt x="0" y="74295"/>
                                    </a:moveTo>
                                    <a:cubicBezTo>
                                      <a:pt x="0" y="32385"/>
                                      <a:pt x="31432" y="0"/>
                                      <a:pt x="74295" y="0"/>
                                    </a:cubicBezTo>
                                    <a:cubicBezTo>
                                      <a:pt x="105727" y="0"/>
                                      <a:pt x="133350" y="20003"/>
                                      <a:pt x="141922" y="48578"/>
                                    </a:cubicBezTo>
                                    <a:cubicBezTo>
                                      <a:pt x="142875" y="51435"/>
                                      <a:pt x="140970" y="54292"/>
                                      <a:pt x="138113" y="54292"/>
                                    </a:cubicBezTo>
                                    <a:lnTo>
                                      <a:pt x="118110" y="54292"/>
                                    </a:lnTo>
                                    <a:cubicBezTo>
                                      <a:pt x="115252" y="54292"/>
                                      <a:pt x="113347" y="53340"/>
                                      <a:pt x="112395" y="50483"/>
                                    </a:cubicBezTo>
                                    <a:cubicBezTo>
                                      <a:pt x="105727" y="36195"/>
                                      <a:pt x="91440" y="27622"/>
                                      <a:pt x="74295" y="27622"/>
                                    </a:cubicBezTo>
                                    <a:cubicBezTo>
                                      <a:pt x="46672" y="27622"/>
                                      <a:pt x="27622" y="46672"/>
                                      <a:pt x="27622" y="74295"/>
                                    </a:cubicBezTo>
                                    <a:cubicBezTo>
                                      <a:pt x="27622" y="101917"/>
                                      <a:pt x="45720" y="120968"/>
                                      <a:pt x="74295" y="120968"/>
                                    </a:cubicBezTo>
                                    <a:cubicBezTo>
                                      <a:pt x="91440" y="120968"/>
                                      <a:pt x="106680" y="112395"/>
                                      <a:pt x="112395" y="98108"/>
                                    </a:cubicBezTo>
                                    <a:cubicBezTo>
                                      <a:pt x="113347" y="95250"/>
                                      <a:pt x="115252" y="94297"/>
                                      <a:pt x="118110" y="94297"/>
                                    </a:cubicBezTo>
                                    <a:lnTo>
                                      <a:pt x="138113" y="94297"/>
                                    </a:lnTo>
                                    <a:cubicBezTo>
                                      <a:pt x="140970" y="94297"/>
                                      <a:pt x="142875" y="96203"/>
                                      <a:pt x="141922" y="99060"/>
                                    </a:cubicBezTo>
                                    <a:cubicBezTo>
                                      <a:pt x="133350" y="127635"/>
                                      <a:pt x="105727" y="147638"/>
                                      <a:pt x="74295" y="147638"/>
                                    </a:cubicBezTo>
                                    <a:cubicBezTo>
                                      <a:pt x="30480" y="147638"/>
                                      <a:pt x="0" y="115253"/>
                                      <a:pt x="0" y="74295"/>
                                    </a:cubicBezTo>
                                    <a:close/>
                                  </a:path>
                                </a:pathLst>
                              </a:custGeom>
                              <a:solidFill>
                                <a:srgbClr val="231F20"/>
                              </a:solidFill>
                              <a:ln w="9525" cap="flat">
                                <a:noFill/>
                                <a:prstDash val="solid"/>
                                <a:miter/>
                              </a:ln>
                            </wps:spPr>
                            <wps:bodyPr rtlCol="0" anchor="ctr"/>
                          </wps:wsp>
                          <wps:wsp>
                            <wps:cNvPr id="1566799466" name="Freeform 1566799466">
                              <a:extLst>
                                <a:ext uri="{FF2B5EF4-FFF2-40B4-BE49-F238E27FC236}">
                                  <a16:creationId xmlns:a16="http://schemas.microsoft.com/office/drawing/2014/main" id="{4F221CB4-2A7D-9570-F2E6-A4E7CFCD2217}"/>
                                </a:ext>
                              </a:extLst>
                            </wps:cNvPr>
                            <wps:cNvSpPr/>
                            <wps:spPr>
                              <a:xfrm>
                                <a:off x="2994660" y="715328"/>
                                <a:ext cx="148590" cy="148590"/>
                              </a:xfrm>
                              <a:custGeom>
                                <a:avLst/>
                                <a:gdLst>
                                  <a:gd name="connsiteX0" fmla="*/ 0 w 148590"/>
                                  <a:gd name="connsiteY0" fmla="*/ 74295 h 148590"/>
                                  <a:gd name="connsiteX1" fmla="*/ 74295 w 148590"/>
                                  <a:gd name="connsiteY1" fmla="*/ 0 h 148590"/>
                                  <a:gd name="connsiteX2" fmla="*/ 148590 w 148590"/>
                                  <a:gd name="connsiteY2" fmla="*/ 74295 h 148590"/>
                                  <a:gd name="connsiteX3" fmla="*/ 74295 w 148590"/>
                                  <a:gd name="connsiteY3" fmla="*/ 148590 h 148590"/>
                                  <a:gd name="connsiteX4" fmla="*/ 0 w 148590"/>
                                  <a:gd name="connsiteY4" fmla="*/ 74295 h 148590"/>
                                  <a:gd name="connsiteX5" fmla="*/ 120968 w 148590"/>
                                  <a:gd name="connsiteY5" fmla="*/ 74295 h 148590"/>
                                  <a:gd name="connsiteX6" fmla="*/ 75248 w 148590"/>
                                  <a:gd name="connsiteY6" fmla="*/ 27622 h 148590"/>
                                  <a:gd name="connsiteX7" fmla="*/ 29528 w 148590"/>
                                  <a:gd name="connsiteY7" fmla="*/ 74295 h 148590"/>
                                  <a:gd name="connsiteX8" fmla="*/ 75248 w 148590"/>
                                  <a:gd name="connsiteY8" fmla="*/ 120968 h 148590"/>
                                  <a:gd name="connsiteX9" fmla="*/ 120968 w 148590"/>
                                  <a:gd name="connsiteY9" fmla="*/ 74295 h 1485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48590" h="148590">
                                    <a:moveTo>
                                      <a:pt x="0" y="74295"/>
                                    </a:moveTo>
                                    <a:cubicBezTo>
                                      <a:pt x="0" y="32385"/>
                                      <a:pt x="33338" y="0"/>
                                      <a:pt x="74295" y="0"/>
                                    </a:cubicBezTo>
                                    <a:cubicBezTo>
                                      <a:pt x="115253" y="0"/>
                                      <a:pt x="148590" y="32385"/>
                                      <a:pt x="148590" y="74295"/>
                                    </a:cubicBezTo>
                                    <a:cubicBezTo>
                                      <a:pt x="148590" y="116205"/>
                                      <a:pt x="115253" y="148590"/>
                                      <a:pt x="74295" y="148590"/>
                                    </a:cubicBezTo>
                                    <a:cubicBezTo>
                                      <a:pt x="33338" y="147638"/>
                                      <a:pt x="0" y="115253"/>
                                      <a:pt x="0" y="74295"/>
                                    </a:cubicBezTo>
                                    <a:close/>
                                    <a:moveTo>
                                      <a:pt x="120968" y="74295"/>
                                    </a:moveTo>
                                    <a:cubicBezTo>
                                      <a:pt x="120968" y="46672"/>
                                      <a:pt x="100965" y="27622"/>
                                      <a:pt x="75248" y="27622"/>
                                    </a:cubicBezTo>
                                    <a:cubicBezTo>
                                      <a:pt x="49530" y="27622"/>
                                      <a:pt x="29528" y="46672"/>
                                      <a:pt x="29528" y="74295"/>
                                    </a:cubicBezTo>
                                    <a:cubicBezTo>
                                      <a:pt x="29528" y="101917"/>
                                      <a:pt x="49530" y="120968"/>
                                      <a:pt x="75248" y="120968"/>
                                    </a:cubicBezTo>
                                    <a:cubicBezTo>
                                      <a:pt x="100965" y="120968"/>
                                      <a:pt x="120968" y="100965"/>
                                      <a:pt x="120968" y="74295"/>
                                    </a:cubicBezTo>
                                    <a:close/>
                                  </a:path>
                                </a:pathLst>
                              </a:custGeom>
                              <a:solidFill>
                                <a:srgbClr val="231F20"/>
                              </a:solidFill>
                              <a:ln w="9525" cap="flat">
                                <a:noFill/>
                                <a:prstDash val="solid"/>
                                <a:miter/>
                              </a:ln>
                            </wps:spPr>
                            <wps:bodyPr rtlCol="0" anchor="ctr"/>
                          </wps:wsp>
                          <wps:wsp>
                            <wps:cNvPr id="2011839052" name="Freeform 2011839052">
                              <a:extLst>
                                <a:ext uri="{FF2B5EF4-FFF2-40B4-BE49-F238E27FC236}">
                                  <a16:creationId xmlns:a16="http://schemas.microsoft.com/office/drawing/2014/main" id="{75A96E73-CF3F-7344-2CF9-D9235B01C5E7}"/>
                                </a:ext>
                              </a:extLst>
                            </wps:cNvPr>
                            <wps:cNvSpPr/>
                            <wps:spPr>
                              <a:xfrm>
                                <a:off x="3173730" y="718186"/>
                                <a:ext cx="140017" cy="142874"/>
                              </a:xfrm>
                              <a:custGeom>
                                <a:avLst/>
                                <a:gdLst>
                                  <a:gd name="connsiteX0" fmla="*/ 140017 w 140017"/>
                                  <a:gd name="connsiteY0" fmla="*/ 4763 h 142874"/>
                                  <a:gd name="connsiteX1" fmla="*/ 140017 w 140017"/>
                                  <a:gd name="connsiteY1" fmla="*/ 138112 h 142874"/>
                                  <a:gd name="connsiteX2" fmla="*/ 135255 w 140017"/>
                                  <a:gd name="connsiteY2" fmla="*/ 142875 h 142874"/>
                                  <a:gd name="connsiteX3" fmla="*/ 117157 w 140017"/>
                                  <a:gd name="connsiteY3" fmla="*/ 142875 h 142874"/>
                                  <a:gd name="connsiteX4" fmla="*/ 112395 w 140017"/>
                                  <a:gd name="connsiteY4" fmla="*/ 138112 h 142874"/>
                                  <a:gd name="connsiteX5" fmla="*/ 112395 w 140017"/>
                                  <a:gd name="connsiteY5" fmla="*/ 46672 h 142874"/>
                                  <a:gd name="connsiteX6" fmla="*/ 81915 w 140017"/>
                                  <a:gd name="connsiteY6" fmla="*/ 116205 h 142874"/>
                                  <a:gd name="connsiteX7" fmla="*/ 76200 w 140017"/>
                                  <a:gd name="connsiteY7" fmla="*/ 120015 h 142874"/>
                                  <a:gd name="connsiteX8" fmla="*/ 63817 w 140017"/>
                                  <a:gd name="connsiteY8" fmla="*/ 120015 h 142874"/>
                                  <a:gd name="connsiteX9" fmla="*/ 58103 w 140017"/>
                                  <a:gd name="connsiteY9" fmla="*/ 116205 h 142874"/>
                                  <a:gd name="connsiteX10" fmla="*/ 27622 w 140017"/>
                                  <a:gd name="connsiteY10" fmla="*/ 46672 h 142874"/>
                                  <a:gd name="connsiteX11" fmla="*/ 27622 w 140017"/>
                                  <a:gd name="connsiteY11" fmla="*/ 138112 h 142874"/>
                                  <a:gd name="connsiteX12" fmla="*/ 22860 w 140017"/>
                                  <a:gd name="connsiteY12" fmla="*/ 142875 h 142874"/>
                                  <a:gd name="connsiteX13" fmla="*/ 4763 w 140017"/>
                                  <a:gd name="connsiteY13" fmla="*/ 142875 h 142874"/>
                                  <a:gd name="connsiteX14" fmla="*/ 0 w 140017"/>
                                  <a:gd name="connsiteY14" fmla="*/ 138112 h 142874"/>
                                  <a:gd name="connsiteX15" fmla="*/ 0 w 140017"/>
                                  <a:gd name="connsiteY15" fmla="*/ 4763 h 142874"/>
                                  <a:gd name="connsiteX16" fmla="*/ 4763 w 140017"/>
                                  <a:gd name="connsiteY16" fmla="*/ 0 h 142874"/>
                                  <a:gd name="connsiteX17" fmla="*/ 22860 w 140017"/>
                                  <a:gd name="connsiteY17" fmla="*/ 0 h 142874"/>
                                  <a:gd name="connsiteX18" fmla="*/ 27622 w 140017"/>
                                  <a:gd name="connsiteY18" fmla="*/ 0 h 142874"/>
                                  <a:gd name="connsiteX19" fmla="*/ 33338 w 140017"/>
                                  <a:gd name="connsiteY19" fmla="*/ 3810 h 142874"/>
                                  <a:gd name="connsiteX20" fmla="*/ 69532 w 140017"/>
                                  <a:gd name="connsiteY20" fmla="*/ 87630 h 142874"/>
                                  <a:gd name="connsiteX21" fmla="*/ 105728 w 140017"/>
                                  <a:gd name="connsiteY21" fmla="*/ 3810 h 142874"/>
                                  <a:gd name="connsiteX22" fmla="*/ 111442 w 140017"/>
                                  <a:gd name="connsiteY22" fmla="*/ 0 h 142874"/>
                                  <a:gd name="connsiteX23" fmla="*/ 125730 w 140017"/>
                                  <a:gd name="connsiteY23" fmla="*/ 0 h 142874"/>
                                  <a:gd name="connsiteX24" fmla="*/ 135255 w 140017"/>
                                  <a:gd name="connsiteY24" fmla="*/ 0 h 142874"/>
                                  <a:gd name="connsiteX25" fmla="*/ 140017 w 140017"/>
                                  <a:gd name="connsiteY25" fmla="*/ 4763 h 1428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140017" h="142874">
                                    <a:moveTo>
                                      <a:pt x="140017" y="4763"/>
                                    </a:moveTo>
                                    <a:lnTo>
                                      <a:pt x="140017" y="138112"/>
                                    </a:lnTo>
                                    <a:cubicBezTo>
                                      <a:pt x="140017" y="140970"/>
                                      <a:pt x="138113" y="142875"/>
                                      <a:pt x="135255" y="142875"/>
                                    </a:cubicBezTo>
                                    <a:lnTo>
                                      <a:pt x="117157" y="142875"/>
                                    </a:lnTo>
                                    <a:cubicBezTo>
                                      <a:pt x="114300" y="142875"/>
                                      <a:pt x="112395" y="140970"/>
                                      <a:pt x="112395" y="138112"/>
                                    </a:cubicBezTo>
                                    <a:lnTo>
                                      <a:pt x="112395" y="46672"/>
                                    </a:lnTo>
                                    <a:lnTo>
                                      <a:pt x="81915" y="116205"/>
                                    </a:lnTo>
                                    <a:cubicBezTo>
                                      <a:pt x="80963" y="119062"/>
                                      <a:pt x="79057" y="120015"/>
                                      <a:pt x="76200" y="120015"/>
                                    </a:cubicBezTo>
                                    <a:lnTo>
                                      <a:pt x="63817" y="120015"/>
                                    </a:lnTo>
                                    <a:cubicBezTo>
                                      <a:pt x="60960" y="120015"/>
                                      <a:pt x="59055" y="119062"/>
                                      <a:pt x="58103" y="116205"/>
                                    </a:cubicBezTo>
                                    <a:lnTo>
                                      <a:pt x="27622" y="46672"/>
                                    </a:lnTo>
                                    <a:lnTo>
                                      <a:pt x="27622" y="138112"/>
                                    </a:lnTo>
                                    <a:cubicBezTo>
                                      <a:pt x="27622" y="140970"/>
                                      <a:pt x="25717" y="142875"/>
                                      <a:pt x="22860" y="142875"/>
                                    </a:cubicBezTo>
                                    <a:lnTo>
                                      <a:pt x="4763" y="142875"/>
                                    </a:lnTo>
                                    <a:cubicBezTo>
                                      <a:pt x="1905" y="142875"/>
                                      <a:pt x="0" y="140970"/>
                                      <a:pt x="0" y="138112"/>
                                    </a:cubicBezTo>
                                    <a:lnTo>
                                      <a:pt x="0" y="4763"/>
                                    </a:lnTo>
                                    <a:cubicBezTo>
                                      <a:pt x="0" y="1905"/>
                                      <a:pt x="1905" y="0"/>
                                      <a:pt x="4763" y="0"/>
                                    </a:cubicBezTo>
                                    <a:lnTo>
                                      <a:pt x="22860" y="0"/>
                                    </a:lnTo>
                                    <a:lnTo>
                                      <a:pt x="27622" y="0"/>
                                    </a:lnTo>
                                    <a:cubicBezTo>
                                      <a:pt x="30480" y="0"/>
                                      <a:pt x="32385" y="952"/>
                                      <a:pt x="33338" y="3810"/>
                                    </a:cubicBezTo>
                                    <a:lnTo>
                                      <a:pt x="69532" y="87630"/>
                                    </a:lnTo>
                                    <a:lnTo>
                                      <a:pt x="105728" y="3810"/>
                                    </a:lnTo>
                                    <a:cubicBezTo>
                                      <a:pt x="106680" y="952"/>
                                      <a:pt x="108585" y="0"/>
                                      <a:pt x="111442" y="0"/>
                                    </a:cubicBezTo>
                                    <a:lnTo>
                                      <a:pt x="125730" y="0"/>
                                    </a:lnTo>
                                    <a:lnTo>
                                      <a:pt x="135255" y="0"/>
                                    </a:lnTo>
                                    <a:cubicBezTo>
                                      <a:pt x="138113" y="0"/>
                                      <a:pt x="140017" y="952"/>
                                      <a:pt x="140017" y="4763"/>
                                    </a:cubicBezTo>
                                    <a:close/>
                                  </a:path>
                                </a:pathLst>
                              </a:custGeom>
                              <a:solidFill>
                                <a:srgbClr val="231F20"/>
                              </a:solidFill>
                              <a:ln w="9525" cap="flat">
                                <a:noFill/>
                                <a:prstDash val="solid"/>
                                <a:miter/>
                              </a:ln>
                            </wps:spPr>
                            <wps:bodyPr rtlCol="0" anchor="ctr"/>
                          </wps:wsp>
                          <wps:wsp>
                            <wps:cNvPr id="439333163" name="Freeform 439333163">
                              <a:extLst>
                                <a:ext uri="{FF2B5EF4-FFF2-40B4-BE49-F238E27FC236}">
                                  <a16:creationId xmlns:a16="http://schemas.microsoft.com/office/drawing/2014/main" id="{851E0959-D729-1914-DFCC-0FFC8FA894BD}"/>
                                </a:ext>
                              </a:extLst>
                            </wps:cNvPr>
                            <wps:cNvSpPr/>
                            <wps:spPr>
                              <a:xfrm>
                                <a:off x="3349943" y="717233"/>
                                <a:ext cx="101917" cy="142875"/>
                              </a:xfrm>
                              <a:custGeom>
                                <a:avLst/>
                                <a:gdLst>
                                  <a:gd name="connsiteX0" fmla="*/ 101917 w 101917"/>
                                  <a:gd name="connsiteY0" fmla="*/ 47625 h 142875"/>
                                  <a:gd name="connsiteX1" fmla="*/ 53340 w 101917"/>
                                  <a:gd name="connsiteY1" fmla="*/ 95250 h 142875"/>
                                  <a:gd name="connsiteX2" fmla="*/ 27622 w 101917"/>
                                  <a:gd name="connsiteY2" fmla="*/ 95250 h 142875"/>
                                  <a:gd name="connsiteX3" fmla="*/ 27622 w 101917"/>
                                  <a:gd name="connsiteY3" fmla="*/ 138113 h 142875"/>
                                  <a:gd name="connsiteX4" fmla="*/ 22860 w 101917"/>
                                  <a:gd name="connsiteY4" fmla="*/ 142875 h 142875"/>
                                  <a:gd name="connsiteX5" fmla="*/ 4763 w 101917"/>
                                  <a:gd name="connsiteY5" fmla="*/ 142875 h 142875"/>
                                  <a:gd name="connsiteX6" fmla="*/ 0 w 101917"/>
                                  <a:gd name="connsiteY6" fmla="*/ 138113 h 142875"/>
                                  <a:gd name="connsiteX7" fmla="*/ 0 w 101917"/>
                                  <a:gd name="connsiteY7" fmla="*/ 4763 h 142875"/>
                                  <a:gd name="connsiteX8" fmla="*/ 4763 w 101917"/>
                                  <a:gd name="connsiteY8" fmla="*/ 0 h 142875"/>
                                  <a:gd name="connsiteX9" fmla="*/ 27622 w 101917"/>
                                  <a:gd name="connsiteY9" fmla="*/ 0 h 142875"/>
                                  <a:gd name="connsiteX10" fmla="*/ 53340 w 101917"/>
                                  <a:gd name="connsiteY10" fmla="*/ 0 h 142875"/>
                                  <a:gd name="connsiteX11" fmla="*/ 101917 w 101917"/>
                                  <a:gd name="connsiteY11" fmla="*/ 47625 h 142875"/>
                                  <a:gd name="connsiteX12" fmla="*/ 73342 w 101917"/>
                                  <a:gd name="connsiteY12" fmla="*/ 47625 h 142875"/>
                                  <a:gd name="connsiteX13" fmla="*/ 53340 w 101917"/>
                                  <a:gd name="connsiteY13" fmla="*/ 26670 h 142875"/>
                                  <a:gd name="connsiteX14" fmla="*/ 27622 w 101917"/>
                                  <a:gd name="connsiteY14" fmla="*/ 26670 h 142875"/>
                                  <a:gd name="connsiteX15" fmla="*/ 27622 w 101917"/>
                                  <a:gd name="connsiteY15" fmla="*/ 68580 h 142875"/>
                                  <a:gd name="connsiteX16" fmla="*/ 53340 w 101917"/>
                                  <a:gd name="connsiteY16" fmla="*/ 68580 h 142875"/>
                                  <a:gd name="connsiteX17" fmla="*/ 73342 w 101917"/>
                                  <a:gd name="connsiteY17" fmla="*/ 47625 h 1428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01917" h="142875">
                                    <a:moveTo>
                                      <a:pt x="101917" y="47625"/>
                                    </a:moveTo>
                                    <a:cubicBezTo>
                                      <a:pt x="101917" y="74295"/>
                                      <a:pt x="80963" y="95250"/>
                                      <a:pt x="53340" y="95250"/>
                                    </a:cubicBezTo>
                                    <a:lnTo>
                                      <a:pt x="27622" y="95250"/>
                                    </a:lnTo>
                                    <a:lnTo>
                                      <a:pt x="27622" y="138113"/>
                                    </a:lnTo>
                                    <a:cubicBezTo>
                                      <a:pt x="27622" y="140970"/>
                                      <a:pt x="25717" y="142875"/>
                                      <a:pt x="22860" y="142875"/>
                                    </a:cubicBezTo>
                                    <a:lnTo>
                                      <a:pt x="4763" y="142875"/>
                                    </a:lnTo>
                                    <a:cubicBezTo>
                                      <a:pt x="1905" y="142875"/>
                                      <a:pt x="0" y="140970"/>
                                      <a:pt x="0" y="138113"/>
                                    </a:cubicBezTo>
                                    <a:lnTo>
                                      <a:pt x="0" y="4763"/>
                                    </a:lnTo>
                                    <a:cubicBezTo>
                                      <a:pt x="0" y="1905"/>
                                      <a:pt x="1905" y="0"/>
                                      <a:pt x="4763" y="0"/>
                                    </a:cubicBezTo>
                                    <a:lnTo>
                                      <a:pt x="27622" y="0"/>
                                    </a:lnTo>
                                    <a:lnTo>
                                      <a:pt x="53340" y="0"/>
                                    </a:lnTo>
                                    <a:cubicBezTo>
                                      <a:pt x="80010" y="953"/>
                                      <a:pt x="101917" y="21908"/>
                                      <a:pt x="101917" y="47625"/>
                                    </a:cubicBezTo>
                                    <a:close/>
                                    <a:moveTo>
                                      <a:pt x="73342" y="47625"/>
                                    </a:moveTo>
                                    <a:cubicBezTo>
                                      <a:pt x="73342" y="36195"/>
                                      <a:pt x="64770" y="26670"/>
                                      <a:pt x="53340" y="26670"/>
                                    </a:cubicBezTo>
                                    <a:lnTo>
                                      <a:pt x="27622" y="26670"/>
                                    </a:lnTo>
                                    <a:lnTo>
                                      <a:pt x="27622" y="68580"/>
                                    </a:lnTo>
                                    <a:lnTo>
                                      <a:pt x="53340" y="68580"/>
                                    </a:lnTo>
                                    <a:cubicBezTo>
                                      <a:pt x="64770" y="69533"/>
                                      <a:pt x="73342" y="60008"/>
                                      <a:pt x="73342" y="47625"/>
                                    </a:cubicBezTo>
                                    <a:close/>
                                  </a:path>
                                </a:pathLst>
                              </a:custGeom>
                              <a:solidFill>
                                <a:srgbClr val="231F20"/>
                              </a:solidFill>
                              <a:ln w="9525" cap="flat">
                                <a:noFill/>
                                <a:prstDash val="solid"/>
                                <a:miter/>
                              </a:ln>
                            </wps:spPr>
                            <wps:bodyPr rtlCol="0" anchor="ctr"/>
                          </wps:wsp>
                          <wps:wsp>
                            <wps:cNvPr id="1091933192" name="Freeform 1091933192">
                              <a:extLst>
                                <a:ext uri="{FF2B5EF4-FFF2-40B4-BE49-F238E27FC236}">
                                  <a16:creationId xmlns:a16="http://schemas.microsoft.com/office/drawing/2014/main" id="{48A6F818-AA2B-B9E7-1F12-8B36033CDDB0}"/>
                                </a:ext>
                              </a:extLst>
                            </wps:cNvPr>
                            <wps:cNvSpPr/>
                            <wps:spPr>
                              <a:xfrm>
                                <a:off x="3480435" y="717233"/>
                                <a:ext cx="84772" cy="142875"/>
                              </a:xfrm>
                              <a:custGeom>
                                <a:avLst/>
                                <a:gdLst>
                                  <a:gd name="connsiteX0" fmla="*/ 84773 w 84772"/>
                                  <a:gd name="connsiteY0" fmla="*/ 120967 h 142875"/>
                                  <a:gd name="connsiteX1" fmla="*/ 84773 w 84772"/>
                                  <a:gd name="connsiteY1" fmla="*/ 138113 h 142875"/>
                                  <a:gd name="connsiteX2" fmla="*/ 80010 w 84772"/>
                                  <a:gd name="connsiteY2" fmla="*/ 142875 h 142875"/>
                                  <a:gd name="connsiteX3" fmla="*/ 9525 w 84772"/>
                                  <a:gd name="connsiteY3" fmla="*/ 142875 h 142875"/>
                                  <a:gd name="connsiteX4" fmla="*/ 4763 w 84772"/>
                                  <a:gd name="connsiteY4" fmla="*/ 142875 h 142875"/>
                                  <a:gd name="connsiteX5" fmla="*/ 0 w 84772"/>
                                  <a:gd name="connsiteY5" fmla="*/ 138113 h 142875"/>
                                  <a:gd name="connsiteX6" fmla="*/ 0 w 84772"/>
                                  <a:gd name="connsiteY6" fmla="*/ 4763 h 142875"/>
                                  <a:gd name="connsiteX7" fmla="*/ 4763 w 84772"/>
                                  <a:gd name="connsiteY7" fmla="*/ 0 h 142875"/>
                                  <a:gd name="connsiteX8" fmla="*/ 27623 w 84772"/>
                                  <a:gd name="connsiteY8" fmla="*/ 0 h 142875"/>
                                  <a:gd name="connsiteX9" fmla="*/ 78105 w 84772"/>
                                  <a:gd name="connsiteY9" fmla="*/ 0 h 142875"/>
                                  <a:gd name="connsiteX10" fmla="*/ 82868 w 84772"/>
                                  <a:gd name="connsiteY10" fmla="*/ 4763 h 142875"/>
                                  <a:gd name="connsiteX11" fmla="*/ 82868 w 84772"/>
                                  <a:gd name="connsiteY11" fmla="*/ 21908 h 142875"/>
                                  <a:gd name="connsiteX12" fmla="*/ 78105 w 84772"/>
                                  <a:gd name="connsiteY12" fmla="*/ 26670 h 142875"/>
                                  <a:gd name="connsiteX13" fmla="*/ 27623 w 84772"/>
                                  <a:gd name="connsiteY13" fmla="*/ 26670 h 142875"/>
                                  <a:gd name="connsiteX14" fmla="*/ 27623 w 84772"/>
                                  <a:gd name="connsiteY14" fmla="*/ 57150 h 142875"/>
                                  <a:gd name="connsiteX15" fmla="*/ 73343 w 84772"/>
                                  <a:gd name="connsiteY15" fmla="*/ 57150 h 142875"/>
                                  <a:gd name="connsiteX16" fmla="*/ 78105 w 84772"/>
                                  <a:gd name="connsiteY16" fmla="*/ 61913 h 142875"/>
                                  <a:gd name="connsiteX17" fmla="*/ 78105 w 84772"/>
                                  <a:gd name="connsiteY17" fmla="*/ 78105 h 142875"/>
                                  <a:gd name="connsiteX18" fmla="*/ 73343 w 84772"/>
                                  <a:gd name="connsiteY18" fmla="*/ 82867 h 142875"/>
                                  <a:gd name="connsiteX19" fmla="*/ 27623 w 84772"/>
                                  <a:gd name="connsiteY19" fmla="*/ 82867 h 142875"/>
                                  <a:gd name="connsiteX20" fmla="*/ 27623 w 84772"/>
                                  <a:gd name="connsiteY20" fmla="*/ 115253 h 142875"/>
                                  <a:gd name="connsiteX21" fmla="*/ 79058 w 84772"/>
                                  <a:gd name="connsiteY21" fmla="*/ 115253 h 142875"/>
                                  <a:gd name="connsiteX22" fmla="*/ 84773 w 84772"/>
                                  <a:gd name="connsiteY22" fmla="*/ 120967 h 1428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84772" h="142875">
                                    <a:moveTo>
                                      <a:pt x="84773" y="120967"/>
                                    </a:moveTo>
                                    <a:lnTo>
                                      <a:pt x="84773" y="138113"/>
                                    </a:lnTo>
                                    <a:cubicBezTo>
                                      <a:pt x="84773" y="140970"/>
                                      <a:pt x="82868" y="142875"/>
                                      <a:pt x="80010" y="142875"/>
                                    </a:cubicBezTo>
                                    <a:lnTo>
                                      <a:pt x="9525" y="142875"/>
                                    </a:lnTo>
                                    <a:lnTo>
                                      <a:pt x="4763" y="142875"/>
                                    </a:lnTo>
                                    <a:cubicBezTo>
                                      <a:pt x="1905" y="142875"/>
                                      <a:pt x="0" y="140970"/>
                                      <a:pt x="0" y="138113"/>
                                    </a:cubicBezTo>
                                    <a:lnTo>
                                      <a:pt x="0" y="4763"/>
                                    </a:lnTo>
                                    <a:cubicBezTo>
                                      <a:pt x="0" y="1905"/>
                                      <a:pt x="1905" y="0"/>
                                      <a:pt x="4763" y="0"/>
                                    </a:cubicBezTo>
                                    <a:lnTo>
                                      <a:pt x="27623" y="0"/>
                                    </a:lnTo>
                                    <a:lnTo>
                                      <a:pt x="78105" y="0"/>
                                    </a:lnTo>
                                    <a:cubicBezTo>
                                      <a:pt x="80963" y="0"/>
                                      <a:pt x="82868" y="1905"/>
                                      <a:pt x="82868" y="4763"/>
                                    </a:cubicBezTo>
                                    <a:lnTo>
                                      <a:pt x="82868" y="21908"/>
                                    </a:lnTo>
                                    <a:cubicBezTo>
                                      <a:pt x="82868" y="24765"/>
                                      <a:pt x="80963" y="26670"/>
                                      <a:pt x="78105" y="26670"/>
                                    </a:cubicBezTo>
                                    <a:lnTo>
                                      <a:pt x="27623" y="26670"/>
                                    </a:lnTo>
                                    <a:lnTo>
                                      <a:pt x="27623" y="57150"/>
                                    </a:lnTo>
                                    <a:lnTo>
                                      <a:pt x="73343" y="57150"/>
                                    </a:lnTo>
                                    <a:cubicBezTo>
                                      <a:pt x="76200" y="57150"/>
                                      <a:pt x="78105" y="59055"/>
                                      <a:pt x="78105" y="61913"/>
                                    </a:cubicBezTo>
                                    <a:lnTo>
                                      <a:pt x="78105" y="78105"/>
                                    </a:lnTo>
                                    <a:cubicBezTo>
                                      <a:pt x="78105" y="80963"/>
                                      <a:pt x="76200" y="82867"/>
                                      <a:pt x="73343" y="82867"/>
                                    </a:cubicBezTo>
                                    <a:lnTo>
                                      <a:pt x="27623" y="82867"/>
                                    </a:lnTo>
                                    <a:lnTo>
                                      <a:pt x="27623" y="115253"/>
                                    </a:lnTo>
                                    <a:lnTo>
                                      <a:pt x="79058" y="115253"/>
                                    </a:lnTo>
                                    <a:cubicBezTo>
                                      <a:pt x="82868" y="116205"/>
                                      <a:pt x="84773" y="118110"/>
                                      <a:pt x="84773" y="120967"/>
                                    </a:cubicBezTo>
                                    <a:close/>
                                  </a:path>
                                </a:pathLst>
                              </a:custGeom>
                              <a:solidFill>
                                <a:srgbClr val="231F20"/>
                              </a:solidFill>
                              <a:ln w="9525" cap="flat">
                                <a:noFill/>
                                <a:prstDash val="solid"/>
                                <a:miter/>
                              </a:ln>
                            </wps:spPr>
                            <wps:bodyPr rtlCol="0" anchor="ctr"/>
                          </wps:wsp>
                          <wps:wsp>
                            <wps:cNvPr id="156489976" name="Freeform 156489976">
                              <a:extLst>
                                <a:ext uri="{FF2B5EF4-FFF2-40B4-BE49-F238E27FC236}">
                                  <a16:creationId xmlns:a16="http://schemas.microsoft.com/office/drawing/2014/main" id="{324FBE2B-E6DD-2430-ECB7-FEC33B13E8B5}"/>
                                </a:ext>
                              </a:extLst>
                            </wps:cNvPr>
                            <wps:cNvSpPr/>
                            <wps:spPr>
                              <a:xfrm>
                                <a:off x="3585210" y="718186"/>
                                <a:ext cx="96202" cy="142874"/>
                              </a:xfrm>
                              <a:custGeom>
                                <a:avLst/>
                                <a:gdLst>
                                  <a:gd name="connsiteX0" fmla="*/ 96203 w 96202"/>
                                  <a:gd name="connsiteY0" fmla="*/ 4763 h 142874"/>
                                  <a:gd name="connsiteX1" fmla="*/ 96203 w 96202"/>
                                  <a:gd name="connsiteY1" fmla="*/ 21908 h 142874"/>
                                  <a:gd name="connsiteX2" fmla="*/ 91440 w 96202"/>
                                  <a:gd name="connsiteY2" fmla="*/ 26670 h 142874"/>
                                  <a:gd name="connsiteX3" fmla="*/ 61913 w 96202"/>
                                  <a:gd name="connsiteY3" fmla="*/ 26670 h 142874"/>
                                  <a:gd name="connsiteX4" fmla="*/ 61913 w 96202"/>
                                  <a:gd name="connsiteY4" fmla="*/ 138112 h 142874"/>
                                  <a:gd name="connsiteX5" fmla="*/ 57150 w 96202"/>
                                  <a:gd name="connsiteY5" fmla="*/ 142875 h 142874"/>
                                  <a:gd name="connsiteX6" fmla="*/ 39053 w 96202"/>
                                  <a:gd name="connsiteY6" fmla="*/ 142875 h 142874"/>
                                  <a:gd name="connsiteX7" fmla="*/ 34290 w 96202"/>
                                  <a:gd name="connsiteY7" fmla="*/ 138112 h 142874"/>
                                  <a:gd name="connsiteX8" fmla="*/ 34290 w 96202"/>
                                  <a:gd name="connsiteY8" fmla="*/ 26670 h 142874"/>
                                  <a:gd name="connsiteX9" fmla="*/ 4763 w 96202"/>
                                  <a:gd name="connsiteY9" fmla="*/ 26670 h 142874"/>
                                  <a:gd name="connsiteX10" fmla="*/ 0 w 96202"/>
                                  <a:gd name="connsiteY10" fmla="*/ 21908 h 142874"/>
                                  <a:gd name="connsiteX11" fmla="*/ 0 w 96202"/>
                                  <a:gd name="connsiteY11" fmla="*/ 4763 h 142874"/>
                                  <a:gd name="connsiteX12" fmla="*/ 4763 w 96202"/>
                                  <a:gd name="connsiteY12" fmla="*/ 0 h 142874"/>
                                  <a:gd name="connsiteX13" fmla="*/ 62865 w 96202"/>
                                  <a:gd name="connsiteY13" fmla="*/ 0 h 142874"/>
                                  <a:gd name="connsiteX14" fmla="*/ 92393 w 96202"/>
                                  <a:gd name="connsiteY14" fmla="*/ 0 h 142874"/>
                                  <a:gd name="connsiteX15" fmla="*/ 96203 w 96202"/>
                                  <a:gd name="connsiteY15" fmla="*/ 4763 h 1428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96202" h="142874">
                                    <a:moveTo>
                                      <a:pt x="96203" y="4763"/>
                                    </a:moveTo>
                                    <a:lnTo>
                                      <a:pt x="96203" y="21908"/>
                                    </a:lnTo>
                                    <a:cubicBezTo>
                                      <a:pt x="96203" y="24765"/>
                                      <a:pt x="94298" y="26670"/>
                                      <a:pt x="91440" y="26670"/>
                                    </a:cubicBezTo>
                                    <a:lnTo>
                                      <a:pt x="61913" y="26670"/>
                                    </a:lnTo>
                                    <a:lnTo>
                                      <a:pt x="61913" y="138112"/>
                                    </a:lnTo>
                                    <a:cubicBezTo>
                                      <a:pt x="61913" y="140970"/>
                                      <a:pt x="60008" y="142875"/>
                                      <a:pt x="57150" y="142875"/>
                                    </a:cubicBezTo>
                                    <a:lnTo>
                                      <a:pt x="39053" y="142875"/>
                                    </a:lnTo>
                                    <a:cubicBezTo>
                                      <a:pt x="36195" y="142875"/>
                                      <a:pt x="34290" y="140970"/>
                                      <a:pt x="34290" y="138112"/>
                                    </a:cubicBezTo>
                                    <a:lnTo>
                                      <a:pt x="34290" y="26670"/>
                                    </a:lnTo>
                                    <a:lnTo>
                                      <a:pt x="4763" y="26670"/>
                                    </a:lnTo>
                                    <a:cubicBezTo>
                                      <a:pt x="1905" y="26670"/>
                                      <a:pt x="0" y="24765"/>
                                      <a:pt x="0" y="21908"/>
                                    </a:cubicBezTo>
                                    <a:lnTo>
                                      <a:pt x="0" y="4763"/>
                                    </a:lnTo>
                                    <a:cubicBezTo>
                                      <a:pt x="0" y="1905"/>
                                      <a:pt x="1905" y="0"/>
                                      <a:pt x="4763" y="0"/>
                                    </a:cubicBezTo>
                                    <a:lnTo>
                                      <a:pt x="62865" y="0"/>
                                    </a:lnTo>
                                    <a:lnTo>
                                      <a:pt x="92393" y="0"/>
                                    </a:lnTo>
                                    <a:cubicBezTo>
                                      <a:pt x="94298" y="0"/>
                                      <a:pt x="96203" y="952"/>
                                      <a:pt x="96203" y="4763"/>
                                    </a:cubicBezTo>
                                    <a:close/>
                                  </a:path>
                                </a:pathLst>
                              </a:custGeom>
                              <a:solidFill>
                                <a:srgbClr val="231F20"/>
                              </a:solidFill>
                              <a:ln w="9525" cap="flat">
                                <a:noFill/>
                                <a:prstDash val="solid"/>
                                <a:miter/>
                              </a:ln>
                            </wps:spPr>
                            <wps:bodyPr rtlCol="0" anchor="ctr"/>
                          </wps:wsp>
                          <wps:wsp>
                            <wps:cNvPr id="675917285" name="Freeform 675917285">
                              <a:extLst>
                                <a:ext uri="{FF2B5EF4-FFF2-40B4-BE49-F238E27FC236}">
                                  <a16:creationId xmlns:a16="http://schemas.microsoft.com/office/drawing/2014/main" id="{9475AF35-26AF-14E9-AF53-0DFCF8A06791}"/>
                                </a:ext>
                              </a:extLst>
                            </wps:cNvPr>
                            <wps:cNvSpPr/>
                            <wps:spPr>
                              <a:xfrm>
                                <a:off x="3707130" y="718186"/>
                                <a:ext cx="27622" cy="142874"/>
                              </a:xfrm>
                              <a:custGeom>
                                <a:avLst/>
                                <a:gdLst>
                                  <a:gd name="connsiteX0" fmla="*/ 4763 w 27622"/>
                                  <a:gd name="connsiteY0" fmla="*/ 0 h 142874"/>
                                  <a:gd name="connsiteX1" fmla="*/ 22860 w 27622"/>
                                  <a:gd name="connsiteY1" fmla="*/ 0 h 142874"/>
                                  <a:gd name="connsiteX2" fmla="*/ 27622 w 27622"/>
                                  <a:gd name="connsiteY2" fmla="*/ 4763 h 142874"/>
                                  <a:gd name="connsiteX3" fmla="*/ 27622 w 27622"/>
                                  <a:gd name="connsiteY3" fmla="*/ 138112 h 142874"/>
                                  <a:gd name="connsiteX4" fmla="*/ 22860 w 27622"/>
                                  <a:gd name="connsiteY4" fmla="*/ 142875 h 142874"/>
                                  <a:gd name="connsiteX5" fmla="*/ 4763 w 27622"/>
                                  <a:gd name="connsiteY5" fmla="*/ 142875 h 142874"/>
                                  <a:gd name="connsiteX6" fmla="*/ 0 w 27622"/>
                                  <a:gd name="connsiteY6" fmla="*/ 138112 h 142874"/>
                                  <a:gd name="connsiteX7" fmla="*/ 0 w 27622"/>
                                  <a:gd name="connsiteY7" fmla="*/ 4763 h 142874"/>
                                  <a:gd name="connsiteX8" fmla="*/ 4763 w 27622"/>
                                  <a:gd name="connsiteY8" fmla="*/ 0 h 1428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7622" h="142874">
                                    <a:moveTo>
                                      <a:pt x="4763" y="0"/>
                                    </a:moveTo>
                                    <a:lnTo>
                                      <a:pt x="22860" y="0"/>
                                    </a:lnTo>
                                    <a:cubicBezTo>
                                      <a:pt x="25717" y="0"/>
                                      <a:pt x="27622" y="1905"/>
                                      <a:pt x="27622" y="4763"/>
                                    </a:cubicBezTo>
                                    <a:lnTo>
                                      <a:pt x="27622" y="138112"/>
                                    </a:lnTo>
                                    <a:cubicBezTo>
                                      <a:pt x="27622" y="140970"/>
                                      <a:pt x="25717" y="142875"/>
                                      <a:pt x="22860" y="142875"/>
                                    </a:cubicBezTo>
                                    <a:lnTo>
                                      <a:pt x="4763" y="142875"/>
                                    </a:lnTo>
                                    <a:cubicBezTo>
                                      <a:pt x="1905" y="142875"/>
                                      <a:pt x="0" y="140970"/>
                                      <a:pt x="0" y="138112"/>
                                    </a:cubicBezTo>
                                    <a:lnTo>
                                      <a:pt x="0" y="4763"/>
                                    </a:lnTo>
                                    <a:cubicBezTo>
                                      <a:pt x="0" y="952"/>
                                      <a:pt x="1905" y="0"/>
                                      <a:pt x="4763" y="0"/>
                                    </a:cubicBezTo>
                                    <a:close/>
                                  </a:path>
                                </a:pathLst>
                              </a:custGeom>
                              <a:solidFill>
                                <a:srgbClr val="231F20"/>
                              </a:solidFill>
                              <a:ln w="9525" cap="flat">
                                <a:noFill/>
                                <a:prstDash val="solid"/>
                                <a:miter/>
                              </a:ln>
                            </wps:spPr>
                            <wps:bodyPr rtlCol="0" anchor="ctr"/>
                          </wps:wsp>
                          <wps:wsp>
                            <wps:cNvPr id="162622668" name="Freeform 162622668">
                              <a:extLst>
                                <a:ext uri="{FF2B5EF4-FFF2-40B4-BE49-F238E27FC236}">
                                  <a16:creationId xmlns:a16="http://schemas.microsoft.com/office/drawing/2014/main" id="{BD6FD518-D9E6-2005-9FD6-B299B7AF6A15}"/>
                                </a:ext>
                              </a:extLst>
                            </wps:cNvPr>
                            <wps:cNvSpPr/>
                            <wps:spPr>
                              <a:xfrm>
                                <a:off x="3762375" y="718186"/>
                                <a:ext cx="96202" cy="142874"/>
                              </a:xfrm>
                              <a:custGeom>
                                <a:avLst/>
                                <a:gdLst>
                                  <a:gd name="connsiteX0" fmla="*/ 96203 w 96202"/>
                                  <a:gd name="connsiteY0" fmla="*/ 4763 h 142874"/>
                                  <a:gd name="connsiteX1" fmla="*/ 96203 w 96202"/>
                                  <a:gd name="connsiteY1" fmla="*/ 21908 h 142874"/>
                                  <a:gd name="connsiteX2" fmla="*/ 91440 w 96202"/>
                                  <a:gd name="connsiteY2" fmla="*/ 26670 h 142874"/>
                                  <a:gd name="connsiteX3" fmla="*/ 61913 w 96202"/>
                                  <a:gd name="connsiteY3" fmla="*/ 26670 h 142874"/>
                                  <a:gd name="connsiteX4" fmla="*/ 61913 w 96202"/>
                                  <a:gd name="connsiteY4" fmla="*/ 138112 h 142874"/>
                                  <a:gd name="connsiteX5" fmla="*/ 57150 w 96202"/>
                                  <a:gd name="connsiteY5" fmla="*/ 142875 h 142874"/>
                                  <a:gd name="connsiteX6" fmla="*/ 39053 w 96202"/>
                                  <a:gd name="connsiteY6" fmla="*/ 142875 h 142874"/>
                                  <a:gd name="connsiteX7" fmla="*/ 34290 w 96202"/>
                                  <a:gd name="connsiteY7" fmla="*/ 138112 h 142874"/>
                                  <a:gd name="connsiteX8" fmla="*/ 34290 w 96202"/>
                                  <a:gd name="connsiteY8" fmla="*/ 26670 h 142874"/>
                                  <a:gd name="connsiteX9" fmla="*/ 4763 w 96202"/>
                                  <a:gd name="connsiteY9" fmla="*/ 26670 h 142874"/>
                                  <a:gd name="connsiteX10" fmla="*/ 0 w 96202"/>
                                  <a:gd name="connsiteY10" fmla="*/ 21908 h 142874"/>
                                  <a:gd name="connsiteX11" fmla="*/ 0 w 96202"/>
                                  <a:gd name="connsiteY11" fmla="*/ 4763 h 142874"/>
                                  <a:gd name="connsiteX12" fmla="*/ 4763 w 96202"/>
                                  <a:gd name="connsiteY12" fmla="*/ 0 h 142874"/>
                                  <a:gd name="connsiteX13" fmla="*/ 62865 w 96202"/>
                                  <a:gd name="connsiteY13" fmla="*/ 0 h 142874"/>
                                  <a:gd name="connsiteX14" fmla="*/ 92393 w 96202"/>
                                  <a:gd name="connsiteY14" fmla="*/ 0 h 142874"/>
                                  <a:gd name="connsiteX15" fmla="*/ 96203 w 96202"/>
                                  <a:gd name="connsiteY15" fmla="*/ 4763 h 1428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96202" h="142874">
                                    <a:moveTo>
                                      <a:pt x="96203" y="4763"/>
                                    </a:moveTo>
                                    <a:lnTo>
                                      <a:pt x="96203" y="21908"/>
                                    </a:lnTo>
                                    <a:cubicBezTo>
                                      <a:pt x="96203" y="24765"/>
                                      <a:pt x="94297" y="26670"/>
                                      <a:pt x="91440" y="26670"/>
                                    </a:cubicBezTo>
                                    <a:lnTo>
                                      <a:pt x="61913" y="26670"/>
                                    </a:lnTo>
                                    <a:lnTo>
                                      <a:pt x="61913" y="138112"/>
                                    </a:lnTo>
                                    <a:cubicBezTo>
                                      <a:pt x="61913" y="140970"/>
                                      <a:pt x="60008" y="142875"/>
                                      <a:pt x="57150" y="142875"/>
                                    </a:cubicBezTo>
                                    <a:lnTo>
                                      <a:pt x="39053" y="142875"/>
                                    </a:lnTo>
                                    <a:cubicBezTo>
                                      <a:pt x="36195" y="142875"/>
                                      <a:pt x="34290" y="140970"/>
                                      <a:pt x="34290" y="138112"/>
                                    </a:cubicBezTo>
                                    <a:lnTo>
                                      <a:pt x="34290" y="26670"/>
                                    </a:lnTo>
                                    <a:lnTo>
                                      <a:pt x="4763" y="26670"/>
                                    </a:lnTo>
                                    <a:cubicBezTo>
                                      <a:pt x="1905" y="26670"/>
                                      <a:pt x="0" y="24765"/>
                                      <a:pt x="0" y="21908"/>
                                    </a:cubicBezTo>
                                    <a:lnTo>
                                      <a:pt x="0" y="4763"/>
                                    </a:lnTo>
                                    <a:cubicBezTo>
                                      <a:pt x="0" y="1905"/>
                                      <a:pt x="1905" y="0"/>
                                      <a:pt x="4763" y="0"/>
                                    </a:cubicBezTo>
                                    <a:lnTo>
                                      <a:pt x="62865" y="0"/>
                                    </a:lnTo>
                                    <a:lnTo>
                                      <a:pt x="92393" y="0"/>
                                    </a:lnTo>
                                    <a:cubicBezTo>
                                      <a:pt x="94297" y="0"/>
                                      <a:pt x="96203" y="952"/>
                                      <a:pt x="96203" y="4763"/>
                                    </a:cubicBezTo>
                                    <a:close/>
                                  </a:path>
                                </a:pathLst>
                              </a:custGeom>
                              <a:solidFill>
                                <a:srgbClr val="231F20"/>
                              </a:solidFill>
                              <a:ln w="9525" cap="flat">
                                <a:noFill/>
                                <a:prstDash val="solid"/>
                                <a:miter/>
                              </a:ln>
                            </wps:spPr>
                            <wps:bodyPr rtlCol="0" anchor="ctr"/>
                          </wps:wsp>
                          <wps:wsp>
                            <wps:cNvPr id="1476249185" name="Freeform 1476249185">
                              <a:extLst>
                                <a:ext uri="{FF2B5EF4-FFF2-40B4-BE49-F238E27FC236}">
                                  <a16:creationId xmlns:a16="http://schemas.microsoft.com/office/drawing/2014/main" id="{F88A16F0-08CE-4A67-9952-4E83303CACAD}"/>
                                </a:ext>
                              </a:extLst>
                            </wps:cNvPr>
                            <wps:cNvSpPr/>
                            <wps:spPr>
                              <a:xfrm>
                                <a:off x="3884295" y="718186"/>
                                <a:ext cx="27622" cy="142874"/>
                              </a:xfrm>
                              <a:custGeom>
                                <a:avLst/>
                                <a:gdLst>
                                  <a:gd name="connsiteX0" fmla="*/ 4763 w 27622"/>
                                  <a:gd name="connsiteY0" fmla="*/ 0 h 142874"/>
                                  <a:gd name="connsiteX1" fmla="*/ 22860 w 27622"/>
                                  <a:gd name="connsiteY1" fmla="*/ 0 h 142874"/>
                                  <a:gd name="connsiteX2" fmla="*/ 27622 w 27622"/>
                                  <a:gd name="connsiteY2" fmla="*/ 4763 h 142874"/>
                                  <a:gd name="connsiteX3" fmla="*/ 27622 w 27622"/>
                                  <a:gd name="connsiteY3" fmla="*/ 138112 h 142874"/>
                                  <a:gd name="connsiteX4" fmla="*/ 22860 w 27622"/>
                                  <a:gd name="connsiteY4" fmla="*/ 142875 h 142874"/>
                                  <a:gd name="connsiteX5" fmla="*/ 4763 w 27622"/>
                                  <a:gd name="connsiteY5" fmla="*/ 142875 h 142874"/>
                                  <a:gd name="connsiteX6" fmla="*/ 0 w 27622"/>
                                  <a:gd name="connsiteY6" fmla="*/ 138112 h 142874"/>
                                  <a:gd name="connsiteX7" fmla="*/ 0 w 27622"/>
                                  <a:gd name="connsiteY7" fmla="*/ 4763 h 142874"/>
                                  <a:gd name="connsiteX8" fmla="*/ 4763 w 27622"/>
                                  <a:gd name="connsiteY8" fmla="*/ 0 h 1428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7622" h="142874">
                                    <a:moveTo>
                                      <a:pt x="4763" y="0"/>
                                    </a:moveTo>
                                    <a:lnTo>
                                      <a:pt x="22860" y="0"/>
                                    </a:lnTo>
                                    <a:cubicBezTo>
                                      <a:pt x="25717" y="0"/>
                                      <a:pt x="27622" y="1905"/>
                                      <a:pt x="27622" y="4763"/>
                                    </a:cubicBezTo>
                                    <a:lnTo>
                                      <a:pt x="27622" y="138112"/>
                                    </a:lnTo>
                                    <a:cubicBezTo>
                                      <a:pt x="27622" y="140970"/>
                                      <a:pt x="25717" y="142875"/>
                                      <a:pt x="22860" y="142875"/>
                                    </a:cubicBezTo>
                                    <a:lnTo>
                                      <a:pt x="4763" y="142875"/>
                                    </a:lnTo>
                                    <a:cubicBezTo>
                                      <a:pt x="1905" y="142875"/>
                                      <a:pt x="0" y="140970"/>
                                      <a:pt x="0" y="138112"/>
                                    </a:cubicBezTo>
                                    <a:lnTo>
                                      <a:pt x="0" y="4763"/>
                                    </a:lnTo>
                                    <a:cubicBezTo>
                                      <a:pt x="0" y="952"/>
                                      <a:pt x="1905" y="0"/>
                                      <a:pt x="4763" y="0"/>
                                    </a:cubicBezTo>
                                    <a:close/>
                                  </a:path>
                                </a:pathLst>
                              </a:custGeom>
                              <a:solidFill>
                                <a:srgbClr val="231F20"/>
                              </a:solidFill>
                              <a:ln w="9525" cap="flat">
                                <a:noFill/>
                                <a:prstDash val="solid"/>
                                <a:miter/>
                              </a:ln>
                            </wps:spPr>
                            <wps:bodyPr rtlCol="0" anchor="ctr"/>
                          </wps:wsp>
                          <wps:wsp>
                            <wps:cNvPr id="1983974838" name="Freeform 1983974838">
                              <a:extLst>
                                <a:ext uri="{FF2B5EF4-FFF2-40B4-BE49-F238E27FC236}">
                                  <a16:creationId xmlns:a16="http://schemas.microsoft.com/office/drawing/2014/main" id="{98C723FF-B0DF-B490-ED12-2E7D2CB11BFE}"/>
                                </a:ext>
                              </a:extLst>
                            </wps:cNvPr>
                            <wps:cNvSpPr/>
                            <wps:spPr>
                              <a:xfrm>
                                <a:off x="3937387" y="717233"/>
                                <a:ext cx="124416" cy="143122"/>
                              </a:xfrm>
                              <a:custGeom>
                                <a:avLst/>
                                <a:gdLst>
                                  <a:gd name="connsiteX0" fmla="*/ 44063 w 124416"/>
                                  <a:gd name="connsiteY0" fmla="*/ 139065 h 143122"/>
                                  <a:gd name="connsiteX1" fmla="*/ 248 w 124416"/>
                                  <a:gd name="connsiteY1" fmla="*/ 5715 h 143122"/>
                                  <a:gd name="connsiteX2" fmla="*/ 4058 w 124416"/>
                                  <a:gd name="connsiteY2" fmla="*/ 0 h 143122"/>
                                  <a:gd name="connsiteX3" fmla="*/ 24060 w 124416"/>
                                  <a:gd name="connsiteY3" fmla="*/ 0 h 143122"/>
                                  <a:gd name="connsiteX4" fmla="*/ 29775 w 124416"/>
                                  <a:gd name="connsiteY4" fmla="*/ 3810 h 143122"/>
                                  <a:gd name="connsiteX5" fmla="*/ 62160 w 124416"/>
                                  <a:gd name="connsiteY5" fmla="*/ 109538 h 143122"/>
                                  <a:gd name="connsiteX6" fmla="*/ 94545 w 124416"/>
                                  <a:gd name="connsiteY6" fmla="*/ 3810 h 143122"/>
                                  <a:gd name="connsiteX7" fmla="*/ 100260 w 124416"/>
                                  <a:gd name="connsiteY7" fmla="*/ 0 h 143122"/>
                                  <a:gd name="connsiteX8" fmla="*/ 120263 w 124416"/>
                                  <a:gd name="connsiteY8" fmla="*/ 0 h 143122"/>
                                  <a:gd name="connsiteX9" fmla="*/ 124073 w 124416"/>
                                  <a:gd name="connsiteY9" fmla="*/ 5715 h 143122"/>
                                  <a:gd name="connsiteX10" fmla="*/ 80258 w 124416"/>
                                  <a:gd name="connsiteY10" fmla="*/ 139065 h 143122"/>
                                  <a:gd name="connsiteX11" fmla="*/ 74543 w 124416"/>
                                  <a:gd name="connsiteY11" fmla="*/ 142875 h 143122"/>
                                  <a:gd name="connsiteX12" fmla="*/ 47873 w 124416"/>
                                  <a:gd name="connsiteY12" fmla="*/ 142875 h 143122"/>
                                  <a:gd name="connsiteX13" fmla="*/ 44063 w 124416"/>
                                  <a:gd name="connsiteY13" fmla="*/ 139065 h 14312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24416" h="143122">
                                    <a:moveTo>
                                      <a:pt x="44063" y="139065"/>
                                    </a:moveTo>
                                    <a:lnTo>
                                      <a:pt x="248" y="5715"/>
                                    </a:lnTo>
                                    <a:cubicBezTo>
                                      <a:pt x="-705" y="2858"/>
                                      <a:pt x="1200" y="0"/>
                                      <a:pt x="4058" y="0"/>
                                    </a:cubicBezTo>
                                    <a:lnTo>
                                      <a:pt x="24060" y="0"/>
                                    </a:lnTo>
                                    <a:cubicBezTo>
                                      <a:pt x="26918" y="0"/>
                                      <a:pt x="28823" y="953"/>
                                      <a:pt x="29775" y="3810"/>
                                    </a:cubicBezTo>
                                    <a:lnTo>
                                      <a:pt x="62160" y="109538"/>
                                    </a:lnTo>
                                    <a:lnTo>
                                      <a:pt x="94545" y="3810"/>
                                    </a:lnTo>
                                    <a:cubicBezTo>
                                      <a:pt x="95498" y="953"/>
                                      <a:pt x="97403" y="0"/>
                                      <a:pt x="100260" y="0"/>
                                    </a:cubicBezTo>
                                    <a:lnTo>
                                      <a:pt x="120263" y="0"/>
                                    </a:lnTo>
                                    <a:cubicBezTo>
                                      <a:pt x="124073" y="0"/>
                                      <a:pt x="125025" y="1905"/>
                                      <a:pt x="124073" y="5715"/>
                                    </a:cubicBezTo>
                                    <a:lnTo>
                                      <a:pt x="80258" y="139065"/>
                                    </a:lnTo>
                                    <a:cubicBezTo>
                                      <a:pt x="79305" y="141923"/>
                                      <a:pt x="77400" y="142875"/>
                                      <a:pt x="74543" y="142875"/>
                                    </a:cubicBezTo>
                                    <a:lnTo>
                                      <a:pt x="47873" y="142875"/>
                                    </a:lnTo>
                                    <a:cubicBezTo>
                                      <a:pt x="46920" y="143827"/>
                                      <a:pt x="45015" y="141923"/>
                                      <a:pt x="44063" y="139065"/>
                                    </a:cubicBezTo>
                                    <a:close/>
                                  </a:path>
                                </a:pathLst>
                              </a:custGeom>
                              <a:solidFill>
                                <a:srgbClr val="231F20"/>
                              </a:solidFill>
                              <a:ln w="9525" cap="flat">
                                <a:noFill/>
                                <a:prstDash val="solid"/>
                                <a:miter/>
                              </a:ln>
                            </wps:spPr>
                            <wps:bodyPr rtlCol="0" anchor="ctr"/>
                          </wps:wsp>
                          <wps:wsp>
                            <wps:cNvPr id="370670975" name="Freeform 370670975">
                              <a:extLst>
                                <a:ext uri="{FF2B5EF4-FFF2-40B4-BE49-F238E27FC236}">
                                  <a16:creationId xmlns:a16="http://schemas.microsoft.com/office/drawing/2014/main" id="{713CB6FA-4E26-B594-8BE3-79E781F44ACB}"/>
                                </a:ext>
                              </a:extLst>
                            </wps:cNvPr>
                            <wps:cNvSpPr/>
                            <wps:spPr>
                              <a:xfrm>
                                <a:off x="4088130" y="717233"/>
                                <a:ext cx="84772" cy="142875"/>
                              </a:xfrm>
                              <a:custGeom>
                                <a:avLst/>
                                <a:gdLst>
                                  <a:gd name="connsiteX0" fmla="*/ 84772 w 84772"/>
                                  <a:gd name="connsiteY0" fmla="*/ 120967 h 142875"/>
                                  <a:gd name="connsiteX1" fmla="*/ 84772 w 84772"/>
                                  <a:gd name="connsiteY1" fmla="*/ 138113 h 142875"/>
                                  <a:gd name="connsiteX2" fmla="*/ 80010 w 84772"/>
                                  <a:gd name="connsiteY2" fmla="*/ 142875 h 142875"/>
                                  <a:gd name="connsiteX3" fmla="*/ 9525 w 84772"/>
                                  <a:gd name="connsiteY3" fmla="*/ 142875 h 142875"/>
                                  <a:gd name="connsiteX4" fmla="*/ 4763 w 84772"/>
                                  <a:gd name="connsiteY4" fmla="*/ 142875 h 142875"/>
                                  <a:gd name="connsiteX5" fmla="*/ 0 w 84772"/>
                                  <a:gd name="connsiteY5" fmla="*/ 138113 h 142875"/>
                                  <a:gd name="connsiteX6" fmla="*/ 0 w 84772"/>
                                  <a:gd name="connsiteY6" fmla="*/ 4763 h 142875"/>
                                  <a:gd name="connsiteX7" fmla="*/ 4763 w 84772"/>
                                  <a:gd name="connsiteY7" fmla="*/ 0 h 142875"/>
                                  <a:gd name="connsiteX8" fmla="*/ 27622 w 84772"/>
                                  <a:gd name="connsiteY8" fmla="*/ 0 h 142875"/>
                                  <a:gd name="connsiteX9" fmla="*/ 78105 w 84772"/>
                                  <a:gd name="connsiteY9" fmla="*/ 0 h 142875"/>
                                  <a:gd name="connsiteX10" fmla="*/ 82867 w 84772"/>
                                  <a:gd name="connsiteY10" fmla="*/ 4763 h 142875"/>
                                  <a:gd name="connsiteX11" fmla="*/ 82867 w 84772"/>
                                  <a:gd name="connsiteY11" fmla="*/ 21908 h 142875"/>
                                  <a:gd name="connsiteX12" fmla="*/ 78105 w 84772"/>
                                  <a:gd name="connsiteY12" fmla="*/ 26670 h 142875"/>
                                  <a:gd name="connsiteX13" fmla="*/ 27622 w 84772"/>
                                  <a:gd name="connsiteY13" fmla="*/ 26670 h 142875"/>
                                  <a:gd name="connsiteX14" fmla="*/ 27622 w 84772"/>
                                  <a:gd name="connsiteY14" fmla="*/ 57150 h 142875"/>
                                  <a:gd name="connsiteX15" fmla="*/ 73342 w 84772"/>
                                  <a:gd name="connsiteY15" fmla="*/ 57150 h 142875"/>
                                  <a:gd name="connsiteX16" fmla="*/ 78105 w 84772"/>
                                  <a:gd name="connsiteY16" fmla="*/ 61913 h 142875"/>
                                  <a:gd name="connsiteX17" fmla="*/ 78105 w 84772"/>
                                  <a:gd name="connsiteY17" fmla="*/ 78105 h 142875"/>
                                  <a:gd name="connsiteX18" fmla="*/ 73342 w 84772"/>
                                  <a:gd name="connsiteY18" fmla="*/ 82867 h 142875"/>
                                  <a:gd name="connsiteX19" fmla="*/ 27622 w 84772"/>
                                  <a:gd name="connsiteY19" fmla="*/ 82867 h 142875"/>
                                  <a:gd name="connsiteX20" fmla="*/ 27622 w 84772"/>
                                  <a:gd name="connsiteY20" fmla="*/ 115253 h 142875"/>
                                  <a:gd name="connsiteX21" fmla="*/ 79057 w 84772"/>
                                  <a:gd name="connsiteY21" fmla="*/ 115253 h 142875"/>
                                  <a:gd name="connsiteX22" fmla="*/ 84772 w 84772"/>
                                  <a:gd name="connsiteY22" fmla="*/ 120967 h 1428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84772" h="142875">
                                    <a:moveTo>
                                      <a:pt x="84772" y="120967"/>
                                    </a:moveTo>
                                    <a:lnTo>
                                      <a:pt x="84772" y="138113"/>
                                    </a:lnTo>
                                    <a:cubicBezTo>
                                      <a:pt x="84772" y="140970"/>
                                      <a:pt x="82867" y="142875"/>
                                      <a:pt x="80010" y="142875"/>
                                    </a:cubicBezTo>
                                    <a:lnTo>
                                      <a:pt x="9525" y="142875"/>
                                    </a:lnTo>
                                    <a:lnTo>
                                      <a:pt x="4763" y="142875"/>
                                    </a:lnTo>
                                    <a:cubicBezTo>
                                      <a:pt x="1905" y="142875"/>
                                      <a:pt x="0" y="140970"/>
                                      <a:pt x="0" y="138113"/>
                                    </a:cubicBezTo>
                                    <a:lnTo>
                                      <a:pt x="0" y="4763"/>
                                    </a:lnTo>
                                    <a:cubicBezTo>
                                      <a:pt x="0" y="1905"/>
                                      <a:pt x="1905" y="0"/>
                                      <a:pt x="4763" y="0"/>
                                    </a:cubicBezTo>
                                    <a:lnTo>
                                      <a:pt x="27622" y="0"/>
                                    </a:lnTo>
                                    <a:lnTo>
                                      <a:pt x="78105" y="0"/>
                                    </a:lnTo>
                                    <a:cubicBezTo>
                                      <a:pt x="80963" y="0"/>
                                      <a:pt x="82867" y="1905"/>
                                      <a:pt x="82867" y="4763"/>
                                    </a:cubicBezTo>
                                    <a:lnTo>
                                      <a:pt x="82867" y="21908"/>
                                    </a:lnTo>
                                    <a:cubicBezTo>
                                      <a:pt x="82867" y="24765"/>
                                      <a:pt x="80963" y="26670"/>
                                      <a:pt x="78105" y="26670"/>
                                    </a:cubicBezTo>
                                    <a:lnTo>
                                      <a:pt x="27622" y="26670"/>
                                    </a:lnTo>
                                    <a:lnTo>
                                      <a:pt x="27622" y="57150"/>
                                    </a:lnTo>
                                    <a:lnTo>
                                      <a:pt x="73342" y="57150"/>
                                    </a:lnTo>
                                    <a:cubicBezTo>
                                      <a:pt x="76200" y="57150"/>
                                      <a:pt x="78105" y="59055"/>
                                      <a:pt x="78105" y="61913"/>
                                    </a:cubicBezTo>
                                    <a:lnTo>
                                      <a:pt x="78105" y="78105"/>
                                    </a:lnTo>
                                    <a:cubicBezTo>
                                      <a:pt x="78105" y="80963"/>
                                      <a:pt x="76200" y="82867"/>
                                      <a:pt x="73342" y="82867"/>
                                    </a:cubicBezTo>
                                    <a:lnTo>
                                      <a:pt x="27622" y="82867"/>
                                    </a:lnTo>
                                    <a:lnTo>
                                      <a:pt x="27622" y="115253"/>
                                    </a:lnTo>
                                    <a:lnTo>
                                      <a:pt x="79057" y="115253"/>
                                    </a:lnTo>
                                    <a:cubicBezTo>
                                      <a:pt x="82867" y="116205"/>
                                      <a:pt x="84772" y="118110"/>
                                      <a:pt x="84772" y="120967"/>
                                    </a:cubicBezTo>
                                    <a:close/>
                                  </a:path>
                                </a:pathLst>
                              </a:custGeom>
                              <a:solidFill>
                                <a:srgbClr val="231F20"/>
                              </a:solidFill>
                              <a:ln w="9525" cap="flat">
                                <a:noFill/>
                                <a:prstDash val="solid"/>
                                <a:miter/>
                              </a:ln>
                            </wps:spPr>
                            <wps:bodyPr rtlCol="0" anchor="ctr"/>
                          </wps:wsp>
                          <wps:wsp>
                            <wps:cNvPr id="527763314" name="Freeform 527763314">
                              <a:extLst>
                                <a:ext uri="{FF2B5EF4-FFF2-40B4-BE49-F238E27FC236}">
                                  <a16:creationId xmlns:a16="http://schemas.microsoft.com/office/drawing/2014/main" id="{A84D0F03-93B8-7912-7AAF-0243130A0D2E}"/>
                                </a:ext>
                              </a:extLst>
                            </wps:cNvPr>
                            <wps:cNvSpPr/>
                            <wps:spPr>
                              <a:xfrm>
                                <a:off x="3098483" y="917258"/>
                                <a:ext cx="114723" cy="142875"/>
                              </a:xfrm>
                              <a:custGeom>
                                <a:avLst/>
                                <a:gdLst>
                                  <a:gd name="connsiteX0" fmla="*/ 113347 w 114723"/>
                                  <a:gd name="connsiteY0" fmla="*/ 137160 h 142875"/>
                                  <a:gd name="connsiteX1" fmla="*/ 110490 w 114723"/>
                                  <a:gd name="connsiteY1" fmla="*/ 142875 h 142875"/>
                                  <a:gd name="connsiteX2" fmla="*/ 88582 w 114723"/>
                                  <a:gd name="connsiteY2" fmla="*/ 142875 h 142875"/>
                                  <a:gd name="connsiteX3" fmla="*/ 82867 w 114723"/>
                                  <a:gd name="connsiteY3" fmla="*/ 140017 h 142875"/>
                                  <a:gd name="connsiteX4" fmla="*/ 44767 w 114723"/>
                                  <a:gd name="connsiteY4" fmla="*/ 93345 h 142875"/>
                                  <a:gd name="connsiteX5" fmla="*/ 27622 w 114723"/>
                                  <a:gd name="connsiteY5" fmla="*/ 93345 h 142875"/>
                                  <a:gd name="connsiteX6" fmla="*/ 27622 w 114723"/>
                                  <a:gd name="connsiteY6" fmla="*/ 138113 h 142875"/>
                                  <a:gd name="connsiteX7" fmla="*/ 22860 w 114723"/>
                                  <a:gd name="connsiteY7" fmla="*/ 142875 h 142875"/>
                                  <a:gd name="connsiteX8" fmla="*/ 4763 w 114723"/>
                                  <a:gd name="connsiteY8" fmla="*/ 142875 h 142875"/>
                                  <a:gd name="connsiteX9" fmla="*/ 0 w 114723"/>
                                  <a:gd name="connsiteY9" fmla="*/ 138113 h 142875"/>
                                  <a:gd name="connsiteX10" fmla="*/ 0 w 114723"/>
                                  <a:gd name="connsiteY10" fmla="*/ 4763 h 142875"/>
                                  <a:gd name="connsiteX11" fmla="*/ 4763 w 114723"/>
                                  <a:gd name="connsiteY11" fmla="*/ 0 h 142875"/>
                                  <a:gd name="connsiteX12" fmla="*/ 27622 w 114723"/>
                                  <a:gd name="connsiteY12" fmla="*/ 0 h 142875"/>
                                  <a:gd name="connsiteX13" fmla="*/ 53340 w 114723"/>
                                  <a:gd name="connsiteY13" fmla="*/ 0 h 142875"/>
                                  <a:gd name="connsiteX14" fmla="*/ 100965 w 114723"/>
                                  <a:gd name="connsiteY14" fmla="*/ 47625 h 142875"/>
                                  <a:gd name="connsiteX15" fmla="*/ 74295 w 114723"/>
                                  <a:gd name="connsiteY15" fmla="*/ 88582 h 142875"/>
                                  <a:gd name="connsiteX16" fmla="*/ 113347 w 114723"/>
                                  <a:gd name="connsiteY16" fmla="*/ 137160 h 142875"/>
                                  <a:gd name="connsiteX17" fmla="*/ 113347 w 114723"/>
                                  <a:gd name="connsiteY17" fmla="*/ 137160 h 142875"/>
                                  <a:gd name="connsiteX18" fmla="*/ 27622 w 114723"/>
                                  <a:gd name="connsiteY18" fmla="*/ 69532 h 142875"/>
                                  <a:gd name="connsiteX19" fmla="*/ 53340 w 114723"/>
                                  <a:gd name="connsiteY19" fmla="*/ 69532 h 142875"/>
                                  <a:gd name="connsiteX20" fmla="*/ 72390 w 114723"/>
                                  <a:gd name="connsiteY20" fmla="*/ 48577 h 142875"/>
                                  <a:gd name="connsiteX21" fmla="*/ 53340 w 114723"/>
                                  <a:gd name="connsiteY21" fmla="*/ 27622 h 142875"/>
                                  <a:gd name="connsiteX22" fmla="*/ 27622 w 114723"/>
                                  <a:gd name="connsiteY22" fmla="*/ 27622 h 142875"/>
                                  <a:gd name="connsiteX23" fmla="*/ 27622 w 114723"/>
                                  <a:gd name="connsiteY23" fmla="*/ 69532 h 1428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114723" h="142875">
                                    <a:moveTo>
                                      <a:pt x="113347" y="137160"/>
                                    </a:moveTo>
                                    <a:cubicBezTo>
                                      <a:pt x="116205" y="140017"/>
                                      <a:pt x="114300" y="142875"/>
                                      <a:pt x="110490" y="142875"/>
                                    </a:cubicBezTo>
                                    <a:lnTo>
                                      <a:pt x="88582" y="142875"/>
                                    </a:lnTo>
                                    <a:cubicBezTo>
                                      <a:pt x="85725" y="142875"/>
                                      <a:pt x="83820" y="141922"/>
                                      <a:pt x="82867" y="140017"/>
                                    </a:cubicBezTo>
                                    <a:lnTo>
                                      <a:pt x="44767" y="93345"/>
                                    </a:lnTo>
                                    <a:lnTo>
                                      <a:pt x="27622" y="93345"/>
                                    </a:lnTo>
                                    <a:lnTo>
                                      <a:pt x="27622" y="138113"/>
                                    </a:lnTo>
                                    <a:cubicBezTo>
                                      <a:pt x="27622" y="140970"/>
                                      <a:pt x="25717" y="142875"/>
                                      <a:pt x="22860" y="142875"/>
                                    </a:cubicBezTo>
                                    <a:lnTo>
                                      <a:pt x="4763" y="142875"/>
                                    </a:lnTo>
                                    <a:cubicBezTo>
                                      <a:pt x="1905" y="142875"/>
                                      <a:pt x="0" y="140970"/>
                                      <a:pt x="0" y="138113"/>
                                    </a:cubicBezTo>
                                    <a:lnTo>
                                      <a:pt x="0" y="4763"/>
                                    </a:lnTo>
                                    <a:cubicBezTo>
                                      <a:pt x="0" y="1905"/>
                                      <a:pt x="1905" y="0"/>
                                      <a:pt x="4763" y="0"/>
                                    </a:cubicBezTo>
                                    <a:lnTo>
                                      <a:pt x="27622" y="0"/>
                                    </a:lnTo>
                                    <a:lnTo>
                                      <a:pt x="53340" y="0"/>
                                    </a:lnTo>
                                    <a:cubicBezTo>
                                      <a:pt x="80010" y="0"/>
                                      <a:pt x="100965" y="20955"/>
                                      <a:pt x="100965" y="47625"/>
                                    </a:cubicBezTo>
                                    <a:cubicBezTo>
                                      <a:pt x="100965" y="65722"/>
                                      <a:pt x="90488" y="80963"/>
                                      <a:pt x="74295" y="88582"/>
                                    </a:cubicBezTo>
                                    <a:lnTo>
                                      <a:pt x="113347" y="137160"/>
                                    </a:lnTo>
                                    <a:lnTo>
                                      <a:pt x="113347" y="137160"/>
                                    </a:lnTo>
                                    <a:close/>
                                    <a:moveTo>
                                      <a:pt x="27622" y="69532"/>
                                    </a:moveTo>
                                    <a:lnTo>
                                      <a:pt x="53340" y="69532"/>
                                    </a:lnTo>
                                    <a:cubicBezTo>
                                      <a:pt x="63817" y="69532"/>
                                      <a:pt x="72390" y="60007"/>
                                      <a:pt x="72390" y="48577"/>
                                    </a:cubicBezTo>
                                    <a:cubicBezTo>
                                      <a:pt x="72390" y="37147"/>
                                      <a:pt x="63817" y="27622"/>
                                      <a:pt x="53340" y="27622"/>
                                    </a:cubicBezTo>
                                    <a:lnTo>
                                      <a:pt x="27622" y="27622"/>
                                    </a:lnTo>
                                    <a:lnTo>
                                      <a:pt x="27622" y="69532"/>
                                    </a:lnTo>
                                    <a:close/>
                                  </a:path>
                                </a:pathLst>
                              </a:custGeom>
                              <a:solidFill>
                                <a:srgbClr val="231F20"/>
                              </a:solidFill>
                              <a:ln w="9525" cap="flat">
                                <a:noFill/>
                                <a:prstDash val="solid"/>
                                <a:miter/>
                              </a:ln>
                            </wps:spPr>
                            <wps:bodyPr rtlCol="0" anchor="ctr"/>
                          </wps:wsp>
                          <wps:wsp>
                            <wps:cNvPr id="1020748084" name="Freeform 1020748084">
                              <a:extLst>
                                <a:ext uri="{FF2B5EF4-FFF2-40B4-BE49-F238E27FC236}">
                                  <a16:creationId xmlns:a16="http://schemas.microsoft.com/office/drawing/2014/main" id="{AABABFBB-E05D-2AF6-2CAF-918687CFB62A}"/>
                                </a:ext>
                              </a:extLst>
                            </wps:cNvPr>
                            <wps:cNvSpPr/>
                            <wps:spPr>
                              <a:xfrm>
                                <a:off x="3236595" y="918210"/>
                                <a:ext cx="27622" cy="142875"/>
                              </a:xfrm>
                              <a:custGeom>
                                <a:avLst/>
                                <a:gdLst>
                                  <a:gd name="connsiteX0" fmla="*/ 4763 w 27622"/>
                                  <a:gd name="connsiteY0" fmla="*/ 0 h 142875"/>
                                  <a:gd name="connsiteX1" fmla="*/ 22860 w 27622"/>
                                  <a:gd name="connsiteY1" fmla="*/ 0 h 142875"/>
                                  <a:gd name="connsiteX2" fmla="*/ 27622 w 27622"/>
                                  <a:gd name="connsiteY2" fmla="*/ 4763 h 142875"/>
                                  <a:gd name="connsiteX3" fmla="*/ 27622 w 27622"/>
                                  <a:gd name="connsiteY3" fmla="*/ 138113 h 142875"/>
                                  <a:gd name="connsiteX4" fmla="*/ 22860 w 27622"/>
                                  <a:gd name="connsiteY4" fmla="*/ 142875 h 142875"/>
                                  <a:gd name="connsiteX5" fmla="*/ 4763 w 27622"/>
                                  <a:gd name="connsiteY5" fmla="*/ 142875 h 142875"/>
                                  <a:gd name="connsiteX6" fmla="*/ 0 w 27622"/>
                                  <a:gd name="connsiteY6" fmla="*/ 138113 h 142875"/>
                                  <a:gd name="connsiteX7" fmla="*/ 0 w 27622"/>
                                  <a:gd name="connsiteY7" fmla="*/ 4763 h 142875"/>
                                  <a:gd name="connsiteX8" fmla="*/ 4763 w 27622"/>
                                  <a:gd name="connsiteY8" fmla="*/ 0 h 1428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7622" h="142875">
                                    <a:moveTo>
                                      <a:pt x="4763" y="0"/>
                                    </a:moveTo>
                                    <a:lnTo>
                                      <a:pt x="22860" y="0"/>
                                    </a:lnTo>
                                    <a:cubicBezTo>
                                      <a:pt x="25717" y="0"/>
                                      <a:pt x="27622" y="1905"/>
                                      <a:pt x="27622" y="4763"/>
                                    </a:cubicBezTo>
                                    <a:lnTo>
                                      <a:pt x="27622" y="138113"/>
                                    </a:lnTo>
                                    <a:cubicBezTo>
                                      <a:pt x="27622" y="140970"/>
                                      <a:pt x="25717" y="142875"/>
                                      <a:pt x="22860" y="142875"/>
                                    </a:cubicBezTo>
                                    <a:lnTo>
                                      <a:pt x="4763" y="142875"/>
                                    </a:lnTo>
                                    <a:cubicBezTo>
                                      <a:pt x="1905" y="142875"/>
                                      <a:pt x="0" y="140970"/>
                                      <a:pt x="0" y="138113"/>
                                    </a:cubicBezTo>
                                    <a:lnTo>
                                      <a:pt x="0" y="4763"/>
                                    </a:lnTo>
                                    <a:cubicBezTo>
                                      <a:pt x="0" y="953"/>
                                      <a:pt x="1905" y="0"/>
                                      <a:pt x="4763" y="0"/>
                                    </a:cubicBezTo>
                                    <a:close/>
                                  </a:path>
                                </a:pathLst>
                              </a:custGeom>
                              <a:solidFill>
                                <a:srgbClr val="231F20"/>
                              </a:solidFill>
                              <a:ln w="9525" cap="flat">
                                <a:noFill/>
                                <a:prstDash val="solid"/>
                                <a:miter/>
                              </a:ln>
                            </wps:spPr>
                            <wps:bodyPr rtlCol="0" anchor="ctr"/>
                          </wps:wsp>
                          <wps:wsp>
                            <wps:cNvPr id="1601534734" name="Freeform 1601534734">
                              <a:extLst>
                                <a:ext uri="{FF2B5EF4-FFF2-40B4-BE49-F238E27FC236}">
                                  <a16:creationId xmlns:a16="http://schemas.microsoft.com/office/drawing/2014/main" id="{56491F17-EAF1-7C9C-30E9-953DEC843BFE}"/>
                                </a:ext>
                              </a:extLst>
                            </wps:cNvPr>
                            <wps:cNvSpPr/>
                            <wps:spPr>
                              <a:xfrm>
                                <a:off x="3289687" y="917258"/>
                                <a:ext cx="124416" cy="143122"/>
                              </a:xfrm>
                              <a:custGeom>
                                <a:avLst/>
                                <a:gdLst>
                                  <a:gd name="connsiteX0" fmla="*/ 44063 w 124416"/>
                                  <a:gd name="connsiteY0" fmla="*/ 139065 h 143122"/>
                                  <a:gd name="connsiteX1" fmla="*/ 248 w 124416"/>
                                  <a:gd name="connsiteY1" fmla="*/ 5715 h 143122"/>
                                  <a:gd name="connsiteX2" fmla="*/ 4058 w 124416"/>
                                  <a:gd name="connsiteY2" fmla="*/ 0 h 143122"/>
                                  <a:gd name="connsiteX3" fmla="*/ 24060 w 124416"/>
                                  <a:gd name="connsiteY3" fmla="*/ 0 h 143122"/>
                                  <a:gd name="connsiteX4" fmla="*/ 29775 w 124416"/>
                                  <a:gd name="connsiteY4" fmla="*/ 3810 h 143122"/>
                                  <a:gd name="connsiteX5" fmla="*/ 62160 w 124416"/>
                                  <a:gd name="connsiteY5" fmla="*/ 109538 h 143122"/>
                                  <a:gd name="connsiteX6" fmla="*/ 94545 w 124416"/>
                                  <a:gd name="connsiteY6" fmla="*/ 3810 h 143122"/>
                                  <a:gd name="connsiteX7" fmla="*/ 100260 w 124416"/>
                                  <a:gd name="connsiteY7" fmla="*/ 0 h 143122"/>
                                  <a:gd name="connsiteX8" fmla="*/ 120263 w 124416"/>
                                  <a:gd name="connsiteY8" fmla="*/ 0 h 143122"/>
                                  <a:gd name="connsiteX9" fmla="*/ 124073 w 124416"/>
                                  <a:gd name="connsiteY9" fmla="*/ 5715 h 143122"/>
                                  <a:gd name="connsiteX10" fmla="*/ 80258 w 124416"/>
                                  <a:gd name="connsiteY10" fmla="*/ 139065 h 143122"/>
                                  <a:gd name="connsiteX11" fmla="*/ 74543 w 124416"/>
                                  <a:gd name="connsiteY11" fmla="*/ 142875 h 143122"/>
                                  <a:gd name="connsiteX12" fmla="*/ 47873 w 124416"/>
                                  <a:gd name="connsiteY12" fmla="*/ 142875 h 143122"/>
                                  <a:gd name="connsiteX13" fmla="*/ 44063 w 124416"/>
                                  <a:gd name="connsiteY13" fmla="*/ 139065 h 14312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24416" h="143122">
                                    <a:moveTo>
                                      <a:pt x="44063" y="139065"/>
                                    </a:moveTo>
                                    <a:lnTo>
                                      <a:pt x="248" y="5715"/>
                                    </a:lnTo>
                                    <a:cubicBezTo>
                                      <a:pt x="-705" y="2857"/>
                                      <a:pt x="1200" y="0"/>
                                      <a:pt x="4058" y="0"/>
                                    </a:cubicBezTo>
                                    <a:lnTo>
                                      <a:pt x="24060" y="0"/>
                                    </a:lnTo>
                                    <a:cubicBezTo>
                                      <a:pt x="26918" y="0"/>
                                      <a:pt x="28823" y="952"/>
                                      <a:pt x="29775" y="3810"/>
                                    </a:cubicBezTo>
                                    <a:lnTo>
                                      <a:pt x="62160" y="109538"/>
                                    </a:lnTo>
                                    <a:lnTo>
                                      <a:pt x="94545" y="3810"/>
                                    </a:lnTo>
                                    <a:cubicBezTo>
                                      <a:pt x="95498" y="952"/>
                                      <a:pt x="97403" y="0"/>
                                      <a:pt x="100260" y="0"/>
                                    </a:cubicBezTo>
                                    <a:lnTo>
                                      <a:pt x="120263" y="0"/>
                                    </a:lnTo>
                                    <a:cubicBezTo>
                                      <a:pt x="124073" y="0"/>
                                      <a:pt x="125025" y="1905"/>
                                      <a:pt x="124073" y="5715"/>
                                    </a:cubicBezTo>
                                    <a:lnTo>
                                      <a:pt x="80258" y="139065"/>
                                    </a:lnTo>
                                    <a:cubicBezTo>
                                      <a:pt x="79305" y="141922"/>
                                      <a:pt x="77400" y="142875"/>
                                      <a:pt x="74543" y="142875"/>
                                    </a:cubicBezTo>
                                    <a:lnTo>
                                      <a:pt x="47873" y="142875"/>
                                    </a:lnTo>
                                    <a:cubicBezTo>
                                      <a:pt x="46920" y="143827"/>
                                      <a:pt x="45015" y="141922"/>
                                      <a:pt x="44063" y="139065"/>
                                    </a:cubicBezTo>
                                    <a:close/>
                                  </a:path>
                                </a:pathLst>
                              </a:custGeom>
                              <a:solidFill>
                                <a:srgbClr val="231F20"/>
                              </a:solidFill>
                              <a:ln w="9525" cap="flat">
                                <a:noFill/>
                                <a:prstDash val="solid"/>
                                <a:miter/>
                              </a:ln>
                            </wps:spPr>
                            <wps:bodyPr rtlCol="0" anchor="ctr"/>
                          </wps:wsp>
                          <wps:wsp>
                            <wps:cNvPr id="139141688" name="Freeform 139141688">
                              <a:extLst>
                                <a:ext uri="{FF2B5EF4-FFF2-40B4-BE49-F238E27FC236}">
                                  <a16:creationId xmlns:a16="http://schemas.microsoft.com/office/drawing/2014/main" id="{332AE1E1-52DF-AFC7-BF11-3A97B647CF58}"/>
                                </a:ext>
                              </a:extLst>
                            </wps:cNvPr>
                            <wps:cNvSpPr/>
                            <wps:spPr>
                              <a:xfrm>
                                <a:off x="3421989" y="918210"/>
                                <a:ext cx="129883" cy="142875"/>
                              </a:xfrm>
                              <a:custGeom>
                                <a:avLst/>
                                <a:gdLst>
                                  <a:gd name="connsiteX0" fmla="*/ 124169 w 129883"/>
                                  <a:gd name="connsiteY0" fmla="*/ 142875 h 142875"/>
                                  <a:gd name="connsiteX1" fmla="*/ 103213 w 129883"/>
                                  <a:gd name="connsiteY1" fmla="*/ 142875 h 142875"/>
                                  <a:gd name="connsiteX2" fmla="*/ 97498 w 129883"/>
                                  <a:gd name="connsiteY2" fmla="*/ 139065 h 142875"/>
                                  <a:gd name="connsiteX3" fmla="*/ 90831 w 129883"/>
                                  <a:gd name="connsiteY3" fmla="*/ 117158 h 142875"/>
                                  <a:gd name="connsiteX4" fmla="*/ 36538 w 129883"/>
                                  <a:gd name="connsiteY4" fmla="*/ 117158 h 142875"/>
                                  <a:gd name="connsiteX5" fmla="*/ 29871 w 129883"/>
                                  <a:gd name="connsiteY5" fmla="*/ 139065 h 142875"/>
                                  <a:gd name="connsiteX6" fmla="*/ 24156 w 129883"/>
                                  <a:gd name="connsiteY6" fmla="*/ 142875 h 142875"/>
                                  <a:gd name="connsiteX7" fmla="*/ 4154 w 129883"/>
                                  <a:gd name="connsiteY7" fmla="*/ 142875 h 142875"/>
                                  <a:gd name="connsiteX8" fmla="*/ 344 w 129883"/>
                                  <a:gd name="connsiteY8" fmla="*/ 137160 h 142875"/>
                                  <a:gd name="connsiteX9" fmla="*/ 46063 w 129883"/>
                                  <a:gd name="connsiteY9" fmla="*/ 3810 h 142875"/>
                                  <a:gd name="connsiteX10" fmla="*/ 51779 w 129883"/>
                                  <a:gd name="connsiteY10" fmla="*/ 0 h 142875"/>
                                  <a:gd name="connsiteX11" fmla="*/ 78448 w 129883"/>
                                  <a:gd name="connsiteY11" fmla="*/ 0 h 142875"/>
                                  <a:gd name="connsiteX12" fmla="*/ 84163 w 129883"/>
                                  <a:gd name="connsiteY12" fmla="*/ 3810 h 142875"/>
                                  <a:gd name="connsiteX13" fmla="*/ 129883 w 129883"/>
                                  <a:gd name="connsiteY13" fmla="*/ 137160 h 142875"/>
                                  <a:gd name="connsiteX14" fmla="*/ 124169 w 129883"/>
                                  <a:gd name="connsiteY14" fmla="*/ 142875 h 142875"/>
                                  <a:gd name="connsiteX15" fmla="*/ 83211 w 129883"/>
                                  <a:gd name="connsiteY15" fmla="*/ 90488 h 142875"/>
                                  <a:gd name="connsiteX16" fmla="*/ 64161 w 129883"/>
                                  <a:gd name="connsiteY16" fmla="*/ 30480 h 142875"/>
                                  <a:gd name="connsiteX17" fmla="*/ 45111 w 129883"/>
                                  <a:gd name="connsiteY17" fmla="*/ 90488 h 142875"/>
                                  <a:gd name="connsiteX18" fmla="*/ 83211 w 129883"/>
                                  <a:gd name="connsiteY18" fmla="*/ 90488 h 1428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29883" h="142875">
                                    <a:moveTo>
                                      <a:pt x="124169" y="142875"/>
                                    </a:moveTo>
                                    <a:lnTo>
                                      <a:pt x="103213" y="142875"/>
                                    </a:lnTo>
                                    <a:cubicBezTo>
                                      <a:pt x="100356" y="142875"/>
                                      <a:pt x="98451" y="141923"/>
                                      <a:pt x="97498" y="139065"/>
                                    </a:cubicBezTo>
                                    <a:lnTo>
                                      <a:pt x="90831" y="117158"/>
                                    </a:lnTo>
                                    <a:lnTo>
                                      <a:pt x="36538" y="117158"/>
                                    </a:lnTo>
                                    <a:lnTo>
                                      <a:pt x="29871" y="139065"/>
                                    </a:lnTo>
                                    <a:cubicBezTo>
                                      <a:pt x="28919" y="141923"/>
                                      <a:pt x="27013" y="142875"/>
                                      <a:pt x="24156" y="142875"/>
                                    </a:cubicBezTo>
                                    <a:lnTo>
                                      <a:pt x="4154" y="142875"/>
                                    </a:lnTo>
                                    <a:cubicBezTo>
                                      <a:pt x="344" y="142875"/>
                                      <a:pt x="-609" y="140970"/>
                                      <a:pt x="344" y="137160"/>
                                    </a:cubicBezTo>
                                    <a:lnTo>
                                      <a:pt x="46063" y="3810"/>
                                    </a:lnTo>
                                    <a:cubicBezTo>
                                      <a:pt x="47016" y="953"/>
                                      <a:pt x="48921" y="0"/>
                                      <a:pt x="51779" y="0"/>
                                    </a:cubicBezTo>
                                    <a:lnTo>
                                      <a:pt x="78448" y="0"/>
                                    </a:lnTo>
                                    <a:cubicBezTo>
                                      <a:pt x="81306" y="0"/>
                                      <a:pt x="83211" y="953"/>
                                      <a:pt x="84163" y="3810"/>
                                    </a:cubicBezTo>
                                    <a:lnTo>
                                      <a:pt x="129883" y="137160"/>
                                    </a:lnTo>
                                    <a:cubicBezTo>
                                      <a:pt x="128931" y="140018"/>
                                      <a:pt x="127979" y="142875"/>
                                      <a:pt x="124169" y="142875"/>
                                    </a:cubicBezTo>
                                    <a:close/>
                                    <a:moveTo>
                                      <a:pt x="83211" y="90488"/>
                                    </a:moveTo>
                                    <a:lnTo>
                                      <a:pt x="64161" y="30480"/>
                                    </a:lnTo>
                                    <a:lnTo>
                                      <a:pt x="45111" y="90488"/>
                                    </a:lnTo>
                                    <a:lnTo>
                                      <a:pt x="83211" y="90488"/>
                                    </a:lnTo>
                                    <a:close/>
                                  </a:path>
                                </a:pathLst>
                              </a:custGeom>
                              <a:solidFill>
                                <a:srgbClr val="231F20"/>
                              </a:solidFill>
                              <a:ln w="9525" cap="flat">
                                <a:noFill/>
                                <a:prstDash val="solid"/>
                                <a:miter/>
                              </a:ln>
                            </wps:spPr>
                            <wps:bodyPr rtlCol="0" anchor="ctr"/>
                          </wps:wsp>
                          <wps:wsp>
                            <wps:cNvPr id="483523781" name="Freeform 483523781">
                              <a:extLst>
                                <a:ext uri="{FF2B5EF4-FFF2-40B4-BE49-F238E27FC236}">
                                  <a16:creationId xmlns:a16="http://schemas.microsoft.com/office/drawing/2014/main" id="{E7AF0EB0-6A5B-9F0D-96AB-19C564C9EF67}"/>
                                </a:ext>
                              </a:extLst>
                            </wps:cNvPr>
                            <wps:cNvSpPr/>
                            <wps:spPr>
                              <a:xfrm>
                                <a:off x="3575685" y="917258"/>
                                <a:ext cx="80962" cy="142875"/>
                              </a:xfrm>
                              <a:custGeom>
                                <a:avLst/>
                                <a:gdLst>
                                  <a:gd name="connsiteX0" fmla="*/ 80963 w 80962"/>
                                  <a:gd name="connsiteY0" fmla="*/ 120967 h 142875"/>
                                  <a:gd name="connsiteX1" fmla="*/ 80963 w 80962"/>
                                  <a:gd name="connsiteY1" fmla="*/ 138113 h 142875"/>
                                  <a:gd name="connsiteX2" fmla="*/ 76200 w 80962"/>
                                  <a:gd name="connsiteY2" fmla="*/ 142875 h 142875"/>
                                  <a:gd name="connsiteX3" fmla="*/ 14288 w 80962"/>
                                  <a:gd name="connsiteY3" fmla="*/ 142875 h 142875"/>
                                  <a:gd name="connsiteX4" fmla="*/ 4763 w 80962"/>
                                  <a:gd name="connsiteY4" fmla="*/ 142875 h 142875"/>
                                  <a:gd name="connsiteX5" fmla="*/ 0 w 80962"/>
                                  <a:gd name="connsiteY5" fmla="*/ 138113 h 142875"/>
                                  <a:gd name="connsiteX6" fmla="*/ 0 w 80962"/>
                                  <a:gd name="connsiteY6" fmla="*/ 4763 h 142875"/>
                                  <a:gd name="connsiteX7" fmla="*/ 4763 w 80962"/>
                                  <a:gd name="connsiteY7" fmla="*/ 0 h 142875"/>
                                  <a:gd name="connsiteX8" fmla="*/ 22860 w 80962"/>
                                  <a:gd name="connsiteY8" fmla="*/ 0 h 142875"/>
                                  <a:gd name="connsiteX9" fmla="*/ 27623 w 80962"/>
                                  <a:gd name="connsiteY9" fmla="*/ 4763 h 142875"/>
                                  <a:gd name="connsiteX10" fmla="*/ 27623 w 80962"/>
                                  <a:gd name="connsiteY10" fmla="*/ 116205 h 142875"/>
                                  <a:gd name="connsiteX11" fmla="*/ 76200 w 80962"/>
                                  <a:gd name="connsiteY11" fmla="*/ 116205 h 142875"/>
                                  <a:gd name="connsiteX12" fmla="*/ 80963 w 80962"/>
                                  <a:gd name="connsiteY12" fmla="*/ 120967 h 1428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80962" h="142875">
                                    <a:moveTo>
                                      <a:pt x="80963" y="120967"/>
                                    </a:moveTo>
                                    <a:lnTo>
                                      <a:pt x="80963" y="138113"/>
                                    </a:lnTo>
                                    <a:cubicBezTo>
                                      <a:pt x="80963" y="140970"/>
                                      <a:pt x="79058" y="142875"/>
                                      <a:pt x="76200" y="142875"/>
                                    </a:cubicBezTo>
                                    <a:lnTo>
                                      <a:pt x="14288" y="142875"/>
                                    </a:lnTo>
                                    <a:lnTo>
                                      <a:pt x="4763" y="142875"/>
                                    </a:lnTo>
                                    <a:cubicBezTo>
                                      <a:pt x="1905" y="142875"/>
                                      <a:pt x="0" y="140970"/>
                                      <a:pt x="0" y="138113"/>
                                    </a:cubicBezTo>
                                    <a:lnTo>
                                      <a:pt x="0" y="4763"/>
                                    </a:lnTo>
                                    <a:cubicBezTo>
                                      <a:pt x="0" y="1905"/>
                                      <a:pt x="1905" y="0"/>
                                      <a:pt x="4763" y="0"/>
                                    </a:cubicBezTo>
                                    <a:lnTo>
                                      <a:pt x="22860" y="0"/>
                                    </a:lnTo>
                                    <a:cubicBezTo>
                                      <a:pt x="25718" y="0"/>
                                      <a:pt x="27623" y="1905"/>
                                      <a:pt x="27623" y="4763"/>
                                    </a:cubicBezTo>
                                    <a:lnTo>
                                      <a:pt x="27623" y="116205"/>
                                    </a:lnTo>
                                    <a:lnTo>
                                      <a:pt x="76200" y="116205"/>
                                    </a:lnTo>
                                    <a:cubicBezTo>
                                      <a:pt x="80010" y="116205"/>
                                      <a:pt x="80963" y="118110"/>
                                      <a:pt x="80963" y="120967"/>
                                    </a:cubicBezTo>
                                    <a:close/>
                                  </a:path>
                                </a:pathLst>
                              </a:custGeom>
                              <a:solidFill>
                                <a:srgbClr val="231F20"/>
                              </a:solidFill>
                              <a:ln w="9525" cap="flat">
                                <a:noFill/>
                                <a:prstDash val="solid"/>
                                <a:miter/>
                              </a:ln>
                            </wps:spPr>
                            <wps:bodyPr rtlCol="0" anchor="ctr"/>
                          </wps:wsp>
                          <wps:wsp>
                            <wps:cNvPr id="1480046719" name="Freeform 1480046719">
                              <a:extLst>
                                <a:ext uri="{FF2B5EF4-FFF2-40B4-BE49-F238E27FC236}">
                                  <a16:creationId xmlns:a16="http://schemas.microsoft.com/office/drawing/2014/main" id="{25A78DEB-F31D-AED1-2EA7-6F409EAB99ED}"/>
                                </a:ext>
                              </a:extLst>
                            </wps:cNvPr>
                            <wps:cNvSpPr/>
                            <wps:spPr>
                              <a:xfrm>
                                <a:off x="3684270" y="917258"/>
                                <a:ext cx="113770" cy="142875"/>
                              </a:xfrm>
                              <a:custGeom>
                                <a:avLst/>
                                <a:gdLst>
                                  <a:gd name="connsiteX0" fmla="*/ 112395 w 113770"/>
                                  <a:gd name="connsiteY0" fmla="*/ 137160 h 142875"/>
                                  <a:gd name="connsiteX1" fmla="*/ 109538 w 113770"/>
                                  <a:gd name="connsiteY1" fmla="*/ 142875 h 142875"/>
                                  <a:gd name="connsiteX2" fmla="*/ 88582 w 113770"/>
                                  <a:gd name="connsiteY2" fmla="*/ 142875 h 142875"/>
                                  <a:gd name="connsiteX3" fmla="*/ 82867 w 113770"/>
                                  <a:gd name="connsiteY3" fmla="*/ 140017 h 142875"/>
                                  <a:gd name="connsiteX4" fmla="*/ 44767 w 113770"/>
                                  <a:gd name="connsiteY4" fmla="*/ 93345 h 142875"/>
                                  <a:gd name="connsiteX5" fmla="*/ 27622 w 113770"/>
                                  <a:gd name="connsiteY5" fmla="*/ 93345 h 142875"/>
                                  <a:gd name="connsiteX6" fmla="*/ 27622 w 113770"/>
                                  <a:gd name="connsiteY6" fmla="*/ 138113 h 142875"/>
                                  <a:gd name="connsiteX7" fmla="*/ 22860 w 113770"/>
                                  <a:gd name="connsiteY7" fmla="*/ 142875 h 142875"/>
                                  <a:gd name="connsiteX8" fmla="*/ 4763 w 113770"/>
                                  <a:gd name="connsiteY8" fmla="*/ 142875 h 142875"/>
                                  <a:gd name="connsiteX9" fmla="*/ 0 w 113770"/>
                                  <a:gd name="connsiteY9" fmla="*/ 138113 h 142875"/>
                                  <a:gd name="connsiteX10" fmla="*/ 0 w 113770"/>
                                  <a:gd name="connsiteY10" fmla="*/ 4763 h 142875"/>
                                  <a:gd name="connsiteX11" fmla="*/ 4763 w 113770"/>
                                  <a:gd name="connsiteY11" fmla="*/ 0 h 142875"/>
                                  <a:gd name="connsiteX12" fmla="*/ 27622 w 113770"/>
                                  <a:gd name="connsiteY12" fmla="*/ 0 h 142875"/>
                                  <a:gd name="connsiteX13" fmla="*/ 53340 w 113770"/>
                                  <a:gd name="connsiteY13" fmla="*/ 0 h 142875"/>
                                  <a:gd name="connsiteX14" fmla="*/ 100965 w 113770"/>
                                  <a:gd name="connsiteY14" fmla="*/ 47625 h 142875"/>
                                  <a:gd name="connsiteX15" fmla="*/ 74295 w 113770"/>
                                  <a:gd name="connsiteY15" fmla="*/ 88582 h 142875"/>
                                  <a:gd name="connsiteX16" fmla="*/ 112395 w 113770"/>
                                  <a:gd name="connsiteY16" fmla="*/ 137160 h 142875"/>
                                  <a:gd name="connsiteX17" fmla="*/ 112395 w 113770"/>
                                  <a:gd name="connsiteY17" fmla="*/ 137160 h 142875"/>
                                  <a:gd name="connsiteX18" fmla="*/ 26670 w 113770"/>
                                  <a:gd name="connsiteY18" fmla="*/ 69532 h 142875"/>
                                  <a:gd name="connsiteX19" fmla="*/ 52388 w 113770"/>
                                  <a:gd name="connsiteY19" fmla="*/ 69532 h 142875"/>
                                  <a:gd name="connsiteX20" fmla="*/ 71438 w 113770"/>
                                  <a:gd name="connsiteY20" fmla="*/ 48577 h 142875"/>
                                  <a:gd name="connsiteX21" fmla="*/ 52388 w 113770"/>
                                  <a:gd name="connsiteY21" fmla="*/ 27622 h 142875"/>
                                  <a:gd name="connsiteX22" fmla="*/ 26670 w 113770"/>
                                  <a:gd name="connsiteY22" fmla="*/ 27622 h 142875"/>
                                  <a:gd name="connsiteX23" fmla="*/ 26670 w 113770"/>
                                  <a:gd name="connsiteY23" fmla="*/ 69532 h 1428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113770" h="142875">
                                    <a:moveTo>
                                      <a:pt x="112395" y="137160"/>
                                    </a:moveTo>
                                    <a:cubicBezTo>
                                      <a:pt x="115252" y="140017"/>
                                      <a:pt x="113347" y="142875"/>
                                      <a:pt x="109538" y="142875"/>
                                    </a:cubicBezTo>
                                    <a:lnTo>
                                      <a:pt x="88582" y="142875"/>
                                    </a:lnTo>
                                    <a:cubicBezTo>
                                      <a:pt x="85725" y="142875"/>
                                      <a:pt x="83820" y="141922"/>
                                      <a:pt x="82867" y="140017"/>
                                    </a:cubicBezTo>
                                    <a:lnTo>
                                      <a:pt x="44767" y="93345"/>
                                    </a:lnTo>
                                    <a:lnTo>
                                      <a:pt x="27622" y="93345"/>
                                    </a:lnTo>
                                    <a:lnTo>
                                      <a:pt x="27622" y="138113"/>
                                    </a:lnTo>
                                    <a:cubicBezTo>
                                      <a:pt x="27622" y="140970"/>
                                      <a:pt x="25717" y="142875"/>
                                      <a:pt x="22860" y="142875"/>
                                    </a:cubicBezTo>
                                    <a:lnTo>
                                      <a:pt x="4763" y="142875"/>
                                    </a:lnTo>
                                    <a:cubicBezTo>
                                      <a:pt x="1905" y="142875"/>
                                      <a:pt x="0" y="140970"/>
                                      <a:pt x="0" y="138113"/>
                                    </a:cubicBezTo>
                                    <a:lnTo>
                                      <a:pt x="0" y="4763"/>
                                    </a:lnTo>
                                    <a:cubicBezTo>
                                      <a:pt x="0" y="1905"/>
                                      <a:pt x="1905" y="0"/>
                                      <a:pt x="4763" y="0"/>
                                    </a:cubicBezTo>
                                    <a:lnTo>
                                      <a:pt x="27622" y="0"/>
                                    </a:lnTo>
                                    <a:lnTo>
                                      <a:pt x="53340" y="0"/>
                                    </a:lnTo>
                                    <a:cubicBezTo>
                                      <a:pt x="80010" y="0"/>
                                      <a:pt x="100965" y="20955"/>
                                      <a:pt x="100965" y="47625"/>
                                    </a:cubicBezTo>
                                    <a:cubicBezTo>
                                      <a:pt x="100965" y="65722"/>
                                      <a:pt x="90488" y="80963"/>
                                      <a:pt x="74295" y="88582"/>
                                    </a:cubicBezTo>
                                    <a:lnTo>
                                      <a:pt x="112395" y="137160"/>
                                    </a:lnTo>
                                    <a:lnTo>
                                      <a:pt x="112395" y="137160"/>
                                    </a:lnTo>
                                    <a:close/>
                                    <a:moveTo>
                                      <a:pt x="26670" y="69532"/>
                                    </a:moveTo>
                                    <a:lnTo>
                                      <a:pt x="52388" y="69532"/>
                                    </a:lnTo>
                                    <a:cubicBezTo>
                                      <a:pt x="62865" y="69532"/>
                                      <a:pt x="71438" y="60007"/>
                                      <a:pt x="71438" y="48577"/>
                                    </a:cubicBezTo>
                                    <a:cubicBezTo>
                                      <a:pt x="71438" y="37147"/>
                                      <a:pt x="62865" y="27622"/>
                                      <a:pt x="52388" y="27622"/>
                                    </a:cubicBezTo>
                                    <a:lnTo>
                                      <a:pt x="26670" y="27622"/>
                                    </a:lnTo>
                                    <a:lnTo>
                                      <a:pt x="26670" y="69532"/>
                                    </a:lnTo>
                                    <a:close/>
                                  </a:path>
                                </a:pathLst>
                              </a:custGeom>
                              <a:solidFill>
                                <a:srgbClr val="231F20"/>
                              </a:solidFill>
                              <a:ln w="9525" cap="flat">
                                <a:noFill/>
                                <a:prstDash val="solid"/>
                                <a:miter/>
                              </a:ln>
                            </wps:spPr>
                            <wps:bodyPr rtlCol="0" anchor="ctr"/>
                          </wps:wsp>
                          <wps:wsp>
                            <wps:cNvPr id="1915452626" name="Freeform 1915452626">
                              <a:extLst>
                                <a:ext uri="{FF2B5EF4-FFF2-40B4-BE49-F238E27FC236}">
                                  <a16:creationId xmlns:a16="http://schemas.microsoft.com/office/drawing/2014/main" id="{E2FD0462-1F7A-E91F-DD6A-A67C2276683E}"/>
                                </a:ext>
                              </a:extLst>
                            </wps:cNvPr>
                            <wps:cNvSpPr/>
                            <wps:spPr>
                              <a:xfrm>
                                <a:off x="3799708" y="917258"/>
                                <a:ext cx="117395" cy="142875"/>
                              </a:xfrm>
                              <a:custGeom>
                                <a:avLst/>
                                <a:gdLst>
                                  <a:gd name="connsiteX0" fmla="*/ 113162 w 117395"/>
                                  <a:gd name="connsiteY0" fmla="*/ 952 h 142875"/>
                                  <a:gd name="connsiteX1" fmla="*/ 116019 w 117395"/>
                                  <a:gd name="connsiteY1" fmla="*/ 6667 h 142875"/>
                                  <a:gd name="connsiteX2" fmla="*/ 72204 w 117395"/>
                                  <a:gd name="connsiteY2" fmla="*/ 80010 h 142875"/>
                                  <a:gd name="connsiteX3" fmla="*/ 72204 w 117395"/>
                                  <a:gd name="connsiteY3" fmla="*/ 138113 h 142875"/>
                                  <a:gd name="connsiteX4" fmla="*/ 67442 w 117395"/>
                                  <a:gd name="connsiteY4" fmla="*/ 142875 h 142875"/>
                                  <a:gd name="connsiteX5" fmla="*/ 49344 w 117395"/>
                                  <a:gd name="connsiteY5" fmla="*/ 142875 h 142875"/>
                                  <a:gd name="connsiteX6" fmla="*/ 44582 w 117395"/>
                                  <a:gd name="connsiteY6" fmla="*/ 138113 h 142875"/>
                                  <a:gd name="connsiteX7" fmla="*/ 44582 w 117395"/>
                                  <a:gd name="connsiteY7" fmla="*/ 79057 h 142875"/>
                                  <a:gd name="connsiteX8" fmla="*/ 767 w 117395"/>
                                  <a:gd name="connsiteY8" fmla="*/ 5715 h 142875"/>
                                  <a:gd name="connsiteX9" fmla="*/ 3624 w 117395"/>
                                  <a:gd name="connsiteY9" fmla="*/ 0 h 142875"/>
                                  <a:gd name="connsiteX10" fmla="*/ 24579 w 117395"/>
                                  <a:gd name="connsiteY10" fmla="*/ 0 h 142875"/>
                                  <a:gd name="connsiteX11" fmla="*/ 30294 w 117395"/>
                                  <a:gd name="connsiteY11" fmla="*/ 3810 h 142875"/>
                                  <a:gd name="connsiteX12" fmla="*/ 57917 w 117395"/>
                                  <a:gd name="connsiteY12" fmla="*/ 52388 h 142875"/>
                                  <a:gd name="connsiteX13" fmla="*/ 85539 w 117395"/>
                                  <a:gd name="connsiteY13" fmla="*/ 3810 h 142875"/>
                                  <a:gd name="connsiteX14" fmla="*/ 91254 w 117395"/>
                                  <a:gd name="connsiteY14" fmla="*/ 0 h 142875"/>
                                  <a:gd name="connsiteX15" fmla="*/ 113162 w 117395"/>
                                  <a:gd name="connsiteY15" fmla="*/ 0 h 142875"/>
                                  <a:gd name="connsiteX16" fmla="*/ 113162 w 117395"/>
                                  <a:gd name="connsiteY16" fmla="*/ 952 h 1428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17395" h="142875">
                                    <a:moveTo>
                                      <a:pt x="113162" y="952"/>
                                    </a:moveTo>
                                    <a:cubicBezTo>
                                      <a:pt x="116972" y="952"/>
                                      <a:pt x="118877" y="3810"/>
                                      <a:pt x="116019" y="6667"/>
                                    </a:cubicBezTo>
                                    <a:lnTo>
                                      <a:pt x="72204" y="80010"/>
                                    </a:lnTo>
                                    <a:lnTo>
                                      <a:pt x="72204" y="138113"/>
                                    </a:lnTo>
                                    <a:cubicBezTo>
                                      <a:pt x="72204" y="140970"/>
                                      <a:pt x="70299" y="142875"/>
                                      <a:pt x="67442" y="142875"/>
                                    </a:cubicBezTo>
                                    <a:lnTo>
                                      <a:pt x="49344" y="142875"/>
                                    </a:lnTo>
                                    <a:cubicBezTo>
                                      <a:pt x="46487" y="142875"/>
                                      <a:pt x="44582" y="140970"/>
                                      <a:pt x="44582" y="138113"/>
                                    </a:cubicBezTo>
                                    <a:lnTo>
                                      <a:pt x="44582" y="79057"/>
                                    </a:lnTo>
                                    <a:lnTo>
                                      <a:pt x="767" y="5715"/>
                                    </a:lnTo>
                                    <a:cubicBezTo>
                                      <a:pt x="-1138" y="1905"/>
                                      <a:pt x="767" y="0"/>
                                      <a:pt x="3624" y="0"/>
                                    </a:cubicBezTo>
                                    <a:lnTo>
                                      <a:pt x="24579" y="0"/>
                                    </a:lnTo>
                                    <a:cubicBezTo>
                                      <a:pt x="27437" y="0"/>
                                      <a:pt x="29342" y="952"/>
                                      <a:pt x="30294" y="3810"/>
                                    </a:cubicBezTo>
                                    <a:lnTo>
                                      <a:pt x="57917" y="52388"/>
                                    </a:lnTo>
                                    <a:lnTo>
                                      <a:pt x="85539" y="3810"/>
                                    </a:lnTo>
                                    <a:cubicBezTo>
                                      <a:pt x="86492" y="1905"/>
                                      <a:pt x="88397" y="0"/>
                                      <a:pt x="91254" y="0"/>
                                    </a:cubicBezTo>
                                    <a:lnTo>
                                      <a:pt x="113162" y="0"/>
                                    </a:lnTo>
                                    <a:lnTo>
                                      <a:pt x="113162" y="952"/>
                                    </a:lnTo>
                                    <a:close/>
                                  </a:path>
                                </a:pathLst>
                              </a:custGeom>
                              <a:solidFill>
                                <a:srgbClr val="231F20"/>
                              </a:solidFill>
                              <a:ln w="9525" cap="flat">
                                <a:noFill/>
                                <a:prstDash val="solid"/>
                                <a:miter/>
                              </a:ln>
                            </wps:spPr>
                            <wps:bodyPr rtlCol="0" anchor="ctr"/>
                          </wps:wsp>
                        </wpg:grpSp>
                        <wpg:grpSp>
                          <wpg:cNvPr id="1329034941" name="Graphic 696">
                            <a:extLst>
                              <a:ext uri="{FF2B5EF4-FFF2-40B4-BE49-F238E27FC236}">
                                <a16:creationId xmlns:a16="http://schemas.microsoft.com/office/drawing/2014/main" id="{F909750D-FD60-26C9-27D3-3366D5ACFCF6}"/>
                              </a:ext>
                            </a:extLst>
                          </wpg:cNvPr>
                          <wpg:cNvGrpSpPr/>
                          <wpg:grpSpPr>
                            <a:xfrm>
                              <a:off x="3256597" y="1213485"/>
                              <a:ext cx="490537" cy="154305"/>
                              <a:chOff x="3256597" y="1213485"/>
                              <a:chExt cx="490537" cy="154305"/>
                            </a:xfrm>
                            <a:solidFill>
                              <a:srgbClr val="FFFFFF"/>
                            </a:solidFill>
                          </wpg:grpSpPr>
                          <wps:wsp>
                            <wps:cNvPr id="736717107" name="Freeform 736717107">
                              <a:extLst>
                                <a:ext uri="{FF2B5EF4-FFF2-40B4-BE49-F238E27FC236}">
                                  <a16:creationId xmlns:a16="http://schemas.microsoft.com/office/drawing/2014/main" id="{68551C01-9B7F-40BA-89B1-1D17300D6B39}"/>
                                </a:ext>
                              </a:extLst>
                            </wps:cNvPr>
                            <wps:cNvSpPr/>
                            <wps:spPr>
                              <a:xfrm>
                                <a:off x="3256597" y="1250633"/>
                                <a:ext cx="69532" cy="96202"/>
                              </a:xfrm>
                              <a:custGeom>
                                <a:avLst/>
                                <a:gdLst>
                                  <a:gd name="connsiteX0" fmla="*/ 56198 w 69532"/>
                                  <a:gd name="connsiteY0" fmla="*/ 83820 h 96202"/>
                                  <a:gd name="connsiteX1" fmla="*/ 60008 w 69532"/>
                                  <a:gd name="connsiteY1" fmla="*/ 88582 h 96202"/>
                                  <a:gd name="connsiteX2" fmla="*/ 67628 w 69532"/>
                                  <a:gd name="connsiteY2" fmla="*/ 85725 h 96202"/>
                                  <a:gd name="connsiteX3" fmla="*/ 68580 w 69532"/>
                                  <a:gd name="connsiteY3" fmla="*/ 84772 h 96202"/>
                                  <a:gd name="connsiteX4" fmla="*/ 69533 w 69532"/>
                                  <a:gd name="connsiteY4" fmla="*/ 85725 h 96202"/>
                                  <a:gd name="connsiteX5" fmla="*/ 56198 w 69532"/>
                                  <a:gd name="connsiteY5" fmla="*/ 96202 h 96202"/>
                                  <a:gd name="connsiteX6" fmla="*/ 40958 w 69532"/>
                                  <a:gd name="connsiteY6" fmla="*/ 89535 h 96202"/>
                                  <a:gd name="connsiteX7" fmla="*/ 22860 w 69532"/>
                                  <a:gd name="connsiteY7" fmla="*/ 96202 h 96202"/>
                                  <a:gd name="connsiteX8" fmla="*/ 0 w 69532"/>
                                  <a:gd name="connsiteY8" fmla="*/ 67627 h 96202"/>
                                  <a:gd name="connsiteX9" fmla="*/ 33338 w 69532"/>
                                  <a:gd name="connsiteY9" fmla="*/ 27622 h 96202"/>
                                  <a:gd name="connsiteX10" fmla="*/ 38100 w 69532"/>
                                  <a:gd name="connsiteY10" fmla="*/ 16192 h 96202"/>
                                  <a:gd name="connsiteX11" fmla="*/ 26670 w 69532"/>
                                  <a:gd name="connsiteY11" fmla="*/ 6667 h 96202"/>
                                  <a:gd name="connsiteX12" fmla="*/ 3810 w 69532"/>
                                  <a:gd name="connsiteY12" fmla="*/ 14288 h 96202"/>
                                  <a:gd name="connsiteX13" fmla="*/ 1905 w 69532"/>
                                  <a:gd name="connsiteY13" fmla="*/ 15240 h 96202"/>
                                  <a:gd name="connsiteX14" fmla="*/ 953 w 69532"/>
                                  <a:gd name="connsiteY14" fmla="*/ 14288 h 96202"/>
                                  <a:gd name="connsiteX15" fmla="*/ 30480 w 69532"/>
                                  <a:gd name="connsiteY15" fmla="*/ 0 h 96202"/>
                                  <a:gd name="connsiteX16" fmla="*/ 56198 w 69532"/>
                                  <a:gd name="connsiteY16" fmla="*/ 21907 h 96202"/>
                                  <a:gd name="connsiteX17" fmla="*/ 56198 w 69532"/>
                                  <a:gd name="connsiteY17" fmla="*/ 83820 h 96202"/>
                                  <a:gd name="connsiteX18" fmla="*/ 37148 w 69532"/>
                                  <a:gd name="connsiteY18" fmla="*/ 31432 h 96202"/>
                                  <a:gd name="connsiteX19" fmla="*/ 37148 w 69532"/>
                                  <a:gd name="connsiteY19" fmla="*/ 31432 h 96202"/>
                                  <a:gd name="connsiteX20" fmla="*/ 18098 w 69532"/>
                                  <a:gd name="connsiteY20" fmla="*/ 63817 h 96202"/>
                                  <a:gd name="connsiteX21" fmla="*/ 26670 w 69532"/>
                                  <a:gd name="connsiteY21" fmla="*/ 87630 h 96202"/>
                                  <a:gd name="connsiteX22" fmla="*/ 37148 w 69532"/>
                                  <a:gd name="connsiteY22" fmla="*/ 77152 h 96202"/>
                                  <a:gd name="connsiteX23" fmla="*/ 37148 w 69532"/>
                                  <a:gd name="connsiteY23" fmla="*/ 31432 h 962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69532" h="96202">
                                    <a:moveTo>
                                      <a:pt x="56198" y="83820"/>
                                    </a:moveTo>
                                    <a:cubicBezTo>
                                      <a:pt x="56198" y="85725"/>
                                      <a:pt x="57150" y="88582"/>
                                      <a:pt x="60008" y="88582"/>
                                    </a:cubicBezTo>
                                    <a:cubicBezTo>
                                      <a:pt x="62865" y="88582"/>
                                      <a:pt x="65723" y="87630"/>
                                      <a:pt x="67628" y="85725"/>
                                    </a:cubicBezTo>
                                    <a:cubicBezTo>
                                      <a:pt x="68580" y="85725"/>
                                      <a:pt x="68580" y="84772"/>
                                      <a:pt x="68580" y="84772"/>
                                    </a:cubicBezTo>
                                    <a:cubicBezTo>
                                      <a:pt x="69533" y="84772"/>
                                      <a:pt x="69533" y="84772"/>
                                      <a:pt x="69533" y="85725"/>
                                    </a:cubicBezTo>
                                    <a:cubicBezTo>
                                      <a:pt x="68580" y="90488"/>
                                      <a:pt x="62865" y="96202"/>
                                      <a:pt x="56198" y="96202"/>
                                    </a:cubicBezTo>
                                    <a:cubicBezTo>
                                      <a:pt x="47625" y="96202"/>
                                      <a:pt x="43815" y="92392"/>
                                      <a:pt x="40958" y="89535"/>
                                    </a:cubicBezTo>
                                    <a:cubicBezTo>
                                      <a:pt x="37148" y="92392"/>
                                      <a:pt x="29528" y="96202"/>
                                      <a:pt x="22860" y="96202"/>
                                    </a:cubicBezTo>
                                    <a:cubicBezTo>
                                      <a:pt x="12383" y="96202"/>
                                      <a:pt x="0" y="91440"/>
                                      <a:pt x="0" y="67627"/>
                                    </a:cubicBezTo>
                                    <a:cubicBezTo>
                                      <a:pt x="0" y="47625"/>
                                      <a:pt x="4763" y="42863"/>
                                      <a:pt x="33338" y="27622"/>
                                    </a:cubicBezTo>
                                    <a:cubicBezTo>
                                      <a:pt x="38100" y="24765"/>
                                      <a:pt x="38100" y="22860"/>
                                      <a:pt x="38100" y="16192"/>
                                    </a:cubicBezTo>
                                    <a:cubicBezTo>
                                      <a:pt x="38100" y="8572"/>
                                      <a:pt x="35243" y="6667"/>
                                      <a:pt x="26670" y="6667"/>
                                    </a:cubicBezTo>
                                    <a:cubicBezTo>
                                      <a:pt x="19050" y="6667"/>
                                      <a:pt x="7620" y="10477"/>
                                      <a:pt x="3810" y="14288"/>
                                    </a:cubicBezTo>
                                    <a:cubicBezTo>
                                      <a:pt x="2858" y="14288"/>
                                      <a:pt x="2858" y="15240"/>
                                      <a:pt x="1905" y="15240"/>
                                    </a:cubicBezTo>
                                    <a:cubicBezTo>
                                      <a:pt x="953" y="15240"/>
                                      <a:pt x="953" y="15240"/>
                                      <a:pt x="953" y="14288"/>
                                    </a:cubicBezTo>
                                    <a:cubicBezTo>
                                      <a:pt x="953" y="12382"/>
                                      <a:pt x="16193" y="0"/>
                                      <a:pt x="30480" y="0"/>
                                    </a:cubicBezTo>
                                    <a:cubicBezTo>
                                      <a:pt x="40005" y="0"/>
                                      <a:pt x="56198" y="3810"/>
                                      <a:pt x="56198" y="21907"/>
                                    </a:cubicBezTo>
                                    <a:lnTo>
                                      <a:pt x="56198" y="83820"/>
                                    </a:lnTo>
                                    <a:close/>
                                    <a:moveTo>
                                      <a:pt x="37148" y="31432"/>
                                    </a:moveTo>
                                    <a:lnTo>
                                      <a:pt x="37148" y="31432"/>
                                    </a:lnTo>
                                    <a:cubicBezTo>
                                      <a:pt x="21908" y="40005"/>
                                      <a:pt x="18098" y="45720"/>
                                      <a:pt x="18098" y="63817"/>
                                    </a:cubicBezTo>
                                    <a:cubicBezTo>
                                      <a:pt x="18098" y="83820"/>
                                      <a:pt x="20955" y="87630"/>
                                      <a:pt x="26670" y="87630"/>
                                    </a:cubicBezTo>
                                    <a:cubicBezTo>
                                      <a:pt x="32385" y="87630"/>
                                      <a:pt x="37148" y="81915"/>
                                      <a:pt x="37148" y="77152"/>
                                    </a:cubicBezTo>
                                    <a:lnTo>
                                      <a:pt x="37148" y="31432"/>
                                    </a:lnTo>
                                    <a:close/>
                                  </a:path>
                                </a:pathLst>
                              </a:custGeom>
                              <a:solidFill>
                                <a:srgbClr val="FFFFFF"/>
                              </a:solidFill>
                              <a:ln w="9525" cap="flat">
                                <a:noFill/>
                                <a:prstDash val="solid"/>
                                <a:miter/>
                              </a:ln>
                            </wps:spPr>
                            <wps:bodyPr rtlCol="0" anchor="ctr"/>
                          </wps:wsp>
                          <wps:wsp>
                            <wps:cNvPr id="396918112" name="Freeform 396918112">
                              <a:extLst>
                                <a:ext uri="{FF2B5EF4-FFF2-40B4-BE49-F238E27FC236}">
                                  <a16:creationId xmlns:a16="http://schemas.microsoft.com/office/drawing/2014/main" id="{D9085133-D0E3-00DB-D95A-7F49BF1D7D65}"/>
                                </a:ext>
                              </a:extLst>
                            </wps:cNvPr>
                            <wps:cNvSpPr/>
                            <wps:spPr>
                              <a:xfrm>
                                <a:off x="3328035" y="1248728"/>
                                <a:ext cx="78105" cy="98107"/>
                              </a:xfrm>
                              <a:custGeom>
                                <a:avLst/>
                                <a:gdLst>
                                  <a:gd name="connsiteX0" fmla="*/ 26670 w 78105"/>
                                  <a:gd name="connsiteY0" fmla="*/ 5715 h 98107"/>
                                  <a:gd name="connsiteX1" fmla="*/ 26670 w 78105"/>
                                  <a:gd name="connsiteY1" fmla="*/ 5715 h 98107"/>
                                  <a:gd name="connsiteX2" fmla="*/ 45720 w 78105"/>
                                  <a:gd name="connsiteY2" fmla="*/ 0 h 98107"/>
                                  <a:gd name="connsiteX3" fmla="*/ 67628 w 78105"/>
                                  <a:gd name="connsiteY3" fmla="*/ 18097 h 98107"/>
                                  <a:gd name="connsiteX4" fmla="*/ 67628 w 78105"/>
                                  <a:gd name="connsiteY4" fmla="*/ 88582 h 98107"/>
                                  <a:gd name="connsiteX5" fmla="*/ 68580 w 78105"/>
                                  <a:gd name="connsiteY5" fmla="*/ 90488 h 98107"/>
                                  <a:gd name="connsiteX6" fmla="*/ 77153 w 78105"/>
                                  <a:gd name="connsiteY6" fmla="*/ 96203 h 98107"/>
                                  <a:gd name="connsiteX7" fmla="*/ 78105 w 78105"/>
                                  <a:gd name="connsiteY7" fmla="*/ 97155 h 98107"/>
                                  <a:gd name="connsiteX8" fmla="*/ 76200 w 78105"/>
                                  <a:gd name="connsiteY8" fmla="*/ 98107 h 98107"/>
                                  <a:gd name="connsiteX9" fmla="*/ 41910 w 78105"/>
                                  <a:gd name="connsiteY9" fmla="*/ 98107 h 98107"/>
                                  <a:gd name="connsiteX10" fmla="*/ 40005 w 78105"/>
                                  <a:gd name="connsiteY10" fmla="*/ 97155 h 98107"/>
                                  <a:gd name="connsiteX11" fmla="*/ 40958 w 78105"/>
                                  <a:gd name="connsiteY11" fmla="*/ 96203 h 98107"/>
                                  <a:gd name="connsiteX12" fmla="*/ 49530 w 78105"/>
                                  <a:gd name="connsiteY12" fmla="*/ 90488 h 98107"/>
                                  <a:gd name="connsiteX13" fmla="*/ 50483 w 78105"/>
                                  <a:gd name="connsiteY13" fmla="*/ 88582 h 98107"/>
                                  <a:gd name="connsiteX14" fmla="*/ 50483 w 78105"/>
                                  <a:gd name="connsiteY14" fmla="*/ 18097 h 98107"/>
                                  <a:gd name="connsiteX15" fmla="*/ 41910 w 78105"/>
                                  <a:gd name="connsiteY15" fmla="*/ 7620 h 98107"/>
                                  <a:gd name="connsiteX16" fmla="*/ 28575 w 78105"/>
                                  <a:gd name="connsiteY16" fmla="*/ 22860 h 98107"/>
                                  <a:gd name="connsiteX17" fmla="*/ 28575 w 78105"/>
                                  <a:gd name="connsiteY17" fmla="*/ 88582 h 98107"/>
                                  <a:gd name="connsiteX18" fmla="*/ 28575 w 78105"/>
                                  <a:gd name="connsiteY18" fmla="*/ 90488 h 98107"/>
                                  <a:gd name="connsiteX19" fmla="*/ 37148 w 78105"/>
                                  <a:gd name="connsiteY19" fmla="*/ 96203 h 98107"/>
                                  <a:gd name="connsiteX20" fmla="*/ 38100 w 78105"/>
                                  <a:gd name="connsiteY20" fmla="*/ 97155 h 98107"/>
                                  <a:gd name="connsiteX21" fmla="*/ 36195 w 78105"/>
                                  <a:gd name="connsiteY21" fmla="*/ 98107 h 98107"/>
                                  <a:gd name="connsiteX22" fmla="*/ 1905 w 78105"/>
                                  <a:gd name="connsiteY22" fmla="*/ 98107 h 98107"/>
                                  <a:gd name="connsiteX23" fmla="*/ 0 w 78105"/>
                                  <a:gd name="connsiteY23" fmla="*/ 97155 h 98107"/>
                                  <a:gd name="connsiteX24" fmla="*/ 953 w 78105"/>
                                  <a:gd name="connsiteY24" fmla="*/ 96203 h 98107"/>
                                  <a:gd name="connsiteX25" fmla="*/ 9525 w 78105"/>
                                  <a:gd name="connsiteY25" fmla="*/ 90488 h 98107"/>
                                  <a:gd name="connsiteX26" fmla="*/ 10478 w 78105"/>
                                  <a:gd name="connsiteY26" fmla="*/ 88582 h 98107"/>
                                  <a:gd name="connsiteX27" fmla="*/ 10478 w 78105"/>
                                  <a:gd name="connsiteY27" fmla="*/ 8572 h 98107"/>
                                  <a:gd name="connsiteX28" fmla="*/ 9525 w 78105"/>
                                  <a:gd name="connsiteY28" fmla="*/ 7620 h 98107"/>
                                  <a:gd name="connsiteX29" fmla="*/ 1905 w 78105"/>
                                  <a:gd name="connsiteY29" fmla="*/ 2857 h 98107"/>
                                  <a:gd name="connsiteX30" fmla="*/ 953 w 78105"/>
                                  <a:gd name="connsiteY30" fmla="*/ 1905 h 98107"/>
                                  <a:gd name="connsiteX31" fmla="*/ 2858 w 78105"/>
                                  <a:gd name="connsiteY31" fmla="*/ 953 h 98107"/>
                                  <a:gd name="connsiteX32" fmla="*/ 27623 w 78105"/>
                                  <a:gd name="connsiteY32" fmla="*/ 953 h 98107"/>
                                  <a:gd name="connsiteX33" fmla="*/ 28575 w 78105"/>
                                  <a:gd name="connsiteY33" fmla="*/ 1905 h 98107"/>
                                  <a:gd name="connsiteX34" fmla="*/ 28575 w 78105"/>
                                  <a:gd name="connsiteY34" fmla="*/ 5715 h 981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Lst>
                                <a:rect l="l" t="t" r="r" b="b"/>
                                <a:pathLst>
                                  <a:path w="78105" h="98107">
                                    <a:moveTo>
                                      <a:pt x="26670" y="5715"/>
                                    </a:moveTo>
                                    <a:lnTo>
                                      <a:pt x="26670" y="5715"/>
                                    </a:lnTo>
                                    <a:cubicBezTo>
                                      <a:pt x="31433" y="1905"/>
                                      <a:pt x="36195" y="0"/>
                                      <a:pt x="45720" y="0"/>
                                    </a:cubicBezTo>
                                    <a:cubicBezTo>
                                      <a:pt x="59055" y="0"/>
                                      <a:pt x="67628" y="5715"/>
                                      <a:pt x="67628" y="18097"/>
                                    </a:cubicBezTo>
                                    <a:lnTo>
                                      <a:pt x="67628" y="88582"/>
                                    </a:lnTo>
                                    <a:cubicBezTo>
                                      <a:pt x="67628" y="89535"/>
                                      <a:pt x="67628" y="89535"/>
                                      <a:pt x="68580" y="90488"/>
                                    </a:cubicBezTo>
                                    <a:lnTo>
                                      <a:pt x="77153" y="96203"/>
                                    </a:lnTo>
                                    <a:cubicBezTo>
                                      <a:pt x="78105" y="96203"/>
                                      <a:pt x="78105" y="97155"/>
                                      <a:pt x="78105" y="97155"/>
                                    </a:cubicBezTo>
                                    <a:cubicBezTo>
                                      <a:pt x="78105" y="98107"/>
                                      <a:pt x="77153" y="98107"/>
                                      <a:pt x="76200" y="98107"/>
                                    </a:cubicBezTo>
                                    <a:lnTo>
                                      <a:pt x="41910" y="98107"/>
                                    </a:lnTo>
                                    <a:cubicBezTo>
                                      <a:pt x="40958" y="98107"/>
                                      <a:pt x="40005" y="98107"/>
                                      <a:pt x="40005" y="97155"/>
                                    </a:cubicBezTo>
                                    <a:cubicBezTo>
                                      <a:pt x="40005" y="97155"/>
                                      <a:pt x="40958" y="96203"/>
                                      <a:pt x="40958" y="96203"/>
                                    </a:cubicBezTo>
                                    <a:lnTo>
                                      <a:pt x="49530" y="90488"/>
                                    </a:lnTo>
                                    <a:cubicBezTo>
                                      <a:pt x="50483" y="90488"/>
                                      <a:pt x="50483" y="89535"/>
                                      <a:pt x="50483" y="88582"/>
                                    </a:cubicBezTo>
                                    <a:lnTo>
                                      <a:pt x="50483" y="18097"/>
                                    </a:lnTo>
                                    <a:cubicBezTo>
                                      <a:pt x="50483" y="11430"/>
                                      <a:pt x="47625" y="7620"/>
                                      <a:pt x="41910" y="7620"/>
                                    </a:cubicBezTo>
                                    <a:cubicBezTo>
                                      <a:pt x="35243" y="7620"/>
                                      <a:pt x="28575" y="13335"/>
                                      <a:pt x="28575" y="22860"/>
                                    </a:cubicBezTo>
                                    <a:lnTo>
                                      <a:pt x="28575" y="88582"/>
                                    </a:lnTo>
                                    <a:cubicBezTo>
                                      <a:pt x="28575" y="89535"/>
                                      <a:pt x="28575" y="89535"/>
                                      <a:pt x="28575" y="90488"/>
                                    </a:cubicBezTo>
                                    <a:lnTo>
                                      <a:pt x="37148" y="96203"/>
                                    </a:lnTo>
                                    <a:cubicBezTo>
                                      <a:pt x="38100" y="96203"/>
                                      <a:pt x="38100" y="97155"/>
                                      <a:pt x="38100" y="97155"/>
                                    </a:cubicBezTo>
                                    <a:cubicBezTo>
                                      <a:pt x="38100" y="98107"/>
                                      <a:pt x="37148" y="98107"/>
                                      <a:pt x="36195" y="98107"/>
                                    </a:cubicBezTo>
                                    <a:lnTo>
                                      <a:pt x="1905" y="98107"/>
                                    </a:lnTo>
                                    <a:cubicBezTo>
                                      <a:pt x="953" y="98107"/>
                                      <a:pt x="0" y="98107"/>
                                      <a:pt x="0" y="97155"/>
                                    </a:cubicBezTo>
                                    <a:cubicBezTo>
                                      <a:pt x="0" y="97155"/>
                                      <a:pt x="0" y="96203"/>
                                      <a:pt x="953" y="96203"/>
                                    </a:cubicBezTo>
                                    <a:lnTo>
                                      <a:pt x="9525" y="90488"/>
                                    </a:lnTo>
                                    <a:cubicBezTo>
                                      <a:pt x="10478" y="90488"/>
                                      <a:pt x="10478" y="89535"/>
                                      <a:pt x="10478" y="88582"/>
                                    </a:cubicBezTo>
                                    <a:lnTo>
                                      <a:pt x="10478" y="8572"/>
                                    </a:lnTo>
                                    <a:cubicBezTo>
                                      <a:pt x="10478" y="7620"/>
                                      <a:pt x="10478" y="7620"/>
                                      <a:pt x="9525" y="7620"/>
                                    </a:cubicBezTo>
                                    <a:lnTo>
                                      <a:pt x="1905" y="2857"/>
                                    </a:lnTo>
                                    <a:cubicBezTo>
                                      <a:pt x="953" y="1905"/>
                                      <a:pt x="953" y="1905"/>
                                      <a:pt x="953" y="1905"/>
                                    </a:cubicBezTo>
                                    <a:cubicBezTo>
                                      <a:pt x="953" y="953"/>
                                      <a:pt x="1905" y="953"/>
                                      <a:pt x="2858" y="953"/>
                                    </a:cubicBezTo>
                                    <a:lnTo>
                                      <a:pt x="27623" y="953"/>
                                    </a:lnTo>
                                    <a:cubicBezTo>
                                      <a:pt x="28575" y="953"/>
                                      <a:pt x="28575" y="953"/>
                                      <a:pt x="28575" y="1905"/>
                                    </a:cubicBezTo>
                                    <a:lnTo>
                                      <a:pt x="28575" y="5715"/>
                                    </a:lnTo>
                                    <a:close/>
                                  </a:path>
                                </a:pathLst>
                              </a:custGeom>
                              <a:solidFill>
                                <a:srgbClr val="FFFFFF"/>
                              </a:solidFill>
                              <a:ln w="9525" cap="flat">
                                <a:noFill/>
                                <a:prstDash val="solid"/>
                                <a:miter/>
                              </a:ln>
                            </wps:spPr>
                            <wps:bodyPr rtlCol="0" anchor="ctr"/>
                          </wps:wsp>
                          <wps:wsp>
                            <wps:cNvPr id="1669608988" name="Freeform 1669608988">
                              <a:extLst>
                                <a:ext uri="{FF2B5EF4-FFF2-40B4-BE49-F238E27FC236}">
                                  <a16:creationId xmlns:a16="http://schemas.microsoft.com/office/drawing/2014/main" id="{51B4C3DD-198D-E896-22F4-BA86936466D8}"/>
                                </a:ext>
                              </a:extLst>
                            </wps:cNvPr>
                            <wps:cNvSpPr/>
                            <wps:spPr>
                              <a:xfrm>
                                <a:off x="3412808" y="1250633"/>
                                <a:ext cx="69532" cy="96202"/>
                              </a:xfrm>
                              <a:custGeom>
                                <a:avLst/>
                                <a:gdLst>
                                  <a:gd name="connsiteX0" fmla="*/ 56197 w 69532"/>
                                  <a:gd name="connsiteY0" fmla="*/ 83820 h 96202"/>
                                  <a:gd name="connsiteX1" fmla="*/ 60007 w 69532"/>
                                  <a:gd name="connsiteY1" fmla="*/ 88582 h 96202"/>
                                  <a:gd name="connsiteX2" fmla="*/ 67627 w 69532"/>
                                  <a:gd name="connsiteY2" fmla="*/ 85725 h 96202"/>
                                  <a:gd name="connsiteX3" fmla="*/ 68580 w 69532"/>
                                  <a:gd name="connsiteY3" fmla="*/ 84772 h 96202"/>
                                  <a:gd name="connsiteX4" fmla="*/ 69532 w 69532"/>
                                  <a:gd name="connsiteY4" fmla="*/ 85725 h 96202"/>
                                  <a:gd name="connsiteX5" fmla="*/ 56197 w 69532"/>
                                  <a:gd name="connsiteY5" fmla="*/ 96202 h 96202"/>
                                  <a:gd name="connsiteX6" fmla="*/ 40957 w 69532"/>
                                  <a:gd name="connsiteY6" fmla="*/ 89535 h 96202"/>
                                  <a:gd name="connsiteX7" fmla="*/ 22860 w 69532"/>
                                  <a:gd name="connsiteY7" fmla="*/ 96202 h 96202"/>
                                  <a:gd name="connsiteX8" fmla="*/ 0 w 69532"/>
                                  <a:gd name="connsiteY8" fmla="*/ 67627 h 96202"/>
                                  <a:gd name="connsiteX9" fmla="*/ 33338 w 69532"/>
                                  <a:gd name="connsiteY9" fmla="*/ 27622 h 96202"/>
                                  <a:gd name="connsiteX10" fmla="*/ 38100 w 69532"/>
                                  <a:gd name="connsiteY10" fmla="*/ 16192 h 96202"/>
                                  <a:gd name="connsiteX11" fmla="*/ 26670 w 69532"/>
                                  <a:gd name="connsiteY11" fmla="*/ 6667 h 96202"/>
                                  <a:gd name="connsiteX12" fmla="*/ 3810 w 69532"/>
                                  <a:gd name="connsiteY12" fmla="*/ 14288 h 96202"/>
                                  <a:gd name="connsiteX13" fmla="*/ 1905 w 69532"/>
                                  <a:gd name="connsiteY13" fmla="*/ 15240 h 96202"/>
                                  <a:gd name="connsiteX14" fmla="*/ 952 w 69532"/>
                                  <a:gd name="connsiteY14" fmla="*/ 14288 h 96202"/>
                                  <a:gd name="connsiteX15" fmla="*/ 30480 w 69532"/>
                                  <a:gd name="connsiteY15" fmla="*/ 0 h 96202"/>
                                  <a:gd name="connsiteX16" fmla="*/ 56197 w 69532"/>
                                  <a:gd name="connsiteY16" fmla="*/ 21907 h 96202"/>
                                  <a:gd name="connsiteX17" fmla="*/ 56197 w 69532"/>
                                  <a:gd name="connsiteY17" fmla="*/ 83820 h 96202"/>
                                  <a:gd name="connsiteX18" fmla="*/ 38100 w 69532"/>
                                  <a:gd name="connsiteY18" fmla="*/ 31432 h 96202"/>
                                  <a:gd name="connsiteX19" fmla="*/ 38100 w 69532"/>
                                  <a:gd name="connsiteY19" fmla="*/ 31432 h 96202"/>
                                  <a:gd name="connsiteX20" fmla="*/ 19050 w 69532"/>
                                  <a:gd name="connsiteY20" fmla="*/ 63817 h 96202"/>
                                  <a:gd name="connsiteX21" fmla="*/ 27622 w 69532"/>
                                  <a:gd name="connsiteY21" fmla="*/ 87630 h 96202"/>
                                  <a:gd name="connsiteX22" fmla="*/ 38100 w 69532"/>
                                  <a:gd name="connsiteY22" fmla="*/ 77152 h 96202"/>
                                  <a:gd name="connsiteX23" fmla="*/ 38100 w 69532"/>
                                  <a:gd name="connsiteY23" fmla="*/ 31432 h 962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69532" h="96202">
                                    <a:moveTo>
                                      <a:pt x="56197" y="83820"/>
                                    </a:moveTo>
                                    <a:cubicBezTo>
                                      <a:pt x="56197" y="85725"/>
                                      <a:pt x="57150" y="88582"/>
                                      <a:pt x="60007" y="88582"/>
                                    </a:cubicBezTo>
                                    <a:cubicBezTo>
                                      <a:pt x="62865" y="88582"/>
                                      <a:pt x="65722" y="87630"/>
                                      <a:pt x="67627" y="85725"/>
                                    </a:cubicBezTo>
                                    <a:cubicBezTo>
                                      <a:pt x="68580" y="85725"/>
                                      <a:pt x="68580" y="84772"/>
                                      <a:pt x="68580" y="84772"/>
                                    </a:cubicBezTo>
                                    <a:cubicBezTo>
                                      <a:pt x="69532" y="84772"/>
                                      <a:pt x="69532" y="84772"/>
                                      <a:pt x="69532" y="85725"/>
                                    </a:cubicBezTo>
                                    <a:cubicBezTo>
                                      <a:pt x="68580" y="90488"/>
                                      <a:pt x="62865" y="96202"/>
                                      <a:pt x="56197" y="96202"/>
                                    </a:cubicBezTo>
                                    <a:cubicBezTo>
                                      <a:pt x="47625" y="96202"/>
                                      <a:pt x="43815" y="92392"/>
                                      <a:pt x="40957" y="89535"/>
                                    </a:cubicBezTo>
                                    <a:cubicBezTo>
                                      <a:pt x="37147" y="92392"/>
                                      <a:pt x="29527" y="96202"/>
                                      <a:pt x="22860" y="96202"/>
                                    </a:cubicBezTo>
                                    <a:cubicBezTo>
                                      <a:pt x="12382" y="96202"/>
                                      <a:pt x="0" y="91440"/>
                                      <a:pt x="0" y="67627"/>
                                    </a:cubicBezTo>
                                    <a:cubicBezTo>
                                      <a:pt x="0" y="47625"/>
                                      <a:pt x="4763" y="42863"/>
                                      <a:pt x="33338" y="27622"/>
                                    </a:cubicBezTo>
                                    <a:cubicBezTo>
                                      <a:pt x="38100" y="24765"/>
                                      <a:pt x="38100" y="22860"/>
                                      <a:pt x="38100" y="16192"/>
                                    </a:cubicBezTo>
                                    <a:cubicBezTo>
                                      <a:pt x="38100" y="8572"/>
                                      <a:pt x="35242" y="6667"/>
                                      <a:pt x="26670" y="6667"/>
                                    </a:cubicBezTo>
                                    <a:cubicBezTo>
                                      <a:pt x="19050" y="6667"/>
                                      <a:pt x="7620" y="10477"/>
                                      <a:pt x="3810" y="14288"/>
                                    </a:cubicBezTo>
                                    <a:cubicBezTo>
                                      <a:pt x="2857" y="14288"/>
                                      <a:pt x="2857" y="15240"/>
                                      <a:pt x="1905" y="15240"/>
                                    </a:cubicBezTo>
                                    <a:cubicBezTo>
                                      <a:pt x="952" y="15240"/>
                                      <a:pt x="952" y="15240"/>
                                      <a:pt x="952" y="14288"/>
                                    </a:cubicBezTo>
                                    <a:cubicBezTo>
                                      <a:pt x="952" y="12382"/>
                                      <a:pt x="16192" y="0"/>
                                      <a:pt x="30480" y="0"/>
                                    </a:cubicBezTo>
                                    <a:cubicBezTo>
                                      <a:pt x="40005" y="0"/>
                                      <a:pt x="56197" y="3810"/>
                                      <a:pt x="56197" y="21907"/>
                                    </a:cubicBezTo>
                                    <a:lnTo>
                                      <a:pt x="56197" y="83820"/>
                                    </a:lnTo>
                                    <a:close/>
                                    <a:moveTo>
                                      <a:pt x="38100" y="31432"/>
                                    </a:moveTo>
                                    <a:lnTo>
                                      <a:pt x="38100" y="31432"/>
                                    </a:lnTo>
                                    <a:cubicBezTo>
                                      <a:pt x="22860" y="40005"/>
                                      <a:pt x="19050" y="45720"/>
                                      <a:pt x="19050" y="63817"/>
                                    </a:cubicBezTo>
                                    <a:cubicBezTo>
                                      <a:pt x="19050" y="83820"/>
                                      <a:pt x="21907" y="87630"/>
                                      <a:pt x="27622" y="87630"/>
                                    </a:cubicBezTo>
                                    <a:cubicBezTo>
                                      <a:pt x="33338" y="87630"/>
                                      <a:pt x="38100" y="81915"/>
                                      <a:pt x="38100" y="77152"/>
                                    </a:cubicBezTo>
                                    <a:lnTo>
                                      <a:pt x="38100" y="31432"/>
                                    </a:lnTo>
                                    <a:close/>
                                  </a:path>
                                </a:pathLst>
                              </a:custGeom>
                              <a:solidFill>
                                <a:srgbClr val="FFFFFF"/>
                              </a:solidFill>
                              <a:ln w="9525" cap="flat">
                                <a:noFill/>
                                <a:prstDash val="solid"/>
                                <a:miter/>
                              </a:ln>
                            </wps:spPr>
                            <wps:bodyPr rtlCol="0" anchor="ctr"/>
                          </wps:wsp>
                          <wps:wsp>
                            <wps:cNvPr id="387168311" name="Freeform 387168311">
                              <a:extLst>
                                <a:ext uri="{FF2B5EF4-FFF2-40B4-BE49-F238E27FC236}">
                                  <a16:creationId xmlns:a16="http://schemas.microsoft.com/office/drawing/2014/main" id="{B121B194-4AEF-FB5A-2F99-D5506F02EE9C}"/>
                                </a:ext>
                              </a:extLst>
                            </wps:cNvPr>
                            <wps:cNvSpPr/>
                            <wps:spPr>
                              <a:xfrm>
                                <a:off x="3484245" y="1214438"/>
                                <a:ext cx="38100" cy="131445"/>
                              </a:xfrm>
                              <a:custGeom>
                                <a:avLst/>
                                <a:gdLst>
                                  <a:gd name="connsiteX0" fmla="*/ 27622 w 38100"/>
                                  <a:gd name="connsiteY0" fmla="*/ 121920 h 131445"/>
                                  <a:gd name="connsiteX1" fmla="*/ 28575 w 38100"/>
                                  <a:gd name="connsiteY1" fmla="*/ 123825 h 131445"/>
                                  <a:gd name="connsiteX2" fmla="*/ 37147 w 38100"/>
                                  <a:gd name="connsiteY2" fmla="*/ 129540 h 131445"/>
                                  <a:gd name="connsiteX3" fmla="*/ 38100 w 38100"/>
                                  <a:gd name="connsiteY3" fmla="*/ 130493 h 131445"/>
                                  <a:gd name="connsiteX4" fmla="*/ 36195 w 38100"/>
                                  <a:gd name="connsiteY4" fmla="*/ 131445 h 131445"/>
                                  <a:gd name="connsiteX5" fmla="*/ 1905 w 38100"/>
                                  <a:gd name="connsiteY5" fmla="*/ 131445 h 131445"/>
                                  <a:gd name="connsiteX6" fmla="*/ 0 w 38100"/>
                                  <a:gd name="connsiteY6" fmla="*/ 130493 h 131445"/>
                                  <a:gd name="connsiteX7" fmla="*/ 952 w 38100"/>
                                  <a:gd name="connsiteY7" fmla="*/ 129540 h 131445"/>
                                  <a:gd name="connsiteX8" fmla="*/ 9525 w 38100"/>
                                  <a:gd name="connsiteY8" fmla="*/ 123825 h 131445"/>
                                  <a:gd name="connsiteX9" fmla="*/ 10477 w 38100"/>
                                  <a:gd name="connsiteY9" fmla="*/ 121920 h 131445"/>
                                  <a:gd name="connsiteX10" fmla="*/ 10477 w 38100"/>
                                  <a:gd name="connsiteY10" fmla="*/ 7620 h 131445"/>
                                  <a:gd name="connsiteX11" fmla="*/ 9525 w 38100"/>
                                  <a:gd name="connsiteY11" fmla="*/ 6668 h 131445"/>
                                  <a:gd name="connsiteX12" fmla="*/ 1905 w 38100"/>
                                  <a:gd name="connsiteY12" fmla="*/ 1905 h 131445"/>
                                  <a:gd name="connsiteX13" fmla="*/ 952 w 38100"/>
                                  <a:gd name="connsiteY13" fmla="*/ 953 h 131445"/>
                                  <a:gd name="connsiteX14" fmla="*/ 2857 w 38100"/>
                                  <a:gd name="connsiteY14" fmla="*/ 0 h 131445"/>
                                  <a:gd name="connsiteX15" fmla="*/ 27622 w 38100"/>
                                  <a:gd name="connsiteY15" fmla="*/ 0 h 131445"/>
                                  <a:gd name="connsiteX16" fmla="*/ 28575 w 38100"/>
                                  <a:gd name="connsiteY16" fmla="*/ 953 h 131445"/>
                                  <a:gd name="connsiteX17" fmla="*/ 28575 w 38100"/>
                                  <a:gd name="connsiteY17" fmla="*/ 121920 h 13144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38100" h="131445">
                                    <a:moveTo>
                                      <a:pt x="27622" y="121920"/>
                                    </a:moveTo>
                                    <a:cubicBezTo>
                                      <a:pt x="27622" y="122872"/>
                                      <a:pt x="27622" y="122872"/>
                                      <a:pt x="28575" y="123825"/>
                                    </a:cubicBezTo>
                                    <a:lnTo>
                                      <a:pt x="37147" y="129540"/>
                                    </a:lnTo>
                                    <a:cubicBezTo>
                                      <a:pt x="38100" y="129540"/>
                                      <a:pt x="38100" y="130493"/>
                                      <a:pt x="38100" y="130493"/>
                                    </a:cubicBezTo>
                                    <a:cubicBezTo>
                                      <a:pt x="38100" y="131445"/>
                                      <a:pt x="37147" y="131445"/>
                                      <a:pt x="36195" y="131445"/>
                                    </a:cubicBezTo>
                                    <a:lnTo>
                                      <a:pt x="1905" y="131445"/>
                                    </a:lnTo>
                                    <a:cubicBezTo>
                                      <a:pt x="952" y="131445"/>
                                      <a:pt x="0" y="131445"/>
                                      <a:pt x="0" y="130493"/>
                                    </a:cubicBezTo>
                                    <a:cubicBezTo>
                                      <a:pt x="0" y="130493"/>
                                      <a:pt x="952" y="129540"/>
                                      <a:pt x="952" y="129540"/>
                                    </a:cubicBezTo>
                                    <a:lnTo>
                                      <a:pt x="9525" y="123825"/>
                                    </a:lnTo>
                                    <a:cubicBezTo>
                                      <a:pt x="10477" y="123825"/>
                                      <a:pt x="10477" y="122872"/>
                                      <a:pt x="10477" y="121920"/>
                                    </a:cubicBezTo>
                                    <a:lnTo>
                                      <a:pt x="10477" y="7620"/>
                                    </a:lnTo>
                                    <a:cubicBezTo>
                                      <a:pt x="10477" y="6668"/>
                                      <a:pt x="10477" y="6668"/>
                                      <a:pt x="9525" y="6668"/>
                                    </a:cubicBezTo>
                                    <a:lnTo>
                                      <a:pt x="1905" y="1905"/>
                                    </a:lnTo>
                                    <a:cubicBezTo>
                                      <a:pt x="952" y="1905"/>
                                      <a:pt x="952" y="953"/>
                                      <a:pt x="952" y="953"/>
                                    </a:cubicBezTo>
                                    <a:cubicBezTo>
                                      <a:pt x="952" y="0"/>
                                      <a:pt x="1905" y="0"/>
                                      <a:pt x="2857" y="0"/>
                                    </a:cubicBezTo>
                                    <a:lnTo>
                                      <a:pt x="27622" y="0"/>
                                    </a:lnTo>
                                    <a:cubicBezTo>
                                      <a:pt x="28575" y="0"/>
                                      <a:pt x="28575" y="0"/>
                                      <a:pt x="28575" y="953"/>
                                    </a:cubicBezTo>
                                    <a:lnTo>
                                      <a:pt x="28575" y="121920"/>
                                    </a:lnTo>
                                    <a:close/>
                                  </a:path>
                                </a:pathLst>
                              </a:custGeom>
                              <a:solidFill>
                                <a:srgbClr val="FFFFFF"/>
                              </a:solidFill>
                              <a:ln w="9525" cap="flat">
                                <a:noFill/>
                                <a:prstDash val="solid"/>
                                <a:miter/>
                              </a:ln>
                            </wps:spPr>
                            <wps:bodyPr rtlCol="0" anchor="ctr"/>
                          </wps:wsp>
                          <wps:wsp>
                            <wps:cNvPr id="1817437307" name="Freeform 1817437307">
                              <a:extLst>
                                <a:ext uri="{FF2B5EF4-FFF2-40B4-BE49-F238E27FC236}">
                                  <a16:creationId xmlns:a16="http://schemas.microsoft.com/office/drawing/2014/main" id="{11074C2B-1A54-0B10-662B-A148F114EA81}"/>
                                </a:ext>
                              </a:extLst>
                            </wps:cNvPr>
                            <wps:cNvSpPr/>
                            <wps:spPr>
                              <a:xfrm>
                                <a:off x="3527108" y="1246823"/>
                                <a:ext cx="64769" cy="120967"/>
                              </a:xfrm>
                              <a:custGeom>
                                <a:avLst/>
                                <a:gdLst>
                                  <a:gd name="connsiteX0" fmla="*/ 27622 w 64769"/>
                                  <a:gd name="connsiteY0" fmla="*/ 953 h 120967"/>
                                  <a:gd name="connsiteX1" fmla="*/ 29527 w 64769"/>
                                  <a:gd name="connsiteY1" fmla="*/ 1905 h 120967"/>
                                  <a:gd name="connsiteX2" fmla="*/ 28575 w 64769"/>
                                  <a:gd name="connsiteY2" fmla="*/ 2858 h 120967"/>
                                  <a:gd name="connsiteX3" fmla="*/ 23813 w 64769"/>
                                  <a:gd name="connsiteY3" fmla="*/ 7620 h 120967"/>
                                  <a:gd name="connsiteX4" fmla="*/ 22860 w 64769"/>
                                  <a:gd name="connsiteY4" fmla="*/ 11430 h 120967"/>
                                  <a:gd name="connsiteX5" fmla="*/ 32385 w 64769"/>
                                  <a:gd name="connsiteY5" fmla="*/ 62865 h 120967"/>
                                  <a:gd name="connsiteX6" fmla="*/ 33338 w 64769"/>
                                  <a:gd name="connsiteY6" fmla="*/ 62865 h 120967"/>
                                  <a:gd name="connsiteX7" fmla="*/ 40957 w 64769"/>
                                  <a:gd name="connsiteY7" fmla="*/ 11430 h 120967"/>
                                  <a:gd name="connsiteX8" fmla="*/ 40005 w 64769"/>
                                  <a:gd name="connsiteY8" fmla="*/ 7620 h 120967"/>
                                  <a:gd name="connsiteX9" fmla="*/ 34290 w 64769"/>
                                  <a:gd name="connsiteY9" fmla="*/ 2858 h 120967"/>
                                  <a:gd name="connsiteX10" fmla="*/ 33338 w 64769"/>
                                  <a:gd name="connsiteY10" fmla="*/ 1905 h 120967"/>
                                  <a:gd name="connsiteX11" fmla="*/ 35242 w 64769"/>
                                  <a:gd name="connsiteY11" fmla="*/ 953 h 120967"/>
                                  <a:gd name="connsiteX12" fmla="*/ 62865 w 64769"/>
                                  <a:gd name="connsiteY12" fmla="*/ 953 h 120967"/>
                                  <a:gd name="connsiteX13" fmla="*/ 64770 w 64769"/>
                                  <a:gd name="connsiteY13" fmla="*/ 1905 h 120967"/>
                                  <a:gd name="connsiteX14" fmla="*/ 63817 w 64769"/>
                                  <a:gd name="connsiteY14" fmla="*/ 2858 h 120967"/>
                                  <a:gd name="connsiteX15" fmla="*/ 57150 w 64769"/>
                                  <a:gd name="connsiteY15" fmla="*/ 6668 h 120967"/>
                                  <a:gd name="connsiteX16" fmla="*/ 55245 w 64769"/>
                                  <a:gd name="connsiteY16" fmla="*/ 9525 h 120967"/>
                                  <a:gd name="connsiteX17" fmla="*/ 38100 w 64769"/>
                                  <a:gd name="connsiteY17" fmla="*/ 104775 h 120967"/>
                                  <a:gd name="connsiteX18" fmla="*/ 20955 w 64769"/>
                                  <a:gd name="connsiteY18" fmla="*/ 120968 h 120967"/>
                                  <a:gd name="connsiteX19" fmla="*/ 1905 w 64769"/>
                                  <a:gd name="connsiteY19" fmla="*/ 103823 h 120967"/>
                                  <a:gd name="connsiteX20" fmla="*/ 2857 w 64769"/>
                                  <a:gd name="connsiteY20" fmla="*/ 102870 h 120967"/>
                                  <a:gd name="connsiteX21" fmla="*/ 4763 w 64769"/>
                                  <a:gd name="connsiteY21" fmla="*/ 103823 h 120967"/>
                                  <a:gd name="connsiteX22" fmla="*/ 17145 w 64769"/>
                                  <a:gd name="connsiteY22" fmla="*/ 113348 h 120967"/>
                                  <a:gd name="connsiteX23" fmla="*/ 25717 w 64769"/>
                                  <a:gd name="connsiteY23" fmla="*/ 102870 h 120967"/>
                                  <a:gd name="connsiteX24" fmla="*/ 23813 w 64769"/>
                                  <a:gd name="connsiteY24" fmla="*/ 87630 h 120967"/>
                                  <a:gd name="connsiteX25" fmla="*/ 8572 w 64769"/>
                                  <a:gd name="connsiteY25" fmla="*/ 9525 h 120967"/>
                                  <a:gd name="connsiteX26" fmla="*/ 6667 w 64769"/>
                                  <a:gd name="connsiteY26" fmla="*/ 6668 h 120967"/>
                                  <a:gd name="connsiteX27" fmla="*/ 952 w 64769"/>
                                  <a:gd name="connsiteY27" fmla="*/ 1905 h 120967"/>
                                  <a:gd name="connsiteX28" fmla="*/ 0 w 64769"/>
                                  <a:gd name="connsiteY28" fmla="*/ 953 h 120967"/>
                                  <a:gd name="connsiteX29" fmla="*/ 1905 w 64769"/>
                                  <a:gd name="connsiteY29" fmla="*/ 0 h 120967"/>
                                  <a:gd name="connsiteX30" fmla="*/ 27622 w 64769"/>
                                  <a:gd name="connsiteY30" fmla="*/ 0 h 1209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Lst>
                                <a:rect l="l" t="t" r="r" b="b"/>
                                <a:pathLst>
                                  <a:path w="64769" h="120967">
                                    <a:moveTo>
                                      <a:pt x="27622" y="953"/>
                                    </a:moveTo>
                                    <a:cubicBezTo>
                                      <a:pt x="28575" y="953"/>
                                      <a:pt x="29527" y="953"/>
                                      <a:pt x="29527" y="1905"/>
                                    </a:cubicBezTo>
                                    <a:cubicBezTo>
                                      <a:pt x="29527" y="1905"/>
                                      <a:pt x="29527" y="2858"/>
                                      <a:pt x="28575" y="2858"/>
                                    </a:cubicBezTo>
                                    <a:lnTo>
                                      <a:pt x="23813" y="7620"/>
                                    </a:lnTo>
                                    <a:cubicBezTo>
                                      <a:pt x="22860" y="8573"/>
                                      <a:pt x="22860" y="9525"/>
                                      <a:pt x="22860" y="11430"/>
                                    </a:cubicBezTo>
                                    <a:lnTo>
                                      <a:pt x="32385" y="62865"/>
                                    </a:lnTo>
                                    <a:lnTo>
                                      <a:pt x="33338" y="62865"/>
                                    </a:lnTo>
                                    <a:lnTo>
                                      <a:pt x="40957" y="11430"/>
                                    </a:lnTo>
                                    <a:cubicBezTo>
                                      <a:pt x="40957" y="10478"/>
                                      <a:pt x="40957" y="8573"/>
                                      <a:pt x="40005" y="7620"/>
                                    </a:cubicBezTo>
                                    <a:lnTo>
                                      <a:pt x="34290" y="2858"/>
                                    </a:lnTo>
                                    <a:cubicBezTo>
                                      <a:pt x="33338" y="2858"/>
                                      <a:pt x="33338" y="1905"/>
                                      <a:pt x="33338" y="1905"/>
                                    </a:cubicBezTo>
                                    <a:cubicBezTo>
                                      <a:pt x="33338" y="953"/>
                                      <a:pt x="34290" y="953"/>
                                      <a:pt x="35242" y="953"/>
                                    </a:cubicBezTo>
                                    <a:lnTo>
                                      <a:pt x="62865" y="953"/>
                                    </a:lnTo>
                                    <a:cubicBezTo>
                                      <a:pt x="63817" y="953"/>
                                      <a:pt x="64770" y="953"/>
                                      <a:pt x="64770" y="1905"/>
                                    </a:cubicBezTo>
                                    <a:cubicBezTo>
                                      <a:pt x="64770" y="1905"/>
                                      <a:pt x="64770" y="2858"/>
                                      <a:pt x="63817" y="2858"/>
                                    </a:cubicBezTo>
                                    <a:lnTo>
                                      <a:pt x="57150" y="6668"/>
                                    </a:lnTo>
                                    <a:cubicBezTo>
                                      <a:pt x="56197" y="7620"/>
                                      <a:pt x="55245" y="8573"/>
                                      <a:pt x="55245" y="9525"/>
                                    </a:cubicBezTo>
                                    <a:lnTo>
                                      <a:pt x="38100" y="104775"/>
                                    </a:lnTo>
                                    <a:cubicBezTo>
                                      <a:pt x="36195" y="116205"/>
                                      <a:pt x="28575" y="120968"/>
                                      <a:pt x="20955" y="120968"/>
                                    </a:cubicBezTo>
                                    <a:cubicBezTo>
                                      <a:pt x="7620" y="120968"/>
                                      <a:pt x="1905" y="109538"/>
                                      <a:pt x="1905" y="103823"/>
                                    </a:cubicBezTo>
                                    <a:cubicBezTo>
                                      <a:pt x="1905" y="102870"/>
                                      <a:pt x="1905" y="102870"/>
                                      <a:pt x="2857" y="102870"/>
                                    </a:cubicBezTo>
                                    <a:cubicBezTo>
                                      <a:pt x="3810" y="102870"/>
                                      <a:pt x="4763" y="103823"/>
                                      <a:pt x="4763" y="103823"/>
                                    </a:cubicBezTo>
                                    <a:cubicBezTo>
                                      <a:pt x="8572" y="108585"/>
                                      <a:pt x="11430" y="113348"/>
                                      <a:pt x="17145" y="113348"/>
                                    </a:cubicBezTo>
                                    <a:cubicBezTo>
                                      <a:pt x="22860" y="113348"/>
                                      <a:pt x="25717" y="109538"/>
                                      <a:pt x="25717" y="102870"/>
                                    </a:cubicBezTo>
                                    <a:cubicBezTo>
                                      <a:pt x="25717" y="99060"/>
                                      <a:pt x="24765" y="92393"/>
                                      <a:pt x="23813" y="87630"/>
                                    </a:cubicBezTo>
                                    <a:lnTo>
                                      <a:pt x="8572" y="9525"/>
                                    </a:lnTo>
                                    <a:cubicBezTo>
                                      <a:pt x="8572" y="8573"/>
                                      <a:pt x="7620" y="7620"/>
                                      <a:pt x="6667" y="6668"/>
                                    </a:cubicBezTo>
                                    <a:lnTo>
                                      <a:pt x="952" y="1905"/>
                                    </a:lnTo>
                                    <a:cubicBezTo>
                                      <a:pt x="0" y="953"/>
                                      <a:pt x="0" y="953"/>
                                      <a:pt x="0" y="953"/>
                                    </a:cubicBezTo>
                                    <a:cubicBezTo>
                                      <a:pt x="0" y="0"/>
                                      <a:pt x="952" y="0"/>
                                      <a:pt x="1905" y="0"/>
                                    </a:cubicBezTo>
                                    <a:lnTo>
                                      <a:pt x="27622" y="0"/>
                                    </a:lnTo>
                                    <a:close/>
                                  </a:path>
                                </a:pathLst>
                              </a:custGeom>
                              <a:solidFill>
                                <a:srgbClr val="FFFFFF"/>
                              </a:solidFill>
                              <a:ln w="9525" cap="flat">
                                <a:noFill/>
                                <a:prstDash val="solid"/>
                                <a:miter/>
                              </a:ln>
                            </wps:spPr>
                            <wps:bodyPr rtlCol="0" anchor="ctr"/>
                          </wps:wsp>
                          <wps:wsp>
                            <wps:cNvPr id="1168239825" name="Freeform 1168239825">
                              <a:extLst>
                                <a:ext uri="{FF2B5EF4-FFF2-40B4-BE49-F238E27FC236}">
                                  <a16:creationId xmlns:a16="http://schemas.microsoft.com/office/drawing/2014/main" id="{B8769ED6-DE4B-1673-911D-317B626479EA}"/>
                                </a:ext>
                              </a:extLst>
                            </wps:cNvPr>
                            <wps:cNvSpPr/>
                            <wps:spPr>
                              <a:xfrm>
                                <a:off x="3594735" y="1247775"/>
                                <a:ext cx="49530" cy="97155"/>
                              </a:xfrm>
                              <a:custGeom>
                                <a:avLst/>
                                <a:gdLst>
                                  <a:gd name="connsiteX0" fmla="*/ 46673 w 49530"/>
                                  <a:gd name="connsiteY0" fmla="*/ 35243 h 97155"/>
                                  <a:gd name="connsiteX1" fmla="*/ 44768 w 49530"/>
                                  <a:gd name="connsiteY1" fmla="*/ 36195 h 97155"/>
                                  <a:gd name="connsiteX2" fmla="*/ 42863 w 49530"/>
                                  <a:gd name="connsiteY2" fmla="*/ 34290 h 97155"/>
                                  <a:gd name="connsiteX3" fmla="*/ 35243 w 49530"/>
                                  <a:gd name="connsiteY3" fmla="*/ 16193 h 97155"/>
                                  <a:gd name="connsiteX4" fmla="*/ 22860 w 49530"/>
                                  <a:gd name="connsiteY4" fmla="*/ 7620 h 97155"/>
                                  <a:gd name="connsiteX5" fmla="*/ 16193 w 49530"/>
                                  <a:gd name="connsiteY5" fmla="*/ 17145 h 97155"/>
                                  <a:gd name="connsiteX6" fmla="*/ 32385 w 49530"/>
                                  <a:gd name="connsiteY6" fmla="*/ 45720 h 97155"/>
                                  <a:gd name="connsiteX7" fmla="*/ 49530 w 49530"/>
                                  <a:gd name="connsiteY7" fmla="*/ 80010 h 97155"/>
                                  <a:gd name="connsiteX8" fmla="*/ 26670 w 49530"/>
                                  <a:gd name="connsiteY8" fmla="*/ 97155 h 97155"/>
                                  <a:gd name="connsiteX9" fmla="*/ 11430 w 49530"/>
                                  <a:gd name="connsiteY9" fmla="*/ 91440 h 97155"/>
                                  <a:gd name="connsiteX10" fmla="*/ 4763 w 49530"/>
                                  <a:gd name="connsiteY10" fmla="*/ 96203 h 97155"/>
                                  <a:gd name="connsiteX11" fmla="*/ 1905 w 49530"/>
                                  <a:gd name="connsiteY11" fmla="*/ 97155 h 97155"/>
                                  <a:gd name="connsiteX12" fmla="*/ 953 w 49530"/>
                                  <a:gd name="connsiteY12" fmla="*/ 96203 h 97155"/>
                                  <a:gd name="connsiteX13" fmla="*/ 953 w 49530"/>
                                  <a:gd name="connsiteY13" fmla="*/ 62865 h 97155"/>
                                  <a:gd name="connsiteX14" fmla="*/ 1905 w 49530"/>
                                  <a:gd name="connsiteY14" fmla="*/ 61913 h 97155"/>
                                  <a:gd name="connsiteX15" fmla="*/ 3810 w 49530"/>
                                  <a:gd name="connsiteY15" fmla="*/ 63818 h 97155"/>
                                  <a:gd name="connsiteX16" fmla="*/ 23813 w 49530"/>
                                  <a:gd name="connsiteY16" fmla="*/ 90488 h 97155"/>
                                  <a:gd name="connsiteX17" fmla="*/ 32385 w 49530"/>
                                  <a:gd name="connsiteY17" fmla="*/ 82868 h 97155"/>
                                  <a:gd name="connsiteX18" fmla="*/ 15240 w 49530"/>
                                  <a:gd name="connsiteY18" fmla="*/ 51435 h 97155"/>
                                  <a:gd name="connsiteX19" fmla="*/ 0 w 49530"/>
                                  <a:gd name="connsiteY19" fmla="*/ 19050 h 97155"/>
                                  <a:gd name="connsiteX20" fmla="*/ 20003 w 49530"/>
                                  <a:gd name="connsiteY20" fmla="*/ 0 h 97155"/>
                                  <a:gd name="connsiteX21" fmla="*/ 35243 w 49530"/>
                                  <a:gd name="connsiteY21" fmla="*/ 5715 h 97155"/>
                                  <a:gd name="connsiteX22" fmla="*/ 42863 w 49530"/>
                                  <a:gd name="connsiteY22" fmla="*/ 953 h 97155"/>
                                  <a:gd name="connsiteX23" fmla="*/ 44768 w 49530"/>
                                  <a:gd name="connsiteY23" fmla="*/ 0 h 97155"/>
                                  <a:gd name="connsiteX24" fmla="*/ 45720 w 49530"/>
                                  <a:gd name="connsiteY24" fmla="*/ 1905 h 97155"/>
                                  <a:gd name="connsiteX25" fmla="*/ 45720 w 49530"/>
                                  <a:gd name="connsiteY25" fmla="*/ 35243 h 9715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49530" h="97155">
                                    <a:moveTo>
                                      <a:pt x="46673" y="35243"/>
                                    </a:moveTo>
                                    <a:cubicBezTo>
                                      <a:pt x="46673" y="36195"/>
                                      <a:pt x="45720" y="36195"/>
                                      <a:pt x="44768" y="36195"/>
                                    </a:cubicBezTo>
                                    <a:cubicBezTo>
                                      <a:pt x="43815" y="36195"/>
                                      <a:pt x="43815" y="35243"/>
                                      <a:pt x="42863" y="34290"/>
                                    </a:cubicBezTo>
                                    <a:cubicBezTo>
                                      <a:pt x="40958" y="28575"/>
                                      <a:pt x="39053" y="23813"/>
                                      <a:pt x="35243" y="16193"/>
                                    </a:cubicBezTo>
                                    <a:cubicBezTo>
                                      <a:pt x="31433" y="10478"/>
                                      <a:pt x="28575" y="7620"/>
                                      <a:pt x="22860" y="7620"/>
                                    </a:cubicBezTo>
                                    <a:cubicBezTo>
                                      <a:pt x="17145" y="7620"/>
                                      <a:pt x="16193" y="11430"/>
                                      <a:pt x="16193" y="17145"/>
                                    </a:cubicBezTo>
                                    <a:cubicBezTo>
                                      <a:pt x="16193" y="24765"/>
                                      <a:pt x="21908" y="34290"/>
                                      <a:pt x="32385" y="45720"/>
                                    </a:cubicBezTo>
                                    <a:cubicBezTo>
                                      <a:pt x="41910" y="56197"/>
                                      <a:pt x="49530" y="68580"/>
                                      <a:pt x="49530" y="80010"/>
                                    </a:cubicBezTo>
                                    <a:cubicBezTo>
                                      <a:pt x="49530" y="90488"/>
                                      <a:pt x="38100" y="97155"/>
                                      <a:pt x="26670" y="97155"/>
                                    </a:cubicBezTo>
                                    <a:cubicBezTo>
                                      <a:pt x="19050" y="97155"/>
                                      <a:pt x="15240" y="95250"/>
                                      <a:pt x="11430" y="91440"/>
                                    </a:cubicBezTo>
                                    <a:lnTo>
                                      <a:pt x="4763" y="96203"/>
                                    </a:lnTo>
                                    <a:cubicBezTo>
                                      <a:pt x="3810" y="96203"/>
                                      <a:pt x="2858" y="97155"/>
                                      <a:pt x="1905" y="97155"/>
                                    </a:cubicBezTo>
                                    <a:cubicBezTo>
                                      <a:pt x="953" y="97155"/>
                                      <a:pt x="953" y="96203"/>
                                      <a:pt x="953" y="96203"/>
                                    </a:cubicBezTo>
                                    <a:lnTo>
                                      <a:pt x="953" y="62865"/>
                                    </a:lnTo>
                                    <a:cubicBezTo>
                                      <a:pt x="953" y="61913"/>
                                      <a:pt x="953" y="61913"/>
                                      <a:pt x="1905" y="61913"/>
                                    </a:cubicBezTo>
                                    <a:cubicBezTo>
                                      <a:pt x="2858" y="61913"/>
                                      <a:pt x="2858" y="62865"/>
                                      <a:pt x="3810" y="63818"/>
                                    </a:cubicBezTo>
                                    <a:cubicBezTo>
                                      <a:pt x="7620" y="78105"/>
                                      <a:pt x="14288" y="90488"/>
                                      <a:pt x="23813" y="90488"/>
                                    </a:cubicBezTo>
                                    <a:cubicBezTo>
                                      <a:pt x="29528" y="90488"/>
                                      <a:pt x="32385" y="87630"/>
                                      <a:pt x="32385" y="82868"/>
                                    </a:cubicBezTo>
                                    <a:cubicBezTo>
                                      <a:pt x="32385" y="72390"/>
                                      <a:pt x="23813" y="60008"/>
                                      <a:pt x="15240" y="51435"/>
                                    </a:cubicBezTo>
                                    <a:cubicBezTo>
                                      <a:pt x="5715" y="40958"/>
                                      <a:pt x="0" y="29528"/>
                                      <a:pt x="0" y="19050"/>
                                    </a:cubicBezTo>
                                    <a:cubicBezTo>
                                      <a:pt x="0" y="7620"/>
                                      <a:pt x="10478" y="0"/>
                                      <a:pt x="20003" y="0"/>
                                    </a:cubicBezTo>
                                    <a:cubicBezTo>
                                      <a:pt x="26670" y="0"/>
                                      <a:pt x="31433" y="1905"/>
                                      <a:pt x="35243" y="5715"/>
                                    </a:cubicBezTo>
                                    <a:lnTo>
                                      <a:pt x="42863" y="953"/>
                                    </a:lnTo>
                                    <a:cubicBezTo>
                                      <a:pt x="43815" y="953"/>
                                      <a:pt x="43815" y="0"/>
                                      <a:pt x="44768" y="0"/>
                                    </a:cubicBezTo>
                                    <a:cubicBezTo>
                                      <a:pt x="45720" y="0"/>
                                      <a:pt x="45720" y="953"/>
                                      <a:pt x="45720" y="1905"/>
                                    </a:cubicBezTo>
                                    <a:lnTo>
                                      <a:pt x="45720" y="35243"/>
                                    </a:lnTo>
                                    <a:close/>
                                  </a:path>
                                </a:pathLst>
                              </a:custGeom>
                              <a:solidFill>
                                <a:srgbClr val="FFFFFF"/>
                              </a:solidFill>
                              <a:ln w="9525" cap="flat">
                                <a:noFill/>
                                <a:prstDash val="solid"/>
                                <a:miter/>
                              </a:ln>
                            </wps:spPr>
                            <wps:bodyPr rtlCol="0" anchor="ctr"/>
                          </wps:wsp>
                          <wps:wsp>
                            <wps:cNvPr id="1917041332" name="Freeform 1917041332">
                              <a:extLst>
                                <a:ext uri="{FF2B5EF4-FFF2-40B4-BE49-F238E27FC236}">
                                  <a16:creationId xmlns:a16="http://schemas.microsoft.com/office/drawing/2014/main" id="{EE8C640E-6729-366E-48D9-19886B504690}"/>
                                </a:ext>
                              </a:extLst>
                            </wps:cNvPr>
                            <wps:cNvSpPr/>
                            <wps:spPr>
                              <a:xfrm>
                                <a:off x="3652837" y="1213485"/>
                                <a:ext cx="38100" cy="132397"/>
                              </a:xfrm>
                              <a:custGeom>
                                <a:avLst/>
                                <a:gdLst>
                                  <a:gd name="connsiteX0" fmla="*/ 9525 w 38100"/>
                                  <a:gd name="connsiteY0" fmla="*/ 42863 h 132397"/>
                                  <a:gd name="connsiteX1" fmla="*/ 8572 w 38100"/>
                                  <a:gd name="connsiteY1" fmla="*/ 41910 h 132397"/>
                                  <a:gd name="connsiteX2" fmla="*/ 953 w 38100"/>
                                  <a:gd name="connsiteY2" fmla="*/ 37148 h 132397"/>
                                  <a:gd name="connsiteX3" fmla="*/ 0 w 38100"/>
                                  <a:gd name="connsiteY3" fmla="*/ 36195 h 132397"/>
                                  <a:gd name="connsiteX4" fmla="*/ 1905 w 38100"/>
                                  <a:gd name="connsiteY4" fmla="*/ 35243 h 132397"/>
                                  <a:gd name="connsiteX5" fmla="*/ 26670 w 38100"/>
                                  <a:gd name="connsiteY5" fmla="*/ 35243 h 132397"/>
                                  <a:gd name="connsiteX6" fmla="*/ 27622 w 38100"/>
                                  <a:gd name="connsiteY6" fmla="*/ 36195 h 132397"/>
                                  <a:gd name="connsiteX7" fmla="*/ 27622 w 38100"/>
                                  <a:gd name="connsiteY7" fmla="*/ 122873 h 132397"/>
                                  <a:gd name="connsiteX8" fmla="*/ 28575 w 38100"/>
                                  <a:gd name="connsiteY8" fmla="*/ 124778 h 132397"/>
                                  <a:gd name="connsiteX9" fmla="*/ 37147 w 38100"/>
                                  <a:gd name="connsiteY9" fmla="*/ 130493 h 132397"/>
                                  <a:gd name="connsiteX10" fmla="*/ 38100 w 38100"/>
                                  <a:gd name="connsiteY10" fmla="*/ 131445 h 132397"/>
                                  <a:gd name="connsiteX11" fmla="*/ 36195 w 38100"/>
                                  <a:gd name="connsiteY11" fmla="*/ 132398 h 132397"/>
                                  <a:gd name="connsiteX12" fmla="*/ 1905 w 38100"/>
                                  <a:gd name="connsiteY12" fmla="*/ 132398 h 132397"/>
                                  <a:gd name="connsiteX13" fmla="*/ 0 w 38100"/>
                                  <a:gd name="connsiteY13" fmla="*/ 131445 h 132397"/>
                                  <a:gd name="connsiteX14" fmla="*/ 953 w 38100"/>
                                  <a:gd name="connsiteY14" fmla="*/ 130493 h 132397"/>
                                  <a:gd name="connsiteX15" fmla="*/ 9525 w 38100"/>
                                  <a:gd name="connsiteY15" fmla="*/ 124778 h 132397"/>
                                  <a:gd name="connsiteX16" fmla="*/ 10478 w 38100"/>
                                  <a:gd name="connsiteY16" fmla="*/ 122873 h 132397"/>
                                  <a:gd name="connsiteX17" fmla="*/ 10478 w 38100"/>
                                  <a:gd name="connsiteY17" fmla="*/ 42863 h 132397"/>
                                  <a:gd name="connsiteX18" fmla="*/ 27622 w 38100"/>
                                  <a:gd name="connsiteY18" fmla="*/ 9525 h 132397"/>
                                  <a:gd name="connsiteX19" fmla="*/ 18097 w 38100"/>
                                  <a:gd name="connsiteY19" fmla="*/ 19050 h 132397"/>
                                  <a:gd name="connsiteX20" fmla="*/ 8572 w 38100"/>
                                  <a:gd name="connsiteY20" fmla="*/ 9525 h 132397"/>
                                  <a:gd name="connsiteX21" fmla="*/ 18097 w 38100"/>
                                  <a:gd name="connsiteY21" fmla="*/ 0 h 132397"/>
                                  <a:gd name="connsiteX22" fmla="*/ 27622 w 38100"/>
                                  <a:gd name="connsiteY22" fmla="*/ 9525 h 13239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38100" h="132397">
                                    <a:moveTo>
                                      <a:pt x="9525" y="42863"/>
                                    </a:moveTo>
                                    <a:cubicBezTo>
                                      <a:pt x="9525" y="41910"/>
                                      <a:pt x="9525" y="41910"/>
                                      <a:pt x="8572" y="41910"/>
                                    </a:cubicBezTo>
                                    <a:lnTo>
                                      <a:pt x="953" y="37148"/>
                                    </a:lnTo>
                                    <a:cubicBezTo>
                                      <a:pt x="0" y="36195"/>
                                      <a:pt x="0" y="36195"/>
                                      <a:pt x="0" y="36195"/>
                                    </a:cubicBezTo>
                                    <a:cubicBezTo>
                                      <a:pt x="0" y="35243"/>
                                      <a:pt x="953" y="35243"/>
                                      <a:pt x="1905" y="35243"/>
                                    </a:cubicBezTo>
                                    <a:lnTo>
                                      <a:pt x="26670" y="35243"/>
                                    </a:lnTo>
                                    <a:cubicBezTo>
                                      <a:pt x="27622" y="35243"/>
                                      <a:pt x="27622" y="35243"/>
                                      <a:pt x="27622" y="36195"/>
                                    </a:cubicBezTo>
                                    <a:lnTo>
                                      <a:pt x="27622" y="122873"/>
                                    </a:lnTo>
                                    <a:cubicBezTo>
                                      <a:pt x="27622" y="123825"/>
                                      <a:pt x="27622" y="123825"/>
                                      <a:pt x="28575" y="124778"/>
                                    </a:cubicBezTo>
                                    <a:lnTo>
                                      <a:pt x="37147" y="130493"/>
                                    </a:lnTo>
                                    <a:cubicBezTo>
                                      <a:pt x="38100" y="130493"/>
                                      <a:pt x="38100" y="131445"/>
                                      <a:pt x="38100" y="131445"/>
                                    </a:cubicBezTo>
                                    <a:cubicBezTo>
                                      <a:pt x="38100" y="132398"/>
                                      <a:pt x="37147" y="132398"/>
                                      <a:pt x="36195" y="132398"/>
                                    </a:cubicBezTo>
                                    <a:lnTo>
                                      <a:pt x="1905" y="132398"/>
                                    </a:lnTo>
                                    <a:cubicBezTo>
                                      <a:pt x="953" y="132398"/>
                                      <a:pt x="0" y="132398"/>
                                      <a:pt x="0" y="131445"/>
                                    </a:cubicBezTo>
                                    <a:cubicBezTo>
                                      <a:pt x="0" y="131445"/>
                                      <a:pt x="953" y="130493"/>
                                      <a:pt x="953" y="130493"/>
                                    </a:cubicBezTo>
                                    <a:lnTo>
                                      <a:pt x="9525" y="124778"/>
                                    </a:lnTo>
                                    <a:cubicBezTo>
                                      <a:pt x="10478" y="124778"/>
                                      <a:pt x="10478" y="123825"/>
                                      <a:pt x="10478" y="122873"/>
                                    </a:cubicBezTo>
                                    <a:lnTo>
                                      <a:pt x="10478" y="42863"/>
                                    </a:lnTo>
                                    <a:close/>
                                    <a:moveTo>
                                      <a:pt x="27622" y="9525"/>
                                    </a:moveTo>
                                    <a:cubicBezTo>
                                      <a:pt x="27622" y="14288"/>
                                      <a:pt x="23813" y="19050"/>
                                      <a:pt x="18097" y="19050"/>
                                    </a:cubicBezTo>
                                    <a:cubicBezTo>
                                      <a:pt x="12383" y="19050"/>
                                      <a:pt x="8572" y="14288"/>
                                      <a:pt x="8572" y="9525"/>
                                    </a:cubicBezTo>
                                    <a:cubicBezTo>
                                      <a:pt x="8572" y="4763"/>
                                      <a:pt x="12383" y="0"/>
                                      <a:pt x="18097" y="0"/>
                                    </a:cubicBezTo>
                                    <a:cubicBezTo>
                                      <a:pt x="23813" y="953"/>
                                      <a:pt x="27622" y="4763"/>
                                      <a:pt x="27622" y="9525"/>
                                    </a:cubicBezTo>
                                    <a:close/>
                                  </a:path>
                                </a:pathLst>
                              </a:custGeom>
                              <a:solidFill>
                                <a:srgbClr val="FFFFFF"/>
                              </a:solidFill>
                              <a:ln w="9525" cap="flat">
                                <a:noFill/>
                                <a:prstDash val="solid"/>
                                <a:miter/>
                              </a:ln>
                            </wps:spPr>
                            <wps:bodyPr rtlCol="0" anchor="ctr"/>
                          </wps:wsp>
                          <wps:wsp>
                            <wps:cNvPr id="1467788062" name="Freeform 1467788062">
                              <a:extLst>
                                <a:ext uri="{FF2B5EF4-FFF2-40B4-BE49-F238E27FC236}">
                                  <a16:creationId xmlns:a16="http://schemas.microsoft.com/office/drawing/2014/main" id="{C4427326-88C2-6788-1548-08E74A211E53}"/>
                                </a:ext>
                              </a:extLst>
                            </wps:cNvPr>
                            <wps:cNvSpPr/>
                            <wps:spPr>
                              <a:xfrm>
                                <a:off x="3697605" y="1247775"/>
                                <a:ext cx="49529" cy="97155"/>
                              </a:xfrm>
                              <a:custGeom>
                                <a:avLst/>
                                <a:gdLst>
                                  <a:gd name="connsiteX0" fmla="*/ 46672 w 49529"/>
                                  <a:gd name="connsiteY0" fmla="*/ 35243 h 97155"/>
                                  <a:gd name="connsiteX1" fmla="*/ 44767 w 49529"/>
                                  <a:gd name="connsiteY1" fmla="*/ 36195 h 97155"/>
                                  <a:gd name="connsiteX2" fmla="*/ 42863 w 49529"/>
                                  <a:gd name="connsiteY2" fmla="*/ 34290 h 97155"/>
                                  <a:gd name="connsiteX3" fmla="*/ 35242 w 49529"/>
                                  <a:gd name="connsiteY3" fmla="*/ 16193 h 97155"/>
                                  <a:gd name="connsiteX4" fmla="*/ 22860 w 49529"/>
                                  <a:gd name="connsiteY4" fmla="*/ 7620 h 97155"/>
                                  <a:gd name="connsiteX5" fmla="*/ 16192 w 49529"/>
                                  <a:gd name="connsiteY5" fmla="*/ 17145 h 97155"/>
                                  <a:gd name="connsiteX6" fmla="*/ 32385 w 49529"/>
                                  <a:gd name="connsiteY6" fmla="*/ 45720 h 97155"/>
                                  <a:gd name="connsiteX7" fmla="*/ 49530 w 49529"/>
                                  <a:gd name="connsiteY7" fmla="*/ 80010 h 97155"/>
                                  <a:gd name="connsiteX8" fmla="*/ 26670 w 49529"/>
                                  <a:gd name="connsiteY8" fmla="*/ 97155 h 97155"/>
                                  <a:gd name="connsiteX9" fmla="*/ 11430 w 49529"/>
                                  <a:gd name="connsiteY9" fmla="*/ 91440 h 97155"/>
                                  <a:gd name="connsiteX10" fmla="*/ 4763 w 49529"/>
                                  <a:gd name="connsiteY10" fmla="*/ 96203 h 97155"/>
                                  <a:gd name="connsiteX11" fmla="*/ 1905 w 49529"/>
                                  <a:gd name="connsiteY11" fmla="*/ 97155 h 97155"/>
                                  <a:gd name="connsiteX12" fmla="*/ 953 w 49529"/>
                                  <a:gd name="connsiteY12" fmla="*/ 96203 h 97155"/>
                                  <a:gd name="connsiteX13" fmla="*/ 953 w 49529"/>
                                  <a:gd name="connsiteY13" fmla="*/ 62865 h 97155"/>
                                  <a:gd name="connsiteX14" fmla="*/ 1905 w 49529"/>
                                  <a:gd name="connsiteY14" fmla="*/ 61913 h 97155"/>
                                  <a:gd name="connsiteX15" fmla="*/ 3810 w 49529"/>
                                  <a:gd name="connsiteY15" fmla="*/ 63818 h 97155"/>
                                  <a:gd name="connsiteX16" fmla="*/ 23813 w 49529"/>
                                  <a:gd name="connsiteY16" fmla="*/ 90488 h 97155"/>
                                  <a:gd name="connsiteX17" fmla="*/ 32385 w 49529"/>
                                  <a:gd name="connsiteY17" fmla="*/ 82868 h 97155"/>
                                  <a:gd name="connsiteX18" fmla="*/ 15240 w 49529"/>
                                  <a:gd name="connsiteY18" fmla="*/ 51435 h 97155"/>
                                  <a:gd name="connsiteX19" fmla="*/ 0 w 49529"/>
                                  <a:gd name="connsiteY19" fmla="*/ 19050 h 97155"/>
                                  <a:gd name="connsiteX20" fmla="*/ 20003 w 49529"/>
                                  <a:gd name="connsiteY20" fmla="*/ 0 h 97155"/>
                                  <a:gd name="connsiteX21" fmla="*/ 35242 w 49529"/>
                                  <a:gd name="connsiteY21" fmla="*/ 5715 h 97155"/>
                                  <a:gd name="connsiteX22" fmla="*/ 42863 w 49529"/>
                                  <a:gd name="connsiteY22" fmla="*/ 953 h 97155"/>
                                  <a:gd name="connsiteX23" fmla="*/ 44767 w 49529"/>
                                  <a:gd name="connsiteY23" fmla="*/ 0 h 97155"/>
                                  <a:gd name="connsiteX24" fmla="*/ 45720 w 49529"/>
                                  <a:gd name="connsiteY24" fmla="*/ 1905 h 97155"/>
                                  <a:gd name="connsiteX25" fmla="*/ 45720 w 49529"/>
                                  <a:gd name="connsiteY25" fmla="*/ 35243 h 9715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49529" h="97155">
                                    <a:moveTo>
                                      <a:pt x="46672" y="35243"/>
                                    </a:moveTo>
                                    <a:cubicBezTo>
                                      <a:pt x="46672" y="36195"/>
                                      <a:pt x="45720" y="36195"/>
                                      <a:pt x="44767" y="36195"/>
                                    </a:cubicBezTo>
                                    <a:cubicBezTo>
                                      <a:pt x="43815" y="36195"/>
                                      <a:pt x="43815" y="35243"/>
                                      <a:pt x="42863" y="34290"/>
                                    </a:cubicBezTo>
                                    <a:cubicBezTo>
                                      <a:pt x="40957" y="28575"/>
                                      <a:pt x="39053" y="23813"/>
                                      <a:pt x="35242" y="16193"/>
                                    </a:cubicBezTo>
                                    <a:cubicBezTo>
                                      <a:pt x="31432" y="10478"/>
                                      <a:pt x="28575" y="7620"/>
                                      <a:pt x="22860" y="7620"/>
                                    </a:cubicBezTo>
                                    <a:cubicBezTo>
                                      <a:pt x="17145" y="7620"/>
                                      <a:pt x="16192" y="11430"/>
                                      <a:pt x="16192" y="17145"/>
                                    </a:cubicBezTo>
                                    <a:cubicBezTo>
                                      <a:pt x="16192" y="24765"/>
                                      <a:pt x="21907" y="34290"/>
                                      <a:pt x="32385" y="45720"/>
                                    </a:cubicBezTo>
                                    <a:cubicBezTo>
                                      <a:pt x="41910" y="56197"/>
                                      <a:pt x="49530" y="68580"/>
                                      <a:pt x="49530" y="80010"/>
                                    </a:cubicBezTo>
                                    <a:cubicBezTo>
                                      <a:pt x="49530" y="90488"/>
                                      <a:pt x="38100" y="97155"/>
                                      <a:pt x="26670" y="97155"/>
                                    </a:cubicBezTo>
                                    <a:cubicBezTo>
                                      <a:pt x="19050" y="97155"/>
                                      <a:pt x="15240" y="95250"/>
                                      <a:pt x="11430" y="91440"/>
                                    </a:cubicBezTo>
                                    <a:lnTo>
                                      <a:pt x="4763" y="96203"/>
                                    </a:lnTo>
                                    <a:cubicBezTo>
                                      <a:pt x="3810" y="96203"/>
                                      <a:pt x="2857" y="97155"/>
                                      <a:pt x="1905" y="97155"/>
                                    </a:cubicBezTo>
                                    <a:cubicBezTo>
                                      <a:pt x="953" y="97155"/>
                                      <a:pt x="953" y="96203"/>
                                      <a:pt x="953" y="96203"/>
                                    </a:cubicBezTo>
                                    <a:lnTo>
                                      <a:pt x="953" y="62865"/>
                                    </a:lnTo>
                                    <a:cubicBezTo>
                                      <a:pt x="953" y="61913"/>
                                      <a:pt x="953" y="61913"/>
                                      <a:pt x="1905" y="61913"/>
                                    </a:cubicBezTo>
                                    <a:cubicBezTo>
                                      <a:pt x="2857" y="61913"/>
                                      <a:pt x="2857" y="62865"/>
                                      <a:pt x="3810" y="63818"/>
                                    </a:cubicBezTo>
                                    <a:cubicBezTo>
                                      <a:pt x="7620" y="78105"/>
                                      <a:pt x="14288" y="90488"/>
                                      <a:pt x="23813" y="90488"/>
                                    </a:cubicBezTo>
                                    <a:cubicBezTo>
                                      <a:pt x="29528" y="90488"/>
                                      <a:pt x="32385" y="87630"/>
                                      <a:pt x="32385" y="82868"/>
                                    </a:cubicBezTo>
                                    <a:cubicBezTo>
                                      <a:pt x="32385" y="72390"/>
                                      <a:pt x="23813" y="60008"/>
                                      <a:pt x="15240" y="51435"/>
                                    </a:cubicBezTo>
                                    <a:cubicBezTo>
                                      <a:pt x="5715" y="40958"/>
                                      <a:pt x="0" y="29528"/>
                                      <a:pt x="0" y="19050"/>
                                    </a:cubicBezTo>
                                    <a:cubicBezTo>
                                      <a:pt x="0" y="7620"/>
                                      <a:pt x="10478" y="0"/>
                                      <a:pt x="20003" y="0"/>
                                    </a:cubicBezTo>
                                    <a:cubicBezTo>
                                      <a:pt x="26670" y="0"/>
                                      <a:pt x="31432" y="1905"/>
                                      <a:pt x="35242" y="5715"/>
                                    </a:cubicBezTo>
                                    <a:lnTo>
                                      <a:pt x="42863" y="953"/>
                                    </a:lnTo>
                                    <a:cubicBezTo>
                                      <a:pt x="43815" y="953"/>
                                      <a:pt x="43815" y="0"/>
                                      <a:pt x="44767" y="0"/>
                                    </a:cubicBezTo>
                                    <a:cubicBezTo>
                                      <a:pt x="45720" y="0"/>
                                      <a:pt x="45720" y="953"/>
                                      <a:pt x="45720" y="1905"/>
                                    </a:cubicBezTo>
                                    <a:lnTo>
                                      <a:pt x="45720" y="35243"/>
                                    </a:lnTo>
                                    <a:close/>
                                  </a:path>
                                </a:pathLst>
                              </a:custGeom>
                              <a:solidFill>
                                <a:srgbClr val="FFFFFF"/>
                              </a:solidFill>
                              <a:ln w="9525" cap="flat">
                                <a:noFill/>
                                <a:prstDash val="solid"/>
                                <a:miter/>
                              </a:ln>
                            </wps:spPr>
                            <wps:bodyPr rtlCol="0" anchor="ctr"/>
                          </wps:wsp>
                        </wpg:grpSp>
                        <wps:wsp>
                          <wps:cNvPr id="667250278" name="Freeform 667250278">
                            <a:extLst>
                              <a:ext uri="{FF2B5EF4-FFF2-40B4-BE49-F238E27FC236}">
                                <a16:creationId xmlns:a16="http://schemas.microsoft.com/office/drawing/2014/main" id="{19B1C3C3-1284-C09F-96E2-8DA89A26EFF2}"/>
                              </a:ext>
                            </a:extLst>
                          </wps:cNvPr>
                          <wps:cNvSpPr/>
                          <wps:spPr>
                            <a:xfrm>
                              <a:off x="976313" y="1370648"/>
                              <a:ext cx="2077402" cy="28575"/>
                            </a:xfrm>
                            <a:custGeom>
                              <a:avLst/>
                              <a:gdLst>
                                <a:gd name="connsiteX0" fmla="*/ 0 w 2077402"/>
                                <a:gd name="connsiteY0" fmla="*/ 0 h 28575"/>
                                <a:gd name="connsiteX1" fmla="*/ 2077403 w 2077402"/>
                                <a:gd name="connsiteY1" fmla="*/ 0 h 28575"/>
                                <a:gd name="connsiteX2" fmla="*/ 2077403 w 2077402"/>
                                <a:gd name="connsiteY2" fmla="*/ 28575 h 28575"/>
                                <a:gd name="connsiteX3" fmla="*/ 0 w 2077402"/>
                                <a:gd name="connsiteY3" fmla="*/ 28575 h 28575"/>
                              </a:gdLst>
                              <a:ahLst/>
                              <a:cxnLst>
                                <a:cxn ang="0">
                                  <a:pos x="connsiteX0" y="connsiteY0"/>
                                </a:cxn>
                                <a:cxn ang="0">
                                  <a:pos x="connsiteX1" y="connsiteY1"/>
                                </a:cxn>
                                <a:cxn ang="0">
                                  <a:pos x="connsiteX2" y="connsiteY2"/>
                                </a:cxn>
                                <a:cxn ang="0">
                                  <a:pos x="connsiteX3" y="connsiteY3"/>
                                </a:cxn>
                              </a:cxnLst>
                              <a:rect l="l" t="t" r="r" b="b"/>
                              <a:pathLst>
                                <a:path w="2077402" h="28575">
                                  <a:moveTo>
                                    <a:pt x="0" y="0"/>
                                  </a:moveTo>
                                  <a:lnTo>
                                    <a:pt x="2077403" y="0"/>
                                  </a:lnTo>
                                  <a:lnTo>
                                    <a:pt x="2077403" y="28575"/>
                                  </a:lnTo>
                                  <a:lnTo>
                                    <a:pt x="0" y="28575"/>
                                  </a:lnTo>
                                  <a:close/>
                                </a:path>
                              </a:pathLst>
                            </a:custGeom>
                            <a:solidFill>
                              <a:srgbClr val="8EA7D6"/>
                            </a:solidFill>
                            <a:ln w="9525" cap="flat">
                              <a:noFill/>
                              <a:prstDash val="solid"/>
                              <a:miter/>
                            </a:ln>
                          </wps:spPr>
                          <wps:bodyPr rtlCol="0" anchor="ctr"/>
                        </wps:wsp>
                        <wps:wsp>
                          <wps:cNvPr id="1284921682" name="Freeform 1284921682">
                            <a:extLst>
                              <a:ext uri="{FF2B5EF4-FFF2-40B4-BE49-F238E27FC236}">
                                <a16:creationId xmlns:a16="http://schemas.microsoft.com/office/drawing/2014/main" id="{9D9BEF6E-D71F-C7DE-8D3E-FDD0BE13858A}"/>
                              </a:ext>
                            </a:extLst>
                          </wps:cNvPr>
                          <wps:cNvSpPr/>
                          <wps:spPr>
                            <a:xfrm>
                              <a:off x="3006090" y="1337311"/>
                              <a:ext cx="95250" cy="95250"/>
                            </a:xfrm>
                            <a:custGeom>
                              <a:avLst/>
                              <a:gdLst>
                                <a:gd name="connsiteX0" fmla="*/ 95250 w 95250"/>
                                <a:gd name="connsiteY0" fmla="*/ 47625 h 95250"/>
                                <a:gd name="connsiteX1" fmla="*/ 47625 w 95250"/>
                                <a:gd name="connsiteY1" fmla="*/ 95250 h 95250"/>
                                <a:gd name="connsiteX2" fmla="*/ 0 w 95250"/>
                                <a:gd name="connsiteY2" fmla="*/ 47625 h 95250"/>
                                <a:gd name="connsiteX3" fmla="*/ 47625 w 95250"/>
                                <a:gd name="connsiteY3" fmla="*/ 0 h 95250"/>
                                <a:gd name="connsiteX4" fmla="*/ 95250 w 95250"/>
                                <a:gd name="connsiteY4" fmla="*/ 47625 h 9525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5250" h="95250">
                                  <a:moveTo>
                                    <a:pt x="95250" y="47625"/>
                                  </a:moveTo>
                                  <a:cubicBezTo>
                                    <a:pt x="95250" y="73927"/>
                                    <a:pt x="73927" y="95250"/>
                                    <a:pt x="47625" y="95250"/>
                                  </a:cubicBezTo>
                                  <a:cubicBezTo>
                                    <a:pt x="21323" y="95250"/>
                                    <a:pt x="0" y="73927"/>
                                    <a:pt x="0" y="47625"/>
                                  </a:cubicBezTo>
                                  <a:cubicBezTo>
                                    <a:pt x="0" y="21322"/>
                                    <a:pt x="21323" y="0"/>
                                    <a:pt x="47625" y="0"/>
                                  </a:cubicBezTo>
                                  <a:cubicBezTo>
                                    <a:pt x="73927" y="0"/>
                                    <a:pt x="95250" y="21322"/>
                                    <a:pt x="95250" y="47625"/>
                                  </a:cubicBezTo>
                                  <a:close/>
                                </a:path>
                              </a:pathLst>
                            </a:custGeom>
                            <a:solidFill>
                              <a:srgbClr val="8EA7D6"/>
                            </a:solidFill>
                            <a:ln w="9525" cap="flat">
                              <a:noFill/>
                              <a:prstDash val="solid"/>
                              <a:miter/>
                            </a:ln>
                          </wps:spPr>
                          <wps:bodyPr rtlCol="0" anchor="ctr"/>
                        </wps:wsp>
                        <wps:wsp>
                          <wps:cNvPr id="1620401914" name="Freeform 1620401914">
                            <a:extLst>
                              <a:ext uri="{FF2B5EF4-FFF2-40B4-BE49-F238E27FC236}">
                                <a16:creationId xmlns:a16="http://schemas.microsoft.com/office/drawing/2014/main" id="{6D13C090-8A54-1874-6F49-6EC68F8872B2}"/>
                              </a:ext>
                            </a:extLst>
                          </wps:cNvPr>
                          <wps:cNvSpPr/>
                          <wps:spPr>
                            <a:xfrm>
                              <a:off x="0" y="830581"/>
                              <a:ext cx="2574607" cy="302894"/>
                            </a:xfrm>
                            <a:custGeom>
                              <a:avLst/>
                              <a:gdLst>
                                <a:gd name="connsiteX0" fmla="*/ 47625 w 2574607"/>
                                <a:gd name="connsiteY0" fmla="*/ 302895 h 302894"/>
                                <a:gd name="connsiteX1" fmla="*/ 2336483 w 2574607"/>
                                <a:gd name="connsiteY1" fmla="*/ 302895 h 302894"/>
                                <a:gd name="connsiteX2" fmla="*/ 2574608 w 2574607"/>
                                <a:gd name="connsiteY2" fmla="*/ 151447 h 302894"/>
                                <a:gd name="connsiteX3" fmla="*/ 2336483 w 2574607"/>
                                <a:gd name="connsiteY3" fmla="*/ 0 h 302894"/>
                                <a:gd name="connsiteX4" fmla="*/ 47625 w 2574607"/>
                                <a:gd name="connsiteY4" fmla="*/ 0 h 302894"/>
                                <a:gd name="connsiteX5" fmla="*/ 0 w 2574607"/>
                                <a:gd name="connsiteY5" fmla="*/ 47625 h 302894"/>
                                <a:gd name="connsiteX6" fmla="*/ 0 w 2574607"/>
                                <a:gd name="connsiteY6" fmla="*/ 151447 h 302894"/>
                                <a:gd name="connsiteX7" fmla="*/ 0 w 2574607"/>
                                <a:gd name="connsiteY7" fmla="*/ 255270 h 302894"/>
                                <a:gd name="connsiteX8" fmla="*/ 47625 w 2574607"/>
                                <a:gd name="connsiteY8" fmla="*/ 302895 h 3028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574607" h="302894">
                                  <a:moveTo>
                                    <a:pt x="47625" y="302895"/>
                                  </a:moveTo>
                                  <a:lnTo>
                                    <a:pt x="2336483" y="302895"/>
                                  </a:lnTo>
                                  <a:lnTo>
                                    <a:pt x="2574608" y="151447"/>
                                  </a:lnTo>
                                  <a:lnTo>
                                    <a:pt x="2336483" y="0"/>
                                  </a:lnTo>
                                  <a:lnTo>
                                    <a:pt x="47625" y="0"/>
                                  </a:lnTo>
                                  <a:cubicBezTo>
                                    <a:pt x="20955" y="0"/>
                                    <a:pt x="0" y="20955"/>
                                    <a:pt x="0" y="47625"/>
                                  </a:cubicBezTo>
                                  <a:lnTo>
                                    <a:pt x="0" y="151447"/>
                                  </a:lnTo>
                                  <a:lnTo>
                                    <a:pt x="0" y="255270"/>
                                  </a:lnTo>
                                  <a:cubicBezTo>
                                    <a:pt x="0" y="281940"/>
                                    <a:pt x="21907" y="302895"/>
                                    <a:pt x="47625" y="302895"/>
                                  </a:cubicBezTo>
                                  <a:close/>
                                </a:path>
                              </a:pathLst>
                            </a:custGeom>
                            <a:solidFill>
                              <a:srgbClr val="5A98CB"/>
                            </a:solidFill>
                            <a:ln w="9525" cap="flat">
                              <a:noFill/>
                              <a:prstDash val="solid"/>
                              <a:miter/>
                            </a:ln>
                          </wps:spPr>
                          <wps:bodyPr rtlCol="0" anchor="ctr"/>
                        </wps:wsp>
                        <wps:wsp>
                          <wps:cNvPr id="1327336738" name="Freeform 1327336738">
                            <a:extLst>
                              <a:ext uri="{FF2B5EF4-FFF2-40B4-BE49-F238E27FC236}">
                                <a16:creationId xmlns:a16="http://schemas.microsoft.com/office/drawing/2014/main" id="{34863CAD-ACD5-ECA7-A386-350C768FEFF5}"/>
                              </a:ext>
                            </a:extLst>
                          </wps:cNvPr>
                          <wps:cNvSpPr/>
                          <wps:spPr>
                            <a:xfrm>
                              <a:off x="684848" y="969646"/>
                              <a:ext cx="2077402" cy="28575"/>
                            </a:xfrm>
                            <a:custGeom>
                              <a:avLst/>
                              <a:gdLst>
                                <a:gd name="connsiteX0" fmla="*/ 0 w 2077402"/>
                                <a:gd name="connsiteY0" fmla="*/ 0 h 28575"/>
                                <a:gd name="connsiteX1" fmla="*/ 2077403 w 2077402"/>
                                <a:gd name="connsiteY1" fmla="*/ 0 h 28575"/>
                                <a:gd name="connsiteX2" fmla="*/ 2077403 w 2077402"/>
                                <a:gd name="connsiteY2" fmla="*/ 28575 h 28575"/>
                                <a:gd name="connsiteX3" fmla="*/ 0 w 2077402"/>
                                <a:gd name="connsiteY3" fmla="*/ 28575 h 28575"/>
                              </a:gdLst>
                              <a:ahLst/>
                              <a:cxnLst>
                                <a:cxn ang="0">
                                  <a:pos x="connsiteX0" y="connsiteY0"/>
                                </a:cxn>
                                <a:cxn ang="0">
                                  <a:pos x="connsiteX1" y="connsiteY1"/>
                                </a:cxn>
                                <a:cxn ang="0">
                                  <a:pos x="connsiteX2" y="connsiteY2"/>
                                </a:cxn>
                                <a:cxn ang="0">
                                  <a:pos x="connsiteX3" y="connsiteY3"/>
                                </a:cxn>
                              </a:cxnLst>
                              <a:rect l="l" t="t" r="r" b="b"/>
                              <a:pathLst>
                                <a:path w="2077402" h="28575">
                                  <a:moveTo>
                                    <a:pt x="0" y="0"/>
                                  </a:moveTo>
                                  <a:lnTo>
                                    <a:pt x="2077403" y="0"/>
                                  </a:lnTo>
                                  <a:lnTo>
                                    <a:pt x="2077403" y="28575"/>
                                  </a:lnTo>
                                  <a:lnTo>
                                    <a:pt x="0" y="28575"/>
                                  </a:lnTo>
                                  <a:close/>
                                </a:path>
                              </a:pathLst>
                            </a:custGeom>
                            <a:solidFill>
                              <a:srgbClr val="5A98CB"/>
                            </a:solidFill>
                            <a:ln w="9525" cap="flat">
                              <a:noFill/>
                              <a:prstDash val="solid"/>
                              <a:miter/>
                            </a:ln>
                          </wps:spPr>
                          <wps:bodyPr rtlCol="0" anchor="ctr"/>
                        </wps:wsp>
                        <wps:wsp>
                          <wps:cNvPr id="2037961057" name="Freeform 2037961057">
                            <a:extLst>
                              <a:ext uri="{FF2B5EF4-FFF2-40B4-BE49-F238E27FC236}">
                                <a16:creationId xmlns:a16="http://schemas.microsoft.com/office/drawing/2014/main" id="{9D01E91B-2DB5-3B70-9AD6-73C88AD89A55}"/>
                              </a:ext>
                            </a:extLst>
                          </wps:cNvPr>
                          <wps:cNvSpPr/>
                          <wps:spPr>
                            <a:xfrm>
                              <a:off x="2714625" y="936308"/>
                              <a:ext cx="95250" cy="95250"/>
                            </a:xfrm>
                            <a:custGeom>
                              <a:avLst/>
                              <a:gdLst>
                                <a:gd name="connsiteX0" fmla="*/ 95250 w 95250"/>
                                <a:gd name="connsiteY0" fmla="*/ 47625 h 95250"/>
                                <a:gd name="connsiteX1" fmla="*/ 47625 w 95250"/>
                                <a:gd name="connsiteY1" fmla="*/ 95250 h 95250"/>
                                <a:gd name="connsiteX2" fmla="*/ 0 w 95250"/>
                                <a:gd name="connsiteY2" fmla="*/ 47625 h 95250"/>
                                <a:gd name="connsiteX3" fmla="*/ 47625 w 95250"/>
                                <a:gd name="connsiteY3" fmla="*/ 0 h 95250"/>
                                <a:gd name="connsiteX4" fmla="*/ 95250 w 95250"/>
                                <a:gd name="connsiteY4" fmla="*/ 47625 h 9525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5250" h="95250">
                                  <a:moveTo>
                                    <a:pt x="95250" y="47625"/>
                                  </a:moveTo>
                                  <a:cubicBezTo>
                                    <a:pt x="95250" y="73928"/>
                                    <a:pt x="73927" y="95250"/>
                                    <a:pt x="47625" y="95250"/>
                                  </a:cubicBezTo>
                                  <a:cubicBezTo>
                                    <a:pt x="21322" y="95250"/>
                                    <a:pt x="0" y="73928"/>
                                    <a:pt x="0" y="47625"/>
                                  </a:cubicBezTo>
                                  <a:cubicBezTo>
                                    <a:pt x="0" y="21323"/>
                                    <a:pt x="21322" y="0"/>
                                    <a:pt x="47625" y="0"/>
                                  </a:cubicBezTo>
                                  <a:cubicBezTo>
                                    <a:pt x="73927" y="0"/>
                                    <a:pt x="95250" y="21323"/>
                                    <a:pt x="95250" y="47625"/>
                                  </a:cubicBezTo>
                                  <a:close/>
                                </a:path>
                              </a:pathLst>
                            </a:custGeom>
                            <a:solidFill>
                              <a:srgbClr val="5A98CB"/>
                            </a:solidFill>
                            <a:ln w="9525" cap="flat">
                              <a:noFill/>
                              <a:prstDash val="solid"/>
                              <a:miter/>
                            </a:ln>
                          </wps:spPr>
                          <wps:bodyPr rtlCol="0" anchor="ctr"/>
                        </wps:wsp>
                        <wps:wsp>
                          <wps:cNvPr id="1126612068" name="Freeform 1126612068">
                            <a:extLst>
                              <a:ext uri="{FF2B5EF4-FFF2-40B4-BE49-F238E27FC236}">
                                <a16:creationId xmlns:a16="http://schemas.microsoft.com/office/drawing/2014/main" id="{D95E0895-014A-A204-5B4B-98E4B84F1B2A}"/>
                              </a:ext>
                            </a:extLst>
                          </wps:cNvPr>
                          <wps:cNvSpPr/>
                          <wps:spPr>
                            <a:xfrm>
                              <a:off x="0" y="429578"/>
                              <a:ext cx="2574607" cy="302895"/>
                            </a:xfrm>
                            <a:custGeom>
                              <a:avLst/>
                              <a:gdLst>
                                <a:gd name="connsiteX0" fmla="*/ 47625 w 2574607"/>
                                <a:gd name="connsiteY0" fmla="*/ 302895 h 302895"/>
                                <a:gd name="connsiteX1" fmla="*/ 2336483 w 2574607"/>
                                <a:gd name="connsiteY1" fmla="*/ 302895 h 302895"/>
                                <a:gd name="connsiteX2" fmla="*/ 2574608 w 2574607"/>
                                <a:gd name="connsiteY2" fmla="*/ 151447 h 302895"/>
                                <a:gd name="connsiteX3" fmla="*/ 2336483 w 2574607"/>
                                <a:gd name="connsiteY3" fmla="*/ 0 h 302895"/>
                                <a:gd name="connsiteX4" fmla="*/ 47625 w 2574607"/>
                                <a:gd name="connsiteY4" fmla="*/ 0 h 302895"/>
                                <a:gd name="connsiteX5" fmla="*/ 0 w 2574607"/>
                                <a:gd name="connsiteY5" fmla="*/ 47625 h 302895"/>
                                <a:gd name="connsiteX6" fmla="*/ 0 w 2574607"/>
                                <a:gd name="connsiteY6" fmla="*/ 151447 h 302895"/>
                                <a:gd name="connsiteX7" fmla="*/ 0 w 2574607"/>
                                <a:gd name="connsiteY7" fmla="*/ 255270 h 302895"/>
                                <a:gd name="connsiteX8" fmla="*/ 47625 w 2574607"/>
                                <a:gd name="connsiteY8" fmla="*/ 302895 h 302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574607" h="302895">
                                  <a:moveTo>
                                    <a:pt x="47625" y="302895"/>
                                  </a:moveTo>
                                  <a:lnTo>
                                    <a:pt x="2336483" y="302895"/>
                                  </a:lnTo>
                                  <a:lnTo>
                                    <a:pt x="2574608" y="151447"/>
                                  </a:lnTo>
                                  <a:lnTo>
                                    <a:pt x="2336483" y="0"/>
                                  </a:lnTo>
                                  <a:lnTo>
                                    <a:pt x="47625" y="0"/>
                                  </a:lnTo>
                                  <a:cubicBezTo>
                                    <a:pt x="20955" y="0"/>
                                    <a:pt x="0" y="20955"/>
                                    <a:pt x="0" y="47625"/>
                                  </a:cubicBezTo>
                                  <a:lnTo>
                                    <a:pt x="0" y="151447"/>
                                  </a:lnTo>
                                  <a:lnTo>
                                    <a:pt x="0" y="255270"/>
                                  </a:lnTo>
                                  <a:cubicBezTo>
                                    <a:pt x="0" y="280988"/>
                                    <a:pt x="21907" y="302895"/>
                                    <a:pt x="47625" y="302895"/>
                                  </a:cubicBezTo>
                                  <a:close/>
                                </a:path>
                              </a:pathLst>
                            </a:custGeom>
                            <a:solidFill>
                              <a:srgbClr val="21B25A"/>
                            </a:solidFill>
                            <a:ln w="9525" cap="flat">
                              <a:noFill/>
                              <a:prstDash val="solid"/>
                              <a:miter/>
                            </a:ln>
                          </wps:spPr>
                          <wps:bodyPr rtlCol="0" anchor="ctr"/>
                        </wps:wsp>
                        <wps:wsp>
                          <wps:cNvPr id="1851530611" name="Freeform 1851530611">
                            <a:extLst>
                              <a:ext uri="{FF2B5EF4-FFF2-40B4-BE49-F238E27FC236}">
                                <a16:creationId xmlns:a16="http://schemas.microsoft.com/office/drawing/2014/main" id="{1A051BD2-6B98-FADA-1EF2-A69BF46ED807}"/>
                              </a:ext>
                            </a:extLst>
                          </wps:cNvPr>
                          <wps:cNvSpPr/>
                          <wps:spPr>
                            <a:xfrm>
                              <a:off x="684848" y="567691"/>
                              <a:ext cx="2077402" cy="28575"/>
                            </a:xfrm>
                            <a:custGeom>
                              <a:avLst/>
                              <a:gdLst>
                                <a:gd name="connsiteX0" fmla="*/ 0 w 2077402"/>
                                <a:gd name="connsiteY0" fmla="*/ 0 h 28575"/>
                                <a:gd name="connsiteX1" fmla="*/ 2077403 w 2077402"/>
                                <a:gd name="connsiteY1" fmla="*/ 0 h 28575"/>
                                <a:gd name="connsiteX2" fmla="*/ 2077403 w 2077402"/>
                                <a:gd name="connsiteY2" fmla="*/ 28575 h 28575"/>
                                <a:gd name="connsiteX3" fmla="*/ 0 w 2077402"/>
                                <a:gd name="connsiteY3" fmla="*/ 28575 h 28575"/>
                              </a:gdLst>
                              <a:ahLst/>
                              <a:cxnLst>
                                <a:cxn ang="0">
                                  <a:pos x="connsiteX0" y="connsiteY0"/>
                                </a:cxn>
                                <a:cxn ang="0">
                                  <a:pos x="connsiteX1" y="connsiteY1"/>
                                </a:cxn>
                                <a:cxn ang="0">
                                  <a:pos x="connsiteX2" y="connsiteY2"/>
                                </a:cxn>
                                <a:cxn ang="0">
                                  <a:pos x="connsiteX3" y="connsiteY3"/>
                                </a:cxn>
                              </a:cxnLst>
                              <a:rect l="l" t="t" r="r" b="b"/>
                              <a:pathLst>
                                <a:path w="2077402" h="28575">
                                  <a:moveTo>
                                    <a:pt x="0" y="0"/>
                                  </a:moveTo>
                                  <a:lnTo>
                                    <a:pt x="2077403" y="0"/>
                                  </a:lnTo>
                                  <a:lnTo>
                                    <a:pt x="2077403" y="28575"/>
                                  </a:lnTo>
                                  <a:lnTo>
                                    <a:pt x="0" y="28575"/>
                                  </a:lnTo>
                                  <a:close/>
                                </a:path>
                              </a:pathLst>
                            </a:custGeom>
                            <a:solidFill>
                              <a:srgbClr val="21B25A"/>
                            </a:solidFill>
                            <a:ln w="9525" cap="flat">
                              <a:noFill/>
                              <a:prstDash val="solid"/>
                              <a:miter/>
                            </a:ln>
                          </wps:spPr>
                          <wps:bodyPr rtlCol="0" anchor="ctr"/>
                        </wps:wsp>
                        <wps:wsp>
                          <wps:cNvPr id="832344916" name="Freeform 832344916">
                            <a:extLst>
                              <a:ext uri="{FF2B5EF4-FFF2-40B4-BE49-F238E27FC236}">
                                <a16:creationId xmlns:a16="http://schemas.microsoft.com/office/drawing/2014/main" id="{B26D586F-E256-5160-85DC-E5A8FDDCB875}"/>
                              </a:ext>
                            </a:extLst>
                          </wps:cNvPr>
                          <wps:cNvSpPr/>
                          <wps:spPr>
                            <a:xfrm>
                              <a:off x="2714625" y="534353"/>
                              <a:ext cx="95250" cy="95250"/>
                            </a:xfrm>
                            <a:custGeom>
                              <a:avLst/>
                              <a:gdLst>
                                <a:gd name="connsiteX0" fmla="*/ 95250 w 95250"/>
                                <a:gd name="connsiteY0" fmla="*/ 47625 h 95250"/>
                                <a:gd name="connsiteX1" fmla="*/ 47625 w 95250"/>
                                <a:gd name="connsiteY1" fmla="*/ 95250 h 95250"/>
                                <a:gd name="connsiteX2" fmla="*/ 0 w 95250"/>
                                <a:gd name="connsiteY2" fmla="*/ 47625 h 95250"/>
                                <a:gd name="connsiteX3" fmla="*/ 47625 w 95250"/>
                                <a:gd name="connsiteY3" fmla="*/ 0 h 95250"/>
                                <a:gd name="connsiteX4" fmla="*/ 95250 w 95250"/>
                                <a:gd name="connsiteY4" fmla="*/ 47625 h 9525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5250" h="95250">
                                  <a:moveTo>
                                    <a:pt x="95250" y="47625"/>
                                  </a:moveTo>
                                  <a:cubicBezTo>
                                    <a:pt x="95250" y="73928"/>
                                    <a:pt x="73927" y="95250"/>
                                    <a:pt x="47625" y="95250"/>
                                  </a:cubicBezTo>
                                  <a:cubicBezTo>
                                    <a:pt x="21322" y="95250"/>
                                    <a:pt x="0" y="73928"/>
                                    <a:pt x="0" y="47625"/>
                                  </a:cubicBezTo>
                                  <a:cubicBezTo>
                                    <a:pt x="0" y="21322"/>
                                    <a:pt x="21322" y="0"/>
                                    <a:pt x="47625" y="0"/>
                                  </a:cubicBezTo>
                                  <a:cubicBezTo>
                                    <a:pt x="73927" y="0"/>
                                    <a:pt x="95250" y="21322"/>
                                    <a:pt x="95250" y="47625"/>
                                  </a:cubicBezTo>
                                  <a:close/>
                                </a:path>
                              </a:pathLst>
                            </a:custGeom>
                            <a:solidFill>
                              <a:srgbClr val="21B25A"/>
                            </a:solidFill>
                            <a:ln w="9525" cap="flat">
                              <a:noFill/>
                              <a:prstDash val="solid"/>
                              <a:miter/>
                            </a:ln>
                          </wps:spPr>
                          <wps:bodyPr rtlCol="0" anchor="ctr"/>
                        </wps:wsp>
                        <wps:wsp>
                          <wps:cNvPr id="2062104127" name="Freeform 2062104127">
                            <a:extLst>
                              <a:ext uri="{FF2B5EF4-FFF2-40B4-BE49-F238E27FC236}">
                                <a16:creationId xmlns:a16="http://schemas.microsoft.com/office/drawing/2014/main" id="{77831751-C5B5-E567-577E-87F76BAAD099}"/>
                              </a:ext>
                            </a:extLst>
                          </wps:cNvPr>
                          <wps:cNvSpPr/>
                          <wps:spPr>
                            <a:xfrm>
                              <a:off x="976313" y="165736"/>
                              <a:ext cx="2077402" cy="28575"/>
                            </a:xfrm>
                            <a:custGeom>
                              <a:avLst/>
                              <a:gdLst>
                                <a:gd name="connsiteX0" fmla="*/ 0 w 2077402"/>
                                <a:gd name="connsiteY0" fmla="*/ 0 h 28575"/>
                                <a:gd name="connsiteX1" fmla="*/ 2077403 w 2077402"/>
                                <a:gd name="connsiteY1" fmla="*/ 0 h 28575"/>
                                <a:gd name="connsiteX2" fmla="*/ 2077403 w 2077402"/>
                                <a:gd name="connsiteY2" fmla="*/ 28575 h 28575"/>
                                <a:gd name="connsiteX3" fmla="*/ 0 w 2077402"/>
                                <a:gd name="connsiteY3" fmla="*/ 28575 h 28575"/>
                              </a:gdLst>
                              <a:ahLst/>
                              <a:cxnLst>
                                <a:cxn ang="0">
                                  <a:pos x="connsiteX0" y="connsiteY0"/>
                                </a:cxn>
                                <a:cxn ang="0">
                                  <a:pos x="connsiteX1" y="connsiteY1"/>
                                </a:cxn>
                                <a:cxn ang="0">
                                  <a:pos x="connsiteX2" y="connsiteY2"/>
                                </a:cxn>
                                <a:cxn ang="0">
                                  <a:pos x="connsiteX3" y="connsiteY3"/>
                                </a:cxn>
                              </a:cxnLst>
                              <a:rect l="l" t="t" r="r" b="b"/>
                              <a:pathLst>
                                <a:path w="2077402" h="28575">
                                  <a:moveTo>
                                    <a:pt x="0" y="0"/>
                                  </a:moveTo>
                                  <a:lnTo>
                                    <a:pt x="2077403" y="0"/>
                                  </a:lnTo>
                                  <a:lnTo>
                                    <a:pt x="2077403" y="28575"/>
                                  </a:lnTo>
                                  <a:lnTo>
                                    <a:pt x="0" y="28575"/>
                                  </a:lnTo>
                                  <a:close/>
                                </a:path>
                              </a:pathLst>
                            </a:custGeom>
                            <a:solidFill>
                              <a:srgbClr val="ACBD39"/>
                            </a:solidFill>
                            <a:ln w="9525" cap="flat">
                              <a:noFill/>
                              <a:prstDash val="solid"/>
                              <a:miter/>
                            </a:ln>
                          </wps:spPr>
                          <wps:bodyPr rtlCol="0" anchor="ctr"/>
                        </wps:wsp>
                        <wps:wsp>
                          <wps:cNvPr id="54543048" name="Freeform 54543048">
                            <a:extLst>
                              <a:ext uri="{FF2B5EF4-FFF2-40B4-BE49-F238E27FC236}">
                                <a16:creationId xmlns:a16="http://schemas.microsoft.com/office/drawing/2014/main" id="{1D96FD53-68C3-6015-3DA4-178A9DD73C45}"/>
                              </a:ext>
                            </a:extLst>
                          </wps:cNvPr>
                          <wps:cNvSpPr/>
                          <wps:spPr>
                            <a:xfrm>
                              <a:off x="3006090" y="132398"/>
                              <a:ext cx="95250" cy="95250"/>
                            </a:xfrm>
                            <a:custGeom>
                              <a:avLst/>
                              <a:gdLst>
                                <a:gd name="connsiteX0" fmla="*/ 95250 w 95250"/>
                                <a:gd name="connsiteY0" fmla="*/ 47625 h 95250"/>
                                <a:gd name="connsiteX1" fmla="*/ 47625 w 95250"/>
                                <a:gd name="connsiteY1" fmla="*/ 95250 h 95250"/>
                                <a:gd name="connsiteX2" fmla="*/ 0 w 95250"/>
                                <a:gd name="connsiteY2" fmla="*/ 47625 h 95250"/>
                                <a:gd name="connsiteX3" fmla="*/ 47625 w 95250"/>
                                <a:gd name="connsiteY3" fmla="*/ 0 h 95250"/>
                                <a:gd name="connsiteX4" fmla="*/ 95250 w 95250"/>
                                <a:gd name="connsiteY4" fmla="*/ 47625 h 9525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5250" h="95250">
                                  <a:moveTo>
                                    <a:pt x="95250" y="47625"/>
                                  </a:moveTo>
                                  <a:cubicBezTo>
                                    <a:pt x="95250" y="73928"/>
                                    <a:pt x="73927" y="95250"/>
                                    <a:pt x="47625" y="95250"/>
                                  </a:cubicBezTo>
                                  <a:cubicBezTo>
                                    <a:pt x="21323" y="95250"/>
                                    <a:pt x="0" y="73928"/>
                                    <a:pt x="0" y="47625"/>
                                  </a:cubicBezTo>
                                  <a:cubicBezTo>
                                    <a:pt x="0" y="21322"/>
                                    <a:pt x="21323" y="0"/>
                                    <a:pt x="47625" y="0"/>
                                  </a:cubicBezTo>
                                  <a:cubicBezTo>
                                    <a:pt x="73927" y="0"/>
                                    <a:pt x="95250" y="21322"/>
                                    <a:pt x="95250" y="47625"/>
                                  </a:cubicBezTo>
                                  <a:close/>
                                </a:path>
                              </a:pathLst>
                            </a:custGeom>
                            <a:solidFill>
                              <a:srgbClr val="ACBD39"/>
                            </a:solidFill>
                            <a:ln w="9525" cap="flat">
                              <a:noFill/>
                              <a:prstDash val="solid"/>
                              <a:miter/>
                            </a:ln>
                          </wps:spPr>
                          <wps:bodyPr rtlCol="0" anchor="ctr"/>
                        </wps:wsp>
                        <wpg:grpSp>
                          <wpg:cNvPr id="1361373833" name="Graphic 696">
                            <a:extLst>
                              <a:ext uri="{FF2B5EF4-FFF2-40B4-BE49-F238E27FC236}">
                                <a16:creationId xmlns:a16="http://schemas.microsoft.com/office/drawing/2014/main" id="{76602EFD-7997-D9DB-CAEB-F279A8AA6629}"/>
                              </a:ext>
                            </a:extLst>
                          </wpg:cNvPr>
                          <wpg:cNvGrpSpPr/>
                          <wpg:grpSpPr>
                            <a:xfrm>
                              <a:off x="366713" y="1325881"/>
                              <a:ext cx="1963102" cy="139065"/>
                              <a:chOff x="366713" y="1325881"/>
                              <a:chExt cx="1963102" cy="139065"/>
                            </a:xfrm>
                          </wpg:grpSpPr>
                          <wps:wsp>
                            <wps:cNvPr id="2081351050" name="Freeform 2081351050">
                              <a:extLst>
                                <a:ext uri="{FF2B5EF4-FFF2-40B4-BE49-F238E27FC236}">
                                  <a16:creationId xmlns:a16="http://schemas.microsoft.com/office/drawing/2014/main" id="{F1BB0473-2E36-B149-29E7-D2F1D0A827D0}"/>
                                </a:ext>
                              </a:extLst>
                            </wps:cNvPr>
                            <wps:cNvSpPr/>
                            <wps:spPr>
                              <a:xfrm>
                                <a:off x="366713" y="1328738"/>
                                <a:ext cx="95250" cy="134302"/>
                              </a:xfrm>
                              <a:custGeom>
                                <a:avLst/>
                                <a:gdLst>
                                  <a:gd name="connsiteX0" fmla="*/ 95250 w 95250"/>
                                  <a:gd name="connsiteY0" fmla="*/ 44768 h 134302"/>
                                  <a:gd name="connsiteX1" fmla="*/ 50482 w 95250"/>
                                  <a:gd name="connsiteY1" fmla="*/ 89535 h 134302"/>
                                  <a:gd name="connsiteX2" fmla="*/ 26670 w 95250"/>
                                  <a:gd name="connsiteY2" fmla="*/ 89535 h 134302"/>
                                  <a:gd name="connsiteX3" fmla="*/ 26670 w 95250"/>
                                  <a:gd name="connsiteY3" fmla="*/ 129540 h 134302"/>
                                  <a:gd name="connsiteX4" fmla="*/ 21907 w 95250"/>
                                  <a:gd name="connsiteY4" fmla="*/ 134303 h 134302"/>
                                  <a:gd name="connsiteX5" fmla="*/ 4763 w 95250"/>
                                  <a:gd name="connsiteY5" fmla="*/ 134303 h 134302"/>
                                  <a:gd name="connsiteX6" fmla="*/ 0 w 95250"/>
                                  <a:gd name="connsiteY6" fmla="*/ 129540 h 134302"/>
                                  <a:gd name="connsiteX7" fmla="*/ 0 w 95250"/>
                                  <a:gd name="connsiteY7" fmla="*/ 4763 h 134302"/>
                                  <a:gd name="connsiteX8" fmla="*/ 4763 w 95250"/>
                                  <a:gd name="connsiteY8" fmla="*/ 0 h 134302"/>
                                  <a:gd name="connsiteX9" fmla="*/ 26670 w 95250"/>
                                  <a:gd name="connsiteY9" fmla="*/ 0 h 134302"/>
                                  <a:gd name="connsiteX10" fmla="*/ 50482 w 95250"/>
                                  <a:gd name="connsiteY10" fmla="*/ 0 h 134302"/>
                                  <a:gd name="connsiteX11" fmla="*/ 95250 w 95250"/>
                                  <a:gd name="connsiteY11" fmla="*/ 44768 h 134302"/>
                                  <a:gd name="connsiteX12" fmla="*/ 68580 w 95250"/>
                                  <a:gd name="connsiteY12" fmla="*/ 44768 h 134302"/>
                                  <a:gd name="connsiteX13" fmla="*/ 49530 w 95250"/>
                                  <a:gd name="connsiteY13" fmla="*/ 24765 h 134302"/>
                                  <a:gd name="connsiteX14" fmla="*/ 25717 w 95250"/>
                                  <a:gd name="connsiteY14" fmla="*/ 24765 h 134302"/>
                                  <a:gd name="connsiteX15" fmla="*/ 25717 w 95250"/>
                                  <a:gd name="connsiteY15" fmla="*/ 63818 h 134302"/>
                                  <a:gd name="connsiteX16" fmla="*/ 49530 w 95250"/>
                                  <a:gd name="connsiteY16" fmla="*/ 63818 h 134302"/>
                                  <a:gd name="connsiteX17" fmla="*/ 68580 w 95250"/>
                                  <a:gd name="connsiteY17" fmla="*/ 44768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95250" h="134302">
                                    <a:moveTo>
                                      <a:pt x="95250" y="44768"/>
                                    </a:moveTo>
                                    <a:cubicBezTo>
                                      <a:pt x="95250" y="69533"/>
                                      <a:pt x="75248" y="89535"/>
                                      <a:pt x="50482" y="89535"/>
                                    </a:cubicBezTo>
                                    <a:lnTo>
                                      <a:pt x="26670" y="89535"/>
                                    </a:lnTo>
                                    <a:lnTo>
                                      <a:pt x="26670" y="129540"/>
                                    </a:lnTo>
                                    <a:cubicBezTo>
                                      <a:pt x="26670" y="132397"/>
                                      <a:pt x="24765" y="134303"/>
                                      <a:pt x="21907" y="134303"/>
                                    </a:cubicBezTo>
                                    <a:lnTo>
                                      <a:pt x="4763" y="134303"/>
                                    </a:lnTo>
                                    <a:cubicBezTo>
                                      <a:pt x="1905" y="134303"/>
                                      <a:pt x="0" y="132397"/>
                                      <a:pt x="0" y="129540"/>
                                    </a:cubicBezTo>
                                    <a:lnTo>
                                      <a:pt x="0" y="4763"/>
                                    </a:lnTo>
                                    <a:cubicBezTo>
                                      <a:pt x="0" y="1905"/>
                                      <a:pt x="1905" y="0"/>
                                      <a:pt x="4763" y="0"/>
                                    </a:cubicBezTo>
                                    <a:lnTo>
                                      <a:pt x="26670" y="0"/>
                                    </a:lnTo>
                                    <a:lnTo>
                                      <a:pt x="50482" y="0"/>
                                    </a:lnTo>
                                    <a:cubicBezTo>
                                      <a:pt x="75248" y="0"/>
                                      <a:pt x="95250" y="20003"/>
                                      <a:pt x="95250" y="44768"/>
                                    </a:cubicBezTo>
                                    <a:close/>
                                    <a:moveTo>
                                      <a:pt x="68580" y="44768"/>
                                    </a:moveTo>
                                    <a:cubicBezTo>
                                      <a:pt x="68580" y="33338"/>
                                      <a:pt x="60007" y="24765"/>
                                      <a:pt x="49530" y="24765"/>
                                    </a:cubicBezTo>
                                    <a:lnTo>
                                      <a:pt x="25717" y="24765"/>
                                    </a:lnTo>
                                    <a:lnTo>
                                      <a:pt x="25717" y="63818"/>
                                    </a:lnTo>
                                    <a:lnTo>
                                      <a:pt x="49530" y="63818"/>
                                    </a:lnTo>
                                    <a:cubicBezTo>
                                      <a:pt x="60960" y="63818"/>
                                      <a:pt x="68580" y="55245"/>
                                      <a:pt x="68580" y="44768"/>
                                    </a:cubicBezTo>
                                    <a:close/>
                                  </a:path>
                                </a:pathLst>
                              </a:custGeom>
                              <a:solidFill>
                                <a:srgbClr val="FFFFFF">
                                  <a:alpha val="80000"/>
                                </a:srgbClr>
                              </a:solidFill>
                              <a:ln w="9525" cap="flat">
                                <a:noFill/>
                                <a:prstDash val="solid"/>
                                <a:miter/>
                              </a:ln>
                            </wps:spPr>
                            <wps:bodyPr rtlCol="0" anchor="ctr"/>
                          </wps:wsp>
                          <wps:wsp>
                            <wps:cNvPr id="50021973" name="Freeform 50021973">
                              <a:extLst>
                                <a:ext uri="{FF2B5EF4-FFF2-40B4-BE49-F238E27FC236}">
                                  <a16:creationId xmlns:a16="http://schemas.microsoft.com/office/drawing/2014/main" id="{1460E1AE-2548-4232-53AD-DB92C64CBCA6}"/>
                                </a:ext>
                              </a:extLst>
                            </wps:cNvPr>
                            <wps:cNvSpPr/>
                            <wps:spPr>
                              <a:xfrm>
                                <a:off x="482917" y="1325881"/>
                                <a:ext cx="139064" cy="139065"/>
                              </a:xfrm>
                              <a:custGeom>
                                <a:avLst/>
                                <a:gdLst>
                                  <a:gd name="connsiteX0" fmla="*/ 0 w 139064"/>
                                  <a:gd name="connsiteY0" fmla="*/ 69532 h 139065"/>
                                  <a:gd name="connsiteX1" fmla="*/ 69533 w 139064"/>
                                  <a:gd name="connsiteY1" fmla="*/ 0 h 139065"/>
                                  <a:gd name="connsiteX2" fmla="*/ 139065 w 139064"/>
                                  <a:gd name="connsiteY2" fmla="*/ 69532 h 139065"/>
                                  <a:gd name="connsiteX3" fmla="*/ 69533 w 139064"/>
                                  <a:gd name="connsiteY3" fmla="*/ 139065 h 139065"/>
                                  <a:gd name="connsiteX4" fmla="*/ 0 w 139064"/>
                                  <a:gd name="connsiteY4" fmla="*/ 69532 h 139065"/>
                                  <a:gd name="connsiteX5" fmla="*/ 112395 w 139064"/>
                                  <a:gd name="connsiteY5" fmla="*/ 69532 h 139065"/>
                                  <a:gd name="connsiteX6" fmla="*/ 69533 w 139064"/>
                                  <a:gd name="connsiteY6" fmla="*/ 25717 h 139065"/>
                                  <a:gd name="connsiteX7" fmla="*/ 26670 w 139064"/>
                                  <a:gd name="connsiteY7" fmla="*/ 69532 h 139065"/>
                                  <a:gd name="connsiteX8" fmla="*/ 69533 w 139064"/>
                                  <a:gd name="connsiteY8" fmla="*/ 113347 h 139065"/>
                                  <a:gd name="connsiteX9" fmla="*/ 112395 w 139064"/>
                                  <a:gd name="connsiteY9" fmla="*/ 69532 h 1390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9064" h="139065">
                                    <a:moveTo>
                                      <a:pt x="0" y="69532"/>
                                    </a:moveTo>
                                    <a:cubicBezTo>
                                      <a:pt x="0" y="30480"/>
                                      <a:pt x="30480" y="0"/>
                                      <a:pt x="69533" y="0"/>
                                    </a:cubicBezTo>
                                    <a:cubicBezTo>
                                      <a:pt x="107633" y="0"/>
                                      <a:pt x="139065" y="30480"/>
                                      <a:pt x="139065" y="69532"/>
                                    </a:cubicBezTo>
                                    <a:cubicBezTo>
                                      <a:pt x="139065" y="108585"/>
                                      <a:pt x="108585" y="139065"/>
                                      <a:pt x="69533" y="139065"/>
                                    </a:cubicBezTo>
                                    <a:cubicBezTo>
                                      <a:pt x="30480" y="139065"/>
                                      <a:pt x="0" y="108585"/>
                                      <a:pt x="0" y="69532"/>
                                    </a:cubicBezTo>
                                    <a:close/>
                                    <a:moveTo>
                                      <a:pt x="112395" y="69532"/>
                                    </a:moveTo>
                                    <a:cubicBezTo>
                                      <a:pt x="112395" y="43815"/>
                                      <a:pt x="93345" y="25717"/>
                                      <a:pt x="69533" y="25717"/>
                                    </a:cubicBezTo>
                                    <a:cubicBezTo>
                                      <a:pt x="45720" y="25717"/>
                                      <a:pt x="26670" y="43815"/>
                                      <a:pt x="26670" y="69532"/>
                                    </a:cubicBezTo>
                                    <a:cubicBezTo>
                                      <a:pt x="26670" y="95250"/>
                                      <a:pt x="45720" y="113347"/>
                                      <a:pt x="69533" y="113347"/>
                                    </a:cubicBezTo>
                                    <a:cubicBezTo>
                                      <a:pt x="93345" y="113347"/>
                                      <a:pt x="112395" y="95250"/>
                                      <a:pt x="112395" y="69532"/>
                                    </a:cubicBezTo>
                                    <a:close/>
                                  </a:path>
                                </a:pathLst>
                              </a:custGeom>
                              <a:solidFill>
                                <a:srgbClr val="FFFFFF">
                                  <a:alpha val="80000"/>
                                </a:srgbClr>
                              </a:solidFill>
                              <a:ln w="9525" cap="flat">
                                <a:noFill/>
                                <a:prstDash val="solid"/>
                                <a:miter/>
                              </a:ln>
                            </wps:spPr>
                            <wps:bodyPr rtlCol="0" anchor="ctr"/>
                          </wps:wsp>
                          <wps:wsp>
                            <wps:cNvPr id="1666852093" name="Freeform 1666852093">
                              <a:extLst>
                                <a:ext uri="{FF2B5EF4-FFF2-40B4-BE49-F238E27FC236}">
                                  <a16:creationId xmlns:a16="http://schemas.microsoft.com/office/drawing/2014/main" id="{72CBA0BC-B0B4-E2C4-2100-9DEA986CF235}"/>
                                </a:ext>
                              </a:extLst>
                            </wps:cNvPr>
                            <wps:cNvSpPr/>
                            <wps:spPr>
                              <a:xfrm>
                                <a:off x="635070" y="1329691"/>
                                <a:ext cx="164337" cy="133350"/>
                              </a:xfrm>
                              <a:custGeom>
                                <a:avLst/>
                                <a:gdLst>
                                  <a:gd name="connsiteX0" fmla="*/ 164078 w 164337"/>
                                  <a:gd name="connsiteY0" fmla="*/ 4763 h 133350"/>
                                  <a:gd name="connsiteX1" fmla="*/ 128835 w 164337"/>
                                  <a:gd name="connsiteY1" fmla="*/ 129540 h 133350"/>
                                  <a:gd name="connsiteX2" fmla="*/ 124073 w 164337"/>
                                  <a:gd name="connsiteY2" fmla="*/ 133350 h 133350"/>
                                  <a:gd name="connsiteX3" fmla="*/ 103118 w 164337"/>
                                  <a:gd name="connsiteY3" fmla="*/ 133350 h 133350"/>
                                  <a:gd name="connsiteX4" fmla="*/ 98355 w 164337"/>
                                  <a:gd name="connsiteY4" fmla="*/ 129540 h 133350"/>
                                  <a:gd name="connsiteX5" fmla="*/ 82163 w 164337"/>
                                  <a:gd name="connsiteY5" fmla="*/ 72390 h 133350"/>
                                  <a:gd name="connsiteX6" fmla="*/ 65970 w 164337"/>
                                  <a:gd name="connsiteY6" fmla="*/ 129540 h 133350"/>
                                  <a:gd name="connsiteX7" fmla="*/ 61208 w 164337"/>
                                  <a:gd name="connsiteY7" fmla="*/ 133350 h 133350"/>
                                  <a:gd name="connsiteX8" fmla="*/ 40253 w 164337"/>
                                  <a:gd name="connsiteY8" fmla="*/ 133350 h 133350"/>
                                  <a:gd name="connsiteX9" fmla="*/ 35490 w 164337"/>
                                  <a:gd name="connsiteY9" fmla="*/ 129540 h 133350"/>
                                  <a:gd name="connsiteX10" fmla="*/ 248 w 164337"/>
                                  <a:gd name="connsiteY10" fmla="*/ 4763 h 133350"/>
                                  <a:gd name="connsiteX11" fmla="*/ 4058 w 164337"/>
                                  <a:gd name="connsiteY11" fmla="*/ 0 h 133350"/>
                                  <a:gd name="connsiteX12" fmla="*/ 22155 w 164337"/>
                                  <a:gd name="connsiteY12" fmla="*/ 0 h 133350"/>
                                  <a:gd name="connsiteX13" fmla="*/ 26918 w 164337"/>
                                  <a:gd name="connsiteY13" fmla="*/ 3810 h 133350"/>
                                  <a:gd name="connsiteX14" fmla="*/ 52635 w 164337"/>
                                  <a:gd name="connsiteY14" fmla="*/ 100013 h 133350"/>
                                  <a:gd name="connsiteX15" fmla="*/ 71685 w 164337"/>
                                  <a:gd name="connsiteY15" fmla="*/ 32385 h 133350"/>
                                  <a:gd name="connsiteX16" fmla="*/ 64065 w 164337"/>
                                  <a:gd name="connsiteY16" fmla="*/ 5715 h 133350"/>
                                  <a:gd name="connsiteX17" fmla="*/ 67875 w 164337"/>
                                  <a:gd name="connsiteY17" fmla="*/ 953 h 133350"/>
                                  <a:gd name="connsiteX18" fmla="*/ 83115 w 164337"/>
                                  <a:gd name="connsiteY18" fmla="*/ 953 h 133350"/>
                                  <a:gd name="connsiteX19" fmla="*/ 87878 w 164337"/>
                                  <a:gd name="connsiteY19" fmla="*/ 4763 h 133350"/>
                                  <a:gd name="connsiteX20" fmla="*/ 113595 w 164337"/>
                                  <a:gd name="connsiteY20" fmla="*/ 100965 h 133350"/>
                                  <a:gd name="connsiteX21" fmla="*/ 139313 w 164337"/>
                                  <a:gd name="connsiteY21" fmla="*/ 4763 h 133350"/>
                                  <a:gd name="connsiteX22" fmla="*/ 144075 w 164337"/>
                                  <a:gd name="connsiteY22" fmla="*/ 953 h 133350"/>
                                  <a:gd name="connsiteX23" fmla="*/ 162173 w 164337"/>
                                  <a:gd name="connsiteY23" fmla="*/ 953 h 133350"/>
                                  <a:gd name="connsiteX24" fmla="*/ 164078 w 164337"/>
                                  <a:gd name="connsiteY24" fmla="*/ 4763 h 1333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Lst>
                                <a:rect l="l" t="t" r="r" b="b"/>
                                <a:pathLst>
                                  <a:path w="164337" h="133350">
                                    <a:moveTo>
                                      <a:pt x="164078" y="4763"/>
                                    </a:moveTo>
                                    <a:lnTo>
                                      <a:pt x="128835" y="129540"/>
                                    </a:lnTo>
                                    <a:cubicBezTo>
                                      <a:pt x="127883" y="132397"/>
                                      <a:pt x="125978" y="133350"/>
                                      <a:pt x="124073" y="133350"/>
                                    </a:cubicBezTo>
                                    <a:lnTo>
                                      <a:pt x="103118" y="133350"/>
                                    </a:lnTo>
                                    <a:cubicBezTo>
                                      <a:pt x="100260" y="133350"/>
                                      <a:pt x="98355" y="132397"/>
                                      <a:pt x="98355" y="129540"/>
                                    </a:cubicBezTo>
                                    <a:lnTo>
                                      <a:pt x="82163" y="72390"/>
                                    </a:lnTo>
                                    <a:lnTo>
                                      <a:pt x="65970" y="129540"/>
                                    </a:lnTo>
                                    <a:cubicBezTo>
                                      <a:pt x="65018" y="132397"/>
                                      <a:pt x="63113" y="133350"/>
                                      <a:pt x="61208" y="133350"/>
                                    </a:cubicBezTo>
                                    <a:lnTo>
                                      <a:pt x="40253" y="133350"/>
                                    </a:lnTo>
                                    <a:cubicBezTo>
                                      <a:pt x="37395" y="133350"/>
                                      <a:pt x="35490" y="132397"/>
                                      <a:pt x="35490" y="129540"/>
                                    </a:cubicBezTo>
                                    <a:lnTo>
                                      <a:pt x="248" y="4763"/>
                                    </a:lnTo>
                                    <a:cubicBezTo>
                                      <a:pt x="-705" y="1905"/>
                                      <a:pt x="1200" y="0"/>
                                      <a:pt x="4058" y="0"/>
                                    </a:cubicBezTo>
                                    <a:lnTo>
                                      <a:pt x="22155" y="0"/>
                                    </a:lnTo>
                                    <a:cubicBezTo>
                                      <a:pt x="25013" y="0"/>
                                      <a:pt x="26918" y="1905"/>
                                      <a:pt x="26918" y="3810"/>
                                    </a:cubicBezTo>
                                    <a:lnTo>
                                      <a:pt x="52635" y="100013"/>
                                    </a:lnTo>
                                    <a:lnTo>
                                      <a:pt x="71685" y="32385"/>
                                    </a:lnTo>
                                    <a:lnTo>
                                      <a:pt x="64065" y="5715"/>
                                    </a:lnTo>
                                    <a:cubicBezTo>
                                      <a:pt x="63113" y="2857"/>
                                      <a:pt x="65018" y="953"/>
                                      <a:pt x="67875" y="953"/>
                                    </a:cubicBezTo>
                                    <a:lnTo>
                                      <a:pt x="83115" y="953"/>
                                    </a:lnTo>
                                    <a:cubicBezTo>
                                      <a:pt x="85973" y="953"/>
                                      <a:pt x="87878" y="2857"/>
                                      <a:pt x="87878" y="4763"/>
                                    </a:cubicBezTo>
                                    <a:lnTo>
                                      <a:pt x="113595" y="100965"/>
                                    </a:lnTo>
                                    <a:lnTo>
                                      <a:pt x="139313" y="4763"/>
                                    </a:lnTo>
                                    <a:cubicBezTo>
                                      <a:pt x="140265" y="1905"/>
                                      <a:pt x="141218" y="953"/>
                                      <a:pt x="144075" y="953"/>
                                    </a:cubicBezTo>
                                    <a:lnTo>
                                      <a:pt x="162173" y="953"/>
                                    </a:lnTo>
                                    <a:cubicBezTo>
                                      <a:pt x="163125" y="-953"/>
                                      <a:pt x="165030" y="953"/>
                                      <a:pt x="164078" y="4763"/>
                                    </a:cubicBezTo>
                                    <a:close/>
                                  </a:path>
                                </a:pathLst>
                              </a:custGeom>
                              <a:solidFill>
                                <a:srgbClr val="FFFFFF">
                                  <a:alpha val="80000"/>
                                </a:srgbClr>
                              </a:solidFill>
                              <a:ln w="9525" cap="flat">
                                <a:noFill/>
                                <a:prstDash val="solid"/>
                                <a:miter/>
                              </a:ln>
                            </wps:spPr>
                            <wps:bodyPr rtlCol="0" anchor="ctr"/>
                          </wps:wsp>
                          <wps:wsp>
                            <wps:cNvPr id="897400173" name="Freeform 897400173">
                              <a:extLst>
                                <a:ext uri="{FF2B5EF4-FFF2-40B4-BE49-F238E27FC236}">
                                  <a16:creationId xmlns:a16="http://schemas.microsoft.com/office/drawing/2014/main" id="{F76620E1-9E9E-4A05-EE80-6F06A36E0ED0}"/>
                                </a:ext>
                              </a:extLst>
                            </wps:cNvPr>
                            <wps:cNvSpPr/>
                            <wps:spPr>
                              <a:xfrm>
                                <a:off x="822960" y="1328738"/>
                                <a:ext cx="79057" cy="134302"/>
                              </a:xfrm>
                              <a:custGeom>
                                <a:avLst/>
                                <a:gdLst>
                                  <a:gd name="connsiteX0" fmla="*/ 79058 w 79057"/>
                                  <a:gd name="connsiteY0" fmla="*/ 113347 h 134302"/>
                                  <a:gd name="connsiteX1" fmla="*/ 79058 w 79057"/>
                                  <a:gd name="connsiteY1" fmla="*/ 129540 h 134302"/>
                                  <a:gd name="connsiteX2" fmla="*/ 74295 w 79057"/>
                                  <a:gd name="connsiteY2" fmla="*/ 134303 h 134302"/>
                                  <a:gd name="connsiteX3" fmla="*/ 8572 w 79057"/>
                                  <a:gd name="connsiteY3" fmla="*/ 134303 h 134302"/>
                                  <a:gd name="connsiteX4" fmla="*/ 4763 w 79057"/>
                                  <a:gd name="connsiteY4" fmla="*/ 134303 h 134302"/>
                                  <a:gd name="connsiteX5" fmla="*/ 0 w 79057"/>
                                  <a:gd name="connsiteY5" fmla="*/ 129540 h 134302"/>
                                  <a:gd name="connsiteX6" fmla="*/ 0 w 79057"/>
                                  <a:gd name="connsiteY6" fmla="*/ 4763 h 134302"/>
                                  <a:gd name="connsiteX7" fmla="*/ 4763 w 79057"/>
                                  <a:gd name="connsiteY7" fmla="*/ 0 h 134302"/>
                                  <a:gd name="connsiteX8" fmla="*/ 26670 w 79057"/>
                                  <a:gd name="connsiteY8" fmla="*/ 0 h 134302"/>
                                  <a:gd name="connsiteX9" fmla="*/ 74295 w 79057"/>
                                  <a:gd name="connsiteY9" fmla="*/ 0 h 134302"/>
                                  <a:gd name="connsiteX10" fmla="*/ 79058 w 79057"/>
                                  <a:gd name="connsiteY10" fmla="*/ 4763 h 134302"/>
                                  <a:gd name="connsiteX11" fmla="*/ 79058 w 79057"/>
                                  <a:gd name="connsiteY11" fmla="*/ 20955 h 134302"/>
                                  <a:gd name="connsiteX12" fmla="*/ 74295 w 79057"/>
                                  <a:gd name="connsiteY12" fmla="*/ 25718 h 134302"/>
                                  <a:gd name="connsiteX13" fmla="*/ 26670 w 79057"/>
                                  <a:gd name="connsiteY13" fmla="*/ 25718 h 134302"/>
                                  <a:gd name="connsiteX14" fmla="*/ 26670 w 79057"/>
                                  <a:gd name="connsiteY14" fmla="*/ 54293 h 134302"/>
                                  <a:gd name="connsiteX15" fmla="*/ 69533 w 79057"/>
                                  <a:gd name="connsiteY15" fmla="*/ 54293 h 134302"/>
                                  <a:gd name="connsiteX16" fmla="*/ 74295 w 79057"/>
                                  <a:gd name="connsiteY16" fmla="*/ 59055 h 134302"/>
                                  <a:gd name="connsiteX17" fmla="*/ 74295 w 79057"/>
                                  <a:gd name="connsiteY17" fmla="*/ 74295 h 134302"/>
                                  <a:gd name="connsiteX18" fmla="*/ 69533 w 79057"/>
                                  <a:gd name="connsiteY18" fmla="*/ 79058 h 134302"/>
                                  <a:gd name="connsiteX19" fmla="*/ 25717 w 79057"/>
                                  <a:gd name="connsiteY19" fmla="*/ 79058 h 134302"/>
                                  <a:gd name="connsiteX20" fmla="*/ 25717 w 79057"/>
                                  <a:gd name="connsiteY20" fmla="*/ 108585 h 134302"/>
                                  <a:gd name="connsiteX21" fmla="*/ 74295 w 79057"/>
                                  <a:gd name="connsiteY21" fmla="*/ 108585 h 134302"/>
                                  <a:gd name="connsiteX22" fmla="*/ 79058 w 79057"/>
                                  <a:gd name="connsiteY22" fmla="*/ 113347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79057" h="134302">
                                    <a:moveTo>
                                      <a:pt x="79058" y="113347"/>
                                    </a:moveTo>
                                    <a:lnTo>
                                      <a:pt x="79058" y="129540"/>
                                    </a:lnTo>
                                    <a:cubicBezTo>
                                      <a:pt x="79058" y="132397"/>
                                      <a:pt x="77152" y="134303"/>
                                      <a:pt x="74295" y="134303"/>
                                    </a:cubicBezTo>
                                    <a:lnTo>
                                      <a:pt x="8572" y="134303"/>
                                    </a:lnTo>
                                    <a:lnTo>
                                      <a:pt x="4763" y="134303"/>
                                    </a:lnTo>
                                    <a:cubicBezTo>
                                      <a:pt x="1905" y="134303"/>
                                      <a:pt x="0" y="132397"/>
                                      <a:pt x="0" y="129540"/>
                                    </a:cubicBezTo>
                                    <a:lnTo>
                                      <a:pt x="0" y="4763"/>
                                    </a:lnTo>
                                    <a:cubicBezTo>
                                      <a:pt x="0" y="1905"/>
                                      <a:pt x="1905" y="0"/>
                                      <a:pt x="4763" y="0"/>
                                    </a:cubicBezTo>
                                    <a:lnTo>
                                      <a:pt x="26670" y="0"/>
                                    </a:lnTo>
                                    <a:lnTo>
                                      <a:pt x="74295" y="0"/>
                                    </a:lnTo>
                                    <a:cubicBezTo>
                                      <a:pt x="77152" y="0"/>
                                      <a:pt x="79058" y="1905"/>
                                      <a:pt x="79058" y="4763"/>
                                    </a:cubicBezTo>
                                    <a:lnTo>
                                      <a:pt x="79058" y="20955"/>
                                    </a:lnTo>
                                    <a:cubicBezTo>
                                      <a:pt x="79058" y="23813"/>
                                      <a:pt x="77152" y="25718"/>
                                      <a:pt x="74295" y="25718"/>
                                    </a:cubicBezTo>
                                    <a:lnTo>
                                      <a:pt x="26670" y="25718"/>
                                    </a:lnTo>
                                    <a:lnTo>
                                      <a:pt x="26670" y="54293"/>
                                    </a:lnTo>
                                    <a:lnTo>
                                      <a:pt x="69533" y="54293"/>
                                    </a:lnTo>
                                    <a:cubicBezTo>
                                      <a:pt x="72390" y="54293"/>
                                      <a:pt x="74295" y="56197"/>
                                      <a:pt x="74295" y="59055"/>
                                    </a:cubicBezTo>
                                    <a:lnTo>
                                      <a:pt x="74295" y="74295"/>
                                    </a:lnTo>
                                    <a:cubicBezTo>
                                      <a:pt x="74295" y="77153"/>
                                      <a:pt x="72390" y="79058"/>
                                      <a:pt x="69533" y="79058"/>
                                    </a:cubicBezTo>
                                    <a:lnTo>
                                      <a:pt x="25717" y="79058"/>
                                    </a:lnTo>
                                    <a:lnTo>
                                      <a:pt x="25717" y="108585"/>
                                    </a:lnTo>
                                    <a:lnTo>
                                      <a:pt x="74295" y="108585"/>
                                    </a:lnTo>
                                    <a:cubicBezTo>
                                      <a:pt x="77152" y="108585"/>
                                      <a:pt x="79058" y="110490"/>
                                      <a:pt x="79058" y="113347"/>
                                    </a:cubicBezTo>
                                    <a:close/>
                                  </a:path>
                                </a:pathLst>
                              </a:custGeom>
                              <a:solidFill>
                                <a:srgbClr val="FFFFFF">
                                  <a:alpha val="80000"/>
                                </a:srgbClr>
                              </a:solidFill>
                              <a:ln w="9525" cap="flat">
                                <a:noFill/>
                                <a:prstDash val="solid"/>
                                <a:miter/>
                              </a:ln>
                            </wps:spPr>
                            <wps:bodyPr rtlCol="0" anchor="ctr"/>
                          </wps:wsp>
                          <wps:wsp>
                            <wps:cNvPr id="1884595461" name="Freeform 1884595461">
                              <a:extLst>
                                <a:ext uri="{FF2B5EF4-FFF2-40B4-BE49-F238E27FC236}">
                                  <a16:creationId xmlns:a16="http://schemas.microsoft.com/office/drawing/2014/main" id="{5465993E-AAA6-3E51-4649-AA9535C806D6}"/>
                                </a:ext>
                              </a:extLst>
                            </wps:cNvPr>
                            <wps:cNvSpPr/>
                            <wps:spPr>
                              <a:xfrm>
                                <a:off x="929640" y="1327785"/>
                                <a:ext cx="108379" cy="134302"/>
                              </a:xfrm>
                              <a:custGeom>
                                <a:avLst/>
                                <a:gdLst>
                                  <a:gd name="connsiteX0" fmla="*/ 103822 w 108379"/>
                                  <a:gd name="connsiteY0" fmla="*/ 134303 h 134302"/>
                                  <a:gd name="connsiteX1" fmla="*/ 83820 w 108379"/>
                                  <a:gd name="connsiteY1" fmla="*/ 134303 h 134302"/>
                                  <a:gd name="connsiteX2" fmla="*/ 78105 w 108379"/>
                                  <a:gd name="connsiteY2" fmla="*/ 131445 h 134302"/>
                                  <a:gd name="connsiteX3" fmla="*/ 42863 w 108379"/>
                                  <a:gd name="connsiteY3" fmla="*/ 87630 h 134302"/>
                                  <a:gd name="connsiteX4" fmla="*/ 26670 w 108379"/>
                                  <a:gd name="connsiteY4" fmla="*/ 87630 h 134302"/>
                                  <a:gd name="connsiteX5" fmla="*/ 26670 w 108379"/>
                                  <a:gd name="connsiteY5" fmla="*/ 129540 h 134302"/>
                                  <a:gd name="connsiteX6" fmla="*/ 21908 w 108379"/>
                                  <a:gd name="connsiteY6" fmla="*/ 134303 h 134302"/>
                                  <a:gd name="connsiteX7" fmla="*/ 4763 w 108379"/>
                                  <a:gd name="connsiteY7" fmla="*/ 134303 h 134302"/>
                                  <a:gd name="connsiteX8" fmla="*/ 0 w 108379"/>
                                  <a:gd name="connsiteY8" fmla="*/ 129540 h 134302"/>
                                  <a:gd name="connsiteX9" fmla="*/ 0 w 108379"/>
                                  <a:gd name="connsiteY9" fmla="*/ 4763 h 134302"/>
                                  <a:gd name="connsiteX10" fmla="*/ 4763 w 108379"/>
                                  <a:gd name="connsiteY10" fmla="*/ 0 h 134302"/>
                                  <a:gd name="connsiteX11" fmla="*/ 26670 w 108379"/>
                                  <a:gd name="connsiteY11" fmla="*/ 0 h 134302"/>
                                  <a:gd name="connsiteX12" fmla="*/ 51435 w 108379"/>
                                  <a:gd name="connsiteY12" fmla="*/ 0 h 134302"/>
                                  <a:gd name="connsiteX13" fmla="*/ 96203 w 108379"/>
                                  <a:gd name="connsiteY13" fmla="*/ 44768 h 134302"/>
                                  <a:gd name="connsiteX14" fmla="*/ 71438 w 108379"/>
                                  <a:gd name="connsiteY14" fmla="*/ 82868 h 134302"/>
                                  <a:gd name="connsiteX15" fmla="*/ 107633 w 108379"/>
                                  <a:gd name="connsiteY15" fmla="*/ 127635 h 134302"/>
                                  <a:gd name="connsiteX16" fmla="*/ 103822 w 108379"/>
                                  <a:gd name="connsiteY16" fmla="*/ 134303 h 134302"/>
                                  <a:gd name="connsiteX17" fmla="*/ 26670 w 108379"/>
                                  <a:gd name="connsiteY17" fmla="*/ 64770 h 134302"/>
                                  <a:gd name="connsiteX18" fmla="*/ 51435 w 108379"/>
                                  <a:gd name="connsiteY18" fmla="*/ 64770 h 134302"/>
                                  <a:gd name="connsiteX19" fmla="*/ 69533 w 108379"/>
                                  <a:gd name="connsiteY19" fmla="*/ 44768 h 134302"/>
                                  <a:gd name="connsiteX20" fmla="*/ 51435 w 108379"/>
                                  <a:gd name="connsiteY20" fmla="*/ 24765 h 134302"/>
                                  <a:gd name="connsiteX21" fmla="*/ 26670 w 108379"/>
                                  <a:gd name="connsiteY21" fmla="*/ 24765 h 134302"/>
                                  <a:gd name="connsiteX22" fmla="*/ 26670 w 108379"/>
                                  <a:gd name="connsiteY22" fmla="*/ 64770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08379" h="134302">
                                    <a:moveTo>
                                      <a:pt x="103822" y="134303"/>
                                    </a:moveTo>
                                    <a:lnTo>
                                      <a:pt x="83820" y="134303"/>
                                    </a:lnTo>
                                    <a:cubicBezTo>
                                      <a:pt x="81915" y="134303"/>
                                      <a:pt x="80010" y="133350"/>
                                      <a:pt x="78105" y="131445"/>
                                    </a:cubicBezTo>
                                    <a:lnTo>
                                      <a:pt x="42863" y="87630"/>
                                    </a:lnTo>
                                    <a:lnTo>
                                      <a:pt x="26670" y="87630"/>
                                    </a:lnTo>
                                    <a:lnTo>
                                      <a:pt x="26670" y="129540"/>
                                    </a:lnTo>
                                    <a:cubicBezTo>
                                      <a:pt x="26670" y="132398"/>
                                      <a:pt x="24765" y="134303"/>
                                      <a:pt x="21908" y="134303"/>
                                    </a:cubicBezTo>
                                    <a:lnTo>
                                      <a:pt x="4763" y="134303"/>
                                    </a:lnTo>
                                    <a:cubicBezTo>
                                      <a:pt x="1905" y="134303"/>
                                      <a:pt x="0" y="132398"/>
                                      <a:pt x="0" y="129540"/>
                                    </a:cubicBezTo>
                                    <a:lnTo>
                                      <a:pt x="0" y="4763"/>
                                    </a:lnTo>
                                    <a:cubicBezTo>
                                      <a:pt x="0" y="1905"/>
                                      <a:pt x="1905" y="0"/>
                                      <a:pt x="4763" y="0"/>
                                    </a:cubicBezTo>
                                    <a:lnTo>
                                      <a:pt x="26670" y="0"/>
                                    </a:lnTo>
                                    <a:lnTo>
                                      <a:pt x="51435" y="0"/>
                                    </a:lnTo>
                                    <a:cubicBezTo>
                                      <a:pt x="76200" y="0"/>
                                      <a:pt x="96203" y="20003"/>
                                      <a:pt x="96203" y="44768"/>
                                    </a:cubicBezTo>
                                    <a:cubicBezTo>
                                      <a:pt x="96203" y="60960"/>
                                      <a:pt x="85725" y="76200"/>
                                      <a:pt x="71438" y="82868"/>
                                    </a:cubicBezTo>
                                    <a:lnTo>
                                      <a:pt x="107633" y="127635"/>
                                    </a:lnTo>
                                    <a:cubicBezTo>
                                      <a:pt x="109538" y="131445"/>
                                      <a:pt x="107633" y="134303"/>
                                      <a:pt x="103822" y="134303"/>
                                    </a:cubicBezTo>
                                    <a:close/>
                                    <a:moveTo>
                                      <a:pt x="26670" y="64770"/>
                                    </a:moveTo>
                                    <a:lnTo>
                                      <a:pt x="51435" y="64770"/>
                                    </a:lnTo>
                                    <a:cubicBezTo>
                                      <a:pt x="60960" y="64770"/>
                                      <a:pt x="69533" y="56198"/>
                                      <a:pt x="69533" y="44768"/>
                                    </a:cubicBezTo>
                                    <a:cubicBezTo>
                                      <a:pt x="69533" y="33338"/>
                                      <a:pt x="60960" y="24765"/>
                                      <a:pt x="51435" y="24765"/>
                                    </a:cubicBezTo>
                                    <a:lnTo>
                                      <a:pt x="26670" y="24765"/>
                                    </a:lnTo>
                                    <a:lnTo>
                                      <a:pt x="26670" y="64770"/>
                                    </a:lnTo>
                                    <a:close/>
                                  </a:path>
                                </a:pathLst>
                              </a:custGeom>
                              <a:solidFill>
                                <a:srgbClr val="FFFFFF">
                                  <a:alpha val="80000"/>
                                </a:srgbClr>
                              </a:solidFill>
                              <a:ln w="9525" cap="flat">
                                <a:noFill/>
                                <a:prstDash val="solid"/>
                                <a:miter/>
                              </a:ln>
                            </wps:spPr>
                            <wps:bodyPr rtlCol="0" anchor="ctr"/>
                          </wps:wsp>
                          <wps:wsp>
                            <wps:cNvPr id="1077556127" name="Freeform 1077556127">
                              <a:extLst>
                                <a:ext uri="{FF2B5EF4-FFF2-40B4-BE49-F238E27FC236}">
                                  <a16:creationId xmlns:a16="http://schemas.microsoft.com/office/drawing/2014/main" id="{FFD18FEA-A63C-17E7-238A-583B1F481903}"/>
                                </a:ext>
                              </a:extLst>
                            </wps:cNvPr>
                            <wps:cNvSpPr/>
                            <wps:spPr>
                              <a:xfrm>
                                <a:off x="1110615" y="1363981"/>
                                <a:ext cx="100965" cy="100965"/>
                              </a:xfrm>
                              <a:custGeom>
                                <a:avLst/>
                                <a:gdLst>
                                  <a:gd name="connsiteX0" fmla="*/ 0 w 100965"/>
                                  <a:gd name="connsiteY0" fmla="*/ 50482 h 100965"/>
                                  <a:gd name="connsiteX1" fmla="*/ 50483 w 100965"/>
                                  <a:gd name="connsiteY1" fmla="*/ 0 h 100965"/>
                                  <a:gd name="connsiteX2" fmla="*/ 100965 w 100965"/>
                                  <a:gd name="connsiteY2" fmla="*/ 50482 h 100965"/>
                                  <a:gd name="connsiteX3" fmla="*/ 50483 w 100965"/>
                                  <a:gd name="connsiteY3" fmla="*/ 100965 h 100965"/>
                                  <a:gd name="connsiteX4" fmla="*/ 0 w 100965"/>
                                  <a:gd name="connsiteY4" fmla="*/ 50482 h 100965"/>
                                  <a:gd name="connsiteX5" fmla="*/ 76200 w 100965"/>
                                  <a:gd name="connsiteY5" fmla="*/ 50482 h 100965"/>
                                  <a:gd name="connsiteX6" fmla="*/ 50483 w 100965"/>
                                  <a:gd name="connsiteY6" fmla="*/ 23813 h 100965"/>
                                  <a:gd name="connsiteX7" fmla="*/ 24765 w 100965"/>
                                  <a:gd name="connsiteY7" fmla="*/ 50482 h 100965"/>
                                  <a:gd name="connsiteX8" fmla="*/ 50483 w 100965"/>
                                  <a:gd name="connsiteY8" fmla="*/ 77153 h 100965"/>
                                  <a:gd name="connsiteX9" fmla="*/ 76200 w 100965"/>
                                  <a:gd name="connsiteY9" fmla="*/ 50482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00965" h="100965">
                                    <a:moveTo>
                                      <a:pt x="0" y="50482"/>
                                    </a:moveTo>
                                    <a:cubicBezTo>
                                      <a:pt x="0" y="21907"/>
                                      <a:pt x="22860" y="0"/>
                                      <a:pt x="50483" y="0"/>
                                    </a:cubicBezTo>
                                    <a:cubicBezTo>
                                      <a:pt x="78105" y="0"/>
                                      <a:pt x="100965" y="21907"/>
                                      <a:pt x="100965" y="50482"/>
                                    </a:cubicBezTo>
                                    <a:cubicBezTo>
                                      <a:pt x="100965" y="79057"/>
                                      <a:pt x="78105" y="100965"/>
                                      <a:pt x="50483" y="100965"/>
                                    </a:cubicBezTo>
                                    <a:cubicBezTo>
                                      <a:pt x="22860" y="100965"/>
                                      <a:pt x="0" y="79057"/>
                                      <a:pt x="0" y="50482"/>
                                    </a:cubicBezTo>
                                    <a:close/>
                                    <a:moveTo>
                                      <a:pt x="76200" y="50482"/>
                                    </a:moveTo>
                                    <a:cubicBezTo>
                                      <a:pt x="76200" y="35242"/>
                                      <a:pt x="64770" y="23813"/>
                                      <a:pt x="50483" y="23813"/>
                                    </a:cubicBezTo>
                                    <a:cubicBezTo>
                                      <a:pt x="36195" y="23813"/>
                                      <a:pt x="24765" y="34290"/>
                                      <a:pt x="24765" y="50482"/>
                                    </a:cubicBezTo>
                                    <a:cubicBezTo>
                                      <a:pt x="24765" y="66675"/>
                                      <a:pt x="36195" y="77153"/>
                                      <a:pt x="50483" y="77153"/>
                                    </a:cubicBezTo>
                                    <a:cubicBezTo>
                                      <a:pt x="64770" y="77153"/>
                                      <a:pt x="76200" y="65722"/>
                                      <a:pt x="76200" y="50482"/>
                                    </a:cubicBezTo>
                                    <a:close/>
                                  </a:path>
                                </a:pathLst>
                              </a:custGeom>
                              <a:solidFill>
                                <a:srgbClr val="FFFFFF">
                                  <a:alpha val="80000"/>
                                </a:srgbClr>
                              </a:solidFill>
                              <a:ln w="9525" cap="flat">
                                <a:noFill/>
                                <a:prstDash val="solid"/>
                                <a:miter/>
                              </a:ln>
                            </wps:spPr>
                            <wps:bodyPr rtlCol="0" anchor="ctr"/>
                          </wps:wsp>
                          <wps:wsp>
                            <wps:cNvPr id="1153004318" name="Freeform 1153004318">
                              <a:extLst>
                                <a:ext uri="{FF2B5EF4-FFF2-40B4-BE49-F238E27FC236}">
                                  <a16:creationId xmlns:a16="http://schemas.microsoft.com/office/drawing/2014/main" id="{58E2F028-C3F7-85A6-5386-740F06954600}"/>
                                </a:ext>
                              </a:extLst>
                            </wps:cNvPr>
                            <wps:cNvSpPr/>
                            <wps:spPr>
                              <a:xfrm>
                                <a:off x="1224915" y="1325881"/>
                                <a:ext cx="59054" cy="136207"/>
                              </a:xfrm>
                              <a:custGeom>
                                <a:avLst/>
                                <a:gdLst>
                                  <a:gd name="connsiteX0" fmla="*/ 39053 w 59054"/>
                                  <a:gd name="connsiteY0" fmla="*/ 40005 h 136207"/>
                                  <a:gd name="connsiteX1" fmla="*/ 39053 w 59054"/>
                                  <a:gd name="connsiteY1" fmla="*/ 40005 h 136207"/>
                                  <a:gd name="connsiteX2" fmla="*/ 54292 w 59054"/>
                                  <a:gd name="connsiteY2" fmla="*/ 40957 h 136207"/>
                                  <a:gd name="connsiteX3" fmla="*/ 59055 w 59054"/>
                                  <a:gd name="connsiteY3" fmla="*/ 45720 h 136207"/>
                                  <a:gd name="connsiteX4" fmla="*/ 59055 w 59054"/>
                                  <a:gd name="connsiteY4" fmla="*/ 60007 h 136207"/>
                                  <a:gd name="connsiteX5" fmla="*/ 54292 w 59054"/>
                                  <a:gd name="connsiteY5" fmla="*/ 64770 h 136207"/>
                                  <a:gd name="connsiteX6" fmla="*/ 39053 w 59054"/>
                                  <a:gd name="connsiteY6" fmla="*/ 64770 h 136207"/>
                                  <a:gd name="connsiteX7" fmla="*/ 39053 w 59054"/>
                                  <a:gd name="connsiteY7" fmla="*/ 131445 h 136207"/>
                                  <a:gd name="connsiteX8" fmla="*/ 34290 w 59054"/>
                                  <a:gd name="connsiteY8" fmla="*/ 136207 h 136207"/>
                                  <a:gd name="connsiteX9" fmla="*/ 19050 w 59054"/>
                                  <a:gd name="connsiteY9" fmla="*/ 136207 h 136207"/>
                                  <a:gd name="connsiteX10" fmla="*/ 14288 w 59054"/>
                                  <a:gd name="connsiteY10" fmla="*/ 131445 h 136207"/>
                                  <a:gd name="connsiteX11" fmla="*/ 14288 w 59054"/>
                                  <a:gd name="connsiteY11" fmla="*/ 64770 h 136207"/>
                                  <a:gd name="connsiteX12" fmla="*/ 4763 w 59054"/>
                                  <a:gd name="connsiteY12" fmla="*/ 64770 h 136207"/>
                                  <a:gd name="connsiteX13" fmla="*/ 0 w 59054"/>
                                  <a:gd name="connsiteY13" fmla="*/ 60007 h 136207"/>
                                  <a:gd name="connsiteX14" fmla="*/ 0 w 59054"/>
                                  <a:gd name="connsiteY14" fmla="*/ 45720 h 136207"/>
                                  <a:gd name="connsiteX15" fmla="*/ 4763 w 59054"/>
                                  <a:gd name="connsiteY15" fmla="*/ 40957 h 136207"/>
                                  <a:gd name="connsiteX16" fmla="*/ 14288 w 59054"/>
                                  <a:gd name="connsiteY16" fmla="*/ 40957 h 136207"/>
                                  <a:gd name="connsiteX17" fmla="*/ 14288 w 59054"/>
                                  <a:gd name="connsiteY17" fmla="*/ 40005 h 136207"/>
                                  <a:gd name="connsiteX18" fmla="*/ 54292 w 59054"/>
                                  <a:gd name="connsiteY18" fmla="*/ 0 h 136207"/>
                                  <a:gd name="connsiteX19" fmla="*/ 59055 w 59054"/>
                                  <a:gd name="connsiteY19" fmla="*/ 4763 h 136207"/>
                                  <a:gd name="connsiteX20" fmla="*/ 59055 w 59054"/>
                                  <a:gd name="connsiteY20" fmla="*/ 19050 h 136207"/>
                                  <a:gd name="connsiteX21" fmla="*/ 54292 w 59054"/>
                                  <a:gd name="connsiteY21" fmla="*/ 23813 h 136207"/>
                                  <a:gd name="connsiteX22" fmla="*/ 39053 w 59054"/>
                                  <a:gd name="connsiteY22" fmla="*/ 40005 h 1362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59054" h="136207">
                                    <a:moveTo>
                                      <a:pt x="39053" y="40005"/>
                                    </a:moveTo>
                                    <a:lnTo>
                                      <a:pt x="39053" y="40005"/>
                                    </a:lnTo>
                                    <a:lnTo>
                                      <a:pt x="54292" y="40957"/>
                                    </a:lnTo>
                                    <a:cubicBezTo>
                                      <a:pt x="57150" y="40957"/>
                                      <a:pt x="59055" y="42863"/>
                                      <a:pt x="59055" y="45720"/>
                                    </a:cubicBezTo>
                                    <a:lnTo>
                                      <a:pt x="59055" y="60007"/>
                                    </a:lnTo>
                                    <a:cubicBezTo>
                                      <a:pt x="59055" y="62865"/>
                                      <a:pt x="57150" y="64770"/>
                                      <a:pt x="54292" y="64770"/>
                                    </a:cubicBezTo>
                                    <a:lnTo>
                                      <a:pt x="39053" y="64770"/>
                                    </a:lnTo>
                                    <a:lnTo>
                                      <a:pt x="39053" y="131445"/>
                                    </a:lnTo>
                                    <a:cubicBezTo>
                                      <a:pt x="39053" y="134303"/>
                                      <a:pt x="37147" y="136207"/>
                                      <a:pt x="34290" y="136207"/>
                                    </a:cubicBezTo>
                                    <a:lnTo>
                                      <a:pt x="19050" y="136207"/>
                                    </a:lnTo>
                                    <a:cubicBezTo>
                                      <a:pt x="16192" y="136207"/>
                                      <a:pt x="14288" y="134303"/>
                                      <a:pt x="14288" y="131445"/>
                                    </a:cubicBezTo>
                                    <a:lnTo>
                                      <a:pt x="14288" y="64770"/>
                                    </a:lnTo>
                                    <a:lnTo>
                                      <a:pt x="4763" y="64770"/>
                                    </a:lnTo>
                                    <a:cubicBezTo>
                                      <a:pt x="1905" y="64770"/>
                                      <a:pt x="0" y="62865"/>
                                      <a:pt x="0" y="60007"/>
                                    </a:cubicBezTo>
                                    <a:lnTo>
                                      <a:pt x="0" y="45720"/>
                                    </a:lnTo>
                                    <a:cubicBezTo>
                                      <a:pt x="0" y="42863"/>
                                      <a:pt x="1905" y="40957"/>
                                      <a:pt x="4763" y="40957"/>
                                    </a:cubicBezTo>
                                    <a:lnTo>
                                      <a:pt x="14288" y="40957"/>
                                    </a:lnTo>
                                    <a:lnTo>
                                      <a:pt x="14288" y="40005"/>
                                    </a:lnTo>
                                    <a:cubicBezTo>
                                      <a:pt x="14288" y="15240"/>
                                      <a:pt x="27622" y="0"/>
                                      <a:pt x="54292" y="0"/>
                                    </a:cubicBezTo>
                                    <a:cubicBezTo>
                                      <a:pt x="57150" y="0"/>
                                      <a:pt x="59055" y="1905"/>
                                      <a:pt x="59055" y="4763"/>
                                    </a:cubicBezTo>
                                    <a:lnTo>
                                      <a:pt x="59055" y="19050"/>
                                    </a:lnTo>
                                    <a:cubicBezTo>
                                      <a:pt x="59055" y="21907"/>
                                      <a:pt x="57150" y="23813"/>
                                      <a:pt x="54292" y="23813"/>
                                    </a:cubicBezTo>
                                    <a:cubicBezTo>
                                      <a:pt x="44767" y="23813"/>
                                      <a:pt x="39053" y="29528"/>
                                      <a:pt x="39053" y="40005"/>
                                    </a:cubicBezTo>
                                    <a:close/>
                                  </a:path>
                                </a:pathLst>
                              </a:custGeom>
                              <a:solidFill>
                                <a:srgbClr val="FFFFFF">
                                  <a:alpha val="80000"/>
                                </a:srgbClr>
                              </a:solidFill>
                              <a:ln w="9525" cap="flat">
                                <a:noFill/>
                                <a:prstDash val="solid"/>
                                <a:miter/>
                              </a:ln>
                            </wps:spPr>
                            <wps:bodyPr rtlCol="0" anchor="ctr"/>
                          </wps:wsp>
                          <wps:wsp>
                            <wps:cNvPr id="420708737" name="Freeform 420708737">
                              <a:extLst>
                                <a:ext uri="{FF2B5EF4-FFF2-40B4-BE49-F238E27FC236}">
                                  <a16:creationId xmlns:a16="http://schemas.microsoft.com/office/drawing/2014/main" id="{E5B6C063-2FE7-3C77-36E6-AB24A7B10845}"/>
                                </a:ext>
                              </a:extLst>
                            </wps:cNvPr>
                            <wps:cNvSpPr/>
                            <wps:spPr>
                              <a:xfrm>
                                <a:off x="1355407" y="1325881"/>
                                <a:ext cx="95250" cy="138163"/>
                              </a:xfrm>
                              <a:custGeom>
                                <a:avLst/>
                                <a:gdLst>
                                  <a:gd name="connsiteX0" fmla="*/ 0 w 95250"/>
                                  <a:gd name="connsiteY0" fmla="*/ 100013 h 138163"/>
                                  <a:gd name="connsiteX1" fmla="*/ 4763 w 95250"/>
                                  <a:gd name="connsiteY1" fmla="*/ 95250 h 138163"/>
                                  <a:gd name="connsiteX2" fmla="*/ 21908 w 95250"/>
                                  <a:gd name="connsiteY2" fmla="*/ 95250 h 138163"/>
                                  <a:gd name="connsiteX3" fmla="*/ 26670 w 95250"/>
                                  <a:gd name="connsiteY3" fmla="*/ 100013 h 138163"/>
                                  <a:gd name="connsiteX4" fmla="*/ 48578 w 95250"/>
                                  <a:gd name="connsiteY4" fmla="*/ 113347 h 138163"/>
                                  <a:gd name="connsiteX5" fmla="*/ 68580 w 95250"/>
                                  <a:gd name="connsiteY5" fmla="*/ 100013 h 138163"/>
                                  <a:gd name="connsiteX6" fmla="*/ 44767 w 95250"/>
                                  <a:gd name="connsiteY6" fmla="*/ 81915 h 138163"/>
                                  <a:gd name="connsiteX7" fmla="*/ 1905 w 95250"/>
                                  <a:gd name="connsiteY7" fmla="*/ 39053 h 138163"/>
                                  <a:gd name="connsiteX8" fmla="*/ 45720 w 95250"/>
                                  <a:gd name="connsiteY8" fmla="*/ 0 h 138163"/>
                                  <a:gd name="connsiteX9" fmla="*/ 90488 w 95250"/>
                                  <a:gd name="connsiteY9" fmla="*/ 38100 h 138163"/>
                                  <a:gd name="connsiteX10" fmla="*/ 85725 w 95250"/>
                                  <a:gd name="connsiteY10" fmla="*/ 42863 h 138163"/>
                                  <a:gd name="connsiteX11" fmla="*/ 68580 w 95250"/>
                                  <a:gd name="connsiteY11" fmla="*/ 42863 h 138163"/>
                                  <a:gd name="connsiteX12" fmla="*/ 63817 w 95250"/>
                                  <a:gd name="connsiteY12" fmla="*/ 38100 h 138163"/>
                                  <a:gd name="connsiteX13" fmla="*/ 45720 w 95250"/>
                                  <a:gd name="connsiteY13" fmla="*/ 24765 h 138163"/>
                                  <a:gd name="connsiteX14" fmla="*/ 28575 w 95250"/>
                                  <a:gd name="connsiteY14" fmla="*/ 38100 h 138163"/>
                                  <a:gd name="connsiteX15" fmla="*/ 50483 w 95250"/>
                                  <a:gd name="connsiteY15" fmla="*/ 57150 h 138163"/>
                                  <a:gd name="connsiteX16" fmla="*/ 95250 w 95250"/>
                                  <a:gd name="connsiteY16" fmla="*/ 99060 h 138163"/>
                                  <a:gd name="connsiteX17" fmla="*/ 49530 w 95250"/>
                                  <a:gd name="connsiteY17" fmla="*/ 138113 h 138163"/>
                                  <a:gd name="connsiteX18" fmla="*/ 0 w 95250"/>
                                  <a:gd name="connsiteY18" fmla="*/ 100013 h 13816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95250" h="138163">
                                    <a:moveTo>
                                      <a:pt x="0" y="100013"/>
                                    </a:moveTo>
                                    <a:cubicBezTo>
                                      <a:pt x="0" y="97155"/>
                                      <a:pt x="1905" y="95250"/>
                                      <a:pt x="4763" y="95250"/>
                                    </a:cubicBezTo>
                                    <a:lnTo>
                                      <a:pt x="21908" y="95250"/>
                                    </a:lnTo>
                                    <a:cubicBezTo>
                                      <a:pt x="24765" y="95250"/>
                                      <a:pt x="25717" y="97155"/>
                                      <a:pt x="26670" y="100013"/>
                                    </a:cubicBezTo>
                                    <a:cubicBezTo>
                                      <a:pt x="28575" y="109538"/>
                                      <a:pt x="36195" y="113347"/>
                                      <a:pt x="48578" y="113347"/>
                                    </a:cubicBezTo>
                                    <a:cubicBezTo>
                                      <a:pt x="61913" y="113347"/>
                                      <a:pt x="68580" y="107632"/>
                                      <a:pt x="68580" y="100013"/>
                                    </a:cubicBezTo>
                                    <a:cubicBezTo>
                                      <a:pt x="68580" y="90488"/>
                                      <a:pt x="58103" y="86678"/>
                                      <a:pt x="44767" y="81915"/>
                                    </a:cubicBezTo>
                                    <a:cubicBezTo>
                                      <a:pt x="25717" y="75247"/>
                                      <a:pt x="1905" y="67628"/>
                                      <a:pt x="1905" y="39053"/>
                                    </a:cubicBezTo>
                                    <a:cubicBezTo>
                                      <a:pt x="1905" y="13335"/>
                                      <a:pt x="22860" y="0"/>
                                      <a:pt x="45720" y="0"/>
                                    </a:cubicBezTo>
                                    <a:cubicBezTo>
                                      <a:pt x="67628" y="0"/>
                                      <a:pt x="88583" y="12382"/>
                                      <a:pt x="90488" y="38100"/>
                                    </a:cubicBezTo>
                                    <a:cubicBezTo>
                                      <a:pt x="90488" y="40957"/>
                                      <a:pt x="88583" y="42863"/>
                                      <a:pt x="85725" y="42863"/>
                                    </a:cubicBezTo>
                                    <a:lnTo>
                                      <a:pt x="68580" y="42863"/>
                                    </a:lnTo>
                                    <a:cubicBezTo>
                                      <a:pt x="65723" y="42863"/>
                                      <a:pt x="64770" y="40957"/>
                                      <a:pt x="63817" y="38100"/>
                                    </a:cubicBezTo>
                                    <a:cubicBezTo>
                                      <a:pt x="61913" y="29528"/>
                                      <a:pt x="55245" y="24765"/>
                                      <a:pt x="45720" y="24765"/>
                                    </a:cubicBezTo>
                                    <a:cubicBezTo>
                                      <a:pt x="35242" y="24765"/>
                                      <a:pt x="28575" y="30480"/>
                                      <a:pt x="28575" y="38100"/>
                                    </a:cubicBezTo>
                                    <a:cubicBezTo>
                                      <a:pt x="28575" y="47625"/>
                                      <a:pt x="38100" y="52388"/>
                                      <a:pt x="50483" y="57150"/>
                                    </a:cubicBezTo>
                                    <a:cubicBezTo>
                                      <a:pt x="69533" y="63817"/>
                                      <a:pt x="95250" y="71438"/>
                                      <a:pt x="95250" y="99060"/>
                                    </a:cubicBezTo>
                                    <a:cubicBezTo>
                                      <a:pt x="95250" y="124778"/>
                                      <a:pt x="74295" y="138113"/>
                                      <a:pt x="49530" y="138113"/>
                                    </a:cubicBezTo>
                                    <a:cubicBezTo>
                                      <a:pt x="23813" y="139065"/>
                                      <a:pt x="2858" y="126682"/>
                                      <a:pt x="0" y="100013"/>
                                    </a:cubicBezTo>
                                    <a:close/>
                                  </a:path>
                                </a:pathLst>
                              </a:custGeom>
                              <a:solidFill>
                                <a:srgbClr val="231F20"/>
                              </a:solidFill>
                              <a:ln w="9525" cap="flat">
                                <a:noFill/>
                                <a:prstDash val="solid"/>
                                <a:miter/>
                              </a:ln>
                            </wps:spPr>
                            <wps:bodyPr rtlCol="0" anchor="ctr"/>
                          </wps:wsp>
                          <wps:wsp>
                            <wps:cNvPr id="1943406824" name="Freeform 1943406824">
                              <a:extLst>
                                <a:ext uri="{FF2B5EF4-FFF2-40B4-BE49-F238E27FC236}">
                                  <a16:creationId xmlns:a16="http://schemas.microsoft.com/office/drawing/2014/main" id="{284CE5AE-F33C-E8F9-EB05-FB8BBFF7612E}"/>
                                </a:ext>
                              </a:extLst>
                            </wps:cNvPr>
                            <wps:cNvSpPr/>
                            <wps:spPr>
                              <a:xfrm>
                                <a:off x="1474470" y="1328738"/>
                                <a:ext cx="99060" cy="136207"/>
                              </a:xfrm>
                              <a:custGeom>
                                <a:avLst/>
                                <a:gdLst>
                                  <a:gd name="connsiteX0" fmla="*/ 0 w 99060"/>
                                  <a:gd name="connsiteY0" fmla="*/ 92393 h 136207"/>
                                  <a:gd name="connsiteX1" fmla="*/ 0 w 99060"/>
                                  <a:gd name="connsiteY1" fmla="*/ 4763 h 136207"/>
                                  <a:gd name="connsiteX2" fmla="*/ 4763 w 99060"/>
                                  <a:gd name="connsiteY2" fmla="*/ 0 h 136207"/>
                                  <a:gd name="connsiteX3" fmla="*/ 21908 w 99060"/>
                                  <a:gd name="connsiteY3" fmla="*/ 0 h 136207"/>
                                  <a:gd name="connsiteX4" fmla="*/ 26670 w 99060"/>
                                  <a:gd name="connsiteY4" fmla="*/ 4763 h 136207"/>
                                  <a:gd name="connsiteX5" fmla="*/ 26670 w 99060"/>
                                  <a:gd name="connsiteY5" fmla="*/ 90488 h 136207"/>
                                  <a:gd name="connsiteX6" fmla="*/ 49530 w 99060"/>
                                  <a:gd name="connsiteY6" fmla="*/ 110490 h 136207"/>
                                  <a:gd name="connsiteX7" fmla="*/ 72390 w 99060"/>
                                  <a:gd name="connsiteY7" fmla="*/ 90488 h 136207"/>
                                  <a:gd name="connsiteX8" fmla="*/ 72390 w 99060"/>
                                  <a:gd name="connsiteY8" fmla="*/ 4763 h 136207"/>
                                  <a:gd name="connsiteX9" fmla="*/ 77153 w 99060"/>
                                  <a:gd name="connsiteY9" fmla="*/ 0 h 136207"/>
                                  <a:gd name="connsiteX10" fmla="*/ 94298 w 99060"/>
                                  <a:gd name="connsiteY10" fmla="*/ 0 h 136207"/>
                                  <a:gd name="connsiteX11" fmla="*/ 99060 w 99060"/>
                                  <a:gd name="connsiteY11" fmla="*/ 4763 h 136207"/>
                                  <a:gd name="connsiteX12" fmla="*/ 99060 w 99060"/>
                                  <a:gd name="connsiteY12" fmla="*/ 92393 h 136207"/>
                                  <a:gd name="connsiteX13" fmla="*/ 50483 w 99060"/>
                                  <a:gd name="connsiteY13" fmla="*/ 136208 h 136207"/>
                                  <a:gd name="connsiteX14" fmla="*/ 0 w 99060"/>
                                  <a:gd name="connsiteY14" fmla="*/ 92393 h 1362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99060" h="136207">
                                    <a:moveTo>
                                      <a:pt x="0" y="92393"/>
                                    </a:moveTo>
                                    <a:lnTo>
                                      <a:pt x="0" y="4763"/>
                                    </a:lnTo>
                                    <a:cubicBezTo>
                                      <a:pt x="0" y="1905"/>
                                      <a:pt x="1905" y="0"/>
                                      <a:pt x="4763" y="0"/>
                                    </a:cubicBezTo>
                                    <a:lnTo>
                                      <a:pt x="21908" y="0"/>
                                    </a:lnTo>
                                    <a:cubicBezTo>
                                      <a:pt x="24765" y="0"/>
                                      <a:pt x="26670" y="1905"/>
                                      <a:pt x="26670" y="4763"/>
                                    </a:cubicBezTo>
                                    <a:lnTo>
                                      <a:pt x="26670" y="90488"/>
                                    </a:lnTo>
                                    <a:cubicBezTo>
                                      <a:pt x="26670" y="102870"/>
                                      <a:pt x="33338" y="110490"/>
                                      <a:pt x="49530" y="110490"/>
                                    </a:cubicBezTo>
                                    <a:cubicBezTo>
                                      <a:pt x="65723" y="110490"/>
                                      <a:pt x="72390" y="102870"/>
                                      <a:pt x="72390" y="90488"/>
                                    </a:cubicBezTo>
                                    <a:lnTo>
                                      <a:pt x="72390" y="4763"/>
                                    </a:lnTo>
                                    <a:cubicBezTo>
                                      <a:pt x="72390" y="1905"/>
                                      <a:pt x="74295" y="0"/>
                                      <a:pt x="77153" y="0"/>
                                    </a:cubicBezTo>
                                    <a:lnTo>
                                      <a:pt x="94298" y="0"/>
                                    </a:lnTo>
                                    <a:cubicBezTo>
                                      <a:pt x="97155" y="0"/>
                                      <a:pt x="99060" y="1905"/>
                                      <a:pt x="99060" y="4763"/>
                                    </a:cubicBezTo>
                                    <a:lnTo>
                                      <a:pt x="99060" y="92393"/>
                                    </a:lnTo>
                                    <a:cubicBezTo>
                                      <a:pt x="99060" y="120968"/>
                                      <a:pt x="77153" y="136208"/>
                                      <a:pt x="50483" y="136208"/>
                                    </a:cubicBezTo>
                                    <a:cubicBezTo>
                                      <a:pt x="23813" y="136208"/>
                                      <a:pt x="0" y="120968"/>
                                      <a:pt x="0" y="92393"/>
                                    </a:cubicBezTo>
                                    <a:close/>
                                  </a:path>
                                </a:pathLst>
                              </a:custGeom>
                              <a:solidFill>
                                <a:srgbClr val="231F20"/>
                              </a:solidFill>
                              <a:ln w="9525" cap="flat">
                                <a:noFill/>
                                <a:prstDash val="solid"/>
                                <a:miter/>
                              </a:ln>
                            </wps:spPr>
                            <wps:bodyPr rtlCol="0" anchor="ctr"/>
                          </wps:wsp>
                          <wps:wsp>
                            <wps:cNvPr id="1106896647" name="Freeform 1106896647">
                              <a:extLst>
                                <a:ext uri="{FF2B5EF4-FFF2-40B4-BE49-F238E27FC236}">
                                  <a16:creationId xmlns:a16="http://schemas.microsoft.com/office/drawing/2014/main" id="{1CEBF2EA-78C7-B411-DCA0-5AB13AC91A78}"/>
                                </a:ext>
                              </a:extLst>
                            </wps:cNvPr>
                            <wps:cNvSpPr/>
                            <wps:spPr>
                              <a:xfrm>
                                <a:off x="1604010" y="1328738"/>
                                <a:ext cx="95250" cy="134302"/>
                              </a:xfrm>
                              <a:custGeom>
                                <a:avLst/>
                                <a:gdLst>
                                  <a:gd name="connsiteX0" fmla="*/ 95250 w 95250"/>
                                  <a:gd name="connsiteY0" fmla="*/ 44768 h 134302"/>
                                  <a:gd name="connsiteX1" fmla="*/ 50483 w 95250"/>
                                  <a:gd name="connsiteY1" fmla="*/ 89535 h 134302"/>
                                  <a:gd name="connsiteX2" fmla="*/ 26670 w 95250"/>
                                  <a:gd name="connsiteY2" fmla="*/ 89535 h 134302"/>
                                  <a:gd name="connsiteX3" fmla="*/ 26670 w 95250"/>
                                  <a:gd name="connsiteY3" fmla="*/ 129540 h 134302"/>
                                  <a:gd name="connsiteX4" fmla="*/ 21908 w 95250"/>
                                  <a:gd name="connsiteY4" fmla="*/ 134303 h 134302"/>
                                  <a:gd name="connsiteX5" fmla="*/ 4763 w 95250"/>
                                  <a:gd name="connsiteY5" fmla="*/ 134303 h 134302"/>
                                  <a:gd name="connsiteX6" fmla="*/ 0 w 95250"/>
                                  <a:gd name="connsiteY6" fmla="*/ 129540 h 134302"/>
                                  <a:gd name="connsiteX7" fmla="*/ 0 w 95250"/>
                                  <a:gd name="connsiteY7" fmla="*/ 4763 h 134302"/>
                                  <a:gd name="connsiteX8" fmla="*/ 4763 w 95250"/>
                                  <a:gd name="connsiteY8" fmla="*/ 0 h 134302"/>
                                  <a:gd name="connsiteX9" fmla="*/ 26670 w 95250"/>
                                  <a:gd name="connsiteY9" fmla="*/ 0 h 134302"/>
                                  <a:gd name="connsiteX10" fmla="*/ 50483 w 95250"/>
                                  <a:gd name="connsiteY10" fmla="*/ 0 h 134302"/>
                                  <a:gd name="connsiteX11" fmla="*/ 95250 w 95250"/>
                                  <a:gd name="connsiteY11" fmla="*/ 44768 h 134302"/>
                                  <a:gd name="connsiteX12" fmla="*/ 68580 w 95250"/>
                                  <a:gd name="connsiteY12" fmla="*/ 44768 h 134302"/>
                                  <a:gd name="connsiteX13" fmla="*/ 49530 w 95250"/>
                                  <a:gd name="connsiteY13" fmla="*/ 24765 h 134302"/>
                                  <a:gd name="connsiteX14" fmla="*/ 25717 w 95250"/>
                                  <a:gd name="connsiteY14" fmla="*/ 24765 h 134302"/>
                                  <a:gd name="connsiteX15" fmla="*/ 25717 w 95250"/>
                                  <a:gd name="connsiteY15" fmla="*/ 63818 h 134302"/>
                                  <a:gd name="connsiteX16" fmla="*/ 49530 w 95250"/>
                                  <a:gd name="connsiteY16" fmla="*/ 63818 h 134302"/>
                                  <a:gd name="connsiteX17" fmla="*/ 68580 w 95250"/>
                                  <a:gd name="connsiteY17" fmla="*/ 44768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95250" h="134302">
                                    <a:moveTo>
                                      <a:pt x="95250" y="44768"/>
                                    </a:moveTo>
                                    <a:cubicBezTo>
                                      <a:pt x="95250" y="69533"/>
                                      <a:pt x="75247" y="89535"/>
                                      <a:pt x="50483" y="89535"/>
                                    </a:cubicBezTo>
                                    <a:lnTo>
                                      <a:pt x="26670" y="89535"/>
                                    </a:lnTo>
                                    <a:lnTo>
                                      <a:pt x="26670" y="129540"/>
                                    </a:lnTo>
                                    <a:cubicBezTo>
                                      <a:pt x="26670" y="132397"/>
                                      <a:pt x="24765" y="134303"/>
                                      <a:pt x="21908" y="134303"/>
                                    </a:cubicBezTo>
                                    <a:lnTo>
                                      <a:pt x="4763" y="134303"/>
                                    </a:lnTo>
                                    <a:cubicBezTo>
                                      <a:pt x="1905" y="134303"/>
                                      <a:pt x="0" y="132397"/>
                                      <a:pt x="0" y="129540"/>
                                    </a:cubicBezTo>
                                    <a:lnTo>
                                      <a:pt x="0" y="4763"/>
                                    </a:lnTo>
                                    <a:cubicBezTo>
                                      <a:pt x="0" y="1905"/>
                                      <a:pt x="1905" y="0"/>
                                      <a:pt x="4763" y="0"/>
                                    </a:cubicBezTo>
                                    <a:lnTo>
                                      <a:pt x="26670" y="0"/>
                                    </a:lnTo>
                                    <a:lnTo>
                                      <a:pt x="50483" y="0"/>
                                    </a:lnTo>
                                    <a:cubicBezTo>
                                      <a:pt x="75247" y="0"/>
                                      <a:pt x="95250" y="20003"/>
                                      <a:pt x="95250" y="44768"/>
                                    </a:cubicBezTo>
                                    <a:close/>
                                    <a:moveTo>
                                      <a:pt x="68580" y="44768"/>
                                    </a:moveTo>
                                    <a:cubicBezTo>
                                      <a:pt x="68580" y="33338"/>
                                      <a:pt x="60008" y="24765"/>
                                      <a:pt x="49530" y="24765"/>
                                    </a:cubicBezTo>
                                    <a:lnTo>
                                      <a:pt x="25717" y="24765"/>
                                    </a:lnTo>
                                    <a:lnTo>
                                      <a:pt x="25717" y="63818"/>
                                    </a:lnTo>
                                    <a:lnTo>
                                      <a:pt x="49530" y="63818"/>
                                    </a:lnTo>
                                    <a:cubicBezTo>
                                      <a:pt x="60960" y="63818"/>
                                      <a:pt x="68580" y="55245"/>
                                      <a:pt x="68580" y="44768"/>
                                    </a:cubicBezTo>
                                    <a:close/>
                                  </a:path>
                                </a:pathLst>
                              </a:custGeom>
                              <a:solidFill>
                                <a:srgbClr val="231F20"/>
                              </a:solidFill>
                              <a:ln w="9525" cap="flat">
                                <a:noFill/>
                                <a:prstDash val="solid"/>
                                <a:miter/>
                              </a:ln>
                            </wps:spPr>
                            <wps:bodyPr rtlCol="0" anchor="ctr"/>
                          </wps:wsp>
                          <wps:wsp>
                            <wps:cNvPr id="526331106" name="Freeform 526331106">
                              <a:extLst>
                                <a:ext uri="{FF2B5EF4-FFF2-40B4-BE49-F238E27FC236}">
                                  <a16:creationId xmlns:a16="http://schemas.microsoft.com/office/drawing/2014/main" id="{23BD3474-8BD6-1DEB-7B85-52ED178BBC2C}"/>
                                </a:ext>
                              </a:extLst>
                            </wps:cNvPr>
                            <wps:cNvSpPr/>
                            <wps:spPr>
                              <a:xfrm>
                                <a:off x="1724978" y="1328738"/>
                                <a:ext cx="95250" cy="134302"/>
                              </a:xfrm>
                              <a:custGeom>
                                <a:avLst/>
                                <a:gdLst>
                                  <a:gd name="connsiteX0" fmla="*/ 95250 w 95250"/>
                                  <a:gd name="connsiteY0" fmla="*/ 44768 h 134302"/>
                                  <a:gd name="connsiteX1" fmla="*/ 50483 w 95250"/>
                                  <a:gd name="connsiteY1" fmla="*/ 89535 h 134302"/>
                                  <a:gd name="connsiteX2" fmla="*/ 26670 w 95250"/>
                                  <a:gd name="connsiteY2" fmla="*/ 89535 h 134302"/>
                                  <a:gd name="connsiteX3" fmla="*/ 26670 w 95250"/>
                                  <a:gd name="connsiteY3" fmla="*/ 129540 h 134302"/>
                                  <a:gd name="connsiteX4" fmla="*/ 21908 w 95250"/>
                                  <a:gd name="connsiteY4" fmla="*/ 134303 h 134302"/>
                                  <a:gd name="connsiteX5" fmla="*/ 4763 w 95250"/>
                                  <a:gd name="connsiteY5" fmla="*/ 134303 h 134302"/>
                                  <a:gd name="connsiteX6" fmla="*/ 0 w 95250"/>
                                  <a:gd name="connsiteY6" fmla="*/ 129540 h 134302"/>
                                  <a:gd name="connsiteX7" fmla="*/ 0 w 95250"/>
                                  <a:gd name="connsiteY7" fmla="*/ 4763 h 134302"/>
                                  <a:gd name="connsiteX8" fmla="*/ 4763 w 95250"/>
                                  <a:gd name="connsiteY8" fmla="*/ 0 h 134302"/>
                                  <a:gd name="connsiteX9" fmla="*/ 26670 w 95250"/>
                                  <a:gd name="connsiteY9" fmla="*/ 0 h 134302"/>
                                  <a:gd name="connsiteX10" fmla="*/ 50483 w 95250"/>
                                  <a:gd name="connsiteY10" fmla="*/ 0 h 134302"/>
                                  <a:gd name="connsiteX11" fmla="*/ 95250 w 95250"/>
                                  <a:gd name="connsiteY11" fmla="*/ 44768 h 134302"/>
                                  <a:gd name="connsiteX12" fmla="*/ 69533 w 95250"/>
                                  <a:gd name="connsiteY12" fmla="*/ 44768 h 134302"/>
                                  <a:gd name="connsiteX13" fmla="*/ 50483 w 95250"/>
                                  <a:gd name="connsiteY13" fmla="*/ 24765 h 134302"/>
                                  <a:gd name="connsiteX14" fmla="*/ 26670 w 95250"/>
                                  <a:gd name="connsiteY14" fmla="*/ 24765 h 134302"/>
                                  <a:gd name="connsiteX15" fmla="*/ 26670 w 95250"/>
                                  <a:gd name="connsiteY15" fmla="*/ 63818 h 134302"/>
                                  <a:gd name="connsiteX16" fmla="*/ 50483 w 95250"/>
                                  <a:gd name="connsiteY16" fmla="*/ 63818 h 134302"/>
                                  <a:gd name="connsiteX17" fmla="*/ 69533 w 95250"/>
                                  <a:gd name="connsiteY17" fmla="*/ 44768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95250" h="134302">
                                    <a:moveTo>
                                      <a:pt x="95250" y="44768"/>
                                    </a:moveTo>
                                    <a:cubicBezTo>
                                      <a:pt x="95250" y="69533"/>
                                      <a:pt x="75247" y="89535"/>
                                      <a:pt x="50483" y="89535"/>
                                    </a:cubicBezTo>
                                    <a:lnTo>
                                      <a:pt x="26670" y="89535"/>
                                    </a:lnTo>
                                    <a:lnTo>
                                      <a:pt x="26670" y="129540"/>
                                    </a:lnTo>
                                    <a:cubicBezTo>
                                      <a:pt x="26670" y="132397"/>
                                      <a:pt x="24765" y="134303"/>
                                      <a:pt x="21908" y="134303"/>
                                    </a:cubicBezTo>
                                    <a:lnTo>
                                      <a:pt x="4763" y="134303"/>
                                    </a:lnTo>
                                    <a:cubicBezTo>
                                      <a:pt x="1905" y="134303"/>
                                      <a:pt x="0" y="132397"/>
                                      <a:pt x="0" y="129540"/>
                                    </a:cubicBezTo>
                                    <a:lnTo>
                                      <a:pt x="0" y="4763"/>
                                    </a:lnTo>
                                    <a:cubicBezTo>
                                      <a:pt x="0" y="1905"/>
                                      <a:pt x="1905" y="0"/>
                                      <a:pt x="4763" y="0"/>
                                    </a:cubicBezTo>
                                    <a:lnTo>
                                      <a:pt x="26670" y="0"/>
                                    </a:lnTo>
                                    <a:lnTo>
                                      <a:pt x="50483" y="0"/>
                                    </a:lnTo>
                                    <a:cubicBezTo>
                                      <a:pt x="76200" y="0"/>
                                      <a:pt x="95250" y="20003"/>
                                      <a:pt x="95250" y="44768"/>
                                    </a:cubicBezTo>
                                    <a:close/>
                                    <a:moveTo>
                                      <a:pt x="69533" y="44768"/>
                                    </a:moveTo>
                                    <a:cubicBezTo>
                                      <a:pt x="69533" y="33338"/>
                                      <a:pt x="60960" y="24765"/>
                                      <a:pt x="50483" y="24765"/>
                                    </a:cubicBezTo>
                                    <a:lnTo>
                                      <a:pt x="26670" y="24765"/>
                                    </a:lnTo>
                                    <a:lnTo>
                                      <a:pt x="26670" y="63818"/>
                                    </a:lnTo>
                                    <a:lnTo>
                                      <a:pt x="50483" y="63818"/>
                                    </a:lnTo>
                                    <a:cubicBezTo>
                                      <a:pt x="60960" y="63818"/>
                                      <a:pt x="69533" y="55245"/>
                                      <a:pt x="69533" y="44768"/>
                                    </a:cubicBezTo>
                                    <a:close/>
                                  </a:path>
                                </a:pathLst>
                              </a:custGeom>
                              <a:solidFill>
                                <a:srgbClr val="231F20"/>
                              </a:solidFill>
                              <a:ln w="9525" cap="flat">
                                <a:noFill/>
                                <a:prstDash val="solid"/>
                                <a:miter/>
                              </a:ln>
                            </wps:spPr>
                            <wps:bodyPr rtlCol="0" anchor="ctr"/>
                          </wps:wsp>
                          <wps:wsp>
                            <wps:cNvPr id="1667235032" name="Freeform 1667235032">
                              <a:extLst>
                                <a:ext uri="{FF2B5EF4-FFF2-40B4-BE49-F238E27FC236}">
                                  <a16:creationId xmlns:a16="http://schemas.microsoft.com/office/drawing/2014/main" id="{704C8B18-1152-303A-2934-0BFC6D907631}"/>
                                </a:ext>
                              </a:extLst>
                            </wps:cNvPr>
                            <wps:cNvSpPr/>
                            <wps:spPr>
                              <a:xfrm>
                                <a:off x="1846898" y="1328738"/>
                                <a:ext cx="76200" cy="134302"/>
                              </a:xfrm>
                              <a:custGeom>
                                <a:avLst/>
                                <a:gdLst>
                                  <a:gd name="connsiteX0" fmla="*/ 76200 w 76200"/>
                                  <a:gd name="connsiteY0" fmla="*/ 113347 h 134302"/>
                                  <a:gd name="connsiteX1" fmla="*/ 76200 w 76200"/>
                                  <a:gd name="connsiteY1" fmla="*/ 129540 h 134302"/>
                                  <a:gd name="connsiteX2" fmla="*/ 71438 w 76200"/>
                                  <a:gd name="connsiteY2" fmla="*/ 134303 h 134302"/>
                                  <a:gd name="connsiteX3" fmla="*/ 13335 w 76200"/>
                                  <a:gd name="connsiteY3" fmla="*/ 134303 h 134302"/>
                                  <a:gd name="connsiteX4" fmla="*/ 4763 w 76200"/>
                                  <a:gd name="connsiteY4" fmla="*/ 134303 h 134302"/>
                                  <a:gd name="connsiteX5" fmla="*/ 0 w 76200"/>
                                  <a:gd name="connsiteY5" fmla="*/ 129540 h 134302"/>
                                  <a:gd name="connsiteX6" fmla="*/ 0 w 76200"/>
                                  <a:gd name="connsiteY6" fmla="*/ 4763 h 134302"/>
                                  <a:gd name="connsiteX7" fmla="*/ 4763 w 76200"/>
                                  <a:gd name="connsiteY7" fmla="*/ 0 h 134302"/>
                                  <a:gd name="connsiteX8" fmla="*/ 21908 w 76200"/>
                                  <a:gd name="connsiteY8" fmla="*/ 0 h 134302"/>
                                  <a:gd name="connsiteX9" fmla="*/ 26670 w 76200"/>
                                  <a:gd name="connsiteY9" fmla="*/ 4763 h 134302"/>
                                  <a:gd name="connsiteX10" fmla="*/ 26670 w 76200"/>
                                  <a:gd name="connsiteY10" fmla="*/ 108585 h 134302"/>
                                  <a:gd name="connsiteX11" fmla="*/ 71438 w 76200"/>
                                  <a:gd name="connsiteY11" fmla="*/ 108585 h 134302"/>
                                  <a:gd name="connsiteX12" fmla="*/ 76200 w 76200"/>
                                  <a:gd name="connsiteY12" fmla="*/ 113347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76200" h="134302">
                                    <a:moveTo>
                                      <a:pt x="76200" y="113347"/>
                                    </a:moveTo>
                                    <a:lnTo>
                                      <a:pt x="76200" y="129540"/>
                                    </a:lnTo>
                                    <a:cubicBezTo>
                                      <a:pt x="76200" y="132397"/>
                                      <a:pt x="74295" y="134303"/>
                                      <a:pt x="71438" y="134303"/>
                                    </a:cubicBezTo>
                                    <a:lnTo>
                                      <a:pt x="13335" y="134303"/>
                                    </a:lnTo>
                                    <a:lnTo>
                                      <a:pt x="4763" y="134303"/>
                                    </a:lnTo>
                                    <a:cubicBezTo>
                                      <a:pt x="1905" y="134303"/>
                                      <a:pt x="0" y="132397"/>
                                      <a:pt x="0" y="129540"/>
                                    </a:cubicBezTo>
                                    <a:lnTo>
                                      <a:pt x="0" y="4763"/>
                                    </a:lnTo>
                                    <a:cubicBezTo>
                                      <a:pt x="0" y="1905"/>
                                      <a:pt x="1905" y="0"/>
                                      <a:pt x="4763" y="0"/>
                                    </a:cubicBezTo>
                                    <a:lnTo>
                                      <a:pt x="21908" y="0"/>
                                    </a:lnTo>
                                    <a:cubicBezTo>
                                      <a:pt x="24765" y="0"/>
                                      <a:pt x="26670" y="1905"/>
                                      <a:pt x="26670" y="4763"/>
                                    </a:cubicBezTo>
                                    <a:lnTo>
                                      <a:pt x="26670" y="108585"/>
                                    </a:lnTo>
                                    <a:lnTo>
                                      <a:pt x="71438" y="108585"/>
                                    </a:lnTo>
                                    <a:cubicBezTo>
                                      <a:pt x="74295" y="108585"/>
                                      <a:pt x="76200" y="110490"/>
                                      <a:pt x="76200" y="113347"/>
                                    </a:cubicBezTo>
                                    <a:close/>
                                  </a:path>
                                </a:pathLst>
                              </a:custGeom>
                              <a:solidFill>
                                <a:srgbClr val="231F20"/>
                              </a:solidFill>
                              <a:ln w="9525" cap="flat">
                                <a:noFill/>
                                <a:prstDash val="solid"/>
                                <a:miter/>
                              </a:ln>
                            </wps:spPr>
                            <wps:bodyPr rtlCol="0" anchor="ctr"/>
                          </wps:wsp>
                          <wps:wsp>
                            <wps:cNvPr id="151667426" name="Freeform 151667426">
                              <a:extLst>
                                <a:ext uri="{FF2B5EF4-FFF2-40B4-BE49-F238E27FC236}">
                                  <a16:creationId xmlns:a16="http://schemas.microsoft.com/office/drawing/2014/main" id="{48A6E98A-469F-A206-1FB8-62948FAAC9B6}"/>
                                </a:ext>
                              </a:extLst>
                            </wps:cNvPr>
                            <wps:cNvSpPr/>
                            <wps:spPr>
                              <a:xfrm>
                                <a:off x="1946910" y="1328738"/>
                                <a:ext cx="26670" cy="134302"/>
                              </a:xfrm>
                              <a:custGeom>
                                <a:avLst/>
                                <a:gdLst>
                                  <a:gd name="connsiteX0" fmla="*/ 4763 w 26670"/>
                                  <a:gd name="connsiteY0" fmla="*/ 0 h 134302"/>
                                  <a:gd name="connsiteX1" fmla="*/ 21908 w 26670"/>
                                  <a:gd name="connsiteY1" fmla="*/ 0 h 134302"/>
                                  <a:gd name="connsiteX2" fmla="*/ 26670 w 26670"/>
                                  <a:gd name="connsiteY2" fmla="*/ 4763 h 134302"/>
                                  <a:gd name="connsiteX3" fmla="*/ 26670 w 26670"/>
                                  <a:gd name="connsiteY3" fmla="*/ 129540 h 134302"/>
                                  <a:gd name="connsiteX4" fmla="*/ 21908 w 26670"/>
                                  <a:gd name="connsiteY4" fmla="*/ 134303 h 134302"/>
                                  <a:gd name="connsiteX5" fmla="*/ 4763 w 26670"/>
                                  <a:gd name="connsiteY5" fmla="*/ 134303 h 134302"/>
                                  <a:gd name="connsiteX6" fmla="*/ 0 w 26670"/>
                                  <a:gd name="connsiteY6" fmla="*/ 129540 h 134302"/>
                                  <a:gd name="connsiteX7" fmla="*/ 0 w 26670"/>
                                  <a:gd name="connsiteY7" fmla="*/ 4763 h 134302"/>
                                  <a:gd name="connsiteX8" fmla="*/ 4763 w 26670"/>
                                  <a:gd name="connsiteY8" fmla="*/ 0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6670" h="134302">
                                    <a:moveTo>
                                      <a:pt x="4763" y="0"/>
                                    </a:moveTo>
                                    <a:lnTo>
                                      <a:pt x="21908" y="0"/>
                                    </a:lnTo>
                                    <a:cubicBezTo>
                                      <a:pt x="24765" y="0"/>
                                      <a:pt x="26670" y="1905"/>
                                      <a:pt x="26670" y="4763"/>
                                    </a:cubicBezTo>
                                    <a:lnTo>
                                      <a:pt x="26670" y="129540"/>
                                    </a:lnTo>
                                    <a:cubicBezTo>
                                      <a:pt x="26670" y="132397"/>
                                      <a:pt x="24765" y="134303"/>
                                      <a:pt x="21908" y="134303"/>
                                    </a:cubicBezTo>
                                    <a:lnTo>
                                      <a:pt x="4763" y="134303"/>
                                    </a:lnTo>
                                    <a:cubicBezTo>
                                      <a:pt x="1905" y="134303"/>
                                      <a:pt x="0" y="132397"/>
                                      <a:pt x="0" y="129540"/>
                                    </a:cubicBezTo>
                                    <a:lnTo>
                                      <a:pt x="0" y="4763"/>
                                    </a:lnTo>
                                    <a:cubicBezTo>
                                      <a:pt x="0" y="1905"/>
                                      <a:pt x="1905" y="0"/>
                                      <a:pt x="4763" y="0"/>
                                    </a:cubicBezTo>
                                    <a:close/>
                                  </a:path>
                                </a:pathLst>
                              </a:custGeom>
                              <a:solidFill>
                                <a:srgbClr val="231F20"/>
                              </a:solidFill>
                              <a:ln w="9525" cap="flat">
                                <a:noFill/>
                                <a:prstDash val="solid"/>
                                <a:miter/>
                              </a:ln>
                            </wps:spPr>
                            <wps:bodyPr rtlCol="0" anchor="ctr"/>
                          </wps:wsp>
                          <wps:wsp>
                            <wps:cNvPr id="1511046463" name="Freeform 1511046463">
                              <a:extLst>
                                <a:ext uri="{FF2B5EF4-FFF2-40B4-BE49-F238E27FC236}">
                                  <a16:creationId xmlns:a16="http://schemas.microsoft.com/office/drawing/2014/main" id="{F47C1F1B-1D72-5715-8606-05ADE39CFE30}"/>
                                </a:ext>
                              </a:extLst>
                            </wps:cNvPr>
                            <wps:cNvSpPr/>
                            <wps:spPr>
                              <a:xfrm>
                                <a:off x="2007870" y="1328738"/>
                                <a:ext cx="79057" cy="134302"/>
                              </a:xfrm>
                              <a:custGeom>
                                <a:avLst/>
                                <a:gdLst>
                                  <a:gd name="connsiteX0" fmla="*/ 79057 w 79057"/>
                                  <a:gd name="connsiteY0" fmla="*/ 113347 h 134302"/>
                                  <a:gd name="connsiteX1" fmla="*/ 79057 w 79057"/>
                                  <a:gd name="connsiteY1" fmla="*/ 129540 h 134302"/>
                                  <a:gd name="connsiteX2" fmla="*/ 74295 w 79057"/>
                                  <a:gd name="connsiteY2" fmla="*/ 134303 h 134302"/>
                                  <a:gd name="connsiteX3" fmla="*/ 8572 w 79057"/>
                                  <a:gd name="connsiteY3" fmla="*/ 134303 h 134302"/>
                                  <a:gd name="connsiteX4" fmla="*/ 4763 w 79057"/>
                                  <a:gd name="connsiteY4" fmla="*/ 134303 h 134302"/>
                                  <a:gd name="connsiteX5" fmla="*/ 0 w 79057"/>
                                  <a:gd name="connsiteY5" fmla="*/ 129540 h 134302"/>
                                  <a:gd name="connsiteX6" fmla="*/ 0 w 79057"/>
                                  <a:gd name="connsiteY6" fmla="*/ 4763 h 134302"/>
                                  <a:gd name="connsiteX7" fmla="*/ 4763 w 79057"/>
                                  <a:gd name="connsiteY7" fmla="*/ 0 h 134302"/>
                                  <a:gd name="connsiteX8" fmla="*/ 26670 w 79057"/>
                                  <a:gd name="connsiteY8" fmla="*/ 0 h 134302"/>
                                  <a:gd name="connsiteX9" fmla="*/ 74295 w 79057"/>
                                  <a:gd name="connsiteY9" fmla="*/ 0 h 134302"/>
                                  <a:gd name="connsiteX10" fmla="*/ 79057 w 79057"/>
                                  <a:gd name="connsiteY10" fmla="*/ 4763 h 134302"/>
                                  <a:gd name="connsiteX11" fmla="*/ 79057 w 79057"/>
                                  <a:gd name="connsiteY11" fmla="*/ 20955 h 134302"/>
                                  <a:gd name="connsiteX12" fmla="*/ 74295 w 79057"/>
                                  <a:gd name="connsiteY12" fmla="*/ 25718 h 134302"/>
                                  <a:gd name="connsiteX13" fmla="*/ 26670 w 79057"/>
                                  <a:gd name="connsiteY13" fmla="*/ 25718 h 134302"/>
                                  <a:gd name="connsiteX14" fmla="*/ 26670 w 79057"/>
                                  <a:gd name="connsiteY14" fmla="*/ 54293 h 134302"/>
                                  <a:gd name="connsiteX15" fmla="*/ 69532 w 79057"/>
                                  <a:gd name="connsiteY15" fmla="*/ 54293 h 134302"/>
                                  <a:gd name="connsiteX16" fmla="*/ 74295 w 79057"/>
                                  <a:gd name="connsiteY16" fmla="*/ 59055 h 134302"/>
                                  <a:gd name="connsiteX17" fmla="*/ 74295 w 79057"/>
                                  <a:gd name="connsiteY17" fmla="*/ 74295 h 134302"/>
                                  <a:gd name="connsiteX18" fmla="*/ 69532 w 79057"/>
                                  <a:gd name="connsiteY18" fmla="*/ 79058 h 134302"/>
                                  <a:gd name="connsiteX19" fmla="*/ 26670 w 79057"/>
                                  <a:gd name="connsiteY19" fmla="*/ 79058 h 134302"/>
                                  <a:gd name="connsiteX20" fmla="*/ 26670 w 79057"/>
                                  <a:gd name="connsiteY20" fmla="*/ 108585 h 134302"/>
                                  <a:gd name="connsiteX21" fmla="*/ 75247 w 79057"/>
                                  <a:gd name="connsiteY21" fmla="*/ 108585 h 134302"/>
                                  <a:gd name="connsiteX22" fmla="*/ 79057 w 79057"/>
                                  <a:gd name="connsiteY22" fmla="*/ 113347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79057" h="134302">
                                    <a:moveTo>
                                      <a:pt x="79057" y="113347"/>
                                    </a:moveTo>
                                    <a:lnTo>
                                      <a:pt x="79057" y="129540"/>
                                    </a:lnTo>
                                    <a:cubicBezTo>
                                      <a:pt x="79057" y="132397"/>
                                      <a:pt x="77152" y="134303"/>
                                      <a:pt x="74295" y="134303"/>
                                    </a:cubicBezTo>
                                    <a:lnTo>
                                      <a:pt x="8572" y="134303"/>
                                    </a:lnTo>
                                    <a:lnTo>
                                      <a:pt x="4763" y="134303"/>
                                    </a:lnTo>
                                    <a:cubicBezTo>
                                      <a:pt x="1905" y="134303"/>
                                      <a:pt x="0" y="132397"/>
                                      <a:pt x="0" y="129540"/>
                                    </a:cubicBezTo>
                                    <a:lnTo>
                                      <a:pt x="0" y="4763"/>
                                    </a:lnTo>
                                    <a:cubicBezTo>
                                      <a:pt x="0" y="1905"/>
                                      <a:pt x="1905" y="0"/>
                                      <a:pt x="4763" y="0"/>
                                    </a:cubicBezTo>
                                    <a:lnTo>
                                      <a:pt x="26670" y="0"/>
                                    </a:lnTo>
                                    <a:lnTo>
                                      <a:pt x="74295" y="0"/>
                                    </a:lnTo>
                                    <a:cubicBezTo>
                                      <a:pt x="77152" y="0"/>
                                      <a:pt x="79057" y="1905"/>
                                      <a:pt x="79057" y="4763"/>
                                    </a:cubicBezTo>
                                    <a:lnTo>
                                      <a:pt x="79057" y="20955"/>
                                    </a:lnTo>
                                    <a:cubicBezTo>
                                      <a:pt x="79057" y="23813"/>
                                      <a:pt x="77152" y="25718"/>
                                      <a:pt x="74295" y="25718"/>
                                    </a:cubicBezTo>
                                    <a:lnTo>
                                      <a:pt x="26670" y="25718"/>
                                    </a:lnTo>
                                    <a:lnTo>
                                      <a:pt x="26670" y="54293"/>
                                    </a:lnTo>
                                    <a:lnTo>
                                      <a:pt x="69532" y="54293"/>
                                    </a:lnTo>
                                    <a:cubicBezTo>
                                      <a:pt x="72390" y="54293"/>
                                      <a:pt x="74295" y="56197"/>
                                      <a:pt x="74295" y="59055"/>
                                    </a:cubicBezTo>
                                    <a:lnTo>
                                      <a:pt x="74295" y="74295"/>
                                    </a:lnTo>
                                    <a:cubicBezTo>
                                      <a:pt x="74295" y="77153"/>
                                      <a:pt x="72390" y="79058"/>
                                      <a:pt x="69532" y="79058"/>
                                    </a:cubicBezTo>
                                    <a:lnTo>
                                      <a:pt x="26670" y="79058"/>
                                    </a:lnTo>
                                    <a:lnTo>
                                      <a:pt x="26670" y="108585"/>
                                    </a:lnTo>
                                    <a:lnTo>
                                      <a:pt x="75247" y="108585"/>
                                    </a:lnTo>
                                    <a:cubicBezTo>
                                      <a:pt x="77152" y="108585"/>
                                      <a:pt x="79057" y="110490"/>
                                      <a:pt x="79057" y="113347"/>
                                    </a:cubicBezTo>
                                    <a:close/>
                                  </a:path>
                                </a:pathLst>
                              </a:custGeom>
                              <a:solidFill>
                                <a:srgbClr val="231F20"/>
                              </a:solidFill>
                              <a:ln w="9525" cap="flat">
                                <a:noFill/>
                                <a:prstDash val="solid"/>
                                <a:miter/>
                              </a:ln>
                            </wps:spPr>
                            <wps:bodyPr rtlCol="0" anchor="ctr"/>
                          </wps:wsp>
                          <wps:wsp>
                            <wps:cNvPr id="316230817" name="Freeform 316230817">
                              <a:extLst>
                                <a:ext uri="{FF2B5EF4-FFF2-40B4-BE49-F238E27FC236}">
                                  <a16:creationId xmlns:a16="http://schemas.microsoft.com/office/drawing/2014/main" id="{ECD47DB5-9EA7-5849-9A8A-BC51616C4A70}"/>
                                </a:ext>
                              </a:extLst>
                            </wps:cNvPr>
                            <wps:cNvSpPr/>
                            <wps:spPr>
                              <a:xfrm>
                                <a:off x="2115503" y="1327785"/>
                                <a:ext cx="107975" cy="134302"/>
                              </a:xfrm>
                              <a:custGeom>
                                <a:avLst/>
                                <a:gdLst>
                                  <a:gd name="connsiteX0" fmla="*/ 103822 w 107975"/>
                                  <a:gd name="connsiteY0" fmla="*/ 134303 h 134302"/>
                                  <a:gd name="connsiteX1" fmla="*/ 83820 w 107975"/>
                                  <a:gd name="connsiteY1" fmla="*/ 134303 h 134302"/>
                                  <a:gd name="connsiteX2" fmla="*/ 78105 w 107975"/>
                                  <a:gd name="connsiteY2" fmla="*/ 131445 h 134302"/>
                                  <a:gd name="connsiteX3" fmla="*/ 42863 w 107975"/>
                                  <a:gd name="connsiteY3" fmla="*/ 87630 h 134302"/>
                                  <a:gd name="connsiteX4" fmla="*/ 26670 w 107975"/>
                                  <a:gd name="connsiteY4" fmla="*/ 87630 h 134302"/>
                                  <a:gd name="connsiteX5" fmla="*/ 26670 w 107975"/>
                                  <a:gd name="connsiteY5" fmla="*/ 129540 h 134302"/>
                                  <a:gd name="connsiteX6" fmla="*/ 21907 w 107975"/>
                                  <a:gd name="connsiteY6" fmla="*/ 134303 h 134302"/>
                                  <a:gd name="connsiteX7" fmla="*/ 4763 w 107975"/>
                                  <a:gd name="connsiteY7" fmla="*/ 134303 h 134302"/>
                                  <a:gd name="connsiteX8" fmla="*/ 0 w 107975"/>
                                  <a:gd name="connsiteY8" fmla="*/ 129540 h 134302"/>
                                  <a:gd name="connsiteX9" fmla="*/ 0 w 107975"/>
                                  <a:gd name="connsiteY9" fmla="*/ 4763 h 134302"/>
                                  <a:gd name="connsiteX10" fmla="*/ 4763 w 107975"/>
                                  <a:gd name="connsiteY10" fmla="*/ 0 h 134302"/>
                                  <a:gd name="connsiteX11" fmla="*/ 26670 w 107975"/>
                                  <a:gd name="connsiteY11" fmla="*/ 0 h 134302"/>
                                  <a:gd name="connsiteX12" fmla="*/ 51435 w 107975"/>
                                  <a:gd name="connsiteY12" fmla="*/ 0 h 134302"/>
                                  <a:gd name="connsiteX13" fmla="*/ 96203 w 107975"/>
                                  <a:gd name="connsiteY13" fmla="*/ 44768 h 134302"/>
                                  <a:gd name="connsiteX14" fmla="*/ 71438 w 107975"/>
                                  <a:gd name="connsiteY14" fmla="*/ 82868 h 134302"/>
                                  <a:gd name="connsiteX15" fmla="*/ 107632 w 107975"/>
                                  <a:gd name="connsiteY15" fmla="*/ 127635 h 134302"/>
                                  <a:gd name="connsiteX16" fmla="*/ 103822 w 107975"/>
                                  <a:gd name="connsiteY16" fmla="*/ 134303 h 134302"/>
                                  <a:gd name="connsiteX17" fmla="*/ 25718 w 107975"/>
                                  <a:gd name="connsiteY17" fmla="*/ 64770 h 134302"/>
                                  <a:gd name="connsiteX18" fmla="*/ 50482 w 107975"/>
                                  <a:gd name="connsiteY18" fmla="*/ 64770 h 134302"/>
                                  <a:gd name="connsiteX19" fmla="*/ 68580 w 107975"/>
                                  <a:gd name="connsiteY19" fmla="*/ 44768 h 134302"/>
                                  <a:gd name="connsiteX20" fmla="*/ 50482 w 107975"/>
                                  <a:gd name="connsiteY20" fmla="*/ 24765 h 134302"/>
                                  <a:gd name="connsiteX21" fmla="*/ 25718 w 107975"/>
                                  <a:gd name="connsiteY21" fmla="*/ 24765 h 134302"/>
                                  <a:gd name="connsiteX22" fmla="*/ 25718 w 107975"/>
                                  <a:gd name="connsiteY22" fmla="*/ 64770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07975" h="134302">
                                    <a:moveTo>
                                      <a:pt x="103822" y="134303"/>
                                    </a:moveTo>
                                    <a:lnTo>
                                      <a:pt x="83820" y="134303"/>
                                    </a:lnTo>
                                    <a:cubicBezTo>
                                      <a:pt x="81915" y="134303"/>
                                      <a:pt x="80010" y="133350"/>
                                      <a:pt x="78105" y="131445"/>
                                    </a:cubicBezTo>
                                    <a:lnTo>
                                      <a:pt x="42863" y="87630"/>
                                    </a:lnTo>
                                    <a:lnTo>
                                      <a:pt x="26670" y="87630"/>
                                    </a:lnTo>
                                    <a:lnTo>
                                      <a:pt x="26670" y="129540"/>
                                    </a:lnTo>
                                    <a:cubicBezTo>
                                      <a:pt x="26670" y="132398"/>
                                      <a:pt x="24765" y="134303"/>
                                      <a:pt x="21907" y="134303"/>
                                    </a:cubicBezTo>
                                    <a:lnTo>
                                      <a:pt x="4763" y="134303"/>
                                    </a:lnTo>
                                    <a:cubicBezTo>
                                      <a:pt x="1905" y="134303"/>
                                      <a:pt x="0" y="132398"/>
                                      <a:pt x="0" y="129540"/>
                                    </a:cubicBezTo>
                                    <a:lnTo>
                                      <a:pt x="0" y="4763"/>
                                    </a:lnTo>
                                    <a:cubicBezTo>
                                      <a:pt x="0" y="1905"/>
                                      <a:pt x="1905" y="0"/>
                                      <a:pt x="4763" y="0"/>
                                    </a:cubicBezTo>
                                    <a:lnTo>
                                      <a:pt x="26670" y="0"/>
                                    </a:lnTo>
                                    <a:lnTo>
                                      <a:pt x="51435" y="0"/>
                                    </a:lnTo>
                                    <a:cubicBezTo>
                                      <a:pt x="76200" y="0"/>
                                      <a:pt x="96203" y="20003"/>
                                      <a:pt x="96203" y="44768"/>
                                    </a:cubicBezTo>
                                    <a:cubicBezTo>
                                      <a:pt x="96203" y="60960"/>
                                      <a:pt x="85725" y="76200"/>
                                      <a:pt x="71438" y="82868"/>
                                    </a:cubicBezTo>
                                    <a:lnTo>
                                      <a:pt x="107632" y="127635"/>
                                    </a:lnTo>
                                    <a:cubicBezTo>
                                      <a:pt x="108585" y="131445"/>
                                      <a:pt x="107632" y="134303"/>
                                      <a:pt x="103822" y="134303"/>
                                    </a:cubicBezTo>
                                    <a:close/>
                                    <a:moveTo>
                                      <a:pt x="25718" y="64770"/>
                                    </a:moveTo>
                                    <a:lnTo>
                                      <a:pt x="50482" y="64770"/>
                                    </a:lnTo>
                                    <a:cubicBezTo>
                                      <a:pt x="60007" y="64770"/>
                                      <a:pt x="68580" y="56198"/>
                                      <a:pt x="68580" y="44768"/>
                                    </a:cubicBezTo>
                                    <a:cubicBezTo>
                                      <a:pt x="68580" y="33338"/>
                                      <a:pt x="60007" y="24765"/>
                                      <a:pt x="50482" y="24765"/>
                                    </a:cubicBezTo>
                                    <a:lnTo>
                                      <a:pt x="25718" y="24765"/>
                                    </a:lnTo>
                                    <a:lnTo>
                                      <a:pt x="25718" y="64770"/>
                                    </a:lnTo>
                                    <a:close/>
                                  </a:path>
                                </a:pathLst>
                              </a:custGeom>
                              <a:solidFill>
                                <a:srgbClr val="231F20"/>
                              </a:solidFill>
                              <a:ln w="9525" cap="flat">
                                <a:noFill/>
                                <a:prstDash val="solid"/>
                                <a:miter/>
                              </a:ln>
                            </wps:spPr>
                            <wps:bodyPr rtlCol="0" anchor="ctr"/>
                          </wps:wsp>
                          <wps:wsp>
                            <wps:cNvPr id="384255584" name="Freeform 384255584">
                              <a:extLst>
                                <a:ext uri="{FF2B5EF4-FFF2-40B4-BE49-F238E27FC236}">
                                  <a16:creationId xmlns:a16="http://schemas.microsoft.com/office/drawing/2014/main" id="{F3CAB766-BCFB-107C-CDF6-7BFD562AB85A}"/>
                                </a:ext>
                              </a:extLst>
                            </wps:cNvPr>
                            <wps:cNvSpPr/>
                            <wps:spPr>
                              <a:xfrm>
                                <a:off x="2234565" y="1325881"/>
                                <a:ext cx="95250" cy="138163"/>
                              </a:xfrm>
                              <a:custGeom>
                                <a:avLst/>
                                <a:gdLst>
                                  <a:gd name="connsiteX0" fmla="*/ 0 w 95250"/>
                                  <a:gd name="connsiteY0" fmla="*/ 100013 h 138163"/>
                                  <a:gd name="connsiteX1" fmla="*/ 4763 w 95250"/>
                                  <a:gd name="connsiteY1" fmla="*/ 95250 h 138163"/>
                                  <a:gd name="connsiteX2" fmla="*/ 21907 w 95250"/>
                                  <a:gd name="connsiteY2" fmla="*/ 95250 h 138163"/>
                                  <a:gd name="connsiteX3" fmla="*/ 26670 w 95250"/>
                                  <a:gd name="connsiteY3" fmla="*/ 100013 h 138163"/>
                                  <a:gd name="connsiteX4" fmla="*/ 48578 w 95250"/>
                                  <a:gd name="connsiteY4" fmla="*/ 113347 h 138163"/>
                                  <a:gd name="connsiteX5" fmla="*/ 68580 w 95250"/>
                                  <a:gd name="connsiteY5" fmla="*/ 100013 h 138163"/>
                                  <a:gd name="connsiteX6" fmla="*/ 44768 w 95250"/>
                                  <a:gd name="connsiteY6" fmla="*/ 81915 h 138163"/>
                                  <a:gd name="connsiteX7" fmla="*/ 1905 w 95250"/>
                                  <a:gd name="connsiteY7" fmla="*/ 39053 h 138163"/>
                                  <a:gd name="connsiteX8" fmla="*/ 45720 w 95250"/>
                                  <a:gd name="connsiteY8" fmla="*/ 0 h 138163"/>
                                  <a:gd name="connsiteX9" fmla="*/ 90488 w 95250"/>
                                  <a:gd name="connsiteY9" fmla="*/ 38100 h 138163"/>
                                  <a:gd name="connsiteX10" fmla="*/ 85725 w 95250"/>
                                  <a:gd name="connsiteY10" fmla="*/ 42863 h 138163"/>
                                  <a:gd name="connsiteX11" fmla="*/ 68580 w 95250"/>
                                  <a:gd name="connsiteY11" fmla="*/ 42863 h 138163"/>
                                  <a:gd name="connsiteX12" fmla="*/ 63818 w 95250"/>
                                  <a:gd name="connsiteY12" fmla="*/ 38100 h 138163"/>
                                  <a:gd name="connsiteX13" fmla="*/ 45720 w 95250"/>
                                  <a:gd name="connsiteY13" fmla="*/ 24765 h 138163"/>
                                  <a:gd name="connsiteX14" fmla="*/ 28575 w 95250"/>
                                  <a:gd name="connsiteY14" fmla="*/ 38100 h 138163"/>
                                  <a:gd name="connsiteX15" fmla="*/ 50482 w 95250"/>
                                  <a:gd name="connsiteY15" fmla="*/ 57150 h 138163"/>
                                  <a:gd name="connsiteX16" fmla="*/ 95250 w 95250"/>
                                  <a:gd name="connsiteY16" fmla="*/ 99060 h 138163"/>
                                  <a:gd name="connsiteX17" fmla="*/ 49530 w 95250"/>
                                  <a:gd name="connsiteY17" fmla="*/ 138113 h 138163"/>
                                  <a:gd name="connsiteX18" fmla="*/ 0 w 95250"/>
                                  <a:gd name="connsiteY18" fmla="*/ 100013 h 13816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95250" h="138163">
                                    <a:moveTo>
                                      <a:pt x="0" y="100013"/>
                                    </a:moveTo>
                                    <a:cubicBezTo>
                                      <a:pt x="0" y="97155"/>
                                      <a:pt x="1905" y="95250"/>
                                      <a:pt x="4763" y="95250"/>
                                    </a:cubicBezTo>
                                    <a:lnTo>
                                      <a:pt x="21907" y="95250"/>
                                    </a:lnTo>
                                    <a:cubicBezTo>
                                      <a:pt x="24765" y="95250"/>
                                      <a:pt x="25718" y="97155"/>
                                      <a:pt x="26670" y="100013"/>
                                    </a:cubicBezTo>
                                    <a:cubicBezTo>
                                      <a:pt x="28575" y="109538"/>
                                      <a:pt x="36195" y="113347"/>
                                      <a:pt x="48578" y="113347"/>
                                    </a:cubicBezTo>
                                    <a:cubicBezTo>
                                      <a:pt x="61913" y="113347"/>
                                      <a:pt x="68580" y="107632"/>
                                      <a:pt x="68580" y="100013"/>
                                    </a:cubicBezTo>
                                    <a:cubicBezTo>
                                      <a:pt x="68580" y="90488"/>
                                      <a:pt x="58103" y="86678"/>
                                      <a:pt x="44768" y="81915"/>
                                    </a:cubicBezTo>
                                    <a:cubicBezTo>
                                      <a:pt x="25718" y="75247"/>
                                      <a:pt x="1905" y="67628"/>
                                      <a:pt x="1905" y="39053"/>
                                    </a:cubicBezTo>
                                    <a:cubicBezTo>
                                      <a:pt x="1905" y="13335"/>
                                      <a:pt x="22860" y="0"/>
                                      <a:pt x="45720" y="0"/>
                                    </a:cubicBezTo>
                                    <a:cubicBezTo>
                                      <a:pt x="67628" y="0"/>
                                      <a:pt x="88582" y="12382"/>
                                      <a:pt x="90488" y="38100"/>
                                    </a:cubicBezTo>
                                    <a:cubicBezTo>
                                      <a:pt x="90488" y="40957"/>
                                      <a:pt x="88582" y="42863"/>
                                      <a:pt x="85725" y="42863"/>
                                    </a:cubicBezTo>
                                    <a:lnTo>
                                      <a:pt x="68580" y="42863"/>
                                    </a:lnTo>
                                    <a:cubicBezTo>
                                      <a:pt x="65722" y="42863"/>
                                      <a:pt x="64770" y="40957"/>
                                      <a:pt x="63818" y="38100"/>
                                    </a:cubicBezTo>
                                    <a:cubicBezTo>
                                      <a:pt x="61913" y="29528"/>
                                      <a:pt x="55245" y="24765"/>
                                      <a:pt x="45720" y="24765"/>
                                    </a:cubicBezTo>
                                    <a:cubicBezTo>
                                      <a:pt x="35243" y="24765"/>
                                      <a:pt x="28575" y="30480"/>
                                      <a:pt x="28575" y="38100"/>
                                    </a:cubicBezTo>
                                    <a:cubicBezTo>
                                      <a:pt x="28575" y="47625"/>
                                      <a:pt x="38100" y="52388"/>
                                      <a:pt x="50482" y="57150"/>
                                    </a:cubicBezTo>
                                    <a:cubicBezTo>
                                      <a:pt x="69532" y="63817"/>
                                      <a:pt x="95250" y="71438"/>
                                      <a:pt x="95250" y="99060"/>
                                    </a:cubicBezTo>
                                    <a:cubicBezTo>
                                      <a:pt x="95250" y="124778"/>
                                      <a:pt x="74295" y="138113"/>
                                      <a:pt x="49530" y="138113"/>
                                    </a:cubicBezTo>
                                    <a:cubicBezTo>
                                      <a:pt x="23813" y="139065"/>
                                      <a:pt x="1905" y="126682"/>
                                      <a:pt x="0" y="100013"/>
                                    </a:cubicBezTo>
                                    <a:close/>
                                  </a:path>
                                </a:pathLst>
                              </a:custGeom>
                              <a:solidFill>
                                <a:srgbClr val="231F20"/>
                              </a:solidFill>
                              <a:ln w="9525" cap="flat">
                                <a:noFill/>
                                <a:prstDash val="solid"/>
                                <a:miter/>
                              </a:ln>
                            </wps:spPr>
                            <wps:bodyPr rtlCol="0" anchor="ctr"/>
                          </wps:wsp>
                        </wpg:grpSp>
                        <wpg:grpSp>
                          <wpg:cNvPr id="467734396" name="Graphic 696">
                            <a:extLst>
                              <a:ext uri="{FF2B5EF4-FFF2-40B4-BE49-F238E27FC236}">
                                <a16:creationId xmlns:a16="http://schemas.microsoft.com/office/drawing/2014/main" id="{E2156E2E-5DDC-D22D-4789-0D0FDE04A4B7}"/>
                              </a:ext>
                            </a:extLst>
                          </wpg:cNvPr>
                          <wpg:cNvGrpSpPr/>
                          <wpg:grpSpPr>
                            <a:xfrm>
                              <a:off x="276225" y="120968"/>
                              <a:ext cx="2054581" cy="139064"/>
                              <a:chOff x="276225" y="120968"/>
                              <a:chExt cx="2054581" cy="139064"/>
                            </a:xfrm>
                          </wpg:grpSpPr>
                          <wps:wsp>
                            <wps:cNvPr id="1028013044" name="Freeform 1028013044">
                              <a:extLst>
                                <a:ext uri="{FF2B5EF4-FFF2-40B4-BE49-F238E27FC236}">
                                  <a16:creationId xmlns:a16="http://schemas.microsoft.com/office/drawing/2014/main" id="{1413CE4A-2974-E7BD-9D4A-3440A884C590}"/>
                                </a:ext>
                              </a:extLst>
                            </wps:cNvPr>
                            <wps:cNvSpPr/>
                            <wps:spPr>
                              <a:xfrm>
                                <a:off x="276225" y="122873"/>
                                <a:ext cx="91439" cy="135254"/>
                              </a:xfrm>
                              <a:custGeom>
                                <a:avLst/>
                                <a:gdLst>
                                  <a:gd name="connsiteX0" fmla="*/ 91440 w 91439"/>
                                  <a:gd name="connsiteY0" fmla="*/ 5715 h 135254"/>
                                  <a:gd name="connsiteX1" fmla="*/ 91440 w 91439"/>
                                  <a:gd name="connsiteY1" fmla="*/ 21908 h 135254"/>
                                  <a:gd name="connsiteX2" fmla="*/ 86677 w 91439"/>
                                  <a:gd name="connsiteY2" fmla="*/ 26670 h 135254"/>
                                  <a:gd name="connsiteX3" fmla="*/ 59055 w 91439"/>
                                  <a:gd name="connsiteY3" fmla="*/ 26670 h 135254"/>
                                  <a:gd name="connsiteX4" fmla="*/ 59055 w 91439"/>
                                  <a:gd name="connsiteY4" fmla="*/ 130492 h 135254"/>
                                  <a:gd name="connsiteX5" fmla="*/ 54292 w 91439"/>
                                  <a:gd name="connsiteY5" fmla="*/ 135255 h 135254"/>
                                  <a:gd name="connsiteX6" fmla="*/ 37148 w 91439"/>
                                  <a:gd name="connsiteY6" fmla="*/ 135255 h 135254"/>
                                  <a:gd name="connsiteX7" fmla="*/ 32385 w 91439"/>
                                  <a:gd name="connsiteY7" fmla="*/ 130492 h 135254"/>
                                  <a:gd name="connsiteX8" fmla="*/ 32385 w 91439"/>
                                  <a:gd name="connsiteY8" fmla="*/ 25717 h 135254"/>
                                  <a:gd name="connsiteX9" fmla="*/ 4763 w 91439"/>
                                  <a:gd name="connsiteY9" fmla="*/ 25717 h 135254"/>
                                  <a:gd name="connsiteX10" fmla="*/ 0 w 91439"/>
                                  <a:gd name="connsiteY10" fmla="*/ 20955 h 135254"/>
                                  <a:gd name="connsiteX11" fmla="*/ 0 w 91439"/>
                                  <a:gd name="connsiteY11" fmla="*/ 4763 h 135254"/>
                                  <a:gd name="connsiteX12" fmla="*/ 4763 w 91439"/>
                                  <a:gd name="connsiteY12" fmla="*/ 0 h 135254"/>
                                  <a:gd name="connsiteX13" fmla="*/ 59055 w 91439"/>
                                  <a:gd name="connsiteY13" fmla="*/ 0 h 135254"/>
                                  <a:gd name="connsiteX14" fmla="*/ 86677 w 91439"/>
                                  <a:gd name="connsiteY14" fmla="*/ 0 h 135254"/>
                                  <a:gd name="connsiteX15" fmla="*/ 91440 w 91439"/>
                                  <a:gd name="connsiteY15" fmla="*/ 5715 h 1352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91439" h="135254">
                                    <a:moveTo>
                                      <a:pt x="91440" y="5715"/>
                                    </a:moveTo>
                                    <a:lnTo>
                                      <a:pt x="91440" y="21908"/>
                                    </a:lnTo>
                                    <a:cubicBezTo>
                                      <a:pt x="91440" y="24765"/>
                                      <a:pt x="89535" y="26670"/>
                                      <a:pt x="86677" y="26670"/>
                                    </a:cubicBezTo>
                                    <a:lnTo>
                                      <a:pt x="59055" y="26670"/>
                                    </a:lnTo>
                                    <a:lnTo>
                                      <a:pt x="59055" y="130492"/>
                                    </a:lnTo>
                                    <a:cubicBezTo>
                                      <a:pt x="59055" y="133350"/>
                                      <a:pt x="57150" y="135255"/>
                                      <a:pt x="54292" y="135255"/>
                                    </a:cubicBezTo>
                                    <a:lnTo>
                                      <a:pt x="37148" y="135255"/>
                                    </a:lnTo>
                                    <a:cubicBezTo>
                                      <a:pt x="34290" y="135255"/>
                                      <a:pt x="32385" y="133350"/>
                                      <a:pt x="32385" y="130492"/>
                                    </a:cubicBezTo>
                                    <a:lnTo>
                                      <a:pt x="32385" y="25717"/>
                                    </a:lnTo>
                                    <a:lnTo>
                                      <a:pt x="4763" y="25717"/>
                                    </a:lnTo>
                                    <a:cubicBezTo>
                                      <a:pt x="1905" y="25717"/>
                                      <a:pt x="0" y="23813"/>
                                      <a:pt x="0" y="20955"/>
                                    </a:cubicBezTo>
                                    <a:lnTo>
                                      <a:pt x="0" y="4763"/>
                                    </a:lnTo>
                                    <a:cubicBezTo>
                                      <a:pt x="0" y="1905"/>
                                      <a:pt x="1905" y="0"/>
                                      <a:pt x="4763" y="0"/>
                                    </a:cubicBezTo>
                                    <a:lnTo>
                                      <a:pt x="59055" y="0"/>
                                    </a:lnTo>
                                    <a:lnTo>
                                      <a:pt x="86677" y="0"/>
                                    </a:lnTo>
                                    <a:cubicBezTo>
                                      <a:pt x="89535" y="952"/>
                                      <a:pt x="91440" y="2858"/>
                                      <a:pt x="91440" y="5715"/>
                                    </a:cubicBezTo>
                                    <a:close/>
                                  </a:path>
                                </a:pathLst>
                              </a:custGeom>
                              <a:solidFill>
                                <a:srgbClr val="FFFFFF">
                                  <a:alpha val="80000"/>
                                </a:srgbClr>
                              </a:solidFill>
                              <a:ln w="9525" cap="flat">
                                <a:noFill/>
                                <a:prstDash val="solid"/>
                                <a:miter/>
                              </a:ln>
                            </wps:spPr>
                            <wps:bodyPr rtlCol="0" anchor="ctr"/>
                          </wps:wsp>
                          <wps:wsp>
                            <wps:cNvPr id="507174599" name="Freeform 507174599">
                              <a:extLst>
                                <a:ext uri="{FF2B5EF4-FFF2-40B4-BE49-F238E27FC236}">
                                  <a16:creationId xmlns:a16="http://schemas.microsoft.com/office/drawing/2014/main" id="{692A08D9-8AF0-60A5-0A10-1CFE3BA89B86}"/>
                                </a:ext>
                              </a:extLst>
                            </wps:cNvPr>
                            <wps:cNvSpPr/>
                            <wps:spPr>
                              <a:xfrm>
                                <a:off x="390525" y="123825"/>
                                <a:ext cx="98107" cy="134302"/>
                              </a:xfrm>
                              <a:custGeom>
                                <a:avLst/>
                                <a:gdLst>
                                  <a:gd name="connsiteX0" fmla="*/ 98107 w 98107"/>
                                  <a:gd name="connsiteY0" fmla="*/ 4763 h 134302"/>
                                  <a:gd name="connsiteX1" fmla="*/ 98107 w 98107"/>
                                  <a:gd name="connsiteY1" fmla="*/ 129540 h 134302"/>
                                  <a:gd name="connsiteX2" fmla="*/ 93345 w 98107"/>
                                  <a:gd name="connsiteY2" fmla="*/ 134303 h 134302"/>
                                  <a:gd name="connsiteX3" fmla="*/ 76200 w 98107"/>
                                  <a:gd name="connsiteY3" fmla="*/ 134303 h 134302"/>
                                  <a:gd name="connsiteX4" fmla="*/ 71438 w 98107"/>
                                  <a:gd name="connsiteY4" fmla="*/ 129540 h 134302"/>
                                  <a:gd name="connsiteX5" fmla="*/ 71438 w 98107"/>
                                  <a:gd name="connsiteY5" fmla="*/ 78105 h 134302"/>
                                  <a:gd name="connsiteX6" fmla="*/ 26670 w 98107"/>
                                  <a:gd name="connsiteY6" fmla="*/ 78105 h 134302"/>
                                  <a:gd name="connsiteX7" fmla="*/ 26670 w 98107"/>
                                  <a:gd name="connsiteY7" fmla="*/ 129540 h 134302"/>
                                  <a:gd name="connsiteX8" fmla="*/ 21907 w 98107"/>
                                  <a:gd name="connsiteY8" fmla="*/ 134303 h 134302"/>
                                  <a:gd name="connsiteX9" fmla="*/ 4763 w 98107"/>
                                  <a:gd name="connsiteY9" fmla="*/ 134303 h 134302"/>
                                  <a:gd name="connsiteX10" fmla="*/ 0 w 98107"/>
                                  <a:gd name="connsiteY10" fmla="*/ 129540 h 134302"/>
                                  <a:gd name="connsiteX11" fmla="*/ 0 w 98107"/>
                                  <a:gd name="connsiteY11" fmla="*/ 4763 h 134302"/>
                                  <a:gd name="connsiteX12" fmla="*/ 4763 w 98107"/>
                                  <a:gd name="connsiteY12" fmla="*/ 0 h 134302"/>
                                  <a:gd name="connsiteX13" fmla="*/ 21907 w 98107"/>
                                  <a:gd name="connsiteY13" fmla="*/ 0 h 134302"/>
                                  <a:gd name="connsiteX14" fmla="*/ 26670 w 98107"/>
                                  <a:gd name="connsiteY14" fmla="*/ 4763 h 134302"/>
                                  <a:gd name="connsiteX15" fmla="*/ 26670 w 98107"/>
                                  <a:gd name="connsiteY15" fmla="*/ 52388 h 134302"/>
                                  <a:gd name="connsiteX16" fmla="*/ 71438 w 98107"/>
                                  <a:gd name="connsiteY16" fmla="*/ 52388 h 134302"/>
                                  <a:gd name="connsiteX17" fmla="*/ 71438 w 98107"/>
                                  <a:gd name="connsiteY17" fmla="*/ 4763 h 134302"/>
                                  <a:gd name="connsiteX18" fmla="*/ 76200 w 98107"/>
                                  <a:gd name="connsiteY18" fmla="*/ 0 h 134302"/>
                                  <a:gd name="connsiteX19" fmla="*/ 93345 w 98107"/>
                                  <a:gd name="connsiteY19" fmla="*/ 0 h 134302"/>
                                  <a:gd name="connsiteX20" fmla="*/ 98107 w 98107"/>
                                  <a:gd name="connsiteY20" fmla="*/ 4763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98107" h="134302">
                                    <a:moveTo>
                                      <a:pt x="98107" y="4763"/>
                                    </a:moveTo>
                                    <a:lnTo>
                                      <a:pt x="98107" y="129540"/>
                                    </a:lnTo>
                                    <a:cubicBezTo>
                                      <a:pt x="98107" y="132398"/>
                                      <a:pt x="96202" y="134303"/>
                                      <a:pt x="93345" y="134303"/>
                                    </a:cubicBezTo>
                                    <a:lnTo>
                                      <a:pt x="76200" y="134303"/>
                                    </a:lnTo>
                                    <a:cubicBezTo>
                                      <a:pt x="73342" y="134303"/>
                                      <a:pt x="71438" y="132398"/>
                                      <a:pt x="71438" y="129540"/>
                                    </a:cubicBezTo>
                                    <a:lnTo>
                                      <a:pt x="71438" y="78105"/>
                                    </a:lnTo>
                                    <a:lnTo>
                                      <a:pt x="26670" y="78105"/>
                                    </a:lnTo>
                                    <a:lnTo>
                                      <a:pt x="26670" y="129540"/>
                                    </a:lnTo>
                                    <a:cubicBezTo>
                                      <a:pt x="26670" y="132398"/>
                                      <a:pt x="24765" y="134303"/>
                                      <a:pt x="21907" y="134303"/>
                                    </a:cubicBezTo>
                                    <a:lnTo>
                                      <a:pt x="4763" y="134303"/>
                                    </a:lnTo>
                                    <a:cubicBezTo>
                                      <a:pt x="1905" y="134303"/>
                                      <a:pt x="0" y="132398"/>
                                      <a:pt x="0" y="129540"/>
                                    </a:cubicBezTo>
                                    <a:lnTo>
                                      <a:pt x="0" y="4763"/>
                                    </a:lnTo>
                                    <a:cubicBezTo>
                                      <a:pt x="0" y="1905"/>
                                      <a:pt x="1905" y="0"/>
                                      <a:pt x="4763" y="0"/>
                                    </a:cubicBezTo>
                                    <a:lnTo>
                                      <a:pt x="21907" y="0"/>
                                    </a:lnTo>
                                    <a:cubicBezTo>
                                      <a:pt x="24765" y="0"/>
                                      <a:pt x="26670" y="1905"/>
                                      <a:pt x="26670" y="4763"/>
                                    </a:cubicBezTo>
                                    <a:lnTo>
                                      <a:pt x="26670" y="52388"/>
                                    </a:lnTo>
                                    <a:lnTo>
                                      <a:pt x="71438" y="52388"/>
                                    </a:lnTo>
                                    <a:lnTo>
                                      <a:pt x="71438" y="4763"/>
                                    </a:lnTo>
                                    <a:cubicBezTo>
                                      <a:pt x="71438" y="1905"/>
                                      <a:pt x="73342" y="0"/>
                                      <a:pt x="76200" y="0"/>
                                    </a:cubicBezTo>
                                    <a:lnTo>
                                      <a:pt x="93345" y="0"/>
                                    </a:lnTo>
                                    <a:cubicBezTo>
                                      <a:pt x="96202" y="0"/>
                                      <a:pt x="98107" y="1905"/>
                                      <a:pt x="98107" y="4763"/>
                                    </a:cubicBezTo>
                                    <a:close/>
                                  </a:path>
                                </a:pathLst>
                              </a:custGeom>
                              <a:solidFill>
                                <a:srgbClr val="FFFFFF">
                                  <a:alpha val="80000"/>
                                </a:srgbClr>
                              </a:solidFill>
                              <a:ln w="9525" cap="flat">
                                <a:noFill/>
                                <a:prstDash val="solid"/>
                                <a:miter/>
                              </a:ln>
                            </wps:spPr>
                            <wps:bodyPr rtlCol="0" anchor="ctr"/>
                          </wps:wsp>
                          <wps:wsp>
                            <wps:cNvPr id="905693968" name="Freeform 905693968">
                              <a:extLst>
                                <a:ext uri="{FF2B5EF4-FFF2-40B4-BE49-F238E27FC236}">
                                  <a16:creationId xmlns:a16="http://schemas.microsoft.com/office/drawing/2014/main" id="{F198D91A-8B03-4324-0A2F-8D1BFFEA8B52}"/>
                                </a:ext>
                              </a:extLst>
                            </wps:cNvPr>
                            <wps:cNvSpPr/>
                            <wps:spPr>
                              <a:xfrm>
                                <a:off x="522923" y="122873"/>
                                <a:ext cx="107975" cy="134302"/>
                              </a:xfrm>
                              <a:custGeom>
                                <a:avLst/>
                                <a:gdLst>
                                  <a:gd name="connsiteX0" fmla="*/ 103822 w 107975"/>
                                  <a:gd name="connsiteY0" fmla="*/ 134302 h 134302"/>
                                  <a:gd name="connsiteX1" fmla="*/ 83820 w 107975"/>
                                  <a:gd name="connsiteY1" fmla="*/ 134302 h 134302"/>
                                  <a:gd name="connsiteX2" fmla="*/ 78105 w 107975"/>
                                  <a:gd name="connsiteY2" fmla="*/ 131445 h 134302"/>
                                  <a:gd name="connsiteX3" fmla="*/ 42863 w 107975"/>
                                  <a:gd name="connsiteY3" fmla="*/ 87630 h 134302"/>
                                  <a:gd name="connsiteX4" fmla="*/ 26670 w 107975"/>
                                  <a:gd name="connsiteY4" fmla="*/ 87630 h 134302"/>
                                  <a:gd name="connsiteX5" fmla="*/ 26670 w 107975"/>
                                  <a:gd name="connsiteY5" fmla="*/ 129540 h 134302"/>
                                  <a:gd name="connsiteX6" fmla="*/ 21907 w 107975"/>
                                  <a:gd name="connsiteY6" fmla="*/ 134302 h 134302"/>
                                  <a:gd name="connsiteX7" fmla="*/ 4763 w 107975"/>
                                  <a:gd name="connsiteY7" fmla="*/ 134302 h 134302"/>
                                  <a:gd name="connsiteX8" fmla="*/ 0 w 107975"/>
                                  <a:gd name="connsiteY8" fmla="*/ 129540 h 134302"/>
                                  <a:gd name="connsiteX9" fmla="*/ 0 w 107975"/>
                                  <a:gd name="connsiteY9" fmla="*/ 4763 h 134302"/>
                                  <a:gd name="connsiteX10" fmla="*/ 4763 w 107975"/>
                                  <a:gd name="connsiteY10" fmla="*/ 0 h 134302"/>
                                  <a:gd name="connsiteX11" fmla="*/ 26670 w 107975"/>
                                  <a:gd name="connsiteY11" fmla="*/ 0 h 134302"/>
                                  <a:gd name="connsiteX12" fmla="*/ 51435 w 107975"/>
                                  <a:gd name="connsiteY12" fmla="*/ 0 h 134302"/>
                                  <a:gd name="connsiteX13" fmla="*/ 96202 w 107975"/>
                                  <a:gd name="connsiteY13" fmla="*/ 44767 h 134302"/>
                                  <a:gd name="connsiteX14" fmla="*/ 71438 w 107975"/>
                                  <a:gd name="connsiteY14" fmla="*/ 82867 h 134302"/>
                                  <a:gd name="connsiteX15" fmla="*/ 107632 w 107975"/>
                                  <a:gd name="connsiteY15" fmla="*/ 127635 h 134302"/>
                                  <a:gd name="connsiteX16" fmla="*/ 103822 w 107975"/>
                                  <a:gd name="connsiteY16" fmla="*/ 134302 h 134302"/>
                                  <a:gd name="connsiteX17" fmla="*/ 25717 w 107975"/>
                                  <a:gd name="connsiteY17" fmla="*/ 64770 h 134302"/>
                                  <a:gd name="connsiteX18" fmla="*/ 50482 w 107975"/>
                                  <a:gd name="connsiteY18" fmla="*/ 64770 h 134302"/>
                                  <a:gd name="connsiteX19" fmla="*/ 68580 w 107975"/>
                                  <a:gd name="connsiteY19" fmla="*/ 44767 h 134302"/>
                                  <a:gd name="connsiteX20" fmla="*/ 50482 w 107975"/>
                                  <a:gd name="connsiteY20" fmla="*/ 24765 h 134302"/>
                                  <a:gd name="connsiteX21" fmla="*/ 25717 w 107975"/>
                                  <a:gd name="connsiteY21" fmla="*/ 24765 h 134302"/>
                                  <a:gd name="connsiteX22" fmla="*/ 25717 w 107975"/>
                                  <a:gd name="connsiteY22" fmla="*/ 64770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07975" h="134302">
                                    <a:moveTo>
                                      <a:pt x="103822" y="134302"/>
                                    </a:moveTo>
                                    <a:lnTo>
                                      <a:pt x="83820" y="134302"/>
                                    </a:lnTo>
                                    <a:cubicBezTo>
                                      <a:pt x="81915" y="134302"/>
                                      <a:pt x="80010" y="133350"/>
                                      <a:pt x="78105" y="131445"/>
                                    </a:cubicBezTo>
                                    <a:lnTo>
                                      <a:pt x="42863" y="87630"/>
                                    </a:lnTo>
                                    <a:lnTo>
                                      <a:pt x="26670" y="87630"/>
                                    </a:lnTo>
                                    <a:lnTo>
                                      <a:pt x="26670" y="129540"/>
                                    </a:lnTo>
                                    <a:cubicBezTo>
                                      <a:pt x="26670" y="132397"/>
                                      <a:pt x="24765" y="134302"/>
                                      <a:pt x="21907" y="134302"/>
                                    </a:cubicBezTo>
                                    <a:lnTo>
                                      <a:pt x="4763" y="134302"/>
                                    </a:lnTo>
                                    <a:cubicBezTo>
                                      <a:pt x="1905" y="134302"/>
                                      <a:pt x="0" y="132397"/>
                                      <a:pt x="0" y="129540"/>
                                    </a:cubicBezTo>
                                    <a:lnTo>
                                      <a:pt x="0" y="4763"/>
                                    </a:lnTo>
                                    <a:cubicBezTo>
                                      <a:pt x="0" y="1905"/>
                                      <a:pt x="1905" y="0"/>
                                      <a:pt x="4763" y="0"/>
                                    </a:cubicBezTo>
                                    <a:lnTo>
                                      <a:pt x="26670" y="0"/>
                                    </a:lnTo>
                                    <a:lnTo>
                                      <a:pt x="51435" y="0"/>
                                    </a:lnTo>
                                    <a:cubicBezTo>
                                      <a:pt x="76200" y="0"/>
                                      <a:pt x="96202" y="20002"/>
                                      <a:pt x="96202" y="44767"/>
                                    </a:cubicBezTo>
                                    <a:cubicBezTo>
                                      <a:pt x="96202" y="60960"/>
                                      <a:pt x="85725" y="76200"/>
                                      <a:pt x="71438" y="82867"/>
                                    </a:cubicBezTo>
                                    <a:lnTo>
                                      <a:pt x="107632" y="127635"/>
                                    </a:lnTo>
                                    <a:cubicBezTo>
                                      <a:pt x="108585" y="131445"/>
                                      <a:pt x="107632" y="134302"/>
                                      <a:pt x="103822" y="134302"/>
                                    </a:cubicBezTo>
                                    <a:close/>
                                    <a:moveTo>
                                      <a:pt x="25717" y="64770"/>
                                    </a:moveTo>
                                    <a:lnTo>
                                      <a:pt x="50482" y="64770"/>
                                    </a:lnTo>
                                    <a:cubicBezTo>
                                      <a:pt x="60007" y="64770"/>
                                      <a:pt x="68580" y="56197"/>
                                      <a:pt x="68580" y="44767"/>
                                    </a:cubicBezTo>
                                    <a:cubicBezTo>
                                      <a:pt x="68580" y="33338"/>
                                      <a:pt x="60007" y="24765"/>
                                      <a:pt x="50482" y="24765"/>
                                    </a:cubicBezTo>
                                    <a:lnTo>
                                      <a:pt x="25717" y="24765"/>
                                    </a:lnTo>
                                    <a:lnTo>
                                      <a:pt x="25717" y="64770"/>
                                    </a:lnTo>
                                    <a:close/>
                                  </a:path>
                                </a:pathLst>
                              </a:custGeom>
                              <a:solidFill>
                                <a:srgbClr val="FFFFFF">
                                  <a:alpha val="80000"/>
                                </a:srgbClr>
                              </a:solidFill>
                              <a:ln w="9525" cap="flat">
                                <a:noFill/>
                                <a:prstDash val="solid"/>
                                <a:miter/>
                              </a:ln>
                            </wps:spPr>
                            <wps:bodyPr rtlCol="0" anchor="ctr"/>
                          </wps:wsp>
                          <wps:wsp>
                            <wps:cNvPr id="744592626" name="Freeform 744592626">
                              <a:extLst>
                                <a:ext uri="{FF2B5EF4-FFF2-40B4-BE49-F238E27FC236}">
                                  <a16:creationId xmlns:a16="http://schemas.microsoft.com/office/drawing/2014/main" id="{2AA48159-7059-D512-88C5-AF8B7B1D75AD}"/>
                                </a:ext>
                              </a:extLst>
                            </wps:cNvPr>
                            <wps:cNvSpPr/>
                            <wps:spPr>
                              <a:xfrm>
                                <a:off x="652463" y="122873"/>
                                <a:ext cx="79057" cy="134302"/>
                              </a:xfrm>
                              <a:custGeom>
                                <a:avLst/>
                                <a:gdLst>
                                  <a:gd name="connsiteX0" fmla="*/ 79057 w 79057"/>
                                  <a:gd name="connsiteY0" fmla="*/ 113347 h 134302"/>
                                  <a:gd name="connsiteX1" fmla="*/ 79057 w 79057"/>
                                  <a:gd name="connsiteY1" fmla="*/ 129540 h 134302"/>
                                  <a:gd name="connsiteX2" fmla="*/ 74295 w 79057"/>
                                  <a:gd name="connsiteY2" fmla="*/ 134302 h 134302"/>
                                  <a:gd name="connsiteX3" fmla="*/ 8573 w 79057"/>
                                  <a:gd name="connsiteY3" fmla="*/ 134302 h 134302"/>
                                  <a:gd name="connsiteX4" fmla="*/ 4763 w 79057"/>
                                  <a:gd name="connsiteY4" fmla="*/ 134302 h 134302"/>
                                  <a:gd name="connsiteX5" fmla="*/ 0 w 79057"/>
                                  <a:gd name="connsiteY5" fmla="*/ 129540 h 134302"/>
                                  <a:gd name="connsiteX6" fmla="*/ 0 w 79057"/>
                                  <a:gd name="connsiteY6" fmla="*/ 4763 h 134302"/>
                                  <a:gd name="connsiteX7" fmla="*/ 4763 w 79057"/>
                                  <a:gd name="connsiteY7" fmla="*/ 0 h 134302"/>
                                  <a:gd name="connsiteX8" fmla="*/ 26670 w 79057"/>
                                  <a:gd name="connsiteY8" fmla="*/ 0 h 134302"/>
                                  <a:gd name="connsiteX9" fmla="*/ 74295 w 79057"/>
                                  <a:gd name="connsiteY9" fmla="*/ 0 h 134302"/>
                                  <a:gd name="connsiteX10" fmla="*/ 79057 w 79057"/>
                                  <a:gd name="connsiteY10" fmla="*/ 4763 h 134302"/>
                                  <a:gd name="connsiteX11" fmla="*/ 79057 w 79057"/>
                                  <a:gd name="connsiteY11" fmla="*/ 20955 h 134302"/>
                                  <a:gd name="connsiteX12" fmla="*/ 74295 w 79057"/>
                                  <a:gd name="connsiteY12" fmla="*/ 25717 h 134302"/>
                                  <a:gd name="connsiteX13" fmla="*/ 26670 w 79057"/>
                                  <a:gd name="connsiteY13" fmla="*/ 25717 h 134302"/>
                                  <a:gd name="connsiteX14" fmla="*/ 26670 w 79057"/>
                                  <a:gd name="connsiteY14" fmla="*/ 54292 h 134302"/>
                                  <a:gd name="connsiteX15" fmla="*/ 69532 w 79057"/>
                                  <a:gd name="connsiteY15" fmla="*/ 54292 h 134302"/>
                                  <a:gd name="connsiteX16" fmla="*/ 74295 w 79057"/>
                                  <a:gd name="connsiteY16" fmla="*/ 59055 h 134302"/>
                                  <a:gd name="connsiteX17" fmla="*/ 74295 w 79057"/>
                                  <a:gd name="connsiteY17" fmla="*/ 74295 h 134302"/>
                                  <a:gd name="connsiteX18" fmla="*/ 69532 w 79057"/>
                                  <a:gd name="connsiteY18" fmla="*/ 79058 h 134302"/>
                                  <a:gd name="connsiteX19" fmla="*/ 26670 w 79057"/>
                                  <a:gd name="connsiteY19" fmla="*/ 79058 h 134302"/>
                                  <a:gd name="connsiteX20" fmla="*/ 26670 w 79057"/>
                                  <a:gd name="connsiteY20" fmla="*/ 108585 h 134302"/>
                                  <a:gd name="connsiteX21" fmla="*/ 75248 w 79057"/>
                                  <a:gd name="connsiteY21" fmla="*/ 108585 h 134302"/>
                                  <a:gd name="connsiteX22" fmla="*/ 79057 w 79057"/>
                                  <a:gd name="connsiteY22" fmla="*/ 113347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79057" h="134302">
                                    <a:moveTo>
                                      <a:pt x="79057" y="113347"/>
                                    </a:moveTo>
                                    <a:lnTo>
                                      <a:pt x="79057" y="129540"/>
                                    </a:lnTo>
                                    <a:cubicBezTo>
                                      <a:pt x="79057" y="132397"/>
                                      <a:pt x="77152" y="134302"/>
                                      <a:pt x="74295" y="134302"/>
                                    </a:cubicBezTo>
                                    <a:lnTo>
                                      <a:pt x="8573" y="134302"/>
                                    </a:lnTo>
                                    <a:lnTo>
                                      <a:pt x="4763" y="134302"/>
                                    </a:lnTo>
                                    <a:cubicBezTo>
                                      <a:pt x="1905" y="134302"/>
                                      <a:pt x="0" y="132397"/>
                                      <a:pt x="0" y="129540"/>
                                    </a:cubicBezTo>
                                    <a:lnTo>
                                      <a:pt x="0" y="4763"/>
                                    </a:lnTo>
                                    <a:cubicBezTo>
                                      <a:pt x="0" y="1905"/>
                                      <a:pt x="1905" y="0"/>
                                      <a:pt x="4763" y="0"/>
                                    </a:cubicBezTo>
                                    <a:lnTo>
                                      <a:pt x="26670" y="0"/>
                                    </a:lnTo>
                                    <a:lnTo>
                                      <a:pt x="74295" y="0"/>
                                    </a:lnTo>
                                    <a:cubicBezTo>
                                      <a:pt x="77152" y="0"/>
                                      <a:pt x="79057" y="1905"/>
                                      <a:pt x="79057" y="4763"/>
                                    </a:cubicBezTo>
                                    <a:lnTo>
                                      <a:pt x="79057" y="20955"/>
                                    </a:lnTo>
                                    <a:cubicBezTo>
                                      <a:pt x="79057" y="23813"/>
                                      <a:pt x="77152" y="25717"/>
                                      <a:pt x="74295" y="25717"/>
                                    </a:cubicBezTo>
                                    <a:lnTo>
                                      <a:pt x="26670" y="25717"/>
                                    </a:lnTo>
                                    <a:lnTo>
                                      <a:pt x="26670" y="54292"/>
                                    </a:lnTo>
                                    <a:lnTo>
                                      <a:pt x="69532" y="54292"/>
                                    </a:lnTo>
                                    <a:cubicBezTo>
                                      <a:pt x="72390" y="54292"/>
                                      <a:pt x="74295" y="56197"/>
                                      <a:pt x="74295" y="59055"/>
                                    </a:cubicBezTo>
                                    <a:lnTo>
                                      <a:pt x="74295" y="74295"/>
                                    </a:lnTo>
                                    <a:cubicBezTo>
                                      <a:pt x="74295" y="77152"/>
                                      <a:pt x="72390" y="79058"/>
                                      <a:pt x="69532" y="79058"/>
                                    </a:cubicBezTo>
                                    <a:lnTo>
                                      <a:pt x="26670" y="79058"/>
                                    </a:lnTo>
                                    <a:lnTo>
                                      <a:pt x="26670" y="108585"/>
                                    </a:lnTo>
                                    <a:lnTo>
                                      <a:pt x="75248" y="108585"/>
                                    </a:lnTo>
                                    <a:cubicBezTo>
                                      <a:pt x="77152" y="109538"/>
                                      <a:pt x="79057" y="110490"/>
                                      <a:pt x="79057" y="113347"/>
                                    </a:cubicBezTo>
                                    <a:close/>
                                  </a:path>
                                </a:pathLst>
                              </a:custGeom>
                              <a:solidFill>
                                <a:srgbClr val="FFFFFF">
                                  <a:alpha val="80000"/>
                                </a:srgbClr>
                              </a:solidFill>
                              <a:ln w="9525" cap="flat">
                                <a:noFill/>
                                <a:prstDash val="solid"/>
                                <a:miter/>
                              </a:ln>
                            </wps:spPr>
                            <wps:bodyPr rtlCol="0" anchor="ctr"/>
                          </wps:wsp>
                          <wps:wsp>
                            <wps:cNvPr id="1694524353" name="Freeform 1694524353">
                              <a:extLst>
                                <a:ext uri="{FF2B5EF4-FFF2-40B4-BE49-F238E27FC236}">
                                  <a16:creationId xmlns:a16="http://schemas.microsoft.com/office/drawing/2014/main" id="{34C84855-585C-CA95-9FE5-3AC85E798B05}"/>
                                </a:ext>
                              </a:extLst>
                            </wps:cNvPr>
                            <wps:cNvSpPr/>
                            <wps:spPr>
                              <a:xfrm>
                                <a:off x="749370" y="123825"/>
                                <a:ext cx="120510" cy="133350"/>
                              </a:xfrm>
                              <a:custGeom>
                                <a:avLst/>
                                <a:gdLst>
                                  <a:gd name="connsiteX0" fmla="*/ 116453 w 120510"/>
                                  <a:gd name="connsiteY0" fmla="*/ 133350 h 133350"/>
                                  <a:gd name="connsiteX1" fmla="*/ 97403 w 120510"/>
                                  <a:gd name="connsiteY1" fmla="*/ 133350 h 133350"/>
                                  <a:gd name="connsiteX2" fmla="*/ 92640 w 120510"/>
                                  <a:gd name="connsiteY2" fmla="*/ 129540 h 133350"/>
                                  <a:gd name="connsiteX3" fmla="*/ 85973 w 120510"/>
                                  <a:gd name="connsiteY3" fmla="*/ 109538 h 133350"/>
                                  <a:gd name="connsiteX4" fmla="*/ 34538 w 120510"/>
                                  <a:gd name="connsiteY4" fmla="*/ 109538 h 133350"/>
                                  <a:gd name="connsiteX5" fmla="*/ 27870 w 120510"/>
                                  <a:gd name="connsiteY5" fmla="*/ 129540 h 133350"/>
                                  <a:gd name="connsiteX6" fmla="*/ 23108 w 120510"/>
                                  <a:gd name="connsiteY6" fmla="*/ 133350 h 133350"/>
                                  <a:gd name="connsiteX7" fmla="*/ 4058 w 120510"/>
                                  <a:gd name="connsiteY7" fmla="*/ 133350 h 133350"/>
                                  <a:gd name="connsiteX8" fmla="*/ 248 w 120510"/>
                                  <a:gd name="connsiteY8" fmla="*/ 128588 h 133350"/>
                                  <a:gd name="connsiteX9" fmla="*/ 43110 w 120510"/>
                                  <a:gd name="connsiteY9" fmla="*/ 3810 h 133350"/>
                                  <a:gd name="connsiteX10" fmla="*/ 47873 w 120510"/>
                                  <a:gd name="connsiteY10" fmla="*/ 0 h 133350"/>
                                  <a:gd name="connsiteX11" fmla="*/ 72638 w 120510"/>
                                  <a:gd name="connsiteY11" fmla="*/ 0 h 133350"/>
                                  <a:gd name="connsiteX12" fmla="*/ 77400 w 120510"/>
                                  <a:gd name="connsiteY12" fmla="*/ 3810 h 133350"/>
                                  <a:gd name="connsiteX13" fmla="*/ 120263 w 120510"/>
                                  <a:gd name="connsiteY13" fmla="*/ 128588 h 133350"/>
                                  <a:gd name="connsiteX14" fmla="*/ 116453 w 120510"/>
                                  <a:gd name="connsiteY14" fmla="*/ 133350 h 133350"/>
                                  <a:gd name="connsiteX15" fmla="*/ 77400 w 120510"/>
                                  <a:gd name="connsiteY15" fmla="*/ 84773 h 133350"/>
                                  <a:gd name="connsiteX16" fmla="*/ 59303 w 120510"/>
                                  <a:gd name="connsiteY16" fmla="*/ 28575 h 133350"/>
                                  <a:gd name="connsiteX17" fmla="*/ 41205 w 120510"/>
                                  <a:gd name="connsiteY17" fmla="*/ 84773 h 133350"/>
                                  <a:gd name="connsiteX18" fmla="*/ 77400 w 120510"/>
                                  <a:gd name="connsiteY18" fmla="*/ 84773 h 1333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20510" h="133350">
                                    <a:moveTo>
                                      <a:pt x="116453" y="133350"/>
                                    </a:moveTo>
                                    <a:lnTo>
                                      <a:pt x="97403" y="133350"/>
                                    </a:lnTo>
                                    <a:cubicBezTo>
                                      <a:pt x="94545" y="133350"/>
                                      <a:pt x="92640" y="132398"/>
                                      <a:pt x="92640" y="129540"/>
                                    </a:cubicBezTo>
                                    <a:lnTo>
                                      <a:pt x="85973" y="109538"/>
                                    </a:lnTo>
                                    <a:lnTo>
                                      <a:pt x="34538" y="109538"/>
                                    </a:lnTo>
                                    <a:lnTo>
                                      <a:pt x="27870" y="129540"/>
                                    </a:lnTo>
                                    <a:cubicBezTo>
                                      <a:pt x="26918" y="132398"/>
                                      <a:pt x="25013" y="133350"/>
                                      <a:pt x="23108" y="133350"/>
                                    </a:cubicBezTo>
                                    <a:lnTo>
                                      <a:pt x="4058" y="133350"/>
                                    </a:lnTo>
                                    <a:cubicBezTo>
                                      <a:pt x="1200" y="133350"/>
                                      <a:pt x="-705" y="131445"/>
                                      <a:pt x="248" y="128588"/>
                                    </a:cubicBezTo>
                                    <a:lnTo>
                                      <a:pt x="43110" y="3810"/>
                                    </a:lnTo>
                                    <a:cubicBezTo>
                                      <a:pt x="44063" y="953"/>
                                      <a:pt x="45968" y="0"/>
                                      <a:pt x="47873" y="0"/>
                                    </a:cubicBezTo>
                                    <a:lnTo>
                                      <a:pt x="72638" y="0"/>
                                    </a:lnTo>
                                    <a:cubicBezTo>
                                      <a:pt x="75495" y="0"/>
                                      <a:pt x="77400" y="953"/>
                                      <a:pt x="77400" y="3810"/>
                                    </a:cubicBezTo>
                                    <a:lnTo>
                                      <a:pt x="120263" y="128588"/>
                                    </a:lnTo>
                                    <a:cubicBezTo>
                                      <a:pt x="121215" y="131445"/>
                                      <a:pt x="119310" y="133350"/>
                                      <a:pt x="116453" y="133350"/>
                                    </a:cubicBezTo>
                                    <a:close/>
                                    <a:moveTo>
                                      <a:pt x="77400" y="84773"/>
                                    </a:moveTo>
                                    <a:lnTo>
                                      <a:pt x="59303" y="28575"/>
                                    </a:lnTo>
                                    <a:lnTo>
                                      <a:pt x="41205" y="84773"/>
                                    </a:lnTo>
                                    <a:lnTo>
                                      <a:pt x="77400" y="84773"/>
                                    </a:lnTo>
                                    <a:close/>
                                  </a:path>
                                </a:pathLst>
                              </a:custGeom>
                              <a:solidFill>
                                <a:srgbClr val="FFFFFF">
                                  <a:alpha val="80000"/>
                                </a:srgbClr>
                              </a:solidFill>
                              <a:ln w="9525" cap="flat">
                                <a:noFill/>
                                <a:prstDash val="solid"/>
                                <a:miter/>
                              </a:ln>
                            </wps:spPr>
                            <wps:bodyPr rtlCol="0" anchor="ctr"/>
                          </wps:wsp>
                          <wps:wsp>
                            <wps:cNvPr id="1821574825" name="Freeform 1821574825">
                              <a:extLst>
                                <a:ext uri="{FF2B5EF4-FFF2-40B4-BE49-F238E27FC236}">
                                  <a16:creationId xmlns:a16="http://schemas.microsoft.com/office/drawing/2014/main" id="{E4F7CCEC-535F-6A3D-87E1-A866FC33AE6B}"/>
                                </a:ext>
                              </a:extLst>
                            </wps:cNvPr>
                            <wps:cNvSpPr/>
                            <wps:spPr>
                              <a:xfrm>
                                <a:off x="872490" y="122873"/>
                                <a:ext cx="91440" cy="135254"/>
                              </a:xfrm>
                              <a:custGeom>
                                <a:avLst/>
                                <a:gdLst>
                                  <a:gd name="connsiteX0" fmla="*/ 91440 w 91440"/>
                                  <a:gd name="connsiteY0" fmla="*/ 5715 h 135254"/>
                                  <a:gd name="connsiteX1" fmla="*/ 91440 w 91440"/>
                                  <a:gd name="connsiteY1" fmla="*/ 21908 h 135254"/>
                                  <a:gd name="connsiteX2" fmla="*/ 86678 w 91440"/>
                                  <a:gd name="connsiteY2" fmla="*/ 26670 h 135254"/>
                                  <a:gd name="connsiteX3" fmla="*/ 59055 w 91440"/>
                                  <a:gd name="connsiteY3" fmla="*/ 26670 h 135254"/>
                                  <a:gd name="connsiteX4" fmla="*/ 59055 w 91440"/>
                                  <a:gd name="connsiteY4" fmla="*/ 130492 h 135254"/>
                                  <a:gd name="connsiteX5" fmla="*/ 54292 w 91440"/>
                                  <a:gd name="connsiteY5" fmla="*/ 135255 h 135254"/>
                                  <a:gd name="connsiteX6" fmla="*/ 37147 w 91440"/>
                                  <a:gd name="connsiteY6" fmla="*/ 135255 h 135254"/>
                                  <a:gd name="connsiteX7" fmla="*/ 32385 w 91440"/>
                                  <a:gd name="connsiteY7" fmla="*/ 130492 h 135254"/>
                                  <a:gd name="connsiteX8" fmla="*/ 32385 w 91440"/>
                                  <a:gd name="connsiteY8" fmla="*/ 25717 h 135254"/>
                                  <a:gd name="connsiteX9" fmla="*/ 4763 w 91440"/>
                                  <a:gd name="connsiteY9" fmla="*/ 25717 h 135254"/>
                                  <a:gd name="connsiteX10" fmla="*/ 0 w 91440"/>
                                  <a:gd name="connsiteY10" fmla="*/ 20955 h 135254"/>
                                  <a:gd name="connsiteX11" fmla="*/ 0 w 91440"/>
                                  <a:gd name="connsiteY11" fmla="*/ 4763 h 135254"/>
                                  <a:gd name="connsiteX12" fmla="*/ 4763 w 91440"/>
                                  <a:gd name="connsiteY12" fmla="*/ 0 h 135254"/>
                                  <a:gd name="connsiteX13" fmla="*/ 59055 w 91440"/>
                                  <a:gd name="connsiteY13" fmla="*/ 0 h 135254"/>
                                  <a:gd name="connsiteX14" fmla="*/ 86678 w 91440"/>
                                  <a:gd name="connsiteY14" fmla="*/ 0 h 135254"/>
                                  <a:gd name="connsiteX15" fmla="*/ 91440 w 91440"/>
                                  <a:gd name="connsiteY15" fmla="*/ 5715 h 1352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91440" h="135254">
                                    <a:moveTo>
                                      <a:pt x="91440" y="5715"/>
                                    </a:moveTo>
                                    <a:lnTo>
                                      <a:pt x="91440" y="21908"/>
                                    </a:lnTo>
                                    <a:cubicBezTo>
                                      <a:pt x="91440" y="24765"/>
                                      <a:pt x="89535" y="26670"/>
                                      <a:pt x="86678" y="26670"/>
                                    </a:cubicBezTo>
                                    <a:lnTo>
                                      <a:pt x="59055" y="26670"/>
                                    </a:lnTo>
                                    <a:lnTo>
                                      <a:pt x="59055" y="130492"/>
                                    </a:lnTo>
                                    <a:cubicBezTo>
                                      <a:pt x="59055" y="133350"/>
                                      <a:pt x="57150" y="135255"/>
                                      <a:pt x="54292" y="135255"/>
                                    </a:cubicBezTo>
                                    <a:lnTo>
                                      <a:pt x="37147" y="135255"/>
                                    </a:lnTo>
                                    <a:cubicBezTo>
                                      <a:pt x="34290" y="135255"/>
                                      <a:pt x="32385" y="133350"/>
                                      <a:pt x="32385" y="130492"/>
                                    </a:cubicBezTo>
                                    <a:lnTo>
                                      <a:pt x="32385" y="25717"/>
                                    </a:lnTo>
                                    <a:lnTo>
                                      <a:pt x="4763" y="25717"/>
                                    </a:lnTo>
                                    <a:cubicBezTo>
                                      <a:pt x="1905" y="25717"/>
                                      <a:pt x="0" y="23813"/>
                                      <a:pt x="0" y="20955"/>
                                    </a:cubicBezTo>
                                    <a:lnTo>
                                      <a:pt x="0" y="4763"/>
                                    </a:lnTo>
                                    <a:cubicBezTo>
                                      <a:pt x="0" y="1905"/>
                                      <a:pt x="1905" y="0"/>
                                      <a:pt x="4763" y="0"/>
                                    </a:cubicBezTo>
                                    <a:lnTo>
                                      <a:pt x="59055" y="0"/>
                                    </a:lnTo>
                                    <a:lnTo>
                                      <a:pt x="86678" y="0"/>
                                    </a:lnTo>
                                    <a:cubicBezTo>
                                      <a:pt x="89535" y="952"/>
                                      <a:pt x="91440" y="2858"/>
                                      <a:pt x="91440" y="5715"/>
                                    </a:cubicBezTo>
                                    <a:close/>
                                  </a:path>
                                </a:pathLst>
                              </a:custGeom>
                              <a:solidFill>
                                <a:srgbClr val="FFFFFF">
                                  <a:alpha val="80000"/>
                                </a:srgbClr>
                              </a:solidFill>
                              <a:ln w="9525" cap="flat">
                                <a:noFill/>
                                <a:prstDash val="solid"/>
                                <a:miter/>
                              </a:ln>
                            </wps:spPr>
                            <wps:bodyPr rtlCol="0" anchor="ctr"/>
                          </wps:wsp>
                          <wps:wsp>
                            <wps:cNvPr id="1512844072" name="Freeform 1512844072">
                              <a:extLst>
                                <a:ext uri="{FF2B5EF4-FFF2-40B4-BE49-F238E27FC236}">
                                  <a16:creationId xmlns:a16="http://schemas.microsoft.com/office/drawing/2014/main" id="{EF4E25DD-6C89-D82C-60B3-44F86A00B540}"/>
                                </a:ext>
                              </a:extLst>
                            </wps:cNvPr>
                            <wps:cNvSpPr/>
                            <wps:spPr>
                              <a:xfrm>
                                <a:off x="1039178" y="159068"/>
                                <a:ext cx="100965" cy="100964"/>
                              </a:xfrm>
                              <a:custGeom>
                                <a:avLst/>
                                <a:gdLst>
                                  <a:gd name="connsiteX0" fmla="*/ 0 w 100965"/>
                                  <a:gd name="connsiteY0" fmla="*/ 50482 h 100964"/>
                                  <a:gd name="connsiteX1" fmla="*/ 50483 w 100965"/>
                                  <a:gd name="connsiteY1" fmla="*/ 0 h 100964"/>
                                  <a:gd name="connsiteX2" fmla="*/ 100965 w 100965"/>
                                  <a:gd name="connsiteY2" fmla="*/ 50482 h 100964"/>
                                  <a:gd name="connsiteX3" fmla="*/ 50483 w 100965"/>
                                  <a:gd name="connsiteY3" fmla="*/ 100965 h 100964"/>
                                  <a:gd name="connsiteX4" fmla="*/ 0 w 100965"/>
                                  <a:gd name="connsiteY4" fmla="*/ 50482 h 100964"/>
                                  <a:gd name="connsiteX5" fmla="*/ 76200 w 100965"/>
                                  <a:gd name="connsiteY5" fmla="*/ 50482 h 100964"/>
                                  <a:gd name="connsiteX6" fmla="*/ 50483 w 100965"/>
                                  <a:gd name="connsiteY6" fmla="*/ 23813 h 100964"/>
                                  <a:gd name="connsiteX7" fmla="*/ 24765 w 100965"/>
                                  <a:gd name="connsiteY7" fmla="*/ 50482 h 100964"/>
                                  <a:gd name="connsiteX8" fmla="*/ 50483 w 100965"/>
                                  <a:gd name="connsiteY8" fmla="*/ 77152 h 100964"/>
                                  <a:gd name="connsiteX9" fmla="*/ 76200 w 100965"/>
                                  <a:gd name="connsiteY9" fmla="*/ 50482 h 1009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00965" h="100964">
                                    <a:moveTo>
                                      <a:pt x="0" y="50482"/>
                                    </a:moveTo>
                                    <a:cubicBezTo>
                                      <a:pt x="0" y="21907"/>
                                      <a:pt x="22860" y="0"/>
                                      <a:pt x="50483" y="0"/>
                                    </a:cubicBezTo>
                                    <a:cubicBezTo>
                                      <a:pt x="78105" y="0"/>
                                      <a:pt x="100965" y="21907"/>
                                      <a:pt x="100965" y="50482"/>
                                    </a:cubicBezTo>
                                    <a:cubicBezTo>
                                      <a:pt x="100965" y="79057"/>
                                      <a:pt x="78105" y="100965"/>
                                      <a:pt x="50483" y="100965"/>
                                    </a:cubicBezTo>
                                    <a:cubicBezTo>
                                      <a:pt x="22860" y="100965"/>
                                      <a:pt x="0" y="79057"/>
                                      <a:pt x="0" y="50482"/>
                                    </a:cubicBezTo>
                                    <a:close/>
                                    <a:moveTo>
                                      <a:pt x="76200" y="50482"/>
                                    </a:moveTo>
                                    <a:cubicBezTo>
                                      <a:pt x="76200" y="35242"/>
                                      <a:pt x="64770" y="23813"/>
                                      <a:pt x="50483" y="23813"/>
                                    </a:cubicBezTo>
                                    <a:cubicBezTo>
                                      <a:pt x="36195" y="23813"/>
                                      <a:pt x="24765" y="34290"/>
                                      <a:pt x="24765" y="50482"/>
                                    </a:cubicBezTo>
                                    <a:cubicBezTo>
                                      <a:pt x="24765" y="65722"/>
                                      <a:pt x="36195" y="77152"/>
                                      <a:pt x="50483" y="77152"/>
                                    </a:cubicBezTo>
                                    <a:cubicBezTo>
                                      <a:pt x="64770" y="77152"/>
                                      <a:pt x="76200" y="65722"/>
                                      <a:pt x="76200" y="50482"/>
                                    </a:cubicBezTo>
                                    <a:close/>
                                  </a:path>
                                </a:pathLst>
                              </a:custGeom>
                              <a:solidFill>
                                <a:srgbClr val="FFFFFF">
                                  <a:alpha val="80000"/>
                                </a:srgbClr>
                              </a:solidFill>
                              <a:ln w="9525" cap="flat">
                                <a:noFill/>
                                <a:prstDash val="solid"/>
                                <a:miter/>
                              </a:ln>
                            </wps:spPr>
                            <wps:bodyPr rtlCol="0" anchor="ctr"/>
                          </wps:wsp>
                          <wps:wsp>
                            <wps:cNvPr id="1541485359" name="Freeform 1541485359">
                              <a:extLst>
                                <a:ext uri="{FF2B5EF4-FFF2-40B4-BE49-F238E27FC236}">
                                  <a16:creationId xmlns:a16="http://schemas.microsoft.com/office/drawing/2014/main" id="{A3A2DE51-99CB-19BA-83BA-A2E6AD5C4DB4}"/>
                                </a:ext>
                              </a:extLst>
                            </wps:cNvPr>
                            <wps:cNvSpPr/>
                            <wps:spPr>
                              <a:xfrm>
                                <a:off x="1153478" y="120968"/>
                                <a:ext cx="59054" cy="136207"/>
                              </a:xfrm>
                              <a:custGeom>
                                <a:avLst/>
                                <a:gdLst>
                                  <a:gd name="connsiteX0" fmla="*/ 39053 w 59054"/>
                                  <a:gd name="connsiteY0" fmla="*/ 40005 h 136207"/>
                                  <a:gd name="connsiteX1" fmla="*/ 39053 w 59054"/>
                                  <a:gd name="connsiteY1" fmla="*/ 40957 h 136207"/>
                                  <a:gd name="connsiteX2" fmla="*/ 54292 w 59054"/>
                                  <a:gd name="connsiteY2" fmla="*/ 40957 h 136207"/>
                                  <a:gd name="connsiteX3" fmla="*/ 59055 w 59054"/>
                                  <a:gd name="connsiteY3" fmla="*/ 45720 h 136207"/>
                                  <a:gd name="connsiteX4" fmla="*/ 59055 w 59054"/>
                                  <a:gd name="connsiteY4" fmla="*/ 60007 h 136207"/>
                                  <a:gd name="connsiteX5" fmla="*/ 54292 w 59054"/>
                                  <a:gd name="connsiteY5" fmla="*/ 64770 h 136207"/>
                                  <a:gd name="connsiteX6" fmla="*/ 39053 w 59054"/>
                                  <a:gd name="connsiteY6" fmla="*/ 64770 h 136207"/>
                                  <a:gd name="connsiteX7" fmla="*/ 39053 w 59054"/>
                                  <a:gd name="connsiteY7" fmla="*/ 131445 h 136207"/>
                                  <a:gd name="connsiteX8" fmla="*/ 34290 w 59054"/>
                                  <a:gd name="connsiteY8" fmla="*/ 136207 h 136207"/>
                                  <a:gd name="connsiteX9" fmla="*/ 19050 w 59054"/>
                                  <a:gd name="connsiteY9" fmla="*/ 136207 h 136207"/>
                                  <a:gd name="connsiteX10" fmla="*/ 14288 w 59054"/>
                                  <a:gd name="connsiteY10" fmla="*/ 131445 h 136207"/>
                                  <a:gd name="connsiteX11" fmla="*/ 14288 w 59054"/>
                                  <a:gd name="connsiteY11" fmla="*/ 64770 h 136207"/>
                                  <a:gd name="connsiteX12" fmla="*/ 4763 w 59054"/>
                                  <a:gd name="connsiteY12" fmla="*/ 64770 h 136207"/>
                                  <a:gd name="connsiteX13" fmla="*/ 0 w 59054"/>
                                  <a:gd name="connsiteY13" fmla="*/ 60007 h 136207"/>
                                  <a:gd name="connsiteX14" fmla="*/ 0 w 59054"/>
                                  <a:gd name="connsiteY14" fmla="*/ 45720 h 136207"/>
                                  <a:gd name="connsiteX15" fmla="*/ 4763 w 59054"/>
                                  <a:gd name="connsiteY15" fmla="*/ 40957 h 136207"/>
                                  <a:gd name="connsiteX16" fmla="*/ 14288 w 59054"/>
                                  <a:gd name="connsiteY16" fmla="*/ 40957 h 136207"/>
                                  <a:gd name="connsiteX17" fmla="*/ 14288 w 59054"/>
                                  <a:gd name="connsiteY17" fmla="*/ 40005 h 136207"/>
                                  <a:gd name="connsiteX18" fmla="*/ 54292 w 59054"/>
                                  <a:gd name="connsiteY18" fmla="*/ 0 h 136207"/>
                                  <a:gd name="connsiteX19" fmla="*/ 59055 w 59054"/>
                                  <a:gd name="connsiteY19" fmla="*/ 4763 h 136207"/>
                                  <a:gd name="connsiteX20" fmla="*/ 59055 w 59054"/>
                                  <a:gd name="connsiteY20" fmla="*/ 19050 h 136207"/>
                                  <a:gd name="connsiteX21" fmla="*/ 54292 w 59054"/>
                                  <a:gd name="connsiteY21" fmla="*/ 23813 h 136207"/>
                                  <a:gd name="connsiteX22" fmla="*/ 39053 w 59054"/>
                                  <a:gd name="connsiteY22" fmla="*/ 40005 h 1362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59054" h="136207">
                                    <a:moveTo>
                                      <a:pt x="39053" y="40005"/>
                                    </a:moveTo>
                                    <a:lnTo>
                                      <a:pt x="39053" y="40957"/>
                                    </a:lnTo>
                                    <a:lnTo>
                                      <a:pt x="54292" y="40957"/>
                                    </a:lnTo>
                                    <a:cubicBezTo>
                                      <a:pt x="57150" y="40957"/>
                                      <a:pt x="59055" y="42863"/>
                                      <a:pt x="59055" y="45720"/>
                                    </a:cubicBezTo>
                                    <a:lnTo>
                                      <a:pt x="59055" y="60007"/>
                                    </a:lnTo>
                                    <a:cubicBezTo>
                                      <a:pt x="59055" y="62865"/>
                                      <a:pt x="57150" y="64770"/>
                                      <a:pt x="54292" y="64770"/>
                                    </a:cubicBezTo>
                                    <a:lnTo>
                                      <a:pt x="39053" y="64770"/>
                                    </a:lnTo>
                                    <a:lnTo>
                                      <a:pt x="39053" y="131445"/>
                                    </a:lnTo>
                                    <a:cubicBezTo>
                                      <a:pt x="39053" y="134302"/>
                                      <a:pt x="37147" y="136207"/>
                                      <a:pt x="34290" y="136207"/>
                                    </a:cubicBezTo>
                                    <a:lnTo>
                                      <a:pt x="19050" y="136207"/>
                                    </a:lnTo>
                                    <a:cubicBezTo>
                                      <a:pt x="16192" y="136207"/>
                                      <a:pt x="14288" y="134302"/>
                                      <a:pt x="14288" y="131445"/>
                                    </a:cubicBezTo>
                                    <a:lnTo>
                                      <a:pt x="14288" y="64770"/>
                                    </a:lnTo>
                                    <a:lnTo>
                                      <a:pt x="4763" y="64770"/>
                                    </a:lnTo>
                                    <a:cubicBezTo>
                                      <a:pt x="1905" y="64770"/>
                                      <a:pt x="0" y="62865"/>
                                      <a:pt x="0" y="60007"/>
                                    </a:cubicBezTo>
                                    <a:lnTo>
                                      <a:pt x="0" y="45720"/>
                                    </a:lnTo>
                                    <a:cubicBezTo>
                                      <a:pt x="0" y="42863"/>
                                      <a:pt x="1905" y="40957"/>
                                      <a:pt x="4763" y="40957"/>
                                    </a:cubicBezTo>
                                    <a:lnTo>
                                      <a:pt x="14288" y="40957"/>
                                    </a:lnTo>
                                    <a:lnTo>
                                      <a:pt x="14288" y="40005"/>
                                    </a:lnTo>
                                    <a:cubicBezTo>
                                      <a:pt x="14288" y="15240"/>
                                      <a:pt x="27622" y="0"/>
                                      <a:pt x="54292" y="0"/>
                                    </a:cubicBezTo>
                                    <a:cubicBezTo>
                                      <a:pt x="57150" y="0"/>
                                      <a:pt x="59055" y="1905"/>
                                      <a:pt x="59055" y="4763"/>
                                    </a:cubicBezTo>
                                    <a:lnTo>
                                      <a:pt x="59055" y="19050"/>
                                    </a:lnTo>
                                    <a:cubicBezTo>
                                      <a:pt x="59055" y="21907"/>
                                      <a:pt x="57150" y="23813"/>
                                      <a:pt x="54292" y="23813"/>
                                    </a:cubicBezTo>
                                    <a:cubicBezTo>
                                      <a:pt x="44767" y="23813"/>
                                      <a:pt x="39053" y="28575"/>
                                      <a:pt x="39053" y="40005"/>
                                    </a:cubicBezTo>
                                    <a:close/>
                                  </a:path>
                                </a:pathLst>
                              </a:custGeom>
                              <a:solidFill>
                                <a:srgbClr val="FFFFFF">
                                  <a:alpha val="80000"/>
                                </a:srgbClr>
                              </a:solidFill>
                              <a:ln w="9525" cap="flat">
                                <a:noFill/>
                                <a:prstDash val="solid"/>
                                <a:miter/>
                              </a:ln>
                            </wps:spPr>
                            <wps:bodyPr rtlCol="0" anchor="ctr"/>
                          </wps:wsp>
                          <wps:wsp>
                            <wps:cNvPr id="1970325932" name="Freeform 1970325932">
                              <a:extLst>
                                <a:ext uri="{FF2B5EF4-FFF2-40B4-BE49-F238E27FC236}">
                                  <a16:creationId xmlns:a16="http://schemas.microsoft.com/office/drawing/2014/main" id="{74407AE6-44C3-DE9D-2465-3498BA902C54}"/>
                                </a:ext>
                              </a:extLst>
                            </wps:cNvPr>
                            <wps:cNvSpPr/>
                            <wps:spPr>
                              <a:xfrm>
                                <a:off x="1291590" y="123825"/>
                                <a:ext cx="99059" cy="135255"/>
                              </a:xfrm>
                              <a:custGeom>
                                <a:avLst/>
                                <a:gdLst>
                                  <a:gd name="connsiteX0" fmla="*/ 77153 w 99059"/>
                                  <a:gd name="connsiteY0" fmla="*/ 0 h 135255"/>
                                  <a:gd name="connsiteX1" fmla="*/ 94297 w 99059"/>
                                  <a:gd name="connsiteY1" fmla="*/ 0 h 135255"/>
                                  <a:gd name="connsiteX2" fmla="*/ 99060 w 99059"/>
                                  <a:gd name="connsiteY2" fmla="*/ 4763 h 135255"/>
                                  <a:gd name="connsiteX3" fmla="*/ 99060 w 99059"/>
                                  <a:gd name="connsiteY3" fmla="*/ 129540 h 135255"/>
                                  <a:gd name="connsiteX4" fmla="*/ 94297 w 99059"/>
                                  <a:gd name="connsiteY4" fmla="*/ 134303 h 135255"/>
                                  <a:gd name="connsiteX5" fmla="*/ 82867 w 99059"/>
                                  <a:gd name="connsiteY5" fmla="*/ 134303 h 135255"/>
                                  <a:gd name="connsiteX6" fmla="*/ 77153 w 99059"/>
                                  <a:gd name="connsiteY6" fmla="*/ 131445 h 135255"/>
                                  <a:gd name="connsiteX7" fmla="*/ 27622 w 99059"/>
                                  <a:gd name="connsiteY7" fmla="*/ 52388 h 135255"/>
                                  <a:gd name="connsiteX8" fmla="*/ 27622 w 99059"/>
                                  <a:gd name="connsiteY8" fmla="*/ 130493 h 135255"/>
                                  <a:gd name="connsiteX9" fmla="*/ 22860 w 99059"/>
                                  <a:gd name="connsiteY9" fmla="*/ 135255 h 135255"/>
                                  <a:gd name="connsiteX10" fmla="*/ 4763 w 99059"/>
                                  <a:gd name="connsiteY10" fmla="*/ 135255 h 135255"/>
                                  <a:gd name="connsiteX11" fmla="*/ 0 w 99059"/>
                                  <a:gd name="connsiteY11" fmla="*/ 130493 h 135255"/>
                                  <a:gd name="connsiteX12" fmla="*/ 0 w 99059"/>
                                  <a:gd name="connsiteY12" fmla="*/ 5715 h 135255"/>
                                  <a:gd name="connsiteX13" fmla="*/ 4763 w 99059"/>
                                  <a:gd name="connsiteY13" fmla="*/ 953 h 135255"/>
                                  <a:gd name="connsiteX14" fmla="*/ 16192 w 99059"/>
                                  <a:gd name="connsiteY14" fmla="*/ 953 h 135255"/>
                                  <a:gd name="connsiteX15" fmla="*/ 21908 w 99059"/>
                                  <a:gd name="connsiteY15" fmla="*/ 3810 h 135255"/>
                                  <a:gd name="connsiteX16" fmla="*/ 71438 w 99059"/>
                                  <a:gd name="connsiteY16" fmla="*/ 82868 h 135255"/>
                                  <a:gd name="connsiteX17" fmla="*/ 71438 w 99059"/>
                                  <a:gd name="connsiteY17" fmla="*/ 4763 h 135255"/>
                                  <a:gd name="connsiteX18" fmla="*/ 77153 w 99059"/>
                                  <a:gd name="connsiteY18" fmla="*/ 0 h 13525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99059" h="135255">
                                    <a:moveTo>
                                      <a:pt x="77153" y="0"/>
                                    </a:moveTo>
                                    <a:lnTo>
                                      <a:pt x="94297" y="0"/>
                                    </a:lnTo>
                                    <a:cubicBezTo>
                                      <a:pt x="97155" y="0"/>
                                      <a:pt x="99060" y="1905"/>
                                      <a:pt x="99060" y="4763"/>
                                    </a:cubicBezTo>
                                    <a:lnTo>
                                      <a:pt x="99060" y="129540"/>
                                    </a:lnTo>
                                    <a:cubicBezTo>
                                      <a:pt x="99060" y="132398"/>
                                      <a:pt x="97155" y="134303"/>
                                      <a:pt x="94297" y="134303"/>
                                    </a:cubicBezTo>
                                    <a:lnTo>
                                      <a:pt x="82867" y="134303"/>
                                    </a:lnTo>
                                    <a:cubicBezTo>
                                      <a:pt x="80010" y="134303"/>
                                      <a:pt x="78105" y="133350"/>
                                      <a:pt x="77153" y="131445"/>
                                    </a:cubicBezTo>
                                    <a:lnTo>
                                      <a:pt x="27622" y="52388"/>
                                    </a:lnTo>
                                    <a:lnTo>
                                      <a:pt x="27622" y="130493"/>
                                    </a:lnTo>
                                    <a:cubicBezTo>
                                      <a:pt x="27622" y="133350"/>
                                      <a:pt x="25717" y="135255"/>
                                      <a:pt x="22860" y="135255"/>
                                    </a:cubicBezTo>
                                    <a:lnTo>
                                      <a:pt x="4763" y="135255"/>
                                    </a:lnTo>
                                    <a:cubicBezTo>
                                      <a:pt x="1905" y="135255"/>
                                      <a:pt x="0" y="133350"/>
                                      <a:pt x="0" y="130493"/>
                                    </a:cubicBezTo>
                                    <a:lnTo>
                                      <a:pt x="0" y="5715"/>
                                    </a:lnTo>
                                    <a:cubicBezTo>
                                      <a:pt x="0" y="2858"/>
                                      <a:pt x="1905" y="953"/>
                                      <a:pt x="4763" y="953"/>
                                    </a:cubicBezTo>
                                    <a:lnTo>
                                      <a:pt x="16192" y="953"/>
                                    </a:lnTo>
                                    <a:cubicBezTo>
                                      <a:pt x="18097" y="953"/>
                                      <a:pt x="20955" y="1905"/>
                                      <a:pt x="21908" y="3810"/>
                                    </a:cubicBezTo>
                                    <a:lnTo>
                                      <a:pt x="71438" y="82868"/>
                                    </a:lnTo>
                                    <a:lnTo>
                                      <a:pt x="71438" y="4763"/>
                                    </a:lnTo>
                                    <a:cubicBezTo>
                                      <a:pt x="72390" y="1905"/>
                                      <a:pt x="74295" y="0"/>
                                      <a:pt x="77153" y="0"/>
                                    </a:cubicBezTo>
                                    <a:close/>
                                  </a:path>
                                </a:pathLst>
                              </a:custGeom>
                              <a:solidFill>
                                <a:srgbClr val="231F20"/>
                              </a:solidFill>
                              <a:ln w="9525" cap="flat">
                                <a:noFill/>
                                <a:prstDash val="solid"/>
                                <a:miter/>
                              </a:ln>
                            </wps:spPr>
                            <wps:bodyPr rtlCol="0" anchor="ctr"/>
                          </wps:wsp>
                          <wps:wsp>
                            <wps:cNvPr id="1810181384" name="Freeform 1810181384">
                              <a:extLst>
                                <a:ext uri="{FF2B5EF4-FFF2-40B4-BE49-F238E27FC236}">
                                  <a16:creationId xmlns:a16="http://schemas.microsoft.com/office/drawing/2014/main" id="{E43E2A79-0032-ABAE-9F0F-E103AB38353A}"/>
                                </a:ext>
                              </a:extLst>
                            </wps:cNvPr>
                            <wps:cNvSpPr/>
                            <wps:spPr>
                              <a:xfrm>
                                <a:off x="1423987" y="122873"/>
                                <a:ext cx="79057" cy="134302"/>
                              </a:xfrm>
                              <a:custGeom>
                                <a:avLst/>
                                <a:gdLst>
                                  <a:gd name="connsiteX0" fmla="*/ 79058 w 79057"/>
                                  <a:gd name="connsiteY0" fmla="*/ 113347 h 134302"/>
                                  <a:gd name="connsiteX1" fmla="*/ 79058 w 79057"/>
                                  <a:gd name="connsiteY1" fmla="*/ 129540 h 134302"/>
                                  <a:gd name="connsiteX2" fmla="*/ 74295 w 79057"/>
                                  <a:gd name="connsiteY2" fmla="*/ 134302 h 134302"/>
                                  <a:gd name="connsiteX3" fmla="*/ 8573 w 79057"/>
                                  <a:gd name="connsiteY3" fmla="*/ 134302 h 134302"/>
                                  <a:gd name="connsiteX4" fmla="*/ 4763 w 79057"/>
                                  <a:gd name="connsiteY4" fmla="*/ 134302 h 134302"/>
                                  <a:gd name="connsiteX5" fmla="*/ 0 w 79057"/>
                                  <a:gd name="connsiteY5" fmla="*/ 129540 h 134302"/>
                                  <a:gd name="connsiteX6" fmla="*/ 0 w 79057"/>
                                  <a:gd name="connsiteY6" fmla="*/ 4763 h 134302"/>
                                  <a:gd name="connsiteX7" fmla="*/ 4763 w 79057"/>
                                  <a:gd name="connsiteY7" fmla="*/ 0 h 134302"/>
                                  <a:gd name="connsiteX8" fmla="*/ 26670 w 79057"/>
                                  <a:gd name="connsiteY8" fmla="*/ 0 h 134302"/>
                                  <a:gd name="connsiteX9" fmla="*/ 74295 w 79057"/>
                                  <a:gd name="connsiteY9" fmla="*/ 0 h 134302"/>
                                  <a:gd name="connsiteX10" fmla="*/ 79058 w 79057"/>
                                  <a:gd name="connsiteY10" fmla="*/ 4763 h 134302"/>
                                  <a:gd name="connsiteX11" fmla="*/ 79058 w 79057"/>
                                  <a:gd name="connsiteY11" fmla="*/ 20955 h 134302"/>
                                  <a:gd name="connsiteX12" fmla="*/ 74295 w 79057"/>
                                  <a:gd name="connsiteY12" fmla="*/ 25717 h 134302"/>
                                  <a:gd name="connsiteX13" fmla="*/ 26670 w 79057"/>
                                  <a:gd name="connsiteY13" fmla="*/ 25717 h 134302"/>
                                  <a:gd name="connsiteX14" fmla="*/ 26670 w 79057"/>
                                  <a:gd name="connsiteY14" fmla="*/ 54292 h 134302"/>
                                  <a:gd name="connsiteX15" fmla="*/ 69533 w 79057"/>
                                  <a:gd name="connsiteY15" fmla="*/ 54292 h 134302"/>
                                  <a:gd name="connsiteX16" fmla="*/ 74295 w 79057"/>
                                  <a:gd name="connsiteY16" fmla="*/ 59055 h 134302"/>
                                  <a:gd name="connsiteX17" fmla="*/ 74295 w 79057"/>
                                  <a:gd name="connsiteY17" fmla="*/ 74295 h 134302"/>
                                  <a:gd name="connsiteX18" fmla="*/ 69533 w 79057"/>
                                  <a:gd name="connsiteY18" fmla="*/ 79058 h 134302"/>
                                  <a:gd name="connsiteX19" fmla="*/ 26670 w 79057"/>
                                  <a:gd name="connsiteY19" fmla="*/ 79058 h 134302"/>
                                  <a:gd name="connsiteX20" fmla="*/ 26670 w 79057"/>
                                  <a:gd name="connsiteY20" fmla="*/ 108585 h 134302"/>
                                  <a:gd name="connsiteX21" fmla="*/ 75248 w 79057"/>
                                  <a:gd name="connsiteY21" fmla="*/ 108585 h 134302"/>
                                  <a:gd name="connsiteX22" fmla="*/ 79058 w 79057"/>
                                  <a:gd name="connsiteY22" fmla="*/ 113347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79057" h="134302">
                                    <a:moveTo>
                                      <a:pt x="79058" y="113347"/>
                                    </a:moveTo>
                                    <a:lnTo>
                                      <a:pt x="79058" y="129540"/>
                                    </a:lnTo>
                                    <a:cubicBezTo>
                                      <a:pt x="79058" y="132397"/>
                                      <a:pt x="77153" y="134302"/>
                                      <a:pt x="74295" y="134302"/>
                                    </a:cubicBezTo>
                                    <a:lnTo>
                                      <a:pt x="8573" y="134302"/>
                                    </a:lnTo>
                                    <a:lnTo>
                                      <a:pt x="4763" y="134302"/>
                                    </a:lnTo>
                                    <a:cubicBezTo>
                                      <a:pt x="1905" y="134302"/>
                                      <a:pt x="0" y="132397"/>
                                      <a:pt x="0" y="129540"/>
                                    </a:cubicBezTo>
                                    <a:lnTo>
                                      <a:pt x="0" y="4763"/>
                                    </a:lnTo>
                                    <a:cubicBezTo>
                                      <a:pt x="0" y="1905"/>
                                      <a:pt x="1905" y="0"/>
                                      <a:pt x="4763" y="0"/>
                                    </a:cubicBezTo>
                                    <a:lnTo>
                                      <a:pt x="26670" y="0"/>
                                    </a:lnTo>
                                    <a:lnTo>
                                      <a:pt x="74295" y="0"/>
                                    </a:lnTo>
                                    <a:cubicBezTo>
                                      <a:pt x="77153" y="0"/>
                                      <a:pt x="79058" y="1905"/>
                                      <a:pt x="79058" y="4763"/>
                                    </a:cubicBezTo>
                                    <a:lnTo>
                                      <a:pt x="79058" y="20955"/>
                                    </a:lnTo>
                                    <a:cubicBezTo>
                                      <a:pt x="79058" y="23813"/>
                                      <a:pt x="77153" y="25717"/>
                                      <a:pt x="74295" y="25717"/>
                                    </a:cubicBezTo>
                                    <a:lnTo>
                                      <a:pt x="26670" y="25717"/>
                                    </a:lnTo>
                                    <a:lnTo>
                                      <a:pt x="26670" y="54292"/>
                                    </a:lnTo>
                                    <a:lnTo>
                                      <a:pt x="69533" y="54292"/>
                                    </a:lnTo>
                                    <a:cubicBezTo>
                                      <a:pt x="72390" y="54292"/>
                                      <a:pt x="74295" y="56197"/>
                                      <a:pt x="74295" y="59055"/>
                                    </a:cubicBezTo>
                                    <a:lnTo>
                                      <a:pt x="74295" y="74295"/>
                                    </a:lnTo>
                                    <a:cubicBezTo>
                                      <a:pt x="74295" y="77152"/>
                                      <a:pt x="72390" y="79058"/>
                                      <a:pt x="69533" y="79058"/>
                                    </a:cubicBezTo>
                                    <a:lnTo>
                                      <a:pt x="26670" y="79058"/>
                                    </a:lnTo>
                                    <a:lnTo>
                                      <a:pt x="26670" y="108585"/>
                                    </a:lnTo>
                                    <a:lnTo>
                                      <a:pt x="75248" y="108585"/>
                                    </a:lnTo>
                                    <a:cubicBezTo>
                                      <a:pt x="78105" y="109538"/>
                                      <a:pt x="79058" y="110490"/>
                                      <a:pt x="79058" y="113347"/>
                                    </a:cubicBezTo>
                                    <a:close/>
                                  </a:path>
                                </a:pathLst>
                              </a:custGeom>
                              <a:solidFill>
                                <a:srgbClr val="231F20"/>
                              </a:solidFill>
                              <a:ln w="9525" cap="flat">
                                <a:noFill/>
                                <a:prstDash val="solid"/>
                                <a:miter/>
                              </a:ln>
                            </wps:spPr>
                            <wps:bodyPr rtlCol="0" anchor="ctr"/>
                          </wps:wsp>
                          <wps:wsp>
                            <wps:cNvPr id="148964915" name="Freeform 148964915">
                              <a:extLst>
                                <a:ext uri="{FF2B5EF4-FFF2-40B4-BE49-F238E27FC236}">
                                  <a16:creationId xmlns:a16="http://schemas.microsoft.com/office/drawing/2014/main" id="{C4E616A8-BDCD-B876-3CF2-3E8781A9B283}"/>
                                </a:ext>
                              </a:extLst>
                            </wps:cNvPr>
                            <wps:cNvSpPr/>
                            <wps:spPr>
                              <a:xfrm>
                                <a:off x="1522800" y="123825"/>
                                <a:ext cx="164337" cy="133350"/>
                              </a:xfrm>
                              <a:custGeom>
                                <a:avLst/>
                                <a:gdLst>
                                  <a:gd name="connsiteX0" fmla="*/ 164078 w 164337"/>
                                  <a:gd name="connsiteY0" fmla="*/ 4763 h 133350"/>
                                  <a:gd name="connsiteX1" fmla="*/ 128835 w 164337"/>
                                  <a:gd name="connsiteY1" fmla="*/ 129540 h 133350"/>
                                  <a:gd name="connsiteX2" fmla="*/ 124073 w 164337"/>
                                  <a:gd name="connsiteY2" fmla="*/ 133350 h 133350"/>
                                  <a:gd name="connsiteX3" fmla="*/ 103118 w 164337"/>
                                  <a:gd name="connsiteY3" fmla="*/ 133350 h 133350"/>
                                  <a:gd name="connsiteX4" fmla="*/ 98355 w 164337"/>
                                  <a:gd name="connsiteY4" fmla="*/ 129540 h 133350"/>
                                  <a:gd name="connsiteX5" fmla="*/ 82163 w 164337"/>
                                  <a:gd name="connsiteY5" fmla="*/ 72390 h 133350"/>
                                  <a:gd name="connsiteX6" fmla="*/ 65970 w 164337"/>
                                  <a:gd name="connsiteY6" fmla="*/ 129540 h 133350"/>
                                  <a:gd name="connsiteX7" fmla="*/ 61208 w 164337"/>
                                  <a:gd name="connsiteY7" fmla="*/ 133350 h 133350"/>
                                  <a:gd name="connsiteX8" fmla="*/ 40253 w 164337"/>
                                  <a:gd name="connsiteY8" fmla="*/ 133350 h 133350"/>
                                  <a:gd name="connsiteX9" fmla="*/ 35490 w 164337"/>
                                  <a:gd name="connsiteY9" fmla="*/ 129540 h 133350"/>
                                  <a:gd name="connsiteX10" fmla="*/ 248 w 164337"/>
                                  <a:gd name="connsiteY10" fmla="*/ 4763 h 133350"/>
                                  <a:gd name="connsiteX11" fmla="*/ 4058 w 164337"/>
                                  <a:gd name="connsiteY11" fmla="*/ 0 h 133350"/>
                                  <a:gd name="connsiteX12" fmla="*/ 22155 w 164337"/>
                                  <a:gd name="connsiteY12" fmla="*/ 0 h 133350"/>
                                  <a:gd name="connsiteX13" fmla="*/ 26918 w 164337"/>
                                  <a:gd name="connsiteY13" fmla="*/ 3810 h 133350"/>
                                  <a:gd name="connsiteX14" fmla="*/ 52635 w 164337"/>
                                  <a:gd name="connsiteY14" fmla="*/ 100013 h 133350"/>
                                  <a:gd name="connsiteX15" fmla="*/ 71685 w 164337"/>
                                  <a:gd name="connsiteY15" fmla="*/ 32385 h 133350"/>
                                  <a:gd name="connsiteX16" fmla="*/ 64065 w 164337"/>
                                  <a:gd name="connsiteY16" fmla="*/ 5715 h 133350"/>
                                  <a:gd name="connsiteX17" fmla="*/ 67875 w 164337"/>
                                  <a:gd name="connsiteY17" fmla="*/ 953 h 133350"/>
                                  <a:gd name="connsiteX18" fmla="*/ 83115 w 164337"/>
                                  <a:gd name="connsiteY18" fmla="*/ 953 h 133350"/>
                                  <a:gd name="connsiteX19" fmla="*/ 87878 w 164337"/>
                                  <a:gd name="connsiteY19" fmla="*/ 4763 h 133350"/>
                                  <a:gd name="connsiteX20" fmla="*/ 113595 w 164337"/>
                                  <a:gd name="connsiteY20" fmla="*/ 100965 h 133350"/>
                                  <a:gd name="connsiteX21" fmla="*/ 139313 w 164337"/>
                                  <a:gd name="connsiteY21" fmla="*/ 4763 h 133350"/>
                                  <a:gd name="connsiteX22" fmla="*/ 144075 w 164337"/>
                                  <a:gd name="connsiteY22" fmla="*/ 953 h 133350"/>
                                  <a:gd name="connsiteX23" fmla="*/ 162173 w 164337"/>
                                  <a:gd name="connsiteY23" fmla="*/ 953 h 133350"/>
                                  <a:gd name="connsiteX24" fmla="*/ 164078 w 164337"/>
                                  <a:gd name="connsiteY24" fmla="*/ 4763 h 1333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Lst>
                                <a:rect l="l" t="t" r="r" b="b"/>
                                <a:pathLst>
                                  <a:path w="164337" h="133350">
                                    <a:moveTo>
                                      <a:pt x="164078" y="4763"/>
                                    </a:moveTo>
                                    <a:lnTo>
                                      <a:pt x="128835" y="129540"/>
                                    </a:lnTo>
                                    <a:cubicBezTo>
                                      <a:pt x="127883" y="132398"/>
                                      <a:pt x="125978" y="133350"/>
                                      <a:pt x="124073" y="133350"/>
                                    </a:cubicBezTo>
                                    <a:lnTo>
                                      <a:pt x="103118" y="133350"/>
                                    </a:lnTo>
                                    <a:cubicBezTo>
                                      <a:pt x="100260" y="133350"/>
                                      <a:pt x="98355" y="132398"/>
                                      <a:pt x="98355" y="129540"/>
                                    </a:cubicBezTo>
                                    <a:lnTo>
                                      <a:pt x="82163" y="72390"/>
                                    </a:lnTo>
                                    <a:lnTo>
                                      <a:pt x="65970" y="129540"/>
                                    </a:lnTo>
                                    <a:cubicBezTo>
                                      <a:pt x="65018" y="132398"/>
                                      <a:pt x="63113" y="133350"/>
                                      <a:pt x="61208" y="133350"/>
                                    </a:cubicBezTo>
                                    <a:lnTo>
                                      <a:pt x="40253" y="133350"/>
                                    </a:lnTo>
                                    <a:cubicBezTo>
                                      <a:pt x="37395" y="133350"/>
                                      <a:pt x="35490" y="132398"/>
                                      <a:pt x="35490" y="129540"/>
                                    </a:cubicBezTo>
                                    <a:lnTo>
                                      <a:pt x="248" y="4763"/>
                                    </a:lnTo>
                                    <a:cubicBezTo>
                                      <a:pt x="-705" y="1905"/>
                                      <a:pt x="1200" y="0"/>
                                      <a:pt x="4058" y="0"/>
                                    </a:cubicBezTo>
                                    <a:lnTo>
                                      <a:pt x="22155" y="0"/>
                                    </a:lnTo>
                                    <a:cubicBezTo>
                                      <a:pt x="25013" y="0"/>
                                      <a:pt x="26918" y="953"/>
                                      <a:pt x="26918" y="3810"/>
                                    </a:cubicBezTo>
                                    <a:lnTo>
                                      <a:pt x="52635" y="100013"/>
                                    </a:lnTo>
                                    <a:lnTo>
                                      <a:pt x="71685" y="32385"/>
                                    </a:lnTo>
                                    <a:lnTo>
                                      <a:pt x="64065" y="5715"/>
                                    </a:lnTo>
                                    <a:cubicBezTo>
                                      <a:pt x="63113" y="2858"/>
                                      <a:pt x="65018" y="953"/>
                                      <a:pt x="67875" y="953"/>
                                    </a:cubicBezTo>
                                    <a:lnTo>
                                      <a:pt x="83115" y="953"/>
                                    </a:lnTo>
                                    <a:cubicBezTo>
                                      <a:pt x="85973" y="953"/>
                                      <a:pt x="87878" y="1905"/>
                                      <a:pt x="87878" y="4763"/>
                                    </a:cubicBezTo>
                                    <a:lnTo>
                                      <a:pt x="113595" y="100965"/>
                                    </a:lnTo>
                                    <a:lnTo>
                                      <a:pt x="139313" y="4763"/>
                                    </a:lnTo>
                                    <a:cubicBezTo>
                                      <a:pt x="140265" y="1905"/>
                                      <a:pt x="141218" y="953"/>
                                      <a:pt x="144075" y="953"/>
                                    </a:cubicBezTo>
                                    <a:lnTo>
                                      <a:pt x="162173" y="953"/>
                                    </a:lnTo>
                                    <a:cubicBezTo>
                                      <a:pt x="163125" y="0"/>
                                      <a:pt x="165030" y="1905"/>
                                      <a:pt x="164078" y="4763"/>
                                    </a:cubicBezTo>
                                    <a:close/>
                                  </a:path>
                                </a:pathLst>
                              </a:custGeom>
                              <a:solidFill>
                                <a:srgbClr val="231F20"/>
                              </a:solidFill>
                              <a:ln w="9525" cap="flat">
                                <a:noFill/>
                                <a:prstDash val="solid"/>
                                <a:miter/>
                              </a:ln>
                            </wps:spPr>
                            <wps:bodyPr rtlCol="0" anchor="ctr"/>
                          </wps:wsp>
                          <wps:wsp>
                            <wps:cNvPr id="1631294146" name="Freeform 1631294146">
                              <a:extLst>
                                <a:ext uri="{FF2B5EF4-FFF2-40B4-BE49-F238E27FC236}">
                                  <a16:creationId xmlns:a16="http://schemas.microsoft.com/office/drawing/2014/main" id="{01874DDF-D054-3EE3-A369-68819F7CEF50}"/>
                                </a:ext>
                              </a:extLst>
                            </wps:cNvPr>
                            <wps:cNvSpPr/>
                            <wps:spPr>
                              <a:xfrm>
                                <a:off x="1767840" y="122873"/>
                                <a:ext cx="79057" cy="134302"/>
                              </a:xfrm>
                              <a:custGeom>
                                <a:avLst/>
                                <a:gdLst>
                                  <a:gd name="connsiteX0" fmla="*/ 79058 w 79057"/>
                                  <a:gd name="connsiteY0" fmla="*/ 113347 h 134302"/>
                                  <a:gd name="connsiteX1" fmla="*/ 79058 w 79057"/>
                                  <a:gd name="connsiteY1" fmla="*/ 129540 h 134302"/>
                                  <a:gd name="connsiteX2" fmla="*/ 74295 w 79057"/>
                                  <a:gd name="connsiteY2" fmla="*/ 134302 h 134302"/>
                                  <a:gd name="connsiteX3" fmla="*/ 8572 w 79057"/>
                                  <a:gd name="connsiteY3" fmla="*/ 134302 h 134302"/>
                                  <a:gd name="connsiteX4" fmla="*/ 4763 w 79057"/>
                                  <a:gd name="connsiteY4" fmla="*/ 134302 h 134302"/>
                                  <a:gd name="connsiteX5" fmla="*/ 0 w 79057"/>
                                  <a:gd name="connsiteY5" fmla="*/ 129540 h 134302"/>
                                  <a:gd name="connsiteX6" fmla="*/ 0 w 79057"/>
                                  <a:gd name="connsiteY6" fmla="*/ 4763 h 134302"/>
                                  <a:gd name="connsiteX7" fmla="*/ 4763 w 79057"/>
                                  <a:gd name="connsiteY7" fmla="*/ 0 h 134302"/>
                                  <a:gd name="connsiteX8" fmla="*/ 26670 w 79057"/>
                                  <a:gd name="connsiteY8" fmla="*/ 0 h 134302"/>
                                  <a:gd name="connsiteX9" fmla="*/ 74295 w 79057"/>
                                  <a:gd name="connsiteY9" fmla="*/ 0 h 134302"/>
                                  <a:gd name="connsiteX10" fmla="*/ 79058 w 79057"/>
                                  <a:gd name="connsiteY10" fmla="*/ 4763 h 134302"/>
                                  <a:gd name="connsiteX11" fmla="*/ 79058 w 79057"/>
                                  <a:gd name="connsiteY11" fmla="*/ 20955 h 134302"/>
                                  <a:gd name="connsiteX12" fmla="*/ 74295 w 79057"/>
                                  <a:gd name="connsiteY12" fmla="*/ 25717 h 134302"/>
                                  <a:gd name="connsiteX13" fmla="*/ 26670 w 79057"/>
                                  <a:gd name="connsiteY13" fmla="*/ 25717 h 134302"/>
                                  <a:gd name="connsiteX14" fmla="*/ 26670 w 79057"/>
                                  <a:gd name="connsiteY14" fmla="*/ 54292 h 134302"/>
                                  <a:gd name="connsiteX15" fmla="*/ 69533 w 79057"/>
                                  <a:gd name="connsiteY15" fmla="*/ 54292 h 134302"/>
                                  <a:gd name="connsiteX16" fmla="*/ 74295 w 79057"/>
                                  <a:gd name="connsiteY16" fmla="*/ 59055 h 134302"/>
                                  <a:gd name="connsiteX17" fmla="*/ 74295 w 79057"/>
                                  <a:gd name="connsiteY17" fmla="*/ 74295 h 134302"/>
                                  <a:gd name="connsiteX18" fmla="*/ 69533 w 79057"/>
                                  <a:gd name="connsiteY18" fmla="*/ 79058 h 134302"/>
                                  <a:gd name="connsiteX19" fmla="*/ 26670 w 79057"/>
                                  <a:gd name="connsiteY19" fmla="*/ 79058 h 134302"/>
                                  <a:gd name="connsiteX20" fmla="*/ 26670 w 79057"/>
                                  <a:gd name="connsiteY20" fmla="*/ 108585 h 134302"/>
                                  <a:gd name="connsiteX21" fmla="*/ 75247 w 79057"/>
                                  <a:gd name="connsiteY21" fmla="*/ 108585 h 134302"/>
                                  <a:gd name="connsiteX22" fmla="*/ 79058 w 79057"/>
                                  <a:gd name="connsiteY22" fmla="*/ 113347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79057" h="134302">
                                    <a:moveTo>
                                      <a:pt x="79058" y="113347"/>
                                    </a:moveTo>
                                    <a:lnTo>
                                      <a:pt x="79058" y="129540"/>
                                    </a:lnTo>
                                    <a:cubicBezTo>
                                      <a:pt x="79058" y="132397"/>
                                      <a:pt x="77153" y="134302"/>
                                      <a:pt x="74295" y="134302"/>
                                    </a:cubicBezTo>
                                    <a:lnTo>
                                      <a:pt x="8572" y="134302"/>
                                    </a:lnTo>
                                    <a:lnTo>
                                      <a:pt x="4763" y="134302"/>
                                    </a:lnTo>
                                    <a:cubicBezTo>
                                      <a:pt x="1905" y="134302"/>
                                      <a:pt x="0" y="132397"/>
                                      <a:pt x="0" y="129540"/>
                                    </a:cubicBezTo>
                                    <a:lnTo>
                                      <a:pt x="0" y="4763"/>
                                    </a:lnTo>
                                    <a:cubicBezTo>
                                      <a:pt x="0" y="1905"/>
                                      <a:pt x="1905" y="0"/>
                                      <a:pt x="4763" y="0"/>
                                    </a:cubicBezTo>
                                    <a:lnTo>
                                      <a:pt x="26670" y="0"/>
                                    </a:lnTo>
                                    <a:lnTo>
                                      <a:pt x="74295" y="0"/>
                                    </a:lnTo>
                                    <a:cubicBezTo>
                                      <a:pt x="77153" y="0"/>
                                      <a:pt x="79058" y="1905"/>
                                      <a:pt x="79058" y="4763"/>
                                    </a:cubicBezTo>
                                    <a:lnTo>
                                      <a:pt x="79058" y="20955"/>
                                    </a:lnTo>
                                    <a:cubicBezTo>
                                      <a:pt x="79058" y="23813"/>
                                      <a:pt x="77153" y="25717"/>
                                      <a:pt x="74295" y="25717"/>
                                    </a:cubicBezTo>
                                    <a:lnTo>
                                      <a:pt x="26670" y="25717"/>
                                    </a:lnTo>
                                    <a:lnTo>
                                      <a:pt x="26670" y="54292"/>
                                    </a:lnTo>
                                    <a:lnTo>
                                      <a:pt x="69533" y="54292"/>
                                    </a:lnTo>
                                    <a:cubicBezTo>
                                      <a:pt x="72390" y="54292"/>
                                      <a:pt x="74295" y="56197"/>
                                      <a:pt x="74295" y="59055"/>
                                    </a:cubicBezTo>
                                    <a:lnTo>
                                      <a:pt x="74295" y="74295"/>
                                    </a:lnTo>
                                    <a:cubicBezTo>
                                      <a:pt x="74295" y="77152"/>
                                      <a:pt x="72390" y="79058"/>
                                      <a:pt x="69533" y="79058"/>
                                    </a:cubicBezTo>
                                    <a:lnTo>
                                      <a:pt x="26670" y="79058"/>
                                    </a:lnTo>
                                    <a:lnTo>
                                      <a:pt x="26670" y="108585"/>
                                    </a:lnTo>
                                    <a:lnTo>
                                      <a:pt x="75247" y="108585"/>
                                    </a:lnTo>
                                    <a:cubicBezTo>
                                      <a:pt x="77153" y="109538"/>
                                      <a:pt x="79058" y="110490"/>
                                      <a:pt x="79058" y="113347"/>
                                    </a:cubicBezTo>
                                    <a:close/>
                                  </a:path>
                                </a:pathLst>
                              </a:custGeom>
                              <a:solidFill>
                                <a:srgbClr val="231F20"/>
                              </a:solidFill>
                              <a:ln w="9525" cap="flat">
                                <a:noFill/>
                                <a:prstDash val="solid"/>
                                <a:miter/>
                              </a:ln>
                            </wps:spPr>
                            <wps:bodyPr rtlCol="0" anchor="ctr"/>
                          </wps:wsp>
                          <wps:wsp>
                            <wps:cNvPr id="1038973614" name="Freeform 1038973614">
                              <a:extLst>
                                <a:ext uri="{FF2B5EF4-FFF2-40B4-BE49-F238E27FC236}">
                                  <a16:creationId xmlns:a16="http://schemas.microsoft.com/office/drawing/2014/main" id="{54E3DF4E-AD85-7CB1-1E0E-C45FD147242A}"/>
                                </a:ext>
                              </a:extLst>
                            </wps:cNvPr>
                            <wps:cNvSpPr/>
                            <wps:spPr>
                              <a:xfrm>
                                <a:off x="1875473" y="123825"/>
                                <a:ext cx="98107" cy="135255"/>
                              </a:xfrm>
                              <a:custGeom>
                                <a:avLst/>
                                <a:gdLst>
                                  <a:gd name="connsiteX0" fmla="*/ 76200 w 98107"/>
                                  <a:gd name="connsiteY0" fmla="*/ 0 h 135255"/>
                                  <a:gd name="connsiteX1" fmla="*/ 93345 w 98107"/>
                                  <a:gd name="connsiteY1" fmla="*/ 0 h 135255"/>
                                  <a:gd name="connsiteX2" fmla="*/ 98108 w 98107"/>
                                  <a:gd name="connsiteY2" fmla="*/ 4763 h 135255"/>
                                  <a:gd name="connsiteX3" fmla="*/ 98108 w 98107"/>
                                  <a:gd name="connsiteY3" fmla="*/ 129540 h 135255"/>
                                  <a:gd name="connsiteX4" fmla="*/ 93345 w 98107"/>
                                  <a:gd name="connsiteY4" fmla="*/ 134303 h 135255"/>
                                  <a:gd name="connsiteX5" fmla="*/ 81915 w 98107"/>
                                  <a:gd name="connsiteY5" fmla="*/ 134303 h 135255"/>
                                  <a:gd name="connsiteX6" fmla="*/ 76200 w 98107"/>
                                  <a:gd name="connsiteY6" fmla="*/ 131445 h 135255"/>
                                  <a:gd name="connsiteX7" fmla="*/ 26670 w 98107"/>
                                  <a:gd name="connsiteY7" fmla="*/ 52388 h 135255"/>
                                  <a:gd name="connsiteX8" fmla="*/ 26670 w 98107"/>
                                  <a:gd name="connsiteY8" fmla="*/ 130493 h 135255"/>
                                  <a:gd name="connsiteX9" fmla="*/ 21908 w 98107"/>
                                  <a:gd name="connsiteY9" fmla="*/ 135255 h 135255"/>
                                  <a:gd name="connsiteX10" fmla="*/ 4763 w 98107"/>
                                  <a:gd name="connsiteY10" fmla="*/ 135255 h 135255"/>
                                  <a:gd name="connsiteX11" fmla="*/ 0 w 98107"/>
                                  <a:gd name="connsiteY11" fmla="*/ 130493 h 135255"/>
                                  <a:gd name="connsiteX12" fmla="*/ 0 w 98107"/>
                                  <a:gd name="connsiteY12" fmla="*/ 5715 h 135255"/>
                                  <a:gd name="connsiteX13" fmla="*/ 4763 w 98107"/>
                                  <a:gd name="connsiteY13" fmla="*/ 953 h 135255"/>
                                  <a:gd name="connsiteX14" fmla="*/ 16192 w 98107"/>
                                  <a:gd name="connsiteY14" fmla="*/ 953 h 135255"/>
                                  <a:gd name="connsiteX15" fmla="*/ 21908 w 98107"/>
                                  <a:gd name="connsiteY15" fmla="*/ 3810 h 135255"/>
                                  <a:gd name="connsiteX16" fmla="*/ 71438 w 98107"/>
                                  <a:gd name="connsiteY16" fmla="*/ 82868 h 135255"/>
                                  <a:gd name="connsiteX17" fmla="*/ 71438 w 98107"/>
                                  <a:gd name="connsiteY17" fmla="*/ 4763 h 135255"/>
                                  <a:gd name="connsiteX18" fmla="*/ 76200 w 98107"/>
                                  <a:gd name="connsiteY18" fmla="*/ 0 h 13525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98107" h="135255">
                                    <a:moveTo>
                                      <a:pt x="76200" y="0"/>
                                    </a:moveTo>
                                    <a:lnTo>
                                      <a:pt x="93345" y="0"/>
                                    </a:lnTo>
                                    <a:cubicBezTo>
                                      <a:pt x="96202" y="0"/>
                                      <a:pt x="98108" y="1905"/>
                                      <a:pt x="98108" y="4763"/>
                                    </a:cubicBezTo>
                                    <a:lnTo>
                                      <a:pt x="98108" y="129540"/>
                                    </a:lnTo>
                                    <a:cubicBezTo>
                                      <a:pt x="98108" y="132398"/>
                                      <a:pt x="96202" y="134303"/>
                                      <a:pt x="93345" y="134303"/>
                                    </a:cubicBezTo>
                                    <a:lnTo>
                                      <a:pt x="81915" y="134303"/>
                                    </a:lnTo>
                                    <a:cubicBezTo>
                                      <a:pt x="79058" y="134303"/>
                                      <a:pt x="77152" y="133350"/>
                                      <a:pt x="76200" y="131445"/>
                                    </a:cubicBezTo>
                                    <a:lnTo>
                                      <a:pt x="26670" y="52388"/>
                                    </a:lnTo>
                                    <a:lnTo>
                                      <a:pt x="26670" y="130493"/>
                                    </a:lnTo>
                                    <a:cubicBezTo>
                                      <a:pt x="26670" y="133350"/>
                                      <a:pt x="24765" y="135255"/>
                                      <a:pt x="21908" y="135255"/>
                                    </a:cubicBezTo>
                                    <a:lnTo>
                                      <a:pt x="4763" y="135255"/>
                                    </a:lnTo>
                                    <a:cubicBezTo>
                                      <a:pt x="1905" y="135255"/>
                                      <a:pt x="0" y="133350"/>
                                      <a:pt x="0" y="130493"/>
                                    </a:cubicBezTo>
                                    <a:lnTo>
                                      <a:pt x="0" y="5715"/>
                                    </a:lnTo>
                                    <a:cubicBezTo>
                                      <a:pt x="0" y="2858"/>
                                      <a:pt x="1905" y="953"/>
                                      <a:pt x="4763" y="953"/>
                                    </a:cubicBezTo>
                                    <a:lnTo>
                                      <a:pt x="16192" y="953"/>
                                    </a:lnTo>
                                    <a:cubicBezTo>
                                      <a:pt x="18097" y="953"/>
                                      <a:pt x="20955" y="1905"/>
                                      <a:pt x="21908" y="3810"/>
                                    </a:cubicBezTo>
                                    <a:lnTo>
                                      <a:pt x="71438" y="82868"/>
                                    </a:lnTo>
                                    <a:lnTo>
                                      <a:pt x="71438" y="4763"/>
                                    </a:lnTo>
                                    <a:cubicBezTo>
                                      <a:pt x="71438" y="1905"/>
                                      <a:pt x="73342" y="0"/>
                                      <a:pt x="76200" y="0"/>
                                    </a:cubicBezTo>
                                    <a:close/>
                                  </a:path>
                                </a:pathLst>
                              </a:custGeom>
                              <a:solidFill>
                                <a:srgbClr val="231F20"/>
                              </a:solidFill>
                              <a:ln w="9525" cap="flat">
                                <a:noFill/>
                                <a:prstDash val="solid"/>
                                <a:miter/>
                              </a:ln>
                            </wps:spPr>
                            <wps:bodyPr rtlCol="0" anchor="ctr"/>
                          </wps:wsp>
                          <wps:wsp>
                            <wps:cNvPr id="1369190696" name="Freeform 1369190696">
                              <a:extLst>
                                <a:ext uri="{FF2B5EF4-FFF2-40B4-BE49-F238E27FC236}">
                                  <a16:creationId xmlns:a16="http://schemas.microsoft.com/office/drawing/2014/main" id="{C4175481-06DF-B449-6E45-2EF90B8A7971}"/>
                                </a:ext>
                              </a:extLst>
                            </wps:cNvPr>
                            <wps:cNvSpPr/>
                            <wps:spPr>
                              <a:xfrm>
                                <a:off x="1996440" y="122873"/>
                                <a:ext cx="91440" cy="135254"/>
                              </a:xfrm>
                              <a:custGeom>
                                <a:avLst/>
                                <a:gdLst>
                                  <a:gd name="connsiteX0" fmla="*/ 91440 w 91440"/>
                                  <a:gd name="connsiteY0" fmla="*/ 5715 h 135254"/>
                                  <a:gd name="connsiteX1" fmla="*/ 91440 w 91440"/>
                                  <a:gd name="connsiteY1" fmla="*/ 21908 h 135254"/>
                                  <a:gd name="connsiteX2" fmla="*/ 86678 w 91440"/>
                                  <a:gd name="connsiteY2" fmla="*/ 26670 h 135254"/>
                                  <a:gd name="connsiteX3" fmla="*/ 59055 w 91440"/>
                                  <a:gd name="connsiteY3" fmla="*/ 26670 h 135254"/>
                                  <a:gd name="connsiteX4" fmla="*/ 59055 w 91440"/>
                                  <a:gd name="connsiteY4" fmla="*/ 130492 h 135254"/>
                                  <a:gd name="connsiteX5" fmla="*/ 54293 w 91440"/>
                                  <a:gd name="connsiteY5" fmla="*/ 135255 h 135254"/>
                                  <a:gd name="connsiteX6" fmla="*/ 37147 w 91440"/>
                                  <a:gd name="connsiteY6" fmla="*/ 135255 h 135254"/>
                                  <a:gd name="connsiteX7" fmla="*/ 32385 w 91440"/>
                                  <a:gd name="connsiteY7" fmla="*/ 130492 h 135254"/>
                                  <a:gd name="connsiteX8" fmla="*/ 32385 w 91440"/>
                                  <a:gd name="connsiteY8" fmla="*/ 25717 h 135254"/>
                                  <a:gd name="connsiteX9" fmla="*/ 4763 w 91440"/>
                                  <a:gd name="connsiteY9" fmla="*/ 25717 h 135254"/>
                                  <a:gd name="connsiteX10" fmla="*/ 0 w 91440"/>
                                  <a:gd name="connsiteY10" fmla="*/ 20955 h 135254"/>
                                  <a:gd name="connsiteX11" fmla="*/ 0 w 91440"/>
                                  <a:gd name="connsiteY11" fmla="*/ 4763 h 135254"/>
                                  <a:gd name="connsiteX12" fmla="*/ 4763 w 91440"/>
                                  <a:gd name="connsiteY12" fmla="*/ 0 h 135254"/>
                                  <a:gd name="connsiteX13" fmla="*/ 59055 w 91440"/>
                                  <a:gd name="connsiteY13" fmla="*/ 0 h 135254"/>
                                  <a:gd name="connsiteX14" fmla="*/ 86678 w 91440"/>
                                  <a:gd name="connsiteY14" fmla="*/ 0 h 135254"/>
                                  <a:gd name="connsiteX15" fmla="*/ 91440 w 91440"/>
                                  <a:gd name="connsiteY15" fmla="*/ 5715 h 1352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91440" h="135254">
                                    <a:moveTo>
                                      <a:pt x="91440" y="5715"/>
                                    </a:moveTo>
                                    <a:lnTo>
                                      <a:pt x="91440" y="21908"/>
                                    </a:lnTo>
                                    <a:cubicBezTo>
                                      <a:pt x="91440" y="24765"/>
                                      <a:pt x="89535" y="26670"/>
                                      <a:pt x="86678" y="26670"/>
                                    </a:cubicBezTo>
                                    <a:lnTo>
                                      <a:pt x="59055" y="26670"/>
                                    </a:lnTo>
                                    <a:lnTo>
                                      <a:pt x="59055" y="130492"/>
                                    </a:lnTo>
                                    <a:cubicBezTo>
                                      <a:pt x="59055" y="133350"/>
                                      <a:pt x="57150" y="135255"/>
                                      <a:pt x="54293" y="135255"/>
                                    </a:cubicBezTo>
                                    <a:lnTo>
                                      <a:pt x="37147" y="135255"/>
                                    </a:lnTo>
                                    <a:cubicBezTo>
                                      <a:pt x="34290" y="135255"/>
                                      <a:pt x="32385" y="133350"/>
                                      <a:pt x="32385" y="130492"/>
                                    </a:cubicBezTo>
                                    <a:lnTo>
                                      <a:pt x="32385" y="25717"/>
                                    </a:lnTo>
                                    <a:lnTo>
                                      <a:pt x="4763" y="25717"/>
                                    </a:lnTo>
                                    <a:cubicBezTo>
                                      <a:pt x="1905" y="25717"/>
                                      <a:pt x="0" y="23813"/>
                                      <a:pt x="0" y="20955"/>
                                    </a:cubicBezTo>
                                    <a:lnTo>
                                      <a:pt x="0" y="4763"/>
                                    </a:lnTo>
                                    <a:cubicBezTo>
                                      <a:pt x="0" y="1905"/>
                                      <a:pt x="1905" y="0"/>
                                      <a:pt x="4763" y="0"/>
                                    </a:cubicBezTo>
                                    <a:lnTo>
                                      <a:pt x="59055" y="0"/>
                                    </a:lnTo>
                                    <a:lnTo>
                                      <a:pt x="86678" y="0"/>
                                    </a:lnTo>
                                    <a:cubicBezTo>
                                      <a:pt x="89535" y="952"/>
                                      <a:pt x="91440" y="2858"/>
                                      <a:pt x="91440" y="5715"/>
                                    </a:cubicBezTo>
                                    <a:close/>
                                  </a:path>
                                </a:pathLst>
                              </a:custGeom>
                              <a:solidFill>
                                <a:srgbClr val="231F20"/>
                              </a:solidFill>
                              <a:ln w="9525" cap="flat">
                                <a:noFill/>
                                <a:prstDash val="solid"/>
                                <a:miter/>
                              </a:ln>
                            </wps:spPr>
                            <wps:bodyPr rtlCol="0" anchor="ctr"/>
                          </wps:wsp>
                          <wps:wsp>
                            <wps:cNvPr id="432839721" name="Freeform 432839721">
                              <a:extLst>
                                <a:ext uri="{FF2B5EF4-FFF2-40B4-BE49-F238E27FC236}">
                                  <a16:creationId xmlns:a16="http://schemas.microsoft.com/office/drawing/2014/main" id="{6E7EF7FB-078E-B0EC-FE60-EC38C9B91827}"/>
                                </a:ext>
                              </a:extLst>
                            </wps:cNvPr>
                            <wps:cNvSpPr/>
                            <wps:spPr>
                              <a:xfrm>
                                <a:off x="2112645" y="122873"/>
                                <a:ext cx="107975" cy="134302"/>
                              </a:xfrm>
                              <a:custGeom>
                                <a:avLst/>
                                <a:gdLst>
                                  <a:gd name="connsiteX0" fmla="*/ 103822 w 107975"/>
                                  <a:gd name="connsiteY0" fmla="*/ 134302 h 134302"/>
                                  <a:gd name="connsiteX1" fmla="*/ 83820 w 107975"/>
                                  <a:gd name="connsiteY1" fmla="*/ 134302 h 134302"/>
                                  <a:gd name="connsiteX2" fmla="*/ 78105 w 107975"/>
                                  <a:gd name="connsiteY2" fmla="*/ 131445 h 134302"/>
                                  <a:gd name="connsiteX3" fmla="*/ 42863 w 107975"/>
                                  <a:gd name="connsiteY3" fmla="*/ 87630 h 134302"/>
                                  <a:gd name="connsiteX4" fmla="*/ 26670 w 107975"/>
                                  <a:gd name="connsiteY4" fmla="*/ 87630 h 134302"/>
                                  <a:gd name="connsiteX5" fmla="*/ 26670 w 107975"/>
                                  <a:gd name="connsiteY5" fmla="*/ 129540 h 134302"/>
                                  <a:gd name="connsiteX6" fmla="*/ 21907 w 107975"/>
                                  <a:gd name="connsiteY6" fmla="*/ 134302 h 134302"/>
                                  <a:gd name="connsiteX7" fmla="*/ 4763 w 107975"/>
                                  <a:gd name="connsiteY7" fmla="*/ 134302 h 134302"/>
                                  <a:gd name="connsiteX8" fmla="*/ 0 w 107975"/>
                                  <a:gd name="connsiteY8" fmla="*/ 129540 h 134302"/>
                                  <a:gd name="connsiteX9" fmla="*/ 0 w 107975"/>
                                  <a:gd name="connsiteY9" fmla="*/ 4763 h 134302"/>
                                  <a:gd name="connsiteX10" fmla="*/ 4763 w 107975"/>
                                  <a:gd name="connsiteY10" fmla="*/ 0 h 134302"/>
                                  <a:gd name="connsiteX11" fmla="*/ 26670 w 107975"/>
                                  <a:gd name="connsiteY11" fmla="*/ 0 h 134302"/>
                                  <a:gd name="connsiteX12" fmla="*/ 51435 w 107975"/>
                                  <a:gd name="connsiteY12" fmla="*/ 0 h 134302"/>
                                  <a:gd name="connsiteX13" fmla="*/ 96202 w 107975"/>
                                  <a:gd name="connsiteY13" fmla="*/ 44767 h 134302"/>
                                  <a:gd name="connsiteX14" fmla="*/ 71438 w 107975"/>
                                  <a:gd name="connsiteY14" fmla="*/ 82867 h 134302"/>
                                  <a:gd name="connsiteX15" fmla="*/ 107632 w 107975"/>
                                  <a:gd name="connsiteY15" fmla="*/ 127635 h 134302"/>
                                  <a:gd name="connsiteX16" fmla="*/ 103822 w 107975"/>
                                  <a:gd name="connsiteY16" fmla="*/ 134302 h 134302"/>
                                  <a:gd name="connsiteX17" fmla="*/ 25717 w 107975"/>
                                  <a:gd name="connsiteY17" fmla="*/ 64770 h 134302"/>
                                  <a:gd name="connsiteX18" fmla="*/ 50482 w 107975"/>
                                  <a:gd name="connsiteY18" fmla="*/ 64770 h 134302"/>
                                  <a:gd name="connsiteX19" fmla="*/ 68580 w 107975"/>
                                  <a:gd name="connsiteY19" fmla="*/ 44767 h 134302"/>
                                  <a:gd name="connsiteX20" fmla="*/ 50482 w 107975"/>
                                  <a:gd name="connsiteY20" fmla="*/ 24765 h 134302"/>
                                  <a:gd name="connsiteX21" fmla="*/ 25717 w 107975"/>
                                  <a:gd name="connsiteY21" fmla="*/ 24765 h 134302"/>
                                  <a:gd name="connsiteX22" fmla="*/ 25717 w 107975"/>
                                  <a:gd name="connsiteY22" fmla="*/ 64770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07975" h="134302">
                                    <a:moveTo>
                                      <a:pt x="103822" y="134302"/>
                                    </a:moveTo>
                                    <a:lnTo>
                                      <a:pt x="83820" y="134302"/>
                                    </a:lnTo>
                                    <a:cubicBezTo>
                                      <a:pt x="81915" y="134302"/>
                                      <a:pt x="80010" y="133350"/>
                                      <a:pt x="78105" y="131445"/>
                                    </a:cubicBezTo>
                                    <a:lnTo>
                                      <a:pt x="42863" y="87630"/>
                                    </a:lnTo>
                                    <a:lnTo>
                                      <a:pt x="26670" y="87630"/>
                                    </a:lnTo>
                                    <a:lnTo>
                                      <a:pt x="26670" y="129540"/>
                                    </a:lnTo>
                                    <a:cubicBezTo>
                                      <a:pt x="26670" y="132397"/>
                                      <a:pt x="24765" y="134302"/>
                                      <a:pt x="21907" y="134302"/>
                                    </a:cubicBezTo>
                                    <a:lnTo>
                                      <a:pt x="4763" y="134302"/>
                                    </a:lnTo>
                                    <a:cubicBezTo>
                                      <a:pt x="1905" y="134302"/>
                                      <a:pt x="0" y="132397"/>
                                      <a:pt x="0" y="129540"/>
                                    </a:cubicBezTo>
                                    <a:lnTo>
                                      <a:pt x="0" y="4763"/>
                                    </a:lnTo>
                                    <a:cubicBezTo>
                                      <a:pt x="0" y="1905"/>
                                      <a:pt x="1905" y="0"/>
                                      <a:pt x="4763" y="0"/>
                                    </a:cubicBezTo>
                                    <a:lnTo>
                                      <a:pt x="26670" y="0"/>
                                    </a:lnTo>
                                    <a:lnTo>
                                      <a:pt x="51435" y="0"/>
                                    </a:lnTo>
                                    <a:cubicBezTo>
                                      <a:pt x="76200" y="0"/>
                                      <a:pt x="96202" y="20002"/>
                                      <a:pt x="96202" y="44767"/>
                                    </a:cubicBezTo>
                                    <a:cubicBezTo>
                                      <a:pt x="96202" y="60960"/>
                                      <a:pt x="85725" y="76200"/>
                                      <a:pt x="71438" y="82867"/>
                                    </a:cubicBezTo>
                                    <a:lnTo>
                                      <a:pt x="107632" y="127635"/>
                                    </a:lnTo>
                                    <a:cubicBezTo>
                                      <a:pt x="108585" y="131445"/>
                                      <a:pt x="107632" y="134302"/>
                                      <a:pt x="103822" y="134302"/>
                                    </a:cubicBezTo>
                                    <a:close/>
                                    <a:moveTo>
                                      <a:pt x="25717" y="64770"/>
                                    </a:moveTo>
                                    <a:lnTo>
                                      <a:pt x="50482" y="64770"/>
                                    </a:lnTo>
                                    <a:cubicBezTo>
                                      <a:pt x="60007" y="64770"/>
                                      <a:pt x="68580" y="56197"/>
                                      <a:pt x="68580" y="44767"/>
                                    </a:cubicBezTo>
                                    <a:cubicBezTo>
                                      <a:pt x="68580" y="33338"/>
                                      <a:pt x="60007" y="24765"/>
                                      <a:pt x="50482" y="24765"/>
                                    </a:cubicBezTo>
                                    <a:lnTo>
                                      <a:pt x="25717" y="24765"/>
                                    </a:lnTo>
                                    <a:lnTo>
                                      <a:pt x="25717" y="64770"/>
                                    </a:lnTo>
                                    <a:close/>
                                  </a:path>
                                </a:pathLst>
                              </a:custGeom>
                              <a:solidFill>
                                <a:srgbClr val="231F20"/>
                              </a:solidFill>
                              <a:ln w="9525" cap="flat">
                                <a:noFill/>
                                <a:prstDash val="solid"/>
                                <a:miter/>
                              </a:ln>
                            </wps:spPr>
                            <wps:bodyPr rtlCol="0" anchor="ctr"/>
                          </wps:wsp>
                          <wps:wsp>
                            <wps:cNvPr id="1289004088" name="Freeform 1289004088">
                              <a:extLst>
                                <a:ext uri="{FF2B5EF4-FFF2-40B4-BE49-F238E27FC236}">
                                  <a16:creationId xmlns:a16="http://schemas.microsoft.com/office/drawing/2014/main" id="{F4228390-CC18-CACC-6883-46FF17648091}"/>
                                </a:ext>
                              </a:extLst>
                            </wps:cNvPr>
                            <wps:cNvSpPr/>
                            <wps:spPr>
                              <a:xfrm>
                                <a:off x="2221416" y="123825"/>
                                <a:ext cx="109390" cy="133350"/>
                              </a:xfrm>
                              <a:custGeom>
                                <a:avLst/>
                                <a:gdLst>
                                  <a:gd name="connsiteX0" fmla="*/ 108399 w 109390"/>
                                  <a:gd name="connsiteY0" fmla="*/ 5715 h 133350"/>
                                  <a:gd name="connsiteX1" fmla="*/ 67442 w 109390"/>
                                  <a:gd name="connsiteY1" fmla="*/ 74295 h 133350"/>
                                  <a:gd name="connsiteX2" fmla="*/ 67442 w 109390"/>
                                  <a:gd name="connsiteY2" fmla="*/ 128588 h 133350"/>
                                  <a:gd name="connsiteX3" fmla="*/ 62679 w 109390"/>
                                  <a:gd name="connsiteY3" fmla="*/ 133350 h 133350"/>
                                  <a:gd name="connsiteX4" fmla="*/ 46487 w 109390"/>
                                  <a:gd name="connsiteY4" fmla="*/ 133350 h 133350"/>
                                  <a:gd name="connsiteX5" fmla="*/ 41724 w 109390"/>
                                  <a:gd name="connsiteY5" fmla="*/ 128588 h 133350"/>
                                  <a:gd name="connsiteX6" fmla="*/ 41724 w 109390"/>
                                  <a:gd name="connsiteY6" fmla="*/ 74295 h 133350"/>
                                  <a:gd name="connsiteX7" fmla="*/ 767 w 109390"/>
                                  <a:gd name="connsiteY7" fmla="*/ 5715 h 133350"/>
                                  <a:gd name="connsiteX8" fmla="*/ 3624 w 109390"/>
                                  <a:gd name="connsiteY8" fmla="*/ 0 h 133350"/>
                                  <a:gd name="connsiteX9" fmla="*/ 23627 w 109390"/>
                                  <a:gd name="connsiteY9" fmla="*/ 0 h 133350"/>
                                  <a:gd name="connsiteX10" fmla="*/ 29342 w 109390"/>
                                  <a:gd name="connsiteY10" fmla="*/ 2858 h 133350"/>
                                  <a:gd name="connsiteX11" fmla="*/ 55059 w 109390"/>
                                  <a:gd name="connsiteY11" fmla="*/ 48578 h 133350"/>
                                  <a:gd name="connsiteX12" fmla="*/ 80777 w 109390"/>
                                  <a:gd name="connsiteY12" fmla="*/ 2858 h 133350"/>
                                  <a:gd name="connsiteX13" fmla="*/ 86492 w 109390"/>
                                  <a:gd name="connsiteY13" fmla="*/ 0 h 133350"/>
                                  <a:gd name="connsiteX14" fmla="*/ 106494 w 109390"/>
                                  <a:gd name="connsiteY14" fmla="*/ 0 h 133350"/>
                                  <a:gd name="connsiteX15" fmla="*/ 108399 w 109390"/>
                                  <a:gd name="connsiteY15" fmla="*/ 5715 h 1333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109390" h="133350">
                                    <a:moveTo>
                                      <a:pt x="108399" y="5715"/>
                                    </a:moveTo>
                                    <a:lnTo>
                                      <a:pt x="67442" y="74295"/>
                                    </a:lnTo>
                                    <a:lnTo>
                                      <a:pt x="67442" y="128588"/>
                                    </a:lnTo>
                                    <a:cubicBezTo>
                                      <a:pt x="67442" y="131445"/>
                                      <a:pt x="65537" y="133350"/>
                                      <a:pt x="62679" y="133350"/>
                                    </a:cubicBezTo>
                                    <a:lnTo>
                                      <a:pt x="46487" y="133350"/>
                                    </a:lnTo>
                                    <a:cubicBezTo>
                                      <a:pt x="43629" y="133350"/>
                                      <a:pt x="41724" y="131445"/>
                                      <a:pt x="41724" y="128588"/>
                                    </a:cubicBezTo>
                                    <a:lnTo>
                                      <a:pt x="41724" y="74295"/>
                                    </a:lnTo>
                                    <a:lnTo>
                                      <a:pt x="767" y="5715"/>
                                    </a:lnTo>
                                    <a:cubicBezTo>
                                      <a:pt x="-1138" y="2858"/>
                                      <a:pt x="767" y="0"/>
                                      <a:pt x="3624" y="0"/>
                                    </a:cubicBezTo>
                                    <a:lnTo>
                                      <a:pt x="23627" y="0"/>
                                    </a:lnTo>
                                    <a:cubicBezTo>
                                      <a:pt x="26484" y="0"/>
                                      <a:pt x="27437" y="953"/>
                                      <a:pt x="29342" y="2858"/>
                                    </a:cubicBezTo>
                                    <a:lnTo>
                                      <a:pt x="55059" y="48578"/>
                                    </a:lnTo>
                                    <a:lnTo>
                                      <a:pt x="80777" y="2858"/>
                                    </a:lnTo>
                                    <a:cubicBezTo>
                                      <a:pt x="81729" y="953"/>
                                      <a:pt x="83634" y="0"/>
                                      <a:pt x="86492" y="0"/>
                                    </a:cubicBezTo>
                                    <a:lnTo>
                                      <a:pt x="106494" y="0"/>
                                    </a:lnTo>
                                    <a:cubicBezTo>
                                      <a:pt x="109352" y="0"/>
                                      <a:pt x="110304" y="1905"/>
                                      <a:pt x="108399" y="5715"/>
                                    </a:cubicBezTo>
                                    <a:close/>
                                  </a:path>
                                </a:pathLst>
                              </a:custGeom>
                              <a:solidFill>
                                <a:srgbClr val="231F20"/>
                              </a:solidFill>
                              <a:ln w="9525" cap="flat">
                                <a:noFill/>
                                <a:prstDash val="solid"/>
                                <a:miter/>
                              </a:ln>
                            </wps:spPr>
                            <wps:bodyPr rtlCol="0" anchor="ctr"/>
                          </wps:wsp>
                        </wpg:grpSp>
                        <wpg:grpSp>
                          <wpg:cNvPr id="1750200555" name="Graphic 696">
                            <a:extLst>
                              <a:ext uri="{FF2B5EF4-FFF2-40B4-BE49-F238E27FC236}">
                                <a16:creationId xmlns:a16="http://schemas.microsoft.com/office/drawing/2014/main" id="{190D82DF-09CB-2E3A-D650-6599AAC137A4}"/>
                              </a:ext>
                            </a:extLst>
                          </wpg:cNvPr>
                          <wpg:cNvGrpSpPr/>
                          <wpg:grpSpPr>
                            <a:xfrm>
                              <a:off x="125730" y="923925"/>
                              <a:ext cx="2204085" cy="140017"/>
                              <a:chOff x="125730" y="923925"/>
                              <a:chExt cx="2204085" cy="140017"/>
                            </a:xfrm>
                          </wpg:grpSpPr>
                          <wps:wsp>
                            <wps:cNvPr id="1966557160" name="Freeform 1966557160">
                              <a:extLst>
                                <a:ext uri="{FF2B5EF4-FFF2-40B4-BE49-F238E27FC236}">
                                  <a16:creationId xmlns:a16="http://schemas.microsoft.com/office/drawing/2014/main" id="{8BAA5BA2-8060-C27F-60E6-F53A1BC56FF4}"/>
                                </a:ext>
                              </a:extLst>
                            </wps:cNvPr>
                            <wps:cNvSpPr/>
                            <wps:spPr>
                              <a:xfrm>
                                <a:off x="125730" y="926783"/>
                                <a:ext cx="91439" cy="134302"/>
                              </a:xfrm>
                              <a:custGeom>
                                <a:avLst/>
                                <a:gdLst>
                                  <a:gd name="connsiteX0" fmla="*/ 91440 w 91439"/>
                                  <a:gd name="connsiteY0" fmla="*/ 4763 h 134302"/>
                                  <a:gd name="connsiteX1" fmla="*/ 91440 w 91439"/>
                                  <a:gd name="connsiteY1" fmla="*/ 20955 h 134302"/>
                                  <a:gd name="connsiteX2" fmla="*/ 86677 w 91439"/>
                                  <a:gd name="connsiteY2" fmla="*/ 25717 h 134302"/>
                                  <a:gd name="connsiteX3" fmla="*/ 59055 w 91439"/>
                                  <a:gd name="connsiteY3" fmla="*/ 25717 h 134302"/>
                                  <a:gd name="connsiteX4" fmla="*/ 59055 w 91439"/>
                                  <a:gd name="connsiteY4" fmla="*/ 129540 h 134302"/>
                                  <a:gd name="connsiteX5" fmla="*/ 54293 w 91439"/>
                                  <a:gd name="connsiteY5" fmla="*/ 134302 h 134302"/>
                                  <a:gd name="connsiteX6" fmla="*/ 37148 w 91439"/>
                                  <a:gd name="connsiteY6" fmla="*/ 134302 h 134302"/>
                                  <a:gd name="connsiteX7" fmla="*/ 32385 w 91439"/>
                                  <a:gd name="connsiteY7" fmla="*/ 129540 h 134302"/>
                                  <a:gd name="connsiteX8" fmla="*/ 32385 w 91439"/>
                                  <a:gd name="connsiteY8" fmla="*/ 25717 h 134302"/>
                                  <a:gd name="connsiteX9" fmla="*/ 4763 w 91439"/>
                                  <a:gd name="connsiteY9" fmla="*/ 25717 h 134302"/>
                                  <a:gd name="connsiteX10" fmla="*/ 0 w 91439"/>
                                  <a:gd name="connsiteY10" fmla="*/ 20955 h 134302"/>
                                  <a:gd name="connsiteX11" fmla="*/ 0 w 91439"/>
                                  <a:gd name="connsiteY11" fmla="*/ 4763 h 134302"/>
                                  <a:gd name="connsiteX12" fmla="*/ 4763 w 91439"/>
                                  <a:gd name="connsiteY12" fmla="*/ 0 h 134302"/>
                                  <a:gd name="connsiteX13" fmla="*/ 59055 w 91439"/>
                                  <a:gd name="connsiteY13" fmla="*/ 0 h 134302"/>
                                  <a:gd name="connsiteX14" fmla="*/ 86677 w 91439"/>
                                  <a:gd name="connsiteY14" fmla="*/ 0 h 134302"/>
                                  <a:gd name="connsiteX15" fmla="*/ 91440 w 91439"/>
                                  <a:gd name="connsiteY15" fmla="*/ 4763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91439" h="134302">
                                    <a:moveTo>
                                      <a:pt x="91440" y="4763"/>
                                    </a:moveTo>
                                    <a:lnTo>
                                      <a:pt x="91440" y="20955"/>
                                    </a:lnTo>
                                    <a:cubicBezTo>
                                      <a:pt x="91440" y="23813"/>
                                      <a:pt x="89535" y="25717"/>
                                      <a:pt x="86677" y="25717"/>
                                    </a:cubicBezTo>
                                    <a:lnTo>
                                      <a:pt x="59055" y="25717"/>
                                    </a:lnTo>
                                    <a:lnTo>
                                      <a:pt x="59055" y="129540"/>
                                    </a:lnTo>
                                    <a:cubicBezTo>
                                      <a:pt x="59055" y="132397"/>
                                      <a:pt x="57150" y="134302"/>
                                      <a:pt x="54293" y="134302"/>
                                    </a:cubicBezTo>
                                    <a:lnTo>
                                      <a:pt x="37148" y="134302"/>
                                    </a:lnTo>
                                    <a:cubicBezTo>
                                      <a:pt x="34290" y="134302"/>
                                      <a:pt x="32385" y="132397"/>
                                      <a:pt x="32385" y="129540"/>
                                    </a:cubicBezTo>
                                    <a:lnTo>
                                      <a:pt x="32385" y="25717"/>
                                    </a:lnTo>
                                    <a:lnTo>
                                      <a:pt x="4763" y="25717"/>
                                    </a:lnTo>
                                    <a:cubicBezTo>
                                      <a:pt x="1905" y="25717"/>
                                      <a:pt x="0" y="23813"/>
                                      <a:pt x="0" y="20955"/>
                                    </a:cubicBezTo>
                                    <a:lnTo>
                                      <a:pt x="0" y="4763"/>
                                    </a:lnTo>
                                    <a:cubicBezTo>
                                      <a:pt x="0" y="1905"/>
                                      <a:pt x="1905" y="0"/>
                                      <a:pt x="4763" y="0"/>
                                    </a:cubicBezTo>
                                    <a:lnTo>
                                      <a:pt x="59055" y="0"/>
                                    </a:lnTo>
                                    <a:lnTo>
                                      <a:pt x="86677" y="0"/>
                                    </a:lnTo>
                                    <a:cubicBezTo>
                                      <a:pt x="89535" y="0"/>
                                      <a:pt x="91440" y="1905"/>
                                      <a:pt x="91440" y="4763"/>
                                    </a:cubicBezTo>
                                    <a:close/>
                                  </a:path>
                                </a:pathLst>
                              </a:custGeom>
                              <a:solidFill>
                                <a:srgbClr val="FFFFFF">
                                  <a:alpha val="80000"/>
                                </a:srgbClr>
                              </a:solidFill>
                              <a:ln w="9525" cap="flat">
                                <a:noFill/>
                                <a:prstDash val="solid"/>
                                <a:miter/>
                              </a:ln>
                            </wps:spPr>
                            <wps:bodyPr rtlCol="0" anchor="ctr"/>
                          </wps:wsp>
                          <wps:wsp>
                            <wps:cNvPr id="1300834188" name="Freeform 1300834188">
                              <a:extLst>
                                <a:ext uri="{FF2B5EF4-FFF2-40B4-BE49-F238E27FC236}">
                                  <a16:creationId xmlns:a16="http://schemas.microsoft.com/office/drawing/2014/main" id="{87DF07C6-A9F5-AAB3-68EE-51FE156A175D}"/>
                                </a:ext>
                              </a:extLst>
                            </wps:cNvPr>
                            <wps:cNvSpPr/>
                            <wps:spPr>
                              <a:xfrm>
                                <a:off x="240982" y="926783"/>
                                <a:ext cx="97155" cy="134302"/>
                              </a:xfrm>
                              <a:custGeom>
                                <a:avLst/>
                                <a:gdLst>
                                  <a:gd name="connsiteX0" fmla="*/ 97155 w 97155"/>
                                  <a:gd name="connsiteY0" fmla="*/ 4763 h 134302"/>
                                  <a:gd name="connsiteX1" fmla="*/ 97155 w 97155"/>
                                  <a:gd name="connsiteY1" fmla="*/ 129540 h 134302"/>
                                  <a:gd name="connsiteX2" fmla="*/ 92393 w 97155"/>
                                  <a:gd name="connsiteY2" fmla="*/ 134302 h 134302"/>
                                  <a:gd name="connsiteX3" fmla="*/ 75248 w 97155"/>
                                  <a:gd name="connsiteY3" fmla="*/ 134302 h 134302"/>
                                  <a:gd name="connsiteX4" fmla="*/ 70485 w 97155"/>
                                  <a:gd name="connsiteY4" fmla="*/ 129540 h 134302"/>
                                  <a:gd name="connsiteX5" fmla="*/ 70485 w 97155"/>
                                  <a:gd name="connsiteY5" fmla="*/ 78105 h 134302"/>
                                  <a:gd name="connsiteX6" fmla="*/ 26670 w 97155"/>
                                  <a:gd name="connsiteY6" fmla="*/ 78105 h 134302"/>
                                  <a:gd name="connsiteX7" fmla="*/ 26670 w 97155"/>
                                  <a:gd name="connsiteY7" fmla="*/ 129540 h 134302"/>
                                  <a:gd name="connsiteX8" fmla="*/ 21908 w 97155"/>
                                  <a:gd name="connsiteY8" fmla="*/ 134302 h 134302"/>
                                  <a:gd name="connsiteX9" fmla="*/ 4763 w 97155"/>
                                  <a:gd name="connsiteY9" fmla="*/ 134302 h 134302"/>
                                  <a:gd name="connsiteX10" fmla="*/ 0 w 97155"/>
                                  <a:gd name="connsiteY10" fmla="*/ 129540 h 134302"/>
                                  <a:gd name="connsiteX11" fmla="*/ 0 w 97155"/>
                                  <a:gd name="connsiteY11" fmla="*/ 4763 h 134302"/>
                                  <a:gd name="connsiteX12" fmla="*/ 4763 w 97155"/>
                                  <a:gd name="connsiteY12" fmla="*/ 0 h 134302"/>
                                  <a:gd name="connsiteX13" fmla="*/ 21908 w 97155"/>
                                  <a:gd name="connsiteY13" fmla="*/ 0 h 134302"/>
                                  <a:gd name="connsiteX14" fmla="*/ 26670 w 97155"/>
                                  <a:gd name="connsiteY14" fmla="*/ 4763 h 134302"/>
                                  <a:gd name="connsiteX15" fmla="*/ 26670 w 97155"/>
                                  <a:gd name="connsiteY15" fmla="*/ 52388 h 134302"/>
                                  <a:gd name="connsiteX16" fmla="*/ 71438 w 97155"/>
                                  <a:gd name="connsiteY16" fmla="*/ 52388 h 134302"/>
                                  <a:gd name="connsiteX17" fmla="*/ 71438 w 97155"/>
                                  <a:gd name="connsiteY17" fmla="*/ 4763 h 134302"/>
                                  <a:gd name="connsiteX18" fmla="*/ 76200 w 97155"/>
                                  <a:gd name="connsiteY18" fmla="*/ 0 h 134302"/>
                                  <a:gd name="connsiteX19" fmla="*/ 93345 w 97155"/>
                                  <a:gd name="connsiteY19" fmla="*/ 0 h 134302"/>
                                  <a:gd name="connsiteX20" fmla="*/ 97155 w 97155"/>
                                  <a:gd name="connsiteY20" fmla="*/ 4763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97155" h="134302">
                                    <a:moveTo>
                                      <a:pt x="97155" y="4763"/>
                                    </a:moveTo>
                                    <a:lnTo>
                                      <a:pt x="97155" y="129540"/>
                                    </a:lnTo>
                                    <a:cubicBezTo>
                                      <a:pt x="97155" y="132397"/>
                                      <a:pt x="95250" y="134302"/>
                                      <a:pt x="92393" y="134302"/>
                                    </a:cubicBezTo>
                                    <a:lnTo>
                                      <a:pt x="75248" y="134302"/>
                                    </a:lnTo>
                                    <a:cubicBezTo>
                                      <a:pt x="72390" y="134302"/>
                                      <a:pt x="70485" y="132397"/>
                                      <a:pt x="70485" y="129540"/>
                                    </a:cubicBezTo>
                                    <a:lnTo>
                                      <a:pt x="70485" y="78105"/>
                                    </a:lnTo>
                                    <a:lnTo>
                                      <a:pt x="26670" y="78105"/>
                                    </a:lnTo>
                                    <a:lnTo>
                                      <a:pt x="26670" y="129540"/>
                                    </a:lnTo>
                                    <a:cubicBezTo>
                                      <a:pt x="26670" y="132397"/>
                                      <a:pt x="24765" y="134302"/>
                                      <a:pt x="21908" y="134302"/>
                                    </a:cubicBezTo>
                                    <a:lnTo>
                                      <a:pt x="4763" y="134302"/>
                                    </a:lnTo>
                                    <a:cubicBezTo>
                                      <a:pt x="1905" y="134302"/>
                                      <a:pt x="0" y="132397"/>
                                      <a:pt x="0" y="129540"/>
                                    </a:cubicBezTo>
                                    <a:lnTo>
                                      <a:pt x="0" y="4763"/>
                                    </a:lnTo>
                                    <a:cubicBezTo>
                                      <a:pt x="0" y="1905"/>
                                      <a:pt x="1905" y="0"/>
                                      <a:pt x="4763" y="0"/>
                                    </a:cubicBezTo>
                                    <a:lnTo>
                                      <a:pt x="21908" y="0"/>
                                    </a:lnTo>
                                    <a:cubicBezTo>
                                      <a:pt x="24765" y="0"/>
                                      <a:pt x="26670" y="1905"/>
                                      <a:pt x="26670" y="4763"/>
                                    </a:cubicBezTo>
                                    <a:lnTo>
                                      <a:pt x="26670" y="52388"/>
                                    </a:lnTo>
                                    <a:lnTo>
                                      <a:pt x="71438" y="52388"/>
                                    </a:lnTo>
                                    <a:lnTo>
                                      <a:pt x="71438" y="4763"/>
                                    </a:lnTo>
                                    <a:cubicBezTo>
                                      <a:pt x="71438" y="1905"/>
                                      <a:pt x="73343" y="0"/>
                                      <a:pt x="76200" y="0"/>
                                    </a:cubicBezTo>
                                    <a:lnTo>
                                      <a:pt x="93345" y="0"/>
                                    </a:lnTo>
                                    <a:cubicBezTo>
                                      <a:pt x="95250" y="0"/>
                                      <a:pt x="97155" y="1905"/>
                                      <a:pt x="97155" y="4763"/>
                                    </a:cubicBezTo>
                                    <a:close/>
                                  </a:path>
                                </a:pathLst>
                              </a:custGeom>
                              <a:solidFill>
                                <a:srgbClr val="FFFFFF">
                                  <a:alpha val="80000"/>
                                </a:srgbClr>
                              </a:solidFill>
                              <a:ln w="9525" cap="flat">
                                <a:noFill/>
                                <a:prstDash val="solid"/>
                                <a:miter/>
                              </a:ln>
                            </wps:spPr>
                            <wps:bodyPr rtlCol="0" anchor="ctr"/>
                          </wps:wsp>
                          <wps:wsp>
                            <wps:cNvPr id="1695591119" name="Freeform 1695591119">
                              <a:extLst>
                                <a:ext uri="{FF2B5EF4-FFF2-40B4-BE49-F238E27FC236}">
                                  <a16:creationId xmlns:a16="http://schemas.microsoft.com/office/drawing/2014/main" id="{85FEF345-42D7-47EE-7638-F67733E27107}"/>
                                </a:ext>
                              </a:extLst>
                            </wps:cNvPr>
                            <wps:cNvSpPr/>
                            <wps:spPr>
                              <a:xfrm>
                                <a:off x="372428" y="926783"/>
                                <a:ext cx="108379" cy="134302"/>
                              </a:xfrm>
                              <a:custGeom>
                                <a:avLst/>
                                <a:gdLst>
                                  <a:gd name="connsiteX0" fmla="*/ 103823 w 108379"/>
                                  <a:gd name="connsiteY0" fmla="*/ 134302 h 134302"/>
                                  <a:gd name="connsiteX1" fmla="*/ 83820 w 108379"/>
                                  <a:gd name="connsiteY1" fmla="*/ 134302 h 134302"/>
                                  <a:gd name="connsiteX2" fmla="*/ 78105 w 108379"/>
                                  <a:gd name="connsiteY2" fmla="*/ 131445 h 134302"/>
                                  <a:gd name="connsiteX3" fmla="*/ 42863 w 108379"/>
                                  <a:gd name="connsiteY3" fmla="*/ 87630 h 134302"/>
                                  <a:gd name="connsiteX4" fmla="*/ 26670 w 108379"/>
                                  <a:gd name="connsiteY4" fmla="*/ 87630 h 134302"/>
                                  <a:gd name="connsiteX5" fmla="*/ 26670 w 108379"/>
                                  <a:gd name="connsiteY5" fmla="*/ 129540 h 134302"/>
                                  <a:gd name="connsiteX6" fmla="*/ 21908 w 108379"/>
                                  <a:gd name="connsiteY6" fmla="*/ 134302 h 134302"/>
                                  <a:gd name="connsiteX7" fmla="*/ 4763 w 108379"/>
                                  <a:gd name="connsiteY7" fmla="*/ 134302 h 134302"/>
                                  <a:gd name="connsiteX8" fmla="*/ 0 w 108379"/>
                                  <a:gd name="connsiteY8" fmla="*/ 129540 h 134302"/>
                                  <a:gd name="connsiteX9" fmla="*/ 0 w 108379"/>
                                  <a:gd name="connsiteY9" fmla="*/ 4763 h 134302"/>
                                  <a:gd name="connsiteX10" fmla="*/ 4763 w 108379"/>
                                  <a:gd name="connsiteY10" fmla="*/ 0 h 134302"/>
                                  <a:gd name="connsiteX11" fmla="*/ 26670 w 108379"/>
                                  <a:gd name="connsiteY11" fmla="*/ 0 h 134302"/>
                                  <a:gd name="connsiteX12" fmla="*/ 51435 w 108379"/>
                                  <a:gd name="connsiteY12" fmla="*/ 0 h 134302"/>
                                  <a:gd name="connsiteX13" fmla="*/ 96202 w 108379"/>
                                  <a:gd name="connsiteY13" fmla="*/ 44767 h 134302"/>
                                  <a:gd name="connsiteX14" fmla="*/ 71438 w 108379"/>
                                  <a:gd name="connsiteY14" fmla="*/ 82867 h 134302"/>
                                  <a:gd name="connsiteX15" fmla="*/ 107633 w 108379"/>
                                  <a:gd name="connsiteY15" fmla="*/ 127635 h 134302"/>
                                  <a:gd name="connsiteX16" fmla="*/ 103823 w 108379"/>
                                  <a:gd name="connsiteY16" fmla="*/ 134302 h 134302"/>
                                  <a:gd name="connsiteX17" fmla="*/ 26670 w 108379"/>
                                  <a:gd name="connsiteY17" fmla="*/ 64770 h 134302"/>
                                  <a:gd name="connsiteX18" fmla="*/ 51435 w 108379"/>
                                  <a:gd name="connsiteY18" fmla="*/ 64770 h 134302"/>
                                  <a:gd name="connsiteX19" fmla="*/ 69533 w 108379"/>
                                  <a:gd name="connsiteY19" fmla="*/ 44767 h 134302"/>
                                  <a:gd name="connsiteX20" fmla="*/ 51435 w 108379"/>
                                  <a:gd name="connsiteY20" fmla="*/ 24765 h 134302"/>
                                  <a:gd name="connsiteX21" fmla="*/ 26670 w 108379"/>
                                  <a:gd name="connsiteY21" fmla="*/ 24765 h 134302"/>
                                  <a:gd name="connsiteX22" fmla="*/ 26670 w 108379"/>
                                  <a:gd name="connsiteY22" fmla="*/ 64770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08379" h="134302">
                                    <a:moveTo>
                                      <a:pt x="103823" y="134302"/>
                                    </a:moveTo>
                                    <a:lnTo>
                                      <a:pt x="83820" y="134302"/>
                                    </a:lnTo>
                                    <a:cubicBezTo>
                                      <a:pt x="81915" y="134302"/>
                                      <a:pt x="80010" y="133350"/>
                                      <a:pt x="78105" y="131445"/>
                                    </a:cubicBezTo>
                                    <a:lnTo>
                                      <a:pt x="42863" y="87630"/>
                                    </a:lnTo>
                                    <a:lnTo>
                                      <a:pt x="26670" y="87630"/>
                                    </a:lnTo>
                                    <a:lnTo>
                                      <a:pt x="26670" y="129540"/>
                                    </a:lnTo>
                                    <a:cubicBezTo>
                                      <a:pt x="26670" y="132397"/>
                                      <a:pt x="24765" y="134302"/>
                                      <a:pt x="21908" y="134302"/>
                                    </a:cubicBezTo>
                                    <a:lnTo>
                                      <a:pt x="4763" y="134302"/>
                                    </a:lnTo>
                                    <a:cubicBezTo>
                                      <a:pt x="1905" y="134302"/>
                                      <a:pt x="0" y="132397"/>
                                      <a:pt x="0" y="129540"/>
                                    </a:cubicBezTo>
                                    <a:lnTo>
                                      <a:pt x="0" y="4763"/>
                                    </a:lnTo>
                                    <a:cubicBezTo>
                                      <a:pt x="0" y="1905"/>
                                      <a:pt x="1905" y="0"/>
                                      <a:pt x="4763" y="0"/>
                                    </a:cubicBezTo>
                                    <a:lnTo>
                                      <a:pt x="26670" y="0"/>
                                    </a:lnTo>
                                    <a:lnTo>
                                      <a:pt x="51435" y="0"/>
                                    </a:lnTo>
                                    <a:cubicBezTo>
                                      <a:pt x="76200" y="0"/>
                                      <a:pt x="96202" y="20002"/>
                                      <a:pt x="96202" y="44767"/>
                                    </a:cubicBezTo>
                                    <a:cubicBezTo>
                                      <a:pt x="96202" y="60960"/>
                                      <a:pt x="85725" y="76200"/>
                                      <a:pt x="71438" y="82867"/>
                                    </a:cubicBezTo>
                                    <a:lnTo>
                                      <a:pt x="107633" y="127635"/>
                                    </a:lnTo>
                                    <a:cubicBezTo>
                                      <a:pt x="109538" y="131445"/>
                                      <a:pt x="107633" y="134302"/>
                                      <a:pt x="103823" y="134302"/>
                                    </a:cubicBezTo>
                                    <a:close/>
                                    <a:moveTo>
                                      <a:pt x="26670" y="64770"/>
                                    </a:moveTo>
                                    <a:lnTo>
                                      <a:pt x="51435" y="64770"/>
                                    </a:lnTo>
                                    <a:cubicBezTo>
                                      <a:pt x="60960" y="64770"/>
                                      <a:pt x="69533" y="56197"/>
                                      <a:pt x="69533" y="44767"/>
                                    </a:cubicBezTo>
                                    <a:cubicBezTo>
                                      <a:pt x="69533" y="33338"/>
                                      <a:pt x="60960" y="24765"/>
                                      <a:pt x="51435" y="24765"/>
                                    </a:cubicBezTo>
                                    <a:lnTo>
                                      <a:pt x="26670" y="24765"/>
                                    </a:lnTo>
                                    <a:lnTo>
                                      <a:pt x="26670" y="64770"/>
                                    </a:lnTo>
                                    <a:close/>
                                  </a:path>
                                </a:pathLst>
                              </a:custGeom>
                              <a:solidFill>
                                <a:srgbClr val="FFFFFF">
                                  <a:alpha val="80000"/>
                                </a:srgbClr>
                              </a:solidFill>
                              <a:ln w="9525" cap="flat">
                                <a:noFill/>
                                <a:prstDash val="solid"/>
                                <a:miter/>
                              </a:ln>
                            </wps:spPr>
                            <wps:bodyPr rtlCol="0" anchor="ctr"/>
                          </wps:wsp>
                          <wps:wsp>
                            <wps:cNvPr id="2002787800" name="Freeform 2002787800">
                              <a:extLst>
                                <a:ext uri="{FF2B5EF4-FFF2-40B4-BE49-F238E27FC236}">
                                  <a16:creationId xmlns:a16="http://schemas.microsoft.com/office/drawing/2014/main" id="{F38E4AAA-DB00-F6E6-EF09-BD406CE7D0ED}"/>
                                </a:ext>
                              </a:extLst>
                            </wps:cNvPr>
                            <wps:cNvSpPr/>
                            <wps:spPr>
                              <a:xfrm>
                                <a:off x="501967" y="926783"/>
                                <a:ext cx="79057" cy="134302"/>
                              </a:xfrm>
                              <a:custGeom>
                                <a:avLst/>
                                <a:gdLst>
                                  <a:gd name="connsiteX0" fmla="*/ 79058 w 79057"/>
                                  <a:gd name="connsiteY0" fmla="*/ 113347 h 134302"/>
                                  <a:gd name="connsiteX1" fmla="*/ 79058 w 79057"/>
                                  <a:gd name="connsiteY1" fmla="*/ 129540 h 134302"/>
                                  <a:gd name="connsiteX2" fmla="*/ 74295 w 79057"/>
                                  <a:gd name="connsiteY2" fmla="*/ 134302 h 134302"/>
                                  <a:gd name="connsiteX3" fmla="*/ 8573 w 79057"/>
                                  <a:gd name="connsiteY3" fmla="*/ 134302 h 134302"/>
                                  <a:gd name="connsiteX4" fmla="*/ 4763 w 79057"/>
                                  <a:gd name="connsiteY4" fmla="*/ 134302 h 134302"/>
                                  <a:gd name="connsiteX5" fmla="*/ 0 w 79057"/>
                                  <a:gd name="connsiteY5" fmla="*/ 129540 h 134302"/>
                                  <a:gd name="connsiteX6" fmla="*/ 0 w 79057"/>
                                  <a:gd name="connsiteY6" fmla="*/ 4763 h 134302"/>
                                  <a:gd name="connsiteX7" fmla="*/ 4763 w 79057"/>
                                  <a:gd name="connsiteY7" fmla="*/ 0 h 134302"/>
                                  <a:gd name="connsiteX8" fmla="*/ 26670 w 79057"/>
                                  <a:gd name="connsiteY8" fmla="*/ 0 h 134302"/>
                                  <a:gd name="connsiteX9" fmla="*/ 74295 w 79057"/>
                                  <a:gd name="connsiteY9" fmla="*/ 0 h 134302"/>
                                  <a:gd name="connsiteX10" fmla="*/ 79058 w 79057"/>
                                  <a:gd name="connsiteY10" fmla="*/ 4763 h 134302"/>
                                  <a:gd name="connsiteX11" fmla="*/ 79058 w 79057"/>
                                  <a:gd name="connsiteY11" fmla="*/ 20955 h 134302"/>
                                  <a:gd name="connsiteX12" fmla="*/ 74295 w 79057"/>
                                  <a:gd name="connsiteY12" fmla="*/ 25717 h 134302"/>
                                  <a:gd name="connsiteX13" fmla="*/ 26670 w 79057"/>
                                  <a:gd name="connsiteY13" fmla="*/ 25717 h 134302"/>
                                  <a:gd name="connsiteX14" fmla="*/ 26670 w 79057"/>
                                  <a:gd name="connsiteY14" fmla="*/ 54292 h 134302"/>
                                  <a:gd name="connsiteX15" fmla="*/ 69533 w 79057"/>
                                  <a:gd name="connsiteY15" fmla="*/ 54292 h 134302"/>
                                  <a:gd name="connsiteX16" fmla="*/ 74295 w 79057"/>
                                  <a:gd name="connsiteY16" fmla="*/ 59055 h 134302"/>
                                  <a:gd name="connsiteX17" fmla="*/ 74295 w 79057"/>
                                  <a:gd name="connsiteY17" fmla="*/ 74295 h 134302"/>
                                  <a:gd name="connsiteX18" fmla="*/ 69533 w 79057"/>
                                  <a:gd name="connsiteY18" fmla="*/ 79057 h 134302"/>
                                  <a:gd name="connsiteX19" fmla="*/ 26670 w 79057"/>
                                  <a:gd name="connsiteY19" fmla="*/ 79057 h 134302"/>
                                  <a:gd name="connsiteX20" fmla="*/ 26670 w 79057"/>
                                  <a:gd name="connsiteY20" fmla="*/ 108585 h 134302"/>
                                  <a:gd name="connsiteX21" fmla="*/ 75248 w 79057"/>
                                  <a:gd name="connsiteY21" fmla="*/ 108585 h 134302"/>
                                  <a:gd name="connsiteX22" fmla="*/ 79058 w 79057"/>
                                  <a:gd name="connsiteY22" fmla="*/ 113347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79057" h="134302">
                                    <a:moveTo>
                                      <a:pt x="79058" y="113347"/>
                                    </a:moveTo>
                                    <a:lnTo>
                                      <a:pt x="79058" y="129540"/>
                                    </a:lnTo>
                                    <a:cubicBezTo>
                                      <a:pt x="79058" y="132397"/>
                                      <a:pt x="77152" y="134302"/>
                                      <a:pt x="74295" y="134302"/>
                                    </a:cubicBezTo>
                                    <a:lnTo>
                                      <a:pt x="8573" y="134302"/>
                                    </a:lnTo>
                                    <a:lnTo>
                                      <a:pt x="4763" y="134302"/>
                                    </a:lnTo>
                                    <a:cubicBezTo>
                                      <a:pt x="1905" y="134302"/>
                                      <a:pt x="0" y="132397"/>
                                      <a:pt x="0" y="129540"/>
                                    </a:cubicBezTo>
                                    <a:lnTo>
                                      <a:pt x="0" y="4763"/>
                                    </a:lnTo>
                                    <a:cubicBezTo>
                                      <a:pt x="0" y="1905"/>
                                      <a:pt x="1905" y="0"/>
                                      <a:pt x="4763" y="0"/>
                                    </a:cubicBezTo>
                                    <a:lnTo>
                                      <a:pt x="26670" y="0"/>
                                    </a:lnTo>
                                    <a:lnTo>
                                      <a:pt x="74295" y="0"/>
                                    </a:lnTo>
                                    <a:cubicBezTo>
                                      <a:pt x="77152" y="0"/>
                                      <a:pt x="79058" y="1905"/>
                                      <a:pt x="79058" y="4763"/>
                                    </a:cubicBezTo>
                                    <a:lnTo>
                                      <a:pt x="79058" y="20955"/>
                                    </a:lnTo>
                                    <a:cubicBezTo>
                                      <a:pt x="79058" y="23813"/>
                                      <a:pt x="77152" y="25717"/>
                                      <a:pt x="74295" y="25717"/>
                                    </a:cubicBezTo>
                                    <a:lnTo>
                                      <a:pt x="26670" y="25717"/>
                                    </a:lnTo>
                                    <a:lnTo>
                                      <a:pt x="26670" y="54292"/>
                                    </a:lnTo>
                                    <a:lnTo>
                                      <a:pt x="69533" y="54292"/>
                                    </a:lnTo>
                                    <a:cubicBezTo>
                                      <a:pt x="72390" y="54292"/>
                                      <a:pt x="74295" y="56197"/>
                                      <a:pt x="74295" y="59055"/>
                                    </a:cubicBezTo>
                                    <a:lnTo>
                                      <a:pt x="74295" y="74295"/>
                                    </a:lnTo>
                                    <a:cubicBezTo>
                                      <a:pt x="74295" y="77152"/>
                                      <a:pt x="72390" y="79057"/>
                                      <a:pt x="69533" y="79057"/>
                                    </a:cubicBezTo>
                                    <a:lnTo>
                                      <a:pt x="26670" y="79057"/>
                                    </a:lnTo>
                                    <a:lnTo>
                                      <a:pt x="26670" y="108585"/>
                                    </a:lnTo>
                                    <a:lnTo>
                                      <a:pt x="75248" y="108585"/>
                                    </a:lnTo>
                                    <a:cubicBezTo>
                                      <a:pt x="78105" y="108585"/>
                                      <a:pt x="79058" y="110490"/>
                                      <a:pt x="79058" y="113347"/>
                                    </a:cubicBezTo>
                                    <a:close/>
                                  </a:path>
                                </a:pathLst>
                              </a:custGeom>
                              <a:solidFill>
                                <a:srgbClr val="FFFFFF">
                                  <a:alpha val="80000"/>
                                </a:srgbClr>
                              </a:solidFill>
                              <a:ln w="9525" cap="flat">
                                <a:noFill/>
                                <a:prstDash val="solid"/>
                                <a:miter/>
                              </a:ln>
                            </wps:spPr>
                            <wps:bodyPr rtlCol="0" anchor="ctr"/>
                          </wps:wsp>
                          <wps:wsp>
                            <wps:cNvPr id="401026837" name="Freeform 401026837">
                              <a:extLst>
                                <a:ext uri="{FF2B5EF4-FFF2-40B4-BE49-F238E27FC236}">
                                  <a16:creationId xmlns:a16="http://schemas.microsoft.com/office/drawing/2014/main" id="{66FD7FC7-BA49-C901-033D-89B6CB46A32C}"/>
                                </a:ext>
                              </a:extLst>
                            </wps:cNvPr>
                            <wps:cNvSpPr/>
                            <wps:spPr>
                              <a:xfrm>
                                <a:off x="598875" y="927735"/>
                                <a:ext cx="120606" cy="133350"/>
                              </a:xfrm>
                              <a:custGeom>
                                <a:avLst/>
                                <a:gdLst>
                                  <a:gd name="connsiteX0" fmla="*/ 116453 w 120606"/>
                                  <a:gd name="connsiteY0" fmla="*/ 133350 h 133350"/>
                                  <a:gd name="connsiteX1" fmla="*/ 97403 w 120606"/>
                                  <a:gd name="connsiteY1" fmla="*/ 133350 h 133350"/>
                                  <a:gd name="connsiteX2" fmla="*/ 92640 w 120606"/>
                                  <a:gd name="connsiteY2" fmla="*/ 129540 h 133350"/>
                                  <a:gd name="connsiteX3" fmla="*/ 85973 w 120606"/>
                                  <a:gd name="connsiteY3" fmla="*/ 109538 h 133350"/>
                                  <a:gd name="connsiteX4" fmla="*/ 34538 w 120606"/>
                                  <a:gd name="connsiteY4" fmla="*/ 109538 h 133350"/>
                                  <a:gd name="connsiteX5" fmla="*/ 27870 w 120606"/>
                                  <a:gd name="connsiteY5" fmla="*/ 129540 h 133350"/>
                                  <a:gd name="connsiteX6" fmla="*/ 23108 w 120606"/>
                                  <a:gd name="connsiteY6" fmla="*/ 133350 h 133350"/>
                                  <a:gd name="connsiteX7" fmla="*/ 4058 w 120606"/>
                                  <a:gd name="connsiteY7" fmla="*/ 133350 h 133350"/>
                                  <a:gd name="connsiteX8" fmla="*/ 248 w 120606"/>
                                  <a:gd name="connsiteY8" fmla="*/ 128588 h 133350"/>
                                  <a:gd name="connsiteX9" fmla="*/ 43110 w 120606"/>
                                  <a:gd name="connsiteY9" fmla="*/ 3810 h 133350"/>
                                  <a:gd name="connsiteX10" fmla="*/ 47873 w 120606"/>
                                  <a:gd name="connsiteY10" fmla="*/ 0 h 133350"/>
                                  <a:gd name="connsiteX11" fmla="*/ 72638 w 120606"/>
                                  <a:gd name="connsiteY11" fmla="*/ 0 h 133350"/>
                                  <a:gd name="connsiteX12" fmla="*/ 77400 w 120606"/>
                                  <a:gd name="connsiteY12" fmla="*/ 3810 h 133350"/>
                                  <a:gd name="connsiteX13" fmla="*/ 120263 w 120606"/>
                                  <a:gd name="connsiteY13" fmla="*/ 128588 h 133350"/>
                                  <a:gd name="connsiteX14" fmla="*/ 116453 w 120606"/>
                                  <a:gd name="connsiteY14" fmla="*/ 133350 h 133350"/>
                                  <a:gd name="connsiteX15" fmla="*/ 78353 w 120606"/>
                                  <a:gd name="connsiteY15" fmla="*/ 84773 h 133350"/>
                                  <a:gd name="connsiteX16" fmla="*/ 60255 w 120606"/>
                                  <a:gd name="connsiteY16" fmla="*/ 28575 h 133350"/>
                                  <a:gd name="connsiteX17" fmla="*/ 42158 w 120606"/>
                                  <a:gd name="connsiteY17" fmla="*/ 84773 h 133350"/>
                                  <a:gd name="connsiteX18" fmla="*/ 78353 w 120606"/>
                                  <a:gd name="connsiteY18" fmla="*/ 84773 h 1333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20606" h="133350">
                                    <a:moveTo>
                                      <a:pt x="116453" y="133350"/>
                                    </a:moveTo>
                                    <a:lnTo>
                                      <a:pt x="97403" y="133350"/>
                                    </a:lnTo>
                                    <a:cubicBezTo>
                                      <a:pt x="94545" y="133350"/>
                                      <a:pt x="92640" y="132398"/>
                                      <a:pt x="92640" y="129540"/>
                                    </a:cubicBezTo>
                                    <a:lnTo>
                                      <a:pt x="85973" y="109538"/>
                                    </a:lnTo>
                                    <a:lnTo>
                                      <a:pt x="34538" y="109538"/>
                                    </a:lnTo>
                                    <a:lnTo>
                                      <a:pt x="27870" y="129540"/>
                                    </a:lnTo>
                                    <a:cubicBezTo>
                                      <a:pt x="26918" y="132398"/>
                                      <a:pt x="25013" y="133350"/>
                                      <a:pt x="23108" y="133350"/>
                                    </a:cubicBezTo>
                                    <a:lnTo>
                                      <a:pt x="4058" y="133350"/>
                                    </a:lnTo>
                                    <a:cubicBezTo>
                                      <a:pt x="1200" y="133350"/>
                                      <a:pt x="-705" y="131445"/>
                                      <a:pt x="248" y="128588"/>
                                    </a:cubicBezTo>
                                    <a:lnTo>
                                      <a:pt x="43110" y="3810"/>
                                    </a:lnTo>
                                    <a:cubicBezTo>
                                      <a:pt x="44063" y="953"/>
                                      <a:pt x="45968" y="0"/>
                                      <a:pt x="47873" y="0"/>
                                    </a:cubicBezTo>
                                    <a:lnTo>
                                      <a:pt x="72638" y="0"/>
                                    </a:lnTo>
                                    <a:cubicBezTo>
                                      <a:pt x="75495" y="0"/>
                                      <a:pt x="77400" y="953"/>
                                      <a:pt x="77400" y="3810"/>
                                    </a:cubicBezTo>
                                    <a:lnTo>
                                      <a:pt x="120263" y="128588"/>
                                    </a:lnTo>
                                    <a:cubicBezTo>
                                      <a:pt x="121215" y="131445"/>
                                      <a:pt x="120263" y="133350"/>
                                      <a:pt x="116453" y="133350"/>
                                    </a:cubicBezTo>
                                    <a:close/>
                                    <a:moveTo>
                                      <a:pt x="78353" y="84773"/>
                                    </a:moveTo>
                                    <a:lnTo>
                                      <a:pt x="60255" y="28575"/>
                                    </a:lnTo>
                                    <a:lnTo>
                                      <a:pt x="42158" y="84773"/>
                                    </a:lnTo>
                                    <a:lnTo>
                                      <a:pt x="78353" y="84773"/>
                                    </a:lnTo>
                                    <a:close/>
                                  </a:path>
                                </a:pathLst>
                              </a:custGeom>
                              <a:solidFill>
                                <a:srgbClr val="FFFFFF">
                                  <a:alpha val="80000"/>
                                </a:srgbClr>
                              </a:solidFill>
                              <a:ln w="9525" cap="flat">
                                <a:noFill/>
                                <a:prstDash val="solid"/>
                                <a:miter/>
                              </a:ln>
                            </wps:spPr>
                            <wps:bodyPr rtlCol="0" anchor="ctr"/>
                          </wps:wsp>
                          <wps:wsp>
                            <wps:cNvPr id="2119193578" name="Freeform 2119193578">
                              <a:extLst>
                                <a:ext uri="{FF2B5EF4-FFF2-40B4-BE49-F238E27FC236}">
                                  <a16:creationId xmlns:a16="http://schemas.microsoft.com/office/drawing/2014/main" id="{B8DE30AD-6210-C129-69FD-D501593E59E5}"/>
                                </a:ext>
                              </a:extLst>
                            </wps:cNvPr>
                            <wps:cNvSpPr/>
                            <wps:spPr>
                              <a:xfrm>
                                <a:off x="722948" y="926783"/>
                                <a:ext cx="91439" cy="134302"/>
                              </a:xfrm>
                              <a:custGeom>
                                <a:avLst/>
                                <a:gdLst>
                                  <a:gd name="connsiteX0" fmla="*/ 91440 w 91439"/>
                                  <a:gd name="connsiteY0" fmla="*/ 4763 h 134302"/>
                                  <a:gd name="connsiteX1" fmla="*/ 91440 w 91439"/>
                                  <a:gd name="connsiteY1" fmla="*/ 20955 h 134302"/>
                                  <a:gd name="connsiteX2" fmla="*/ 86677 w 91439"/>
                                  <a:gd name="connsiteY2" fmla="*/ 25717 h 134302"/>
                                  <a:gd name="connsiteX3" fmla="*/ 59055 w 91439"/>
                                  <a:gd name="connsiteY3" fmla="*/ 25717 h 134302"/>
                                  <a:gd name="connsiteX4" fmla="*/ 59055 w 91439"/>
                                  <a:gd name="connsiteY4" fmla="*/ 129540 h 134302"/>
                                  <a:gd name="connsiteX5" fmla="*/ 54292 w 91439"/>
                                  <a:gd name="connsiteY5" fmla="*/ 134302 h 134302"/>
                                  <a:gd name="connsiteX6" fmla="*/ 37147 w 91439"/>
                                  <a:gd name="connsiteY6" fmla="*/ 134302 h 134302"/>
                                  <a:gd name="connsiteX7" fmla="*/ 32385 w 91439"/>
                                  <a:gd name="connsiteY7" fmla="*/ 129540 h 134302"/>
                                  <a:gd name="connsiteX8" fmla="*/ 32385 w 91439"/>
                                  <a:gd name="connsiteY8" fmla="*/ 25717 h 134302"/>
                                  <a:gd name="connsiteX9" fmla="*/ 4763 w 91439"/>
                                  <a:gd name="connsiteY9" fmla="*/ 25717 h 134302"/>
                                  <a:gd name="connsiteX10" fmla="*/ 0 w 91439"/>
                                  <a:gd name="connsiteY10" fmla="*/ 20955 h 134302"/>
                                  <a:gd name="connsiteX11" fmla="*/ 0 w 91439"/>
                                  <a:gd name="connsiteY11" fmla="*/ 4763 h 134302"/>
                                  <a:gd name="connsiteX12" fmla="*/ 4763 w 91439"/>
                                  <a:gd name="connsiteY12" fmla="*/ 0 h 134302"/>
                                  <a:gd name="connsiteX13" fmla="*/ 59055 w 91439"/>
                                  <a:gd name="connsiteY13" fmla="*/ 0 h 134302"/>
                                  <a:gd name="connsiteX14" fmla="*/ 86677 w 91439"/>
                                  <a:gd name="connsiteY14" fmla="*/ 0 h 134302"/>
                                  <a:gd name="connsiteX15" fmla="*/ 91440 w 91439"/>
                                  <a:gd name="connsiteY15" fmla="*/ 4763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91439" h="134302">
                                    <a:moveTo>
                                      <a:pt x="91440" y="4763"/>
                                    </a:moveTo>
                                    <a:lnTo>
                                      <a:pt x="91440" y="20955"/>
                                    </a:lnTo>
                                    <a:cubicBezTo>
                                      <a:pt x="91440" y="23813"/>
                                      <a:pt x="89535" y="25717"/>
                                      <a:pt x="86677" y="25717"/>
                                    </a:cubicBezTo>
                                    <a:lnTo>
                                      <a:pt x="59055" y="25717"/>
                                    </a:lnTo>
                                    <a:lnTo>
                                      <a:pt x="59055" y="129540"/>
                                    </a:lnTo>
                                    <a:cubicBezTo>
                                      <a:pt x="59055" y="132397"/>
                                      <a:pt x="57150" y="134302"/>
                                      <a:pt x="54292" y="134302"/>
                                    </a:cubicBezTo>
                                    <a:lnTo>
                                      <a:pt x="37147" y="134302"/>
                                    </a:lnTo>
                                    <a:cubicBezTo>
                                      <a:pt x="34290" y="134302"/>
                                      <a:pt x="32385" y="132397"/>
                                      <a:pt x="32385" y="129540"/>
                                    </a:cubicBezTo>
                                    <a:lnTo>
                                      <a:pt x="32385" y="25717"/>
                                    </a:lnTo>
                                    <a:lnTo>
                                      <a:pt x="4763" y="25717"/>
                                    </a:lnTo>
                                    <a:cubicBezTo>
                                      <a:pt x="1905" y="25717"/>
                                      <a:pt x="0" y="23813"/>
                                      <a:pt x="0" y="20955"/>
                                    </a:cubicBezTo>
                                    <a:lnTo>
                                      <a:pt x="0" y="4763"/>
                                    </a:lnTo>
                                    <a:cubicBezTo>
                                      <a:pt x="0" y="1905"/>
                                      <a:pt x="1905" y="0"/>
                                      <a:pt x="4763" y="0"/>
                                    </a:cubicBezTo>
                                    <a:lnTo>
                                      <a:pt x="59055" y="0"/>
                                    </a:lnTo>
                                    <a:lnTo>
                                      <a:pt x="86677" y="0"/>
                                    </a:lnTo>
                                    <a:cubicBezTo>
                                      <a:pt x="89535" y="0"/>
                                      <a:pt x="91440" y="1905"/>
                                      <a:pt x="91440" y="4763"/>
                                    </a:cubicBezTo>
                                    <a:close/>
                                  </a:path>
                                </a:pathLst>
                              </a:custGeom>
                              <a:solidFill>
                                <a:srgbClr val="FFFFFF">
                                  <a:alpha val="80000"/>
                                </a:srgbClr>
                              </a:solidFill>
                              <a:ln w="9525" cap="flat">
                                <a:noFill/>
                                <a:prstDash val="solid"/>
                                <a:miter/>
                              </a:ln>
                            </wps:spPr>
                            <wps:bodyPr rtlCol="0" anchor="ctr"/>
                          </wps:wsp>
                          <wps:wsp>
                            <wps:cNvPr id="738102612" name="Freeform 738102612">
                              <a:extLst>
                                <a:ext uri="{FF2B5EF4-FFF2-40B4-BE49-F238E27FC236}">
                                  <a16:creationId xmlns:a16="http://schemas.microsoft.com/office/drawing/2014/main" id="{854B1294-8AED-39D3-D1D0-2C88E9418374}"/>
                                </a:ext>
                              </a:extLst>
                            </wps:cNvPr>
                            <wps:cNvSpPr/>
                            <wps:spPr>
                              <a:xfrm>
                                <a:off x="889635" y="962025"/>
                                <a:ext cx="100964" cy="100965"/>
                              </a:xfrm>
                              <a:custGeom>
                                <a:avLst/>
                                <a:gdLst>
                                  <a:gd name="connsiteX0" fmla="*/ 0 w 100964"/>
                                  <a:gd name="connsiteY0" fmla="*/ 50483 h 100965"/>
                                  <a:gd name="connsiteX1" fmla="*/ 50483 w 100964"/>
                                  <a:gd name="connsiteY1" fmla="*/ 0 h 100965"/>
                                  <a:gd name="connsiteX2" fmla="*/ 100965 w 100964"/>
                                  <a:gd name="connsiteY2" fmla="*/ 50483 h 100965"/>
                                  <a:gd name="connsiteX3" fmla="*/ 50483 w 100964"/>
                                  <a:gd name="connsiteY3" fmla="*/ 100965 h 100965"/>
                                  <a:gd name="connsiteX4" fmla="*/ 0 w 100964"/>
                                  <a:gd name="connsiteY4" fmla="*/ 50483 h 100965"/>
                                  <a:gd name="connsiteX5" fmla="*/ 76200 w 100964"/>
                                  <a:gd name="connsiteY5" fmla="*/ 50483 h 100965"/>
                                  <a:gd name="connsiteX6" fmla="*/ 50483 w 100964"/>
                                  <a:gd name="connsiteY6" fmla="*/ 23813 h 100965"/>
                                  <a:gd name="connsiteX7" fmla="*/ 24765 w 100964"/>
                                  <a:gd name="connsiteY7" fmla="*/ 50483 h 100965"/>
                                  <a:gd name="connsiteX8" fmla="*/ 50483 w 100964"/>
                                  <a:gd name="connsiteY8" fmla="*/ 77153 h 100965"/>
                                  <a:gd name="connsiteX9" fmla="*/ 76200 w 100964"/>
                                  <a:gd name="connsiteY9" fmla="*/ 50483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00964" h="100965">
                                    <a:moveTo>
                                      <a:pt x="0" y="50483"/>
                                    </a:moveTo>
                                    <a:cubicBezTo>
                                      <a:pt x="0" y="21908"/>
                                      <a:pt x="22860" y="0"/>
                                      <a:pt x="50483" y="0"/>
                                    </a:cubicBezTo>
                                    <a:cubicBezTo>
                                      <a:pt x="78105" y="0"/>
                                      <a:pt x="100965" y="21908"/>
                                      <a:pt x="100965" y="50483"/>
                                    </a:cubicBezTo>
                                    <a:cubicBezTo>
                                      <a:pt x="100965" y="79058"/>
                                      <a:pt x="78105" y="100965"/>
                                      <a:pt x="50483" y="100965"/>
                                    </a:cubicBezTo>
                                    <a:cubicBezTo>
                                      <a:pt x="22860" y="100965"/>
                                      <a:pt x="0" y="79058"/>
                                      <a:pt x="0" y="50483"/>
                                    </a:cubicBezTo>
                                    <a:close/>
                                    <a:moveTo>
                                      <a:pt x="76200" y="50483"/>
                                    </a:moveTo>
                                    <a:cubicBezTo>
                                      <a:pt x="76200" y="35243"/>
                                      <a:pt x="64770" y="23813"/>
                                      <a:pt x="50483" y="23813"/>
                                    </a:cubicBezTo>
                                    <a:cubicBezTo>
                                      <a:pt x="36195" y="23813"/>
                                      <a:pt x="24765" y="34290"/>
                                      <a:pt x="24765" y="50483"/>
                                    </a:cubicBezTo>
                                    <a:cubicBezTo>
                                      <a:pt x="24765" y="65722"/>
                                      <a:pt x="36195" y="77153"/>
                                      <a:pt x="50483" y="77153"/>
                                    </a:cubicBezTo>
                                    <a:cubicBezTo>
                                      <a:pt x="64770" y="77153"/>
                                      <a:pt x="76200" y="66675"/>
                                      <a:pt x="76200" y="50483"/>
                                    </a:cubicBezTo>
                                    <a:close/>
                                  </a:path>
                                </a:pathLst>
                              </a:custGeom>
                              <a:solidFill>
                                <a:srgbClr val="FFFFFF">
                                  <a:alpha val="80000"/>
                                </a:srgbClr>
                              </a:solidFill>
                              <a:ln w="9525" cap="flat">
                                <a:noFill/>
                                <a:prstDash val="solid"/>
                                <a:miter/>
                              </a:ln>
                            </wps:spPr>
                            <wps:bodyPr rtlCol="0" anchor="ctr"/>
                          </wps:wsp>
                          <wps:wsp>
                            <wps:cNvPr id="392379418" name="Freeform 392379418">
                              <a:extLst>
                                <a:ext uri="{FF2B5EF4-FFF2-40B4-BE49-F238E27FC236}">
                                  <a16:creationId xmlns:a16="http://schemas.microsoft.com/office/drawing/2014/main" id="{B23F5C5B-E865-9322-01CC-B32247824000}"/>
                                </a:ext>
                              </a:extLst>
                            </wps:cNvPr>
                            <wps:cNvSpPr/>
                            <wps:spPr>
                              <a:xfrm>
                                <a:off x="1003935" y="923925"/>
                                <a:ext cx="59054" cy="136207"/>
                              </a:xfrm>
                              <a:custGeom>
                                <a:avLst/>
                                <a:gdLst>
                                  <a:gd name="connsiteX0" fmla="*/ 39052 w 59054"/>
                                  <a:gd name="connsiteY0" fmla="*/ 40005 h 136207"/>
                                  <a:gd name="connsiteX1" fmla="*/ 39052 w 59054"/>
                                  <a:gd name="connsiteY1" fmla="*/ 40958 h 136207"/>
                                  <a:gd name="connsiteX2" fmla="*/ 54292 w 59054"/>
                                  <a:gd name="connsiteY2" fmla="*/ 40958 h 136207"/>
                                  <a:gd name="connsiteX3" fmla="*/ 59055 w 59054"/>
                                  <a:gd name="connsiteY3" fmla="*/ 45720 h 136207"/>
                                  <a:gd name="connsiteX4" fmla="*/ 59055 w 59054"/>
                                  <a:gd name="connsiteY4" fmla="*/ 60008 h 136207"/>
                                  <a:gd name="connsiteX5" fmla="*/ 54292 w 59054"/>
                                  <a:gd name="connsiteY5" fmla="*/ 64770 h 136207"/>
                                  <a:gd name="connsiteX6" fmla="*/ 39052 w 59054"/>
                                  <a:gd name="connsiteY6" fmla="*/ 64770 h 136207"/>
                                  <a:gd name="connsiteX7" fmla="*/ 39052 w 59054"/>
                                  <a:gd name="connsiteY7" fmla="*/ 131445 h 136207"/>
                                  <a:gd name="connsiteX8" fmla="*/ 34290 w 59054"/>
                                  <a:gd name="connsiteY8" fmla="*/ 136208 h 136207"/>
                                  <a:gd name="connsiteX9" fmla="*/ 19050 w 59054"/>
                                  <a:gd name="connsiteY9" fmla="*/ 136208 h 136207"/>
                                  <a:gd name="connsiteX10" fmla="*/ 14288 w 59054"/>
                                  <a:gd name="connsiteY10" fmla="*/ 131445 h 136207"/>
                                  <a:gd name="connsiteX11" fmla="*/ 14288 w 59054"/>
                                  <a:gd name="connsiteY11" fmla="*/ 64770 h 136207"/>
                                  <a:gd name="connsiteX12" fmla="*/ 4763 w 59054"/>
                                  <a:gd name="connsiteY12" fmla="*/ 64770 h 136207"/>
                                  <a:gd name="connsiteX13" fmla="*/ 0 w 59054"/>
                                  <a:gd name="connsiteY13" fmla="*/ 60008 h 136207"/>
                                  <a:gd name="connsiteX14" fmla="*/ 0 w 59054"/>
                                  <a:gd name="connsiteY14" fmla="*/ 45720 h 136207"/>
                                  <a:gd name="connsiteX15" fmla="*/ 4763 w 59054"/>
                                  <a:gd name="connsiteY15" fmla="*/ 40958 h 136207"/>
                                  <a:gd name="connsiteX16" fmla="*/ 14288 w 59054"/>
                                  <a:gd name="connsiteY16" fmla="*/ 40958 h 136207"/>
                                  <a:gd name="connsiteX17" fmla="*/ 14288 w 59054"/>
                                  <a:gd name="connsiteY17" fmla="*/ 40005 h 136207"/>
                                  <a:gd name="connsiteX18" fmla="*/ 54292 w 59054"/>
                                  <a:gd name="connsiteY18" fmla="*/ 0 h 136207"/>
                                  <a:gd name="connsiteX19" fmla="*/ 59055 w 59054"/>
                                  <a:gd name="connsiteY19" fmla="*/ 4763 h 136207"/>
                                  <a:gd name="connsiteX20" fmla="*/ 59055 w 59054"/>
                                  <a:gd name="connsiteY20" fmla="*/ 19050 h 136207"/>
                                  <a:gd name="connsiteX21" fmla="*/ 54292 w 59054"/>
                                  <a:gd name="connsiteY21" fmla="*/ 23813 h 136207"/>
                                  <a:gd name="connsiteX22" fmla="*/ 39052 w 59054"/>
                                  <a:gd name="connsiteY22" fmla="*/ 40005 h 1362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59054" h="136207">
                                    <a:moveTo>
                                      <a:pt x="39052" y="40005"/>
                                    </a:moveTo>
                                    <a:lnTo>
                                      <a:pt x="39052" y="40958"/>
                                    </a:lnTo>
                                    <a:lnTo>
                                      <a:pt x="54292" y="40958"/>
                                    </a:lnTo>
                                    <a:cubicBezTo>
                                      <a:pt x="57150" y="40958"/>
                                      <a:pt x="59055" y="42863"/>
                                      <a:pt x="59055" y="45720"/>
                                    </a:cubicBezTo>
                                    <a:lnTo>
                                      <a:pt x="59055" y="60008"/>
                                    </a:lnTo>
                                    <a:cubicBezTo>
                                      <a:pt x="59055" y="62865"/>
                                      <a:pt x="57150" y="64770"/>
                                      <a:pt x="54292" y="64770"/>
                                    </a:cubicBezTo>
                                    <a:lnTo>
                                      <a:pt x="39052" y="64770"/>
                                    </a:lnTo>
                                    <a:lnTo>
                                      <a:pt x="39052" y="131445"/>
                                    </a:lnTo>
                                    <a:cubicBezTo>
                                      <a:pt x="39052" y="134303"/>
                                      <a:pt x="37147" y="136208"/>
                                      <a:pt x="34290" y="136208"/>
                                    </a:cubicBezTo>
                                    <a:lnTo>
                                      <a:pt x="19050" y="136208"/>
                                    </a:lnTo>
                                    <a:cubicBezTo>
                                      <a:pt x="16192" y="136208"/>
                                      <a:pt x="14288" y="134303"/>
                                      <a:pt x="14288" y="131445"/>
                                    </a:cubicBezTo>
                                    <a:lnTo>
                                      <a:pt x="14288" y="64770"/>
                                    </a:lnTo>
                                    <a:lnTo>
                                      <a:pt x="4763" y="64770"/>
                                    </a:lnTo>
                                    <a:cubicBezTo>
                                      <a:pt x="1905" y="64770"/>
                                      <a:pt x="0" y="62865"/>
                                      <a:pt x="0" y="60008"/>
                                    </a:cubicBezTo>
                                    <a:lnTo>
                                      <a:pt x="0" y="45720"/>
                                    </a:lnTo>
                                    <a:cubicBezTo>
                                      <a:pt x="0" y="42863"/>
                                      <a:pt x="1905" y="40958"/>
                                      <a:pt x="4763" y="40958"/>
                                    </a:cubicBezTo>
                                    <a:lnTo>
                                      <a:pt x="14288" y="40958"/>
                                    </a:lnTo>
                                    <a:lnTo>
                                      <a:pt x="14288" y="40005"/>
                                    </a:lnTo>
                                    <a:cubicBezTo>
                                      <a:pt x="14288" y="15240"/>
                                      <a:pt x="27622" y="0"/>
                                      <a:pt x="54292" y="0"/>
                                    </a:cubicBezTo>
                                    <a:cubicBezTo>
                                      <a:pt x="57150" y="0"/>
                                      <a:pt x="59055" y="1905"/>
                                      <a:pt x="59055" y="4763"/>
                                    </a:cubicBezTo>
                                    <a:lnTo>
                                      <a:pt x="59055" y="19050"/>
                                    </a:lnTo>
                                    <a:cubicBezTo>
                                      <a:pt x="59055" y="21908"/>
                                      <a:pt x="57150" y="23813"/>
                                      <a:pt x="54292" y="23813"/>
                                    </a:cubicBezTo>
                                    <a:cubicBezTo>
                                      <a:pt x="44767" y="23813"/>
                                      <a:pt x="39052" y="29528"/>
                                      <a:pt x="39052" y="40005"/>
                                    </a:cubicBezTo>
                                    <a:close/>
                                  </a:path>
                                </a:pathLst>
                              </a:custGeom>
                              <a:solidFill>
                                <a:srgbClr val="FFFFFF">
                                  <a:alpha val="80000"/>
                                </a:srgbClr>
                              </a:solidFill>
                              <a:ln w="9525" cap="flat">
                                <a:noFill/>
                                <a:prstDash val="solid"/>
                                <a:miter/>
                              </a:ln>
                            </wps:spPr>
                            <wps:bodyPr rtlCol="0" anchor="ctr"/>
                          </wps:wsp>
                          <wps:wsp>
                            <wps:cNvPr id="135715407" name="Freeform 135715407">
                              <a:extLst>
                                <a:ext uri="{FF2B5EF4-FFF2-40B4-BE49-F238E27FC236}">
                                  <a16:creationId xmlns:a16="http://schemas.microsoft.com/office/drawing/2014/main" id="{8A6F92A4-AAF3-9DA9-544F-0C09AF745879}"/>
                                </a:ext>
                              </a:extLst>
                            </wps:cNvPr>
                            <wps:cNvSpPr/>
                            <wps:spPr>
                              <a:xfrm>
                                <a:off x="1134428" y="923925"/>
                                <a:ext cx="95250" cy="138163"/>
                              </a:xfrm>
                              <a:custGeom>
                                <a:avLst/>
                                <a:gdLst>
                                  <a:gd name="connsiteX0" fmla="*/ 0 w 95250"/>
                                  <a:gd name="connsiteY0" fmla="*/ 100013 h 138163"/>
                                  <a:gd name="connsiteX1" fmla="*/ 4763 w 95250"/>
                                  <a:gd name="connsiteY1" fmla="*/ 95250 h 138163"/>
                                  <a:gd name="connsiteX2" fmla="*/ 21908 w 95250"/>
                                  <a:gd name="connsiteY2" fmla="*/ 95250 h 138163"/>
                                  <a:gd name="connsiteX3" fmla="*/ 26670 w 95250"/>
                                  <a:gd name="connsiteY3" fmla="*/ 100013 h 138163"/>
                                  <a:gd name="connsiteX4" fmla="*/ 48578 w 95250"/>
                                  <a:gd name="connsiteY4" fmla="*/ 113347 h 138163"/>
                                  <a:gd name="connsiteX5" fmla="*/ 68580 w 95250"/>
                                  <a:gd name="connsiteY5" fmla="*/ 100013 h 138163"/>
                                  <a:gd name="connsiteX6" fmla="*/ 44767 w 95250"/>
                                  <a:gd name="connsiteY6" fmla="*/ 81915 h 138163"/>
                                  <a:gd name="connsiteX7" fmla="*/ 1905 w 95250"/>
                                  <a:gd name="connsiteY7" fmla="*/ 39053 h 138163"/>
                                  <a:gd name="connsiteX8" fmla="*/ 45720 w 95250"/>
                                  <a:gd name="connsiteY8" fmla="*/ 0 h 138163"/>
                                  <a:gd name="connsiteX9" fmla="*/ 90488 w 95250"/>
                                  <a:gd name="connsiteY9" fmla="*/ 38100 h 138163"/>
                                  <a:gd name="connsiteX10" fmla="*/ 85725 w 95250"/>
                                  <a:gd name="connsiteY10" fmla="*/ 42863 h 138163"/>
                                  <a:gd name="connsiteX11" fmla="*/ 68580 w 95250"/>
                                  <a:gd name="connsiteY11" fmla="*/ 42863 h 138163"/>
                                  <a:gd name="connsiteX12" fmla="*/ 63817 w 95250"/>
                                  <a:gd name="connsiteY12" fmla="*/ 38100 h 138163"/>
                                  <a:gd name="connsiteX13" fmla="*/ 45720 w 95250"/>
                                  <a:gd name="connsiteY13" fmla="*/ 24765 h 138163"/>
                                  <a:gd name="connsiteX14" fmla="*/ 28575 w 95250"/>
                                  <a:gd name="connsiteY14" fmla="*/ 38100 h 138163"/>
                                  <a:gd name="connsiteX15" fmla="*/ 50483 w 95250"/>
                                  <a:gd name="connsiteY15" fmla="*/ 57150 h 138163"/>
                                  <a:gd name="connsiteX16" fmla="*/ 95250 w 95250"/>
                                  <a:gd name="connsiteY16" fmla="*/ 99060 h 138163"/>
                                  <a:gd name="connsiteX17" fmla="*/ 49530 w 95250"/>
                                  <a:gd name="connsiteY17" fmla="*/ 138113 h 138163"/>
                                  <a:gd name="connsiteX18" fmla="*/ 0 w 95250"/>
                                  <a:gd name="connsiteY18" fmla="*/ 100013 h 13816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95250" h="138163">
                                    <a:moveTo>
                                      <a:pt x="0" y="100013"/>
                                    </a:moveTo>
                                    <a:cubicBezTo>
                                      <a:pt x="0" y="97155"/>
                                      <a:pt x="1905" y="95250"/>
                                      <a:pt x="4763" y="95250"/>
                                    </a:cubicBezTo>
                                    <a:lnTo>
                                      <a:pt x="21908" y="95250"/>
                                    </a:lnTo>
                                    <a:cubicBezTo>
                                      <a:pt x="24765" y="95250"/>
                                      <a:pt x="25717" y="97155"/>
                                      <a:pt x="26670" y="100013"/>
                                    </a:cubicBezTo>
                                    <a:cubicBezTo>
                                      <a:pt x="28575" y="109538"/>
                                      <a:pt x="36195" y="113347"/>
                                      <a:pt x="48578" y="113347"/>
                                    </a:cubicBezTo>
                                    <a:cubicBezTo>
                                      <a:pt x="61913" y="113347"/>
                                      <a:pt x="68580" y="107633"/>
                                      <a:pt x="68580" y="100013"/>
                                    </a:cubicBezTo>
                                    <a:cubicBezTo>
                                      <a:pt x="68580" y="90488"/>
                                      <a:pt x="58103" y="86678"/>
                                      <a:pt x="44767" y="81915"/>
                                    </a:cubicBezTo>
                                    <a:cubicBezTo>
                                      <a:pt x="25717" y="75247"/>
                                      <a:pt x="1905" y="67628"/>
                                      <a:pt x="1905" y="39053"/>
                                    </a:cubicBezTo>
                                    <a:cubicBezTo>
                                      <a:pt x="1905" y="13335"/>
                                      <a:pt x="22860" y="0"/>
                                      <a:pt x="45720" y="0"/>
                                    </a:cubicBezTo>
                                    <a:cubicBezTo>
                                      <a:pt x="67628" y="0"/>
                                      <a:pt x="88583" y="12383"/>
                                      <a:pt x="90488" y="38100"/>
                                    </a:cubicBezTo>
                                    <a:cubicBezTo>
                                      <a:pt x="90488" y="40958"/>
                                      <a:pt x="88583" y="42863"/>
                                      <a:pt x="85725" y="42863"/>
                                    </a:cubicBezTo>
                                    <a:lnTo>
                                      <a:pt x="68580" y="42863"/>
                                    </a:lnTo>
                                    <a:cubicBezTo>
                                      <a:pt x="65722" y="42863"/>
                                      <a:pt x="64770" y="40958"/>
                                      <a:pt x="63817" y="38100"/>
                                    </a:cubicBezTo>
                                    <a:cubicBezTo>
                                      <a:pt x="61913" y="29528"/>
                                      <a:pt x="55245" y="24765"/>
                                      <a:pt x="45720" y="24765"/>
                                    </a:cubicBezTo>
                                    <a:cubicBezTo>
                                      <a:pt x="35242" y="24765"/>
                                      <a:pt x="28575" y="30480"/>
                                      <a:pt x="28575" y="38100"/>
                                    </a:cubicBezTo>
                                    <a:cubicBezTo>
                                      <a:pt x="28575" y="47625"/>
                                      <a:pt x="38100" y="52388"/>
                                      <a:pt x="50483" y="57150"/>
                                    </a:cubicBezTo>
                                    <a:cubicBezTo>
                                      <a:pt x="69533" y="63818"/>
                                      <a:pt x="95250" y="71438"/>
                                      <a:pt x="95250" y="99060"/>
                                    </a:cubicBezTo>
                                    <a:cubicBezTo>
                                      <a:pt x="95250" y="124778"/>
                                      <a:pt x="74295" y="138113"/>
                                      <a:pt x="49530" y="138113"/>
                                    </a:cubicBezTo>
                                    <a:cubicBezTo>
                                      <a:pt x="23813" y="139065"/>
                                      <a:pt x="2858" y="126683"/>
                                      <a:pt x="0" y="100013"/>
                                    </a:cubicBezTo>
                                    <a:close/>
                                  </a:path>
                                </a:pathLst>
                              </a:custGeom>
                              <a:solidFill>
                                <a:srgbClr val="231F20"/>
                              </a:solidFill>
                              <a:ln w="9525" cap="flat">
                                <a:noFill/>
                                <a:prstDash val="solid"/>
                                <a:miter/>
                              </a:ln>
                            </wps:spPr>
                            <wps:bodyPr rtlCol="0" anchor="ctr"/>
                          </wps:wsp>
                          <wps:wsp>
                            <wps:cNvPr id="1725857209" name="Freeform 1725857209">
                              <a:extLst>
                                <a:ext uri="{FF2B5EF4-FFF2-40B4-BE49-F238E27FC236}">
                                  <a16:creationId xmlns:a16="http://schemas.microsoft.com/office/drawing/2014/main" id="{B4000487-69D3-D194-8CB0-B41E1DD4829F}"/>
                                </a:ext>
                              </a:extLst>
                            </wps:cNvPr>
                            <wps:cNvSpPr/>
                            <wps:spPr>
                              <a:xfrm>
                                <a:off x="1253490" y="927735"/>
                                <a:ext cx="99059" cy="136207"/>
                              </a:xfrm>
                              <a:custGeom>
                                <a:avLst/>
                                <a:gdLst>
                                  <a:gd name="connsiteX0" fmla="*/ 0 w 99059"/>
                                  <a:gd name="connsiteY0" fmla="*/ 92393 h 136207"/>
                                  <a:gd name="connsiteX1" fmla="*/ 0 w 99059"/>
                                  <a:gd name="connsiteY1" fmla="*/ 4763 h 136207"/>
                                  <a:gd name="connsiteX2" fmla="*/ 4763 w 99059"/>
                                  <a:gd name="connsiteY2" fmla="*/ 0 h 136207"/>
                                  <a:gd name="connsiteX3" fmla="*/ 21908 w 99059"/>
                                  <a:gd name="connsiteY3" fmla="*/ 0 h 136207"/>
                                  <a:gd name="connsiteX4" fmla="*/ 26670 w 99059"/>
                                  <a:gd name="connsiteY4" fmla="*/ 4763 h 136207"/>
                                  <a:gd name="connsiteX5" fmla="*/ 26670 w 99059"/>
                                  <a:gd name="connsiteY5" fmla="*/ 90488 h 136207"/>
                                  <a:gd name="connsiteX6" fmla="*/ 49530 w 99059"/>
                                  <a:gd name="connsiteY6" fmla="*/ 110490 h 136207"/>
                                  <a:gd name="connsiteX7" fmla="*/ 72390 w 99059"/>
                                  <a:gd name="connsiteY7" fmla="*/ 90488 h 136207"/>
                                  <a:gd name="connsiteX8" fmla="*/ 72390 w 99059"/>
                                  <a:gd name="connsiteY8" fmla="*/ 4763 h 136207"/>
                                  <a:gd name="connsiteX9" fmla="*/ 77153 w 99059"/>
                                  <a:gd name="connsiteY9" fmla="*/ 0 h 136207"/>
                                  <a:gd name="connsiteX10" fmla="*/ 94297 w 99059"/>
                                  <a:gd name="connsiteY10" fmla="*/ 0 h 136207"/>
                                  <a:gd name="connsiteX11" fmla="*/ 99060 w 99059"/>
                                  <a:gd name="connsiteY11" fmla="*/ 4763 h 136207"/>
                                  <a:gd name="connsiteX12" fmla="*/ 99060 w 99059"/>
                                  <a:gd name="connsiteY12" fmla="*/ 92393 h 136207"/>
                                  <a:gd name="connsiteX13" fmla="*/ 50483 w 99059"/>
                                  <a:gd name="connsiteY13" fmla="*/ 136208 h 136207"/>
                                  <a:gd name="connsiteX14" fmla="*/ 0 w 99059"/>
                                  <a:gd name="connsiteY14" fmla="*/ 92393 h 1362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99059" h="136207">
                                    <a:moveTo>
                                      <a:pt x="0" y="92393"/>
                                    </a:moveTo>
                                    <a:lnTo>
                                      <a:pt x="0" y="4763"/>
                                    </a:lnTo>
                                    <a:cubicBezTo>
                                      <a:pt x="0" y="1905"/>
                                      <a:pt x="1905" y="0"/>
                                      <a:pt x="4763" y="0"/>
                                    </a:cubicBezTo>
                                    <a:lnTo>
                                      <a:pt x="21908" y="0"/>
                                    </a:lnTo>
                                    <a:cubicBezTo>
                                      <a:pt x="24765" y="0"/>
                                      <a:pt x="26670" y="1905"/>
                                      <a:pt x="26670" y="4763"/>
                                    </a:cubicBezTo>
                                    <a:lnTo>
                                      <a:pt x="26670" y="90488"/>
                                    </a:lnTo>
                                    <a:cubicBezTo>
                                      <a:pt x="26670" y="102870"/>
                                      <a:pt x="33338" y="110490"/>
                                      <a:pt x="49530" y="110490"/>
                                    </a:cubicBezTo>
                                    <a:cubicBezTo>
                                      <a:pt x="65722" y="110490"/>
                                      <a:pt x="72390" y="102870"/>
                                      <a:pt x="72390" y="90488"/>
                                    </a:cubicBezTo>
                                    <a:lnTo>
                                      <a:pt x="72390" y="4763"/>
                                    </a:lnTo>
                                    <a:cubicBezTo>
                                      <a:pt x="72390" y="1905"/>
                                      <a:pt x="74295" y="0"/>
                                      <a:pt x="77153" y="0"/>
                                    </a:cubicBezTo>
                                    <a:lnTo>
                                      <a:pt x="94297" y="0"/>
                                    </a:lnTo>
                                    <a:cubicBezTo>
                                      <a:pt x="97155" y="0"/>
                                      <a:pt x="99060" y="1905"/>
                                      <a:pt x="99060" y="4763"/>
                                    </a:cubicBezTo>
                                    <a:lnTo>
                                      <a:pt x="99060" y="92393"/>
                                    </a:lnTo>
                                    <a:cubicBezTo>
                                      <a:pt x="99060" y="120968"/>
                                      <a:pt x="77153" y="136208"/>
                                      <a:pt x="50483" y="136208"/>
                                    </a:cubicBezTo>
                                    <a:cubicBezTo>
                                      <a:pt x="23813" y="136208"/>
                                      <a:pt x="0" y="120015"/>
                                      <a:pt x="0" y="92393"/>
                                    </a:cubicBezTo>
                                    <a:close/>
                                  </a:path>
                                </a:pathLst>
                              </a:custGeom>
                              <a:solidFill>
                                <a:srgbClr val="231F20"/>
                              </a:solidFill>
                              <a:ln w="9525" cap="flat">
                                <a:noFill/>
                                <a:prstDash val="solid"/>
                                <a:miter/>
                              </a:ln>
                            </wps:spPr>
                            <wps:bodyPr rtlCol="0" anchor="ctr"/>
                          </wps:wsp>
                          <wps:wsp>
                            <wps:cNvPr id="553566892" name="Freeform 553566892">
                              <a:extLst>
                                <a:ext uri="{FF2B5EF4-FFF2-40B4-BE49-F238E27FC236}">
                                  <a16:creationId xmlns:a16="http://schemas.microsoft.com/office/drawing/2014/main" id="{374BCEC3-7460-6A1D-CECA-B4DFCAF877F4}"/>
                                </a:ext>
                              </a:extLst>
                            </wps:cNvPr>
                            <wps:cNvSpPr/>
                            <wps:spPr>
                              <a:xfrm>
                                <a:off x="1383982" y="926783"/>
                                <a:ext cx="112395" cy="134302"/>
                              </a:xfrm>
                              <a:custGeom>
                                <a:avLst/>
                                <a:gdLst>
                                  <a:gd name="connsiteX0" fmla="*/ 112395 w 112395"/>
                                  <a:gd name="connsiteY0" fmla="*/ 91440 h 134302"/>
                                  <a:gd name="connsiteX1" fmla="*/ 70485 w 112395"/>
                                  <a:gd name="connsiteY1" fmla="*/ 134302 h 134302"/>
                                  <a:gd name="connsiteX2" fmla="*/ 7620 w 112395"/>
                                  <a:gd name="connsiteY2" fmla="*/ 134302 h 134302"/>
                                  <a:gd name="connsiteX3" fmla="*/ 4763 w 112395"/>
                                  <a:gd name="connsiteY3" fmla="*/ 134302 h 134302"/>
                                  <a:gd name="connsiteX4" fmla="*/ 0 w 112395"/>
                                  <a:gd name="connsiteY4" fmla="*/ 129540 h 134302"/>
                                  <a:gd name="connsiteX5" fmla="*/ 0 w 112395"/>
                                  <a:gd name="connsiteY5" fmla="*/ 4763 h 134302"/>
                                  <a:gd name="connsiteX6" fmla="*/ 4763 w 112395"/>
                                  <a:gd name="connsiteY6" fmla="*/ 0 h 134302"/>
                                  <a:gd name="connsiteX7" fmla="*/ 26670 w 112395"/>
                                  <a:gd name="connsiteY7" fmla="*/ 0 h 134302"/>
                                  <a:gd name="connsiteX8" fmla="*/ 56198 w 112395"/>
                                  <a:gd name="connsiteY8" fmla="*/ 0 h 134302"/>
                                  <a:gd name="connsiteX9" fmla="*/ 95250 w 112395"/>
                                  <a:gd name="connsiteY9" fmla="*/ 36195 h 134302"/>
                                  <a:gd name="connsiteX10" fmla="*/ 90488 w 112395"/>
                                  <a:gd name="connsiteY10" fmla="*/ 52388 h 134302"/>
                                  <a:gd name="connsiteX11" fmla="*/ 112395 w 112395"/>
                                  <a:gd name="connsiteY11" fmla="*/ 91440 h 134302"/>
                                  <a:gd name="connsiteX12" fmla="*/ 25717 w 112395"/>
                                  <a:gd name="connsiteY12" fmla="*/ 24765 h 134302"/>
                                  <a:gd name="connsiteX13" fmla="*/ 25717 w 112395"/>
                                  <a:gd name="connsiteY13" fmla="*/ 47625 h 134302"/>
                                  <a:gd name="connsiteX14" fmla="*/ 63817 w 112395"/>
                                  <a:gd name="connsiteY14" fmla="*/ 47625 h 134302"/>
                                  <a:gd name="connsiteX15" fmla="*/ 67628 w 112395"/>
                                  <a:gd name="connsiteY15" fmla="*/ 38100 h 134302"/>
                                  <a:gd name="connsiteX16" fmla="*/ 54292 w 112395"/>
                                  <a:gd name="connsiteY16" fmla="*/ 24765 h 134302"/>
                                  <a:gd name="connsiteX17" fmla="*/ 25717 w 112395"/>
                                  <a:gd name="connsiteY17" fmla="*/ 24765 h 134302"/>
                                  <a:gd name="connsiteX18" fmla="*/ 85725 w 112395"/>
                                  <a:gd name="connsiteY18" fmla="*/ 89535 h 134302"/>
                                  <a:gd name="connsiteX19" fmla="*/ 66675 w 112395"/>
                                  <a:gd name="connsiteY19" fmla="*/ 70485 h 134302"/>
                                  <a:gd name="connsiteX20" fmla="*/ 24765 w 112395"/>
                                  <a:gd name="connsiteY20" fmla="*/ 70485 h 134302"/>
                                  <a:gd name="connsiteX21" fmla="*/ 24765 w 112395"/>
                                  <a:gd name="connsiteY21" fmla="*/ 108585 h 134302"/>
                                  <a:gd name="connsiteX22" fmla="*/ 65723 w 112395"/>
                                  <a:gd name="connsiteY22" fmla="*/ 108585 h 134302"/>
                                  <a:gd name="connsiteX23" fmla="*/ 85725 w 112395"/>
                                  <a:gd name="connsiteY23" fmla="*/ 89535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112395" h="134302">
                                    <a:moveTo>
                                      <a:pt x="112395" y="91440"/>
                                    </a:moveTo>
                                    <a:cubicBezTo>
                                      <a:pt x="112395" y="115252"/>
                                      <a:pt x="94298" y="134302"/>
                                      <a:pt x="70485" y="134302"/>
                                    </a:cubicBezTo>
                                    <a:lnTo>
                                      <a:pt x="7620" y="134302"/>
                                    </a:lnTo>
                                    <a:lnTo>
                                      <a:pt x="4763" y="134302"/>
                                    </a:lnTo>
                                    <a:cubicBezTo>
                                      <a:pt x="1905" y="134302"/>
                                      <a:pt x="0" y="132397"/>
                                      <a:pt x="0" y="129540"/>
                                    </a:cubicBezTo>
                                    <a:lnTo>
                                      <a:pt x="0" y="4763"/>
                                    </a:lnTo>
                                    <a:cubicBezTo>
                                      <a:pt x="0" y="1905"/>
                                      <a:pt x="1905" y="0"/>
                                      <a:pt x="4763" y="0"/>
                                    </a:cubicBezTo>
                                    <a:lnTo>
                                      <a:pt x="26670" y="0"/>
                                    </a:lnTo>
                                    <a:lnTo>
                                      <a:pt x="56198" y="0"/>
                                    </a:lnTo>
                                    <a:cubicBezTo>
                                      <a:pt x="79058" y="0"/>
                                      <a:pt x="95250" y="15240"/>
                                      <a:pt x="95250" y="36195"/>
                                    </a:cubicBezTo>
                                    <a:cubicBezTo>
                                      <a:pt x="95250" y="41910"/>
                                      <a:pt x="93345" y="47625"/>
                                      <a:pt x="90488" y="52388"/>
                                    </a:cubicBezTo>
                                    <a:cubicBezTo>
                                      <a:pt x="102870" y="60007"/>
                                      <a:pt x="112395" y="74295"/>
                                      <a:pt x="112395" y="91440"/>
                                    </a:cubicBezTo>
                                    <a:close/>
                                    <a:moveTo>
                                      <a:pt x="25717" y="24765"/>
                                    </a:moveTo>
                                    <a:lnTo>
                                      <a:pt x="25717" y="47625"/>
                                    </a:lnTo>
                                    <a:lnTo>
                                      <a:pt x="63817" y="47625"/>
                                    </a:lnTo>
                                    <a:cubicBezTo>
                                      <a:pt x="66675" y="44767"/>
                                      <a:pt x="67628" y="41910"/>
                                      <a:pt x="67628" y="38100"/>
                                    </a:cubicBezTo>
                                    <a:cubicBezTo>
                                      <a:pt x="67628" y="30480"/>
                                      <a:pt x="62865" y="24765"/>
                                      <a:pt x="54292" y="24765"/>
                                    </a:cubicBezTo>
                                    <a:lnTo>
                                      <a:pt x="25717" y="24765"/>
                                    </a:lnTo>
                                    <a:close/>
                                    <a:moveTo>
                                      <a:pt x="85725" y="89535"/>
                                    </a:moveTo>
                                    <a:cubicBezTo>
                                      <a:pt x="85725" y="79057"/>
                                      <a:pt x="79058" y="70485"/>
                                      <a:pt x="66675" y="70485"/>
                                    </a:cubicBezTo>
                                    <a:lnTo>
                                      <a:pt x="24765" y="70485"/>
                                    </a:lnTo>
                                    <a:lnTo>
                                      <a:pt x="24765" y="108585"/>
                                    </a:lnTo>
                                    <a:lnTo>
                                      <a:pt x="65723" y="108585"/>
                                    </a:lnTo>
                                    <a:cubicBezTo>
                                      <a:pt x="80010" y="109538"/>
                                      <a:pt x="85725" y="100965"/>
                                      <a:pt x="85725" y="89535"/>
                                    </a:cubicBezTo>
                                    <a:close/>
                                  </a:path>
                                </a:pathLst>
                              </a:custGeom>
                              <a:solidFill>
                                <a:srgbClr val="231F20"/>
                              </a:solidFill>
                              <a:ln w="9525" cap="flat">
                                <a:noFill/>
                                <a:prstDash val="solid"/>
                                <a:miter/>
                              </a:ln>
                            </wps:spPr>
                            <wps:bodyPr rtlCol="0" anchor="ctr"/>
                          </wps:wsp>
                          <wps:wsp>
                            <wps:cNvPr id="141703136" name="Freeform 141703136">
                              <a:extLst>
                                <a:ext uri="{FF2B5EF4-FFF2-40B4-BE49-F238E27FC236}">
                                  <a16:creationId xmlns:a16="http://schemas.microsoft.com/office/drawing/2014/main" id="{F5117DF6-4286-DFEE-382F-D8D35B6413EE}"/>
                                </a:ext>
                              </a:extLst>
                            </wps:cNvPr>
                            <wps:cNvSpPr/>
                            <wps:spPr>
                              <a:xfrm>
                                <a:off x="1514475" y="923925"/>
                                <a:ext cx="95250" cy="138163"/>
                              </a:xfrm>
                              <a:custGeom>
                                <a:avLst/>
                                <a:gdLst>
                                  <a:gd name="connsiteX0" fmla="*/ 0 w 95250"/>
                                  <a:gd name="connsiteY0" fmla="*/ 100013 h 138163"/>
                                  <a:gd name="connsiteX1" fmla="*/ 4763 w 95250"/>
                                  <a:gd name="connsiteY1" fmla="*/ 95250 h 138163"/>
                                  <a:gd name="connsiteX2" fmla="*/ 21908 w 95250"/>
                                  <a:gd name="connsiteY2" fmla="*/ 95250 h 138163"/>
                                  <a:gd name="connsiteX3" fmla="*/ 26670 w 95250"/>
                                  <a:gd name="connsiteY3" fmla="*/ 100013 h 138163"/>
                                  <a:gd name="connsiteX4" fmla="*/ 48578 w 95250"/>
                                  <a:gd name="connsiteY4" fmla="*/ 113347 h 138163"/>
                                  <a:gd name="connsiteX5" fmla="*/ 68580 w 95250"/>
                                  <a:gd name="connsiteY5" fmla="*/ 100013 h 138163"/>
                                  <a:gd name="connsiteX6" fmla="*/ 44768 w 95250"/>
                                  <a:gd name="connsiteY6" fmla="*/ 81915 h 138163"/>
                                  <a:gd name="connsiteX7" fmla="*/ 1905 w 95250"/>
                                  <a:gd name="connsiteY7" fmla="*/ 39053 h 138163"/>
                                  <a:gd name="connsiteX8" fmla="*/ 45720 w 95250"/>
                                  <a:gd name="connsiteY8" fmla="*/ 0 h 138163"/>
                                  <a:gd name="connsiteX9" fmla="*/ 90488 w 95250"/>
                                  <a:gd name="connsiteY9" fmla="*/ 38100 h 138163"/>
                                  <a:gd name="connsiteX10" fmla="*/ 85725 w 95250"/>
                                  <a:gd name="connsiteY10" fmla="*/ 42863 h 138163"/>
                                  <a:gd name="connsiteX11" fmla="*/ 68580 w 95250"/>
                                  <a:gd name="connsiteY11" fmla="*/ 42863 h 138163"/>
                                  <a:gd name="connsiteX12" fmla="*/ 63818 w 95250"/>
                                  <a:gd name="connsiteY12" fmla="*/ 38100 h 138163"/>
                                  <a:gd name="connsiteX13" fmla="*/ 45720 w 95250"/>
                                  <a:gd name="connsiteY13" fmla="*/ 24765 h 138163"/>
                                  <a:gd name="connsiteX14" fmla="*/ 28575 w 95250"/>
                                  <a:gd name="connsiteY14" fmla="*/ 38100 h 138163"/>
                                  <a:gd name="connsiteX15" fmla="*/ 50483 w 95250"/>
                                  <a:gd name="connsiteY15" fmla="*/ 57150 h 138163"/>
                                  <a:gd name="connsiteX16" fmla="*/ 95250 w 95250"/>
                                  <a:gd name="connsiteY16" fmla="*/ 99060 h 138163"/>
                                  <a:gd name="connsiteX17" fmla="*/ 49530 w 95250"/>
                                  <a:gd name="connsiteY17" fmla="*/ 138113 h 138163"/>
                                  <a:gd name="connsiteX18" fmla="*/ 0 w 95250"/>
                                  <a:gd name="connsiteY18" fmla="*/ 100013 h 13816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95250" h="138163">
                                    <a:moveTo>
                                      <a:pt x="0" y="100013"/>
                                    </a:moveTo>
                                    <a:cubicBezTo>
                                      <a:pt x="0" y="97155"/>
                                      <a:pt x="1905" y="95250"/>
                                      <a:pt x="4763" y="95250"/>
                                    </a:cubicBezTo>
                                    <a:lnTo>
                                      <a:pt x="21908" y="95250"/>
                                    </a:lnTo>
                                    <a:cubicBezTo>
                                      <a:pt x="24765" y="95250"/>
                                      <a:pt x="25718" y="97155"/>
                                      <a:pt x="26670" y="100013"/>
                                    </a:cubicBezTo>
                                    <a:cubicBezTo>
                                      <a:pt x="28575" y="109538"/>
                                      <a:pt x="36195" y="113347"/>
                                      <a:pt x="48578" y="113347"/>
                                    </a:cubicBezTo>
                                    <a:cubicBezTo>
                                      <a:pt x="61913" y="113347"/>
                                      <a:pt x="68580" y="107633"/>
                                      <a:pt x="68580" y="100013"/>
                                    </a:cubicBezTo>
                                    <a:cubicBezTo>
                                      <a:pt x="68580" y="90488"/>
                                      <a:pt x="58103" y="86678"/>
                                      <a:pt x="44768" y="81915"/>
                                    </a:cubicBezTo>
                                    <a:cubicBezTo>
                                      <a:pt x="25718" y="75247"/>
                                      <a:pt x="1905" y="67628"/>
                                      <a:pt x="1905" y="39053"/>
                                    </a:cubicBezTo>
                                    <a:cubicBezTo>
                                      <a:pt x="1905" y="13335"/>
                                      <a:pt x="22860" y="0"/>
                                      <a:pt x="45720" y="0"/>
                                    </a:cubicBezTo>
                                    <a:cubicBezTo>
                                      <a:pt x="67628" y="0"/>
                                      <a:pt x="88583" y="12383"/>
                                      <a:pt x="90488" y="38100"/>
                                    </a:cubicBezTo>
                                    <a:cubicBezTo>
                                      <a:pt x="90488" y="40958"/>
                                      <a:pt x="88583" y="42863"/>
                                      <a:pt x="85725" y="42863"/>
                                    </a:cubicBezTo>
                                    <a:lnTo>
                                      <a:pt x="68580" y="42863"/>
                                    </a:lnTo>
                                    <a:cubicBezTo>
                                      <a:pt x="65723" y="42863"/>
                                      <a:pt x="64770" y="40958"/>
                                      <a:pt x="63818" y="38100"/>
                                    </a:cubicBezTo>
                                    <a:cubicBezTo>
                                      <a:pt x="61913" y="29528"/>
                                      <a:pt x="55245" y="24765"/>
                                      <a:pt x="45720" y="24765"/>
                                    </a:cubicBezTo>
                                    <a:cubicBezTo>
                                      <a:pt x="35243" y="24765"/>
                                      <a:pt x="28575" y="30480"/>
                                      <a:pt x="28575" y="38100"/>
                                    </a:cubicBezTo>
                                    <a:cubicBezTo>
                                      <a:pt x="28575" y="47625"/>
                                      <a:pt x="38100" y="52388"/>
                                      <a:pt x="50483" y="57150"/>
                                    </a:cubicBezTo>
                                    <a:cubicBezTo>
                                      <a:pt x="69533" y="63818"/>
                                      <a:pt x="95250" y="71438"/>
                                      <a:pt x="95250" y="99060"/>
                                    </a:cubicBezTo>
                                    <a:cubicBezTo>
                                      <a:pt x="95250" y="124778"/>
                                      <a:pt x="74295" y="138113"/>
                                      <a:pt x="49530" y="138113"/>
                                    </a:cubicBezTo>
                                    <a:cubicBezTo>
                                      <a:pt x="23813" y="139065"/>
                                      <a:pt x="2858" y="126683"/>
                                      <a:pt x="0" y="100013"/>
                                    </a:cubicBezTo>
                                    <a:close/>
                                  </a:path>
                                </a:pathLst>
                              </a:custGeom>
                              <a:solidFill>
                                <a:srgbClr val="231F20"/>
                              </a:solidFill>
                              <a:ln w="9525" cap="flat">
                                <a:noFill/>
                                <a:prstDash val="solid"/>
                                <a:miter/>
                              </a:ln>
                            </wps:spPr>
                            <wps:bodyPr rtlCol="0" anchor="ctr"/>
                          </wps:wsp>
                          <wps:wsp>
                            <wps:cNvPr id="893580868" name="Freeform 893580868">
                              <a:extLst>
                                <a:ext uri="{FF2B5EF4-FFF2-40B4-BE49-F238E27FC236}">
                                  <a16:creationId xmlns:a16="http://schemas.microsoft.com/office/drawing/2014/main" id="{013DACE9-7BEF-A8EA-289B-77EF35E3D272}"/>
                                </a:ext>
                              </a:extLst>
                            </wps:cNvPr>
                            <wps:cNvSpPr/>
                            <wps:spPr>
                              <a:xfrm>
                                <a:off x="1621155" y="926783"/>
                                <a:ext cx="91439" cy="134302"/>
                              </a:xfrm>
                              <a:custGeom>
                                <a:avLst/>
                                <a:gdLst>
                                  <a:gd name="connsiteX0" fmla="*/ 91440 w 91439"/>
                                  <a:gd name="connsiteY0" fmla="*/ 4763 h 134302"/>
                                  <a:gd name="connsiteX1" fmla="*/ 91440 w 91439"/>
                                  <a:gd name="connsiteY1" fmla="*/ 20955 h 134302"/>
                                  <a:gd name="connsiteX2" fmla="*/ 86677 w 91439"/>
                                  <a:gd name="connsiteY2" fmla="*/ 25717 h 134302"/>
                                  <a:gd name="connsiteX3" fmla="*/ 59055 w 91439"/>
                                  <a:gd name="connsiteY3" fmla="*/ 25717 h 134302"/>
                                  <a:gd name="connsiteX4" fmla="*/ 59055 w 91439"/>
                                  <a:gd name="connsiteY4" fmla="*/ 129540 h 134302"/>
                                  <a:gd name="connsiteX5" fmla="*/ 54292 w 91439"/>
                                  <a:gd name="connsiteY5" fmla="*/ 134302 h 134302"/>
                                  <a:gd name="connsiteX6" fmla="*/ 37147 w 91439"/>
                                  <a:gd name="connsiteY6" fmla="*/ 134302 h 134302"/>
                                  <a:gd name="connsiteX7" fmla="*/ 32385 w 91439"/>
                                  <a:gd name="connsiteY7" fmla="*/ 129540 h 134302"/>
                                  <a:gd name="connsiteX8" fmla="*/ 32385 w 91439"/>
                                  <a:gd name="connsiteY8" fmla="*/ 25717 h 134302"/>
                                  <a:gd name="connsiteX9" fmla="*/ 4763 w 91439"/>
                                  <a:gd name="connsiteY9" fmla="*/ 25717 h 134302"/>
                                  <a:gd name="connsiteX10" fmla="*/ 0 w 91439"/>
                                  <a:gd name="connsiteY10" fmla="*/ 20955 h 134302"/>
                                  <a:gd name="connsiteX11" fmla="*/ 0 w 91439"/>
                                  <a:gd name="connsiteY11" fmla="*/ 4763 h 134302"/>
                                  <a:gd name="connsiteX12" fmla="*/ 4763 w 91439"/>
                                  <a:gd name="connsiteY12" fmla="*/ 0 h 134302"/>
                                  <a:gd name="connsiteX13" fmla="*/ 59055 w 91439"/>
                                  <a:gd name="connsiteY13" fmla="*/ 0 h 134302"/>
                                  <a:gd name="connsiteX14" fmla="*/ 86677 w 91439"/>
                                  <a:gd name="connsiteY14" fmla="*/ 0 h 134302"/>
                                  <a:gd name="connsiteX15" fmla="*/ 91440 w 91439"/>
                                  <a:gd name="connsiteY15" fmla="*/ 4763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91439" h="134302">
                                    <a:moveTo>
                                      <a:pt x="91440" y="4763"/>
                                    </a:moveTo>
                                    <a:lnTo>
                                      <a:pt x="91440" y="20955"/>
                                    </a:lnTo>
                                    <a:cubicBezTo>
                                      <a:pt x="91440" y="23813"/>
                                      <a:pt x="89535" y="25717"/>
                                      <a:pt x="86677" y="25717"/>
                                    </a:cubicBezTo>
                                    <a:lnTo>
                                      <a:pt x="59055" y="25717"/>
                                    </a:lnTo>
                                    <a:lnTo>
                                      <a:pt x="59055" y="129540"/>
                                    </a:lnTo>
                                    <a:cubicBezTo>
                                      <a:pt x="59055" y="132397"/>
                                      <a:pt x="57150" y="134302"/>
                                      <a:pt x="54292" y="134302"/>
                                    </a:cubicBezTo>
                                    <a:lnTo>
                                      <a:pt x="37147" y="134302"/>
                                    </a:lnTo>
                                    <a:cubicBezTo>
                                      <a:pt x="34290" y="134302"/>
                                      <a:pt x="32385" y="132397"/>
                                      <a:pt x="32385" y="129540"/>
                                    </a:cubicBezTo>
                                    <a:lnTo>
                                      <a:pt x="32385" y="25717"/>
                                    </a:lnTo>
                                    <a:lnTo>
                                      <a:pt x="4763" y="25717"/>
                                    </a:lnTo>
                                    <a:cubicBezTo>
                                      <a:pt x="1905" y="25717"/>
                                      <a:pt x="0" y="23813"/>
                                      <a:pt x="0" y="20955"/>
                                    </a:cubicBezTo>
                                    <a:lnTo>
                                      <a:pt x="0" y="4763"/>
                                    </a:lnTo>
                                    <a:cubicBezTo>
                                      <a:pt x="0" y="1905"/>
                                      <a:pt x="1905" y="0"/>
                                      <a:pt x="4763" y="0"/>
                                    </a:cubicBezTo>
                                    <a:lnTo>
                                      <a:pt x="59055" y="0"/>
                                    </a:lnTo>
                                    <a:lnTo>
                                      <a:pt x="86677" y="0"/>
                                    </a:lnTo>
                                    <a:cubicBezTo>
                                      <a:pt x="89535" y="0"/>
                                      <a:pt x="91440" y="1905"/>
                                      <a:pt x="91440" y="4763"/>
                                    </a:cubicBezTo>
                                    <a:close/>
                                  </a:path>
                                </a:pathLst>
                              </a:custGeom>
                              <a:solidFill>
                                <a:srgbClr val="231F20"/>
                              </a:solidFill>
                              <a:ln w="9525" cap="flat">
                                <a:noFill/>
                                <a:prstDash val="solid"/>
                                <a:miter/>
                              </a:ln>
                            </wps:spPr>
                            <wps:bodyPr rtlCol="0" anchor="ctr"/>
                          </wps:wsp>
                          <wps:wsp>
                            <wps:cNvPr id="1308804255" name="Freeform 1308804255">
                              <a:extLst>
                                <a:ext uri="{FF2B5EF4-FFF2-40B4-BE49-F238E27FC236}">
                                  <a16:creationId xmlns:a16="http://schemas.microsoft.com/office/drawing/2014/main" id="{A878F442-8AF2-E5F1-EE13-B27E9C1551B0}"/>
                                </a:ext>
                              </a:extLst>
                            </wps:cNvPr>
                            <wps:cNvSpPr/>
                            <wps:spPr>
                              <a:xfrm>
                                <a:off x="1736407" y="926783"/>
                                <a:ext cx="26670" cy="134302"/>
                              </a:xfrm>
                              <a:custGeom>
                                <a:avLst/>
                                <a:gdLst>
                                  <a:gd name="connsiteX0" fmla="*/ 4763 w 26670"/>
                                  <a:gd name="connsiteY0" fmla="*/ 0 h 134302"/>
                                  <a:gd name="connsiteX1" fmla="*/ 21908 w 26670"/>
                                  <a:gd name="connsiteY1" fmla="*/ 0 h 134302"/>
                                  <a:gd name="connsiteX2" fmla="*/ 26670 w 26670"/>
                                  <a:gd name="connsiteY2" fmla="*/ 4763 h 134302"/>
                                  <a:gd name="connsiteX3" fmla="*/ 26670 w 26670"/>
                                  <a:gd name="connsiteY3" fmla="*/ 129540 h 134302"/>
                                  <a:gd name="connsiteX4" fmla="*/ 21908 w 26670"/>
                                  <a:gd name="connsiteY4" fmla="*/ 134302 h 134302"/>
                                  <a:gd name="connsiteX5" fmla="*/ 4763 w 26670"/>
                                  <a:gd name="connsiteY5" fmla="*/ 134302 h 134302"/>
                                  <a:gd name="connsiteX6" fmla="*/ 0 w 26670"/>
                                  <a:gd name="connsiteY6" fmla="*/ 129540 h 134302"/>
                                  <a:gd name="connsiteX7" fmla="*/ 0 w 26670"/>
                                  <a:gd name="connsiteY7" fmla="*/ 4763 h 134302"/>
                                  <a:gd name="connsiteX8" fmla="*/ 4763 w 26670"/>
                                  <a:gd name="connsiteY8" fmla="*/ 0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6670" h="134302">
                                    <a:moveTo>
                                      <a:pt x="4763" y="0"/>
                                    </a:moveTo>
                                    <a:lnTo>
                                      <a:pt x="21908" y="0"/>
                                    </a:lnTo>
                                    <a:cubicBezTo>
                                      <a:pt x="24765" y="0"/>
                                      <a:pt x="26670" y="1905"/>
                                      <a:pt x="26670" y="4763"/>
                                    </a:cubicBezTo>
                                    <a:lnTo>
                                      <a:pt x="26670" y="129540"/>
                                    </a:lnTo>
                                    <a:cubicBezTo>
                                      <a:pt x="26670" y="132397"/>
                                      <a:pt x="24765" y="134302"/>
                                      <a:pt x="21908" y="134302"/>
                                    </a:cubicBezTo>
                                    <a:lnTo>
                                      <a:pt x="4763" y="134302"/>
                                    </a:lnTo>
                                    <a:cubicBezTo>
                                      <a:pt x="1905" y="134302"/>
                                      <a:pt x="0" y="132397"/>
                                      <a:pt x="0" y="129540"/>
                                    </a:cubicBezTo>
                                    <a:lnTo>
                                      <a:pt x="0" y="4763"/>
                                    </a:lnTo>
                                    <a:cubicBezTo>
                                      <a:pt x="0" y="1905"/>
                                      <a:pt x="1905" y="0"/>
                                      <a:pt x="4763" y="0"/>
                                    </a:cubicBezTo>
                                    <a:close/>
                                  </a:path>
                                </a:pathLst>
                              </a:custGeom>
                              <a:solidFill>
                                <a:srgbClr val="231F20"/>
                              </a:solidFill>
                              <a:ln w="9525" cap="flat">
                                <a:noFill/>
                                <a:prstDash val="solid"/>
                                <a:miter/>
                              </a:ln>
                            </wps:spPr>
                            <wps:bodyPr rtlCol="0" anchor="ctr"/>
                          </wps:wsp>
                          <wps:wsp>
                            <wps:cNvPr id="506084393" name="Freeform 506084393">
                              <a:extLst>
                                <a:ext uri="{FF2B5EF4-FFF2-40B4-BE49-F238E27FC236}">
                                  <a16:creationId xmlns:a16="http://schemas.microsoft.com/office/drawing/2014/main" id="{7E29AED1-116F-5105-BC22-797F466C83B3}"/>
                                </a:ext>
                              </a:extLst>
                            </wps:cNvPr>
                            <wps:cNvSpPr/>
                            <wps:spPr>
                              <a:xfrm>
                                <a:off x="1786890" y="926783"/>
                                <a:ext cx="91440" cy="134302"/>
                              </a:xfrm>
                              <a:custGeom>
                                <a:avLst/>
                                <a:gdLst>
                                  <a:gd name="connsiteX0" fmla="*/ 91440 w 91440"/>
                                  <a:gd name="connsiteY0" fmla="*/ 4763 h 134302"/>
                                  <a:gd name="connsiteX1" fmla="*/ 91440 w 91440"/>
                                  <a:gd name="connsiteY1" fmla="*/ 20955 h 134302"/>
                                  <a:gd name="connsiteX2" fmla="*/ 86678 w 91440"/>
                                  <a:gd name="connsiteY2" fmla="*/ 25717 h 134302"/>
                                  <a:gd name="connsiteX3" fmla="*/ 59055 w 91440"/>
                                  <a:gd name="connsiteY3" fmla="*/ 25717 h 134302"/>
                                  <a:gd name="connsiteX4" fmla="*/ 59055 w 91440"/>
                                  <a:gd name="connsiteY4" fmla="*/ 129540 h 134302"/>
                                  <a:gd name="connsiteX5" fmla="*/ 54292 w 91440"/>
                                  <a:gd name="connsiteY5" fmla="*/ 134302 h 134302"/>
                                  <a:gd name="connsiteX6" fmla="*/ 37147 w 91440"/>
                                  <a:gd name="connsiteY6" fmla="*/ 134302 h 134302"/>
                                  <a:gd name="connsiteX7" fmla="*/ 32385 w 91440"/>
                                  <a:gd name="connsiteY7" fmla="*/ 129540 h 134302"/>
                                  <a:gd name="connsiteX8" fmla="*/ 32385 w 91440"/>
                                  <a:gd name="connsiteY8" fmla="*/ 25717 h 134302"/>
                                  <a:gd name="connsiteX9" fmla="*/ 4763 w 91440"/>
                                  <a:gd name="connsiteY9" fmla="*/ 25717 h 134302"/>
                                  <a:gd name="connsiteX10" fmla="*/ 0 w 91440"/>
                                  <a:gd name="connsiteY10" fmla="*/ 20955 h 134302"/>
                                  <a:gd name="connsiteX11" fmla="*/ 0 w 91440"/>
                                  <a:gd name="connsiteY11" fmla="*/ 4763 h 134302"/>
                                  <a:gd name="connsiteX12" fmla="*/ 4763 w 91440"/>
                                  <a:gd name="connsiteY12" fmla="*/ 0 h 134302"/>
                                  <a:gd name="connsiteX13" fmla="*/ 59055 w 91440"/>
                                  <a:gd name="connsiteY13" fmla="*/ 0 h 134302"/>
                                  <a:gd name="connsiteX14" fmla="*/ 86678 w 91440"/>
                                  <a:gd name="connsiteY14" fmla="*/ 0 h 134302"/>
                                  <a:gd name="connsiteX15" fmla="*/ 91440 w 91440"/>
                                  <a:gd name="connsiteY15" fmla="*/ 4763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91440" h="134302">
                                    <a:moveTo>
                                      <a:pt x="91440" y="4763"/>
                                    </a:moveTo>
                                    <a:lnTo>
                                      <a:pt x="91440" y="20955"/>
                                    </a:lnTo>
                                    <a:cubicBezTo>
                                      <a:pt x="91440" y="23813"/>
                                      <a:pt x="89535" y="25717"/>
                                      <a:pt x="86678" y="25717"/>
                                    </a:cubicBezTo>
                                    <a:lnTo>
                                      <a:pt x="59055" y="25717"/>
                                    </a:lnTo>
                                    <a:lnTo>
                                      <a:pt x="59055" y="129540"/>
                                    </a:lnTo>
                                    <a:cubicBezTo>
                                      <a:pt x="59055" y="132397"/>
                                      <a:pt x="57150" y="134302"/>
                                      <a:pt x="54292" y="134302"/>
                                    </a:cubicBezTo>
                                    <a:lnTo>
                                      <a:pt x="37147" y="134302"/>
                                    </a:lnTo>
                                    <a:cubicBezTo>
                                      <a:pt x="34290" y="134302"/>
                                      <a:pt x="32385" y="132397"/>
                                      <a:pt x="32385" y="129540"/>
                                    </a:cubicBezTo>
                                    <a:lnTo>
                                      <a:pt x="32385" y="25717"/>
                                    </a:lnTo>
                                    <a:lnTo>
                                      <a:pt x="4763" y="25717"/>
                                    </a:lnTo>
                                    <a:cubicBezTo>
                                      <a:pt x="1905" y="25717"/>
                                      <a:pt x="0" y="23813"/>
                                      <a:pt x="0" y="20955"/>
                                    </a:cubicBezTo>
                                    <a:lnTo>
                                      <a:pt x="0" y="4763"/>
                                    </a:lnTo>
                                    <a:cubicBezTo>
                                      <a:pt x="0" y="1905"/>
                                      <a:pt x="1905" y="0"/>
                                      <a:pt x="4763" y="0"/>
                                    </a:cubicBezTo>
                                    <a:lnTo>
                                      <a:pt x="59055" y="0"/>
                                    </a:lnTo>
                                    <a:lnTo>
                                      <a:pt x="86678" y="0"/>
                                    </a:lnTo>
                                    <a:cubicBezTo>
                                      <a:pt x="89535" y="0"/>
                                      <a:pt x="91440" y="1905"/>
                                      <a:pt x="91440" y="4763"/>
                                    </a:cubicBezTo>
                                    <a:close/>
                                  </a:path>
                                </a:pathLst>
                              </a:custGeom>
                              <a:solidFill>
                                <a:srgbClr val="231F20"/>
                              </a:solidFill>
                              <a:ln w="9525" cap="flat">
                                <a:noFill/>
                                <a:prstDash val="solid"/>
                                <a:miter/>
                              </a:ln>
                            </wps:spPr>
                            <wps:bodyPr rtlCol="0" anchor="ctr"/>
                          </wps:wsp>
                          <wps:wsp>
                            <wps:cNvPr id="1222778458" name="Freeform 1222778458">
                              <a:extLst>
                                <a:ext uri="{FF2B5EF4-FFF2-40B4-BE49-F238E27FC236}">
                                  <a16:creationId xmlns:a16="http://schemas.microsoft.com/office/drawing/2014/main" id="{B8428C42-46FD-EA11-7357-D25ED89F76A2}"/>
                                </a:ext>
                              </a:extLst>
                            </wps:cNvPr>
                            <wps:cNvSpPr/>
                            <wps:spPr>
                              <a:xfrm>
                                <a:off x="1900237" y="927735"/>
                                <a:ext cx="99059" cy="136207"/>
                              </a:xfrm>
                              <a:custGeom>
                                <a:avLst/>
                                <a:gdLst>
                                  <a:gd name="connsiteX0" fmla="*/ 0 w 99059"/>
                                  <a:gd name="connsiteY0" fmla="*/ 92393 h 136207"/>
                                  <a:gd name="connsiteX1" fmla="*/ 0 w 99059"/>
                                  <a:gd name="connsiteY1" fmla="*/ 4763 h 136207"/>
                                  <a:gd name="connsiteX2" fmla="*/ 4763 w 99059"/>
                                  <a:gd name="connsiteY2" fmla="*/ 0 h 136207"/>
                                  <a:gd name="connsiteX3" fmla="*/ 21908 w 99059"/>
                                  <a:gd name="connsiteY3" fmla="*/ 0 h 136207"/>
                                  <a:gd name="connsiteX4" fmla="*/ 26670 w 99059"/>
                                  <a:gd name="connsiteY4" fmla="*/ 4763 h 136207"/>
                                  <a:gd name="connsiteX5" fmla="*/ 26670 w 99059"/>
                                  <a:gd name="connsiteY5" fmla="*/ 90488 h 136207"/>
                                  <a:gd name="connsiteX6" fmla="*/ 49530 w 99059"/>
                                  <a:gd name="connsiteY6" fmla="*/ 110490 h 136207"/>
                                  <a:gd name="connsiteX7" fmla="*/ 72390 w 99059"/>
                                  <a:gd name="connsiteY7" fmla="*/ 90488 h 136207"/>
                                  <a:gd name="connsiteX8" fmla="*/ 72390 w 99059"/>
                                  <a:gd name="connsiteY8" fmla="*/ 4763 h 136207"/>
                                  <a:gd name="connsiteX9" fmla="*/ 77153 w 99059"/>
                                  <a:gd name="connsiteY9" fmla="*/ 0 h 136207"/>
                                  <a:gd name="connsiteX10" fmla="*/ 94297 w 99059"/>
                                  <a:gd name="connsiteY10" fmla="*/ 0 h 136207"/>
                                  <a:gd name="connsiteX11" fmla="*/ 99060 w 99059"/>
                                  <a:gd name="connsiteY11" fmla="*/ 4763 h 136207"/>
                                  <a:gd name="connsiteX12" fmla="*/ 99060 w 99059"/>
                                  <a:gd name="connsiteY12" fmla="*/ 92393 h 136207"/>
                                  <a:gd name="connsiteX13" fmla="*/ 50483 w 99059"/>
                                  <a:gd name="connsiteY13" fmla="*/ 136208 h 136207"/>
                                  <a:gd name="connsiteX14" fmla="*/ 0 w 99059"/>
                                  <a:gd name="connsiteY14" fmla="*/ 92393 h 1362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99059" h="136207">
                                    <a:moveTo>
                                      <a:pt x="0" y="92393"/>
                                    </a:moveTo>
                                    <a:lnTo>
                                      <a:pt x="0" y="4763"/>
                                    </a:lnTo>
                                    <a:cubicBezTo>
                                      <a:pt x="0" y="1905"/>
                                      <a:pt x="1905" y="0"/>
                                      <a:pt x="4763" y="0"/>
                                    </a:cubicBezTo>
                                    <a:lnTo>
                                      <a:pt x="21908" y="0"/>
                                    </a:lnTo>
                                    <a:cubicBezTo>
                                      <a:pt x="24765" y="0"/>
                                      <a:pt x="26670" y="1905"/>
                                      <a:pt x="26670" y="4763"/>
                                    </a:cubicBezTo>
                                    <a:lnTo>
                                      <a:pt x="26670" y="90488"/>
                                    </a:lnTo>
                                    <a:cubicBezTo>
                                      <a:pt x="26670" y="102870"/>
                                      <a:pt x="33338" y="110490"/>
                                      <a:pt x="49530" y="110490"/>
                                    </a:cubicBezTo>
                                    <a:cubicBezTo>
                                      <a:pt x="65722" y="110490"/>
                                      <a:pt x="72390" y="102870"/>
                                      <a:pt x="72390" y="90488"/>
                                    </a:cubicBezTo>
                                    <a:lnTo>
                                      <a:pt x="72390" y="4763"/>
                                    </a:lnTo>
                                    <a:cubicBezTo>
                                      <a:pt x="72390" y="1905"/>
                                      <a:pt x="74295" y="0"/>
                                      <a:pt x="77153" y="0"/>
                                    </a:cubicBezTo>
                                    <a:lnTo>
                                      <a:pt x="94297" y="0"/>
                                    </a:lnTo>
                                    <a:cubicBezTo>
                                      <a:pt x="97155" y="0"/>
                                      <a:pt x="99060" y="1905"/>
                                      <a:pt x="99060" y="4763"/>
                                    </a:cubicBezTo>
                                    <a:lnTo>
                                      <a:pt x="99060" y="92393"/>
                                    </a:lnTo>
                                    <a:cubicBezTo>
                                      <a:pt x="99060" y="120968"/>
                                      <a:pt x="77153" y="136208"/>
                                      <a:pt x="50483" y="136208"/>
                                    </a:cubicBezTo>
                                    <a:cubicBezTo>
                                      <a:pt x="23813" y="136208"/>
                                      <a:pt x="0" y="120015"/>
                                      <a:pt x="0" y="92393"/>
                                    </a:cubicBezTo>
                                    <a:close/>
                                  </a:path>
                                </a:pathLst>
                              </a:custGeom>
                              <a:solidFill>
                                <a:srgbClr val="231F20"/>
                              </a:solidFill>
                              <a:ln w="9525" cap="flat">
                                <a:noFill/>
                                <a:prstDash val="solid"/>
                                <a:miter/>
                              </a:ln>
                            </wps:spPr>
                            <wps:bodyPr rtlCol="0" anchor="ctr"/>
                          </wps:wsp>
                          <wps:wsp>
                            <wps:cNvPr id="1180188319" name="Freeform 1180188319">
                              <a:extLst>
                                <a:ext uri="{FF2B5EF4-FFF2-40B4-BE49-F238E27FC236}">
                                  <a16:creationId xmlns:a16="http://schemas.microsoft.com/office/drawing/2014/main" id="{86B0B3D3-F591-3217-A7E6-70051E0056BB}"/>
                                </a:ext>
                              </a:extLst>
                            </wps:cNvPr>
                            <wps:cNvSpPr/>
                            <wps:spPr>
                              <a:xfrm>
                                <a:off x="2019300" y="926783"/>
                                <a:ext cx="91440" cy="134302"/>
                              </a:xfrm>
                              <a:custGeom>
                                <a:avLst/>
                                <a:gdLst>
                                  <a:gd name="connsiteX0" fmla="*/ 91440 w 91440"/>
                                  <a:gd name="connsiteY0" fmla="*/ 4763 h 134302"/>
                                  <a:gd name="connsiteX1" fmla="*/ 91440 w 91440"/>
                                  <a:gd name="connsiteY1" fmla="*/ 20955 h 134302"/>
                                  <a:gd name="connsiteX2" fmla="*/ 86678 w 91440"/>
                                  <a:gd name="connsiteY2" fmla="*/ 25717 h 134302"/>
                                  <a:gd name="connsiteX3" fmla="*/ 59055 w 91440"/>
                                  <a:gd name="connsiteY3" fmla="*/ 25717 h 134302"/>
                                  <a:gd name="connsiteX4" fmla="*/ 59055 w 91440"/>
                                  <a:gd name="connsiteY4" fmla="*/ 129540 h 134302"/>
                                  <a:gd name="connsiteX5" fmla="*/ 54293 w 91440"/>
                                  <a:gd name="connsiteY5" fmla="*/ 134302 h 134302"/>
                                  <a:gd name="connsiteX6" fmla="*/ 37147 w 91440"/>
                                  <a:gd name="connsiteY6" fmla="*/ 134302 h 134302"/>
                                  <a:gd name="connsiteX7" fmla="*/ 32385 w 91440"/>
                                  <a:gd name="connsiteY7" fmla="*/ 129540 h 134302"/>
                                  <a:gd name="connsiteX8" fmla="*/ 32385 w 91440"/>
                                  <a:gd name="connsiteY8" fmla="*/ 25717 h 134302"/>
                                  <a:gd name="connsiteX9" fmla="*/ 4763 w 91440"/>
                                  <a:gd name="connsiteY9" fmla="*/ 25717 h 134302"/>
                                  <a:gd name="connsiteX10" fmla="*/ 0 w 91440"/>
                                  <a:gd name="connsiteY10" fmla="*/ 20955 h 134302"/>
                                  <a:gd name="connsiteX11" fmla="*/ 0 w 91440"/>
                                  <a:gd name="connsiteY11" fmla="*/ 4763 h 134302"/>
                                  <a:gd name="connsiteX12" fmla="*/ 4763 w 91440"/>
                                  <a:gd name="connsiteY12" fmla="*/ 0 h 134302"/>
                                  <a:gd name="connsiteX13" fmla="*/ 59055 w 91440"/>
                                  <a:gd name="connsiteY13" fmla="*/ 0 h 134302"/>
                                  <a:gd name="connsiteX14" fmla="*/ 86678 w 91440"/>
                                  <a:gd name="connsiteY14" fmla="*/ 0 h 134302"/>
                                  <a:gd name="connsiteX15" fmla="*/ 91440 w 91440"/>
                                  <a:gd name="connsiteY15" fmla="*/ 4763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91440" h="134302">
                                    <a:moveTo>
                                      <a:pt x="91440" y="4763"/>
                                    </a:moveTo>
                                    <a:lnTo>
                                      <a:pt x="91440" y="20955"/>
                                    </a:lnTo>
                                    <a:cubicBezTo>
                                      <a:pt x="91440" y="23813"/>
                                      <a:pt x="89535" y="25717"/>
                                      <a:pt x="86678" y="25717"/>
                                    </a:cubicBezTo>
                                    <a:lnTo>
                                      <a:pt x="59055" y="25717"/>
                                    </a:lnTo>
                                    <a:lnTo>
                                      <a:pt x="59055" y="129540"/>
                                    </a:lnTo>
                                    <a:cubicBezTo>
                                      <a:pt x="59055" y="132397"/>
                                      <a:pt x="57150" y="134302"/>
                                      <a:pt x="54293" y="134302"/>
                                    </a:cubicBezTo>
                                    <a:lnTo>
                                      <a:pt x="37147" y="134302"/>
                                    </a:lnTo>
                                    <a:cubicBezTo>
                                      <a:pt x="34290" y="134302"/>
                                      <a:pt x="32385" y="132397"/>
                                      <a:pt x="32385" y="129540"/>
                                    </a:cubicBezTo>
                                    <a:lnTo>
                                      <a:pt x="32385" y="25717"/>
                                    </a:lnTo>
                                    <a:lnTo>
                                      <a:pt x="4763" y="25717"/>
                                    </a:lnTo>
                                    <a:cubicBezTo>
                                      <a:pt x="1905" y="25717"/>
                                      <a:pt x="0" y="23813"/>
                                      <a:pt x="0" y="20955"/>
                                    </a:cubicBezTo>
                                    <a:lnTo>
                                      <a:pt x="0" y="4763"/>
                                    </a:lnTo>
                                    <a:cubicBezTo>
                                      <a:pt x="0" y="1905"/>
                                      <a:pt x="1905" y="0"/>
                                      <a:pt x="4763" y="0"/>
                                    </a:cubicBezTo>
                                    <a:lnTo>
                                      <a:pt x="59055" y="0"/>
                                    </a:lnTo>
                                    <a:lnTo>
                                      <a:pt x="86678" y="0"/>
                                    </a:lnTo>
                                    <a:cubicBezTo>
                                      <a:pt x="89535" y="0"/>
                                      <a:pt x="91440" y="1905"/>
                                      <a:pt x="91440" y="4763"/>
                                    </a:cubicBezTo>
                                    <a:close/>
                                  </a:path>
                                </a:pathLst>
                              </a:custGeom>
                              <a:solidFill>
                                <a:srgbClr val="231F20"/>
                              </a:solidFill>
                              <a:ln w="9525" cap="flat">
                                <a:noFill/>
                                <a:prstDash val="solid"/>
                                <a:miter/>
                              </a:ln>
                            </wps:spPr>
                            <wps:bodyPr rtlCol="0" anchor="ctr"/>
                          </wps:wsp>
                          <wps:wsp>
                            <wps:cNvPr id="107619601" name="Freeform 107619601">
                              <a:extLst>
                                <a:ext uri="{FF2B5EF4-FFF2-40B4-BE49-F238E27FC236}">
                                  <a16:creationId xmlns:a16="http://schemas.microsoft.com/office/drawing/2014/main" id="{D690C355-3DCE-4ED2-D8AC-48A30F1633BB}"/>
                                </a:ext>
                              </a:extLst>
                            </wps:cNvPr>
                            <wps:cNvSpPr/>
                            <wps:spPr>
                              <a:xfrm>
                                <a:off x="2134553" y="926783"/>
                                <a:ext cx="79057" cy="134302"/>
                              </a:xfrm>
                              <a:custGeom>
                                <a:avLst/>
                                <a:gdLst>
                                  <a:gd name="connsiteX0" fmla="*/ 79057 w 79057"/>
                                  <a:gd name="connsiteY0" fmla="*/ 113347 h 134302"/>
                                  <a:gd name="connsiteX1" fmla="*/ 79057 w 79057"/>
                                  <a:gd name="connsiteY1" fmla="*/ 129540 h 134302"/>
                                  <a:gd name="connsiteX2" fmla="*/ 74295 w 79057"/>
                                  <a:gd name="connsiteY2" fmla="*/ 134302 h 134302"/>
                                  <a:gd name="connsiteX3" fmla="*/ 8572 w 79057"/>
                                  <a:gd name="connsiteY3" fmla="*/ 134302 h 134302"/>
                                  <a:gd name="connsiteX4" fmla="*/ 4763 w 79057"/>
                                  <a:gd name="connsiteY4" fmla="*/ 134302 h 134302"/>
                                  <a:gd name="connsiteX5" fmla="*/ 0 w 79057"/>
                                  <a:gd name="connsiteY5" fmla="*/ 129540 h 134302"/>
                                  <a:gd name="connsiteX6" fmla="*/ 0 w 79057"/>
                                  <a:gd name="connsiteY6" fmla="*/ 4763 h 134302"/>
                                  <a:gd name="connsiteX7" fmla="*/ 4763 w 79057"/>
                                  <a:gd name="connsiteY7" fmla="*/ 0 h 134302"/>
                                  <a:gd name="connsiteX8" fmla="*/ 26670 w 79057"/>
                                  <a:gd name="connsiteY8" fmla="*/ 0 h 134302"/>
                                  <a:gd name="connsiteX9" fmla="*/ 74295 w 79057"/>
                                  <a:gd name="connsiteY9" fmla="*/ 0 h 134302"/>
                                  <a:gd name="connsiteX10" fmla="*/ 79057 w 79057"/>
                                  <a:gd name="connsiteY10" fmla="*/ 4763 h 134302"/>
                                  <a:gd name="connsiteX11" fmla="*/ 79057 w 79057"/>
                                  <a:gd name="connsiteY11" fmla="*/ 20955 h 134302"/>
                                  <a:gd name="connsiteX12" fmla="*/ 74295 w 79057"/>
                                  <a:gd name="connsiteY12" fmla="*/ 25717 h 134302"/>
                                  <a:gd name="connsiteX13" fmla="*/ 26670 w 79057"/>
                                  <a:gd name="connsiteY13" fmla="*/ 25717 h 134302"/>
                                  <a:gd name="connsiteX14" fmla="*/ 26670 w 79057"/>
                                  <a:gd name="connsiteY14" fmla="*/ 54292 h 134302"/>
                                  <a:gd name="connsiteX15" fmla="*/ 69532 w 79057"/>
                                  <a:gd name="connsiteY15" fmla="*/ 54292 h 134302"/>
                                  <a:gd name="connsiteX16" fmla="*/ 74295 w 79057"/>
                                  <a:gd name="connsiteY16" fmla="*/ 59055 h 134302"/>
                                  <a:gd name="connsiteX17" fmla="*/ 74295 w 79057"/>
                                  <a:gd name="connsiteY17" fmla="*/ 74295 h 134302"/>
                                  <a:gd name="connsiteX18" fmla="*/ 69532 w 79057"/>
                                  <a:gd name="connsiteY18" fmla="*/ 79057 h 134302"/>
                                  <a:gd name="connsiteX19" fmla="*/ 26670 w 79057"/>
                                  <a:gd name="connsiteY19" fmla="*/ 79057 h 134302"/>
                                  <a:gd name="connsiteX20" fmla="*/ 26670 w 79057"/>
                                  <a:gd name="connsiteY20" fmla="*/ 108585 h 134302"/>
                                  <a:gd name="connsiteX21" fmla="*/ 75247 w 79057"/>
                                  <a:gd name="connsiteY21" fmla="*/ 108585 h 134302"/>
                                  <a:gd name="connsiteX22" fmla="*/ 79057 w 79057"/>
                                  <a:gd name="connsiteY22" fmla="*/ 113347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79057" h="134302">
                                    <a:moveTo>
                                      <a:pt x="79057" y="113347"/>
                                    </a:moveTo>
                                    <a:lnTo>
                                      <a:pt x="79057" y="129540"/>
                                    </a:lnTo>
                                    <a:cubicBezTo>
                                      <a:pt x="79057" y="132397"/>
                                      <a:pt x="77153" y="134302"/>
                                      <a:pt x="74295" y="134302"/>
                                    </a:cubicBezTo>
                                    <a:lnTo>
                                      <a:pt x="8572" y="134302"/>
                                    </a:lnTo>
                                    <a:lnTo>
                                      <a:pt x="4763" y="134302"/>
                                    </a:lnTo>
                                    <a:cubicBezTo>
                                      <a:pt x="1905" y="134302"/>
                                      <a:pt x="0" y="132397"/>
                                      <a:pt x="0" y="129540"/>
                                    </a:cubicBezTo>
                                    <a:lnTo>
                                      <a:pt x="0" y="4763"/>
                                    </a:lnTo>
                                    <a:cubicBezTo>
                                      <a:pt x="0" y="1905"/>
                                      <a:pt x="1905" y="0"/>
                                      <a:pt x="4763" y="0"/>
                                    </a:cubicBezTo>
                                    <a:lnTo>
                                      <a:pt x="26670" y="0"/>
                                    </a:lnTo>
                                    <a:lnTo>
                                      <a:pt x="74295" y="0"/>
                                    </a:lnTo>
                                    <a:cubicBezTo>
                                      <a:pt x="77153" y="0"/>
                                      <a:pt x="79057" y="1905"/>
                                      <a:pt x="79057" y="4763"/>
                                    </a:cubicBezTo>
                                    <a:lnTo>
                                      <a:pt x="79057" y="20955"/>
                                    </a:lnTo>
                                    <a:cubicBezTo>
                                      <a:pt x="79057" y="23813"/>
                                      <a:pt x="77153" y="25717"/>
                                      <a:pt x="74295" y="25717"/>
                                    </a:cubicBezTo>
                                    <a:lnTo>
                                      <a:pt x="26670" y="25717"/>
                                    </a:lnTo>
                                    <a:lnTo>
                                      <a:pt x="26670" y="54292"/>
                                    </a:lnTo>
                                    <a:lnTo>
                                      <a:pt x="69532" y="54292"/>
                                    </a:lnTo>
                                    <a:cubicBezTo>
                                      <a:pt x="72390" y="54292"/>
                                      <a:pt x="74295" y="56197"/>
                                      <a:pt x="74295" y="59055"/>
                                    </a:cubicBezTo>
                                    <a:lnTo>
                                      <a:pt x="74295" y="74295"/>
                                    </a:lnTo>
                                    <a:cubicBezTo>
                                      <a:pt x="74295" y="77152"/>
                                      <a:pt x="72390" y="79057"/>
                                      <a:pt x="69532" y="79057"/>
                                    </a:cubicBezTo>
                                    <a:lnTo>
                                      <a:pt x="26670" y="79057"/>
                                    </a:lnTo>
                                    <a:lnTo>
                                      <a:pt x="26670" y="108585"/>
                                    </a:lnTo>
                                    <a:lnTo>
                                      <a:pt x="75247" y="108585"/>
                                    </a:lnTo>
                                    <a:cubicBezTo>
                                      <a:pt x="77153" y="108585"/>
                                      <a:pt x="79057" y="110490"/>
                                      <a:pt x="79057" y="113347"/>
                                    </a:cubicBezTo>
                                    <a:close/>
                                  </a:path>
                                </a:pathLst>
                              </a:custGeom>
                              <a:solidFill>
                                <a:srgbClr val="231F20"/>
                              </a:solidFill>
                              <a:ln w="9525" cap="flat">
                                <a:noFill/>
                                <a:prstDash val="solid"/>
                                <a:miter/>
                              </a:ln>
                            </wps:spPr>
                            <wps:bodyPr rtlCol="0" anchor="ctr"/>
                          </wps:wsp>
                          <wps:wsp>
                            <wps:cNvPr id="1429544288" name="Freeform 1429544288">
                              <a:extLst>
                                <a:ext uri="{FF2B5EF4-FFF2-40B4-BE49-F238E27FC236}">
                                  <a16:creationId xmlns:a16="http://schemas.microsoft.com/office/drawing/2014/main" id="{2B715359-0FF7-737D-2249-47344413CF78}"/>
                                </a:ext>
                              </a:extLst>
                            </wps:cNvPr>
                            <wps:cNvSpPr/>
                            <wps:spPr>
                              <a:xfrm>
                                <a:off x="2234565" y="923925"/>
                                <a:ext cx="95250" cy="138163"/>
                              </a:xfrm>
                              <a:custGeom>
                                <a:avLst/>
                                <a:gdLst>
                                  <a:gd name="connsiteX0" fmla="*/ 0 w 95250"/>
                                  <a:gd name="connsiteY0" fmla="*/ 100013 h 138163"/>
                                  <a:gd name="connsiteX1" fmla="*/ 4763 w 95250"/>
                                  <a:gd name="connsiteY1" fmla="*/ 95250 h 138163"/>
                                  <a:gd name="connsiteX2" fmla="*/ 21907 w 95250"/>
                                  <a:gd name="connsiteY2" fmla="*/ 95250 h 138163"/>
                                  <a:gd name="connsiteX3" fmla="*/ 26670 w 95250"/>
                                  <a:gd name="connsiteY3" fmla="*/ 100013 h 138163"/>
                                  <a:gd name="connsiteX4" fmla="*/ 48578 w 95250"/>
                                  <a:gd name="connsiteY4" fmla="*/ 113347 h 138163"/>
                                  <a:gd name="connsiteX5" fmla="*/ 68580 w 95250"/>
                                  <a:gd name="connsiteY5" fmla="*/ 100013 h 138163"/>
                                  <a:gd name="connsiteX6" fmla="*/ 44768 w 95250"/>
                                  <a:gd name="connsiteY6" fmla="*/ 81915 h 138163"/>
                                  <a:gd name="connsiteX7" fmla="*/ 1905 w 95250"/>
                                  <a:gd name="connsiteY7" fmla="*/ 39053 h 138163"/>
                                  <a:gd name="connsiteX8" fmla="*/ 45720 w 95250"/>
                                  <a:gd name="connsiteY8" fmla="*/ 0 h 138163"/>
                                  <a:gd name="connsiteX9" fmla="*/ 90488 w 95250"/>
                                  <a:gd name="connsiteY9" fmla="*/ 38100 h 138163"/>
                                  <a:gd name="connsiteX10" fmla="*/ 85725 w 95250"/>
                                  <a:gd name="connsiteY10" fmla="*/ 42863 h 138163"/>
                                  <a:gd name="connsiteX11" fmla="*/ 68580 w 95250"/>
                                  <a:gd name="connsiteY11" fmla="*/ 42863 h 138163"/>
                                  <a:gd name="connsiteX12" fmla="*/ 63818 w 95250"/>
                                  <a:gd name="connsiteY12" fmla="*/ 38100 h 138163"/>
                                  <a:gd name="connsiteX13" fmla="*/ 45720 w 95250"/>
                                  <a:gd name="connsiteY13" fmla="*/ 24765 h 138163"/>
                                  <a:gd name="connsiteX14" fmla="*/ 28575 w 95250"/>
                                  <a:gd name="connsiteY14" fmla="*/ 38100 h 138163"/>
                                  <a:gd name="connsiteX15" fmla="*/ 50482 w 95250"/>
                                  <a:gd name="connsiteY15" fmla="*/ 57150 h 138163"/>
                                  <a:gd name="connsiteX16" fmla="*/ 95250 w 95250"/>
                                  <a:gd name="connsiteY16" fmla="*/ 99060 h 138163"/>
                                  <a:gd name="connsiteX17" fmla="*/ 49530 w 95250"/>
                                  <a:gd name="connsiteY17" fmla="*/ 138113 h 138163"/>
                                  <a:gd name="connsiteX18" fmla="*/ 0 w 95250"/>
                                  <a:gd name="connsiteY18" fmla="*/ 100013 h 13816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95250" h="138163">
                                    <a:moveTo>
                                      <a:pt x="0" y="100013"/>
                                    </a:moveTo>
                                    <a:cubicBezTo>
                                      <a:pt x="0" y="97155"/>
                                      <a:pt x="1905" y="95250"/>
                                      <a:pt x="4763" y="95250"/>
                                    </a:cubicBezTo>
                                    <a:lnTo>
                                      <a:pt x="21907" y="95250"/>
                                    </a:lnTo>
                                    <a:cubicBezTo>
                                      <a:pt x="24765" y="95250"/>
                                      <a:pt x="25718" y="97155"/>
                                      <a:pt x="26670" y="100013"/>
                                    </a:cubicBezTo>
                                    <a:cubicBezTo>
                                      <a:pt x="28575" y="109538"/>
                                      <a:pt x="36195" y="113347"/>
                                      <a:pt x="48578" y="113347"/>
                                    </a:cubicBezTo>
                                    <a:cubicBezTo>
                                      <a:pt x="61913" y="113347"/>
                                      <a:pt x="68580" y="107633"/>
                                      <a:pt x="68580" y="100013"/>
                                    </a:cubicBezTo>
                                    <a:cubicBezTo>
                                      <a:pt x="68580" y="90488"/>
                                      <a:pt x="58103" y="86678"/>
                                      <a:pt x="44768" y="81915"/>
                                    </a:cubicBezTo>
                                    <a:cubicBezTo>
                                      <a:pt x="25718" y="75247"/>
                                      <a:pt x="1905" y="67628"/>
                                      <a:pt x="1905" y="39053"/>
                                    </a:cubicBezTo>
                                    <a:cubicBezTo>
                                      <a:pt x="1905" y="13335"/>
                                      <a:pt x="22860" y="0"/>
                                      <a:pt x="45720" y="0"/>
                                    </a:cubicBezTo>
                                    <a:cubicBezTo>
                                      <a:pt x="67628" y="0"/>
                                      <a:pt x="88582" y="12383"/>
                                      <a:pt x="90488" y="38100"/>
                                    </a:cubicBezTo>
                                    <a:cubicBezTo>
                                      <a:pt x="90488" y="40958"/>
                                      <a:pt x="88582" y="42863"/>
                                      <a:pt x="85725" y="42863"/>
                                    </a:cubicBezTo>
                                    <a:lnTo>
                                      <a:pt x="68580" y="42863"/>
                                    </a:lnTo>
                                    <a:cubicBezTo>
                                      <a:pt x="65722" y="42863"/>
                                      <a:pt x="64770" y="40958"/>
                                      <a:pt x="63818" y="38100"/>
                                    </a:cubicBezTo>
                                    <a:cubicBezTo>
                                      <a:pt x="61913" y="29528"/>
                                      <a:pt x="55245" y="24765"/>
                                      <a:pt x="45720" y="24765"/>
                                    </a:cubicBezTo>
                                    <a:cubicBezTo>
                                      <a:pt x="35243" y="24765"/>
                                      <a:pt x="28575" y="30480"/>
                                      <a:pt x="28575" y="38100"/>
                                    </a:cubicBezTo>
                                    <a:cubicBezTo>
                                      <a:pt x="28575" y="47625"/>
                                      <a:pt x="38100" y="52388"/>
                                      <a:pt x="50482" y="57150"/>
                                    </a:cubicBezTo>
                                    <a:cubicBezTo>
                                      <a:pt x="69532" y="63818"/>
                                      <a:pt x="95250" y="71438"/>
                                      <a:pt x="95250" y="99060"/>
                                    </a:cubicBezTo>
                                    <a:cubicBezTo>
                                      <a:pt x="95250" y="124778"/>
                                      <a:pt x="74295" y="138113"/>
                                      <a:pt x="49530" y="138113"/>
                                    </a:cubicBezTo>
                                    <a:cubicBezTo>
                                      <a:pt x="23813" y="139065"/>
                                      <a:pt x="1905" y="126683"/>
                                      <a:pt x="0" y="100013"/>
                                    </a:cubicBezTo>
                                    <a:close/>
                                  </a:path>
                                </a:pathLst>
                              </a:custGeom>
                              <a:solidFill>
                                <a:srgbClr val="231F20"/>
                              </a:solidFill>
                              <a:ln w="9525" cap="flat">
                                <a:noFill/>
                                <a:prstDash val="solid"/>
                                <a:miter/>
                              </a:ln>
                            </wps:spPr>
                            <wps:bodyPr rtlCol="0" anchor="ctr"/>
                          </wps:wsp>
                        </wpg:grpSp>
                        <wpg:grpSp>
                          <wpg:cNvPr id="9034798" name="Graphic 696">
                            <a:extLst>
                              <a:ext uri="{FF2B5EF4-FFF2-40B4-BE49-F238E27FC236}">
                                <a16:creationId xmlns:a16="http://schemas.microsoft.com/office/drawing/2014/main" id="{EB127BC3-DFA5-29A0-94A8-55339F9F36B7}"/>
                              </a:ext>
                            </a:extLst>
                          </wpg:cNvPr>
                          <wpg:cNvGrpSpPr/>
                          <wpg:grpSpPr>
                            <a:xfrm>
                              <a:off x="624840" y="522923"/>
                              <a:ext cx="1704975" cy="139064"/>
                              <a:chOff x="624840" y="522923"/>
                              <a:chExt cx="1704975" cy="139064"/>
                            </a:xfrm>
                          </wpg:grpSpPr>
                          <wps:wsp>
                            <wps:cNvPr id="1827943244" name="Freeform 1827943244">
                              <a:extLst>
                                <a:ext uri="{FF2B5EF4-FFF2-40B4-BE49-F238E27FC236}">
                                  <a16:creationId xmlns:a16="http://schemas.microsoft.com/office/drawing/2014/main" id="{1BFC29BB-7FFD-AFE2-7A75-F493E5FB05B9}"/>
                                </a:ext>
                              </a:extLst>
                            </wps:cNvPr>
                            <wps:cNvSpPr/>
                            <wps:spPr>
                              <a:xfrm>
                                <a:off x="624840" y="524828"/>
                                <a:ext cx="94297" cy="134302"/>
                              </a:xfrm>
                              <a:custGeom>
                                <a:avLst/>
                                <a:gdLst>
                                  <a:gd name="connsiteX0" fmla="*/ 94298 w 94297"/>
                                  <a:gd name="connsiteY0" fmla="*/ 44767 h 134302"/>
                                  <a:gd name="connsiteX1" fmla="*/ 49530 w 94297"/>
                                  <a:gd name="connsiteY1" fmla="*/ 89535 h 134302"/>
                                  <a:gd name="connsiteX2" fmla="*/ 25717 w 94297"/>
                                  <a:gd name="connsiteY2" fmla="*/ 89535 h 134302"/>
                                  <a:gd name="connsiteX3" fmla="*/ 25717 w 94297"/>
                                  <a:gd name="connsiteY3" fmla="*/ 129540 h 134302"/>
                                  <a:gd name="connsiteX4" fmla="*/ 20955 w 94297"/>
                                  <a:gd name="connsiteY4" fmla="*/ 134303 h 134302"/>
                                  <a:gd name="connsiteX5" fmla="*/ 4763 w 94297"/>
                                  <a:gd name="connsiteY5" fmla="*/ 134303 h 134302"/>
                                  <a:gd name="connsiteX6" fmla="*/ 0 w 94297"/>
                                  <a:gd name="connsiteY6" fmla="*/ 129540 h 134302"/>
                                  <a:gd name="connsiteX7" fmla="*/ 0 w 94297"/>
                                  <a:gd name="connsiteY7" fmla="*/ 4763 h 134302"/>
                                  <a:gd name="connsiteX8" fmla="*/ 4763 w 94297"/>
                                  <a:gd name="connsiteY8" fmla="*/ 0 h 134302"/>
                                  <a:gd name="connsiteX9" fmla="*/ 26670 w 94297"/>
                                  <a:gd name="connsiteY9" fmla="*/ 0 h 134302"/>
                                  <a:gd name="connsiteX10" fmla="*/ 50483 w 94297"/>
                                  <a:gd name="connsiteY10" fmla="*/ 0 h 134302"/>
                                  <a:gd name="connsiteX11" fmla="*/ 94298 w 94297"/>
                                  <a:gd name="connsiteY11" fmla="*/ 44767 h 134302"/>
                                  <a:gd name="connsiteX12" fmla="*/ 68580 w 94297"/>
                                  <a:gd name="connsiteY12" fmla="*/ 44767 h 134302"/>
                                  <a:gd name="connsiteX13" fmla="*/ 49530 w 94297"/>
                                  <a:gd name="connsiteY13" fmla="*/ 24765 h 134302"/>
                                  <a:gd name="connsiteX14" fmla="*/ 25717 w 94297"/>
                                  <a:gd name="connsiteY14" fmla="*/ 24765 h 134302"/>
                                  <a:gd name="connsiteX15" fmla="*/ 25717 w 94297"/>
                                  <a:gd name="connsiteY15" fmla="*/ 63817 h 134302"/>
                                  <a:gd name="connsiteX16" fmla="*/ 49530 w 94297"/>
                                  <a:gd name="connsiteY16" fmla="*/ 63817 h 134302"/>
                                  <a:gd name="connsiteX17" fmla="*/ 68580 w 94297"/>
                                  <a:gd name="connsiteY17" fmla="*/ 44767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94297" h="134302">
                                    <a:moveTo>
                                      <a:pt x="94298" y="44767"/>
                                    </a:moveTo>
                                    <a:cubicBezTo>
                                      <a:pt x="94298" y="69533"/>
                                      <a:pt x="74295" y="89535"/>
                                      <a:pt x="49530" y="89535"/>
                                    </a:cubicBezTo>
                                    <a:lnTo>
                                      <a:pt x="25717" y="89535"/>
                                    </a:lnTo>
                                    <a:lnTo>
                                      <a:pt x="25717" y="129540"/>
                                    </a:lnTo>
                                    <a:cubicBezTo>
                                      <a:pt x="25717" y="132397"/>
                                      <a:pt x="23813" y="134303"/>
                                      <a:pt x="20955" y="134303"/>
                                    </a:cubicBezTo>
                                    <a:lnTo>
                                      <a:pt x="4763" y="134303"/>
                                    </a:lnTo>
                                    <a:cubicBezTo>
                                      <a:pt x="1905" y="134303"/>
                                      <a:pt x="0" y="132397"/>
                                      <a:pt x="0" y="129540"/>
                                    </a:cubicBezTo>
                                    <a:lnTo>
                                      <a:pt x="0" y="4763"/>
                                    </a:lnTo>
                                    <a:cubicBezTo>
                                      <a:pt x="0" y="1905"/>
                                      <a:pt x="1905" y="0"/>
                                      <a:pt x="4763" y="0"/>
                                    </a:cubicBezTo>
                                    <a:lnTo>
                                      <a:pt x="26670" y="0"/>
                                    </a:lnTo>
                                    <a:lnTo>
                                      <a:pt x="50483" y="0"/>
                                    </a:lnTo>
                                    <a:cubicBezTo>
                                      <a:pt x="75248" y="953"/>
                                      <a:pt x="94298" y="20003"/>
                                      <a:pt x="94298" y="44767"/>
                                    </a:cubicBezTo>
                                    <a:close/>
                                    <a:moveTo>
                                      <a:pt x="68580" y="44767"/>
                                    </a:moveTo>
                                    <a:cubicBezTo>
                                      <a:pt x="68580" y="33338"/>
                                      <a:pt x="60008" y="24765"/>
                                      <a:pt x="49530" y="24765"/>
                                    </a:cubicBezTo>
                                    <a:lnTo>
                                      <a:pt x="25717" y="24765"/>
                                    </a:lnTo>
                                    <a:lnTo>
                                      <a:pt x="25717" y="63817"/>
                                    </a:lnTo>
                                    <a:lnTo>
                                      <a:pt x="49530" y="63817"/>
                                    </a:lnTo>
                                    <a:cubicBezTo>
                                      <a:pt x="60008" y="64770"/>
                                      <a:pt x="68580" y="56197"/>
                                      <a:pt x="68580" y="44767"/>
                                    </a:cubicBezTo>
                                    <a:close/>
                                  </a:path>
                                </a:pathLst>
                              </a:custGeom>
                              <a:solidFill>
                                <a:srgbClr val="FFFFFF">
                                  <a:alpha val="80000"/>
                                </a:srgbClr>
                              </a:solidFill>
                              <a:ln w="9525" cap="flat">
                                <a:noFill/>
                                <a:prstDash val="solid"/>
                                <a:miter/>
                              </a:ln>
                            </wps:spPr>
                            <wps:bodyPr rtlCol="0" anchor="ctr"/>
                          </wps:wsp>
                          <wps:wsp>
                            <wps:cNvPr id="983542815" name="Freeform 983542815">
                              <a:extLst>
                                <a:ext uri="{FF2B5EF4-FFF2-40B4-BE49-F238E27FC236}">
                                  <a16:creationId xmlns:a16="http://schemas.microsoft.com/office/drawing/2014/main" id="{C3F734ED-D47E-E22C-8410-3294D837E08E}"/>
                                </a:ext>
                              </a:extLst>
                            </wps:cNvPr>
                            <wps:cNvSpPr/>
                            <wps:spPr>
                              <a:xfrm>
                                <a:off x="741045" y="522923"/>
                                <a:ext cx="139065" cy="139064"/>
                              </a:xfrm>
                              <a:custGeom>
                                <a:avLst/>
                                <a:gdLst>
                                  <a:gd name="connsiteX0" fmla="*/ 0 w 139065"/>
                                  <a:gd name="connsiteY0" fmla="*/ 69533 h 139064"/>
                                  <a:gd name="connsiteX1" fmla="*/ 69533 w 139065"/>
                                  <a:gd name="connsiteY1" fmla="*/ 0 h 139064"/>
                                  <a:gd name="connsiteX2" fmla="*/ 139065 w 139065"/>
                                  <a:gd name="connsiteY2" fmla="*/ 69533 h 139064"/>
                                  <a:gd name="connsiteX3" fmla="*/ 69533 w 139065"/>
                                  <a:gd name="connsiteY3" fmla="*/ 139065 h 139064"/>
                                  <a:gd name="connsiteX4" fmla="*/ 0 w 139065"/>
                                  <a:gd name="connsiteY4" fmla="*/ 69533 h 139064"/>
                                  <a:gd name="connsiteX5" fmla="*/ 112395 w 139065"/>
                                  <a:gd name="connsiteY5" fmla="*/ 69533 h 139064"/>
                                  <a:gd name="connsiteX6" fmla="*/ 69533 w 139065"/>
                                  <a:gd name="connsiteY6" fmla="*/ 25717 h 139064"/>
                                  <a:gd name="connsiteX7" fmla="*/ 26670 w 139065"/>
                                  <a:gd name="connsiteY7" fmla="*/ 69533 h 139064"/>
                                  <a:gd name="connsiteX8" fmla="*/ 69533 w 139065"/>
                                  <a:gd name="connsiteY8" fmla="*/ 113347 h 139064"/>
                                  <a:gd name="connsiteX9" fmla="*/ 112395 w 139065"/>
                                  <a:gd name="connsiteY9" fmla="*/ 69533 h 1390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9065" h="139064">
                                    <a:moveTo>
                                      <a:pt x="0" y="69533"/>
                                    </a:moveTo>
                                    <a:cubicBezTo>
                                      <a:pt x="0" y="30480"/>
                                      <a:pt x="30480" y="0"/>
                                      <a:pt x="69533" y="0"/>
                                    </a:cubicBezTo>
                                    <a:cubicBezTo>
                                      <a:pt x="107633" y="0"/>
                                      <a:pt x="139065" y="30480"/>
                                      <a:pt x="139065" y="69533"/>
                                    </a:cubicBezTo>
                                    <a:cubicBezTo>
                                      <a:pt x="139065" y="108585"/>
                                      <a:pt x="108585" y="139065"/>
                                      <a:pt x="69533" y="139065"/>
                                    </a:cubicBezTo>
                                    <a:cubicBezTo>
                                      <a:pt x="30480" y="138113"/>
                                      <a:pt x="0" y="108585"/>
                                      <a:pt x="0" y="69533"/>
                                    </a:cubicBezTo>
                                    <a:close/>
                                    <a:moveTo>
                                      <a:pt x="112395" y="69533"/>
                                    </a:moveTo>
                                    <a:cubicBezTo>
                                      <a:pt x="112395" y="43815"/>
                                      <a:pt x="93345" y="25717"/>
                                      <a:pt x="69533" y="25717"/>
                                    </a:cubicBezTo>
                                    <a:cubicBezTo>
                                      <a:pt x="45720" y="25717"/>
                                      <a:pt x="26670" y="43815"/>
                                      <a:pt x="26670" y="69533"/>
                                    </a:cubicBezTo>
                                    <a:cubicBezTo>
                                      <a:pt x="26670" y="95250"/>
                                      <a:pt x="45720" y="113347"/>
                                      <a:pt x="69533" y="113347"/>
                                    </a:cubicBezTo>
                                    <a:cubicBezTo>
                                      <a:pt x="93345" y="113347"/>
                                      <a:pt x="112395" y="95250"/>
                                      <a:pt x="112395" y="69533"/>
                                    </a:cubicBezTo>
                                    <a:close/>
                                  </a:path>
                                </a:pathLst>
                              </a:custGeom>
                              <a:solidFill>
                                <a:srgbClr val="FFFFFF">
                                  <a:alpha val="80000"/>
                                </a:srgbClr>
                              </a:solidFill>
                              <a:ln w="9525" cap="flat">
                                <a:noFill/>
                                <a:prstDash val="solid"/>
                                <a:miter/>
                              </a:ln>
                            </wps:spPr>
                            <wps:bodyPr rtlCol="0" anchor="ctr"/>
                          </wps:wsp>
                          <wps:wsp>
                            <wps:cNvPr id="723499814" name="Freeform 723499814">
                              <a:extLst>
                                <a:ext uri="{FF2B5EF4-FFF2-40B4-BE49-F238E27FC236}">
                                  <a16:creationId xmlns:a16="http://schemas.microsoft.com/office/drawing/2014/main" id="{31266AB8-1E5A-5686-A1DC-C26655DBDBB9}"/>
                                </a:ext>
                              </a:extLst>
                            </wps:cNvPr>
                            <wps:cNvSpPr/>
                            <wps:spPr>
                              <a:xfrm>
                                <a:off x="892245" y="525781"/>
                                <a:ext cx="164421" cy="133350"/>
                              </a:xfrm>
                              <a:custGeom>
                                <a:avLst/>
                                <a:gdLst>
                                  <a:gd name="connsiteX0" fmla="*/ 164078 w 164421"/>
                                  <a:gd name="connsiteY0" fmla="*/ 4763 h 133350"/>
                                  <a:gd name="connsiteX1" fmla="*/ 128835 w 164421"/>
                                  <a:gd name="connsiteY1" fmla="*/ 129540 h 133350"/>
                                  <a:gd name="connsiteX2" fmla="*/ 124073 w 164421"/>
                                  <a:gd name="connsiteY2" fmla="*/ 133350 h 133350"/>
                                  <a:gd name="connsiteX3" fmla="*/ 103118 w 164421"/>
                                  <a:gd name="connsiteY3" fmla="*/ 133350 h 133350"/>
                                  <a:gd name="connsiteX4" fmla="*/ 98355 w 164421"/>
                                  <a:gd name="connsiteY4" fmla="*/ 129540 h 133350"/>
                                  <a:gd name="connsiteX5" fmla="*/ 82163 w 164421"/>
                                  <a:gd name="connsiteY5" fmla="*/ 72390 h 133350"/>
                                  <a:gd name="connsiteX6" fmla="*/ 65970 w 164421"/>
                                  <a:gd name="connsiteY6" fmla="*/ 129540 h 133350"/>
                                  <a:gd name="connsiteX7" fmla="*/ 61208 w 164421"/>
                                  <a:gd name="connsiteY7" fmla="*/ 133350 h 133350"/>
                                  <a:gd name="connsiteX8" fmla="*/ 40253 w 164421"/>
                                  <a:gd name="connsiteY8" fmla="*/ 133350 h 133350"/>
                                  <a:gd name="connsiteX9" fmla="*/ 35490 w 164421"/>
                                  <a:gd name="connsiteY9" fmla="*/ 129540 h 133350"/>
                                  <a:gd name="connsiteX10" fmla="*/ 248 w 164421"/>
                                  <a:gd name="connsiteY10" fmla="*/ 4763 h 133350"/>
                                  <a:gd name="connsiteX11" fmla="*/ 4058 w 164421"/>
                                  <a:gd name="connsiteY11" fmla="*/ 0 h 133350"/>
                                  <a:gd name="connsiteX12" fmla="*/ 22155 w 164421"/>
                                  <a:gd name="connsiteY12" fmla="*/ 0 h 133350"/>
                                  <a:gd name="connsiteX13" fmla="*/ 26918 w 164421"/>
                                  <a:gd name="connsiteY13" fmla="*/ 3810 h 133350"/>
                                  <a:gd name="connsiteX14" fmla="*/ 52635 w 164421"/>
                                  <a:gd name="connsiteY14" fmla="*/ 100013 h 133350"/>
                                  <a:gd name="connsiteX15" fmla="*/ 71685 w 164421"/>
                                  <a:gd name="connsiteY15" fmla="*/ 32385 h 133350"/>
                                  <a:gd name="connsiteX16" fmla="*/ 64065 w 164421"/>
                                  <a:gd name="connsiteY16" fmla="*/ 5715 h 133350"/>
                                  <a:gd name="connsiteX17" fmla="*/ 67875 w 164421"/>
                                  <a:gd name="connsiteY17" fmla="*/ 952 h 133350"/>
                                  <a:gd name="connsiteX18" fmla="*/ 83115 w 164421"/>
                                  <a:gd name="connsiteY18" fmla="*/ 952 h 133350"/>
                                  <a:gd name="connsiteX19" fmla="*/ 87878 w 164421"/>
                                  <a:gd name="connsiteY19" fmla="*/ 4763 h 133350"/>
                                  <a:gd name="connsiteX20" fmla="*/ 113595 w 164421"/>
                                  <a:gd name="connsiteY20" fmla="*/ 100965 h 133350"/>
                                  <a:gd name="connsiteX21" fmla="*/ 137408 w 164421"/>
                                  <a:gd name="connsiteY21" fmla="*/ 3810 h 133350"/>
                                  <a:gd name="connsiteX22" fmla="*/ 142170 w 164421"/>
                                  <a:gd name="connsiteY22" fmla="*/ 0 h 133350"/>
                                  <a:gd name="connsiteX23" fmla="*/ 160268 w 164421"/>
                                  <a:gd name="connsiteY23" fmla="*/ 0 h 133350"/>
                                  <a:gd name="connsiteX24" fmla="*/ 164078 w 164421"/>
                                  <a:gd name="connsiteY24" fmla="*/ 4763 h 1333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Lst>
                                <a:rect l="l" t="t" r="r" b="b"/>
                                <a:pathLst>
                                  <a:path w="164421" h="133350">
                                    <a:moveTo>
                                      <a:pt x="164078" y="4763"/>
                                    </a:moveTo>
                                    <a:lnTo>
                                      <a:pt x="128835" y="129540"/>
                                    </a:lnTo>
                                    <a:cubicBezTo>
                                      <a:pt x="127883" y="132397"/>
                                      <a:pt x="125978" y="133350"/>
                                      <a:pt x="124073" y="133350"/>
                                    </a:cubicBezTo>
                                    <a:lnTo>
                                      <a:pt x="103118" y="133350"/>
                                    </a:lnTo>
                                    <a:cubicBezTo>
                                      <a:pt x="100260" y="133350"/>
                                      <a:pt x="98355" y="132397"/>
                                      <a:pt x="98355" y="129540"/>
                                    </a:cubicBezTo>
                                    <a:lnTo>
                                      <a:pt x="82163" y="72390"/>
                                    </a:lnTo>
                                    <a:lnTo>
                                      <a:pt x="65970" y="129540"/>
                                    </a:lnTo>
                                    <a:cubicBezTo>
                                      <a:pt x="65018" y="132397"/>
                                      <a:pt x="63113" y="133350"/>
                                      <a:pt x="61208" y="133350"/>
                                    </a:cubicBezTo>
                                    <a:lnTo>
                                      <a:pt x="40253" y="133350"/>
                                    </a:lnTo>
                                    <a:cubicBezTo>
                                      <a:pt x="37395" y="133350"/>
                                      <a:pt x="35490" y="132397"/>
                                      <a:pt x="35490" y="129540"/>
                                    </a:cubicBezTo>
                                    <a:lnTo>
                                      <a:pt x="248" y="4763"/>
                                    </a:lnTo>
                                    <a:cubicBezTo>
                                      <a:pt x="-705" y="1905"/>
                                      <a:pt x="1200" y="0"/>
                                      <a:pt x="4058" y="0"/>
                                    </a:cubicBezTo>
                                    <a:lnTo>
                                      <a:pt x="22155" y="0"/>
                                    </a:lnTo>
                                    <a:cubicBezTo>
                                      <a:pt x="25013" y="0"/>
                                      <a:pt x="26918" y="952"/>
                                      <a:pt x="26918" y="3810"/>
                                    </a:cubicBezTo>
                                    <a:lnTo>
                                      <a:pt x="52635" y="100013"/>
                                    </a:lnTo>
                                    <a:lnTo>
                                      <a:pt x="71685" y="32385"/>
                                    </a:lnTo>
                                    <a:lnTo>
                                      <a:pt x="64065" y="5715"/>
                                    </a:lnTo>
                                    <a:cubicBezTo>
                                      <a:pt x="63113" y="2857"/>
                                      <a:pt x="65018" y="952"/>
                                      <a:pt x="67875" y="952"/>
                                    </a:cubicBezTo>
                                    <a:lnTo>
                                      <a:pt x="83115" y="952"/>
                                    </a:lnTo>
                                    <a:cubicBezTo>
                                      <a:pt x="85973" y="952"/>
                                      <a:pt x="87878" y="1905"/>
                                      <a:pt x="87878" y="4763"/>
                                    </a:cubicBezTo>
                                    <a:lnTo>
                                      <a:pt x="113595" y="100965"/>
                                    </a:lnTo>
                                    <a:lnTo>
                                      <a:pt x="137408" y="3810"/>
                                    </a:lnTo>
                                    <a:cubicBezTo>
                                      <a:pt x="138360" y="952"/>
                                      <a:pt x="139313" y="0"/>
                                      <a:pt x="142170" y="0"/>
                                    </a:cubicBezTo>
                                    <a:lnTo>
                                      <a:pt x="160268" y="0"/>
                                    </a:lnTo>
                                    <a:cubicBezTo>
                                      <a:pt x="164078" y="0"/>
                                      <a:pt x="165030" y="1905"/>
                                      <a:pt x="164078" y="4763"/>
                                    </a:cubicBezTo>
                                    <a:close/>
                                  </a:path>
                                </a:pathLst>
                              </a:custGeom>
                              <a:solidFill>
                                <a:srgbClr val="FFFFFF">
                                  <a:alpha val="80000"/>
                                </a:srgbClr>
                              </a:solidFill>
                              <a:ln w="9525" cap="flat">
                                <a:noFill/>
                                <a:prstDash val="solid"/>
                                <a:miter/>
                              </a:ln>
                            </wps:spPr>
                            <wps:bodyPr rtlCol="0" anchor="ctr"/>
                          </wps:wsp>
                          <wps:wsp>
                            <wps:cNvPr id="1887763154" name="Freeform 1887763154">
                              <a:extLst>
                                <a:ext uri="{FF2B5EF4-FFF2-40B4-BE49-F238E27FC236}">
                                  <a16:creationId xmlns:a16="http://schemas.microsoft.com/office/drawing/2014/main" id="{5A68E204-7E70-8BF1-AC8D-D7173801B046}"/>
                                </a:ext>
                              </a:extLst>
                            </wps:cNvPr>
                            <wps:cNvSpPr/>
                            <wps:spPr>
                              <a:xfrm>
                                <a:off x="1080135" y="524828"/>
                                <a:ext cx="79057" cy="134302"/>
                              </a:xfrm>
                              <a:custGeom>
                                <a:avLst/>
                                <a:gdLst>
                                  <a:gd name="connsiteX0" fmla="*/ 79058 w 79057"/>
                                  <a:gd name="connsiteY0" fmla="*/ 113347 h 134302"/>
                                  <a:gd name="connsiteX1" fmla="*/ 79058 w 79057"/>
                                  <a:gd name="connsiteY1" fmla="*/ 129540 h 134302"/>
                                  <a:gd name="connsiteX2" fmla="*/ 74295 w 79057"/>
                                  <a:gd name="connsiteY2" fmla="*/ 134303 h 134302"/>
                                  <a:gd name="connsiteX3" fmla="*/ 8572 w 79057"/>
                                  <a:gd name="connsiteY3" fmla="*/ 134303 h 134302"/>
                                  <a:gd name="connsiteX4" fmla="*/ 4763 w 79057"/>
                                  <a:gd name="connsiteY4" fmla="*/ 134303 h 134302"/>
                                  <a:gd name="connsiteX5" fmla="*/ 0 w 79057"/>
                                  <a:gd name="connsiteY5" fmla="*/ 129540 h 134302"/>
                                  <a:gd name="connsiteX6" fmla="*/ 0 w 79057"/>
                                  <a:gd name="connsiteY6" fmla="*/ 4763 h 134302"/>
                                  <a:gd name="connsiteX7" fmla="*/ 4763 w 79057"/>
                                  <a:gd name="connsiteY7" fmla="*/ 0 h 134302"/>
                                  <a:gd name="connsiteX8" fmla="*/ 26670 w 79057"/>
                                  <a:gd name="connsiteY8" fmla="*/ 0 h 134302"/>
                                  <a:gd name="connsiteX9" fmla="*/ 74295 w 79057"/>
                                  <a:gd name="connsiteY9" fmla="*/ 0 h 134302"/>
                                  <a:gd name="connsiteX10" fmla="*/ 79058 w 79057"/>
                                  <a:gd name="connsiteY10" fmla="*/ 4763 h 134302"/>
                                  <a:gd name="connsiteX11" fmla="*/ 79058 w 79057"/>
                                  <a:gd name="connsiteY11" fmla="*/ 20955 h 134302"/>
                                  <a:gd name="connsiteX12" fmla="*/ 74295 w 79057"/>
                                  <a:gd name="connsiteY12" fmla="*/ 25717 h 134302"/>
                                  <a:gd name="connsiteX13" fmla="*/ 26670 w 79057"/>
                                  <a:gd name="connsiteY13" fmla="*/ 25717 h 134302"/>
                                  <a:gd name="connsiteX14" fmla="*/ 26670 w 79057"/>
                                  <a:gd name="connsiteY14" fmla="*/ 54292 h 134302"/>
                                  <a:gd name="connsiteX15" fmla="*/ 69533 w 79057"/>
                                  <a:gd name="connsiteY15" fmla="*/ 54292 h 134302"/>
                                  <a:gd name="connsiteX16" fmla="*/ 74295 w 79057"/>
                                  <a:gd name="connsiteY16" fmla="*/ 59055 h 134302"/>
                                  <a:gd name="connsiteX17" fmla="*/ 74295 w 79057"/>
                                  <a:gd name="connsiteY17" fmla="*/ 74295 h 134302"/>
                                  <a:gd name="connsiteX18" fmla="*/ 69533 w 79057"/>
                                  <a:gd name="connsiteY18" fmla="*/ 79058 h 134302"/>
                                  <a:gd name="connsiteX19" fmla="*/ 26670 w 79057"/>
                                  <a:gd name="connsiteY19" fmla="*/ 79058 h 134302"/>
                                  <a:gd name="connsiteX20" fmla="*/ 26670 w 79057"/>
                                  <a:gd name="connsiteY20" fmla="*/ 108585 h 134302"/>
                                  <a:gd name="connsiteX21" fmla="*/ 75247 w 79057"/>
                                  <a:gd name="connsiteY21" fmla="*/ 108585 h 134302"/>
                                  <a:gd name="connsiteX22" fmla="*/ 79058 w 79057"/>
                                  <a:gd name="connsiteY22" fmla="*/ 113347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79057" h="134302">
                                    <a:moveTo>
                                      <a:pt x="79058" y="113347"/>
                                    </a:moveTo>
                                    <a:lnTo>
                                      <a:pt x="79058" y="129540"/>
                                    </a:lnTo>
                                    <a:cubicBezTo>
                                      <a:pt x="79058" y="132397"/>
                                      <a:pt x="77152" y="134303"/>
                                      <a:pt x="74295" y="134303"/>
                                    </a:cubicBezTo>
                                    <a:lnTo>
                                      <a:pt x="8572" y="134303"/>
                                    </a:lnTo>
                                    <a:lnTo>
                                      <a:pt x="4763" y="134303"/>
                                    </a:lnTo>
                                    <a:cubicBezTo>
                                      <a:pt x="1905" y="134303"/>
                                      <a:pt x="0" y="132397"/>
                                      <a:pt x="0" y="129540"/>
                                    </a:cubicBezTo>
                                    <a:lnTo>
                                      <a:pt x="0" y="4763"/>
                                    </a:lnTo>
                                    <a:cubicBezTo>
                                      <a:pt x="0" y="1905"/>
                                      <a:pt x="1905" y="0"/>
                                      <a:pt x="4763" y="0"/>
                                    </a:cubicBezTo>
                                    <a:lnTo>
                                      <a:pt x="26670" y="0"/>
                                    </a:lnTo>
                                    <a:lnTo>
                                      <a:pt x="74295" y="0"/>
                                    </a:lnTo>
                                    <a:cubicBezTo>
                                      <a:pt x="77152" y="0"/>
                                      <a:pt x="79058" y="1905"/>
                                      <a:pt x="79058" y="4763"/>
                                    </a:cubicBezTo>
                                    <a:lnTo>
                                      <a:pt x="79058" y="20955"/>
                                    </a:lnTo>
                                    <a:cubicBezTo>
                                      <a:pt x="79058" y="23813"/>
                                      <a:pt x="77152" y="25717"/>
                                      <a:pt x="74295" y="25717"/>
                                    </a:cubicBezTo>
                                    <a:lnTo>
                                      <a:pt x="26670" y="25717"/>
                                    </a:lnTo>
                                    <a:lnTo>
                                      <a:pt x="26670" y="54292"/>
                                    </a:lnTo>
                                    <a:lnTo>
                                      <a:pt x="69533" y="54292"/>
                                    </a:lnTo>
                                    <a:cubicBezTo>
                                      <a:pt x="72390" y="54292"/>
                                      <a:pt x="74295" y="56197"/>
                                      <a:pt x="74295" y="59055"/>
                                    </a:cubicBezTo>
                                    <a:lnTo>
                                      <a:pt x="74295" y="74295"/>
                                    </a:lnTo>
                                    <a:cubicBezTo>
                                      <a:pt x="74295" y="77153"/>
                                      <a:pt x="72390" y="79058"/>
                                      <a:pt x="69533" y="79058"/>
                                    </a:cubicBezTo>
                                    <a:lnTo>
                                      <a:pt x="26670" y="79058"/>
                                    </a:lnTo>
                                    <a:lnTo>
                                      <a:pt x="26670" y="108585"/>
                                    </a:lnTo>
                                    <a:lnTo>
                                      <a:pt x="75247" y="108585"/>
                                    </a:lnTo>
                                    <a:cubicBezTo>
                                      <a:pt x="78105" y="108585"/>
                                      <a:pt x="79058" y="110490"/>
                                      <a:pt x="79058" y="113347"/>
                                    </a:cubicBezTo>
                                    <a:close/>
                                  </a:path>
                                </a:pathLst>
                              </a:custGeom>
                              <a:solidFill>
                                <a:srgbClr val="FFFFFF">
                                  <a:alpha val="80000"/>
                                </a:srgbClr>
                              </a:solidFill>
                              <a:ln w="9525" cap="flat">
                                <a:noFill/>
                                <a:prstDash val="solid"/>
                                <a:miter/>
                              </a:ln>
                            </wps:spPr>
                            <wps:bodyPr rtlCol="0" anchor="ctr"/>
                          </wps:wsp>
                          <wps:wsp>
                            <wps:cNvPr id="1331102109" name="Freeform 1331102109">
                              <a:extLst>
                                <a:ext uri="{FF2B5EF4-FFF2-40B4-BE49-F238E27FC236}">
                                  <a16:creationId xmlns:a16="http://schemas.microsoft.com/office/drawing/2014/main" id="{FA445C07-C619-2C53-F6E5-8D33A3554920}"/>
                                </a:ext>
                              </a:extLst>
                            </wps:cNvPr>
                            <wps:cNvSpPr/>
                            <wps:spPr>
                              <a:xfrm>
                                <a:off x="1187768" y="524828"/>
                                <a:ext cx="107975" cy="134302"/>
                              </a:xfrm>
                              <a:custGeom>
                                <a:avLst/>
                                <a:gdLst>
                                  <a:gd name="connsiteX0" fmla="*/ 103822 w 107975"/>
                                  <a:gd name="connsiteY0" fmla="*/ 134303 h 134302"/>
                                  <a:gd name="connsiteX1" fmla="*/ 83820 w 107975"/>
                                  <a:gd name="connsiteY1" fmla="*/ 134303 h 134302"/>
                                  <a:gd name="connsiteX2" fmla="*/ 78105 w 107975"/>
                                  <a:gd name="connsiteY2" fmla="*/ 131445 h 134302"/>
                                  <a:gd name="connsiteX3" fmla="*/ 42863 w 107975"/>
                                  <a:gd name="connsiteY3" fmla="*/ 87630 h 134302"/>
                                  <a:gd name="connsiteX4" fmla="*/ 26670 w 107975"/>
                                  <a:gd name="connsiteY4" fmla="*/ 87630 h 134302"/>
                                  <a:gd name="connsiteX5" fmla="*/ 26670 w 107975"/>
                                  <a:gd name="connsiteY5" fmla="*/ 129540 h 134302"/>
                                  <a:gd name="connsiteX6" fmla="*/ 21907 w 107975"/>
                                  <a:gd name="connsiteY6" fmla="*/ 134303 h 134302"/>
                                  <a:gd name="connsiteX7" fmla="*/ 4763 w 107975"/>
                                  <a:gd name="connsiteY7" fmla="*/ 134303 h 134302"/>
                                  <a:gd name="connsiteX8" fmla="*/ 0 w 107975"/>
                                  <a:gd name="connsiteY8" fmla="*/ 129540 h 134302"/>
                                  <a:gd name="connsiteX9" fmla="*/ 0 w 107975"/>
                                  <a:gd name="connsiteY9" fmla="*/ 4763 h 134302"/>
                                  <a:gd name="connsiteX10" fmla="*/ 4763 w 107975"/>
                                  <a:gd name="connsiteY10" fmla="*/ 0 h 134302"/>
                                  <a:gd name="connsiteX11" fmla="*/ 26670 w 107975"/>
                                  <a:gd name="connsiteY11" fmla="*/ 0 h 134302"/>
                                  <a:gd name="connsiteX12" fmla="*/ 51435 w 107975"/>
                                  <a:gd name="connsiteY12" fmla="*/ 0 h 134302"/>
                                  <a:gd name="connsiteX13" fmla="*/ 96202 w 107975"/>
                                  <a:gd name="connsiteY13" fmla="*/ 44767 h 134302"/>
                                  <a:gd name="connsiteX14" fmla="*/ 71438 w 107975"/>
                                  <a:gd name="connsiteY14" fmla="*/ 82867 h 134302"/>
                                  <a:gd name="connsiteX15" fmla="*/ 107632 w 107975"/>
                                  <a:gd name="connsiteY15" fmla="*/ 127635 h 134302"/>
                                  <a:gd name="connsiteX16" fmla="*/ 103822 w 107975"/>
                                  <a:gd name="connsiteY16" fmla="*/ 134303 h 134302"/>
                                  <a:gd name="connsiteX17" fmla="*/ 25717 w 107975"/>
                                  <a:gd name="connsiteY17" fmla="*/ 64770 h 134302"/>
                                  <a:gd name="connsiteX18" fmla="*/ 50482 w 107975"/>
                                  <a:gd name="connsiteY18" fmla="*/ 64770 h 134302"/>
                                  <a:gd name="connsiteX19" fmla="*/ 68580 w 107975"/>
                                  <a:gd name="connsiteY19" fmla="*/ 44767 h 134302"/>
                                  <a:gd name="connsiteX20" fmla="*/ 50482 w 107975"/>
                                  <a:gd name="connsiteY20" fmla="*/ 24765 h 134302"/>
                                  <a:gd name="connsiteX21" fmla="*/ 25717 w 107975"/>
                                  <a:gd name="connsiteY21" fmla="*/ 24765 h 134302"/>
                                  <a:gd name="connsiteX22" fmla="*/ 25717 w 107975"/>
                                  <a:gd name="connsiteY22" fmla="*/ 64770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07975" h="134302">
                                    <a:moveTo>
                                      <a:pt x="103822" y="134303"/>
                                    </a:moveTo>
                                    <a:lnTo>
                                      <a:pt x="83820" y="134303"/>
                                    </a:lnTo>
                                    <a:cubicBezTo>
                                      <a:pt x="81915" y="134303"/>
                                      <a:pt x="80010" y="133350"/>
                                      <a:pt x="78105" y="131445"/>
                                    </a:cubicBezTo>
                                    <a:lnTo>
                                      <a:pt x="42863" y="87630"/>
                                    </a:lnTo>
                                    <a:lnTo>
                                      <a:pt x="26670" y="87630"/>
                                    </a:lnTo>
                                    <a:lnTo>
                                      <a:pt x="26670" y="129540"/>
                                    </a:lnTo>
                                    <a:cubicBezTo>
                                      <a:pt x="26670" y="132397"/>
                                      <a:pt x="24765" y="134303"/>
                                      <a:pt x="21907" y="134303"/>
                                    </a:cubicBezTo>
                                    <a:lnTo>
                                      <a:pt x="4763" y="134303"/>
                                    </a:lnTo>
                                    <a:cubicBezTo>
                                      <a:pt x="1905" y="134303"/>
                                      <a:pt x="0" y="132397"/>
                                      <a:pt x="0" y="129540"/>
                                    </a:cubicBezTo>
                                    <a:lnTo>
                                      <a:pt x="0" y="4763"/>
                                    </a:lnTo>
                                    <a:cubicBezTo>
                                      <a:pt x="0" y="1905"/>
                                      <a:pt x="1905" y="0"/>
                                      <a:pt x="4763" y="0"/>
                                    </a:cubicBezTo>
                                    <a:lnTo>
                                      <a:pt x="26670" y="0"/>
                                    </a:lnTo>
                                    <a:lnTo>
                                      <a:pt x="51435" y="0"/>
                                    </a:lnTo>
                                    <a:cubicBezTo>
                                      <a:pt x="76200" y="0"/>
                                      <a:pt x="96202" y="20003"/>
                                      <a:pt x="96202" y="44767"/>
                                    </a:cubicBezTo>
                                    <a:cubicBezTo>
                                      <a:pt x="96202" y="60960"/>
                                      <a:pt x="85725" y="76200"/>
                                      <a:pt x="71438" y="82867"/>
                                    </a:cubicBezTo>
                                    <a:lnTo>
                                      <a:pt x="107632" y="127635"/>
                                    </a:lnTo>
                                    <a:cubicBezTo>
                                      <a:pt x="108585" y="131445"/>
                                      <a:pt x="107632" y="134303"/>
                                      <a:pt x="103822" y="134303"/>
                                    </a:cubicBezTo>
                                    <a:close/>
                                    <a:moveTo>
                                      <a:pt x="25717" y="64770"/>
                                    </a:moveTo>
                                    <a:lnTo>
                                      <a:pt x="50482" y="64770"/>
                                    </a:lnTo>
                                    <a:cubicBezTo>
                                      <a:pt x="60007" y="64770"/>
                                      <a:pt x="68580" y="56197"/>
                                      <a:pt x="68580" y="44767"/>
                                    </a:cubicBezTo>
                                    <a:cubicBezTo>
                                      <a:pt x="68580" y="33338"/>
                                      <a:pt x="60007" y="24765"/>
                                      <a:pt x="50482" y="24765"/>
                                    </a:cubicBezTo>
                                    <a:lnTo>
                                      <a:pt x="25717" y="24765"/>
                                    </a:lnTo>
                                    <a:lnTo>
                                      <a:pt x="25717" y="64770"/>
                                    </a:lnTo>
                                    <a:close/>
                                  </a:path>
                                </a:pathLst>
                              </a:custGeom>
                              <a:solidFill>
                                <a:srgbClr val="FFFFFF">
                                  <a:alpha val="80000"/>
                                </a:srgbClr>
                              </a:solidFill>
                              <a:ln w="9525" cap="flat">
                                <a:noFill/>
                                <a:prstDash val="solid"/>
                                <a:miter/>
                              </a:ln>
                            </wps:spPr>
                            <wps:bodyPr rtlCol="0" anchor="ctr"/>
                          </wps:wsp>
                          <wps:wsp>
                            <wps:cNvPr id="1883457382" name="Freeform 1883457382">
                              <a:extLst>
                                <a:ext uri="{FF2B5EF4-FFF2-40B4-BE49-F238E27FC236}">
                                  <a16:creationId xmlns:a16="http://schemas.microsoft.com/office/drawing/2014/main" id="{2A074BDE-5627-D6FC-DC8C-BC90A771F7A9}"/>
                                </a:ext>
                              </a:extLst>
                            </wps:cNvPr>
                            <wps:cNvSpPr/>
                            <wps:spPr>
                              <a:xfrm>
                                <a:off x="1367790" y="561023"/>
                                <a:ext cx="100965" cy="100964"/>
                              </a:xfrm>
                              <a:custGeom>
                                <a:avLst/>
                                <a:gdLst>
                                  <a:gd name="connsiteX0" fmla="*/ 0 w 100965"/>
                                  <a:gd name="connsiteY0" fmla="*/ 50483 h 100964"/>
                                  <a:gd name="connsiteX1" fmla="*/ 50483 w 100965"/>
                                  <a:gd name="connsiteY1" fmla="*/ 0 h 100964"/>
                                  <a:gd name="connsiteX2" fmla="*/ 100965 w 100965"/>
                                  <a:gd name="connsiteY2" fmla="*/ 50483 h 100964"/>
                                  <a:gd name="connsiteX3" fmla="*/ 50483 w 100965"/>
                                  <a:gd name="connsiteY3" fmla="*/ 100965 h 100964"/>
                                  <a:gd name="connsiteX4" fmla="*/ 0 w 100965"/>
                                  <a:gd name="connsiteY4" fmla="*/ 50483 h 100964"/>
                                  <a:gd name="connsiteX5" fmla="*/ 76200 w 100965"/>
                                  <a:gd name="connsiteY5" fmla="*/ 50483 h 100964"/>
                                  <a:gd name="connsiteX6" fmla="*/ 50483 w 100965"/>
                                  <a:gd name="connsiteY6" fmla="*/ 23813 h 100964"/>
                                  <a:gd name="connsiteX7" fmla="*/ 24765 w 100965"/>
                                  <a:gd name="connsiteY7" fmla="*/ 50483 h 100964"/>
                                  <a:gd name="connsiteX8" fmla="*/ 50483 w 100965"/>
                                  <a:gd name="connsiteY8" fmla="*/ 77152 h 100964"/>
                                  <a:gd name="connsiteX9" fmla="*/ 76200 w 100965"/>
                                  <a:gd name="connsiteY9" fmla="*/ 50483 h 1009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00965" h="100964">
                                    <a:moveTo>
                                      <a:pt x="0" y="50483"/>
                                    </a:moveTo>
                                    <a:cubicBezTo>
                                      <a:pt x="0" y="21908"/>
                                      <a:pt x="22860" y="0"/>
                                      <a:pt x="50483" y="0"/>
                                    </a:cubicBezTo>
                                    <a:cubicBezTo>
                                      <a:pt x="78105" y="0"/>
                                      <a:pt x="100965" y="21908"/>
                                      <a:pt x="100965" y="50483"/>
                                    </a:cubicBezTo>
                                    <a:cubicBezTo>
                                      <a:pt x="100965" y="79058"/>
                                      <a:pt x="78105" y="100965"/>
                                      <a:pt x="50483" y="100965"/>
                                    </a:cubicBezTo>
                                    <a:cubicBezTo>
                                      <a:pt x="22860" y="100965"/>
                                      <a:pt x="0" y="79058"/>
                                      <a:pt x="0" y="50483"/>
                                    </a:cubicBezTo>
                                    <a:close/>
                                    <a:moveTo>
                                      <a:pt x="76200" y="50483"/>
                                    </a:moveTo>
                                    <a:cubicBezTo>
                                      <a:pt x="76200" y="35242"/>
                                      <a:pt x="64770" y="23813"/>
                                      <a:pt x="50483" y="23813"/>
                                    </a:cubicBezTo>
                                    <a:cubicBezTo>
                                      <a:pt x="36195" y="23813"/>
                                      <a:pt x="24765" y="34290"/>
                                      <a:pt x="24765" y="50483"/>
                                    </a:cubicBezTo>
                                    <a:cubicBezTo>
                                      <a:pt x="24765" y="65722"/>
                                      <a:pt x="36195" y="77152"/>
                                      <a:pt x="50483" y="77152"/>
                                    </a:cubicBezTo>
                                    <a:cubicBezTo>
                                      <a:pt x="64770" y="77152"/>
                                      <a:pt x="76200" y="65722"/>
                                      <a:pt x="76200" y="50483"/>
                                    </a:cubicBezTo>
                                    <a:close/>
                                  </a:path>
                                </a:pathLst>
                              </a:custGeom>
                              <a:solidFill>
                                <a:srgbClr val="FFFFFF">
                                  <a:alpha val="80000"/>
                                </a:srgbClr>
                              </a:solidFill>
                              <a:ln w="9525" cap="flat">
                                <a:noFill/>
                                <a:prstDash val="solid"/>
                                <a:miter/>
                              </a:ln>
                            </wps:spPr>
                            <wps:bodyPr rtlCol="0" anchor="ctr"/>
                          </wps:wsp>
                          <wps:wsp>
                            <wps:cNvPr id="1246845114" name="Freeform 1246845114">
                              <a:extLst>
                                <a:ext uri="{FF2B5EF4-FFF2-40B4-BE49-F238E27FC236}">
                                  <a16:creationId xmlns:a16="http://schemas.microsoft.com/office/drawing/2014/main" id="{CB08480A-4EB7-AFF4-24E5-AB38CFEC514D}"/>
                                </a:ext>
                              </a:extLst>
                            </wps:cNvPr>
                            <wps:cNvSpPr/>
                            <wps:spPr>
                              <a:xfrm>
                                <a:off x="1483043" y="522923"/>
                                <a:ext cx="59054" cy="136207"/>
                              </a:xfrm>
                              <a:custGeom>
                                <a:avLst/>
                                <a:gdLst>
                                  <a:gd name="connsiteX0" fmla="*/ 39052 w 59054"/>
                                  <a:gd name="connsiteY0" fmla="*/ 40005 h 136207"/>
                                  <a:gd name="connsiteX1" fmla="*/ 39052 w 59054"/>
                                  <a:gd name="connsiteY1" fmla="*/ 40958 h 136207"/>
                                  <a:gd name="connsiteX2" fmla="*/ 54292 w 59054"/>
                                  <a:gd name="connsiteY2" fmla="*/ 40958 h 136207"/>
                                  <a:gd name="connsiteX3" fmla="*/ 59055 w 59054"/>
                                  <a:gd name="connsiteY3" fmla="*/ 45720 h 136207"/>
                                  <a:gd name="connsiteX4" fmla="*/ 59055 w 59054"/>
                                  <a:gd name="connsiteY4" fmla="*/ 60008 h 136207"/>
                                  <a:gd name="connsiteX5" fmla="*/ 54292 w 59054"/>
                                  <a:gd name="connsiteY5" fmla="*/ 64770 h 136207"/>
                                  <a:gd name="connsiteX6" fmla="*/ 39052 w 59054"/>
                                  <a:gd name="connsiteY6" fmla="*/ 64770 h 136207"/>
                                  <a:gd name="connsiteX7" fmla="*/ 39052 w 59054"/>
                                  <a:gd name="connsiteY7" fmla="*/ 131445 h 136207"/>
                                  <a:gd name="connsiteX8" fmla="*/ 34290 w 59054"/>
                                  <a:gd name="connsiteY8" fmla="*/ 136208 h 136207"/>
                                  <a:gd name="connsiteX9" fmla="*/ 19050 w 59054"/>
                                  <a:gd name="connsiteY9" fmla="*/ 136208 h 136207"/>
                                  <a:gd name="connsiteX10" fmla="*/ 14288 w 59054"/>
                                  <a:gd name="connsiteY10" fmla="*/ 131445 h 136207"/>
                                  <a:gd name="connsiteX11" fmla="*/ 14288 w 59054"/>
                                  <a:gd name="connsiteY11" fmla="*/ 64770 h 136207"/>
                                  <a:gd name="connsiteX12" fmla="*/ 4763 w 59054"/>
                                  <a:gd name="connsiteY12" fmla="*/ 64770 h 136207"/>
                                  <a:gd name="connsiteX13" fmla="*/ 0 w 59054"/>
                                  <a:gd name="connsiteY13" fmla="*/ 60008 h 136207"/>
                                  <a:gd name="connsiteX14" fmla="*/ 0 w 59054"/>
                                  <a:gd name="connsiteY14" fmla="*/ 45720 h 136207"/>
                                  <a:gd name="connsiteX15" fmla="*/ 4763 w 59054"/>
                                  <a:gd name="connsiteY15" fmla="*/ 40958 h 136207"/>
                                  <a:gd name="connsiteX16" fmla="*/ 14288 w 59054"/>
                                  <a:gd name="connsiteY16" fmla="*/ 40958 h 136207"/>
                                  <a:gd name="connsiteX17" fmla="*/ 14288 w 59054"/>
                                  <a:gd name="connsiteY17" fmla="*/ 40005 h 136207"/>
                                  <a:gd name="connsiteX18" fmla="*/ 54292 w 59054"/>
                                  <a:gd name="connsiteY18" fmla="*/ 0 h 136207"/>
                                  <a:gd name="connsiteX19" fmla="*/ 59055 w 59054"/>
                                  <a:gd name="connsiteY19" fmla="*/ 4763 h 136207"/>
                                  <a:gd name="connsiteX20" fmla="*/ 59055 w 59054"/>
                                  <a:gd name="connsiteY20" fmla="*/ 19050 h 136207"/>
                                  <a:gd name="connsiteX21" fmla="*/ 54292 w 59054"/>
                                  <a:gd name="connsiteY21" fmla="*/ 23813 h 136207"/>
                                  <a:gd name="connsiteX22" fmla="*/ 39052 w 59054"/>
                                  <a:gd name="connsiteY22" fmla="*/ 40005 h 1362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59054" h="136207">
                                    <a:moveTo>
                                      <a:pt x="39052" y="40005"/>
                                    </a:moveTo>
                                    <a:lnTo>
                                      <a:pt x="39052" y="40958"/>
                                    </a:lnTo>
                                    <a:lnTo>
                                      <a:pt x="54292" y="40958"/>
                                    </a:lnTo>
                                    <a:cubicBezTo>
                                      <a:pt x="57150" y="40958"/>
                                      <a:pt x="59055" y="42863"/>
                                      <a:pt x="59055" y="45720"/>
                                    </a:cubicBezTo>
                                    <a:lnTo>
                                      <a:pt x="59055" y="60008"/>
                                    </a:lnTo>
                                    <a:cubicBezTo>
                                      <a:pt x="59055" y="62865"/>
                                      <a:pt x="57150" y="64770"/>
                                      <a:pt x="54292" y="64770"/>
                                    </a:cubicBezTo>
                                    <a:lnTo>
                                      <a:pt x="39052" y="64770"/>
                                    </a:lnTo>
                                    <a:lnTo>
                                      <a:pt x="39052" y="131445"/>
                                    </a:lnTo>
                                    <a:cubicBezTo>
                                      <a:pt x="39052" y="134302"/>
                                      <a:pt x="37147" y="136208"/>
                                      <a:pt x="34290" y="136208"/>
                                    </a:cubicBezTo>
                                    <a:lnTo>
                                      <a:pt x="19050" y="136208"/>
                                    </a:lnTo>
                                    <a:cubicBezTo>
                                      <a:pt x="16192" y="136208"/>
                                      <a:pt x="14288" y="134302"/>
                                      <a:pt x="14288" y="131445"/>
                                    </a:cubicBezTo>
                                    <a:lnTo>
                                      <a:pt x="14288" y="64770"/>
                                    </a:lnTo>
                                    <a:lnTo>
                                      <a:pt x="4763" y="64770"/>
                                    </a:lnTo>
                                    <a:cubicBezTo>
                                      <a:pt x="1905" y="64770"/>
                                      <a:pt x="0" y="62865"/>
                                      <a:pt x="0" y="60008"/>
                                    </a:cubicBezTo>
                                    <a:lnTo>
                                      <a:pt x="0" y="45720"/>
                                    </a:lnTo>
                                    <a:cubicBezTo>
                                      <a:pt x="0" y="42863"/>
                                      <a:pt x="1905" y="40958"/>
                                      <a:pt x="4763" y="40958"/>
                                    </a:cubicBezTo>
                                    <a:lnTo>
                                      <a:pt x="14288" y="40958"/>
                                    </a:lnTo>
                                    <a:lnTo>
                                      <a:pt x="14288" y="40005"/>
                                    </a:lnTo>
                                    <a:cubicBezTo>
                                      <a:pt x="14288" y="15240"/>
                                      <a:pt x="27622" y="0"/>
                                      <a:pt x="54292" y="0"/>
                                    </a:cubicBezTo>
                                    <a:cubicBezTo>
                                      <a:pt x="57150" y="0"/>
                                      <a:pt x="59055" y="1905"/>
                                      <a:pt x="59055" y="4763"/>
                                    </a:cubicBezTo>
                                    <a:lnTo>
                                      <a:pt x="59055" y="19050"/>
                                    </a:lnTo>
                                    <a:cubicBezTo>
                                      <a:pt x="59055" y="21908"/>
                                      <a:pt x="57150" y="23813"/>
                                      <a:pt x="54292" y="23813"/>
                                    </a:cubicBezTo>
                                    <a:cubicBezTo>
                                      <a:pt x="43815" y="23813"/>
                                      <a:pt x="39052" y="28575"/>
                                      <a:pt x="39052" y="40005"/>
                                    </a:cubicBezTo>
                                    <a:close/>
                                  </a:path>
                                </a:pathLst>
                              </a:custGeom>
                              <a:solidFill>
                                <a:srgbClr val="FFFFFF">
                                  <a:alpha val="80000"/>
                                </a:srgbClr>
                              </a:solidFill>
                              <a:ln w="9525" cap="flat">
                                <a:noFill/>
                                <a:prstDash val="solid"/>
                                <a:miter/>
                              </a:ln>
                            </wps:spPr>
                            <wps:bodyPr rtlCol="0" anchor="ctr"/>
                          </wps:wsp>
                          <wps:wsp>
                            <wps:cNvPr id="1900673470" name="Freeform 1900673470">
                              <a:extLst>
                                <a:ext uri="{FF2B5EF4-FFF2-40B4-BE49-F238E27FC236}">
                                  <a16:creationId xmlns:a16="http://schemas.microsoft.com/office/drawing/2014/main" id="{AE8128EA-4CD2-4B19-CFB8-4B2A3501E764}"/>
                                </a:ext>
                              </a:extLst>
                            </wps:cNvPr>
                            <wps:cNvSpPr/>
                            <wps:spPr>
                              <a:xfrm>
                                <a:off x="1621155" y="524828"/>
                                <a:ext cx="112394" cy="134302"/>
                              </a:xfrm>
                              <a:custGeom>
                                <a:avLst/>
                                <a:gdLst>
                                  <a:gd name="connsiteX0" fmla="*/ 112395 w 112394"/>
                                  <a:gd name="connsiteY0" fmla="*/ 91440 h 134302"/>
                                  <a:gd name="connsiteX1" fmla="*/ 70485 w 112394"/>
                                  <a:gd name="connsiteY1" fmla="*/ 134303 h 134302"/>
                                  <a:gd name="connsiteX2" fmla="*/ 7620 w 112394"/>
                                  <a:gd name="connsiteY2" fmla="*/ 134303 h 134302"/>
                                  <a:gd name="connsiteX3" fmla="*/ 4763 w 112394"/>
                                  <a:gd name="connsiteY3" fmla="*/ 134303 h 134302"/>
                                  <a:gd name="connsiteX4" fmla="*/ 0 w 112394"/>
                                  <a:gd name="connsiteY4" fmla="*/ 129540 h 134302"/>
                                  <a:gd name="connsiteX5" fmla="*/ 0 w 112394"/>
                                  <a:gd name="connsiteY5" fmla="*/ 4763 h 134302"/>
                                  <a:gd name="connsiteX6" fmla="*/ 4763 w 112394"/>
                                  <a:gd name="connsiteY6" fmla="*/ 0 h 134302"/>
                                  <a:gd name="connsiteX7" fmla="*/ 26670 w 112394"/>
                                  <a:gd name="connsiteY7" fmla="*/ 0 h 134302"/>
                                  <a:gd name="connsiteX8" fmla="*/ 56197 w 112394"/>
                                  <a:gd name="connsiteY8" fmla="*/ 0 h 134302"/>
                                  <a:gd name="connsiteX9" fmla="*/ 95250 w 112394"/>
                                  <a:gd name="connsiteY9" fmla="*/ 36195 h 134302"/>
                                  <a:gd name="connsiteX10" fmla="*/ 90488 w 112394"/>
                                  <a:gd name="connsiteY10" fmla="*/ 52388 h 134302"/>
                                  <a:gd name="connsiteX11" fmla="*/ 112395 w 112394"/>
                                  <a:gd name="connsiteY11" fmla="*/ 91440 h 134302"/>
                                  <a:gd name="connsiteX12" fmla="*/ 25717 w 112394"/>
                                  <a:gd name="connsiteY12" fmla="*/ 25717 h 134302"/>
                                  <a:gd name="connsiteX13" fmla="*/ 25717 w 112394"/>
                                  <a:gd name="connsiteY13" fmla="*/ 48578 h 134302"/>
                                  <a:gd name="connsiteX14" fmla="*/ 63817 w 112394"/>
                                  <a:gd name="connsiteY14" fmla="*/ 48578 h 134302"/>
                                  <a:gd name="connsiteX15" fmla="*/ 67627 w 112394"/>
                                  <a:gd name="connsiteY15" fmla="*/ 39053 h 134302"/>
                                  <a:gd name="connsiteX16" fmla="*/ 54292 w 112394"/>
                                  <a:gd name="connsiteY16" fmla="*/ 25717 h 134302"/>
                                  <a:gd name="connsiteX17" fmla="*/ 25717 w 112394"/>
                                  <a:gd name="connsiteY17" fmla="*/ 25717 h 134302"/>
                                  <a:gd name="connsiteX18" fmla="*/ 86677 w 112394"/>
                                  <a:gd name="connsiteY18" fmla="*/ 90488 h 134302"/>
                                  <a:gd name="connsiteX19" fmla="*/ 67627 w 112394"/>
                                  <a:gd name="connsiteY19" fmla="*/ 71438 h 134302"/>
                                  <a:gd name="connsiteX20" fmla="*/ 25717 w 112394"/>
                                  <a:gd name="connsiteY20" fmla="*/ 71438 h 134302"/>
                                  <a:gd name="connsiteX21" fmla="*/ 25717 w 112394"/>
                                  <a:gd name="connsiteY21" fmla="*/ 109538 h 134302"/>
                                  <a:gd name="connsiteX22" fmla="*/ 66675 w 112394"/>
                                  <a:gd name="connsiteY22" fmla="*/ 109538 h 134302"/>
                                  <a:gd name="connsiteX23" fmla="*/ 86677 w 112394"/>
                                  <a:gd name="connsiteY23" fmla="*/ 90488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112394" h="134302">
                                    <a:moveTo>
                                      <a:pt x="112395" y="91440"/>
                                    </a:moveTo>
                                    <a:cubicBezTo>
                                      <a:pt x="112395" y="115253"/>
                                      <a:pt x="94297" y="134303"/>
                                      <a:pt x="70485" y="134303"/>
                                    </a:cubicBezTo>
                                    <a:lnTo>
                                      <a:pt x="7620" y="134303"/>
                                    </a:lnTo>
                                    <a:lnTo>
                                      <a:pt x="4763" y="134303"/>
                                    </a:lnTo>
                                    <a:cubicBezTo>
                                      <a:pt x="1905" y="134303"/>
                                      <a:pt x="0" y="132397"/>
                                      <a:pt x="0" y="129540"/>
                                    </a:cubicBezTo>
                                    <a:lnTo>
                                      <a:pt x="0" y="4763"/>
                                    </a:lnTo>
                                    <a:cubicBezTo>
                                      <a:pt x="0" y="1905"/>
                                      <a:pt x="1905" y="0"/>
                                      <a:pt x="4763" y="0"/>
                                    </a:cubicBezTo>
                                    <a:lnTo>
                                      <a:pt x="26670" y="0"/>
                                    </a:lnTo>
                                    <a:lnTo>
                                      <a:pt x="56197" y="0"/>
                                    </a:lnTo>
                                    <a:cubicBezTo>
                                      <a:pt x="79057" y="0"/>
                                      <a:pt x="95250" y="15240"/>
                                      <a:pt x="95250" y="36195"/>
                                    </a:cubicBezTo>
                                    <a:cubicBezTo>
                                      <a:pt x="95250" y="41910"/>
                                      <a:pt x="93345" y="47625"/>
                                      <a:pt x="90488" y="52388"/>
                                    </a:cubicBezTo>
                                    <a:cubicBezTo>
                                      <a:pt x="103822" y="60008"/>
                                      <a:pt x="112395" y="74295"/>
                                      <a:pt x="112395" y="91440"/>
                                    </a:cubicBezTo>
                                    <a:close/>
                                    <a:moveTo>
                                      <a:pt x="25717" y="25717"/>
                                    </a:moveTo>
                                    <a:lnTo>
                                      <a:pt x="25717" y="48578"/>
                                    </a:lnTo>
                                    <a:lnTo>
                                      <a:pt x="63817" y="48578"/>
                                    </a:lnTo>
                                    <a:cubicBezTo>
                                      <a:pt x="66675" y="45720"/>
                                      <a:pt x="67627" y="42863"/>
                                      <a:pt x="67627" y="39053"/>
                                    </a:cubicBezTo>
                                    <a:cubicBezTo>
                                      <a:pt x="67627" y="31433"/>
                                      <a:pt x="62865" y="25717"/>
                                      <a:pt x="54292" y="25717"/>
                                    </a:cubicBezTo>
                                    <a:lnTo>
                                      <a:pt x="25717" y="25717"/>
                                    </a:lnTo>
                                    <a:close/>
                                    <a:moveTo>
                                      <a:pt x="86677" y="90488"/>
                                    </a:moveTo>
                                    <a:cubicBezTo>
                                      <a:pt x="86677" y="80010"/>
                                      <a:pt x="80010" y="71438"/>
                                      <a:pt x="67627" y="71438"/>
                                    </a:cubicBezTo>
                                    <a:lnTo>
                                      <a:pt x="25717" y="71438"/>
                                    </a:lnTo>
                                    <a:lnTo>
                                      <a:pt x="25717" y="109538"/>
                                    </a:lnTo>
                                    <a:lnTo>
                                      <a:pt x="66675" y="109538"/>
                                    </a:lnTo>
                                    <a:cubicBezTo>
                                      <a:pt x="80010" y="109538"/>
                                      <a:pt x="86677" y="100965"/>
                                      <a:pt x="86677" y="90488"/>
                                    </a:cubicBezTo>
                                    <a:close/>
                                  </a:path>
                                </a:pathLst>
                              </a:custGeom>
                              <a:solidFill>
                                <a:srgbClr val="231F20"/>
                              </a:solidFill>
                              <a:ln w="9525" cap="flat">
                                <a:noFill/>
                                <a:prstDash val="solid"/>
                                <a:miter/>
                              </a:ln>
                            </wps:spPr>
                            <wps:bodyPr rtlCol="0" anchor="ctr"/>
                          </wps:wsp>
                          <wps:wsp>
                            <wps:cNvPr id="1683380208" name="Freeform 1683380208">
                              <a:extLst>
                                <a:ext uri="{FF2B5EF4-FFF2-40B4-BE49-F238E27FC236}">
                                  <a16:creationId xmlns:a16="http://schemas.microsoft.com/office/drawing/2014/main" id="{83FAB813-2C75-A9E8-D942-EFEC0767B384}"/>
                                </a:ext>
                              </a:extLst>
                            </wps:cNvPr>
                            <wps:cNvSpPr/>
                            <wps:spPr>
                              <a:xfrm>
                                <a:off x="1758315" y="524828"/>
                                <a:ext cx="99059" cy="136207"/>
                              </a:xfrm>
                              <a:custGeom>
                                <a:avLst/>
                                <a:gdLst>
                                  <a:gd name="connsiteX0" fmla="*/ 0 w 99059"/>
                                  <a:gd name="connsiteY0" fmla="*/ 93345 h 136207"/>
                                  <a:gd name="connsiteX1" fmla="*/ 0 w 99059"/>
                                  <a:gd name="connsiteY1" fmla="*/ 4763 h 136207"/>
                                  <a:gd name="connsiteX2" fmla="*/ 4763 w 99059"/>
                                  <a:gd name="connsiteY2" fmla="*/ 0 h 136207"/>
                                  <a:gd name="connsiteX3" fmla="*/ 21908 w 99059"/>
                                  <a:gd name="connsiteY3" fmla="*/ 0 h 136207"/>
                                  <a:gd name="connsiteX4" fmla="*/ 26670 w 99059"/>
                                  <a:gd name="connsiteY4" fmla="*/ 4763 h 136207"/>
                                  <a:gd name="connsiteX5" fmla="*/ 26670 w 99059"/>
                                  <a:gd name="connsiteY5" fmla="*/ 90488 h 136207"/>
                                  <a:gd name="connsiteX6" fmla="*/ 49530 w 99059"/>
                                  <a:gd name="connsiteY6" fmla="*/ 110490 h 136207"/>
                                  <a:gd name="connsiteX7" fmla="*/ 72390 w 99059"/>
                                  <a:gd name="connsiteY7" fmla="*/ 90488 h 136207"/>
                                  <a:gd name="connsiteX8" fmla="*/ 72390 w 99059"/>
                                  <a:gd name="connsiteY8" fmla="*/ 4763 h 136207"/>
                                  <a:gd name="connsiteX9" fmla="*/ 77153 w 99059"/>
                                  <a:gd name="connsiteY9" fmla="*/ 0 h 136207"/>
                                  <a:gd name="connsiteX10" fmla="*/ 94297 w 99059"/>
                                  <a:gd name="connsiteY10" fmla="*/ 0 h 136207"/>
                                  <a:gd name="connsiteX11" fmla="*/ 99060 w 99059"/>
                                  <a:gd name="connsiteY11" fmla="*/ 4763 h 136207"/>
                                  <a:gd name="connsiteX12" fmla="*/ 99060 w 99059"/>
                                  <a:gd name="connsiteY12" fmla="*/ 92392 h 136207"/>
                                  <a:gd name="connsiteX13" fmla="*/ 50483 w 99059"/>
                                  <a:gd name="connsiteY13" fmla="*/ 136208 h 136207"/>
                                  <a:gd name="connsiteX14" fmla="*/ 0 w 99059"/>
                                  <a:gd name="connsiteY14" fmla="*/ 93345 h 1362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99059" h="136207">
                                    <a:moveTo>
                                      <a:pt x="0" y="93345"/>
                                    </a:moveTo>
                                    <a:lnTo>
                                      <a:pt x="0" y="4763"/>
                                    </a:lnTo>
                                    <a:cubicBezTo>
                                      <a:pt x="0" y="1905"/>
                                      <a:pt x="1905" y="0"/>
                                      <a:pt x="4763" y="0"/>
                                    </a:cubicBezTo>
                                    <a:lnTo>
                                      <a:pt x="21908" y="0"/>
                                    </a:lnTo>
                                    <a:cubicBezTo>
                                      <a:pt x="24765" y="0"/>
                                      <a:pt x="26670" y="1905"/>
                                      <a:pt x="26670" y="4763"/>
                                    </a:cubicBezTo>
                                    <a:lnTo>
                                      <a:pt x="26670" y="90488"/>
                                    </a:lnTo>
                                    <a:cubicBezTo>
                                      <a:pt x="26670" y="102870"/>
                                      <a:pt x="33338" y="110490"/>
                                      <a:pt x="49530" y="110490"/>
                                    </a:cubicBezTo>
                                    <a:cubicBezTo>
                                      <a:pt x="65722" y="110490"/>
                                      <a:pt x="72390" y="102870"/>
                                      <a:pt x="72390" y="90488"/>
                                    </a:cubicBezTo>
                                    <a:lnTo>
                                      <a:pt x="72390" y="4763"/>
                                    </a:lnTo>
                                    <a:cubicBezTo>
                                      <a:pt x="72390" y="1905"/>
                                      <a:pt x="74295" y="0"/>
                                      <a:pt x="77153" y="0"/>
                                    </a:cubicBezTo>
                                    <a:lnTo>
                                      <a:pt x="94297" y="0"/>
                                    </a:lnTo>
                                    <a:cubicBezTo>
                                      <a:pt x="97155" y="0"/>
                                      <a:pt x="99060" y="1905"/>
                                      <a:pt x="99060" y="4763"/>
                                    </a:cubicBezTo>
                                    <a:lnTo>
                                      <a:pt x="99060" y="92392"/>
                                    </a:lnTo>
                                    <a:cubicBezTo>
                                      <a:pt x="99060" y="120967"/>
                                      <a:pt x="77153" y="136208"/>
                                      <a:pt x="50483" y="136208"/>
                                    </a:cubicBezTo>
                                    <a:cubicBezTo>
                                      <a:pt x="23813" y="136208"/>
                                      <a:pt x="0" y="121920"/>
                                      <a:pt x="0" y="93345"/>
                                    </a:cubicBezTo>
                                    <a:close/>
                                  </a:path>
                                </a:pathLst>
                              </a:custGeom>
                              <a:solidFill>
                                <a:srgbClr val="231F20"/>
                              </a:solidFill>
                              <a:ln w="9525" cap="flat">
                                <a:noFill/>
                                <a:prstDash val="solid"/>
                                <a:miter/>
                              </a:ln>
                            </wps:spPr>
                            <wps:bodyPr rtlCol="0" anchor="ctr"/>
                          </wps:wsp>
                          <wps:wsp>
                            <wps:cNvPr id="1793439876" name="Freeform 1793439876">
                              <a:extLst>
                                <a:ext uri="{FF2B5EF4-FFF2-40B4-BE49-F238E27FC236}">
                                  <a16:creationId xmlns:a16="http://schemas.microsoft.com/office/drawing/2014/main" id="{731E1E7D-DFB0-6939-108E-58B9179DFBCA}"/>
                                </a:ext>
                              </a:extLst>
                            </wps:cNvPr>
                            <wps:cNvSpPr/>
                            <wps:spPr>
                              <a:xfrm>
                                <a:off x="1874706" y="524828"/>
                                <a:ext cx="110118" cy="133350"/>
                              </a:xfrm>
                              <a:custGeom>
                                <a:avLst/>
                                <a:gdLst>
                                  <a:gd name="connsiteX0" fmla="*/ 109352 w 110118"/>
                                  <a:gd name="connsiteY0" fmla="*/ 5715 h 133350"/>
                                  <a:gd name="connsiteX1" fmla="*/ 68394 w 110118"/>
                                  <a:gd name="connsiteY1" fmla="*/ 74295 h 133350"/>
                                  <a:gd name="connsiteX2" fmla="*/ 68394 w 110118"/>
                                  <a:gd name="connsiteY2" fmla="*/ 128588 h 133350"/>
                                  <a:gd name="connsiteX3" fmla="*/ 63632 w 110118"/>
                                  <a:gd name="connsiteY3" fmla="*/ 133350 h 133350"/>
                                  <a:gd name="connsiteX4" fmla="*/ 46487 w 110118"/>
                                  <a:gd name="connsiteY4" fmla="*/ 133350 h 133350"/>
                                  <a:gd name="connsiteX5" fmla="*/ 41724 w 110118"/>
                                  <a:gd name="connsiteY5" fmla="*/ 128588 h 133350"/>
                                  <a:gd name="connsiteX6" fmla="*/ 41724 w 110118"/>
                                  <a:gd name="connsiteY6" fmla="*/ 74295 h 133350"/>
                                  <a:gd name="connsiteX7" fmla="*/ 767 w 110118"/>
                                  <a:gd name="connsiteY7" fmla="*/ 5715 h 133350"/>
                                  <a:gd name="connsiteX8" fmla="*/ 3624 w 110118"/>
                                  <a:gd name="connsiteY8" fmla="*/ 0 h 133350"/>
                                  <a:gd name="connsiteX9" fmla="*/ 23627 w 110118"/>
                                  <a:gd name="connsiteY9" fmla="*/ 0 h 133350"/>
                                  <a:gd name="connsiteX10" fmla="*/ 29342 w 110118"/>
                                  <a:gd name="connsiteY10" fmla="*/ 2858 h 133350"/>
                                  <a:gd name="connsiteX11" fmla="*/ 55059 w 110118"/>
                                  <a:gd name="connsiteY11" fmla="*/ 48578 h 133350"/>
                                  <a:gd name="connsiteX12" fmla="*/ 80777 w 110118"/>
                                  <a:gd name="connsiteY12" fmla="*/ 2858 h 133350"/>
                                  <a:gd name="connsiteX13" fmla="*/ 86492 w 110118"/>
                                  <a:gd name="connsiteY13" fmla="*/ 0 h 133350"/>
                                  <a:gd name="connsiteX14" fmla="*/ 106494 w 110118"/>
                                  <a:gd name="connsiteY14" fmla="*/ 0 h 133350"/>
                                  <a:gd name="connsiteX15" fmla="*/ 109352 w 110118"/>
                                  <a:gd name="connsiteY15" fmla="*/ 5715 h 1333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110118" h="133350">
                                    <a:moveTo>
                                      <a:pt x="109352" y="5715"/>
                                    </a:moveTo>
                                    <a:lnTo>
                                      <a:pt x="68394" y="74295"/>
                                    </a:lnTo>
                                    <a:lnTo>
                                      <a:pt x="68394" y="128588"/>
                                    </a:lnTo>
                                    <a:cubicBezTo>
                                      <a:pt x="68394" y="131445"/>
                                      <a:pt x="66489" y="133350"/>
                                      <a:pt x="63632" y="133350"/>
                                    </a:cubicBezTo>
                                    <a:lnTo>
                                      <a:pt x="46487" y="133350"/>
                                    </a:lnTo>
                                    <a:cubicBezTo>
                                      <a:pt x="43629" y="133350"/>
                                      <a:pt x="41724" y="131445"/>
                                      <a:pt x="41724" y="128588"/>
                                    </a:cubicBezTo>
                                    <a:lnTo>
                                      <a:pt x="41724" y="74295"/>
                                    </a:lnTo>
                                    <a:lnTo>
                                      <a:pt x="767" y="5715"/>
                                    </a:lnTo>
                                    <a:cubicBezTo>
                                      <a:pt x="-1138" y="2858"/>
                                      <a:pt x="767" y="0"/>
                                      <a:pt x="3624" y="0"/>
                                    </a:cubicBezTo>
                                    <a:lnTo>
                                      <a:pt x="23627" y="0"/>
                                    </a:lnTo>
                                    <a:cubicBezTo>
                                      <a:pt x="26484" y="0"/>
                                      <a:pt x="27437" y="953"/>
                                      <a:pt x="29342" y="2858"/>
                                    </a:cubicBezTo>
                                    <a:lnTo>
                                      <a:pt x="55059" y="48578"/>
                                    </a:lnTo>
                                    <a:lnTo>
                                      <a:pt x="80777" y="2858"/>
                                    </a:lnTo>
                                    <a:cubicBezTo>
                                      <a:pt x="81729" y="953"/>
                                      <a:pt x="83634" y="0"/>
                                      <a:pt x="86492" y="0"/>
                                    </a:cubicBezTo>
                                    <a:lnTo>
                                      <a:pt x="106494" y="0"/>
                                    </a:lnTo>
                                    <a:cubicBezTo>
                                      <a:pt x="109352" y="953"/>
                                      <a:pt x="111257" y="2858"/>
                                      <a:pt x="109352" y="5715"/>
                                    </a:cubicBezTo>
                                    <a:close/>
                                  </a:path>
                                </a:pathLst>
                              </a:custGeom>
                              <a:solidFill>
                                <a:srgbClr val="231F20"/>
                              </a:solidFill>
                              <a:ln w="9525" cap="flat">
                                <a:noFill/>
                                <a:prstDash val="solid"/>
                                <a:miter/>
                              </a:ln>
                            </wps:spPr>
                            <wps:bodyPr rtlCol="0" anchor="ctr"/>
                          </wps:wsp>
                          <wps:wsp>
                            <wps:cNvPr id="1738428547" name="Freeform 1738428547">
                              <a:extLst>
                                <a:ext uri="{FF2B5EF4-FFF2-40B4-BE49-F238E27FC236}">
                                  <a16:creationId xmlns:a16="http://schemas.microsoft.com/office/drawing/2014/main" id="{EF6A6FA8-8D12-1AFA-F89E-407D61AB59BF}"/>
                                </a:ext>
                              </a:extLst>
                            </wps:cNvPr>
                            <wps:cNvSpPr/>
                            <wps:spPr>
                              <a:xfrm>
                                <a:off x="2007870" y="524828"/>
                                <a:ext cx="79057" cy="134302"/>
                              </a:xfrm>
                              <a:custGeom>
                                <a:avLst/>
                                <a:gdLst>
                                  <a:gd name="connsiteX0" fmla="*/ 79057 w 79057"/>
                                  <a:gd name="connsiteY0" fmla="*/ 113347 h 134302"/>
                                  <a:gd name="connsiteX1" fmla="*/ 79057 w 79057"/>
                                  <a:gd name="connsiteY1" fmla="*/ 129540 h 134302"/>
                                  <a:gd name="connsiteX2" fmla="*/ 74295 w 79057"/>
                                  <a:gd name="connsiteY2" fmla="*/ 134303 h 134302"/>
                                  <a:gd name="connsiteX3" fmla="*/ 8572 w 79057"/>
                                  <a:gd name="connsiteY3" fmla="*/ 134303 h 134302"/>
                                  <a:gd name="connsiteX4" fmla="*/ 4763 w 79057"/>
                                  <a:gd name="connsiteY4" fmla="*/ 134303 h 134302"/>
                                  <a:gd name="connsiteX5" fmla="*/ 0 w 79057"/>
                                  <a:gd name="connsiteY5" fmla="*/ 129540 h 134302"/>
                                  <a:gd name="connsiteX6" fmla="*/ 0 w 79057"/>
                                  <a:gd name="connsiteY6" fmla="*/ 4763 h 134302"/>
                                  <a:gd name="connsiteX7" fmla="*/ 4763 w 79057"/>
                                  <a:gd name="connsiteY7" fmla="*/ 0 h 134302"/>
                                  <a:gd name="connsiteX8" fmla="*/ 26670 w 79057"/>
                                  <a:gd name="connsiteY8" fmla="*/ 0 h 134302"/>
                                  <a:gd name="connsiteX9" fmla="*/ 74295 w 79057"/>
                                  <a:gd name="connsiteY9" fmla="*/ 0 h 134302"/>
                                  <a:gd name="connsiteX10" fmla="*/ 79057 w 79057"/>
                                  <a:gd name="connsiteY10" fmla="*/ 4763 h 134302"/>
                                  <a:gd name="connsiteX11" fmla="*/ 79057 w 79057"/>
                                  <a:gd name="connsiteY11" fmla="*/ 20955 h 134302"/>
                                  <a:gd name="connsiteX12" fmla="*/ 74295 w 79057"/>
                                  <a:gd name="connsiteY12" fmla="*/ 25717 h 134302"/>
                                  <a:gd name="connsiteX13" fmla="*/ 26670 w 79057"/>
                                  <a:gd name="connsiteY13" fmla="*/ 25717 h 134302"/>
                                  <a:gd name="connsiteX14" fmla="*/ 26670 w 79057"/>
                                  <a:gd name="connsiteY14" fmla="*/ 54292 h 134302"/>
                                  <a:gd name="connsiteX15" fmla="*/ 69532 w 79057"/>
                                  <a:gd name="connsiteY15" fmla="*/ 54292 h 134302"/>
                                  <a:gd name="connsiteX16" fmla="*/ 74295 w 79057"/>
                                  <a:gd name="connsiteY16" fmla="*/ 59055 h 134302"/>
                                  <a:gd name="connsiteX17" fmla="*/ 74295 w 79057"/>
                                  <a:gd name="connsiteY17" fmla="*/ 74295 h 134302"/>
                                  <a:gd name="connsiteX18" fmla="*/ 69532 w 79057"/>
                                  <a:gd name="connsiteY18" fmla="*/ 79058 h 134302"/>
                                  <a:gd name="connsiteX19" fmla="*/ 26670 w 79057"/>
                                  <a:gd name="connsiteY19" fmla="*/ 79058 h 134302"/>
                                  <a:gd name="connsiteX20" fmla="*/ 26670 w 79057"/>
                                  <a:gd name="connsiteY20" fmla="*/ 108585 h 134302"/>
                                  <a:gd name="connsiteX21" fmla="*/ 75247 w 79057"/>
                                  <a:gd name="connsiteY21" fmla="*/ 108585 h 134302"/>
                                  <a:gd name="connsiteX22" fmla="*/ 79057 w 79057"/>
                                  <a:gd name="connsiteY22" fmla="*/ 113347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79057" h="134302">
                                    <a:moveTo>
                                      <a:pt x="79057" y="113347"/>
                                    </a:moveTo>
                                    <a:lnTo>
                                      <a:pt x="79057" y="129540"/>
                                    </a:lnTo>
                                    <a:cubicBezTo>
                                      <a:pt x="79057" y="132397"/>
                                      <a:pt x="77152" y="134303"/>
                                      <a:pt x="74295" y="134303"/>
                                    </a:cubicBezTo>
                                    <a:lnTo>
                                      <a:pt x="8572" y="134303"/>
                                    </a:lnTo>
                                    <a:lnTo>
                                      <a:pt x="4763" y="134303"/>
                                    </a:lnTo>
                                    <a:cubicBezTo>
                                      <a:pt x="1905" y="134303"/>
                                      <a:pt x="0" y="132397"/>
                                      <a:pt x="0" y="129540"/>
                                    </a:cubicBezTo>
                                    <a:lnTo>
                                      <a:pt x="0" y="4763"/>
                                    </a:lnTo>
                                    <a:cubicBezTo>
                                      <a:pt x="0" y="1905"/>
                                      <a:pt x="1905" y="0"/>
                                      <a:pt x="4763" y="0"/>
                                    </a:cubicBezTo>
                                    <a:lnTo>
                                      <a:pt x="26670" y="0"/>
                                    </a:lnTo>
                                    <a:lnTo>
                                      <a:pt x="74295" y="0"/>
                                    </a:lnTo>
                                    <a:cubicBezTo>
                                      <a:pt x="77152" y="0"/>
                                      <a:pt x="79057" y="1905"/>
                                      <a:pt x="79057" y="4763"/>
                                    </a:cubicBezTo>
                                    <a:lnTo>
                                      <a:pt x="79057" y="20955"/>
                                    </a:lnTo>
                                    <a:cubicBezTo>
                                      <a:pt x="79057" y="23813"/>
                                      <a:pt x="77152" y="25717"/>
                                      <a:pt x="74295" y="25717"/>
                                    </a:cubicBezTo>
                                    <a:lnTo>
                                      <a:pt x="26670" y="25717"/>
                                    </a:lnTo>
                                    <a:lnTo>
                                      <a:pt x="26670" y="54292"/>
                                    </a:lnTo>
                                    <a:lnTo>
                                      <a:pt x="69532" y="54292"/>
                                    </a:lnTo>
                                    <a:cubicBezTo>
                                      <a:pt x="72390" y="54292"/>
                                      <a:pt x="74295" y="56197"/>
                                      <a:pt x="74295" y="59055"/>
                                    </a:cubicBezTo>
                                    <a:lnTo>
                                      <a:pt x="74295" y="74295"/>
                                    </a:lnTo>
                                    <a:cubicBezTo>
                                      <a:pt x="74295" y="77153"/>
                                      <a:pt x="72390" y="79058"/>
                                      <a:pt x="69532" y="79058"/>
                                    </a:cubicBezTo>
                                    <a:lnTo>
                                      <a:pt x="26670" y="79058"/>
                                    </a:lnTo>
                                    <a:lnTo>
                                      <a:pt x="26670" y="108585"/>
                                    </a:lnTo>
                                    <a:lnTo>
                                      <a:pt x="75247" y="108585"/>
                                    </a:lnTo>
                                    <a:cubicBezTo>
                                      <a:pt x="77152" y="108585"/>
                                      <a:pt x="79057" y="110490"/>
                                      <a:pt x="79057" y="113347"/>
                                    </a:cubicBezTo>
                                    <a:close/>
                                  </a:path>
                                </a:pathLst>
                              </a:custGeom>
                              <a:solidFill>
                                <a:srgbClr val="231F20"/>
                              </a:solidFill>
                              <a:ln w="9525" cap="flat">
                                <a:noFill/>
                                <a:prstDash val="solid"/>
                                <a:miter/>
                              </a:ln>
                            </wps:spPr>
                            <wps:bodyPr rtlCol="0" anchor="ctr"/>
                          </wps:wsp>
                          <wps:wsp>
                            <wps:cNvPr id="174337719" name="Freeform 174337719">
                              <a:extLst>
                                <a:ext uri="{FF2B5EF4-FFF2-40B4-BE49-F238E27FC236}">
                                  <a16:creationId xmlns:a16="http://schemas.microsoft.com/office/drawing/2014/main" id="{6EC0066B-7131-D219-2950-25654D79F7F0}"/>
                                </a:ext>
                              </a:extLst>
                            </wps:cNvPr>
                            <wps:cNvSpPr/>
                            <wps:spPr>
                              <a:xfrm>
                                <a:off x="2115503" y="524828"/>
                                <a:ext cx="107975" cy="134302"/>
                              </a:xfrm>
                              <a:custGeom>
                                <a:avLst/>
                                <a:gdLst>
                                  <a:gd name="connsiteX0" fmla="*/ 103822 w 107975"/>
                                  <a:gd name="connsiteY0" fmla="*/ 134303 h 134302"/>
                                  <a:gd name="connsiteX1" fmla="*/ 83820 w 107975"/>
                                  <a:gd name="connsiteY1" fmla="*/ 134303 h 134302"/>
                                  <a:gd name="connsiteX2" fmla="*/ 78105 w 107975"/>
                                  <a:gd name="connsiteY2" fmla="*/ 131445 h 134302"/>
                                  <a:gd name="connsiteX3" fmla="*/ 42863 w 107975"/>
                                  <a:gd name="connsiteY3" fmla="*/ 87630 h 134302"/>
                                  <a:gd name="connsiteX4" fmla="*/ 26670 w 107975"/>
                                  <a:gd name="connsiteY4" fmla="*/ 87630 h 134302"/>
                                  <a:gd name="connsiteX5" fmla="*/ 26670 w 107975"/>
                                  <a:gd name="connsiteY5" fmla="*/ 129540 h 134302"/>
                                  <a:gd name="connsiteX6" fmla="*/ 21907 w 107975"/>
                                  <a:gd name="connsiteY6" fmla="*/ 134303 h 134302"/>
                                  <a:gd name="connsiteX7" fmla="*/ 4763 w 107975"/>
                                  <a:gd name="connsiteY7" fmla="*/ 134303 h 134302"/>
                                  <a:gd name="connsiteX8" fmla="*/ 0 w 107975"/>
                                  <a:gd name="connsiteY8" fmla="*/ 129540 h 134302"/>
                                  <a:gd name="connsiteX9" fmla="*/ 0 w 107975"/>
                                  <a:gd name="connsiteY9" fmla="*/ 4763 h 134302"/>
                                  <a:gd name="connsiteX10" fmla="*/ 4763 w 107975"/>
                                  <a:gd name="connsiteY10" fmla="*/ 0 h 134302"/>
                                  <a:gd name="connsiteX11" fmla="*/ 26670 w 107975"/>
                                  <a:gd name="connsiteY11" fmla="*/ 0 h 134302"/>
                                  <a:gd name="connsiteX12" fmla="*/ 51435 w 107975"/>
                                  <a:gd name="connsiteY12" fmla="*/ 0 h 134302"/>
                                  <a:gd name="connsiteX13" fmla="*/ 96203 w 107975"/>
                                  <a:gd name="connsiteY13" fmla="*/ 44767 h 134302"/>
                                  <a:gd name="connsiteX14" fmla="*/ 71438 w 107975"/>
                                  <a:gd name="connsiteY14" fmla="*/ 82867 h 134302"/>
                                  <a:gd name="connsiteX15" fmla="*/ 107632 w 107975"/>
                                  <a:gd name="connsiteY15" fmla="*/ 127635 h 134302"/>
                                  <a:gd name="connsiteX16" fmla="*/ 103822 w 107975"/>
                                  <a:gd name="connsiteY16" fmla="*/ 134303 h 134302"/>
                                  <a:gd name="connsiteX17" fmla="*/ 25718 w 107975"/>
                                  <a:gd name="connsiteY17" fmla="*/ 64770 h 134302"/>
                                  <a:gd name="connsiteX18" fmla="*/ 50482 w 107975"/>
                                  <a:gd name="connsiteY18" fmla="*/ 64770 h 134302"/>
                                  <a:gd name="connsiteX19" fmla="*/ 68580 w 107975"/>
                                  <a:gd name="connsiteY19" fmla="*/ 44767 h 134302"/>
                                  <a:gd name="connsiteX20" fmla="*/ 50482 w 107975"/>
                                  <a:gd name="connsiteY20" fmla="*/ 24765 h 134302"/>
                                  <a:gd name="connsiteX21" fmla="*/ 25718 w 107975"/>
                                  <a:gd name="connsiteY21" fmla="*/ 24765 h 134302"/>
                                  <a:gd name="connsiteX22" fmla="*/ 25718 w 107975"/>
                                  <a:gd name="connsiteY22" fmla="*/ 64770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07975" h="134302">
                                    <a:moveTo>
                                      <a:pt x="103822" y="134303"/>
                                    </a:moveTo>
                                    <a:lnTo>
                                      <a:pt x="83820" y="134303"/>
                                    </a:lnTo>
                                    <a:cubicBezTo>
                                      <a:pt x="81915" y="134303"/>
                                      <a:pt x="80010" y="133350"/>
                                      <a:pt x="78105" y="131445"/>
                                    </a:cubicBezTo>
                                    <a:lnTo>
                                      <a:pt x="42863" y="87630"/>
                                    </a:lnTo>
                                    <a:lnTo>
                                      <a:pt x="26670" y="87630"/>
                                    </a:lnTo>
                                    <a:lnTo>
                                      <a:pt x="26670" y="129540"/>
                                    </a:lnTo>
                                    <a:cubicBezTo>
                                      <a:pt x="26670" y="132397"/>
                                      <a:pt x="24765" y="134303"/>
                                      <a:pt x="21907" y="134303"/>
                                    </a:cubicBezTo>
                                    <a:lnTo>
                                      <a:pt x="4763" y="134303"/>
                                    </a:lnTo>
                                    <a:cubicBezTo>
                                      <a:pt x="1905" y="134303"/>
                                      <a:pt x="0" y="132397"/>
                                      <a:pt x="0" y="129540"/>
                                    </a:cubicBezTo>
                                    <a:lnTo>
                                      <a:pt x="0" y="4763"/>
                                    </a:lnTo>
                                    <a:cubicBezTo>
                                      <a:pt x="0" y="1905"/>
                                      <a:pt x="1905" y="0"/>
                                      <a:pt x="4763" y="0"/>
                                    </a:cubicBezTo>
                                    <a:lnTo>
                                      <a:pt x="26670" y="0"/>
                                    </a:lnTo>
                                    <a:lnTo>
                                      <a:pt x="51435" y="0"/>
                                    </a:lnTo>
                                    <a:cubicBezTo>
                                      <a:pt x="76200" y="0"/>
                                      <a:pt x="96203" y="20003"/>
                                      <a:pt x="96203" y="44767"/>
                                    </a:cubicBezTo>
                                    <a:cubicBezTo>
                                      <a:pt x="96203" y="60960"/>
                                      <a:pt x="85725" y="76200"/>
                                      <a:pt x="71438" y="82867"/>
                                    </a:cubicBezTo>
                                    <a:lnTo>
                                      <a:pt x="107632" y="127635"/>
                                    </a:lnTo>
                                    <a:cubicBezTo>
                                      <a:pt x="108585" y="131445"/>
                                      <a:pt x="107632" y="134303"/>
                                      <a:pt x="103822" y="134303"/>
                                    </a:cubicBezTo>
                                    <a:close/>
                                    <a:moveTo>
                                      <a:pt x="25718" y="64770"/>
                                    </a:moveTo>
                                    <a:lnTo>
                                      <a:pt x="50482" y="64770"/>
                                    </a:lnTo>
                                    <a:cubicBezTo>
                                      <a:pt x="60007" y="64770"/>
                                      <a:pt x="68580" y="56197"/>
                                      <a:pt x="68580" y="44767"/>
                                    </a:cubicBezTo>
                                    <a:cubicBezTo>
                                      <a:pt x="68580" y="33338"/>
                                      <a:pt x="60007" y="24765"/>
                                      <a:pt x="50482" y="24765"/>
                                    </a:cubicBezTo>
                                    <a:lnTo>
                                      <a:pt x="25718" y="24765"/>
                                    </a:lnTo>
                                    <a:lnTo>
                                      <a:pt x="25718" y="64770"/>
                                    </a:lnTo>
                                    <a:close/>
                                  </a:path>
                                </a:pathLst>
                              </a:custGeom>
                              <a:solidFill>
                                <a:srgbClr val="231F20"/>
                              </a:solidFill>
                              <a:ln w="9525" cap="flat">
                                <a:noFill/>
                                <a:prstDash val="solid"/>
                                <a:miter/>
                              </a:ln>
                            </wps:spPr>
                            <wps:bodyPr rtlCol="0" anchor="ctr"/>
                          </wps:wsp>
                          <wps:wsp>
                            <wps:cNvPr id="866740133" name="Freeform 866740133">
                              <a:extLst>
                                <a:ext uri="{FF2B5EF4-FFF2-40B4-BE49-F238E27FC236}">
                                  <a16:creationId xmlns:a16="http://schemas.microsoft.com/office/drawing/2014/main" id="{4FC049C1-BFC4-6A64-C003-A2FAFA0AFAA2}"/>
                                </a:ext>
                              </a:extLst>
                            </wps:cNvPr>
                            <wps:cNvSpPr/>
                            <wps:spPr>
                              <a:xfrm>
                                <a:off x="2234565" y="522923"/>
                                <a:ext cx="95250" cy="138112"/>
                              </a:xfrm>
                              <a:custGeom>
                                <a:avLst/>
                                <a:gdLst>
                                  <a:gd name="connsiteX0" fmla="*/ 0 w 95250"/>
                                  <a:gd name="connsiteY0" fmla="*/ 100013 h 138112"/>
                                  <a:gd name="connsiteX1" fmla="*/ 4763 w 95250"/>
                                  <a:gd name="connsiteY1" fmla="*/ 95250 h 138112"/>
                                  <a:gd name="connsiteX2" fmla="*/ 21907 w 95250"/>
                                  <a:gd name="connsiteY2" fmla="*/ 95250 h 138112"/>
                                  <a:gd name="connsiteX3" fmla="*/ 26670 w 95250"/>
                                  <a:gd name="connsiteY3" fmla="*/ 100013 h 138112"/>
                                  <a:gd name="connsiteX4" fmla="*/ 48578 w 95250"/>
                                  <a:gd name="connsiteY4" fmla="*/ 113347 h 138112"/>
                                  <a:gd name="connsiteX5" fmla="*/ 68580 w 95250"/>
                                  <a:gd name="connsiteY5" fmla="*/ 100013 h 138112"/>
                                  <a:gd name="connsiteX6" fmla="*/ 44768 w 95250"/>
                                  <a:gd name="connsiteY6" fmla="*/ 81915 h 138112"/>
                                  <a:gd name="connsiteX7" fmla="*/ 1905 w 95250"/>
                                  <a:gd name="connsiteY7" fmla="*/ 39052 h 138112"/>
                                  <a:gd name="connsiteX8" fmla="*/ 45720 w 95250"/>
                                  <a:gd name="connsiteY8" fmla="*/ 0 h 138112"/>
                                  <a:gd name="connsiteX9" fmla="*/ 90488 w 95250"/>
                                  <a:gd name="connsiteY9" fmla="*/ 38100 h 138112"/>
                                  <a:gd name="connsiteX10" fmla="*/ 85725 w 95250"/>
                                  <a:gd name="connsiteY10" fmla="*/ 42863 h 138112"/>
                                  <a:gd name="connsiteX11" fmla="*/ 68580 w 95250"/>
                                  <a:gd name="connsiteY11" fmla="*/ 42863 h 138112"/>
                                  <a:gd name="connsiteX12" fmla="*/ 63818 w 95250"/>
                                  <a:gd name="connsiteY12" fmla="*/ 38100 h 138112"/>
                                  <a:gd name="connsiteX13" fmla="*/ 45720 w 95250"/>
                                  <a:gd name="connsiteY13" fmla="*/ 24765 h 138112"/>
                                  <a:gd name="connsiteX14" fmla="*/ 28575 w 95250"/>
                                  <a:gd name="connsiteY14" fmla="*/ 38100 h 138112"/>
                                  <a:gd name="connsiteX15" fmla="*/ 50482 w 95250"/>
                                  <a:gd name="connsiteY15" fmla="*/ 57150 h 138112"/>
                                  <a:gd name="connsiteX16" fmla="*/ 95250 w 95250"/>
                                  <a:gd name="connsiteY16" fmla="*/ 99060 h 138112"/>
                                  <a:gd name="connsiteX17" fmla="*/ 49530 w 95250"/>
                                  <a:gd name="connsiteY17" fmla="*/ 138113 h 138112"/>
                                  <a:gd name="connsiteX18" fmla="*/ 0 w 95250"/>
                                  <a:gd name="connsiteY18" fmla="*/ 100013 h 13811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95250" h="138112">
                                    <a:moveTo>
                                      <a:pt x="0" y="100013"/>
                                    </a:moveTo>
                                    <a:cubicBezTo>
                                      <a:pt x="0" y="97155"/>
                                      <a:pt x="1905" y="95250"/>
                                      <a:pt x="4763" y="95250"/>
                                    </a:cubicBezTo>
                                    <a:lnTo>
                                      <a:pt x="21907" y="95250"/>
                                    </a:lnTo>
                                    <a:cubicBezTo>
                                      <a:pt x="24765" y="95250"/>
                                      <a:pt x="25718" y="97155"/>
                                      <a:pt x="26670" y="100013"/>
                                    </a:cubicBezTo>
                                    <a:cubicBezTo>
                                      <a:pt x="28575" y="109538"/>
                                      <a:pt x="36195" y="113347"/>
                                      <a:pt x="48578" y="113347"/>
                                    </a:cubicBezTo>
                                    <a:cubicBezTo>
                                      <a:pt x="61913" y="113347"/>
                                      <a:pt x="68580" y="107633"/>
                                      <a:pt x="68580" y="100013"/>
                                    </a:cubicBezTo>
                                    <a:cubicBezTo>
                                      <a:pt x="68580" y="90488"/>
                                      <a:pt x="58103" y="86677"/>
                                      <a:pt x="44768" y="81915"/>
                                    </a:cubicBezTo>
                                    <a:cubicBezTo>
                                      <a:pt x="25718" y="75247"/>
                                      <a:pt x="1905" y="67627"/>
                                      <a:pt x="1905" y="39052"/>
                                    </a:cubicBezTo>
                                    <a:cubicBezTo>
                                      <a:pt x="1905" y="13335"/>
                                      <a:pt x="22860" y="0"/>
                                      <a:pt x="45720" y="0"/>
                                    </a:cubicBezTo>
                                    <a:cubicBezTo>
                                      <a:pt x="67628" y="0"/>
                                      <a:pt x="88582" y="12383"/>
                                      <a:pt x="90488" y="38100"/>
                                    </a:cubicBezTo>
                                    <a:cubicBezTo>
                                      <a:pt x="90488" y="40958"/>
                                      <a:pt x="88582" y="42863"/>
                                      <a:pt x="85725" y="42863"/>
                                    </a:cubicBezTo>
                                    <a:lnTo>
                                      <a:pt x="68580" y="42863"/>
                                    </a:lnTo>
                                    <a:cubicBezTo>
                                      <a:pt x="65722" y="42863"/>
                                      <a:pt x="64770" y="40958"/>
                                      <a:pt x="63818" y="38100"/>
                                    </a:cubicBezTo>
                                    <a:cubicBezTo>
                                      <a:pt x="61913" y="29527"/>
                                      <a:pt x="55245" y="24765"/>
                                      <a:pt x="45720" y="24765"/>
                                    </a:cubicBezTo>
                                    <a:cubicBezTo>
                                      <a:pt x="35243" y="24765"/>
                                      <a:pt x="28575" y="30480"/>
                                      <a:pt x="28575" y="38100"/>
                                    </a:cubicBezTo>
                                    <a:cubicBezTo>
                                      <a:pt x="28575" y="47625"/>
                                      <a:pt x="38100" y="52388"/>
                                      <a:pt x="50482" y="57150"/>
                                    </a:cubicBezTo>
                                    <a:cubicBezTo>
                                      <a:pt x="69532" y="63817"/>
                                      <a:pt x="95250" y="71438"/>
                                      <a:pt x="95250" y="99060"/>
                                    </a:cubicBezTo>
                                    <a:cubicBezTo>
                                      <a:pt x="95250" y="124777"/>
                                      <a:pt x="74295" y="138113"/>
                                      <a:pt x="49530" y="138113"/>
                                    </a:cubicBezTo>
                                    <a:cubicBezTo>
                                      <a:pt x="23813" y="138113"/>
                                      <a:pt x="1905" y="126683"/>
                                      <a:pt x="0" y="100013"/>
                                    </a:cubicBezTo>
                                    <a:close/>
                                  </a:path>
                                </a:pathLst>
                              </a:custGeom>
                              <a:solidFill>
                                <a:srgbClr val="231F20"/>
                              </a:solidFill>
                              <a:ln w="9525" cap="flat">
                                <a:noFill/>
                                <a:prstDash val="solid"/>
                                <a:miter/>
                              </a:ln>
                            </wps:spPr>
                            <wps:bodyPr rtlCol="0" anchor="ctr"/>
                          </wps:wsp>
                        </wpg:grpSp>
                        <wpg:grpSp>
                          <wpg:cNvPr id="319485709" name="Graphic 696">
                            <a:extLst>
                              <a:ext uri="{FF2B5EF4-FFF2-40B4-BE49-F238E27FC236}">
                                <a16:creationId xmlns:a16="http://schemas.microsoft.com/office/drawing/2014/main" id="{C6444FF6-25CE-B892-E87B-3A98DF14D356}"/>
                              </a:ext>
                            </a:extLst>
                          </wpg:cNvPr>
                          <wpg:cNvGrpSpPr/>
                          <wpg:grpSpPr>
                            <a:xfrm>
                              <a:off x="3237547" y="221933"/>
                              <a:ext cx="521017" cy="362902"/>
                              <a:chOff x="3237547" y="221933"/>
                              <a:chExt cx="521017" cy="362902"/>
                            </a:xfrm>
                          </wpg:grpSpPr>
                          <wpg:grpSp>
                            <wpg:cNvPr id="1468506747" name="Graphic 696">
                              <a:extLst>
                                <a:ext uri="{FF2B5EF4-FFF2-40B4-BE49-F238E27FC236}">
                                  <a16:creationId xmlns:a16="http://schemas.microsoft.com/office/drawing/2014/main" id="{E0FE8285-D163-4044-1360-BA973602D234}"/>
                                </a:ext>
                              </a:extLst>
                            </wpg:cNvPr>
                            <wpg:cNvGrpSpPr/>
                            <wpg:grpSpPr>
                              <a:xfrm>
                                <a:off x="3237547" y="221933"/>
                                <a:ext cx="521017" cy="362902"/>
                                <a:chOff x="3237547" y="221933"/>
                                <a:chExt cx="521017" cy="362902"/>
                              </a:xfrm>
                              <a:solidFill>
                                <a:srgbClr val="FFFFFF"/>
                              </a:solidFill>
                            </wpg:grpSpPr>
                            <wps:wsp>
                              <wps:cNvPr id="1092609264" name="Freeform 1092609264">
                                <a:extLst>
                                  <a:ext uri="{FF2B5EF4-FFF2-40B4-BE49-F238E27FC236}">
                                    <a16:creationId xmlns:a16="http://schemas.microsoft.com/office/drawing/2014/main" id="{6546DD03-1EAC-580C-CB38-93F99AF49C6D}"/>
                                  </a:ext>
                                </a:extLst>
                              </wps:cNvPr>
                              <wps:cNvSpPr/>
                              <wps:spPr>
                                <a:xfrm>
                                  <a:off x="3237547" y="412433"/>
                                  <a:ext cx="112395" cy="172402"/>
                                </a:xfrm>
                                <a:custGeom>
                                  <a:avLst/>
                                  <a:gdLst>
                                    <a:gd name="connsiteX0" fmla="*/ 0 w 112395"/>
                                    <a:gd name="connsiteY0" fmla="*/ 172403 h 172402"/>
                                    <a:gd name="connsiteX1" fmla="*/ 0 w 112395"/>
                                    <a:gd name="connsiteY1" fmla="*/ 9525 h 172402"/>
                                    <a:gd name="connsiteX2" fmla="*/ 9525 w 112395"/>
                                    <a:gd name="connsiteY2" fmla="*/ 0 h 172402"/>
                                    <a:gd name="connsiteX3" fmla="*/ 102870 w 112395"/>
                                    <a:gd name="connsiteY3" fmla="*/ 0 h 172402"/>
                                    <a:gd name="connsiteX4" fmla="*/ 112395 w 112395"/>
                                    <a:gd name="connsiteY4" fmla="*/ 9525 h 172402"/>
                                    <a:gd name="connsiteX5" fmla="*/ 112395 w 112395"/>
                                    <a:gd name="connsiteY5" fmla="*/ 172403 h 172402"/>
                                    <a:gd name="connsiteX6" fmla="*/ 0 w 112395"/>
                                    <a:gd name="connsiteY6" fmla="*/ 172403 h 1724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12395" h="172402">
                                      <a:moveTo>
                                        <a:pt x="0" y="172403"/>
                                      </a:moveTo>
                                      <a:lnTo>
                                        <a:pt x="0" y="9525"/>
                                      </a:lnTo>
                                      <a:cubicBezTo>
                                        <a:pt x="0" y="3810"/>
                                        <a:pt x="3810" y="0"/>
                                        <a:pt x="9525" y="0"/>
                                      </a:cubicBezTo>
                                      <a:lnTo>
                                        <a:pt x="102870" y="0"/>
                                      </a:lnTo>
                                      <a:cubicBezTo>
                                        <a:pt x="107633" y="0"/>
                                        <a:pt x="112395" y="3810"/>
                                        <a:pt x="112395" y="9525"/>
                                      </a:cubicBezTo>
                                      <a:lnTo>
                                        <a:pt x="112395" y="172403"/>
                                      </a:lnTo>
                                      <a:lnTo>
                                        <a:pt x="0" y="172403"/>
                                      </a:lnTo>
                                      <a:close/>
                                    </a:path>
                                  </a:pathLst>
                                </a:custGeom>
                                <a:solidFill>
                                  <a:srgbClr val="FFFFFF"/>
                                </a:solidFill>
                                <a:ln w="9525" cap="flat">
                                  <a:noFill/>
                                  <a:prstDash val="solid"/>
                                  <a:miter/>
                                </a:ln>
                              </wps:spPr>
                              <wps:bodyPr rtlCol="0" anchor="ctr"/>
                            </wps:wsp>
                            <wps:wsp>
                              <wps:cNvPr id="536746428" name="Freeform 536746428">
                                <a:extLst>
                                  <a:ext uri="{FF2B5EF4-FFF2-40B4-BE49-F238E27FC236}">
                                    <a16:creationId xmlns:a16="http://schemas.microsoft.com/office/drawing/2014/main" id="{989216E2-44FB-AD52-3012-67FDB25D5233}"/>
                                  </a:ext>
                                </a:extLst>
                              </wps:cNvPr>
                              <wps:cNvSpPr/>
                              <wps:spPr>
                                <a:xfrm>
                                  <a:off x="3509962" y="221933"/>
                                  <a:ext cx="112395" cy="362902"/>
                                </a:xfrm>
                                <a:custGeom>
                                  <a:avLst/>
                                  <a:gdLst>
                                    <a:gd name="connsiteX0" fmla="*/ 0 w 112395"/>
                                    <a:gd name="connsiteY0" fmla="*/ 362903 h 362902"/>
                                    <a:gd name="connsiteX1" fmla="*/ 0 w 112395"/>
                                    <a:gd name="connsiteY1" fmla="*/ 9525 h 362902"/>
                                    <a:gd name="connsiteX2" fmla="*/ 9525 w 112395"/>
                                    <a:gd name="connsiteY2" fmla="*/ 0 h 362902"/>
                                    <a:gd name="connsiteX3" fmla="*/ 102870 w 112395"/>
                                    <a:gd name="connsiteY3" fmla="*/ 0 h 362902"/>
                                    <a:gd name="connsiteX4" fmla="*/ 112395 w 112395"/>
                                    <a:gd name="connsiteY4" fmla="*/ 9525 h 362902"/>
                                    <a:gd name="connsiteX5" fmla="*/ 112395 w 112395"/>
                                    <a:gd name="connsiteY5" fmla="*/ 362903 h 362902"/>
                                    <a:gd name="connsiteX6" fmla="*/ 0 w 112395"/>
                                    <a:gd name="connsiteY6" fmla="*/ 362903 h 3629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12395" h="362902">
                                      <a:moveTo>
                                        <a:pt x="0" y="362903"/>
                                      </a:moveTo>
                                      <a:lnTo>
                                        <a:pt x="0" y="9525"/>
                                      </a:lnTo>
                                      <a:cubicBezTo>
                                        <a:pt x="0" y="3810"/>
                                        <a:pt x="4763" y="0"/>
                                        <a:pt x="9525" y="0"/>
                                      </a:cubicBezTo>
                                      <a:lnTo>
                                        <a:pt x="102870" y="0"/>
                                      </a:lnTo>
                                      <a:cubicBezTo>
                                        <a:pt x="108585" y="0"/>
                                        <a:pt x="112395" y="3810"/>
                                        <a:pt x="112395" y="9525"/>
                                      </a:cubicBezTo>
                                      <a:lnTo>
                                        <a:pt x="112395" y="362903"/>
                                      </a:lnTo>
                                      <a:lnTo>
                                        <a:pt x="0" y="362903"/>
                                      </a:lnTo>
                                      <a:close/>
                                    </a:path>
                                  </a:pathLst>
                                </a:custGeom>
                                <a:solidFill>
                                  <a:srgbClr val="FFFFFF"/>
                                </a:solidFill>
                                <a:ln w="9525" cap="flat">
                                  <a:noFill/>
                                  <a:prstDash val="solid"/>
                                  <a:miter/>
                                </a:ln>
                              </wps:spPr>
                              <wps:bodyPr rtlCol="0" anchor="ctr"/>
                            </wps:wsp>
                            <wps:wsp>
                              <wps:cNvPr id="1167188654" name="Freeform 1167188654">
                                <a:extLst>
                                  <a:ext uri="{FF2B5EF4-FFF2-40B4-BE49-F238E27FC236}">
                                    <a16:creationId xmlns:a16="http://schemas.microsoft.com/office/drawing/2014/main" id="{EB069659-C4AF-5281-94A6-E21A0400FAE6}"/>
                                  </a:ext>
                                </a:extLst>
                              </wps:cNvPr>
                              <wps:cNvSpPr/>
                              <wps:spPr>
                                <a:xfrm>
                                  <a:off x="3373755" y="317183"/>
                                  <a:ext cx="112394" cy="267652"/>
                                </a:xfrm>
                                <a:custGeom>
                                  <a:avLst/>
                                  <a:gdLst>
                                    <a:gd name="connsiteX0" fmla="*/ 0 w 112394"/>
                                    <a:gd name="connsiteY0" fmla="*/ 267653 h 267652"/>
                                    <a:gd name="connsiteX1" fmla="*/ 0 w 112394"/>
                                    <a:gd name="connsiteY1" fmla="*/ 9525 h 267652"/>
                                    <a:gd name="connsiteX2" fmla="*/ 9525 w 112394"/>
                                    <a:gd name="connsiteY2" fmla="*/ 0 h 267652"/>
                                    <a:gd name="connsiteX3" fmla="*/ 102870 w 112394"/>
                                    <a:gd name="connsiteY3" fmla="*/ 0 h 267652"/>
                                    <a:gd name="connsiteX4" fmla="*/ 112395 w 112394"/>
                                    <a:gd name="connsiteY4" fmla="*/ 9525 h 267652"/>
                                    <a:gd name="connsiteX5" fmla="*/ 112395 w 112394"/>
                                    <a:gd name="connsiteY5" fmla="*/ 267653 h 267652"/>
                                    <a:gd name="connsiteX6" fmla="*/ 0 w 112394"/>
                                    <a:gd name="connsiteY6" fmla="*/ 267653 h 2676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12394" h="267652">
                                      <a:moveTo>
                                        <a:pt x="0" y="267653"/>
                                      </a:moveTo>
                                      <a:lnTo>
                                        <a:pt x="0" y="9525"/>
                                      </a:lnTo>
                                      <a:cubicBezTo>
                                        <a:pt x="0" y="3810"/>
                                        <a:pt x="4763" y="0"/>
                                        <a:pt x="9525" y="0"/>
                                      </a:cubicBezTo>
                                      <a:lnTo>
                                        <a:pt x="102870" y="0"/>
                                      </a:lnTo>
                                      <a:cubicBezTo>
                                        <a:pt x="108585" y="0"/>
                                        <a:pt x="112395" y="3810"/>
                                        <a:pt x="112395" y="9525"/>
                                      </a:cubicBezTo>
                                      <a:lnTo>
                                        <a:pt x="112395" y="267653"/>
                                      </a:lnTo>
                                      <a:lnTo>
                                        <a:pt x="0" y="267653"/>
                                      </a:lnTo>
                                      <a:close/>
                                    </a:path>
                                  </a:pathLst>
                                </a:custGeom>
                                <a:solidFill>
                                  <a:srgbClr val="FFFFFF"/>
                                </a:solidFill>
                                <a:ln w="9525" cap="flat">
                                  <a:noFill/>
                                  <a:prstDash val="solid"/>
                                  <a:miter/>
                                </a:ln>
                              </wps:spPr>
                              <wps:bodyPr rtlCol="0" anchor="ctr"/>
                            </wps:wsp>
                            <wps:wsp>
                              <wps:cNvPr id="1894642343" name="Freeform 1894642343">
                                <a:extLst>
                                  <a:ext uri="{FF2B5EF4-FFF2-40B4-BE49-F238E27FC236}">
                                    <a16:creationId xmlns:a16="http://schemas.microsoft.com/office/drawing/2014/main" id="{450DD46A-4E99-3BBE-52AD-FBECBB7C1DB3}"/>
                                  </a:ext>
                                </a:extLst>
                              </wps:cNvPr>
                              <wps:cNvSpPr/>
                              <wps:spPr>
                                <a:xfrm>
                                  <a:off x="3646170" y="355283"/>
                                  <a:ext cx="112394" cy="229552"/>
                                </a:xfrm>
                                <a:custGeom>
                                  <a:avLst/>
                                  <a:gdLst>
                                    <a:gd name="connsiteX0" fmla="*/ 0 w 112394"/>
                                    <a:gd name="connsiteY0" fmla="*/ 229553 h 229552"/>
                                    <a:gd name="connsiteX1" fmla="*/ 0 w 112394"/>
                                    <a:gd name="connsiteY1" fmla="*/ 9525 h 229552"/>
                                    <a:gd name="connsiteX2" fmla="*/ 9525 w 112394"/>
                                    <a:gd name="connsiteY2" fmla="*/ 0 h 229552"/>
                                    <a:gd name="connsiteX3" fmla="*/ 102870 w 112394"/>
                                    <a:gd name="connsiteY3" fmla="*/ 0 h 229552"/>
                                    <a:gd name="connsiteX4" fmla="*/ 112395 w 112394"/>
                                    <a:gd name="connsiteY4" fmla="*/ 9525 h 229552"/>
                                    <a:gd name="connsiteX5" fmla="*/ 112395 w 112394"/>
                                    <a:gd name="connsiteY5" fmla="*/ 229553 h 229552"/>
                                    <a:gd name="connsiteX6" fmla="*/ 0 w 112394"/>
                                    <a:gd name="connsiteY6" fmla="*/ 229553 h 2295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12394" h="229552">
                                      <a:moveTo>
                                        <a:pt x="0" y="229553"/>
                                      </a:moveTo>
                                      <a:lnTo>
                                        <a:pt x="0" y="9525"/>
                                      </a:lnTo>
                                      <a:cubicBezTo>
                                        <a:pt x="0" y="3810"/>
                                        <a:pt x="4763" y="0"/>
                                        <a:pt x="9525" y="0"/>
                                      </a:cubicBezTo>
                                      <a:lnTo>
                                        <a:pt x="102870" y="0"/>
                                      </a:lnTo>
                                      <a:cubicBezTo>
                                        <a:pt x="107632" y="0"/>
                                        <a:pt x="112395" y="3810"/>
                                        <a:pt x="112395" y="9525"/>
                                      </a:cubicBezTo>
                                      <a:lnTo>
                                        <a:pt x="112395" y="229553"/>
                                      </a:lnTo>
                                      <a:lnTo>
                                        <a:pt x="0" y="229553"/>
                                      </a:lnTo>
                                      <a:close/>
                                    </a:path>
                                  </a:pathLst>
                                </a:custGeom>
                                <a:solidFill>
                                  <a:srgbClr val="FFFFFF"/>
                                </a:solidFill>
                                <a:ln w="9525" cap="flat">
                                  <a:noFill/>
                                  <a:prstDash val="solid"/>
                                  <a:miter/>
                                </a:ln>
                              </wps:spPr>
                              <wps:bodyPr rtlCol="0" anchor="ctr"/>
                            </wps:wsp>
                          </wpg:grpSp>
                          <wps:wsp>
                            <wps:cNvPr id="1744046751" name="Freeform 1744046751">
                              <a:extLst>
                                <a:ext uri="{FF2B5EF4-FFF2-40B4-BE49-F238E27FC236}">
                                  <a16:creationId xmlns:a16="http://schemas.microsoft.com/office/drawing/2014/main" id="{6C9EDAB5-1776-6912-4BEB-7370EFFBB262}"/>
                                </a:ext>
                              </a:extLst>
                            </wps:cNvPr>
                            <wps:cNvSpPr/>
                            <wps:spPr>
                              <a:xfrm>
                                <a:off x="3515678" y="237173"/>
                                <a:ext cx="100965" cy="95250"/>
                              </a:xfrm>
                              <a:custGeom>
                                <a:avLst/>
                                <a:gdLst>
                                  <a:gd name="connsiteX0" fmla="*/ 50482 w 100965"/>
                                  <a:gd name="connsiteY0" fmla="*/ 74295 h 95250"/>
                                  <a:gd name="connsiteX1" fmla="*/ 80963 w 100965"/>
                                  <a:gd name="connsiteY1" fmla="*/ 95250 h 95250"/>
                                  <a:gd name="connsiteX2" fmla="*/ 71438 w 100965"/>
                                  <a:gd name="connsiteY2" fmla="*/ 59055 h 95250"/>
                                  <a:gd name="connsiteX3" fmla="*/ 100965 w 100965"/>
                                  <a:gd name="connsiteY3" fmla="*/ 36195 h 95250"/>
                                  <a:gd name="connsiteX4" fmla="*/ 63818 w 100965"/>
                                  <a:gd name="connsiteY4" fmla="*/ 34290 h 95250"/>
                                  <a:gd name="connsiteX5" fmla="*/ 50482 w 100965"/>
                                  <a:gd name="connsiteY5" fmla="*/ 0 h 95250"/>
                                  <a:gd name="connsiteX6" fmla="*/ 37147 w 100965"/>
                                  <a:gd name="connsiteY6" fmla="*/ 34290 h 95250"/>
                                  <a:gd name="connsiteX7" fmla="*/ 0 w 100965"/>
                                  <a:gd name="connsiteY7" fmla="*/ 36195 h 95250"/>
                                  <a:gd name="connsiteX8" fmla="*/ 29528 w 100965"/>
                                  <a:gd name="connsiteY8" fmla="*/ 59055 h 95250"/>
                                  <a:gd name="connsiteX9" fmla="*/ 20003 w 100965"/>
                                  <a:gd name="connsiteY9" fmla="*/ 95250 h 952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00965" h="95250">
                                    <a:moveTo>
                                      <a:pt x="50482" y="74295"/>
                                    </a:moveTo>
                                    <a:lnTo>
                                      <a:pt x="80963" y="95250"/>
                                    </a:lnTo>
                                    <a:lnTo>
                                      <a:pt x="71438" y="59055"/>
                                    </a:lnTo>
                                    <a:lnTo>
                                      <a:pt x="100965" y="36195"/>
                                    </a:lnTo>
                                    <a:lnTo>
                                      <a:pt x="63818" y="34290"/>
                                    </a:lnTo>
                                    <a:lnTo>
                                      <a:pt x="50482" y="0"/>
                                    </a:lnTo>
                                    <a:lnTo>
                                      <a:pt x="37147" y="34290"/>
                                    </a:lnTo>
                                    <a:lnTo>
                                      <a:pt x="0" y="36195"/>
                                    </a:lnTo>
                                    <a:lnTo>
                                      <a:pt x="29528" y="59055"/>
                                    </a:lnTo>
                                    <a:lnTo>
                                      <a:pt x="20003" y="95250"/>
                                    </a:lnTo>
                                    <a:close/>
                                  </a:path>
                                </a:pathLst>
                              </a:custGeom>
                              <a:solidFill>
                                <a:srgbClr val="FF6833"/>
                              </a:solidFill>
                              <a:ln w="9525" cap="flat">
                                <a:noFill/>
                                <a:prstDash val="solid"/>
                                <a:miter/>
                              </a:ln>
                            </wps:spPr>
                            <wps:bodyPr rtlCol="0" anchor="ctr"/>
                          </wps:wsp>
                        </wpg:grpSp>
                        <wpg:grpSp>
                          <wpg:cNvPr id="1339234299" name="Graphic 696">
                            <a:extLst>
                              <a:ext uri="{FF2B5EF4-FFF2-40B4-BE49-F238E27FC236}">
                                <a16:creationId xmlns:a16="http://schemas.microsoft.com/office/drawing/2014/main" id="{2143C320-CABC-541A-2350-7518CF0FDBA5}"/>
                              </a:ext>
                            </a:extLst>
                          </wpg:cNvPr>
                          <wpg:cNvGrpSpPr/>
                          <wpg:grpSpPr>
                            <a:xfrm>
                              <a:off x="5523462" y="745989"/>
                              <a:ext cx="512366" cy="507127"/>
                              <a:chOff x="5523462" y="745989"/>
                              <a:chExt cx="512366" cy="507127"/>
                            </a:xfrm>
                          </wpg:grpSpPr>
                          <wpg:grpSp>
                            <wpg:cNvPr id="524977200" name="Graphic 696">
                              <a:extLst>
                                <a:ext uri="{FF2B5EF4-FFF2-40B4-BE49-F238E27FC236}">
                                  <a16:creationId xmlns:a16="http://schemas.microsoft.com/office/drawing/2014/main" id="{954E83B3-F326-5956-1C84-445150F8BBE4}"/>
                                </a:ext>
                              </a:extLst>
                            </wpg:cNvPr>
                            <wpg:cNvGrpSpPr/>
                            <wpg:grpSpPr>
                              <a:xfrm>
                                <a:off x="5837872" y="1022271"/>
                                <a:ext cx="165735" cy="183595"/>
                                <a:chOff x="5837872" y="1022271"/>
                                <a:chExt cx="165735" cy="183595"/>
                              </a:xfrm>
                              <a:solidFill>
                                <a:srgbClr val="4164AE"/>
                              </a:solidFill>
                            </wpg:grpSpPr>
                            <wps:wsp>
                              <wps:cNvPr id="869654240" name="Freeform 869654240">
                                <a:extLst>
                                  <a:ext uri="{FF2B5EF4-FFF2-40B4-BE49-F238E27FC236}">
                                    <a16:creationId xmlns:a16="http://schemas.microsoft.com/office/drawing/2014/main" id="{DAD145FE-5195-A96B-765E-FB45A97E0F6F}"/>
                                  </a:ext>
                                </a:extLst>
                              </wps:cNvPr>
                              <wps:cNvSpPr/>
                              <wps:spPr>
                                <a:xfrm>
                                  <a:off x="5837872" y="1072516"/>
                                  <a:ext cx="76200" cy="133350"/>
                                </a:xfrm>
                                <a:custGeom>
                                  <a:avLst/>
                                  <a:gdLst>
                                    <a:gd name="connsiteX0" fmla="*/ 75248 w 76200"/>
                                    <a:gd name="connsiteY0" fmla="*/ 133350 h 133350"/>
                                    <a:gd name="connsiteX1" fmla="*/ 32385 w 76200"/>
                                    <a:gd name="connsiteY1" fmla="*/ 107632 h 133350"/>
                                    <a:gd name="connsiteX2" fmla="*/ 953 w 76200"/>
                                    <a:gd name="connsiteY2" fmla="*/ 88582 h 133350"/>
                                    <a:gd name="connsiteX3" fmla="*/ 0 w 76200"/>
                                    <a:gd name="connsiteY3" fmla="*/ 85725 h 133350"/>
                                    <a:gd name="connsiteX4" fmla="*/ 0 w 76200"/>
                                    <a:gd name="connsiteY4" fmla="*/ 30480 h 133350"/>
                                    <a:gd name="connsiteX5" fmla="*/ 0 w 76200"/>
                                    <a:gd name="connsiteY5" fmla="*/ 0 h 133350"/>
                                    <a:gd name="connsiteX6" fmla="*/ 12382 w 76200"/>
                                    <a:gd name="connsiteY6" fmla="*/ 7620 h 133350"/>
                                    <a:gd name="connsiteX7" fmla="*/ 44768 w 76200"/>
                                    <a:gd name="connsiteY7" fmla="*/ 26670 h 133350"/>
                                    <a:gd name="connsiteX8" fmla="*/ 74295 w 76200"/>
                                    <a:gd name="connsiteY8" fmla="*/ 44768 h 133350"/>
                                    <a:gd name="connsiteX9" fmla="*/ 76200 w 76200"/>
                                    <a:gd name="connsiteY9" fmla="*/ 47625 h 133350"/>
                                    <a:gd name="connsiteX10" fmla="*/ 76200 w 76200"/>
                                    <a:gd name="connsiteY10" fmla="*/ 91440 h 133350"/>
                                    <a:gd name="connsiteX11" fmla="*/ 76200 w 76200"/>
                                    <a:gd name="connsiteY11" fmla="*/ 123825 h 133350"/>
                                    <a:gd name="connsiteX12" fmla="*/ 75248 w 76200"/>
                                    <a:gd name="connsiteY12" fmla="*/ 133350 h 1333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76200" h="133350">
                                      <a:moveTo>
                                        <a:pt x="75248" y="133350"/>
                                      </a:moveTo>
                                      <a:cubicBezTo>
                                        <a:pt x="60960" y="124778"/>
                                        <a:pt x="46673" y="116205"/>
                                        <a:pt x="32385" y="107632"/>
                                      </a:cubicBezTo>
                                      <a:cubicBezTo>
                                        <a:pt x="21907" y="100965"/>
                                        <a:pt x="11430" y="95250"/>
                                        <a:pt x="953" y="88582"/>
                                      </a:cubicBezTo>
                                      <a:cubicBezTo>
                                        <a:pt x="0" y="88582"/>
                                        <a:pt x="0" y="86678"/>
                                        <a:pt x="0" y="85725"/>
                                      </a:cubicBezTo>
                                      <a:cubicBezTo>
                                        <a:pt x="0" y="67628"/>
                                        <a:pt x="0" y="48578"/>
                                        <a:pt x="0" y="30480"/>
                                      </a:cubicBezTo>
                                      <a:cubicBezTo>
                                        <a:pt x="0" y="20955"/>
                                        <a:pt x="0" y="10478"/>
                                        <a:pt x="0" y="0"/>
                                      </a:cubicBezTo>
                                      <a:cubicBezTo>
                                        <a:pt x="4763" y="2857"/>
                                        <a:pt x="8573" y="4763"/>
                                        <a:pt x="12382" y="7620"/>
                                      </a:cubicBezTo>
                                      <a:cubicBezTo>
                                        <a:pt x="22860" y="14288"/>
                                        <a:pt x="34290" y="20003"/>
                                        <a:pt x="44768" y="26670"/>
                                      </a:cubicBezTo>
                                      <a:cubicBezTo>
                                        <a:pt x="54293" y="32385"/>
                                        <a:pt x="63818" y="38100"/>
                                        <a:pt x="74295" y="44768"/>
                                      </a:cubicBezTo>
                                      <a:cubicBezTo>
                                        <a:pt x="75248" y="45720"/>
                                        <a:pt x="76200" y="46672"/>
                                        <a:pt x="76200" y="47625"/>
                                      </a:cubicBezTo>
                                      <a:cubicBezTo>
                                        <a:pt x="76200" y="61913"/>
                                        <a:pt x="76200" y="77153"/>
                                        <a:pt x="76200" y="91440"/>
                                      </a:cubicBezTo>
                                      <a:cubicBezTo>
                                        <a:pt x="76200" y="101918"/>
                                        <a:pt x="76200" y="113347"/>
                                        <a:pt x="76200" y="123825"/>
                                      </a:cubicBezTo>
                                      <a:cubicBezTo>
                                        <a:pt x="76200" y="126682"/>
                                        <a:pt x="75248" y="129540"/>
                                        <a:pt x="75248" y="133350"/>
                                      </a:cubicBezTo>
                                      <a:close/>
                                    </a:path>
                                  </a:pathLst>
                                </a:custGeom>
                                <a:solidFill>
                                  <a:srgbClr val="4164AE"/>
                                </a:solidFill>
                                <a:ln w="9525" cap="flat">
                                  <a:noFill/>
                                  <a:prstDash val="solid"/>
                                  <a:miter/>
                                </a:ln>
                              </wps:spPr>
                              <wps:bodyPr rtlCol="0" anchor="ctr"/>
                            </wps:wsp>
                            <wps:wsp>
                              <wps:cNvPr id="987565476" name="Freeform 987565476">
                                <a:extLst>
                                  <a:ext uri="{FF2B5EF4-FFF2-40B4-BE49-F238E27FC236}">
                                    <a16:creationId xmlns:a16="http://schemas.microsoft.com/office/drawing/2014/main" id="{03DF5886-AB73-A12F-D6B9-426D519C3906}"/>
                                  </a:ext>
                                </a:extLst>
                              </wps:cNvPr>
                              <wps:cNvSpPr/>
                              <wps:spPr>
                                <a:xfrm>
                                  <a:off x="5930265" y="1078231"/>
                                  <a:ext cx="73342" cy="126682"/>
                                </a:xfrm>
                                <a:custGeom>
                                  <a:avLst/>
                                  <a:gdLst>
                                    <a:gd name="connsiteX0" fmla="*/ 0 w 73342"/>
                                    <a:gd name="connsiteY0" fmla="*/ 126682 h 126682"/>
                                    <a:gd name="connsiteX1" fmla="*/ 0 w 73342"/>
                                    <a:gd name="connsiteY1" fmla="*/ 122872 h 126682"/>
                                    <a:gd name="connsiteX2" fmla="*/ 0 w 73342"/>
                                    <a:gd name="connsiteY2" fmla="*/ 41910 h 126682"/>
                                    <a:gd name="connsiteX3" fmla="*/ 2857 w 73342"/>
                                    <a:gd name="connsiteY3" fmla="*/ 37147 h 126682"/>
                                    <a:gd name="connsiteX4" fmla="*/ 54293 w 73342"/>
                                    <a:gd name="connsiteY4" fmla="*/ 10478 h 126682"/>
                                    <a:gd name="connsiteX5" fmla="*/ 71438 w 73342"/>
                                    <a:gd name="connsiteY5" fmla="*/ 953 h 126682"/>
                                    <a:gd name="connsiteX6" fmla="*/ 73343 w 73342"/>
                                    <a:gd name="connsiteY6" fmla="*/ 0 h 126682"/>
                                    <a:gd name="connsiteX7" fmla="*/ 73343 w 73342"/>
                                    <a:gd name="connsiteY7" fmla="*/ 88582 h 126682"/>
                                    <a:gd name="connsiteX8" fmla="*/ 0 w 73342"/>
                                    <a:gd name="connsiteY8" fmla="*/ 126682 h 12668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73342" h="126682">
                                      <a:moveTo>
                                        <a:pt x="0" y="126682"/>
                                      </a:moveTo>
                                      <a:cubicBezTo>
                                        <a:pt x="0" y="124778"/>
                                        <a:pt x="0" y="123825"/>
                                        <a:pt x="0" y="122872"/>
                                      </a:cubicBezTo>
                                      <a:cubicBezTo>
                                        <a:pt x="0" y="96203"/>
                                        <a:pt x="0" y="68580"/>
                                        <a:pt x="0" y="41910"/>
                                      </a:cubicBezTo>
                                      <a:cubicBezTo>
                                        <a:pt x="0" y="40005"/>
                                        <a:pt x="952" y="38100"/>
                                        <a:pt x="2857" y="37147"/>
                                      </a:cubicBezTo>
                                      <a:cubicBezTo>
                                        <a:pt x="20002" y="28575"/>
                                        <a:pt x="37148" y="20003"/>
                                        <a:pt x="54293" y="10478"/>
                                      </a:cubicBezTo>
                                      <a:cubicBezTo>
                                        <a:pt x="60007" y="7620"/>
                                        <a:pt x="65723" y="3810"/>
                                        <a:pt x="71438" y="953"/>
                                      </a:cubicBezTo>
                                      <a:cubicBezTo>
                                        <a:pt x="71438" y="953"/>
                                        <a:pt x="72390" y="953"/>
                                        <a:pt x="73343" y="0"/>
                                      </a:cubicBezTo>
                                      <a:cubicBezTo>
                                        <a:pt x="73343" y="29528"/>
                                        <a:pt x="73343" y="59055"/>
                                        <a:pt x="73343" y="88582"/>
                                      </a:cubicBezTo>
                                      <a:cubicBezTo>
                                        <a:pt x="48577" y="101917"/>
                                        <a:pt x="24765" y="114300"/>
                                        <a:pt x="0" y="126682"/>
                                      </a:cubicBezTo>
                                      <a:close/>
                                    </a:path>
                                  </a:pathLst>
                                </a:custGeom>
                                <a:solidFill>
                                  <a:srgbClr val="4164AE"/>
                                </a:solidFill>
                                <a:ln w="9525" cap="flat">
                                  <a:noFill/>
                                  <a:prstDash val="solid"/>
                                  <a:miter/>
                                </a:ln>
                              </wps:spPr>
                              <wps:bodyPr rtlCol="0" anchor="ctr"/>
                            </wps:wsp>
                            <wps:wsp>
                              <wps:cNvPr id="1510951924" name="Freeform 1510951924">
                                <a:extLst>
                                  <a:ext uri="{FF2B5EF4-FFF2-40B4-BE49-F238E27FC236}">
                                    <a16:creationId xmlns:a16="http://schemas.microsoft.com/office/drawing/2014/main" id="{4CE865D0-7BC7-5339-421F-675CEC6F0D9C}"/>
                                  </a:ext>
                                </a:extLst>
                              </wps:cNvPr>
                              <wps:cNvSpPr/>
                              <wps:spPr>
                                <a:xfrm>
                                  <a:off x="5848350" y="1022271"/>
                                  <a:ext cx="146684" cy="82391"/>
                                </a:xfrm>
                                <a:custGeom>
                                  <a:avLst/>
                                  <a:gdLst>
                                    <a:gd name="connsiteX0" fmla="*/ 0 w 146684"/>
                                    <a:gd name="connsiteY0" fmla="*/ 35957 h 82391"/>
                                    <a:gd name="connsiteX1" fmla="*/ 48577 w 146684"/>
                                    <a:gd name="connsiteY1" fmla="*/ 10239 h 82391"/>
                                    <a:gd name="connsiteX2" fmla="*/ 68580 w 146684"/>
                                    <a:gd name="connsiteY2" fmla="*/ 714 h 82391"/>
                                    <a:gd name="connsiteX3" fmla="*/ 73342 w 146684"/>
                                    <a:gd name="connsiteY3" fmla="*/ 714 h 82391"/>
                                    <a:gd name="connsiteX4" fmla="*/ 101917 w 146684"/>
                                    <a:gd name="connsiteY4" fmla="*/ 17859 h 82391"/>
                                    <a:gd name="connsiteX5" fmla="*/ 140017 w 146684"/>
                                    <a:gd name="connsiteY5" fmla="*/ 40719 h 82391"/>
                                    <a:gd name="connsiteX6" fmla="*/ 146685 w 146684"/>
                                    <a:gd name="connsiteY6" fmla="*/ 44529 h 82391"/>
                                    <a:gd name="connsiteX7" fmla="*/ 140017 w 146684"/>
                                    <a:gd name="connsiteY7" fmla="*/ 48339 h 82391"/>
                                    <a:gd name="connsiteX8" fmla="*/ 101917 w 146684"/>
                                    <a:gd name="connsiteY8" fmla="*/ 68342 h 82391"/>
                                    <a:gd name="connsiteX9" fmla="*/ 76200 w 146684"/>
                                    <a:gd name="connsiteY9" fmla="*/ 81677 h 82391"/>
                                    <a:gd name="connsiteX10" fmla="*/ 72390 w 146684"/>
                                    <a:gd name="connsiteY10" fmla="*/ 81677 h 82391"/>
                                    <a:gd name="connsiteX11" fmla="*/ 12382 w 146684"/>
                                    <a:gd name="connsiteY11" fmla="*/ 44529 h 82391"/>
                                    <a:gd name="connsiteX12" fmla="*/ 0 w 146684"/>
                                    <a:gd name="connsiteY12" fmla="*/ 35957 h 82391"/>
                                    <a:gd name="connsiteX13" fmla="*/ 0 w 146684"/>
                                    <a:gd name="connsiteY13" fmla="*/ 35957 h 823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46684" h="82391">
                                      <a:moveTo>
                                        <a:pt x="0" y="35957"/>
                                      </a:moveTo>
                                      <a:cubicBezTo>
                                        <a:pt x="16192" y="27384"/>
                                        <a:pt x="32385" y="18812"/>
                                        <a:pt x="48577" y="10239"/>
                                      </a:cubicBezTo>
                                      <a:cubicBezTo>
                                        <a:pt x="55245" y="6429"/>
                                        <a:pt x="61913" y="3572"/>
                                        <a:pt x="68580" y="714"/>
                                      </a:cubicBezTo>
                                      <a:cubicBezTo>
                                        <a:pt x="70485" y="-238"/>
                                        <a:pt x="71438" y="-238"/>
                                        <a:pt x="73342" y="714"/>
                                      </a:cubicBezTo>
                                      <a:cubicBezTo>
                                        <a:pt x="82867" y="6429"/>
                                        <a:pt x="92392" y="12144"/>
                                        <a:pt x="101917" y="17859"/>
                                      </a:cubicBezTo>
                                      <a:cubicBezTo>
                                        <a:pt x="114300" y="25479"/>
                                        <a:pt x="127635" y="33099"/>
                                        <a:pt x="140017" y="40719"/>
                                      </a:cubicBezTo>
                                      <a:cubicBezTo>
                                        <a:pt x="141922" y="41672"/>
                                        <a:pt x="144780" y="42624"/>
                                        <a:pt x="146685" y="44529"/>
                                      </a:cubicBezTo>
                                      <a:cubicBezTo>
                                        <a:pt x="143827" y="45482"/>
                                        <a:pt x="141922" y="47387"/>
                                        <a:pt x="140017" y="48339"/>
                                      </a:cubicBezTo>
                                      <a:cubicBezTo>
                                        <a:pt x="127635" y="55007"/>
                                        <a:pt x="115252" y="61674"/>
                                        <a:pt x="101917" y="68342"/>
                                      </a:cubicBezTo>
                                      <a:cubicBezTo>
                                        <a:pt x="93345" y="73104"/>
                                        <a:pt x="84772" y="77867"/>
                                        <a:pt x="76200" y="81677"/>
                                      </a:cubicBezTo>
                                      <a:cubicBezTo>
                                        <a:pt x="75247" y="82629"/>
                                        <a:pt x="73342" y="82629"/>
                                        <a:pt x="72390" y="81677"/>
                                      </a:cubicBezTo>
                                      <a:cubicBezTo>
                                        <a:pt x="52388" y="69294"/>
                                        <a:pt x="32385" y="56912"/>
                                        <a:pt x="12382" y="44529"/>
                                      </a:cubicBezTo>
                                      <a:cubicBezTo>
                                        <a:pt x="8572" y="41672"/>
                                        <a:pt x="4763" y="39767"/>
                                        <a:pt x="0" y="35957"/>
                                      </a:cubicBezTo>
                                      <a:cubicBezTo>
                                        <a:pt x="0" y="36909"/>
                                        <a:pt x="0" y="36909"/>
                                        <a:pt x="0" y="35957"/>
                                      </a:cubicBezTo>
                                      <a:close/>
                                    </a:path>
                                  </a:pathLst>
                                </a:custGeom>
                                <a:solidFill>
                                  <a:srgbClr val="4164AE"/>
                                </a:solidFill>
                                <a:ln w="9525" cap="flat">
                                  <a:noFill/>
                                  <a:prstDash val="solid"/>
                                  <a:miter/>
                                </a:ln>
                              </wps:spPr>
                              <wps:bodyPr rtlCol="0" anchor="ctr"/>
                            </wps:wsp>
                          </wpg:grpSp>
                          <wpg:grpSp>
                            <wpg:cNvPr id="42753955" name="Graphic 696">
                              <a:extLst>
                                <a:ext uri="{FF2B5EF4-FFF2-40B4-BE49-F238E27FC236}">
                                  <a16:creationId xmlns:a16="http://schemas.microsoft.com/office/drawing/2014/main" id="{27F52BC4-5261-5FE6-609C-DA1934B5781E}"/>
                                </a:ext>
                              </a:extLst>
                            </wpg:cNvPr>
                            <wpg:cNvGrpSpPr/>
                            <wpg:grpSpPr>
                              <a:xfrm>
                                <a:off x="5572125" y="799386"/>
                                <a:ext cx="165734" cy="183595"/>
                                <a:chOff x="5572125" y="799386"/>
                                <a:chExt cx="165734" cy="183595"/>
                              </a:xfrm>
                              <a:solidFill>
                                <a:srgbClr val="4164AE"/>
                              </a:solidFill>
                            </wpg:grpSpPr>
                            <wps:wsp>
                              <wps:cNvPr id="1707189218" name="Freeform 1707189218">
                                <a:extLst>
                                  <a:ext uri="{FF2B5EF4-FFF2-40B4-BE49-F238E27FC236}">
                                    <a16:creationId xmlns:a16="http://schemas.microsoft.com/office/drawing/2014/main" id="{0BF31EAF-9DFD-BD20-8C64-98F51E293F5F}"/>
                                  </a:ext>
                                </a:extLst>
                              </wps:cNvPr>
                              <wps:cNvSpPr/>
                              <wps:spPr>
                                <a:xfrm>
                                  <a:off x="5572125" y="849631"/>
                                  <a:ext cx="76200" cy="133350"/>
                                </a:xfrm>
                                <a:custGeom>
                                  <a:avLst/>
                                  <a:gdLst>
                                    <a:gd name="connsiteX0" fmla="*/ 75247 w 76200"/>
                                    <a:gd name="connsiteY0" fmla="*/ 133350 h 133350"/>
                                    <a:gd name="connsiteX1" fmla="*/ 32385 w 76200"/>
                                    <a:gd name="connsiteY1" fmla="*/ 107632 h 133350"/>
                                    <a:gd name="connsiteX2" fmla="*/ 952 w 76200"/>
                                    <a:gd name="connsiteY2" fmla="*/ 88582 h 133350"/>
                                    <a:gd name="connsiteX3" fmla="*/ 0 w 76200"/>
                                    <a:gd name="connsiteY3" fmla="*/ 85725 h 133350"/>
                                    <a:gd name="connsiteX4" fmla="*/ 0 w 76200"/>
                                    <a:gd name="connsiteY4" fmla="*/ 30480 h 133350"/>
                                    <a:gd name="connsiteX5" fmla="*/ 0 w 76200"/>
                                    <a:gd name="connsiteY5" fmla="*/ 0 h 133350"/>
                                    <a:gd name="connsiteX6" fmla="*/ 12382 w 76200"/>
                                    <a:gd name="connsiteY6" fmla="*/ 7620 h 133350"/>
                                    <a:gd name="connsiteX7" fmla="*/ 44767 w 76200"/>
                                    <a:gd name="connsiteY7" fmla="*/ 26670 h 133350"/>
                                    <a:gd name="connsiteX8" fmla="*/ 74295 w 76200"/>
                                    <a:gd name="connsiteY8" fmla="*/ 44767 h 133350"/>
                                    <a:gd name="connsiteX9" fmla="*/ 76200 w 76200"/>
                                    <a:gd name="connsiteY9" fmla="*/ 47625 h 133350"/>
                                    <a:gd name="connsiteX10" fmla="*/ 76200 w 76200"/>
                                    <a:gd name="connsiteY10" fmla="*/ 91440 h 133350"/>
                                    <a:gd name="connsiteX11" fmla="*/ 76200 w 76200"/>
                                    <a:gd name="connsiteY11" fmla="*/ 123825 h 133350"/>
                                    <a:gd name="connsiteX12" fmla="*/ 75247 w 76200"/>
                                    <a:gd name="connsiteY12" fmla="*/ 133350 h 1333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76200" h="133350">
                                      <a:moveTo>
                                        <a:pt x="75247" y="133350"/>
                                      </a:moveTo>
                                      <a:cubicBezTo>
                                        <a:pt x="60960" y="124778"/>
                                        <a:pt x="46672" y="116205"/>
                                        <a:pt x="32385" y="107632"/>
                                      </a:cubicBezTo>
                                      <a:cubicBezTo>
                                        <a:pt x="21907" y="100965"/>
                                        <a:pt x="11430" y="95250"/>
                                        <a:pt x="952" y="88582"/>
                                      </a:cubicBezTo>
                                      <a:cubicBezTo>
                                        <a:pt x="0" y="88582"/>
                                        <a:pt x="0" y="86678"/>
                                        <a:pt x="0" y="85725"/>
                                      </a:cubicBezTo>
                                      <a:cubicBezTo>
                                        <a:pt x="0" y="67628"/>
                                        <a:pt x="0" y="48578"/>
                                        <a:pt x="0" y="30480"/>
                                      </a:cubicBezTo>
                                      <a:cubicBezTo>
                                        <a:pt x="0" y="20955"/>
                                        <a:pt x="0" y="10478"/>
                                        <a:pt x="0" y="0"/>
                                      </a:cubicBezTo>
                                      <a:cubicBezTo>
                                        <a:pt x="4763" y="2857"/>
                                        <a:pt x="8572" y="4763"/>
                                        <a:pt x="12382" y="7620"/>
                                      </a:cubicBezTo>
                                      <a:cubicBezTo>
                                        <a:pt x="22860" y="14288"/>
                                        <a:pt x="34290" y="20003"/>
                                        <a:pt x="44767" y="26670"/>
                                      </a:cubicBezTo>
                                      <a:cubicBezTo>
                                        <a:pt x="54292" y="32385"/>
                                        <a:pt x="63817" y="38100"/>
                                        <a:pt x="74295" y="44767"/>
                                      </a:cubicBezTo>
                                      <a:cubicBezTo>
                                        <a:pt x="75247" y="45720"/>
                                        <a:pt x="76200" y="46672"/>
                                        <a:pt x="76200" y="47625"/>
                                      </a:cubicBezTo>
                                      <a:cubicBezTo>
                                        <a:pt x="76200" y="61913"/>
                                        <a:pt x="76200" y="77153"/>
                                        <a:pt x="76200" y="91440"/>
                                      </a:cubicBezTo>
                                      <a:cubicBezTo>
                                        <a:pt x="76200" y="101917"/>
                                        <a:pt x="76200" y="113347"/>
                                        <a:pt x="76200" y="123825"/>
                                      </a:cubicBezTo>
                                      <a:cubicBezTo>
                                        <a:pt x="76200" y="126682"/>
                                        <a:pt x="76200" y="129540"/>
                                        <a:pt x="75247" y="133350"/>
                                      </a:cubicBezTo>
                                      <a:close/>
                                    </a:path>
                                  </a:pathLst>
                                </a:custGeom>
                                <a:solidFill>
                                  <a:srgbClr val="4164AE"/>
                                </a:solidFill>
                                <a:ln w="9525" cap="flat">
                                  <a:noFill/>
                                  <a:prstDash val="solid"/>
                                  <a:miter/>
                                </a:ln>
                              </wps:spPr>
                              <wps:bodyPr rtlCol="0" anchor="ctr"/>
                            </wps:wsp>
                            <wps:wsp>
                              <wps:cNvPr id="1184130049" name="Freeform 1184130049">
                                <a:extLst>
                                  <a:ext uri="{FF2B5EF4-FFF2-40B4-BE49-F238E27FC236}">
                                    <a16:creationId xmlns:a16="http://schemas.microsoft.com/office/drawing/2014/main" id="{08F40C8A-7B96-A6D8-311D-A0FA0738F898}"/>
                                  </a:ext>
                                </a:extLst>
                              </wps:cNvPr>
                              <wps:cNvSpPr/>
                              <wps:spPr>
                                <a:xfrm>
                                  <a:off x="5664517" y="856298"/>
                                  <a:ext cx="73342" cy="126682"/>
                                </a:xfrm>
                                <a:custGeom>
                                  <a:avLst/>
                                  <a:gdLst>
                                    <a:gd name="connsiteX0" fmla="*/ 0 w 73342"/>
                                    <a:gd name="connsiteY0" fmla="*/ 126683 h 126682"/>
                                    <a:gd name="connsiteX1" fmla="*/ 0 w 73342"/>
                                    <a:gd name="connsiteY1" fmla="*/ 122873 h 126682"/>
                                    <a:gd name="connsiteX2" fmla="*/ 0 w 73342"/>
                                    <a:gd name="connsiteY2" fmla="*/ 41910 h 126682"/>
                                    <a:gd name="connsiteX3" fmla="*/ 2858 w 73342"/>
                                    <a:gd name="connsiteY3" fmla="*/ 37148 h 126682"/>
                                    <a:gd name="connsiteX4" fmla="*/ 54293 w 73342"/>
                                    <a:gd name="connsiteY4" fmla="*/ 10478 h 126682"/>
                                    <a:gd name="connsiteX5" fmla="*/ 71438 w 73342"/>
                                    <a:gd name="connsiteY5" fmla="*/ 953 h 126682"/>
                                    <a:gd name="connsiteX6" fmla="*/ 73343 w 73342"/>
                                    <a:gd name="connsiteY6" fmla="*/ 0 h 126682"/>
                                    <a:gd name="connsiteX7" fmla="*/ 73343 w 73342"/>
                                    <a:gd name="connsiteY7" fmla="*/ 88583 h 126682"/>
                                    <a:gd name="connsiteX8" fmla="*/ 0 w 73342"/>
                                    <a:gd name="connsiteY8" fmla="*/ 126683 h 12668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73342" h="126682">
                                      <a:moveTo>
                                        <a:pt x="0" y="126683"/>
                                      </a:moveTo>
                                      <a:cubicBezTo>
                                        <a:pt x="0" y="124778"/>
                                        <a:pt x="0" y="123825"/>
                                        <a:pt x="0" y="122873"/>
                                      </a:cubicBezTo>
                                      <a:cubicBezTo>
                                        <a:pt x="0" y="96203"/>
                                        <a:pt x="0" y="68580"/>
                                        <a:pt x="0" y="41910"/>
                                      </a:cubicBezTo>
                                      <a:cubicBezTo>
                                        <a:pt x="0" y="40005"/>
                                        <a:pt x="953" y="38100"/>
                                        <a:pt x="2858" y="37148"/>
                                      </a:cubicBezTo>
                                      <a:cubicBezTo>
                                        <a:pt x="20003" y="28575"/>
                                        <a:pt x="37148" y="20003"/>
                                        <a:pt x="54293" y="10478"/>
                                      </a:cubicBezTo>
                                      <a:cubicBezTo>
                                        <a:pt x="60008" y="7620"/>
                                        <a:pt x="65723" y="3810"/>
                                        <a:pt x="71438" y="953"/>
                                      </a:cubicBezTo>
                                      <a:cubicBezTo>
                                        <a:pt x="71438" y="953"/>
                                        <a:pt x="72390" y="953"/>
                                        <a:pt x="73343" y="0"/>
                                      </a:cubicBezTo>
                                      <a:cubicBezTo>
                                        <a:pt x="73343" y="29528"/>
                                        <a:pt x="73343" y="59055"/>
                                        <a:pt x="73343" y="88583"/>
                                      </a:cubicBezTo>
                                      <a:cubicBezTo>
                                        <a:pt x="48578" y="100965"/>
                                        <a:pt x="24765" y="113348"/>
                                        <a:pt x="0" y="126683"/>
                                      </a:cubicBezTo>
                                      <a:close/>
                                    </a:path>
                                  </a:pathLst>
                                </a:custGeom>
                                <a:solidFill>
                                  <a:srgbClr val="4164AE"/>
                                </a:solidFill>
                                <a:ln w="9525" cap="flat">
                                  <a:noFill/>
                                  <a:prstDash val="solid"/>
                                  <a:miter/>
                                </a:ln>
                              </wps:spPr>
                              <wps:bodyPr rtlCol="0" anchor="ctr"/>
                            </wps:wsp>
                            <wps:wsp>
                              <wps:cNvPr id="132529979" name="Freeform 132529979">
                                <a:extLst>
                                  <a:ext uri="{FF2B5EF4-FFF2-40B4-BE49-F238E27FC236}">
                                    <a16:creationId xmlns:a16="http://schemas.microsoft.com/office/drawing/2014/main" id="{05E5DA22-FB19-394A-FBB9-96D3BD693CB0}"/>
                                  </a:ext>
                                </a:extLst>
                              </wps:cNvPr>
                              <wps:cNvSpPr/>
                              <wps:spPr>
                                <a:xfrm>
                                  <a:off x="5582603" y="799386"/>
                                  <a:ext cx="146685" cy="82391"/>
                                </a:xfrm>
                                <a:custGeom>
                                  <a:avLst/>
                                  <a:gdLst>
                                    <a:gd name="connsiteX0" fmla="*/ 0 w 146685"/>
                                    <a:gd name="connsiteY0" fmla="*/ 35957 h 82391"/>
                                    <a:gd name="connsiteX1" fmla="*/ 48577 w 146685"/>
                                    <a:gd name="connsiteY1" fmla="*/ 10239 h 82391"/>
                                    <a:gd name="connsiteX2" fmla="*/ 68580 w 146685"/>
                                    <a:gd name="connsiteY2" fmla="*/ 714 h 82391"/>
                                    <a:gd name="connsiteX3" fmla="*/ 73343 w 146685"/>
                                    <a:gd name="connsiteY3" fmla="*/ 714 h 82391"/>
                                    <a:gd name="connsiteX4" fmla="*/ 101918 w 146685"/>
                                    <a:gd name="connsiteY4" fmla="*/ 17859 h 82391"/>
                                    <a:gd name="connsiteX5" fmla="*/ 140018 w 146685"/>
                                    <a:gd name="connsiteY5" fmla="*/ 40719 h 82391"/>
                                    <a:gd name="connsiteX6" fmla="*/ 146685 w 146685"/>
                                    <a:gd name="connsiteY6" fmla="*/ 44529 h 82391"/>
                                    <a:gd name="connsiteX7" fmla="*/ 140018 w 146685"/>
                                    <a:gd name="connsiteY7" fmla="*/ 48339 h 82391"/>
                                    <a:gd name="connsiteX8" fmla="*/ 101918 w 146685"/>
                                    <a:gd name="connsiteY8" fmla="*/ 68342 h 82391"/>
                                    <a:gd name="connsiteX9" fmla="*/ 76200 w 146685"/>
                                    <a:gd name="connsiteY9" fmla="*/ 81677 h 82391"/>
                                    <a:gd name="connsiteX10" fmla="*/ 72390 w 146685"/>
                                    <a:gd name="connsiteY10" fmla="*/ 81677 h 82391"/>
                                    <a:gd name="connsiteX11" fmla="*/ 12382 w 146685"/>
                                    <a:gd name="connsiteY11" fmla="*/ 44529 h 82391"/>
                                    <a:gd name="connsiteX12" fmla="*/ 0 w 146685"/>
                                    <a:gd name="connsiteY12" fmla="*/ 35957 h 82391"/>
                                    <a:gd name="connsiteX13" fmla="*/ 0 w 146685"/>
                                    <a:gd name="connsiteY13" fmla="*/ 35957 h 823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46685" h="82391">
                                      <a:moveTo>
                                        <a:pt x="0" y="35957"/>
                                      </a:moveTo>
                                      <a:cubicBezTo>
                                        <a:pt x="16193" y="27384"/>
                                        <a:pt x="32385" y="18812"/>
                                        <a:pt x="48577" y="10239"/>
                                      </a:cubicBezTo>
                                      <a:cubicBezTo>
                                        <a:pt x="55245" y="6429"/>
                                        <a:pt x="61913" y="3572"/>
                                        <a:pt x="68580" y="714"/>
                                      </a:cubicBezTo>
                                      <a:cubicBezTo>
                                        <a:pt x="70485" y="-238"/>
                                        <a:pt x="71438" y="-238"/>
                                        <a:pt x="73343" y="714"/>
                                      </a:cubicBezTo>
                                      <a:cubicBezTo>
                                        <a:pt x="82868" y="6429"/>
                                        <a:pt x="92393" y="12144"/>
                                        <a:pt x="101918" y="17859"/>
                                      </a:cubicBezTo>
                                      <a:cubicBezTo>
                                        <a:pt x="114300" y="25479"/>
                                        <a:pt x="127635" y="33099"/>
                                        <a:pt x="140018" y="40719"/>
                                      </a:cubicBezTo>
                                      <a:cubicBezTo>
                                        <a:pt x="141923" y="41672"/>
                                        <a:pt x="144780" y="42624"/>
                                        <a:pt x="146685" y="44529"/>
                                      </a:cubicBezTo>
                                      <a:cubicBezTo>
                                        <a:pt x="143827" y="45482"/>
                                        <a:pt x="141923" y="47387"/>
                                        <a:pt x="140018" y="48339"/>
                                      </a:cubicBezTo>
                                      <a:cubicBezTo>
                                        <a:pt x="127635" y="55007"/>
                                        <a:pt x="115252" y="61674"/>
                                        <a:pt x="101918" y="68342"/>
                                      </a:cubicBezTo>
                                      <a:cubicBezTo>
                                        <a:pt x="93345" y="73104"/>
                                        <a:pt x="84773" y="77867"/>
                                        <a:pt x="76200" y="81677"/>
                                      </a:cubicBezTo>
                                      <a:cubicBezTo>
                                        <a:pt x="75248" y="82629"/>
                                        <a:pt x="73343" y="82629"/>
                                        <a:pt x="72390" y="81677"/>
                                      </a:cubicBezTo>
                                      <a:cubicBezTo>
                                        <a:pt x="52388" y="69294"/>
                                        <a:pt x="32385" y="56912"/>
                                        <a:pt x="12382" y="44529"/>
                                      </a:cubicBezTo>
                                      <a:cubicBezTo>
                                        <a:pt x="8573" y="41672"/>
                                        <a:pt x="4763" y="39767"/>
                                        <a:pt x="0" y="35957"/>
                                      </a:cubicBezTo>
                                      <a:cubicBezTo>
                                        <a:pt x="952" y="36909"/>
                                        <a:pt x="0" y="36909"/>
                                        <a:pt x="0" y="35957"/>
                                      </a:cubicBezTo>
                                      <a:close/>
                                    </a:path>
                                  </a:pathLst>
                                </a:custGeom>
                                <a:solidFill>
                                  <a:srgbClr val="4164AE"/>
                                </a:solidFill>
                                <a:ln w="9525" cap="flat">
                                  <a:noFill/>
                                  <a:prstDash val="solid"/>
                                  <a:miter/>
                                </a:ln>
                              </wps:spPr>
                              <wps:bodyPr rtlCol="0" anchor="ctr"/>
                            </wps:wsp>
                          </wpg:grpSp>
                          <wps:wsp>
                            <wps:cNvPr id="472756483" name="Freeform 472756483">
                              <a:extLst>
                                <a:ext uri="{FF2B5EF4-FFF2-40B4-BE49-F238E27FC236}">
                                  <a16:creationId xmlns:a16="http://schemas.microsoft.com/office/drawing/2014/main" id="{63819CD8-773C-88B5-ABB6-3A0BB80E981F}"/>
                                </a:ext>
                              </a:extLst>
                            </wps:cNvPr>
                            <wps:cNvSpPr/>
                            <wps:spPr>
                              <a:xfrm>
                                <a:off x="5523462" y="990124"/>
                                <a:ext cx="327745" cy="262992"/>
                              </a:xfrm>
                              <a:custGeom>
                                <a:avLst/>
                                <a:gdLst>
                                  <a:gd name="connsiteX0" fmla="*/ 307743 w 327745"/>
                                  <a:gd name="connsiteY0" fmla="*/ 198596 h 262992"/>
                                  <a:gd name="connsiteX1" fmla="*/ 287741 w 327745"/>
                                  <a:gd name="connsiteY1" fmla="*/ 186214 h 262992"/>
                                  <a:gd name="connsiteX2" fmla="*/ 185823 w 327745"/>
                                  <a:gd name="connsiteY2" fmla="*/ 211931 h 262992"/>
                                  <a:gd name="connsiteX3" fmla="*/ 106766 w 327745"/>
                                  <a:gd name="connsiteY3" fmla="*/ 130016 h 262992"/>
                                  <a:gd name="connsiteX4" fmla="*/ 103908 w 327745"/>
                                  <a:gd name="connsiteY4" fmla="*/ 91916 h 262992"/>
                                  <a:gd name="connsiteX5" fmla="*/ 107718 w 327745"/>
                                  <a:gd name="connsiteY5" fmla="*/ 90011 h 262992"/>
                                  <a:gd name="connsiteX6" fmla="*/ 150581 w 327745"/>
                                  <a:gd name="connsiteY6" fmla="*/ 107156 h 262992"/>
                                  <a:gd name="connsiteX7" fmla="*/ 152486 w 327745"/>
                                  <a:gd name="connsiteY7" fmla="*/ 108109 h 262992"/>
                                  <a:gd name="connsiteX8" fmla="*/ 158201 w 327745"/>
                                  <a:gd name="connsiteY8" fmla="*/ 107156 h 262992"/>
                                  <a:gd name="connsiteX9" fmla="*/ 157248 w 327745"/>
                                  <a:gd name="connsiteY9" fmla="*/ 100489 h 262992"/>
                                  <a:gd name="connsiteX10" fmla="*/ 136293 w 327745"/>
                                  <a:gd name="connsiteY10" fmla="*/ 71914 h 262992"/>
                                  <a:gd name="connsiteX11" fmla="*/ 84858 w 327745"/>
                                  <a:gd name="connsiteY11" fmla="*/ 4286 h 262992"/>
                                  <a:gd name="connsiteX12" fmla="*/ 74381 w 327745"/>
                                  <a:gd name="connsiteY12" fmla="*/ 4286 h 262992"/>
                                  <a:gd name="connsiteX13" fmla="*/ 2943 w 327745"/>
                                  <a:gd name="connsiteY13" fmla="*/ 98584 h 262992"/>
                                  <a:gd name="connsiteX14" fmla="*/ 1991 w 327745"/>
                                  <a:gd name="connsiteY14" fmla="*/ 99536 h 262992"/>
                                  <a:gd name="connsiteX15" fmla="*/ 1039 w 327745"/>
                                  <a:gd name="connsiteY15" fmla="*/ 106204 h 262992"/>
                                  <a:gd name="connsiteX16" fmla="*/ 6753 w 327745"/>
                                  <a:gd name="connsiteY16" fmla="*/ 107156 h 262992"/>
                                  <a:gd name="connsiteX17" fmla="*/ 41043 w 327745"/>
                                  <a:gd name="connsiteY17" fmla="*/ 92869 h 262992"/>
                                  <a:gd name="connsiteX18" fmla="*/ 54378 w 327745"/>
                                  <a:gd name="connsiteY18" fmla="*/ 87154 h 262992"/>
                                  <a:gd name="connsiteX19" fmla="*/ 54378 w 327745"/>
                                  <a:gd name="connsiteY19" fmla="*/ 109061 h 262992"/>
                                  <a:gd name="connsiteX20" fmla="*/ 184871 w 327745"/>
                                  <a:gd name="connsiteY20" fmla="*/ 260509 h 262992"/>
                                  <a:gd name="connsiteX21" fmla="*/ 327746 w 327745"/>
                                  <a:gd name="connsiteY21" fmla="*/ 210026 h 262992"/>
                                  <a:gd name="connsiteX22" fmla="*/ 307743 w 327745"/>
                                  <a:gd name="connsiteY22" fmla="*/ 198596 h 26299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327745" h="262992">
                                    <a:moveTo>
                                      <a:pt x="307743" y="198596"/>
                                    </a:moveTo>
                                    <a:cubicBezTo>
                                      <a:pt x="301076" y="194786"/>
                                      <a:pt x="294408" y="190976"/>
                                      <a:pt x="287741" y="186214"/>
                                    </a:cubicBezTo>
                                    <a:cubicBezTo>
                                      <a:pt x="259166" y="212884"/>
                                      <a:pt x="224876" y="222409"/>
                                      <a:pt x="185823" y="211931"/>
                                    </a:cubicBezTo>
                                    <a:cubicBezTo>
                                      <a:pt x="143914" y="200501"/>
                                      <a:pt x="118196" y="171926"/>
                                      <a:pt x="106766" y="130016"/>
                                    </a:cubicBezTo>
                                    <a:cubicBezTo>
                                      <a:pt x="103908" y="117634"/>
                                      <a:pt x="103908" y="104299"/>
                                      <a:pt x="103908" y="91916"/>
                                    </a:cubicBezTo>
                                    <a:cubicBezTo>
                                      <a:pt x="103908" y="88106"/>
                                      <a:pt x="105814" y="90011"/>
                                      <a:pt x="107718" y="90011"/>
                                    </a:cubicBezTo>
                                    <a:cubicBezTo>
                                      <a:pt x="122006" y="95726"/>
                                      <a:pt x="136293" y="101441"/>
                                      <a:pt x="150581" y="107156"/>
                                    </a:cubicBezTo>
                                    <a:cubicBezTo>
                                      <a:pt x="151533" y="107156"/>
                                      <a:pt x="152486" y="108109"/>
                                      <a:pt x="152486" y="108109"/>
                                    </a:cubicBezTo>
                                    <a:cubicBezTo>
                                      <a:pt x="154391" y="109061"/>
                                      <a:pt x="157248" y="109061"/>
                                      <a:pt x="158201" y="107156"/>
                                    </a:cubicBezTo>
                                    <a:cubicBezTo>
                                      <a:pt x="160106" y="105251"/>
                                      <a:pt x="159153" y="102394"/>
                                      <a:pt x="157248" y="100489"/>
                                    </a:cubicBezTo>
                                    <a:cubicBezTo>
                                      <a:pt x="149628" y="90964"/>
                                      <a:pt x="142961" y="81439"/>
                                      <a:pt x="136293" y="71914"/>
                                    </a:cubicBezTo>
                                    <a:cubicBezTo>
                                      <a:pt x="119148" y="49054"/>
                                      <a:pt x="102003" y="27146"/>
                                      <a:pt x="84858" y="4286"/>
                                    </a:cubicBezTo>
                                    <a:cubicBezTo>
                                      <a:pt x="80096" y="-1429"/>
                                      <a:pt x="79143" y="-1429"/>
                                      <a:pt x="74381" y="4286"/>
                                    </a:cubicBezTo>
                                    <a:cubicBezTo>
                                      <a:pt x="50568" y="35719"/>
                                      <a:pt x="26756" y="67151"/>
                                      <a:pt x="2943" y="98584"/>
                                    </a:cubicBezTo>
                                    <a:cubicBezTo>
                                      <a:pt x="2943" y="98584"/>
                                      <a:pt x="1991" y="99536"/>
                                      <a:pt x="1991" y="99536"/>
                                    </a:cubicBezTo>
                                    <a:cubicBezTo>
                                      <a:pt x="86" y="101441"/>
                                      <a:pt x="-867" y="103346"/>
                                      <a:pt x="1039" y="106204"/>
                                    </a:cubicBezTo>
                                    <a:cubicBezTo>
                                      <a:pt x="2943" y="108109"/>
                                      <a:pt x="4848" y="108109"/>
                                      <a:pt x="6753" y="107156"/>
                                    </a:cubicBezTo>
                                    <a:cubicBezTo>
                                      <a:pt x="18183" y="102394"/>
                                      <a:pt x="29614" y="97631"/>
                                      <a:pt x="41043" y="92869"/>
                                    </a:cubicBezTo>
                                    <a:cubicBezTo>
                                      <a:pt x="45806" y="90964"/>
                                      <a:pt x="49616" y="89059"/>
                                      <a:pt x="54378" y="87154"/>
                                    </a:cubicBezTo>
                                    <a:cubicBezTo>
                                      <a:pt x="54378" y="94774"/>
                                      <a:pt x="54378" y="102394"/>
                                      <a:pt x="54378" y="109061"/>
                                    </a:cubicBezTo>
                                    <a:cubicBezTo>
                                      <a:pt x="56283" y="184309"/>
                                      <a:pt x="110576" y="248126"/>
                                      <a:pt x="184871" y="260509"/>
                                    </a:cubicBezTo>
                                    <a:cubicBezTo>
                                      <a:pt x="241068" y="270034"/>
                                      <a:pt x="288693" y="251936"/>
                                      <a:pt x="327746" y="210026"/>
                                    </a:cubicBezTo>
                                    <a:cubicBezTo>
                                      <a:pt x="322983" y="207169"/>
                                      <a:pt x="315364" y="203359"/>
                                      <a:pt x="307743" y="198596"/>
                                    </a:cubicBezTo>
                                    <a:close/>
                                  </a:path>
                                </a:pathLst>
                              </a:custGeom>
                              <a:solidFill>
                                <a:srgbClr val="5A98CB"/>
                              </a:solidFill>
                              <a:ln w="9525" cap="flat">
                                <a:noFill/>
                                <a:prstDash val="solid"/>
                                <a:miter/>
                              </a:ln>
                            </wps:spPr>
                            <wps:bodyPr rtlCol="0" anchor="ctr"/>
                          </wps:wsp>
                          <wps:wsp>
                            <wps:cNvPr id="994347751" name="Freeform 994347751">
                              <a:extLst>
                                <a:ext uri="{FF2B5EF4-FFF2-40B4-BE49-F238E27FC236}">
                                  <a16:creationId xmlns:a16="http://schemas.microsoft.com/office/drawing/2014/main" id="{FA86869C-4BB2-7FD0-A6DE-0FD5AE3F690C}"/>
                                </a:ext>
                              </a:extLst>
                            </wps:cNvPr>
                            <wps:cNvSpPr/>
                            <wps:spPr>
                              <a:xfrm>
                                <a:off x="5712142" y="745989"/>
                                <a:ext cx="323686" cy="264852"/>
                              </a:xfrm>
                              <a:custGeom>
                                <a:avLst/>
                                <a:gdLst>
                                  <a:gd name="connsiteX0" fmla="*/ 322898 w 323686"/>
                                  <a:gd name="connsiteY0" fmla="*/ 158887 h 264852"/>
                                  <a:gd name="connsiteX1" fmla="*/ 316230 w 323686"/>
                                  <a:gd name="connsiteY1" fmla="*/ 157934 h 264852"/>
                                  <a:gd name="connsiteX2" fmla="*/ 272415 w 323686"/>
                                  <a:gd name="connsiteY2" fmla="*/ 175079 h 264852"/>
                                  <a:gd name="connsiteX3" fmla="*/ 267653 w 323686"/>
                                  <a:gd name="connsiteY3" fmla="*/ 172222 h 264852"/>
                                  <a:gd name="connsiteX4" fmla="*/ 258128 w 323686"/>
                                  <a:gd name="connsiteY4" fmla="*/ 103642 h 264852"/>
                                  <a:gd name="connsiteX5" fmla="*/ 137160 w 323686"/>
                                  <a:gd name="connsiteY5" fmla="*/ 2677 h 264852"/>
                                  <a:gd name="connsiteX6" fmla="*/ 0 w 323686"/>
                                  <a:gd name="connsiteY6" fmla="*/ 46492 h 264852"/>
                                  <a:gd name="connsiteX7" fmla="*/ 0 w 323686"/>
                                  <a:gd name="connsiteY7" fmla="*/ 46492 h 264852"/>
                                  <a:gd name="connsiteX8" fmla="*/ 20955 w 323686"/>
                                  <a:gd name="connsiteY8" fmla="*/ 58874 h 264852"/>
                                  <a:gd name="connsiteX9" fmla="*/ 42863 w 323686"/>
                                  <a:gd name="connsiteY9" fmla="*/ 72209 h 264852"/>
                                  <a:gd name="connsiteX10" fmla="*/ 110490 w 323686"/>
                                  <a:gd name="connsiteY10" fmla="*/ 47444 h 264852"/>
                                  <a:gd name="connsiteX11" fmla="*/ 217170 w 323686"/>
                                  <a:gd name="connsiteY11" fmla="*/ 135074 h 264852"/>
                                  <a:gd name="connsiteX12" fmla="*/ 219075 w 323686"/>
                                  <a:gd name="connsiteY12" fmla="*/ 158887 h 264852"/>
                                  <a:gd name="connsiteX13" fmla="*/ 219075 w 323686"/>
                                  <a:gd name="connsiteY13" fmla="*/ 172222 h 264852"/>
                                  <a:gd name="connsiteX14" fmla="*/ 215265 w 323686"/>
                                  <a:gd name="connsiteY14" fmla="*/ 175079 h 264852"/>
                                  <a:gd name="connsiteX15" fmla="*/ 173355 w 323686"/>
                                  <a:gd name="connsiteY15" fmla="*/ 157934 h 264852"/>
                                  <a:gd name="connsiteX16" fmla="*/ 171450 w 323686"/>
                                  <a:gd name="connsiteY16" fmla="*/ 156982 h 264852"/>
                                  <a:gd name="connsiteX17" fmla="*/ 164783 w 323686"/>
                                  <a:gd name="connsiteY17" fmla="*/ 157934 h 264852"/>
                                  <a:gd name="connsiteX18" fmla="*/ 165735 w 323686"/>
                                  <a:gd name="connsiteY18" fmla="*/ 164602 h 264852"/>
                                  <a:gd name="connsiteX19" fmla="*/ 176213 w 323686"/>
                                  <a:gd name="connsiteY19" fmla="*/ 178889 h 264852"/>
                                  <a:gd name="connsiteX20" fmla="*/ 237173 w 323686"/>
                                  <a:gd name="connsiteY20" fmla="*/ 259852 h 264852"/>
                                  <a:gd name="connsiteX21" fmla="*/ 248603 w 323686"/>
                                  <a:gd name="connsiteY21" fmla="*/ 259852 h 264852"/>
                                  <a:gd name="connsiteX22" fmla="*/ 320993 w 323686"/>
                                  <a:gd name="connsiteY22" fmla="*/ 164602 h 264852"/>
                                  <a:gd name="connsiteX23" fmla="*/ 322898 w 323686"/>
                                  <a:gd name="connsiteY23" fmla="*/ 158887 h 2648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323686" h="264852">
                                    <a:moveTo>
                                      <a:pt x="322898" y="158887"/>
                                    </a:moveTo>
                                    <a:cubicBezTo>
                                      <a:pt x="320993" y="156982"/>
                                      <a:pt x="319088" y="157934"/>
                                      <a:pt x="316230" y="157934"/>
                                    </a:cubicBezTo>
                                    <a:cubicBezTo>
                                      <a:pt x="301943" y="163649"/>
                                      <a:pt x="286703" y="169364"/>
                                      <a:pt x="272415" y="175079"/>
                                    </a:cubicBezTo>
                                    <a:cubicBezTo>
                                      <a:pt x="268605" y="176984"/>
                                      <a:pt x="267653" y="176032"/>
                                      <a:pt x="267653" y="172222"/>
                                    </a:cubicBezTo>
                                    <a:cubicBezTo>
                                      <a:pt x="268605" y="148409"/>
                                      <a:pt x="266700" y="125549"/>
                                      <a:pt x="258128" y="103642"/>
                                    </a:cubicBezTo>
                                    <a:cubicBezTo>
                                      <a:pt x="236220" y="48397"/>
                                      <a:pt x="196215" y="13154"/>
                                      <a:pt x="137160" y="2677"/>
                                    </a:cubicBezTo>
                                    <a:cubicBezTo>
                                      <a:pt x="84773" y="-6848"/>
                                      <a:pt x="39053" y="9344"/>
                                      <a:pt x="0" y="46492"/>
                                    </a:cubicBezTo>
                                    <a:cubicBezTo>
                                      <a:pt x="0" y="46492"/>
                                      <a:pt x="0" y="46492"/>
                                      <a:pt x="0" y="46492"/>
                                    </a:cubicBezTo>
                                    <a:cubicBezTo>
                                      <a:pt x="6668" y="50302"/>
                                      <a:pt x="14288" y="55064"/>
                                      <a:pt x="20955" y="58874"/>
                                    </a:cubicBezTo>
                                    <a:cubicBezTo>
                                      <a:pt x="28575" y="63637"/>
                                      <a:pt x="36195" y="68399"/>
                                      <a:pt x="42863" y="72209"/>
                                    </a:cubicBezTo>
                                    <a:cubicBezTo>
                                      <a:pt x="61913" y="56017"/>
                                      <a:pt x="84773" y="48397"/>
                                      <a:pt x="110490" y="47444"/>
                                    </a:cubicBezTo>
                                    <a:cubicBezTo>
                                      <a:pt x="161925" y="47444"/>
                                      <a:pt x="206693" y="84592"/>
                                      <a:pt x="217170" y="135074"/>
                                    </a:cubicBezTo>
                                    <a:cubicBezTo>
                                      <a:pt x="219075" y="143647"/>
                                      <a:pt x="220028" y="151267"/>
                                      <a:pt x="219075" y="158887"/>
                                    </a:cubicBezTo>
                                    <a:cubicBezTo>
                                      <a:pt x="219075" y="163649"/>
                                      <a:pt x="219075" y="167459"/>
                                      <a:pt x="219075" y="172222"/>
                                    </a:cubicBezTo>
                                    <a:cubicBezTo>
                                      <a:pt x="219075" y="176032"/>
                                      <a:pt x="218123" y="176032"/>
                                      <a:pt x="215265" y="175079"/>
                                    </a:cubicBezTo>
                                    <a:cubicBezTo>
                                      <a:pt x="200978" y="169364"/>
                                      <a:pt x="187643" y="163649"/>
                                      <a:pt x="173355" y="157934"/>
                                    </a:cubicBezTo>
                                    <a:cubicBezTo>
                                      <a:pt x="172403" y="157934"/>
                                      <a:pt x="171450" y="156982"/>
                                      <a:pt x="171450" y="156982"/>
                                    </a:cubicBezTo>
                                    <a:cubicBezTo>
                                      <a:pt x="169545" y="156029"/>
                                      <a:pt x="166688" y="155077"/>
                                      <a:pt x="164783" y="157934"/>
                                    </a:cubicBezTo>
                                    <a:cubicBezTo>
                                      <a:pt x="162878" y="160792"/>
                                      <a:pt x="164783" y="162697"/>
                                      <a:pt x="165735" y="164602"/>
                                    </a:cubicBezTo>
                                    <a:cubicBezTo>
                                      <a:pt x="169545" y="169364"/>
                                      <a:pt x="172403" y="174127"/>
                                      <a:pt x="176213" y="178889"/>
                                    </a:cubicBezTo>
                                    <a:cubicBezTo>
                                      <a:pt x="196215" y="205559"/>
                                      <a:pt x="217170" y="233182"/>
                                      <a:pt x="237173" y="259852"/>
                                    </a:cubicBezTo>
                                    <a:cubicBezTo>
                                      <a:pt x="241935" y="266520"/>
                                      <a:pt x="243840" y="266520"/>
                                      <a:pt x="248603" y="259852"/>
                                    </a:cubicBezTo>
                                    <a:cubicBezTo>
                                      <a:pt x="272415" y="228420"/>
                                      <a:pt x="296228" y="196987"/>
                                      <a:pt x="320993" y="164602"/>
                                    </a:cubicBezTo>
                                    <a:cubicBezTo>
                                      <a:pt x="322898" y="163649"/>
                                      <a:pt x="324803" y="161745"/>
                                      <a:pt x="322898" y="158887"/>
                                    </a:cubicBezTo>
                                    <a:close/>
                                  </a:path>
                                </a:pathLst>
                              </a:custGeom>
                              <a:solidFill>
                                <a:srgbClr val="5A98CB"/>
                              </a:solidFill>
                              <a:ln w="9525" cap="flat">
                                <a:noFill/>
                                <a:prstDash val="solid"/>
                                <a:miter/>
                              </a:ln>
                            </wps:spPr>
                            <wps:bodyPr rtlCol="0" anchor="ctr"/>
                          </wps:wsp>
                        </wpg:grpSp>
                        <wpg:grpSp>
                          <wpg:cNvPr id="1134576616" name="Graphic 696">
                            <a:extLst>
                              <a:ext uri="{FF2B5EF4-FFF2-40B4-BE49-F238E27FC236}">
                                <a16:creationId xmlns:a16="http://schemas.microsoft.com/office/drawing/2014/main" id="{ADF05B3F-7CE9-AF8D-1F46-FD0AC3D2E27F}"/>
                              </a:ext>
                            </a:extLst>
                          </wpg:cNvPr>
                          <wpg:cNvGrpSpPr/>
                          <wpg:grpSpPr>
                            <a:xfrm>
                              <a:off x="6084570" y="1031558"/>
                              <a:ext cx="537209" cy="521969"/>
                              <a:chOff x="6084570" y="1031558"/>
                              <a:chExt cx="537209" cy="521969"/>
                            </a:xfrm>
                          </wpg:grpSpPr>
                          <wps:wsp>
                            <wps:cNvPr id="1123858357" name="Freeform 1123858357">
                              <a:extLst>
                                <a:ext uri="{FF2B5EF4-FFF2-40B4-BE49-F238E27FC236}">
                                  <a16:creationId xmlns:a16="http://schemas.microsoft.com/office/drawing/2014/main" id="{B2A6BAD8-C005-A9FD-EE26-46ED0BAEB6DC}"/>
                                </a:ext>
                              </a:extLst>
                            </wps:cNvPr>
                            <wps:cNvSpPr/>
                            <wps:spPr>
                              <a:xfrm>
                                <a:off x="6084570" y="1324928"/>
                                <a:ext cx="64769" cy="64769"/>
                              </a:xfrm>
                              <a:custGeom>
                                <a:avLst/>
                                <a:gdLst>
                                  <a:gd name="connsiteX0" fmla="*/ 32385 w 64769"/>
                                  <a:gd name="connsiteY0" fmla="*/ 64770 h 64769"/>
                                  <a:gd name="connsiteX1" fmla="*/ 0 w 64769"/>
                                  <a:gd name="connsiteY1" fmla="*/ 32385 h 64769"/>
                                  <a:gd name="connsiteX2" fmla="*/ 32385 w 64769"/>
                                  <a:gd name="connsiteY2" fmla="*/ 0 h 64769"/>
                                  <a:gd name="connsiteX3" fmla="*/ 64770 w 64769"/>
                                  <a:gd name="connsiteY3" fmla="*/ 32385 h 64769"/>
                                  <a:gd name="connsiteX4" fmla="*/ 32385 w 64769"/>
                                  <a:gd name="connsiteY4" fmla="*/ 64770 h 64769"/>
                                  <a:gd name="connsiteX5" fmla="*/ 23813 w 64769"/>
                                  <a:gd name="connsiteY5" fmla="*/ 13335 h 64769"/>
                                  <a:gd name="connsiteX6" fmla="*/ 9525 w 64769"/>
                                  <a:gd name="connsiteY6" fmla="*/ 27622 h 64769"/>
                                  <a:gd name="connsiteX7" fmla="*/ 23813 w 64769"/>
                                  <a:gd name="connsiteY7" fmla="*/ 41910 h 64769"/>
                                  <a:gd name="connsiteX8" fmla="*/ 38100 w 64769"/>
                                  <a:gd name="connsiteY8" fmla="*/ 27622 h 64769"/>
                                  <a:gd name="connsiteX9" fmla="*/ 23813 w 64769"/>
                                  <a:gd name="connsiteY9" fmla="*/ 13335 h 6476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64769" h="64769">
                                    <a:moveTo>
                                      <a:pt x="32385" y="64770"/>
                                    </a:moveTo>
                                    <a:cubicBezTo>
                                      <a:pt x="14288" y="64770"/>
                                      <a:pt x="0" y="50482"/>
                                      <a:pt x="0" y="32385"/>
                                    </a:cubicBezTo>
                                    <a:cubicBezTo>
                                      <a:pt x="0" y="14288"/>
                                      <a:pt x="14288" y="0"/>
                                      <a:pt x="32385" y="0"/>
                                    </a:cubicBezTo>
                                    <a:cubicBezTo>
                                      <a:pt x="50482" y="0"/>
                                      <a:pt x="64770" y="14288"/>
                                      <a:pt x="64770" y="32385"/>
                                    </a:cubicBezTo>
                                    <a:cubicBezTo>
                                      <a:pt x="64770" y="50482"/>
                                      <a:pt x="50482" y="64770"/>
                                      <a:pt x="32385" y="64770"/>
                                    </a:cubicBezTo>
                                    <a:close/>
                                    <a:moveTo>
                                      <a:pt x="23813" y="13335"/>
                                    </a:moveTo>
                                    <a:cubicBezTo>
                                      <a:pt x="16193" y="13335"/>
                                      <a:pt x="9525" y="20003"/>
                                      <a:pt x="9525" y="27622"/>
                                    </a:cubicBezTo>
                                    <a:cubicBezTo>
                                      <a:pt x="9525" y="35243"/>
                                      <a:pt x="16193" y="41910"/>
                                      <a:pt x="23813" y="41910"/>
                                    </a:cubicBezTo>
                                    <a:cubicBezTo>
                                      <a:pt x="31432" y="41910"/>
                                      <a:pt x="38100" y="35243"/>
                                      <a:pt x="38100" y="27622"/>
                                    </a:cubicBezTo>
                                    <a:cubicBezTo>
                                      <a:pt x="38100" y="20003"/>
                                      <a:pt x="32385" y="13335"/>
                                      <a:pt x="23813" y="13335"/>
                                    </a:cubicBezTo>
                                    <a:close/>
                                  </a:path>
                                </a:pathLst>
                              </a:custGeom>
                              <a:solidFill>
                                <a:srgbClr val="4164AE"/>
                              </a:solidFill>
                              <a:ln w="9525" cap="flat">
                                <a:noFill/>
                                <a:prstDash val="solid"/>
                                <a:miter/>
                              </a:ln>
                            </wps:spPr>
                            <wps:bodyPr rtlCol="0" anchor="ctr"/>
                          </wps:wsp>
                          <wps:wsp>
                            <wps:cNvPr id="297708101" name="Freeform 297708101">
                              <a:extLst>
                                <a:ext uri="{FF2B5EF4-FFF2-40B4-BE49-F238E27FC236}">
                                  <a16:creationId xmlns:a16="http://schemas.microsoft.com/office/drawing/2014/main" id="{658BA9C4-7B42-AD71-36FE-9DBA9A95C161}"/>
                                </a:ext>
                              </a:extLst>
                            </wps:cNvPr>
                            <wps:cNvSpPr/>
                            <wps:spPr>
                              <a:xfrm>
                                <a:off x="6215063" y="1488758"/>
                                <a:ext cx="64769" cy="64769"/>
                              </a:xfrm>
                              <a:custGeom>
                                <a:avLst/>
                                <a:gdLst>
                                  <a:gd name="connsiteX0" fmla="*/ 32385 w 64769"/>
                                  <a:gd name="connsiteY0" fmla="*/ 64770 h 64769"/>
                                  <a:gd name="connsiteX1" fmla="*/ 0 w 64769"/>
                                  <a:gd name="connsiteY1" fmla="*/ 32385 h 64769"/>
                                  <a:gd name="connsiteX2" fmla="*/ 32385 w 64769"/>
                                  <a:gd name="connsiteY2" fmla="*/ 0 h 64769"/>
                                  <a:gd name="connsiteX3" fmla="*/ 64770 w 64769"/>
                                  <a:gd name="connsiteY3" fmla="*/ 32385 h 64769"/>
                                  <a:gd name="connsiteX4" fmla="*/ 32385 w 64769"/>
                                  <a:gd name="connsiteY4" fmla="*/ 64770 h 64769"/>
                                  <a:gd name="connsiteX5" fmla="*/ 24765 w 64769"/>
                                  <a:gd name="connsiteY5" fmla="*/ 13335 h 64769"/>
                                  <a:gd name="connsiteX6" fmla="*/ 10477 w 64769"/>
                                  <a:gd name="connsiteY6" fmla="*/ 27622 h 64769"/>
                                  <a:gd name="connsiteX7" fmla="*/ 24765 w 64769"/>
                                  <a:gd name="connsiteY7" fmla="*/ 41910 h 64769"/>
                                  <a:gd name="connsiteX8" fmla="*/ 39052 w 64769"/>
                                  <a:gd name="connsiteY8" fmla="*/ 27622 h 64769"/>
                                  <a:gd name="connsiteX9" fmla="*/ 24765 w 64769"/>
                                  <a:gd name="connsiteY9" fmla="*/ 13335 h 6476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64769" h="64769">
                                    <a:moveTo>
                                      <a:pt x="32385" y="64770"/>
                                    </a:moveTo>
                                    <a:cubicBezTo>
                                      <a:pt x="14288" y="64770"/>
                                      <a:pt x="0" y="50482"/>
                                      <a:pt x="0" y="32385"/>
                                    </a:cubicBezTo>
                                    <a:cubicBezTo>
                                      <a:pt x="0" y="14288"/>
                                      <a:pt x="14288" y="0"/>
                                      <a:pt x="32385" y="0"/>
                                    </a:cubicBezTo>
                                    <a:cubicBezTo>
                                      <a:pt x="50482" y="0"/>
                                      <a:pt x="64770" y="14288"/>
                                      <a:pt x="64770" y="32385"/>
                                    </a:cubicBezTo>
                                    <a:cubicBezTo>
                                      <a:pt x="64770" y="50482"/>
                                      <a:pt x="50482" y="64770"/>
                                      <a:pt x="32385" y="64770"/>
                                    </a:cubicBezTo>
                                    <a:close/>
                                    <a:moveTo>
                                      <a:pt x="24765" y="13335"/>
                                    </a:moveTo>
                                    <a:cubicBezTo>
                                      <a:pt x="17145" y="13335"/>
                                      <a:pt x="10477" y="20002"/>
                                      <a:pt x="10477" y="27622"/>
                                    </a:cubicBezTo>
                                    <a:cubicBezTo>
                                      <a:pt x="10477" y="35242"/>
                                      <a:pt x="17145" y="41910"/>
                                      <a:pt x="24765" y="41910"/>
                                    </a:cubicBezTo>
                                    <a:cubicBezTo>
                                      <a:pt x="32385" y="41910"/>
                                      <a:pt x="39052" y="35242"/>
                                      <a:pt x="39052" y="27622"/>
                                    </a:cubicBezTo>
                                    <a:cubicBezTo>
                                      <a:pt x="39052" y="20002"/>
                                      <a:pt x="32385" y="13335"/>
                                      <a:pt x="24765" y="13335"/>
                                    </a:cubicBezTo>
                                    <a:close/>
                                  </a:path>
                                </a:pathLst>
                              </a:custGeom>
                              <a:solidFill>
                                <a:srgbClr val="4164AE"/>
                              </a:solidFill>
                              <a:ln w="9525" cap="flat">
                                <a:noFill/>
                                <a:prstDash val="solid"/>
                                <a:miter/>
                              </a:ln>
                            </wps:spPr>
                            <wps:bodyPr rtlCol="0" anchor="ctr"/>
                          </wps:wsp>
                          <wps:wsp>
                            <wps:cNvPr id="319475173" name="Freeform 319475173">
                              <a:extLst>
                                <a:ext uri="{FF2B5EF4-FFF2-40B4-BE49-F238E27FC236}">
                                  <a16:creationId xmlns:a16="http://schemas.microsoft.com/office/drawing/2014/main" id="{AC0CD2E5-9BB0-D4B7-952F-E6D6DB117AB7}"/>
                                </a:ext>
                              </a:extLst>
                            </wps:cNvPr>
                            <wps:cNvSpPr/>
                            <wps:spPr>
                              <a:xfrm>
                                <a:off x="6425565" y="1488758"/>
                                <a:ext cx="64769" cy="64769"/>
                              </a:xfrm>
                              <a:custGeom>
                                <a:avLst/>
                                <a:gdLst>
                                  <a:gd name="connsiteX0" fmla="*/ 32385 w 64769"/>
                                  <a:gd name="connsiteY0" fmla="*/ 64770 h 64769"/>
                                  <a:gd name="connsiteX1" fmla="*/ 0 w 64769"/>
                                  <a:gd name="connsiteY1" fmla="*/ 32385 h 64769"/>
                                  <a:gd name="connsiteX2" fmla="*/ 32385 w 64769"/>
                                  <a:gd name="connsiteY2" fmla="*/ 0 h 64769"/>
                                  <a:gd name="connsiteX3" fmla="*/ 64770 w 64769"/>
                                  <a:gd name="connsiteY3" fmla="*/ 32385 h 64769"/>
                                  <a:gd name="connsiteX4" fmla="*/ 32385 w 64769"/>
                                  <a:gd name="connsiteY4" fmla="*/ 64770 h 64769"/>
                                  <a:gd name="connsiteX5" fmla="*/ 24765 w 64769"/>
                                  <a:gd name="connsiteY5" fmla="*/ 13335 h 64769"/>
                                  <a:gd name="connsiteX6" fmla="*/ 10477 w 64769"/>
                                  <a:gd name="connsiteY6" fmla="*/ 27622 h 64769"/>
                                  <a:gd name="connsiteX7" fmla="*/ 24765 w 64769"/>
                                  <a:gd name="connsiteY7" fmla="*/ 41910 h 64769"/>
                                  <a:gd name="connsiteX8" fmla="*/ 39052 w 64769"/>
                                  <a:gd name="connsiteY8" fmla="*/ 27622 h 64769"/>
                                  <a:gd name="connsiteX9" fmla="*/ 24765 w 64769"/>
                                  <a:gd name="connsiteY9" fmla="*/ 13335 h 6476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64769" h="64769">
                                    <a:moveTo>
                                      <a:pt x="32385" y="64770"/>
                                    </a:moveTo>
                                    <a:cubicBezTo>
                                      <a:pt x="14288" y="64770"/>
                                      <a:pt x="0" y="50482"/>
                                      <a:pt x="0" y="32385"/>
                                    </a:cubicBezTo>
                                    <a:cubicBezTo>
                                      <a:pt x="0" y="14288"/>
                                      <a:pt x="14288" y="0"/>
                                      <a:pt x="32385" y="0"/>
                                    </a:cubicBezTo>
                                    <a:cubicBezTo>
                                      <a:pt x="50482" y="0"/>
                                      <a:pt x="64770" y="14288"/>
                                      <a:pt x="64770" y="32385"/>
                                    </a:cubicBezTo>
                                    <a:cubicBezTo>
                                      <a:pt x="64770" y="50482"/>
                                      <a:pt x="50482" y="64770"/>
                                      <a:pt x="32385" y="64770"/>
                                    </a:cubicBezTo>
                                    <a:close/>
                                    <a:moveTo>
                                      <a:pt x="24765" y="13335"/>
                                    </a:moveTo>
                                    <a:cubicBezTo>
                                      <a:pt x="17145" y="13335"/>
                                      <a:pt x="10477" y="20002"/>
                                      <a:pt x="10477" y="27622"/>
                                    </a:cubicBezTo>
                                    <a:cubicBezTo>
                                      <a:pt x="10477" y="35242"/>
                                      <a:pt x="17145" y="41910"/>
                                      <a:pt x="24765" y="41910"/>
                                    </a:cubicBezTo>
                                    <a:cubicBezTo>
                                      <a:pt x="32385" y="41910"/>
                                      <a:pt x="39052" y="35242"/>
                                      <a:pt x="39052" y="27622"/>
                                    </a:cubicBezTo>
                                    <a:cubicBezTo>
                                      <a:pt x="39052" y="20002"/>
                                      <a:pt x="32385" y="13335"/>
                                      <a:pt x="24765" y="13335"/>
                                    </a:cubicBezTo>
                                    <a:close/>
                                  </a:path>
                                </a:pathLst>
                              </a:custGeom>
                              <a:solidFill>
                                <a:srgbClr val="4164AE"/>
                              </a:solidFill>
                              <a:ln w="9525" cap="flat">
                                <a:noFill/>
                                <a:prstDash val="solid"/>
                                <a:miter/>
                              </a:ln>
                            </wps:spPr>
                            <wps:bodyPr rtlCol="0" anchor="ctr"/>
                          </wps:wsp>
                          <wps:wsp>
                            <wps:cNvPr id="1485131918" name="Freeform 1485131918">
                              <a:extLst>
                                <a:ext uri="{FF2B5EF4-FFF2-40B4-BE49-F238E27FC236}">
                                  <a16:creationId xmlns:a16="http://schemas.microsoft.com/office/drawing/2014/main" id="{C9DB54C3-DA01-ED8D-0E0C-4746F143165B}"/>
                                </a:ext>
                              </a:extLst>
                            </wps:cNvPr>
                            <wps:cNvSpPr/>
                            <wps:spPr>
                              <a:xfrm>
                                <a:off x="6557010" y="1324928"/>
                                <a:ext cx="64769" cy="64769"/>
                              </a:xfrm>
                              <a:custGeom>
                                <a:avLst/>
                                <a:gdLst>
                                  <a:gd name="connsiteX0" fmla="*/ 32385 w 64769"/>
                                  <a:gd name="connsiteY0" fmla="*/ 64770 h 64769"/>
                                  <a:gd name="connsiteX1" fmla="*/ 0 w 64769"/>
                                  <a:gd name="connsiteY1" fmla="*/ 32385 h 64769"/>
                                  <a:gd name="connsiteX2" fmla="*/ 32385 w 64769"/>
                                  <a:gd name="connsiteY2" fmla="*/ 0 h 64769"/>
                                  <a:gd name="connsiteX3" fmla="*/ 64770 w 64769"/>
                                  <a:gd name="connsiteY3" fmla="*/ 32385 h 64769"/>
                                  <a:gd name="connsiteX4" fmla="*/ 32385 w 64769"/>
                                  <a:gd name="connsiteY4" fmla="*/ 64770 h 64769"/>
                                  <a:gd name="connsiteX5" fmla="*/ 23813 w 64769"/>
                                  <a:gd name="connsiteY5" fmla="*/ 13335 h 64769"/>
                                  <a:gd name="connsiteX6" fmla="*/ 9525 w 64769"/>
                                  <a:gd name="connsiteY6" fmla="*/ 27622 h 64769"/>
                                  <a:gd name="connsiteX7" fmla="*/ 23813 w 64769"/>
                                  <a:gd name="connsiteY7" fmla="*/ 41910 h 64769"/>
                                  <a:gd name="connsiteX8" fmla="*/ 38100 w 64769"/>
                                  <a:gd name="connsiteY8" fmla="*/ 27622 h 64769"/>
                                  <a:gd name="connsiteX9" fmla="*/ 23813 w 64769"/>
                                  <a:gd name="connsiteY9" fmla="*/ 13335 h 6476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64769" h="64769">
                                    <a:moveTo>
                                      <a:pt x="32385" y="64770"/>
                                    </a:moveTo>
                                    <a:cubicBezTo>
                                      <a:pt x="14288" y="64770"/>
                                      <a:pt x="0" y="50482"/>
                                      <a:pt x="0" y="32385"/>
                                    </a:cubicBezTo>
                                    <a:cubicBezTo>
                                      <a:pt x="0" y="14288"/>
                                      <a:pt x="14288" y="0"/>
                                      <a:pt x="32385" y="0"/>
                                    </a:cubicBezTo>
                                    <a:cubicBezTo>
                                      <a:pt x="50482" y="0"/>
                                      <a:pt x="64770" y="14288"/>
                                      <a:pt x="64770" y="32385"/>
                                    </a:cubicBezTo>
                                    <a:cubicBezTo>
                                      <a:pt x="64770" y="50482"/>
                                      <a:pt x="49530" y="64770"/>
                                      <a:pt x="32385" y="64770"/>
                                    </a:cubicBezTo>
                                    <a:close/>
                                    <a:moveTo>
                                      <a:pt x="23813" y="13335"/>
                                    </a:moveTo>
                                    <a:cubicBezTo>
                                      <a:pt x="16193" y="13335"/>
                                      <a:pt x="9525" y="20003"/>
                                      <a:pt x="9525" y="27622"/>
                                    </a:cubicBezTo>
                                    <a:cubicBezTo>
                                      <a:pt x="9525" y="35243"/>
                                      <a:pt x="16193" y="41910"/>
                                      <a:pt x="23813" y="41910"/>
                                    </a:cubicBezTo>
                                    <a:cubicBezTo>
                                      <a:pt x="31432" y="41910"/>
                                      <a:pt x="38100" y="35243"/>
                                      <a:pt x="38100" y="27622"/>
                                    </a:cubicBezTo>
                                    <a:cubicBezTo>
                                      <a:pt x="38100" y="20003"/>
                                      <a:pt x="31432" y="13335"/>
                                      <a:pt x="23813" y="13335"/>
                                    </a:cubicBezTo>
                                    <a:close/>
                                  </a:path>
                                </a:pathLst>
                              </a:custGeom>
                              <a:solidFill>
                                <a:srgbClr val="4164AE"/>
                              </a:solidFill>
                              <a:ln w="9525" cap="flat">
                                <a:noFill/>
                                <a:prstDash val="solid"/>
                                <a:miter/>
                              </a:ln>
                            </wps:spPr>
                            <wps:bodyPr rtlCol="0" anchor="ctr"/>
                          </wps:wsp>
                          <wps:wsp>
                            <wps:cNvPr id="2108151039" name="Freeform 2108151039">
                              <a:extLst>
                                <a:ext uri="{FF2B5EF4-FFF2-40B4-BE49-F238E27FC236}">
                                  <a16:creationId xmlns:a16="http://schemas.microsoft.com/office/drawing/2014/main" id="{E7722ADE-E86E-DBA0-B224-ED9FF5C2E4B8}"/>
                                </a:ext>
                              </a:extLst>
                            </wps:cNvPr>
                            <wps:cNvSpPr/>
                            <wps:spPr>
                              <a:xfrm>
                                <a:off x="6509385" y="1120141"/>
                                <a:ext cx="64769" cy="64769"/>
                              </a:xfrm>
                              <a:custGeom>
                                <a:avLst/>
                                <a:gdLst>
                                  <a:gd name="connsiteX0" fmla="*/ 32385 w 64769"/>
                                  <a:gd name="connsiteY0" fmla="*/ 64770 h 64769"/>
                                  <a:gd name="connsiteX1" fmla="*/ 0 w 64769"/>
                                  <a:gd name="connsiteY1" fmla="*/ 32385 h 64769"/>
                                  <a:gd name="connsiteX2" fmla="*/ 32385 w 64769"/>
                                  <a:gd name="connsiteY2" fmla="*/ 0 h 64769"/>
                                  <a:gd name="connsiteX3" fmla="*/ 64770 w 64769"/>
                                  <a:gd name="connsiteY3" fmla="*/ 32385 h 64769"/>
                                  <a:gd name="connsiteX4" fmla="*/ 32385 w 64769"/>
                                  <a:gd name="connsiteY4" fmla="*/ 64770 h 64769"/>
                                  <a:gd name="connsiteX5" fmla="*/ 24765 w 64769"/>
                                  <a:gd name="connsiteY5" fmla="*/ 13335 h 64769"/>
                                  <a:gd name="connsiteX6" fmla="*/ 10478 w 64769"/>
                                  <a:gd name="connsiteY6" fmla="*/ 27622 h 64769"/>
                                  <a:gd name="connsiteX7" fmla="*/ 24765 w 64769"/>
                                  <a:gd name="connsiteY7" fmla="*/ 41910 h 64769"/>
                                  <a:gd name="connsiteX8" fmla="*/ 39053 w 64769"/>
                                  <a:gd name="connsiteY8" fmla="*/ 27622 h 64769"/>
                                  <a:gd name="connsiteX9" fmla="*/ 24765 w 64769"/>
                                  <a:gd name="connsiteY9" fmla="*/ 13335 h 6476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64769" h="64769">
                                    <a:moveTo>
                                      <a:pt x="32385" y="64770"/>
                                    </a:moveTo>
                                    <a:cubicBezTo>
                                      <a:pt x="14288" y="64770"/>
                                      <a:pt x="0" y="50482"/>
                                      <a:pt x="0" y="32385"/>
                                    </a:cubicBezTo>
                                    <a:cubicBezTo>
                                      <a:pt x="0" y="14288"/>
                                      <a:pt x="14288" y="0"/>
                                      <a:pt x="32385" y="0"/>
                                    </a:cubicBezTo>
                                    <a:cubicBezTo>
                                      <a:pt x="50482" y="0"/>
                                      <a:pt x="64770" y="14288"/>
                                      <a:pt x="64770" y="32385"/>
                                    </a:cubicBezTo>
                                    <a:cubicBezTo>
                                      <a:pt x="64770" y="50482"/>
                                      <a:pt x="50482" y="64770"/>
                                      <a:pt x="32385" y="64770"/>
                                    </a:cubicBezTo>
                                    <a:close/>
                                    <a:moveTo>
                                      <a:pt x="24765" y="13335"/>
                                    </a:moveTo>
                                    <a:cubicBezTo>
                                      <a:pt x="17145" y="13335"/>
                                      <a:pt x="10478" y="20003"/>
                                      <a:pt x="10478" y="27622"/>
                                    </a:cubicBezTo>
                                    <a:cubicBezTo>
                                      <a:pt x="10478" y="35243"/>
                                      <a:pt x="17145" y="41910"/>
                                      <a:pt x="24765" y="41910"/>
                                    </a:cubicBezTo>
                                    <a:cubicBezTo>
                                      <a:pt x="32385" y="41910"/>
                                      <a:pt x="39053" y="35243"/>
                                      <a:pt x="39053" y="27622"/>
                                    </a:cubicBezTo>
                                    <a:cubicBezTo>
                                      <a:pt x="39053" y="19050"/>
                                      <a:pt x="32385" y="13335"/>
                                      <a:pt x="24765" y="13335"/>
                                    </a:cubicBezTo>
                                    <a:close/>
                                  </a:path>
                                </a:pathLst>
                              </a:custGeom>
                              <a:solidFill>
                                <a:srgbClr val="4164AE"/>
                              </a:solidFill>
                              <a:ln w="9525" cap="flat">
                                <a:noFill/>
                                <a:prstDash val="solid"/>
                                <a:miter/>
                              </a:ln>
                            </wps:spPr>
                            <wps:bodyPr rtlCol="0" anchor="ctr"/>
                          </wps:wsp>
                          <wpg:grpSp>
                            <wpg:cNvPr id="770765187" name="Graphic 696">
                              <a:extLst>
                                <a:ext uri="{FF2B5EF4-FFF2-40B4-BE49-F238E27FC236}">
                                  <a16:creationId xmlns:a16="http://schemas.microsoft.com/office/drawing/2014/main" id="{1A70380D-0AB9-5098-CE22-F84735AF7BD5}"/>
                                </a:ext>
                              </a:extLst>
                            </wpg:cNvPr>
                            <wpg:cNvGrpSpPr/>
                            <wpg:grpSpPr>
                              <a:xfrm>
                                <a:off x="6236970" y="1169909"/>
                                <a:ext cx="235267" cy="259794"/>
                                <a:chOff x="6236970" y="1169909"/>
                                <a:chExt cx="235267" cy="259794"/>
                              </a:xfrm>
                              <a:solidFill>
                                <a:srgbClr val="8EA7D6"/>
                              </a:solidFill>
                            </wpg:grpSpPr>
                            <wps:wsp>
                              <wps:cNvPr id="236494587" name="Freeform 236494587">
                                <a:extLst>
                                  <a:ext uri="{FF2B5EF4-FFF2-40B4-BE49-F238E27FC236}">
                                    <a16:creationId xmlns:a16="http://schemas.microsoft.com/office/drawing/2014/main" id="{605E0389-669B-9B46-0416-9EDE7C5DC213}"/>
                                  </a:ext>
                                </a:extLst>
                              </wps:cNvPr>
                              <wps:cNvSpPr/>
                              <wps:spPr>
                                <a:xfrm>
                                  <a:off x="6236970" y="1240156"/>
                                  <a:ext cx="107632" cy="189547"/>
                                </a:xfrm>
                                <a:custGeom>
                                  <a:avLst/>
                                  <a:gdLst>
                                    <a:gd name="connsiteX0" fmla="*/ 107632 w 107632"/>
                                    <a:gd name="connsiteY0" fmla="*/ 189547 h 189547"/>
                                    <a:gd name="connsiteX1" fmla="*/ 46672 w 107632"/>
                                    <a:gd name="connsiteY1" fmla="*/ 153353 h 189547"/>
                                    <a:gd name="connsiteX2" fmla="*/ 1905 w 107632"/>
                                    <a:gd name="connsiteY2" fmla="*/ 125730 h 189547"/>
                                    <a:gd name="connsiteX3" fmla="*/ 0 w 107632"/>
                                    <a:gd name="connsiteY3" fmla="*/ 121920 h 189547"/>
                                    <a:gd name="connsiteX4" fmla="*/ 0 w 107632"/>
                                    <a:gd name="connsiteY4" fmla="*/ 42863 h 189547"/>
                                    <a:gd name="connsiteX5" fmla="*/ 0 w 107632"/>
                                    <a:gd name="connsiteY5" fmla="*/ 0 h 189547"/>
                                    <a:gd name="connsiteX6" fmla="*/ 18097 w 107632"/>
                                    <a:gd name="connsiteY6" fmla="*/ 10478 h 189547"/>
                                    <a:gd name="connsiteX7" fmla="*/ 63818 w 107632"/>
                                    <a:gd name="connsiteY7" fmla="*/ 38100 h 189547"/>
                                    <a:gd name="connsiteX8" fmla="*/ 104775 w 107632"/>
                                    <a:gd name="connsiteY8" fmla="*/ 62865 h 189547"/>
                                    <a:gd name="connsiteX9" fmla="*/ 106680 w 107632"/>
                                    <a:gd name="connsiteY9" fmla="*/ 66675 h 189547"/>
                                    <a:gd name="connsiteX10" fmla="*/ 107632 w 107632"/>
                                    <a:gd name="connsiteY10" fmla="*/ 128588 h 189547"/>
                                    <a:gd name="connsiteX11" fmla="*/ 107632 w 107632"/>
                                    <a:gd name="connsiteY11" fmla="*/ 174307 h 189547"/>
                                    <a:gd name="connsiteX12" fmla="*/ 107632 w 107632"/>
                                    <a:gd name="connsiteY12" fmla="*/ 189547 h 1895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107632" h="189547">
                                      <a:moveTo>
                                        <a:pt x="107632" y="189547"/>
                                      </a:moveTo>
                                      <a:cubicBezTo>
                                        <a:pt x="86677" y="177165"/>
                                        <a:pt x="66675" y="164782"/>
                                        <a:pt x="46672" y="153353"/>
                                      </a:cubicBezTo>
                                      <a:cubicBezTo>
                                        <a:pt x="31432" y="144780"/>
                                        <a:pt x="17145" y="135255"/>
                                        <a:pt x="1905" y="125730"/>
                                      </a:cubicBezTo>
                                      <a:cubicBezTo>
                                        <a:pt x="952" y="124778"/>
                                        <a:pt x="0" y="122872"/>
                                        <a:pt x="0" y="121920"/>
                                      </a:cubicBezTo>
                                      <a:cubicBezTo>
                                        <a:pt x="0" y="95250"/>
                                        <a:pt x="0" y="69532"/>
                                        <a:pt x="0" y="42863"/>
                                      </a:cubicBezTo>
                                      <a:cubicBezTo>
                                        <a:pt x="0" y="28575"/>
                                        <a:pt x="0" y="14288"/>
                                        <a:pt x="0" y="0"/>
                                      </a:cubicBezTo>
                                      <a:cubicBezTo>
                                        <a:pt x="5715" y="3810"/>
                                        <a:pt x="12382" y="6667"/>
                                        <a:pt x="18097" y="10478"/>
                                      </a:cubicBezTo>
                                      <a:cubicBezTo>
                                        <a:pt x="33338" y="20003"/>
                                        <a:pt x="48577" y="28575"/>
                                        <a:pt x="63818" y="38100"/>
                                      </a:cubicBezTo>
                                      <a:cubicBezTo>
                                        <a:pt x="78105" y="46672"/>
                                        <a:pt x="91440" y="55245"/>
                                        <a:pt x="104775" y="62865"/>
                                      </a:cubicBezTo>
                                      <a:cubicBezTo>
                                        <a:pt x="105727" y="63817"/>
                                        <a:pt x="106680" y="65722"/>
                                        <a:pt x="106680" y="66675"/>
                                      </a:cubicBezTo>
                                      <a:cubicBezTo>
                                        <a:pt x="106680" y="87630"/>
                                        <a:pt x="106680" y="107632"/>
                                        <a:pt x="107632" y="128588"/>
                                      </a:cubicBezTo>
                                      <a:cubicBezTo>
                                        <a:pt x="107632" y="143828"/>
                                        <a:pt x="107632" y="159067"/>
                                        <a:pt x="107632" y="174307"/>
                                      </a:cubicBezTo>
                                      <a:cubicBezTo>
                                        <a:pt x="107632" y="180022"/>
                                        <a:pt x="107632" y="184785"/>
                                        <a:pt x="107632" y="189547"/>
                                      </a:cubicBezTo>
                                      <a:close/>
                                    </a:path>
                                  </a:pathLst>
                                </a:custGeom>
                                <a:solidFill>
                                  <a:srgbClr val="8EA7D6"/>
                                </a:solidFill>
                                <a:ln w="9525" cap="flat">
                                  <a:noFill/>
                                  <a:prstDash val="solid"/>
                                  <a:miter/>
                                </a:ln>
                              </wps:spPr>
                              <wps:bodyPr rtlCol="0" anchor="ctr"/>
                            </wps:wsp>
                            <wps:wsp>
                              <wps:cNvPr id="1806367605" name="Freeform 1806367605">
                                <a:extLst>
                                  <a:ext uri="{FF2B5EF4-FFF2-40B4-BE49-F238E27FC236}">
                                    <a16:creationId xmlns:a16="http://schemas.microsoft.com/office/drawing/2014/main" id="{AD006376-CB07-18A1-2F64-983971730394}"/>
                                  </a:ext>
                                </a:extLst>
                              </wps:cNvPr>
                              <wps:cNvSpPr/>
                              <wps:spPr>
                                <a:xfrm>
                                  <a:off x="6368415" y="1249681"/>
                                  <a:ext cx="103822" cy="180022"/>
                                </a:xfrm>
                                <a:custGeom>
                                  <a:avLst/>
                                  <a:gdLst>
                                    <a:gd name="connsiteX0" fmla="*/ 0 w 103822"/>
                                    <a:gd name="connsiteY0" fmla="*/ 180022 h 180022"/>
                                    <a:gd name="connsiteX1" fmla="*/ 0 w 103822"/>
                                    <a:gd name="connsiteY1" fmla="*/ 174307 h 180022"/>
                                    <a:gd name="connsiteX2" fmla="*/ 0 w 103822"/>
                                    <a:gd name="connsiteY2" fmla="*/ 59055 h 180022"/>
                                    <a:gd name="connsiteX3" fmla="*/ 3810 w 103822"/>
                                    <a:gd name="connsiteY3" fmla="*/ 52388 h 180022"/>
                                    <a:gd name="connsiteX4" fmla="*/ 77152 w 103822"/>
                                    <a:gd name="connsiteY4" fmla="*/ 14288 h 180022"/>
                                    <a:gd name="connsiteX5" fmla="*/ 100965 w 103822"/>
                                    <a:gd name="connsiteY5" fmla="*/ 953 h 180022"/>
                                    <a:gd name="connsiteX6" fmla="*/ 103823 w 103822"/>
                                    <a:gd name="connsiteY6" fmla="*/ 0 h 180022"/>
                                    <a:gd name="connsiteX7" fmla="*/ 103823 w 103822"/>
                                    <a:gd name="connsiteY7" fmla="*/ 125730 h 180022"/>
                                    <a:gd name="connsiteX8" fmla="*/ 0 w 103822"/>
                                    <a:gd name="connsiteY8" fmla="*/ 180022 h 18002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03822" h="180022">
                                      <a:moveTo>
                                        <a:pt x="0" y="180022"/>
                                      </a:moveTo>
                                      <a:cubicBezTo>
                                        <a:pt x="0" y="177165"/>
                                        <a:pt x="0" y="176213"/>
                                        <a:pt x="0" y="174307"/>
                                      </a:cubicBezTo>
                                      <a:cubicBezTo>
                                        <a:pt x="0" y="136207"/>
                                        <a:pt x="0" y="97155"/>
                                        <a:pt x="0" y="59055"/>
                                      </a:cubicBezTo>
                                      <a:cubicBezTo>
                                        <a:pt x="0" y="56197"/>
                                        <a:pt x="952" y="54292"/>
                                        <a:pt x="3810" y="52388"/>
                                      </a:cubicBezTo>
                                      <a:cubicBezTo>
                                        <a:pt x="28575" y="40005"/>
                                        <a:pt x="53340" y="27622"/>
                                        <a:pt x="77152" y="14288"/>
                                      </a:cubicBezTo>
                                      <a:cubicBezTo>
                                        <a:pt x="84773" y="10478"/>
                                        <a:pt x="93345" y="5715"/>
                                        <a:pt x="100965" y="953"/>
                                      </a:cubicBezTo>
                                      <a:cubicBezTo>
                                        <a:pt x="101918" y="953"/>
                                        <a:pt x="101918" y="953"/>
                                        <a:pt x="103823" y="0"/>
                                      </a:cubicBezTo>
                                      <a:cubicBezTo>
                                        <a:pt x="103823" y="41910"/>
                                        <a:pt x="103823" y="83820"/>
                                        <a:pt x="103823" y="125730"/>
                                      </a:cubicBezTo>
                                      <a:cubicBezTo>
                                        <a:pt x="69532" y="143828"/>
                                        <a:pt x="35243" y="161925"/>
                                        <a:pt x="0" y="180022"/>
                                      </a:cubicBezTo>
                                      <a:close/>
                                    </a:path>
                                  </a:pathLst>
                                </a:custGeom>
                                <a:solidFill>
                                  <a:srgbClr val="8EA7D6"/>
                                </a:solidFill>
                                <a:ln w="9525" cap="flat">
                                  <a:noFill/>
                                  <a:prstDash val="solid"/>
                                  <a:miter/>
                                </a:ln>
                              </wps:spPr>
                              <wps:bodyPr rtlCol="0" anchor="ctr"/>
                            </wps:wsp>
                            <wps:wsp>
                              <wps:cNvPr id="194906989" name="Freeform 194906989">
                                <a:extLst>
                                  <a:ext uri="{FF2B5EF4-FFF2-40B4-BE49-F238E27FC236}">
                                    <a16:creationId xmlns:a16="http://schemas.microsoft.com/office/drawing/2014/main" id="{B953B3A6-79D2-1095-5D3C-CDF8D745A977}"/>
                                  </a:ext>
                                </a:extLst>
                              </wps:cNvPr>
                              <wps:cNvSpPr/>
                              <wps:spPr>
                                <a:xfrm>
                                  <a:off x="6252210" y="1169909"/>
                                  <a:ext cx="208597" cy="115728"/>
                                </a:xfrm>
                                <a:custGeom>
                                  <a:avLst/>
                                  <a:gdLst>
                                    <a:gd name="connsiteX0" fmla="*/ 0 w 208597"/>
                                    <a:gd name="connsiteY0" fmla="*/ 51197 h 115728"/>
                                    <a:gd name="connsiteX1" fmla="*/ 69532 w 208597"/>
                                    <a:gd name="connsiteY1" fmla="*/ 15002 h 115728"/>
                                    <a:gd name="connsiteX2" fmla="*/ 98107 w 208597"/>
                                    <a:gd name="connsiteY2" fmla="*/ 714 h 115728"/>
                                    <a:gd name="connsiteX3" fmla="*/ 104775 w 208597"/>
                                    <a:gd name="connsiteY3" fmla="*/ 714 h 115728"/>
                                    <a:gd name="connsiteX4" fmla="*/ 144780 w 208597"/>
                                    <a:gd name="connsiteY4" fmla="*/ 24527 h 115728"/>
                                    <a:gd name="connsiteX5" fmla="*/ 199073 w 208597"/>
                                    <a:gd name="connsiteY5" fmla="*/ 56912 h 115728"/>
                                    <a:gd name="connsiteX6" fmla="*/ 208598 w 208597"/>
                                    <a:gd name="connsiteY6" fmla="*/ 61674 h 115728"/>
                                    <a:gd name="connsiteX7" fmla="*/ 198120 w 208597"/>
                                    <a:gd name="connsiteY7" fmla="*/ 67389 h 115728"/>
                                    <a:gd name="connsiteX8" fmla="*/ 144780 w 208597"/>
                                    <a:gd name="connsiteY8" fmla="*/ 95012 h 115728"/>
                                    <a:gd name="connsiteX9" fmla="*/ 107632 w 208597"/>
                                    <a:gd name="connsiteY9" fmla="*/ 115014 h 115728"/>
                                    <a:gd name="connsiteX10" fmla="*/ 102870 w 208597"/>
                                    <a:gd name="connsiteY10" fmla="*/ 115014 h 115728"/>
                                    <a:gd name="connsiteX11" fmla="*/ 18098 w 208597"/>
                                    <a:gd name="connsiteY11" fmla="*/ 61674 h 115728"/>
                                    <a:gd name="connsiteX12" fmla="*/ 1905 w 208597"/>
                                    <a:gd name="connsiteY12" fmla="*/ 52149 h 115728"/>
                                    <a:gd name="connsiteX13" fmla="*/ 0 w 208597"/>
                                    <a:gd name="connsiteY13" fmla="*/ 51197 h 11572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08597" h="115728">
                                      <a:moveTo>
                                        <a:pt x="0" y="51197"/>
                                      </a:moveTo>
                                      <a:cubicBezTo>
                                        <a:pt x="22860" y="38814"/>
                                        <a:pt x="45720" y="27384"/>
                                        <a:pt x="69532" y="15002"/>
                                      </a:cubicBezTo>
                                      <a:cubicBezTo>
                                        <a:pt x="79057" y="10239"/>
                                        <a:pt x="88582" y="5477"/>
                                        <a:pt x="98107" y="714"/>
                                      </a:cubicBezTo>
                                      <a:cubicBezTo>
                                        <a:pt x="100013" y="-238"/>
                                        <a:pt x="101918" y="-238"/>
                                        <a:pt x="104775" y="714"/>
                                      </a:cubicBezTo>
                                      <a:cubicBezTo>
                                        <a:pt x="118110" y="8334"/>
                                        <a:pt x="131445" y="16907"/>
                                        <a:pt x="144780" y="24527"/>
                                      </a:cubicBezTo>
                                      <a:cubicBezTo>
                                        <a:pt x="162878" y="35004"/>
                                        <a:pt x="180975" y="46434"/>
                                        <a:pt x="199073" y="56912"/>
                                      </a:cubicBezTo>
                                      <a:cubicBezTo>
                                        <a:pt x="201930" y="58817"/>
                                        <a:pt x="205740" y="59769"/>
                                        <a:pt x="208598" y="61674"/>
                                      </a:cubicBezTo>
                                      <a:cubicBezTo>
                                        <a:pt x="204788" y="63579"/>
                                        <a:pt x="201930" y="65484"/>
                                        <a:pt x="198120" y="67389"/>
                                      </a:cubicBezTo>
                                      <a:cubicBezTo>
                                        <a:pt x="180023" y="76914"/>
                                        <a:pt x="161925" y="85487"/>
                                        <a:pt x="144780" y="95012"/>
                                      </a:cubicBezTo>
                                      <a:cubicBezTo>
                                        <a:pt x="132398" y="101679"/>
                                        <a:pt x="120015" y="108347"/>
                                        <a:pt x="107632" y="115014"/>
                                      </a:cubicBezTo>
                                      <a:cubicBezTo>
                                        <a:pt x="106680" y="115967"/>
                                        <a:pt x="103823" y="115967"/>
                                        <a:pt x="102870" y="115014"/>
                                      </a:cubicBezTo>
                                      <a:cubicBezTo>
                                        <a:pt x="74295" y="97869"/>
                                        <a:pt x="46673" y="79772"/>
                                        <a:pt x="18098" y="61674"/>
                                      </a:cubicBezTo>
                                      <a:cubicBezTo>
                                        <a:pt x="12382" y="57864"/>
                                        <a:pt x="7620" y="55007"/>
                                        <a:pt x="1905" y="52149"/>
                                      </a:cubicBezTo>
                                      <a:cubicBezTo>
                                        <a:pt x="953" y="52149"/>
                                        <a:pt x="0" y="51197"/>
                                        <a:pt x="0" y="51197"/>
                                      </a:cubicBezTo>
                                      <a:close/>
                                    </a:path>
                                  </a:pathLst>
                                </a:custGeom>
                                <a:solidFill>
                                  <a:srgbClr val="8EA7D6"/>
                                </a:solidFill>
                                <a:ln w="9525" cap="flat">
                                  <a:noFill/>
                                  <a:prstDash val="solid"/>
                                  <a:miter/>
                                </a:ln>
                              </wps:spPr>
                              <wps:bodyPr rtlCol="0" anchor="ctr"/>
                            </wps:wsp>
                          </wpg:grpSp>
                          <wps:wsp>
                            <wps:cNvPr id="334286523" name="Freeform 334286523">
                              <a:extLst>
                                <a:ext uri="{FF2B5EF4-FFF2-40B4-BE49-F238E27FC236}">
                                  <a16:creationId xmlns:a16="http://schemas.microsoft.com/office/drawing/2014/main" id="{D6F87E59-37C1-B10E-6473-F85357B6FCA0}"/>
                                </a:ext>
                              </a:extLst>
                            </wps:cNvPr>
                            <wps:cNvSpPr/>
                            <wps:spPr>
                              <a:xfrm>
                                <a:off x="6131242" y="1120141"/>
                                <a:ext cx="64770" cy="64769"/>
                              </a:xfrm>
                              <a:custGeom>
                                <a:avLst/>
                                <a:gdLst>
                                  <a:gd name="connsiteX0" fmla="*/ 32385 w 64770"/>
                                  <a:gd name="connsiteY0" fmla="*/ 64770 h 64769"/>
                                  <a:gd name="connsiteX1" fmla="*/ 0 w 64770"/>
                                  <a:gd name="connsiteY1" fmla="*/ 32385 h 64769"/>
                                  <a:gd name="connsiteX2" fmla="*/ 32385 w 64770"/>
                                  <a:gd name="connsiteY2" fmla="*/ 0 h 64769"/>
                                  <a:gd name="connsiteX3" fmla="*/ 64770 w 64770"/>
                                  <a:gd name="connsiteY3" fmla="*/ 32385 h 64769"/>
                                  <a:gd name="connsiteX4" fmla="*/ 32385 w 64770"/>
                                  <a:gd name="connsiteY4" fmla="*/ 64770 h 64769"/>
                                  <a:gd name="connsiteX5" fmla="*/ 23813 w 64770"/>
                                  <a:gd name="connsiteY5" fmla="*/ 13335 h 64769"/>
                                  <a:gd name="connsiteX6" fmla="*/ 9525 w 64770"/>
                                  <a:gd name="connsiteY6" fmla="*/ 27622 h 64769"/>
                                  <a:gd name="connsiteX7" fmla="*/ 23813 w 64770"/>
                                  <a:gd name="connsiteY7" fmla="*/ 41910 h 64769"/>
                                  <a:gd name="connsiteX8" fmla="*/ 38100 w 64770"/>
                                  <a:gd name="connsiteY8" fmla="*/ 27622 h 64769"/>
                                  <a:gd name="connsiteX9" fmla="*/ 23813 w 64770"/>
                                  <a:gd name="connsiteY9" fmla="*/ 13335 h 6476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64770" h="64769">
                                    <a:moveTo>
                                      <a:pt x="32385" y="64770"/>
                                    </a:moveTo>
                                    <a:cubicBezTo>
                                      <a:pt x="14288" y="64770"/>
                                      <a:pt x="0" y="50482"/>
                                      <a:pt x="0" y="32385"/>
                                    </a:cubicBezTo>
                                    <a:cubicBezTo>
                                      <a:pt x="0" y="14288"/>
                                      <a:pt x="14288" y="0"/>
                                      <a:pt x="32385" y="0"/>
                                    </a:cubicBezTo>
                                    <a:cubicBezTo>
                                      <a:pt x="50483" y="0"/>
                                      <a:pt x="64770" y="14288"/>
                                      <a:pt x="64770" y="32385"/>
                                    </a:cubicBezTo>
                                    <a:cubicBezTo>
                                      <a:pt x="64770" y="50482"/>
                                      <a:pt x="50483" y="64770"/>
                                      <a:pt x="32385" y="64770"/>
                                    </a:cubicBezTo>
                                    <a:close/>
                                    <a:moveTo>
                                      <a:pt x="23813" y="13335"/>
                                    </a:moveTo>
                                    <a:cubicBezTo>
                                      <a:pt x="16193" y="13335"/>
                                      <a:pt x="9525" y="20003"/>
                                      <a:pt x="9525" y="27622"/>
                                    </a:cubicBezTo>
                                    <a:cubicBezTo>
                                      <a:pt x="9525" y="35243"/>
                                      <a:pt x="16193" y="41910"/>
                                      <a:pt x="23813" y="41910"/>
                                    </a:cubicBezTo>
                                    <a:cubicBezTo>
                                      <a:pt x="31433" y="41910"/>
                                      <a:pt x="38100" y="35243"/>
                                      <a:pt x="38100" y="27622"/>
                                    </a:cubicBezTo>
                                    <a:cubicBezTo>
                                      <a:pt x="38100" y="19050"/>
                                      <a:pt x="32385" y="13335"/>
                                      <a:pt x="23813" y="13335"/>
                                    </a:cubicBezTo>
                                    <a:close/>
                                  </a:path>
                                </a:pathLst>
                              </a:custGeom>
                              <a:solidFill>
                                <a:srgbClr val="4164AE"/>
                              </a:solidFill>
                              <a:ln w="9525" cap="flat">
                                <a:noFill/>
                                <a:prstDash val="solid"/>
                                <a:miter/>
                              </a:ln>
                            </wps:spPr>
                            <wps:bodyPr rtlCol="0" anchor="ctr"/>
                          </wps:wsp>
                          <wps:wsp>
                            <wps:cNvPr id="1626046201" name="Freeform 1626046201">
                              <a:extLst>
                                <a:ext uri="{FF2B5EF4-FFF2-40B4-BE49-F238E27FC236}">
                                  <a16:creationId xmlns:a16="http://schemas.microsoft.com/office/drawing/2014/main" id="{70174BB5-04E0-CC05-89ED-B5D7DC718DB1}"/>
                                </a:ext>
                              </a:extLst>
                            </wps:cNvPr>
                            <wps:cNvSpPr/>
                            <wps:spPr>
                              <a:xfrm>
                                <a:off x="6319838" y="1031558"/>
                                <a:ext cx="59054" cy="59054"/>
                              </a:xfrm>
                              <a:custGeom>
                                <a:avLst/>
                                <a:gdLst>
                                  <a:gd name="connsiteX0" fmla="*/ 29527 w 59054"/>
                                  <a:gd name="connsiteY0" fmla="*/ 59055 h 59054"/>
                                  <a:gd name="connsiteX1" fmla="*/ 0 w 59054"/>
                                  <a:gd name="connsiteY1" fmla="*/ 29527 h 59054"/>
                                  <a:gd name="connsiteX2" fmla="*/ 29527 w 59054"/>
                                  <a:gd name="connsiteY2" fmla="*/ 0 h 59054"/>
                                  <a:gd name="connsiteX3" fmla="*/ 59055 w 59054"/>
                                  <a:gd name="connsiteY3" fmla="*/ 29527 h 59054"/>
                                  <a:gd name="connsiteX4" fmla="*/ 29527 w 59054"/>
                                  <a:gd name="connsiteY4" fmla="*/ 59055 h 59054"/>
                                  <a:gd name="connsiteX5" fmla="*/ 23813 w 59054"/>
                                  <a:gd name="connsiteY5" fmla="*/ 12382 h 59054"/>
                                  <a:gd name="connsiteX6" fmla="*/ 9525 w 59054"/>
                                  <a:gd name="connsiteY6" fmla="*/ 26670 h 59054"/>
                                  <a:gd name="connsiteX7" fmla="*/ 23813 w 59054"/>
                                  <a:gd name="connsiteY7" fmla="*/ 40957 h 59054"/>
                                  <a:gd name="connsiteX8" fmla="*/ 38100 w 59054"/>
                                  <a:gd name="connsiteY8" fmla="*/ 26670 h 59054"/>
                                  <a:gd name="connsiteX9" fmla="*/ 23813 w 59054"/>
                                  <a:gd name="connsiteY9" fmla="*/ 12382 h 590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59054" h="59054">
                                    <a:moveTo>
                                      <a:pt x="29527" y="59055"/>
                                    </a:moveTo>
                                    <a:cubicBezTo>
                                      <a:pt x="13335" y="59055"/>
                                      <a:pt x="0" y="45720"/>
                                      <a:pt x="0" y="29527"/>
                                    </a:cubicBezTo>
                                    <a:cubicBezTo>
                                      <a:pt x="0" y="13335"/>
                                      <a:pt x="13335" y="0"/>
                                      <a:pt x="29527" y="0"/>
                                    </a:cubicBezTo>
                                    <a:cubicBezTo>
                                      <a:pt x="45720" y="0"/>
                                      <a:pt x="59055" y="13335"/>
                                      <a:pt x="59055" y="29527"/>
                                    </a:cubicBezTo>
                                    <a:cubicBezTo>
                                      <a:pt x="59055" y="45720"/>
                                      <a:pt x="45720" y="59055"/>
                                      <a:pt x="29527" y="59055"/>
                                    </a:cubicBezTo>
                                    <a:close/>
                                    <a:moveTo>
                                      <a:pt x="23813" y="12382"/>
                                    </a:moveTo>
                                    <a:cubicBezTo>
                                      <a:pt x="16192" y="12382"/>
                                      <a:pt x="9525" y="19050"/>
                                      <a:pt x="9525" y="26670"/>
                                    </a:cubicBezTo>
                                    <a:cubicBezTo>
                                      <a:pt x="9525" y="34290"/>
                                      <a:pt x="16192" y="40957"/>
                                      <a:pt x="23813" y="40957"/>
                                    </a:cubicBezTo>
                                    <a:cubicBezTo>
                                      <a:pt x="31432" y="40957"/>
                                      <a:pt x="38100" y="34290"/>
                                      <a:pt x="38100" y="26670"/>
                                    </a:cubicBezTo>
                                    <a:cubicBezTo>
                                      <a:pt x="38100" y="19050"/>
                                      <a:pt x="31432" y="12382"/>
                                      <a:pt x="23813" y="12382"/>
                                    </a:cubicBezTo>
                                    <a:close/>
                                  </a:path>
                                </a:pathLst>
                              </a:custGeom>
                              <a:solidFill>
                                <a:srgbClr val="4164AE"/>
                              </a:solidFill>
                              <a:ln w="9525" cap="flat">
                                <a:noFill/>
                                <a:prstDash val="solid"/>
                                <a:miter/>
                              </a:ln>
                            </wps:spPr>
                            <wps:bodyPr rtlCol="0" anchor="ctr"/>
                          </wps:wsp>
                          <wpg:grpSp>
                            <wpg:cNvPr id="1113958962" name="Graphic 696">
                              <a:extLst>
                                <a:ext uri="{FF2B5EF4-FFF2-40B4-BE49-F238E27FC236}">
                                  <a16:creationId xmlns:a16="http://schemas.microsoft.com/office/drawing/2014/main" id="{45927103-6007-BA73-2A28-400E72EC3276}"/>
                                </a:ext>
                              </a:extLst>
                            </wpg:cNvPr>
                            <wpg:cNvGrpSpPr/>
                            <wpg:grpSpPr>
                              <a:xfrm>
                                <a:off x="6100763" y="1056323"/>
                                <a:ext cx="499109" cy="493395"/>
                                <a:chOff x="6100763" y="1056323"/>
                                <a:chExt cx="499109" cy="493395"/>
                              </a:xfrm>
                              <a:solidFill>
                                <a:srgbClr val="7E9CD0"/>
                              </a:solidFill>
                            </wpg:grpSpPr>
                            <wps:wsp>
                              <wps:cNvPr id="1462088996" name="Freeform 1462088996">
                                <a:extLst>
                                  <a:ext uri="{FF2B5EF4-FFF2-40B4-BE49-F238E27FC236}">
                                    <a16:creationId xmlns:a16="http://schemas.microsoft.com/office/drawing/2014/main" id="{9573B0A1-97C5-048E-416F-97E910D9AB28}"/>
                                  </a:ext>
                                </a:extLst>
                              </wps:cNvPr>
                              <wps:cNvSpPr/>
                              <wps:spPr>
                                <a:xfrm>
                                  <a:off x="6400800" y="1057275"/>
                                  <a:ext cx="112394" cy="63817"/>
                                </a:xfrm>
                                <a:custGeom>
                                  <a:avLst/>
                                  <a:gdLst>
                                    <a:gd name="connsiteX0" fmla="*/ 103822 w 112394"/>
                                    <a:gd name="connsiteY0" fmla="*/ 63818 h 63817"/>
                                    <a:gd name="connsiteX1" fmla="*/ 112395 w 112394"/>
                                    <a:gd name="connsiteY1" fmla="*/ 55245 h 63817"/>
                                    <a:gd name="connsiteX2" fmla="*/ 952 w 112394"/>
                                    <a:gd name="connsiteY2" fmla="*/ 0 h 63817"/>
                                    <a:gd name="connsiteX3" fmla="*/ 952 w 112394"/>
                                    <a:gd name="connsiteY3" fmla="*/ 2858 h 63817"/>
                                    <a:gd name="connsiteX4" fmla="*/ 0 w 112394"/>
                                    <a:gd name="connsiteY4" fmla="*/ 11430 h 63817"/>
                                    <a:gd name="connsiteX5" fmla="*/ 103822 w 112394"/>
                                    <a:gd name="connsiteY5" fmla="*/ 63818 h 6381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12394" h="63817">
                                      <a:moveTo>
                                        <a:pt x="103822" y="63818"/>
                                      </a:moveTo>
                                      <a:cubicBezTo>
                                        <a:pt x="106680" y="60960"/>
                                        <a:pt x="109538" y="58103"/>
                                        <a:pt x="112395" y="55245"/>
                                      </a:cubicBezTo>
                                      <a:cubicBezTo>
                                        <a:pt x="80963" y="27622"/>
                                        <a:pt x="42863" y="8572"/>
                                        <a:pt x="952" y="0"/>
                                      </a:cubicBezTo>
                                      <a:cubicBezTo>
                                        <a:pt x="952" y="953"/>
                                        <a:pt x="952" y="1905"/>
                                        <a:pt x="952" y="2858"/>
                                      </a:cubicBezTo>
                                      <a:cubicBezTo>
                                        <a:pt x="952" y="5715"/>
                                        <a:pt x="952" y="8572"/>
                                        <a:pt x="0" y="11430"/>
                                      </a:cubicBezTo>
                                      <a:cubicBezTo>
                                        <a:pt x="39052" y="20955"/>
                                        <a:pt x="74295" y="39053"/>
                                        <a:pt x="103822" y="63818"/>
                                      </a:cubicBezTo>
                                      <a:close/>
                                    </a:path>
                                  </a:pathLst>
                                </a:custGeom>
                                <a:solidFill>
                                  <a:srgbClr val="7E9CD0"/>
                                </a:solidFill>
                                <a:ln w="9525" cap="flat">
                                  <a:noFill/>
                                  <a:prstDash val="solid"/>
                                  <a:miter/>
                                </a:ln>
                              </wps:spPr>
                              <wps:bodyPr rtlCol="0" anchor="ctr"/>
                            </wps:wsp>
                            <wps:wsp>
                              <wps:cNvPr id="1485076364" name="Freeform 1485076364">
                                <a:extLst>
                                  <a:ext uri="{FF2B5EF4-FFF2-40B4-BE49-F238E27FC236}">
                                    <a16:creationId xmlns:a16="http://schemas.microsoft.com/office/drawing/2014/main" id="{91D84852-BF42-3142-E729-68580164B2D8}"/>
                                  </a:ext>
                                </a:extLst>
                              </wps:cNvPr>
                              <wps:cNvSpPr/>
                              <wps:spPr>
                                <a:xfrm>
                                  <a:off x="6189345" y="1056323"/>
                                  <a:ext cx="115252" cy="61912"/>
                                </a:xfrm>
                                <a:custGeom>
                                  <a:avLst/>
                                  <a:gdLst>
                                    <a:gd name="connsiteX0" fmla="*/ 114300 w 115252"/>
                                    <a:gd name="connsiteY0" fmla="*/ 4763 h 61912"/>
                                    <a:gd name="connsiteX1" fmla="*/ 114300 w 115252"/>
                                    <a:gd name="connsiteY1" fmla="*/ 0 h 61912"/>
                                    <a:gd name="connsiteX2" fmla="*/ 0 w 115252"/>
                                    <a:gd name="connsiteY2" fmla="*/ 54293 h 61912"/>
                                    <a:gd name="connsiteX3" fmla="*/ 9525 w 115252"/>
                                    <a:gd name="connsiteY3" fmla="*/ 61913 h 61912"/>
                                    <a:gd name="connsiteX4" fmla="*/ 115252 w 115252"/>
                                    <a:gd name="connsiteY4" fmla="*/ 11430 h 61912"/>
                                    <a:gd name="connsiteX5" fmla="*/ 114300 w 115252"/>
                                    <a:gd name="connsiteY5" fmla="*/ 4763 h 6191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15252" h="61912">
                                      <a:moveTo>
                                        <a:pt x="114300" y="4763"/>
                                      </a:moveTo>
                                      <a:cubicBezTo>
                                        <a:pt x="114300" y="2858"/>
                                        <a:pt x="114300" y="1905"/>
                                        <a:pt x="114300" y="0"/>
                                      </a:cubicBezTo>
                                      <a:cubicBezTo>
                                        <a:pt x="71438" y="7620"/>
                                        <a:pt x="31432" y="27623"/>
                                        <a:pt x="0" y="54293"/>
                                      </a:cubicBezTo>
                                      <a:cubicBezTo>
                                        <a:pt x="3810" y="56198"/>
                                        <a:pt x="6668" y="59055"/>
                                        <a:pt x="9525" y="61913"/>
                                      </a:cubicBezTo>
                                      <a:cubicBezTo>
                                        <a:pt x="39052" y="37148"/>
                                        <a:pt x="75247" y="20003"/>
                                        <a:pt x="115252" y="11430"/>
                                      </a:cubicBezTo>
                                      <a:cubicBezTo>
                                        <a:pt x="115252" y="9525"/>
                                        <a:pt x="114300" y="7620"/>
                                        <a:pt x="114300" y="4763"/>
                                      </a:cubicBezTo>
                                      <a:close/>
                                    </a:path>
                                  </a:pathLst>
                                </a:custGeom>
                                <a:solidFill>
                                  <a:srgbClr val="7E9CD0"/>
                                </a:solidFill>
                                <a:ln w="9525" cap="flat">
                                  <a:noFill/>
                                  <a:prstDash val="solid"/>
                                  <a:miter/>
                                </a:ln>
                              </wps:spPr>
                              <wps:bodyPr rtlCol="0" anchor="ctr"/>
                            </wps:wsp>
                            <wps:wsp>
                              <wps:cNvPr id="1448293185" name="Freeform 1448293185">
                                <a:extLst>
                                  <a:ext uri="{FF2B5EF4-FFF2-40B4-BE49-F238E27FC236}">
                                    <a16:creationId xmlns:a16="http://schemas.microsoft.com/office/drawing/2014/main" id="{45C2397D-C759-0863-48EC-A3229FB113B6}"/>
                                  </a:ext>
                                </a:extLst>
                              </wps:cNvPr>
                              <wps:cNvSpPr/>
                              <wps:spPr>
                                <a:xfrm>
                                  <a:off x="6562725" y="1189673"/>
                                  <a:ext cx="37147" cy="119062"/>
                                </a:xfrm>
                                <a:custGeom>
                                  <a:avLst/>
                                  <a:gdLst>
                                    <a:gd name="connsiteX0" fmla="*/ 0 w 37147"/>
                                    <a:gd name="connsiteY0" fmla="*/ 6668 h 119062"/>
                                    <a:gd name="connsiteX1" fmla="*/ 24765 w 37147"/>
                                    <a:gd name="connsiteY1" fmla="*/ 111443 h 119062"/>
                                    <a:gd name="connsiteX2" fmla="*/ 24765 w 37147"/>
                                    <a:gd name="connsiteY2" fmla="*/ 118110 h 119062"/>
                                    <a:gd name="connsiteX3" fmla="*/ 26670 w 37147"/>
                                    <a:gd name="connsiteY3" fmla="*/ 118110 h 119062"/>
                                    <a:gd name="connsiteX4" fmla="*/ 37147 w 37147"/>
                                    <a:gd name="connsiteY4" fmla="*/ 119063 h 119062"/>
                                    <a:gd name="connsiteX5" fmla="*/ 37147 w 37147"/>
                                    <a:gd name="connsiteY5" fmla="*/ 111443 h 119062"/>
                                    <a:gd name="connsiteX6" fmla="*/ 10477 w 37147"/>
                                    <a:gd name="connsiteY6" fmla="*/ 0 h 119062"/>
                                    <a:gd name="connsiteX7" fmla="*/ 0 w 37147"/>
                                    <a:gd name="connsiteY7" fmla="*/ 6668 h 1190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7147" h="119062">
                                      <a:moveTo>
                                        <a:pt x="0" y="6668"/>
                                      </a:moveTo>
                                      <a:cubicBezTo>
                                        <a:pt x="16192" y="38100"/>
                                        <a:pt x="24765" y="74295"/>
                                        <a:pt x="24765" y="111443"/>
                                      </a:cubicBezTo>
                                      <a:cubicBezTo>
                                        <a:pt x="24765" y="113348"/>
                                        <a:pt x="24765" y="116205"/>
                                        <a:pt x="24765" y="118110"/>
                                      </a:cubicBezTo>
                                      <a:cubicBezTo>
                                        <a:pt x="25717" y="118110"/>
                                        <a:pt x="25717" y="118110"/>
                                        <a:pt x="26670" y="118110"/>
                                      </a:cubicBezTo>
                                      <a:cubicBezTo>
                                        <a:pt x="30480" y="118110"/>
                                        <a:pt x="33338" y="118110"/>
                                        <a:pt x="37147" y="119063"/>
                                      </a:cubicBezTo>
                                      <a:cubicBezTo>
                                        <a:pt x="37147" y="116205"/>
                                        <a:pt x="37147" y="114300"/>
                                        <a:pt x="37147" y="111443"/>
                                      </a:cubicBezTo>
                                      <a:cubicBezTo>
                                        <a:pt x="37147" y="71438"/>
                                        <a:pt x="27622" y="33338"/>
                                        <a:pt x="10477" y="0"/>
                                      </a:cubicBezTo>
                                      <a:cubicBezTo>
                                        <a:pt x="6667" y="2858"/>
                                        <a:pt x="3810" y="4763"/>
                                        <a:pt x="0" y="6668"/>
                                      </a:cubicBezTo>
                                      <a:close/>
                                    </a:path>
                                  </a:pathLst>
                                </a:custGeom>
                                <a:solidFill>
                                  <a:srgbClr val="7E9CD0"/>
                                </a:solidFill>
                                <a:ln w="9525" cap="flat">
                                  <a:noFill/>
                                  <a:prstDash val="solid"/>
                                  <a:miter/>
                                </a:ln>
                              </wps:spPr>
                              <wps:bodyPr rtlCol="0" anchor="ctr"/>
                            </wps:wsp>
                            <wps:wsp>
                              <wps:cNvPr id="2113904777" name="Freeform 2113904777">
                                <a:extLst>
                                  <a:ext uri="{FF2B5EF4-FFF2-40B4-BE49-F238E27FC236}">
                                    <a16:creationId xmlns:a16="http://schemas.microsoft.com/office/drawing/2014/main" id="{0F381733-321E-053D-BC35-DE63D166CEBF}"/>
                                  </a:ext>
                                </a:extLst>
                              </wps:cNvPr>
                              <wps:cNvSpPr/>
                              <wps:spPr>
                                <a:xfrm>
                                  <a:off x="6100763" y="1186816"/>
                                  <a:ext cx="38100" cy="124777"/>
                                </a:xfrm>
                                <a:custGeom>
                                  <a:avLst/>
                                  <a:gdLst>
                                    <a:gd name="connsiteX0" fmla="*/ 12382 w 38100"/>
                                    <a:gd name="connsiteY0" fmla="*/ 121920 h 124777"/>
                                    <a:gd name="connsiteX1" fmla="*/ 12382 w 38100"/>
                                    <a:gd name="connsiteY1" fmla="*/ 115253 h 124777"/>
                                    <a:gd name="connsiteX2" fmla="*/ 38100 w 38100"/>
                                    <a:gd name="connsiteY2" fmla="*/ 7620 h 124777"/>
                                    <a:gd name="connsiteX3" fmla="*/ 28575 w 38100"/>
                                    <a:gd name="connsiteY3" fmla="*/ 0 h 124777"/>
                                    <a:gd name="connsiteX4" fmla="*/ 0 w 38100"/>
                                    <a:gd name="connsiteY4" fmla="*/ 115253 h 124777"/>
                                    <a:gd name="connsiteX5" fmla="*/ 0 w 38100"/>
                                    <a:gd name="connsiteY5" fmla="*/ 124778 h 124777"/>
                                    <a:gd name="connsiteX6" fmla="*/ 12382 w 38100"/>
                                    <a:gd name="connsiteY6" fmla="*/ 121920 h 1247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38100" h="124777">
                                      <a:moveTo>
                                        <a:pt x="12382" y="121920"/>
                                      </a:moveTo>
                                      <a:cubicBezTo>
                                        <a:pt x="12382" y="120015"/>
                                        <a:pt x="12382" y="117157"/>
                                        <a:pt x="12382" y="115253"/>
                                      </a:cubicBezTo>
                                      <a:cubicBezTo>
                                        <a:pt x="12382" y="76200"/>
                                        <a:pt x="21907" y="40005"/>
                                        <a:pt x="38100" y="7620"/>
                                      </a:cubicBezTo>
                                      <a:cubicBezTo>
                                        <a:pt x="34290" y="5715"/>
                                        <a:pt x="31432" y="2857"/>
                                        <a:pt x="28575" y="0"/>
                                      </a:cubicBezTo>
                                      <a:cubicBezTo>
                                        <a:pt x="10477" y="34290"/>
                                        <a:pt x="0" y="73343"/>
                                        <a:pt x="0" y="115253"/>
                                      </a:cubicBezTo>
                                      <a:cubicBezTo>
                                        <a:pt x="0" y="118110"/>
                                        <a:pt x="0" y="121920"/>
                                        <a:pt x="0" y="124778"/>
                                      </a:cubicBezTo>
                                      <a:cubicBezTo>
                                        <a:pt x="3810" y="122872"/>
                                        <a:pt x="7620" y="121920"/>
                                        <a:pt x="12382" y="121920"/>
                                      </a:cubicBezTo>
                                      <a:close/>
                                    </a:path>
                                  </a:pathLst>
                                </a:custGeom>
                                <a:solidFill>
                                  <a:srgbClr val="7E9CD0"/>
                                </a:solidFill>
                                <a:ln w="9525" cap="flat">
                                  <a:noFill/>
                                  <a:prstDash val="solid"/>
                                  <a:miter/>
                                </a:ln>
                              </wps:spPr>
                              <wps:bodyPr rtlCol="0" anchor="ctr"/>
                            </wps:wsp>
                            <wps:wsp>
                              <wps:cNvPr id="637995153" name="Freeform 637995153">
                                <a:extLst>
                                  <a:ext uri="{FF2B5EF4-FFF2-40B4-BE49-F238E27FC236}">
                                    <a16:creationId xmlns:a16="http://schemas.microsoft.com/office/drawing/2014/main" id="{E5A6A373-E538-4397-1825-2DAAA0107081}"/>
                                  </a:ext>
                                </a:extLst>
                              </wps:cNvPr>
                              <wps:cNvSpPr/>
                              <wps:spPr>
                                <a:xfrm>
                                  <a:off x="6494145" y="1400175"/>
                                  <a:ext cx="81914" cy="100012"/>
                                </a:xfrm>
                                <a:custGeom>
                                  <a:avLst/>
                                  <a:gdLst>
                                    <a:gd name="connsiteX0" fmla="*/ 71438 w 81914"/>
                                    <a:gd name="connsiteY0" fmla="*/ 0 h 100012"/>
                                    <a:gd name="connsiteX1" fmla="*/ 0 w 81914"/>
                                    <a:gd name="connsiteY1" fmla="*/ 89535 h 100012"/>
                                    <a:gd name="connsiteX2" fmla="*/ 6668 w 81914"/>
                                    <a:gd name="connsiteY2" fmla="*/ 100013 h 100012"/>
                                    <a:gd name="connsiteX3" fmla="*/ 81915 w 81914"/>
                                    <a:gd name="connsiteY3" fmla="*/ 4763 h 100012"/>
                                    <a:gd name="connsiteX4" fmla="*/ 71438 w 81914"/>
                                    <a:gd name="connsiteY4" fmla="*/ 0 h 10001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1914" h="100012">
                                      <a:moveTo>
                                        <a:pt x="71438" y="0"/>
                                      </a:moveTo>
                                      <a:cubicBezTo>
                                        <a:pt x="55245" y="35243"/>
                                        <a:pt x="30480" y="65722"/>
                                        <a:pt x="0" y="89535"/>
                                      </a:cubicBezTo>
                                      <a:cubicBezTo>
                                        <a:pt x="2857" y="92393"/>
                                        <a:pt x="4763" y="96203"/>
                                        <a:pt x="6668" y="100013"/>
                                      </a:cubicBezTo>
                                      <a:cubicBezTo>
                                        <a:pt x="39052" y="75247"/>
                                        <a:pt x="64770" y="42863"/>
                                        <a:pt x="81915" y="4763"/>
                                      </a:cubicBezTo>
                                      <a:cubicBezTo>
                                        <a:pt x="79057" y="2858"/>
                                        <a:pt x="75247" y="1905"/>
                                        <a:pt x="71438" y="0"/>
                                      </a:cubicBezTo>
                                      <a:close/>
                                    </a:path>
                                  </a:pathLst>
                                </a:custGeom>
                                <a:solidFill>
                                  <a:srgbClr val="7E9CD0"/>
                                </a:solidFill>
                                <a:ln w="9525" cap="flat">
                                  <a:noFill/>
                                  <a:prstDash val="solid"/>
                                  <a:miter/>
                                </a:ln>
                              </wps:spPr>
                              <wps:bodyPr rtlCol="0" anchor="ctr"/>
                            </wps:wsp>
                            <wps:wsp>
                              <wps:cNvPr id="34237088" name="Freeform 34237088">
                                <a:extLst>
                                  <a:ext uri="{FF2B5EF4-FFF2-40B4-BE49-F238E27FC236}">
                                    <a16:creationId xmlns:a16="http://schemas.microsoft.com/office/drawing/2014/main" id="{745BCA09-27E6-A1F2-C30B-EEEB73DD699D}"/>
                                  </a:ext>
                                </a:extLst>
                              </wps:cNvPr>
                              <wps:cNvSpPr/>
                              <wps:spPr>
                                <a:xfrm>
                                  <a:off x="6292215" y="1530668"/>
                                  <a:ext cx="122872" cy="19050"/>
                                </a:xfrm>
                                <a:custGeom>
                                  <a:avLst/>
                                  <a:gdLst>
                                    <a:gd name="connsiteX0" fmla="*/ 118110 w 122872"/>
                                    <a:gd name="connsiteY0" fmla="*/ 0 h 19050"/>
                                    <a:gd name="connsiteX1" fmla="*/ 58102 w 122872"/>
                                    <a:gd name="connsiteY1" fmla="*/ 7620 h 19050"/>
                                    <a:gd name="connsiteX2" fmla="*/ 3810 w 122872"/>
                                    <a:gd name="connsiteY2" fmla="*/ 953 h 19050"/>
                                    <a:gd name="connsiteX3" fmla="*/ 0 w 122872"/>
                                    <a:gd name="connsiteY3" fmla="*/ 12382 h 19050"/>
                                    <a:gd name="connsiteX4" fmla="*/ 59055 w 122872"/>
                                    <a:gd name="connsiteY4" fmla="*/ 19050 h 19050"/>
                                    <a:gd name="connsiteX5" fmla="*/ 122873 w 122872"/>
                                    <a:gd name="connsiteY5" fmla="*/ 10478 h 19050"/>
                                    <a:gd name="connsiteX6" fmla="*/ 118110 w 122872"/>
                                    <a:gd name="connsiteY6" fmla="*/ 0 h 190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22872" h="19050">
                                      <a:moveTo>
                                        <a:pt x="118110" y="0"/>
                                      </a:moveTo>
                                      <a:cubicBezTo>
                                        <a:pt x="99060" y="4763"/>
                                        <a:pt x="79057" y="7620"/>
                                        <a:pt x="58102" y="7620"/>
                                      </a:cubicBezTo>
                                      <a:cubicBezTo>
                                        <a:pt x="39052" y="7620"/>
                                        <a:pt x="20955" y="5715"/>
                                        <a:pt x="3810" y="953"/>
                                      </a:cubicBezTo>
                                      <a:cubicBezTo>
                                        <a:pt x="2857" y="4763"/>
                                        <a:pt x="1905" y="8572"/>
                                        <a:pt x="0" y="12382"/>
                                      </a:cubicBezTo>
                                      <a:cubicBezTo>
                                        <a:pt x="19050" y="17145"/>
                                        <a:pt x="39052" y="19050"/>
                                        <a:pt x="59055" y="19050"/>
                                      </a:cubicBezTo>
                                      <a:cubicBezTo>
                                        <a:pt x="80963" y="19050"/>
                                        <a:pt x="102870" y="16192"/>
                                        <a:pt x="122873" y="10478"/>
                                      </a:cubicBezTo>
                                      <a:cubicBezTo>
                                        <a:pt x="120015" y="7620"/>
                                        <a:pt x="119063" y="3810"/>
                                        <a:pt x="118110" y="0"/>
                                      </a:cubicBezTo>
                                      <a:close/>
                                    </a:path>
                                  </a:pathLst>
                                </a:custGeom>
                                <a:solidFill>
                                  <a:srgbClr val="7E9CD0"/>
                                </a:solidFill>
                                <a:ln w="9525" cap="flat">
                                  <a:noFill/>
                                  <a:prstDash val="solid"/>
                                  <a:miter/>
                                </a:ln>
                              </wps:spPr>
                              <wps:bodyPr rtlCol="0" anchor="ctr"/>
                            </wps:wsp>
                            <wps:wsp>
                              <wps:cNvPr id="571831629" name="Freeform 571831629">
                                <a:extLst>
                                  <a:ext uri="{FF2B5EF4-FFF2-40B4-BE49-F238E27FC236}">
                                    <a16:creationId xmlns:a16="http://schemas.microsoft.com/office/drawing/2014/main" id="{0A327C75-AC39-D721-4B1C-053BEE875F78}"/>
                                  </a:ext>
                                </a:extLst>
                              </wps:cNvPr>
                              <wps:cNvSpPr/>
                              <wps:spPr>
                                <a:xfrm>
                                  <a:off x="6123622" y="1402081"/>
                                  <a:ext cx="84772" cy="100012"/>
                                </a:xfrm>
                                <a:custGeom>
                                  <a:avLst/>
                                  <a:gdLst>
                                    <a:gd name="connsiteX0" fmla="*/ 84773 w 84772"/>
                                    <a:gd name="connsiteY0" fmla="*/ 89535 h 100012"/>
                                    <a:gd name="connsiteX1" fmla="*/ 11430 w 84772"/>
                                    <a:gd name="connsiteY1" fmla="*/ 0 h 100012"/>
                                    <a:gd name="connsiteX2" fmla="*/ 0 w 84772"/>
                                    <a:gd name="connsiteY2" fmla="*/ 2857 h 100012"/>
                                    <a:gd name="connsiteX3" fmla="*/ 79057 w 84772"/>
                                    <a:gd name="connsiteY3" fmla="*/ 100013 h 100012"/>
                                    <a:gd name="connsiteX4" fmla="*/ 84773 w 84772"/>
                                    <a:gd name="connsiteY4" fmla="*/ 89535 h 10001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4772" h="100012">
                                      <a:moveTo>
                                        <a:pt x="84773" y="89535"/>
                                      </a:moveTo>
                                      <a:cubicBezTo>
                                        <a:pt x="53340" y="66675"/>
                                        <a:pt x="27623" y="35242"/>
                                        <a:pt x="11430" y="0"/>
                                      </a:cubicBezTo>
                                      <a:cubicBezTo>
                                        <a:pt x="7620" y="1905"/>
                                        <a:pt x="3810" y="2857"/>
                                        <a:pt x="0" y="2857"/>
                                      </a:cubicBezTo>
                                      <a:cubicBezTo>
                                        <a:pt x="18098" y="41910"/>
                                        <a:pt x="45720" y="75247"/>
                                        <a:pt x="79057" y="100013"/>
                                      </a:cubicBezTo>
                                      <a:cubicBezTo>
                                        <a:pt x="80963" y="96203"/>
                                        <a:pt x="82868" y="93345"/>
                                        <a:pt x="84773" y="89535"/>
                                      </a:cubicBezTo>
                                      <a:close/>
                                    </a:path>
                                  </a:pathLst>
                                </a:custGeom>
                                <a:solidFill>
                                  <a:srgbClr val="7E9CD0"/>
                                </a:solidFill>
                                <a:ln w="9525" cap="flat">
                                  <a:noFill/>
                                  <a:prstDash val="solid"/>
                                  <a:miter/>
                                </a:ln>
                              </wps:spPr>
                              <wps:bodyPr rtlCol="0" anchor="ctr"/>
                            </wps:wsp>
                          </wpg:grpSp>
                        </wpg:grpSp>
                        <wpg:grpSp>
                          <wpg:cNvPr id="1310179923" name="Graphic 696">
                            <a:extLst>
                              <a:ext uri="{FF2B5EF4-FFF2-40B4-BE49-F238E27FC236}">
                                <a16:creationId xmlns:a16="http://schemas.microsoft.com/office/drawing/2014/main" id="{4F8AD356-355E-6712-5AA0-7CC2819EF2C1}"/>
                              </a:ext>
                            </a:extLst>
                          </wpg:cNvPr>
                          <wpg:cNvGrpSpPr/>
                          <wpg:grpSpPr>
                            <a:xfrm>
                              <a:off x="5092648" y="322898"/>
                              <a:ext cx="419836" cy="510539"/>
                              <a:chOff x="5092648" y="322898"/>
                              <a:chExt cx="419836" cy="510539"/>
                            </a:xfrm>
                          </wpg:grpSpPr>
                          <wpg:grpSp>
                            <wpg:cNvPr id="1568099964" name="Graphic 696">
                              <a:extLst>
                                <a:ext uri="{FF2B5EF4-FFF2-40B4-BE49-F238E27FC236}">
                                  <a16:creationId xmlns:a16="http://schemas.microsoft.com/office/drawing/2014/main" id="{19E468F0-76B6-4143-938C-E51452A6D6E7}"/>
                                </a:ext>
                              </a:extLst>
                            </wpg:cNvPr>
                            <wpg:cNvGrpSpPr/>
                            <wpg:grpSpPr>
                              <a:xfrm>
                                <a:off x="5092648" y="322898"/>
                                <a:ext cx="419836" cy="510539"/>
                                <a:chOff x="5092648" y="322898"/>
                                <a:chExt cx="419836" cy="510539"/>
                              </a:xfrm>
                              <a:solidFill>
                                <a:srgbClr val="21B25A"/>
                              </a:solidFill>
                            </wpg:grpSpPr>
                            <wps:wsp>
                              <wps:cNvPr id="795779529" name="Freeform 795779529">
                                <a:extLst>
                                  <a:ext uri="{FF2B5EF4-FFF2-40B4-BE49-F238E27FC236}">
                                    <a16:creationId xmlns:a16="http://schemas.microsoft.com/office/drawing/2014/main" id="{C2CEA2E4-427D-8C36-2FDA-0FC9587C8ED0}"/>
                                  </a:ext>
                                </a:extLst>
                              </wps:cNvPr>
                              <wps:cNvSpPr/>
                              <wps:spPr>
                                <a:xfrm>
                                  <a:off x="5269230" y="492443"/>
                                  <a:ext cx="20074" cy="40004"/>
                                </a:xfrm>
                                <a:custGeom>
                                  <a:avLst/>
                                  <a:gdLst>
                                    <a:gd name="connsiteX0" fmla="*/ 0 w 20074"/>
                                    <a:gd name="connsiteY0" fmla="*/ 0 h 40004"/>
                                    <a:gd name="connsiteX1" fmla="*/ 0 w 20074"/>
                                    <a:gd name="connsiteY1" fmla="*/ 40005 h 40004"/>
                                    <a:gd name="connsiteX2" fmla="*/ 20003 w 20074"/>
                                    <a:gd name="connsiteY2" fmla="*/ 21907 h 40004"/>
                                    <a:gd name="connsiteX3" fmla="*/ 0 w 20074"/>
                                    <a:gd name="connsiteY3" fmla="*/ 0 h 40004"/>
                                  </a:gdLst>
                                  <a:ahLst/>
                                  <a:cxnLst>
                                    <a:cxn ang="0">
                                      <a:pos x="connsiteX0" y="connsiteY0"/>
                                    </a:cxn>
                                    <a:cxn ang="0">
                                      <a:pos x="connsiteX1" y="connsiteY1"/>
                                    </a:cxn>
                                    <a:cxn ang="0">
                                      <a:pos x="connsiteX2" y="connsiteY2"/>
                                    </a:cxn>
                                    <a:cxn ang="0">
                                      <a:pos x="connsiteX3" y="connsiteY3"/>
                                    </a:cxn>
                                  </a:cxnLst>
                                  <a:rect l="l" t="t" r="r" b="b"/>
                                  <a:pathLst>
                                    <a:path w="20074" h="40004">
                                      <a:moveTo>
                                        <a:pt x="0" y="0"/>
                                      </a:moveTo>
                                      <a:lnTo>
                                        <a:pt x="0" y="40005"/>
                                      </a:lnTo>
                                      <a:cubicBezTo>
                                        <a:pt x="13335" y="38100"/>
                                        <a:pt x="20003" y="31432"/>
                                        <a:pt x="20003" y="21907"/>
                                      </a:cubicBezTo>
                                      <a:cubicBezTo>
                                        <a:pt x="20955" y="11430"/>
                                        <a:pt x="12383" y="4763"/>
                                        <a:pt x="0" y="0"/>
                                      </a:cubicBezTo>
                                      <a:close/>
                                    </a:path>
                                  </a:pathLst>
                                </a:custGeom>
                                <a:solidFill>
                                  <a:srgbClr val="21B25A"/>
                                </a:solidFill>
                                <a:ln w="9525" cap="flat">
                                  <a:noFill/>
                                  <a:prstDash val="solid"/>
                                  <a:miter/>
                                </a:ln>
                              </wps:spPr>
                              <wps:bodyPr rtlCol="0" anchor="ctr"/>
                            </wps:wsp>
                            <wps:wsp>
                              <wps:cNvPr id="1373462531" name="Freeform 1373462531">
                                <a:extLst>
                                  <a:ext uri="{FF2B5EF4-FFF2-40B4-BE49-F238E27FC236}">
                                    <a16:creationId xmlns:a16="http://schemas.microsoft.com/office/drawing/2014/main" id="{2CAE235B-A432-4C28-0451-1E8845A4D94A}"/>
                                  </a:ext>
                                </a:extLst>
                              </wps:cNvPr>
                              <wps:cNvSpPr/>
                              <wps:spPr>
                                <a:xfrm>
                                  <a:off x="5233988" y="409575"/>
                                  <a:ext cx="17144" cy="39052"/>
                                </a:xfrm>
                                <a:custGeom>
                                  <a:avLst/>
                                  <a:gdLst>
                                    <a:gd name="connsiteX0" fmla="*/ 0 w 17144"/>
                                    <a:gd name="connsiteY0" fmla="*/ 18098 h 39052"/>
                                    <a:gd name="connsiteX1" fmla="*/ 17145 w 17144"/>
                                    <a:gd name="connsiteY1" fmla="*/ 39053 h 39052"/>
                                    <a:gd name="connsiteX2" fmla="*/ 17145 w 17144"/>
                                    <a:gd name="connsiteY2" fmla="*/ 0 h 39052"/>
                                    <a:gd name="connsiteX3" fmla="*/ 0 w 17144"/>
                                    <a:gd name="connsiteY3" fmla="*/ 18098 h 39052"/>
                                  </a:gdLst>
                                  <a:ahLst/>
                                  <a:cxnLst>
                                    <a:cxn ang="0">
                                      <a:pos x="connsiteX0" y="connsiteY0"/>
                                    </a:cxn>
                                    <a:cxn ang="0">
                                      <a:pos x="connsiteX1" y="connsiteY1"/>
                                    </a:cxn>
                                    <a:cxn ang="0">
                                      <a:pos x="connsiteX2" y="connsiteY2"/>
                                    </a:cxn>
                                    <a:cxn ang="0">
                                      <a:pos x="connsiteX3" y="connsiteY3"/>
                                    </a:cxn>
                                  </a:cxnLst>
                                  <a:rect l="l" t="t" r="r" b="b"/>
                                  <a:pathLst>
                                    <a:path w="17144" h="39052">
                                      <a:moveTo>
                                        <a:pt x="0" y="18098"/>
                                      </a:moveTo>
                                      <a:cubicBezTo>
                                        <a:pt x="0" y="27623"/>
                                        <a:pt x="6667" y="34290"/>
                                        <a:pt x="17145" y="39053"/>
                                      </a:cubicBezTo>
                                      <a:lnTo>
                                        <a:pt x="17145" y="0"/>
                                      </a:lnTo>
                                      <a:cubicBezTo>
                                        <a:pt x="6667" y="2858"/>
                                        <a:pt x="0" y="8573"/>
                                        <a:pt x="0" y="18098"/>
                                      </a:cubicBezTo>
                                      <a:close/>
                                    </a:path>
                                  </a:pathLst>
                                </a:custGeom>
                                <a:solidFill>
                                  <a:srgbClr val="21B25A"/>
                                </a:solidFill>
                                <a:ln w="9525" cap="flat">
                                  <a:noFill/>
                                  <a:prstDash val="solid"/>
                                  <a:miter/>
                                </a:ln>
                              </wps:spPr>
                              <wps:bodyPr rtlCol="0" anchor="ctr"/>
                            </wps:wsp>
                            <wps:wsp>
                              <wps:cNvPr id="572973871" name="Freeform 572973871">
                                <a:extLst>
                                  <a:ext uri="{FF2B5EF4-FFF2-40B4-BE49-F238E27FC236}">
                                    <a16:creationId xmlns:a16="http://schemas.microsoft.com/office/drawing/2014/main" id="{808118B0-4133-185E-45A5-8F58AC8C9485}"/>
                                  </a:ext>
                                </a:extLst>
                              </wps:cNvPr>
                              <wps:cNvSpPr/>
                              <wps:spPr>
                                <a:xfrm>
                                  <a:off x="5092648" y="322898"/>
                                  <a:ext cx="419836" cy="510539"/>
                                </a:xfrm>
                                <a:custGeom>
                                  <a:avLst/>
                                  <a:gdLst>
                                    <a:gd name="connsiteX0" fmla="*/ 419469 w 419836"/>
                                    <a:gd name="connsiteY0" fmla="*/ 165735 h 510539"/>
                                    <a:gd name="connsiteX1" fmla="*/ 407087 w 419836"/>
                                    <a:gd name="connsiteY1" fmla="*/ 155258 h 510539"/>
                                    <a:gd name="connsiteX2" fmla="*/ 343269 w 419836"/>
                                    <a:gd name="connsiteY2" fmla="*/ 155258 h 510539"/>
                                    <a:gd name="connsiteX3" fmla="*/ 331840 w 419836"/>
                                    <a:gd name="connsiteY3" fmla="*/ 162877 h 510539"/>
                                    <a:gd name="connsiteX4" fmla="*/ 329934 w 419836"/>
                                    <a:gd name="connsiteY4" fmla="*/ 170497 h 510539"/>
                                    <a:gd name="connsiteX5" fmla="*/ 325172 w 419836"/>
                                    <a:gd name="connsiteY5" fmla="*/ 189547 h 510539"/>
                                    <a:gd name="connsiteX6" fmla="*/ 320409 w 419836"/>
                                    <a:gd name="connsiteY6" fmla="*/ 207645 h 510539"/>
                                    <a:gd name="connsiteX7" fmla="*/ 308027 w 419836"/>
                                    <a:gd name="connsiteY7" fmla="*/ 207645 h 510539"/>
                                    <a:gd name="connsiteX8" fmla="*/ 277547 w 419836"/>
                                    <a:gd name="connsiteY8" fmla="*/ 207645 h 510539"/>
                                    <a:gd name="connsiteX9" fmla="*/ 300407 w 419836"/>
                                    <a:gd name="connsiteY9" fmla="*/ 132397 h 510539"/>
                                    <a:gd name="connsiteX10" fmla="*/ 168009 w 419836"/>
                                    <a:gd name="connsiteY10" fmla="*/ 0 h 510539"/>
                                    <a:gd name="connsiteX11" fmla="*/ 35612 w 419836"/>
                                    <a:gd name="connsiteY11" fmla="*/ 132397 h 510539"/>
                                    <a:gd name="connsiteX12" fmla="*/ 58472 w 419836"/>
                                    <a:gd name="connsiteY12" fmla="*/ 207645 h 510539"/>
                                    <a:gd name="connsiteX13" fmla="*/ 18467 w 419836"/>
                                    <a:gd name="connsiteY13" fmla="*/ 207645 h 510539"/>
                                    <a:gd name="connsiteX14" fmla="*/ 11799 w 419836"/>
                                    <a:gd name="connsiteY14" fmla="*/ 207645 h 510539"/>
                                    <a:gd name="connsiteX15" fmla="*/ 369 w 419836"/>
                                    <a:gd name="connsiteY15" fmla="*/ 222885 h 510539"/>
                                    <a:gd name="connsiteX16" fmla="*/ 4179 w 419836"/>
                                    <a:gd name="connsiteY16" fmla="*/ 240983 h 510539"/>
                                    <a:gd name="connsiteX17" fmla="*/ 8942 w 419836"/>
                                    <a:gd name="connsiteY17" fmla="*/ 260033 h 510539"/>
                                    <a:gd name="connsiteX18" fmla="*/ 11799 w 419836"/>
                                    <a:gd name="connsiteY18" fmla="*/ 274320 h 510539"/>
                                    <a:gd name="connsiteX19" fmla="*/ 13704 w 419836"/>
                                    <a:gd name="connsiteY19" fmla="*/ 282892 h 510539"/>
                                    <a:gd name="connsiteX20" fmla="*/ 16562 w 419836"/>
                                    <a:gd name="connsiteY20" fmla="*/ 295275 h 510539"/>
                                    <a:gd name="connsiteX21" fmla="*/ 19419 w 419836"/>
                                    <a:gd name="connsiteY21" fmla="*/ 308610 h 510539"/>
                                    <a:gd name="connsiteX22" fmla="*/ 23229 w 419836"/>
                                    <a:gd name="connsiteY22" fmla="*/ 324802 h 510539"/>
                                    <a:gd name="connsiteX23" fmla="*/ 27040 w 419836"/>
                                    <a:gd name="connsiteY23" fmla="*/ 340995 h 510539"/>
                                    <a:gd name="connsiteX24" fmla="*/ 29897 w 419836"/>
                                    <a:gd name="connsiteY24" fmla="*/ 354330 h 510539"/>
                                    <a:gd name="connsiteX25" fmla="*/ 32754 w 419836"/>
                                    <a:gd name="connsiteY25" fmla="*/ 367665 h 510539"/>
                                    <a:gd name="connsiteX26" fmla="*/ 35612 w 419836"/>
                                    <a:gd name="connsiteY26" fmla="*/ 380047 h 510539"/>
                                    <a:gd name="connsiteX27" fmla="*/ 45137 w 419836"/>
                                    <a:gd name="connsiteY27" fmla="*/ 389572 h 510539"/>
                                    <a:gd name="connsiteX28" fmla="*/ 51804 w 419836"/>
                                    <a:gd name="connsiteY28" fmla="*/ 390525 h 510539"/>
                                    <a:gd name="connsiteX29" fmla="*/ 271832 w 419836"/>
                                    <a:gd name="connsiteY29" fmla="*/ 390525 h 510539"/>
                                    <a:gd name="connsiteX30" fmla="*/ 273737 w 419836"/>
                                    <a:gd name="connsiteY30" fmla="*/ 390525 h 510539"/>
                                    <a:gd name="connsiteX31" fmla="*/ 266117 w 419836"/>
                                    <a:gd name="connsiteY31" fmla="*/ 419100 h 510539"/>
                                    <a:gd name="connsiteX32" fmla="*/ 265165 w 419836"/>
                                    <a:gd name="connsiteY32" fmla="*/ 420052 h 510539"/>
                                    <a:gd name="connsiteX33" fmla="*/ 263259 w 419836"/>
                                    <a:gd name="connsiteY33" fmla="*/ 420052 h 510539"/>
                                    <a:gd name="connsiteX34" fmla="*/ 57519 w 419836"/>
                                    <a:gd name="connsiteY34" fmla="*/ 420052 h 510539"/>
                                    <a:gd name="connsiteX35" fmla="*/ 55615 w 419836"/>
                                    <a:gd name="connsiteY35" fmla="*/ 420052 h 510539"/>
                                    <a:gd name="connsiteX36" fmla="*/ 48947 w 419836"/>
                                    <a:gd name="connsiteY36" fmla="*/ 422910 h 510539"/>
                                    <a:gd name="connsiteX37" fmla="*/ 45137 w 419836"/>
                                    <a:gd name="connsiteY37" fmla="*/ 435292 h 510539"/>
                                    <a:gd name="connsiteX38" fmla="*/ 56567 w 419836"/>
                                    <a:gd name="connsiteY38" fmla="*/ 445770 h 510539"/>
                                    <a:gd name="connsiteX39" fmla="*/ 73712 w 419836"/>
                                    <a:gd name="connsiteY39" fmla="*/ 445770 h 510539"/>
                                    <a:gd name="connsiteX40" fmla="*/ 60377 w 419836"/>
                                    <a:gd name="connsiteY40" fmla="*/ 474345 h 510539"/>
                                    <a:gd name="connsiteX41" fmla="*/ 96572 w 419836"/>
                                    <a:gd name="connsiteY41" fmla="*/ 510540 h 510539"/>
                                    <a:gd name="connsiteX42" fmla="*/ 132767 w 419836"/>
                                    <a:gd name="connsiteY42" fmla="*/ 474345 h 510539"/>
                                    <a:gd name="connsiteX43" fmla="*/ 119432 w 419836"/>
                                    <a:gd name="connsiteY43" fmla="*/ 445770 h 510539"/>
                                    <a:gd name="connsiteX44" fmla="*/ 224207 w 419836"/>
                                    <a:gd name="connsiteY44" fmla="*/ 445770 h 510539"/>
                                    <a:gd name="connsiteX45" fmla="*/ 210872 w 419836"/>
                                    <a:gd name="connsiteY45" fmla="*/ 474345 h 510539"/>
                                    <a:gd name="connsiteX46" fmla="*/ 247067 w 419836"/>
                                    <a:gd name="connsiteY46" fmla="*/ 510540 h 510539"/>
                                    <a:gd name="connsiteX47" fmla="*/ 283262 w 419836"/>
                                    <a:gd name="connsiteY47" fmla="*/ 474345 h 510539"/>
                                    <a:gd name="connsiteX48" fmla="*/ 269927 w 419836"/>
                                    <a:gd name="connsiteY48" fmla="*/ 445770 h 510539"/>
                                    <a:gd name="connsiteX49" fmla="*/ 278499 w 419836"/>
                                    <a:gd name="connsiteY49" fmla="*/ 445770 h 510539"/>
                                    <a:gd name="connsiteX50" fmla="*/ 282309 w 419836"/>
                                    <a:gd name="connsiteY50" fmla="*/ 444817 h 510539"/>
                                    <a:gd name="connsiteX51" fmla="*/ 289929 w 419836"/>
                                    <a:gd name="connsiteY51" fmla="*/ 434340 h 510539"/>
                                    <a:gd name="connsiteX52" fmla="*/ 301359 w 419836"/>
                                    <a:gd name="connsiteY52" fmla="*/ 387667 h 510539"/>
                                    <a:gd name="connsiteX53" fmla="*/ 305169 w 419836"/>
                                    <a:gd name="connsiteY53" fmla="*/ 371475 h 510539"/>
                                    <a:gd name="connsiteX54" fmla="*/ 310884 w 419836"/>
                                    <a:gd name="connsiteY54" fmla="*/ 348615 h 510539"/>
                                    <a:gd name="connsiteX55" fmla="*/ 316599 w 419836"/>
                                    <a:gd name="connsiteY55" fmla="*/ 324802 h 510539"/>
                                    <a:gd name="connsiteX56" fmla="*/ 322315 w 419836"/>
                                    <a:gd name="connsiteY56" fmla="*/ 300038 h 510539"/>
                                    <a:gd name="connsiteX57" fmla="*/ 327077 w 419836"/>
                                    <a:gd name="connsiteY57" fmla="*/ 280035 h 510539"/>
                                    <a:gd name="connsiteX58" fmla="*/ 331840 w 419836"/>
                                    <a:gd name="connsiteY58" fmla="*/ 261938 h 510539"/>
                                    <a:gd name="connsiteX59" fmla="*/ 337554 w 419836"/>
                                    <a:gd name="connsiteY59" fmla="*/ 237172 h 510539"/>
                                    <a:gd name="connsiteX60" fmla="*/ 342317 w 419836"/>
                                    <a:gd name="connsiteY60" fmla="*/ 219075 h 510539"/>
                                    <a:gd name="connsiteX61" fmla="*/ 347079 w 419836"/>
                                    <a:gd name="connsiteY61" fmla="*/ 200977 h 510539"/>
                                    <a:gd name="connsiteX62" fmla="*/ 351842 w 419836"/>
                                    <a:gd name="connsiteY62" fmla="*/ 182880 h 510539"/>
                                    <a:gd name="connsiteX63" fmla="*/ 354699 w 419836"/>
                                    <a:gd name="connsiteY63" fmla="*/ 180975 h 510539"/>
                                    <a:gd name="connsiteX64" fmla="*/ 407087 w 419836"/>
                                    <a:gd name="connsiteY64" fmla="*/ 180975 h 510539"/>
                                    <a:gd name="connsiteX65" fmla="*/ 419469 w 419836"/>
                                    <a:gd name="connsiteY65" fmla="*/ 165735 h 510539"/>
                                    <a:gd name="connsiteX66" fmla="*/ 187059 w 419836"/>
                                    <a:gd name="connsiteY66" fmla="*/ 245745 h 510539"/>
                                    <a:gd name="connsiteX67" fmla="*/ 187059 w 419836"/>
                                    <a:gd name="connsiteY67" fmla="*/ 263842 h 510539"/>
                                    <a:gd name="connsiteX68" fmla="*/ 181344 w 419836"/>
                                    <a:gd name="connsiteY68" fmla="*/ 269558 h 510539"/>
                                    <a:gd name="connsiteX69" fmla="*/ 173724 w 419836"/>
                                    <a:gd name="connsiteY69" fmla="*/ 269558 h 510539"/>
                                    <a:gd name="connsiteX70" fmla="*/ 168009 w 419836"/>
                                    <a:gd name="connsiteY70" fmla="*/ 263842 h 510539"/>
                                    <a:gd name="connsiteX71" fmla="*/ 168009 w 419836"/>
                                    <a:gd name="connsiteY71" fmla="*/ 244792 h 510539"/>
                                    <a:gd name="connsiteX72" fmla="*/ 100382 w 419836"/>
                                    <a:gd name="connsiteY72" fmla="*/ 190500 h 510539"/>
                                    <a:gd name="connsiteX73" fmla="*/ 107049 w 419836"/>
                                    <a:gd name="connsiteY73" fmla="*/ 183833 h 510539"/>
                                    <a:gd name="connsiteX74" fmla="*/ 130862 w 419836"/>
                                    <a:gd name="connsiteY74" fmla="*/ 183833 h 510539"/>
                                    <a:gd name="connsiteX75" fmla="*/ 137529 w 419836"/>
                                    <a:gd name="connsiteY75" fmla="*/ 189547 h 510539"/>
                                    <a:gd name="connsiteX76" fmla="*/ 157532 w 419836"/>
                                    <a:gd name="connsiteY76" fmla="*/ 207645 h 510539"/>
                                    <a:gd name="connsiteX77" fmla="*/ 157532 w 419836"/>
                                    <a:gd name="connsiteY77" fmla="*/ 161925 h 510539"/>
                                    <a:gd name="connsiteX78" fmla="*/ 103240 w 419836"/>
                                    <a:gd name="connsiteY78" fmla="*/ 103822 h 510539"/>
                                    <a:gd name="connsiteX79" fmla="*/ 157532 w 419836"/>
                                    <a:gd name="connsiteY79" fmla="*/ 49530 h 510539"/>
                                    <a:gd name="connsiteX80" fmla="*/ 157532 w 419836"/>
                                    <a:gd name="connsiteY80" fmla="*/ 31433 h 510539"/>
                                    <a:gd name="connsiteX81" fmla="*/ 163247 w 419836"/>
                                    <a:gd name="connsiteY81" fmla="*/ 25717 h 510539"/>
                                    <a:gd name="connsiteX82" fmla="*/ 170867 w 419836"/>
                                    <a:gd name="connsiteY82" fmla="*/ 25717 h 510539"/>
                                    <a:gd name="connsiteX83" fmla="*/ 176582 w 419836"/>
                                    <a:gd name="connsiteY83" fmla="*/ 31433 h 510539"/>
                                    <a:gd name="connsiteX84" fmla="*/ 176582 w 419836"/>
                                    <a:gd name="connsiteY84" fmla="*/ 49530 h 510539"/>
                                    <a:gd name="connsiteX85" fmla="*/ 230874 w 419836"/>
                                    <a:gd name="connsiteY85" fmla="*/ 102870 h 510539"/>
                                    <a:gd name="connsiteX86" fmla="*/ 224207 w 419836"/>
                                    <a:gd name="connsiteY86" fmla="*/ 109538 h 510539"/>
                                    <a:gd name="connsiteX87" fmla="*/ 200394 w 419836"/>
                                    <a:gd name="connsiteY87" fmla="*/ 109538 h 510539"/>
                                    <a:gd name="connsiteX88" fmla="*/ 193727 w 419836"/>
                                    <a:gd name="connsiteY88" fmla="*/ 103822 h 510539"/>
                                    <a:gd name="connsiteX89" fmla="*/ 176582 w 419836"/>
                                    <a:gd name="connsiteY89" fmla="*/ 86677 h 510539"/>
                                    <a:gd name="connsiteX90" fmla="*/ 176582 w 419836"/>
                                    <a:gd name="connsiteY90" fmla="*/ 132397 h 510539"/>
                                    <a:gd name="connsiteX91" fmla="*/ 233732 w 419836"/>
                                    <a:gd name="connsiteY91" fmla="*/ 190500 h 510539"/>
                                    <a:gd name="connsiteX92" fmla="*/ 233732 w 419836"/>
                                    <a:gd name="connsiteY92" fmla="*/ 190500 h 510539"/>
                                    <a:gd name="connsiteX93" fmla="*/ 187059 w 419836"/>
                                    <a:gd name="connsiteY93" fmla="*/ 245745 h 5105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Lst>
                                  <a:rect l="l" t="t" r="r" b="b"/>
                                  <a:pathLst>
                                    <a:path w="419836" h="510539">
                                      <a:moveTo>
                                        <a:pt x="419469" y="165735"/>
                                      </a:moveTo>
                                      <a:cubicBezTo>
                                        <a:pt x="418517" y="159067"/>
                                        <a:pt x="412802" y="155258"/>
                                        <a:pt x="407087" y="155258"/>
                                      </a:cubicBezTo>
                                      <a:cubicBezTo>
                                        <a:pt x="386132" y="155258"/>
                                        <a:pt x="365177" y="155258"/>
                                        <a:pt x="343269" y="155258"/>
                                      </a:cubicBezTo>
                                      <a:cubicBezTo>
                                        <a:pt x="337554" y="155258"/>
                                        <a:pt x="333744" y="158115"/>
                                        <a:pt x="331840" y="162877"/>
                                      </a:cubicBezTo>
                                      <a:cubicBezTo>
                                        <a:pt x="330887" y="165735"/>
                                        <a:pt x="329934" y="167640"/>
                                        <a:pt x="329934" y="170497"/>
                                      </a:cubicBezTo>
                                      <a:cubicBezTo>
                                        <a:pt x="328029" y="177165"/>
                                        <a:pt x="327077" y="183833"/>
                                        <a:pt x="325172" y="189547"/>
                                      </a:cubicBezTo>
                                      <a:cubicBezTo>
                                        <a:pt x="323267" y="195263"/>
                                        <a:pt x="322315" y="200977"/>
                                        <a:pt x="320409" y="207645"/>
                                      </a:cubicBezTo>
                                      <a:cubicBezTo>
                                        <a:pt x="319457" y="207645"/>
                                        <a:pt x="308979" y="207645"/>
                                        <a:pt x="308027" y="207645"/>
                                      </a:cubicBezTo>
                                      <a:cubicBezTo>
                                        <a:pt x="297549" y="207645"/>
                                        <a:pt x="288024" y="207645"/>
                                        <a:pt x="277547" y="207645"/>
                                      </a:cubicBezTo>
                                      <a:cubicBezTo>
                                        <a:pt x="291834" y="186690"/>
                                        <a:pt x="300407" y="160972"/>
                                        <a:pt x="300407" y="132397"/>
                                      </a:cubicBezTo>
                                      <a:cubicBezTo>
                                        <a:pt x="300407" y="59055"/>
                                        <a:pt x="241352" y="0"/>
                                        <a:pt x="168009" y="0"/>
                                      </a:cubicBezTo>
                                      <a:cubicBezTo>
                                        <a:pt x="94667" y="0"/>
                                        <a:pt x="35612" y="59055"/>
                                        <a:pt x="35612" y="132397"/>
                                      </a:cubicBezTo>
                                      <a:cubicBezTo>
                                        <a:pt x="35612" y="160020"/>
                                        <a:pt x="44184" y="185738"/>
                                        <a:pt x="58472" y="207645"/>
                                      </a:cubicBezTo>
                                      <a:cubicBezTo>
                                        <a:pt x="42279" y="207645"/>
                                        <a:pt x="34659" y="207645"/>
                                        <a:pt x="18467" y="207645"/>
                                      </a:cubicBezTo>
                                      <a:cubicBezTo>
                                        <a:pt x="16562" y="207645"/>
                                        <a:pt x="13704" y="207645"/>
                                        <a:pt x="11799" y="207645"/>
                                      </a:cubicBezTo>
                                      <a:cubicBezTo>
                                        <a:pt x="4179" y="208597"/>
                                        <a:pt x="-1535" y="215265"/>
                                        <a:pt x="369" y="222885"/>
                                      </a:cubicBezTo>
                                      <a:cubicBezTo>
                                        <a:pt x="1322" y="228600"/>
                                        <a:pt x="3227" y="235267"/>
                                        <a:pt x="4179" y="240983"/>
                                      </a:cubicBezTo>
                                      <a:cubicBezTo>
                                        <a:pt x="6084" y="247650"/>
                                        <a:pt x="7037" y="253365"/>
                                        <a:pt x="8942" y="260033"/>
                                      </a:cubicBezTo>
                                      <a:cubicBezTo>
                                        <a:pt x="9894" y="264795"/>
                                        <a:pt x="10847" y="269558"/>
                                        <a:pt x="11799" y="274320"/>
                                      </a:cubicBezTo>
                                      <a:cubicBezTo>
                                        <a:pt x="12752" y="277177"/>
                                        <a:pt x="13704" y="280035"/>
                                        <a:pt x="13704" y="282892"/>
                                      </a:cubicBezTo>
                                      <a:cubicBezTo>
                                        <a:pt x="14657" y="286702"/>
                                        <a:pt x="15609" y="291465"/>
                                        <a:pt x="16562" y="295275"/>
                                      </a:cubicBezTo>
                                      <a:cubicBezTo>
                                        <a:pt x="17515" y="300038"/>
                                        <a:pt x="18467" y="303847"/>
                                        <a:pt x="19419" y="308610"/>
                                      </a:cubicBezTo>
                                      <a:cubicBezTo>
                                        <a:pt x="20372" y="314325"/>
                                        <a:pt x="22277" y="320040"/>
                                        <a:pt x="23229" y="324802"/>
                                      </a:cubicBezTo>
                                      <a:cubicBezTo>
                                        <a:pt x="24182" y="330517"/>
                                        <a:pt x="26087" y="336233"/>
                                        <a:pt x="27040" y="340995"/>
                                      </a:cubicBezTo>
                                      <a:cubicBezTo>
                                        <a:pt x="27992" y="345758"/>
                                        <a:pt x="28944" y="349567"/>
                                        <a:pt x="29897" y="354330"/>
                                      </a:cubicBezTo>
                                      <a:cubicBezTo>
                                        <a:pt x="30849" y="359092"/>
                                        <a:pt x="31802" y="362902"/>
                                        <a:pt x="32754" y="367665"/>
                                      </a:cubicBezTo>
                                      <a:cubicBezTo>
                                        <a:pt x="33707" y="371475"/>
                                        <a:pt x="34659" y="376238"/>
                                        <a:pt x="35612" y="380047"/>
                                      </a:cubicBezTo>
                                      <a:cubicBezTo>
                                        <a:pt x="36565" y="384810"/>
                                        <a:pt x="40374" y="387667"/>
                                        <a:pt x="45137" y="389572"/>
                                      </a:cubicBezTo>
                                      <a:cubicBezTo>
                                        <a:pt x="47042" y="390525"/>
                                        <a:pt x="49899" y="390525"/>
                                        <a:pt x="51804" y="390525"/>
                                      </a:cubicBezTo>
                                      <a:cubicBezTo>
                                        <a:pt x="125147" y="390525"/>
                                        <a:pt x="198490" y="390525"/>
                                        <a:pt x="271832" y="390525"/>
                                      </a:cubicBezTo>
                                      <a:cubicBezTo>
                                        <a:pt x="272784" y="390525"/>
                                        <a:pt x="272784" y="390525"/>
                                        <a:pt x="273737" y="390525"/>
                                      </a:cubicBezTo>
                                      <a:cubicBezTo>
                                        <a:pt x="273737" y="391477"/>
                                        <a:pt x="268022" y="411480"/>
                                        <a:pt x="266117" y="419100"/>
                                      </a:cubicBezTo>
                                      <a:cubicBezTo>
                                        <a:pt x="266117" y="419100"/>
                                        <a:pt x="265165" y="420052"/>
                                        <a:pt x="265165" y="420052"/>
                                      </a:cubicBezTo>
                                      <a:cubicBezTo>
                                        <a:pt x="264212" y="420052"/>
                                        <a:pt x="264212" y="420052"/>
                                        <a:pt x="263259" y="420052"/>
                                      </a:cubicBezTo>
                                      <a:cubicBezTo>
                                        <a:pt x="194679" y="420052"/>
                                        <a:pt x="126099" y="420052"/>
                                        <a:pt x="57519" y="420052"/>
                                      </a:cubicBezTo>
                                      <a:cubicBezTo>
                                        <a:pt x="56567" y="420052"/>
                                        <a:pt x="56567" y="420052"/>
                                        <a:pt x="55615" y="420052"/>
                                      </a:cubicBezTo>
                                      <a:cubicBezTo>
                                        <a:pt x="52757" y="420052"/>
                                        <a:pt x="50852" y="421005"/>
                                        <a:pt x="48947" y="422910"/>
                                      </a:cubicBezTo>
                                      <a:cubicBezTo>
                                        <a:pt x="46090" y="426720"/>
                                        <a:pt x="44184" y="430530"/>
                                        <a:pt x="45137" y="435292"/>
                                      </a:cubicBezTo>
                                      <a:cubicBezTo>
                                        <a:pt x="46090" y="440055"/>
                                        <a:pt x="49899" y="445770"/>
                                        <a:pt x="56567" y="445770"/>
                                      </a:cubicBezTo>
                                      <a:cubicBezTo>
                                        <a:pt x="62282" y="445770"/>
                                        <a:pt x="67997" y="445770"/>
                                        <a:pt x="73712" y="445770"/>
                                      </a:cubicBezTo>
                                      <a:cubicBezTo>
                                        <a:pt x="65140" y="452438"/>
                                        <a:pt x="60377" y="462915"/>
                                        <a:pt x="60377" y="474345"/>
                                      </a:cubicBezTo>
                                      <a:cubicBezTo>
                                        <a:pt x="60377" y="494347"/>
                                        <a:pt x="76569" y="510540"/>
                                        <a:pt x="96572" y="510540"/>
                                      </a:cubicBezTo>
                                      <a:cubicBezTo>
                                        <a:pt x="116574" y="510540"/>
                                        <a:pt x="132767" y="494347"/>
                                        <a:pt x="132767" y="474345"/>
                                      </a:cubicBezTo>
                                      <a:cubicBezTo>
                                        <a:pt x="132767" y="462915"/>
                                        <a:pt x="127052" y="452438"/>
                                        <a:pt x="119432" y="445770"/>
                                      </a:cubicBezTo>
                                      <a:cubicBezTo>
                                        <a:pt x="154674" y="445770"/>
                                        <a:pt x="188965" y="445770"/>
                                        <a:pt x="224207" y="445770"/>
                                      </a:cubicBezTo>
                                      <a:cubicBezTo>
                                        <a:pt x="215634" y="452438"/>
                                        <a:pt x="210872" y="462915"/>
                                        <a:pt x="210872" y="474345"/>
                                      </a:cubicBezTo>
                                      <a:cubicBezTo>
                                        <a:pt x="210872" y="494347"/>
                                        <a:pt x="227065" y="510540"/>
                                        <a:pt x="247067" y="510540"/>
                                      </a:cubicBezTo>
                                      <a:cubicBezTo>
                                        <a:pt x="267069" y="510540"/>
                                        <a:pt x="283262" y="494347"/>
                                        <a:pt x="283262" y="474345"/>
                                      </a:cubicBezTo>
                                      <a:cubicBezTo>
                                        <a:pt x="283262" y="462915"/>
                                        <a:pt x="277547" y="452438"/>
                                        <a:pt x="269927" y="445770"/>
                                      </a:cubicBezTo>
                                      <a:cubicBezTo>
                                        <a:pt x="272784" y="445770"/>
                                        <a:pt x="275642" y="445770"/>
                                        <a:pt x="278499" y="445770"/>
                                      </a:cubicBezTo>
                                      <a:cubicBezTo>
                                        <a:pt x="279452" y="445770"/>
                                        <a:pt x="280404" y="445770"/>
                                        <a:pt x="282309" y="444817"/>
                                      </a:cubicBezTo>
                                      <a:cubicBezTo>
                                        <a:pt x="287072" y="442913"/>
                                        <a:pt x="288977" y="439102"/>
                                        <a:pt x="289929" y="434340"/>
                                      </a:cubicBezTo>
                                      <a:cubicBezTo>
                                        <a:pt x="291834" y="426720"/>
                                        <a:pt x="299454" y="395288"/>
                                        <a:pt x="301359" y="387667"/>
                                      </a:cubicBezTo>
                                      <a:cubicBezTo>
                                        <a:pt x="302312" y="381952"/>
                                        <a:pt x="304217" y="377190"/>
                                        <a:pt x="305169" y="371475"/>
                                      </a:cubicBezTo>
                                      <a:cubicBezTo>
                                        <a:pt x="307074" y="363855"/>
                                        <a:pt x="308979" y="356235"/>
                                        <a:pt x="310884" y="348615"/>
                                      </a:cubicBezTo>
                                      <a:cubicBezTo>
                                        <a:pt x="312790" y="340995"/>
                                        <a:pt x="314694" y="332422"/>
                                        <a:pt x="316599" y="324802"/>
                                      </a:cubicBezTo>
                                      <a:cubicBezTo>
                                        <a:pt x="318504" y="316230"/>
                                        <a:pt x="320409" y="308610"/>
                                        <a:pt x="322315" y="300038"/>
                                      </a:cubicBezTo>
                                      <a:cubicBezTo>
                                        <a:pt x="324219" y="293370"/>
                                        <a:pt x="325172" y="286702"/>
                                        <a:pt x="327077" y="280035"/>
                                      </a:cubicBezTo>
                                      <a:cubicBezTo>
                                        <a:pt x="328982" y="274320"/>
                                        <a:pt x="329934" y="267652"/>
                                        <a:pt x="331840" y="261938"/>
                                      </a:cubicBezTo>
                                      <a:cubicBezTo>
                                        <a:pt x="333744" y="253365"/>
                                        <a:pt x="335649" y="245745"/>
                                        <a:pt x="337554" y="237172"/>
                                      </a:cubicBezTo>
                                      <a:cubicBezTo>
                                        <a:pt x="339459" y="231458"/>
                                        <a:pt x="340412" y="225742"/>
                                        <a:pt x="342317" y="219075"/>
                                      </a:cubicBezTo>
                                      <a:cubicBezTo>
                                        <a:pt x="344222" y="213360"/>
                                        <a:pt x="345174" y="206692"/>
                                        <a:pt x="347079" y="200977"/>
                                      </a:cubicBezTo>
                                      <a:cubicBezTo>
                                        <a:pt x="348984" y="195263"/>
                                        <a:pt x="349937" y="188595"/>
                                        <a:pt x="351842" y="182880"/>
                                      </a:cubicBezTo>
                                      <a:cubicBezTo>
                                        <a:pt x="351842" y="180975"/>
                                        <a:pt x="352794" y="180975"/>
                                        <a:pt x="354699" y="180975"/>
                                      </a:cubicBezTo>
                                      <a:cubicBezTo>
                                        <a:pt x="371844" y="180975"/>
                                        <a:pt x="389942" y="180975"/>
                                        <a:pt x="407087" y="180975"/>
                                      </a:cubicBezTo>
                                      <a:cubicBezTo>
                                        <a:pt x="415659" y="180975"/>
                                        <a:pt x="421374" y="173355"/>
                                        <a:pt x="419469" y="165735"/>
                                      </a:cubicBezTo>
                                      <a:close/>
                                      <a:moveTo>
                                        <a:pt x="187059" y="245745"/>
                                      </a:moveTo>
                                      <a:lnTo>
                                        <a:pt x="187059" y="263842"/>
                                      </a:lnTo>
                                      <a:cubicBezTo>
                                        <a:pt x="187059" y="267652"/>
                                        <a:pt x="185154" y="269558"/>
                                        <a:pt x="181344" y="269558"/>
                                      </a:cubicBezTo>
                                      <a:lnTo>
                                        <a:pt x="173724" y="269558"/>
                                      </a:lnTo>
                                      <a:cubicBezTo>
                                        <a:pt x="169915" y="269558"/>
                                        <a:pt x="168009" y="267652"/>
                                        <a:pt x="168009" y="263842"/>
                                      </a:cubicBezTo>
                                      <a:lnTo>
                                        <a:pt x="168009" y="244792"/>
                                      </a:lnTo>
                                      <a:cubicBezTo>
                                        <a:pt x="137529" y="241935"/>
                                        <a:pt x="103240" y="223838"/>
                                        <a:pt x="100382" y="190500"/>
                                      </a:cubicBezTo>
                                      <a:cubicBezTo>
                                        <a:pt x="100382" y="185738"/>
                                        <a:pt x="102287" y="183833"/>
                                        <a:pt x="107049" y="183833"/>
                                      </a:cubicBezTo>
                                      <a:lnTo>
                                        <a:pt x="130862" y="183833"/>
                                      </a:lnTo>
                                      <a:cubicBezTo>
                                        <a:pt x="134672" y="183833"/>
                                        <a:pt x="136577" y="185738"/>
                                        <a:pt x="137529" y="189547"/>
                                      </a:cubicBezTo>
                                      <a:cubicBezTo>
                                        <a:pt x="139434" y="200025"/>
                                        <a:pt x="146102" y="205740"/>
                                        <a:pt x="157532" y="207645"/>
                                      </a:cubicBezTo>
                                      <a:lnTo>
                                        <a:pt x="157532" y="161925"/>
                                      </a:lnTo>
                                      <a:cubicBezTo>
                                        <a:pt x="131815" y="152400"/>
                                        <a:pt x="103240" y="140970"/>
                                        <a:pt x="103240" y="103822"/>
                                      </a:cubicBezTo>
                                      <a:cubicBezTo>
                                        <a:pt x="103240" y="70485"/>
                                        <a:pt x="128004" y="52388"/>
                                        <a:pt x="157532" y="49530"/>
                                      </a:cubicBezTo>
                                      <a:lnTo>
                                        <a:pt x="157532" y="31433"/>
                                      </a:lnTo>
                                      <a:cubicBezTo>
                                        <a:pt x="157532" y="27622"/>
                                        <a:pt x="159437" y="25717"/>
                                        <a:pt x="163247" y="25717"/>
                                      </a:cubicBezTo>
                                      <a:lnTo>
                                        <a:pt x="170867" y="25717"/>
                                      </a:lnTo>
                                      <a:cubicBezTo>
                                        <a:pt x="174677" y="25717"/>
                                        <a:pt x="176582" y="27622"/>
                                        <a:pt x="176582" y="31433"/>
                                      </a:cubicBezTo>
                                      <a:lnTo>
                                        <a:pt x="176582" y="49530"/>
                                      </a:lnTo>
                                      <a:cubicBezTo>
                                        <a:pt x="204204" y="52388"/>
                                        <a:pt x="228017" y="69533"/>
                                        <a:pt x="230874" y="102870"/>
                                      </a:cubicBezTo>
                                      <a:cubicBezTo>
                                        <a:pt x="230874" y="107633"/>
                                        <a:pt x="228969" y="109538"/>
                                        <a:pt x="224207" y="109538"/>
                                      </a:cubicBezTo>
                                      <a:lnTo>
                                        <a:pt x="200394" y="109538"/>
                                      </a:lnTo>
                                      <a:cubicBezTo>
                                        <a:pt x="196584" y="109538"/>
                                        <a:pt x="194679" y="107633"/>
                                        <a:pt x="193727" y="103822"/>
                                      </a:cubicBezTo>
                                      <a:cubicBezTo>
                                        <a:pt x="191822" y="94297"/>
                                        <a:pt x="186107" y="88583"/>
                                        <a:pt x="176582" y="86677"/>
                                      </a:cubicBezTo>
                                      <a:lnTo>
                                        <a:pt x="176582" y="132397"/>
                                      </a:lnTo>
                                      <a:cubicBezTo>
                                        <a:pt x="203252" y="141922"/>
                                        <a:pt x="233732" y="153352"/>
                                        <a:pt x="233732" y="190500"/>
                                      </a:cubicBezTo>
                                      <a:lnTo>
                                        <a:pt x="233732" y="190500"/>
                                      </a:lnTo>
                                      <a:cubicBezTo>
                                        <a:pt x="233732" y="223838"/>
                                        <a:pt x="217540" y="242888"/>
                                        <a:pt x="187059" y="245745"/>
                                      </a:cubicBezTo>
                                      <a:close/>
                                    </a:path>
                                  </a:pathLst>
                                </a:custGeom>
                                <a:solidFill>
                                  <a:srgbClr val="21B25A"/>
                                </a:solidFill>
                                <a:ln w="9525" cap="flat">
                                  <a:noFill/>
                                  <a:prstDash val="solid"/>
                                  <a:miter/>
                                </a:ln>
                              </wps:spPr>
                              <wps:bodyPr rtlCol="0" anchor="ctr"/>
                            </wps:wsp>
                          </wpg:grpSp>
                          <wps:wsp>
                            <wps:cNvPr id="1928748248" name="Freeform 1928748248">
                              <a:extLst>
                                <a:ext uri="{FF2B5EF4-FFF2-40B4-BE49-F238E27FC236}">
                                  <a16:creationId xmlns:a16="http://schemas.microsoft.com/office/drawing/2014/main" id="{DE756CAA-6D80-B420-A145-457146BF4927}"/>
                                </a:ext>
                              </a:extLst>
                            </wps:cNvPr>
                            <wps:cNvSpPr/>
                            <wps:spPr>
                              <a:xfrm>
                                <a:off x="5141595" y="635318"/>
                                <a:ext cx="46672" cy="52387"/>
                              </a:xfrm>
                              <a:custGeom>
                                <a:avLst/>
                                <a:gdLst>
                                  <a:gd name="connsiteX0" fmla="*/ 46672 w 46672"/>
                                  <a:gd name="connsiteY0" fmla="*/ 52388 h 52387"/>
                                  <a:gd name="connsiteX1" fmla="*/ 13335 w 46672"/>
                                  <a:gd name="connsiteY1" fmla="*/ 52388 h 52387"/>
                                  <a:gd name="connsiteX2" fmla="*/ 11430 w 46672"/>
                                  <a:gd name="connsiteY2" fmla="*/ 51435 h 52387"/>
                                  <a:gd name="connsiteX3" fmla="*/ 5715 w 46672"/>
                                  <a:gd name="connsiteY3" fmla="*/ 25717 h 52387"/>
                                  <a:gd name="connsiteX4" fmla="*/ 952 w 46672"/>
                                  <a:gd name="connsiteY4" fmla="*/ 6667 h 52387"/>
                                  <a:gd name="connsiteX5" fmla="*/ 0 w 46672"/>
                                  <a:gd name="connsiteY5" fmla="*/ 0 h 52387"/>
                                  <a:gd name="connsiteX6" fmla="*/ 40957 w 46672"/>
                                  <a:gd name="connsiteY6" fmla="*/ 0 h 52387"/>
                                  <a:gd name="connsiteX7" fmla="*/ 41910 w 46672"/>
                                  <a:gd name="connsiteY7" fmla="*/ 7620 h 52387"/>
                                  <a:gd name="connsiteX8" fmla="*/ 42863 w 46672"/>
                                  <a:gd name="connsiteY8" fmla="*/ 17145 h 52387"/>
                                  <a:gd name="connsiteX9" fmla="*/ 43815 w 46672"/>
                                  <a:gd name="connsiteY9" fmla="*/ 23813 h 52387"/>
                                  <a:gd name="connsiteX10" fmla="*/ 44768 w 46672"/>
                                  <a:gd name="connsiteY10" fmla="*/ 31432 h 52387"/>
                                  <a:gd name="connsiteX11" fmla="*/ 45720 w 46672"/>
                                  <a:gd name="connsiteY11" fmla="*/ 39052 h 52387"/>
                                  <a:gd name="connsiteX12" fmla="*/ 46672 w 46672"/>
                                  <a:gd name="connsiteY12" fmla="*/ 49530 h 52387"/>
                                  <a:gd name="connsiteX13" fmla="*/ 46672 w 46672"/>
                                  <a:gd name="connsiteY13" fmla="*/ 52388 h 52387"/>
                                  <a:gd name="connsiteX14" fmla="*/ 46672 w 46672"/>
                                  <a:gd name="connsiteY14" fmla="*/ 52388 h 523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46672" h="52387">
                                    <a:moveTo>
                                      <a:pt x="46672" y="52388"/>
                                    </a:moveTo>
                                    <a:cubicBezTo>
                                      <a:pt x="40005" y="52388"/>
                                      <a:pt x="18097" y="52388"/>
                                      <a:pt x="13335" y="52388"/>
                                    </a:cubicBezTo>
                                    <a:cubicBezTo>
                                      <a:pt x="12382" y="52388"/>
                                      <a:pt x="12382" y="52388"/>
                                      <a:pt x="11430" y="51435"/>
                                    </a:cubicBezTo>
                                    <a:cubicBezTo>
                                      <a:pt x="9525" y="42863"/>
                                      <a:pt x="7620" y="34290"/>
                                      <a:pt x="5715" y="25717"/>
                                    </a:cubicBezTo>
                                    <a:cubicBezTo>
                                      <a:pt x="3810" y="19050"/>
                                      <a:pt x="2857" y="13335"/>
                                      <a:pt x="952" y="6667"/>
                                    </a:cubicBezTo>
                                    <a:cubicBezTo>
                                      <a:pt x="0" y="4763"/>
                                      <a:pt x="0" y="2857"/>
                                      <a:pt x="0" y="0"/>
                                    </a:cubicBezTo>
                                    <a:cubicBezTo>
                                      <a:pt x="13335" y="0"/>
                                      <a:pt x="27622" y="0"/>
                                      <a:pt x="40957" y="0"/>
                                    </a:cubicBezTo>
                                    <a:cubicBezTo>
                                      <a:pt x="40957" y="2857"/>
                                      <a:pt x="41910" y="4763"/>
                                      <a:pt x="41910" y="7620"/>
                                    </a:cubicBezTo>
                                    <a:cubicBezTo>
                                      <a:pt x="41910" y="10477"/>
                                      <a:pt x="42863" y="14288"/>
                                      <a:pt x="42863" y="17145"/>
                                    </a:cubicBezTo>
                                    <a:cubicBezTo>
                                      <a:pt x="42863" y="19050"/>
                                      <a:pt x="43815" y="21907"/>
                                      <a:pt x="43815" y="23813"/>
                                    </a:cubicBezTo>
                                    <a:cubicBezTo>
                                      <a:pt x="43815" y="26670"/>
                                      <a:pt x="44768" y="29527"/>
                                      <a:pt x="44768" y="31432"/>
                                    </a:cubicBezTo>
                                    <a:cubicBezTo>
                                      <a:pt x="44768" y="34290"/>
                                      <a:pt x="44768" y="36195"/>
                                      <a:pt x="45720" y="39052"/>
                                    </a:cubicBezTo>
                                    <a:cubicBezTo>
                                      <a:pt x="45720" y="42863"/>
                                      <a:pt x="46672" y="45720"/>
                                      <a:pt x="46672" y="49530"/>
                                    </a:cubicBezTo>
                                    <a:cubicBezTo>
                                      <a:pt x="46672" y="51435"/>
                                      <a:pt x="46672" y="51435"/>
                                      <a:pt x="46672" y="52388"/>
                                    </a:cubicBezTo>
                                    <a:cubicBezTo>
                                      <a:pt x="46672" y="52388"/>
                                      <a:pt x="46672" y="52388"/>
                                      <a:pt x="46672" y="52388"/>
                                    </a:cubicBezTo>
                                    <a:close/>
                                  </a:path>
                                </a:pathLst>
                              </a:custGeom>
                              <a:solidFill>
                                <a:srgbClr val="056D2A"/>
                              </a:solidFill>
                              <a:ln w="9525" cap="flat">
                                <a:noFill/>
                                <a:prstDash val="solid"/>
                                <a:miter/>
                              </a:ln>
                            </wps:spPr>
                            <wps:bodyPr rtlCol="0" anchor="ctr"/>
                          </wps:wsp>
                          <wps:wsp>
                            <wps:cNvPr id="1340525169" name="Freeform 1340525169">
                              <a:extLst>
                                <a:ext uri="{FF2B5EF4-FFF2-40B4-BE49-F238E27FC236}">
                                  <a16:creationId xmlns:a16="http://schemas.microsoft.com/office/drawing/2014/main" id="{4F72F80C-C68D-57BC-8B07-E05A847E536F}"/>
                                </a:ext>
                              </a:extLst>
                            </wps:cNvPr>
                            <wps:cNvSpPr/>
                            <wps:spPr>
                              <a:xfrm>
                                <a:off x="5208270" y="635318"/>
                                <a:ext cx="42333" cy="52387"/>
                              </a:xfrm>
                              <a:custGeom>
                                <a:avLst/>
                                <a:gdLst>
                                  <a:gd name="connsiteX0" fmla="*/ 41910 w 42333"/>
                                  <a:gd name="connsiteY0" fmla="*/ 52388 h 52387"/>
                                  <a:gd name="connsiteX1" fmla="*/ 41910 w 42333"/>
                                  <a:gd name="connsiteY1" fmla="*/ 52388 h 52387"/>
                                  <a:gd name="connsiteX2" fmla="*/ 6668 w 42333"/>
                                  <a:gd name="connsiteY2" fmla="*/ 52388 h 52387"/>
                                  <a:gd name="connsiteX3" fmla="*/ 6668 w 42333"/>
                                  <a:gd name="connsiteY3" fmla="*/ 52388 h 52387"/>
                                  <a:gd name="connsiteX4" fmla="*/ 4763 w 42333"/>
                                  <a:gd name="connsiteY4" fmla="*/ 39052 h 52387"/>
                                  <a:gd name="connsiteX5" fmla="*/ 3810 w 42333"/>
                                  <a:gd name="connsiteY5" fmla="*/ 28575 h 52387"/>
                                  <a:gd name="connsiteX6" fmla="*/ 1905 w 42333"/>
                                  <a:gd name="connsiteY6" fmla="*/ 16192 h 52387"/>
                                  <a:gd name="connsiteX7" fmla="*/ 952 w 42333"/>
                                  <a:gd name="connsiteY7" fmla="*/ 10477 h 52387"/>
                                  <a:gd name="connsiteX8" fmla="*/ 0 w 42333"/>
                                  <a:gd name="connsiteY8" fmla="*/ 1905 h 52387"/>
                                  <a:gd name="connsiteX9" fmla="*/ 0 w 42333"/>
                                  <a:gd name="connsiteY9" fmla="*/ 0 h 52387"/>
                                  <a:gd name="connsiteX10" fmla="*/ 41910 w 42333"/>
                                  <a:gd name="connsiteY10" fmla="*/ 0 h 52387"/>
                                  <a:gd name="connsiteX11" fmla="*/ 41910 w 42333"/>
                                  <a:gd name="connsiteY11" fmla="*/ 952 h 52387"/>
                                  <a:gd name="connsiteX12" fmla="*/ 41910 w 42333"/>
                                  <a:gd name="connsiteY12" fmla="*/ 52388 h 52387"/>
                                  <a:gd name="connsiteX13" fmla="*/ 41910 w 42333"/>
                                  <a:gd name="connsiteY13" fmla="*/ 52388 h 523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42333" h="52387">
                                    <a:moveTo>
                                      <a:pt x="41910" y="52388"/>
                                    </a:moveTo>
                                    <a:cubicBezTo>
                                      <a:pt x="41910" y="52388"/>
                                      <a:pt x="41910" y="52388"/>
                                      <a:pt x="41910" y="52388"/>
                                    </a:cubicBezTo>
                                    <a:cubicBezTo>
                                      <a:pt x="29527" y="52388"/>
                                      <a:pt x="18097" y="52388"/>
                                      <a:pt x="6668" y="52388"/>
                                    </a:cubicBezTo>
                                    <a:cubicBezTo>
                                      <a:pt x="6668" y="52388"/>
                                      <a:pt x="6668" y="52388"/>
                                      <a:pt x="6668" y="52388"/>
                                    </a:cubicBezTo>
                                    <a:cubicBezTo>
                                      <a:pt x="5715" y="47625"/>
                                      <a:pt x="5715" y="42863"/>
                                      <a:pt x="4763" y="39052"/>
                                    </a:cubicBezTo>
                                    <a:cubicBezTo>
                                      <a:pt x="4763" y="35242"/>
                                      <a:pt x="3810" y="32385"/>
                                      <a:pt x="3810" y="28575"/>
                                    </a:cubicBezTo>
                                    <a:cubicBezTo>
                                      <a:pt x="3810" y="24765"/>
                                      <a:pt x="2857" y="20002"/>
                                      <a:pt x="1905" y="16192"/>
                                    </a:cubicBezTo>
                                    <a:cubicBezTo>
                                      <a:pt x="1905" y="14288"/>
                                      <a:pt x="1905" y="12382"/>
                                      <a:pt x="952" y="10477"/>
                                    </a:cubicBezTo>
                                    <a:cubicBezTo>
                                      <a:pt x="952" y="7620"/>
                                      <a:pt x="0" y="4763"/>
                                      <a:pt x="0" y="1905"/>
                                    </a:cubicBezTo>
                                    <a:cubicBezTo>
                                      <a:pt x="0" y="1905"/>
                                      <a:pt x="0" y="952"/>
                                      <a:pt x="0" y="0"/>
                                    </a:cubicBezTo>
                                    <a:cubicBezTo>
                                      <a:pt x="14288" y="0"/>
                                      <a:pt x="27622" y="0"/>
                                      <a:pt x="41910" y="0"/>
                                    </a:cubicBezTo>
                                    <a:cubicBezTo>
                                      <a:pt x="41910" y="0"/>
                                      <a:pt x="41910" y="952"/>
                                      <a:pt x="41910" y="952"/>
                                    </a:cubicBezTo>
                                    <a:cubicBezTo>
                                      <a:pt x="41910" y="18097"/>
                                      <a:pt x="41910" y="34290"/>
                                      <a:pt x="41910" y="52388"/>
                                    </a:cubicBezTo>
                                    <a:cubicBezTo>
                                      <a:pt x="42863" y="51435"/>
                                      <a:pt x="41910" y="52388"/>
                                      <a:pt x="41910" y="52388"/>
                                    </a:cubicBezTo>
                                    <a:close/>
                                  </a:path>
                                </a:pathLst>
                              </a:custGeom>
                              <a:solidFill>
                                <a:srgbClr val="056D2A"/>
                              </a:solidFill>
                              <a:ln w="9525" cap="flat">
                                <a:noFill/>
                                <a:prstDash val="solid"/>
                                <a:miter/>
                              </a:ln>
                            </wps:spPr>
                            <wps:bodyPr rtlCol="0" anchor="ctr"/>
                          </wps:wsp>
                          <wps:wsp>
                            <wps:cNvPr id="1930798654" name="Freeform 1930798654">
                              <a:extLst>
                                <a:ext uri="{FF2B5EF4-FFF2-40B4-BE49-F238E27FC236}">
                                  <a16:creationId xmlns:a16="http://schemas.microsoft.com/office/drawing/2014/main" id="{C3B01111-1C3B-B734-E049-658ACD5509A6}"/>
                                </a:ext>
                              </a:extLst>
                            </wps:cNvPr>
                            <wps:cNvSpPr/>
                            <wps:spPr>
                              <a:xfrm>
                                <a:off x="5277803" y="636270"/>
                                <a:ext cx="40005" cy="51435"/>
                              </a:xfrm>
                              <a:custGeom>
                                <a:avLst/>
                                <a:gdLst>
                                  <a:gd name="connsiteX0" fmla="*/ 32385 w 40005"/>
                                  <a:gd name="connsiteY0" fmla="*/ 51435 h 51435"/>
                                  <a:gd name="connsiteX1" fmla="*/ 0 w 40005"/>
                                  <a:gd name="connsiteY1" fmla="*/ 51435 h 51435"/>
                                  <a:gd name="connsiteX2" fmla="*/ 0 w 40005"/>
                                  <a:gd name="connsiteY2" fmla="*/ 51435 h 51435"/>
                                  <a:gd name="connsiteX3" fmla="*/ 0 w 40005"/>
                                  <a:gd name="connsiteY3" fmla="*/ 50483 h 51435"/>
                                  <a:gd name="connsiteX4" fmla="*/ 0 w 40005"/>
                                  <a:gd name="connsiteY4" fmla="*/ 0 h 51435"/>
                                  <a:gd name="connsiteX5" fmla="*/ 0 w 40005"/>
                                  <a:gd name="connsiteY5" fmla="*/ 0 h 51435"/>
                                  <a:gd name="connsiteX6" fmla="*/ 0 w 40005"/>
                                  <a:gd name="connsiteY6" fmla="*/ 0 h 51435"/>
                                  <a:gd name="connsiteX7" fmla="*/ 0 w 40005"/>
                                  <a:gd name="connsiteY7" fmla="*/ 0 h 51435"/>
                                  <a:gd name="connsiteX8" fmla="*/ 0 w 40005"/>
                                  <a:gd name="connsiteY8" fmla="*/ 0 h 51435"/>
                                  <a:gd name="connsiteX9" fmla="*/ 39052 w 40005"/>
                                  <a:gd name="connsiteY9" fmla="*/ 0 h 51435"/>
                                  <a:gd name="connsiteX10" fmla="*/ 40005 w 40005"/>
                                  <a:gd name="connsiteY10" fmla="*/ 0 h 51435"/>
                                  <a:gd name="connsiteX11" fmla="*/ 32385 w 40005"/>
                                  <a:gd name="connsiteY11" fmla="*/ 51435 h 5143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40005" h="51435">
                                    <a:moveTo>
                                      <a:pt x="32385" y="51435"/>
                                    </a:moveTo>
                                    <a:cubicBezTo>
                                      <a:pt x="21907" y="51435"/>
                                      <a:pt x="10477" y="51435"/>
                                      <a:pt x="0" y="51435"/>
                                    </a:cubicBezTo>
                                    <a:cubicBezTo>
                                      <a:pt x="0" y="51435"/>
                                      <a:pt x="0" y="51435"/>
                                      <a:pt x="0" y="51435"/>
                                    </a:cubicBezTo>
                                    <a:cubicBezTo>
                                      <a:pt x="0" y="51435"/>
                                      <a:pt x="0" y="50483"/>
                                      <a:pt x="0" y="50483"/>
                                    </a:cubicBezTo>
                                    <a:cubicBezTo>
                                      <a:pt x="0" y="33338"/>
                                      <a:pt x="0" y="17145"/>
                                      <a:pt x="0" y="0"/>
                                    </a:cubicBezTo>
                                    <a:cubicBezTo>
                                      <a:pt x="0" y="0"/>
                                      <a:pt x="0" y="0"/>
                                      <a:pt x="0" y="0"/>
                                    </a:cubicBezTo>
                                    <a:cubicBezTo>
                                      <a:pt x="0" y="0"/>
                                      <a:pt x="0" y="0"/>
                                      <a:pt x="0" y="0"/>
                                    </a:cubicBezTo>
                                    <a:cubicBezTo>
                                      <a:pt x="0" y="0"/>
                                      <a:pt x="0" y="0"/>
                                      <a:pt x="0" y="0"/>
                                    </a:cubicBezTo>
                                    <a:cubicBezTo>
                                      <a:pt x="0" y="0"/>
                                      <a:pt x="0" y="0"/>
                                      <a:pt x="0" y="0"/>
                                    </a:cubicBezTo>
                                    <a:cubicBezTo>
                                      <a:pt x="13335" y="0"/>
                                      <a:pt x="25718" y="0"/>
                                      <a:pt x="39052" y="0"/>
                                    </a:cubicBezTo>
                                    <a:cubicBezTo>
                                      <a:pt x="39052" y="0"/>
                                      <a:pt x="39052" y="0"/>
                                      <a:pt x="40005" y="0"/>
                                    </a:cubicBezTo>
                                    <a:cubicBezTo>
                                      <a:pt x="36195" y="17145"/>
                                      <a:pt x="34290" y="34290"/>
                                      <a:pt x="32385" y="51435"/>
                                    </a:cubicBezTo>
                                    <a:close/>
                                  </a:path>
                                </a:pathLst>
                              </a:custGeom>
                              <a:solidFill>
                                <a:srgbClr val="056D2A"/>
                              </a:solidFill>
                              <a:ln w="9525" cap="flat">
                                <a:noFill/>
                                <a:prstDash val="solid"/>
                                <a:miter/>
                              </a:ln>
                            </wps:spPr>
                            <wps:bodyPr rtlCol="0" anchor="ctr"/>
                          </wps:wsp>
                          <wps:wsp>
                            <wps:cNvPr id="2031183924" name="Freeform 2031183924">
                              <a:extLst>
                                <a:ext uri="{FF2B5EF4-FFF2-40B4-BE49-F238E27FC236}">
                                  <a16:creationId xmlns:a16="http://schemas.microsoft.com/office/drawing/2014/main" id="{BDC70973-15E6-0B69-FBB9-78DD0D7A5BBB}"/>
                                </a:ext>
                              </a:extLst>
                            </wps:cNvPr>
                            <wps:cNvSpPr/>
                            <wps:spPr>
                              <a:xfrm>
                                <a:off x="5335905" y="635318"/>
                                <a:ext cx="49530" cy="52387"/>
                              </a:xfrm>
                              <a:custGeom>
                                <a:avLst/>
                                <a:gdLst>
                                  <a:gd name="connsiteX0" fmla="*/ 37148 w 49530"/>
                                  <a:gd name="connsiteY0" fmla="*/ 52388 h 52387"/>
                                  <a:gd name="connsiteX1" fmla="*/ 0 w 49530"/>
                                  <a:gd name="connsiteY1" fmla="*/ 52388 h 52387"/>
                                  <a:gd name="connsiteX2" fmla="*/ 0 w 49530"/>
                                  <a:gd name="connsiteY2" fmla="*/ 47625 h 52387"/>
                                  <a:gd name="connsiteX3" fmla="*/ 953 w 49530"/>
                                  <a:gd name="connsiteY3" fmla="*/ 38100 h 52387"/>
                                  <a:gd name="connsiteX4" fmla="*/ 2858 w 49530"/>
                                  <a:gd name="connsiteY4" fmla="*/ 26670 h 52387"/>
                                  <a:gd name="connsiteX5" fmla="*/ 3810 w 49530"/>
                                  <a:gd name="connsiteY5" fmla="*/ 18097 h 52387"/>
                                  <a:gd name="connsiteX6" fmla="*/ 4763 w 49530"/>
                                  <a:gd name="connsiteY6" fmla="*/ 8572 h 52387"/>
                                  <a:gd name="connsiteX7" fmla="*/ 5715 w 49530"/>
                                  <a:gd name="connsiteY7" fmla="*/ 1905 h 52387"/>
                                  <a:gd name="connsiteX8" fmla="*/ 6668 w 49530"/>
                                  <a:gd name="connsiteY8" fmla="*/ 0 h 52387"/>
                                  <a:gd name="connsiteX9" fmla="*/ 7620 w 49530"/>
                                  <a:gd name="connsiteY9" fmla="*/ 0 h 52387"/>
                                  <a:gd name="connsiteX10" fmla="*/ 48578 w 49530"/>
                                  <a:gd name="connsiteY10" fmla="*/ 0 h 52387"/>
                                  <a:gd name="connsiteX11" fmla="*/ 49530 w 49530"/>
                                  <a:gd name="connsiteY11" fmla="*/ 0 h 52387"/>
                                  <a:gd name="connsiteX12" fmla="*/ 37148 w 49530"/>
                                  <a:gd name="connsiteY12" fmla="*/ 52388 h 523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49530" h="52387">
                                    <a:moveTo>
                                      <a:pt x="37148" y="52388"/>
                                    </a:moveTo>
                                    <a:cubicBezTo>
                                      <a:pt x="24765" y="52388"/>
                                      <a:pt x="12383" y="52388"/>
                                      <a:pt x="0" y="52388"/>
                                    </a:cubicBezTo>
                                    <a:cubicBezTo>
                                      <a:pt x="0" y="50482"/>
                                      <a:pt x="0" y="48577"/>
                                      <a:pt x="0" y="47625"/>
                                    </a:cubicBezTo>
                                    <a:cubicBezTo>
                                      <a:pt x="0" y="44767"/>
                                      <a:pt x="953" y="40957"/>
                                      <a:pt x="953" y="38100"/>
                                    </a:cubicBezTo>
                                    <a:cubicBezTo>
                                      <a:pt x="1905" y="34290"/>
                                      <a:pt x="1905" y="30480"/>
                                      <a:pt x="2858" y="26670"/>
                                    </a:cubicBezTo>
                                    <a:cubicBezTo>
                                      <a:pt x="2858" y="23813"/>
                                      <a:pt x="3810" y="20955"/>
                                      <a:pt x="3810" y="18097"/>
                                    </a:cubicBezTo>
                                    <a:cubicBezTo>
                                      <a:pt x="3810" y="15240"/>
                                      <a:pt x="4763" y="12382"/>
                                      <a:pt x="4763" y="8572"/>
                                    </a:cubicBezTo>
                                    <a:cubicBezTo>
                                      <a:pt x="4763" y="6667"/>
                                      <a:pt x="5715" y="3810"/>
                                      <a:pt x="5715" y="1905"/>
                                    </a:cubicBezTo>
                                    <a:cubicBezTo>
                                      <a:pt x="5715" y="952"/>
                                      <a:pt x="5715" y="952"/>
                                      <a:pt x="6668" y="0"/>
                                    </a:cubicBezTo>
                                    <a:cubicBezTo>
                                      <a:pt x="6668" y="0"/>
                                      <a:pt x="6668" y="0"/>
                                      <a:pt x="7620" y="0"/>
                                    </a:cubicBezTo>
                                    <a:cubicBezTo>
                                      <a:pt x="20955" y="0"/>
                                      <a:pt x="35243" y="0"/>
                                      <a:pt x="48578" y="0"/>
                                    </a:cubicBezTo>
                                    <a:cubicBezTo>
                                      <a:pt x="48578" y="0"/>
                                      <a:pt x="49530" y="0"/>
                                      <a:pt x="49530" y="0"/>
                                    </a:cubicBezTo>
                                    <a:cubicBezTo>
                                      <a:pt x="46673" y="18097"/>
                                      <a:pt x="41910" y="35242"/>
                                      <a:pt x="37148" y="52388"/>
                                    </a:cubicBezTo>
                                    <a:close/>
                                  </a:path>
                                </a:pathLst>
                              </a:custGeom>
                              <a:solidFill>
                                <a:srgbClr val="056D2A"/>
                              </a:solidFill>
                              <a:ln w="9525" cap="flat">
                                <a:noFill/>
                                <a:prstDash val="solid"/>
                                <a:miter/>
                              </a:ln>
                            </wps:spPr>
                            <wps:bodyPr rtlCol="0" anchor="ctr"/>
                          </wps:wsp>
                        </wpg:grpSp>
                        <wpg:grpSp>
                          <wpg:cNvPr id="1223974619" name="Graphic 696">
                            <a:extLst>
                              <a:ext uri="{FF2B5EF4-FFF2-40B4-BE49-F238E27FC236}">
                                <a16:creationId xmlns:a16="http://schemas.microsoft.com/office/drawing/2014/main" id="{582F3F63-EF73-63CD-AD8C-ABBBBA60C0A5}"/>
                              </a:ext>
                            </a:extLst>
                          </wpg:cNvPr>
                          <wpg:cNvGrpSpPr/>
                          <wpg:grpSpPr>
                            <a:xfrm>
                              <a:off x="0" y="28575"/>
                              <a:ext cx="61912" cy="1507808"/>
                              <a:chOff x="0" y="28575"/>
                              <a:chExt cx="61912" cy="1507808"/>
                            </a:xfrm>
                          </wpg:grpSpPr>
                          <wps:wsp>
                            <wps:cNvPr id="983669326" name="Freeform 983669326">
                              <a:extLst>
                                <a:ext uri="{FF2B5EF4-FFF2-40B4-BE49-F238E27FC236}">
                                  <a16:creationId xmlns:a16="http://schemas.microsoft.com/office/drawing/2014/main" id="{D9A98CFA-2CD9-E656-5179-B4F97D56966D}"/>
                                </a:ext>
                              </a:extLst>
                            </wps:cNvPr>
                            <wps:cNvSpPr/>
                            <wps:spPr>
                              <a:xfrm>
                                <a:off x="0" y="1233488"/>
                                <a:ext cx="61912" cy="302895"/>
                              </a:xfrm>
                              <a:custGeom>
                                <a:avLst/>
                                <a:gdLst>
                                  <a:gd name="connsiteX0" fmla="*/ 47625 w 61912"/>
                                  <a:gd name="connsiteY0" fmla="*/ 0 h 302895"/>
                                  <a:gd name="connsiteX1" fmla="*/ 0 w 61912"/>
                                  <a:gd name="connsiteY1" fmla="*/ 47625 h 302895"/>
                                  <a:gd name="connsiteX2" fmla="*/ 0 w 61912"/>
                                  <a:gd name="connsiteY2" fmla="*/ 151447 h 302895"/>
                                  <a:gd name="connsiteX3" fmla="*/ 0 w 61912"/>
                                  <a:gd name="connsiteY3" fmla="*/ 255270 h 302895"/>
                                  <a:gd name="connsiteX4" fmla="*/ 47625 w 61912"/>
                                  <a:gd name="connsiteY4" fmla="*/ 302895 h 302895"/>
                                  <a:gd name="connsiteX5" fmla="*/ 61913 w 61912"/>
                                  <a:gd name="connsiteY5" fmla="*/ 302895 h 302895"/>
                                  <a:gd name="connsiteX6" fmla="*/ 61913 w 61912"/>
                                  <a:gd name="connsiteY6" fmla="*/ 953 h 302895"/>
                                  <a:gd name="connsiteX7" fmla="*/ 47625 w 61912"/>
                                  <a:gd name="connsiteY7" fmla="*/ 953 h 302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61912" h="302895">
                                    <a:moveTo>
                                      <a:pt x="47625" y="0"/>
                                    </a:moveTo>
                                    <a:cubicBezTo>
                                      <a:pt x="20955" y="0"/>
                                      <a:pt x="0" y="20955"/>
                                      <a:pt x="0" y="47625"/>
                                    </a:cubicBezTo>
                                    <a:lnTo>
                                      <a:pt x="0" y="151447"/>
                                    </a:lnTo>
                                    <a:lnTo>
                                      <a:pt x="0" y="255270"/>
                                    </a:lnTo>
                                    <a:cubicBezTo>
                                      <a:pt x="0" y="281940"/>
                                      <a:pt x="20955" y="302895"/>
                                      <a:pt x="47625" y="302895"/>
                                    </a:cubicBezTo>
                                    <a:lnTo>
                                      <a:pt x="61913" y="302895"/>
                                    </a:lnTo>
                                    <a:lnTo>
                                      <a:pt x="61913" y="953"/>
                                    </a:lnTo>
                                    <a:lnTo>
                                      <a:pt x="47625" y="953"/>
                                    </a:lnTo>
                                    <a:close/>
                                  </a:path>
                                </a:pathLst>
                              </a:custGeom>
                              <a:solidFill>
                                <a:srgbClr val="4164AE"/>
                              </a:solidFill>
                              <a:ln w="9525" cap="flat">
                                <a:noFill/>
                                <a:prstDash val="solid"/>
                                <a:miter/>
                              </a:ln>
                            </wps:spPr>
                            <wps:bodyPr rtlCol="0" anchor="ctr"/>
                          </wps:wsp>
                          <wps:wsp>
                            <wps:cNvPr id="1912214799" name="Freeform 1912214799">
                              <a:extLst>
                                <a:ext uri="{FF2B5EF4-FFF2-40B4-BE49-F238E27FC236}">
                                  <a16:creationId xmlns:a16="http://schemas.microsoft.com/office/drawing/2014/main" id="{82DBE8B0-1ACA-867E-CEBA-8030B921C8C3}"/>
                                </a:ext>
                              </a:extLst>
                            </wps:cNvPr>
                            <wps:cNvSpPr/>
                            <wps:spPr>
                              <a:xfrm>
                                <a:off x="0" y="28575"/>
                                <a:ext cx="61912" cy="302895"/>
                              </a:xfrm>
                              <a:custGeom>
                                <a:avLst/>
                                <a:gdLst>
                                  <a:gd name="connsiteX0" fmla="*/ 47625 w 61912"/>
                                  <a:gd name="connsiteY0" fmla="*/ 0 h 302895"/>
                                  <a:gd name="connsiteX1" fmla="*/ 0 w 61912"/>
                                  <a:gd name="connsiteY1" fmla="*/ 47625 h 302895"/>
                                  <a:gd name="connsiteX2" fmla="*/ 0 w 61912"/>
                                  <a:gd name="connsiteY2" fmla="*/ 151448 h 302895"/>
                                  <a:gd name="connsiteX3" fmla="*/ 0 w 61912"/>
                                  <a:gd name="connsiteY3" fmla="*/ 255270 h 302895"/>
                                  <a:gd name="connsiteX4" fmla="*/ 47625 w 61912"/>
                                  <a:gd name="connsiteY4" fmla="*/ 302895 h 302895"/>
                                  <a:gd name="connsiteX5" fmla="*/ 61913 w 61912"/>
                                  <a:gd name="connsiteY5" fmla="*/ 302895 h 302895"/>
                                  <a:gd name="connsiteX6" fmla="*/ 61913 w 61912"/>
                                  <a:gd name="connsiteY6" fmla="*/ 953 h 302895"/>
                                  <a:gd name="connsiteX7" fmla="*/ 47625 w 61912"/>
                                  <a:gd name="connsiteY7" fmla="*/ 953 h 302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61912" h="302895">
                                    <a:moveTo>
                                      <a:pt x="47625" y="0"/>
                                    </a:moveTo>
                                    <a:cubicBezTo>
                                      <a:pt x="20955" y="0"/>
                                      <a:pt x="0" y="20955"/>
                                      <a:pt x="0" y="47625"/>
                                    </a:cubicBezTo>
                                    <a:lnTo>
                                      <a:pt x="0" y="151448"/>
                                    </a:lnTo>
                                    <a:lnTo>
                                      <a:pt x="0" y="255270"/>
                                    </a:lnTo>
                                    <a:cubicBezTo>
                                      <a:pt x="0" y="281940"/>
                                      <a:pt x="20955" y="302895"/>
                                      <a:pt x="47625" y="302895"/>
                                    </a:cubicBezTo>
                                    <a:lnTo>
                                      <a:pt x="61913" y="302895"/>
                                    </a:lnTo>
                                    <a:lnTo>
                                      <a:pt x="61913" y="953"/>
                                    </a:lnTo>
                                    <a:lnTo>
                                      <a:pt x="47625" y="953"/>
                                    </a:lnTo>
                                    <a:close/>
                                  </a:path>
                                </a:pathLst>
                              </a:custGeom>
                              <a:solidFill>
                                <a:srgbClr val="82933A"/>
                              </a:solidFill>
                              <a:ln w="9525" cap="flat">
                                <a:noFill/>
                                <a:prstDash val="solid"/>
                                <a:miter/>
                              </a:ln>
                            </wps:spPr>
                            <wps:bodyPr rtlCol="0" anchor="ctr"/>
                          </wps:wsp>
                          <wps:wsp>
                            <wps:cNvPr id="1207004646" name="Freeform 1207004646">
                              <a:extLst>
                                <a:ext uri="{FF2B5EF4-FFF2-40B4-BE49-F238E27FC236}">
                                  <a16:creationId xmlns:a16="http://schemas.microsoft.com/office/drawing/2014/main" id="{76AC40F5-1C1D-1EF1-4836-4F33F0458488}"/>
                                </a:ext>
                              </a:extLst>
                            </wps:cNvPr>
                            <wps:cNvSpPr/>
                            <wps:spPr>
                              <a:xfrm>
                                <a:off x="0" y="831533"/>
                                <a:ext cx="61912" cy="302895"/>
                              </a:xfrm>
                              <a:custGeom>
                                <a:avLst/>
                                <a:gdLst>
                                  <a:gd name="connsiteX0" fmla="*/ 47625 w 61912"/>
                                  <a:gd name="connsiteY0" fmla="*/ 0 h 302895"/>
                                  <a:gd name="connsiteX1" fmla="*/ 0 w 61912"/>
                                  <a:gd name="connsiteY1" fmla="*/ 47625 h 302895"/>
                                  <a:gd name="connsiteX2" fmla="*/ 0 w 61912"/>
                                  <a:gd name="connsiteY2" fmla="*/ 151448 h 302895"/>
                                  <a:gd name="connsiteX3" fmla="*/ 0 w 61912"/>
                                  <a:gd name="connsiteY3" fmla="*/ 255270 h 302895"/>
                                  <a:gd name="connsiteX4" fmla="*/ 47625 w 61912"/>
                                  <a:gd name="connsiteY4" fmla="*/ 302895 h 302895"/>
                                  <a:gd name="connsiteX5" fmla="*/ 61913 w 61912"/>
                                  <a:gd name="connsiteY5" fmla="*/ 302895 h 302895"/>
                                  <a:gd name="connsiteX6" fmla="*/ 61913 w 61912"/>
                                  <a:gd name="connsiteY6" fmla="*/ 953 h 302895"/>
                                  <a:gd name="connsiteX7" fmla="*/ 47625 w 61912"/>
                                  <a:gd name="connsiteY7" fmla="*/ 953 h 302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61912" h="302895">
                                    <a:moveTo>
                                      <a:pt x="47625" y="0"/>
                                    </a:moveTo>
                                    <a:cubicBezTo>
                                      <a:pt x="20955" y="0"/>
                                      <a:pt x="0" y="20955"/>
                                      <a:pt x="0" y="47625"/>
                                    </a:cubicBezTo>
                                    <a:lnTo>
                                      <a:pt x="0" y="151448"/>
                                    </a:lnTo>
                                    <a:lnTo>
                                      <a:pt x="0" y="255270"/>
                                    </a:lnTo>
                                    <a:cubicBezTo>
                                      <a:pt x="0" y="281940"/>
                                      <a:pt x="20955" y="302895"/>
                                      <a:pt x="47625" y="302895"/>
                                    </a:cubicBezTo>
                                    <a:lnTo>
                                      <a:pt x="61913" y="302895"/>
                                    </a:lnTo>
                                    <a:lnTo>
                                      <a:pt x="61913" y="953"/>
                                    </a:lnTo>
                                    <a:lnTo>
                                      <a:pt x="47625" y="953"/>
                                    </a:lnTo>
                                    <a:close/>
                                  </a:path>
                                </a:pathLst>
                              </a:custGeom>
                              <a:solidFill>
                                <a:srgbClr val="4164AE"/>
                              </a:solidFill>
                              <a:ln w="9525" cap="flat">
                                <a:noFill/>
                                <a:prstDash val="solid"/>
                                <a:miter/>
                              </a:ln>
                            </wps:spPr>
                            <wps:bodyPr rtlCol="0" anchor="ctr"/>
                          </wps:wsp>
                          <wps:wsp>
                            <wps:cNvPr id="1035259677" name="Freeform 1035259677">
                              <a:extLst>
                                <a:ext uri="{FF2B5EF4-FFF2-40B4-BE49-F238E27FC236}">
                                  <a16:creationId xmlns:a16="http://schemas.microsoft.com/office/drawing/2014/main" id="{EB1A3CE6-577B-3578-B588-E980FAB66ECC}"/>
                                </a:ext>
                              </a:extLst>
                            </wps:cNvPr>
                            <wps:cNvSpPr/>
                            <wps:spPr>
                              <a:xfrm>
                                <a:off x="0" y="430531"/>
                                <a:ext cx="61912" cy="302894"/>
                              </a:xfrm>
                              <a:custGeom>
                                <a:avLst/>
                                <a:gdLst>
                                  <a:gd name="connsiteX0" fmla="*/ 47625 w 61912"/>
                                  <a:gd name="connsiteY0" fmla="*/ 0 h 302894"/>
                                  <a:gd name="connsiteX1" fmla="*/ 0 w 61912"/>
                                  <a:gd name="connsiteY1" fmla="*/ 47625 h 302894"/>
                                  <a:gd name="connsiteX2" fmla="*/ 0 w 61912"/>
                                  <a:gd name="connsiteY2" fmla="*/ 151447 h 302894"/>
                                  <a:gd name="connsiteX3" fmla="*/ 0 w 61912"/>
                                  <a:gd name="connsiteY3" fmla="*/ 255270 h 302894"/>
                                  <a:gd name="connsiteX4" fmla="*/ 47625 w 61912"/>
                                  <a:gd name="connsiteY4" fmla="*/ 302895 h 302894"/>
                                  <a:gd name="connsiteX5" fmla="*/ 61913 w 61912"/>
                                  <a:gd name="connsiteY5" fmla="*/ 302895 h 302894"/>
                                  <a:gd name="connsiteX6" fmla="*/ 61913 w 61912"/>
                                  <a:gd name="connsiteY6" fmla="*/ 952 h 302894"/>
                                  <a:gd name="connsiteX7" fmla="*/ 47625 w 61912"/>
                                  <a:gd name="connsiteY7" fmla="*/ 952 h 3028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61912" h="302894">
                                    <a:moveTo>
                                      <a:pt x="47625" y="0"/>
                                    </a:moveTo>
                                    <a:cubicBezTo>
                                      <a:pt x="20955" y="0"/>
                                      <a:pt x="0" y="20955"/>
                                      <a:pt x="0" y="47625"/>
                                    </a:cubicBezTo>
                                    <a:lnTo>
                                      <a:pt x="0" y="151447"/>
                                    </a:lnTo>
                                    <a:lnTo>
                                      <a:pt x="0" y="255270"/>
                                    </a:lnTo>
                                    <a:cubicBezTo>
                                      <a:pt x="0" y="281940"/>
                                      <a:pt x="20955" y="302895"/>
                                      <a:pt x="47625" y="302895"/>
                                    </a:cubicBezTo>
                                    <a:lnTo>
                                      <a:pt x="61913" y="302895"/>
                                    </a:lnTo>
                                    <a:lnTo>
                                      <a:pt x="61913" y="952"/>
                                    </a:lnTo>
                                    <a:lnTo>
                                      <a:pt x="47625" y="952"/>
                                    </a:lnTo>
                                    <a:close/>
                                  </a:path>
                                </a:pathLst>
                              </a:custGeom>
                              <a:solidFill>
                                <a:srgbClr val="056D2A"/>
                              </a:solidFill>
                              <a:ln w="9525" cap="flat">
                                <a:noFill/>
                                <a:prstDash val="solid"/>
                                <a:miter/>
                              </a:ln>
                            </wps:spPr>
                            <wps:bodyPr rtlCol="0" anchor="ctr"/>
                          </wps:wsp>
                        </wpg:grpSp>
                      </wpg:grpSp>
                    </wpg:wgp>
                  </a:graphicData>
                </a:graphic>
                <wp14:sizeRelH relativeFrom="page">
                  <wp14:pctWidth>0</wp14:pctWidth>
                </wp14:sizeRelH>
                <wp14:sizeRelV relativeFrom="page">
                  <wp14:pctHeight>0</wp14:pctHeight>
                </wp14:sizeRelV>
              </wp:anchor>
            </w:drawing>
          </mc:Choice>
          <mc:Fallback>
            <w:pict>
              <v:group w14:anchorId="2A4B6825" id="Group 875" o:spid="_x0000_s1026" style="position:absolute;margin-left:0;margin-top:39.45pt;width:551pt;height:129.2pt;z-index:-251648000" coordsize="66217,1553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">
                <v:group id="Group 1478108058" o:spid="_x0000_s1027" style="position:absolute;left:44519;top:304;width:5372;height:4248" coordorigin="44519,304" coordsize="5372,424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">
                  <v:shape id="Freeform 1451957265" o:spid="_x0000_s1028" style="position:absolute;left:44519;top:1450;width:2696;height:2741;visibility:visible;mso-wrap-style:square;v-text-anchor:middle" coordsize="269557,27402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" path="m,211162v,-952,,-5715,,-6667c,198780,953,195922,953,190207,9525,137820,48578,94957,95250,72097v11430,-5715,22860,-10477,35243,-13335c137160,56857,144780,55905,151448,54000,148590,38760,145732,24472,142875,10185v-1905,-6668,3810,-13335,11430,-8573c168593,13042,183832,25425,198120,36855v15240,13335,31433,25717,46673,38100c248603,77812,251460,80670,255270,83527v4762,4763,11430,7620,14287,13335c269557,96862,269557,97815,269557,97815v-952,1905,-952,2857,-1904,4762c260032,109245,252413,114960,245745,121627v-15240,13335,-31432,26670,-46672,40005c183832,174015,169545,187350,154305,200685v-2857,1905,-4762,1905,-7620,c143828,198780,142875,196875,143828,194017v952,-6667,1904,-12382,2857,-19050c148590,162585,150495,151155,152400,139725v-11430,952,-21907,2857,-33337,5715c112395,147345,104775,150202,98107,152107,61913,167347,40005,196875,29528,234975v-1905,7620,-3810,14287,-4763,21907c23813,260692,23813,264502,23813,267360v,1905,-1906,2857,-3810,4762c19050,273075,18098,273075,17145,274027v-952,,-1905,,-2857,c14288,274027,13335,273075,13335,273075v-2857,-953,-3810,-3810,-4762,-6668c5715,256882,3810,246405,1905,235927,953,230212,953,225450,,219735e" fillcolor="#acbd39" stroked="f">
                    <v:stroke joinstyle="miter"/>
                    <v:path arrowok="t" o:connecttype="custom" o:connectlocs="0,211162;0,204495;953,190207;95250,72097;130493,58762;151448,54000;142875,10185;154305,1612;198120,36855;244793,74955;255270,83527;269557,96862;269557,97815;267653,102577;245745,121627;199073,161632;154305,200685;146685,200685;143828,194017;146685,174967;152400,139725;119063,145440;98107,152107;29528,234975;24765,256882;23813,267360;20003,272122;17145,274027;14288,274027;13335,273075;8573,266407;1905,235927;0,219735" o:connectangles="0,0,0,0,0,0,0,0,0,0,0,0,0,0,0,0,0,0,0,0,0,0,0,0,0,0,0,0,0,0,0,0,0"/>
                  </v:shape>
                  <v:shape id="Freeform 1122688680" o:spid="_x0000_s1029" style="position:absolute;left:46643;top:304;width:3248;height:4248;visibility:visible;mso-wrap-style:square;v-text-anchor:middle" coordsize="324802,42481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" path="m149543,r,59055l,59055,,93345r,31432l36195,124777r,-31432l149543,93345r,240030l36195,333375r,-30480l,302895r,30480l,368617r149543,l149543,424815,324803,321945r,-219075l149543,xe" fillcolor="#82933a" stroked="f">
                    <v:stroke joinstyle="miter"/>
                    <v:path arrowok="t" o:connecttype="custom" o:connectlocs="149543,0;149543,59055;0,59055;0,93345;0,124777;36195,124777;36195,93345;149543,93345;149543,333375;36195,333375;36195,302895;0,302895;0,333375;0,368617;149543,368617;149543,424815;324803,321945;324803,102870" o:connectangles="0,0,0,0,0,0,0,0,0,0,0,0,0,0,0,0,0,0"/>
                  </v:shape>
                </v:group>
                <v:group id="Group 1299820438" o:spid="_x0000_s1030" style="position:absolute;width:66217;height:15535" coordsize="66217,1553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">
                  <v:shape id="Freeform 1272755236" o:spid="_x0000_s1031" style="position:absolute;left:38119;top:13706;width:21678;height:286;visibility:visible;mso-wrap-style:square;v-text-anchor:middle" coordsize="2167890,285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" path="m,l2167890,r,28575l,28575,,xe" fillcolor="#8ea7d6" stroked="f">
                    <v:stroke joinstyle="miter"/>
                    <v:path arrowok="t" o:connecttype="custom" o:connectlocs="0,0;2167890,0;2167890,28575;0,28575" o:connectangles="0,0,0,0"/>
                  </v:shape>
                  <v:shape id="Freeform 1476626146" o:spid="_x0000_s1032" style="position:absolute;left:41024;top:9696;width:13563;height:286;visibility:visible;mso-wrap-style:square;v-text-anchor:middle" coordsize="1356359,285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" path="m,l1356360,r,28575l,28575,,xe" fillcolor="#5a98cb" stroked="f">
                    <v:stroke joinstyle="miter"/>
                    <v:path arrowok="t" o:connecttype="custom" o:connectlocs="0,0;1356360,0;1356360,28575;0,28575" o:connectangles="0,0,0,0"/>
                  </v:shape>
                  <v:shape id="Freeform 1571022862" o:spid="_x0000_s1033" style="position:absolute;left:41024;top:5676;width:8353;height:286;visibility:visible;mso-wrap-style:square;v-text-anchor:middle" coordsize="835342,285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" path="m,l835342,r,28575l,28575,,xe" fillcolor="#21b25a" stroked="f">
                    <v:stroke joinstyle="miter"/>
                    <v:path arrowok="t" o:connecttype="custom" o:connectlocs="0,0;835342,0;835342,28575;0,28575" o:connectangles="0,0,0,0"/>
                  </v:shape>
                  <v:shape id="Freeform 469082061" o:spid="_x0000_s1034" style="position:absolute;left:38119;top:1657;width:6057;height:286;visibility:visible;mso-wrap-style:square;v-text-anchor:middle" coordsize="605790,285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" path="m,l605790,r,28575l,28575,,xe" fillcolor="#acbd39" stroked="f">
                    <v:stroke joinstyle="miter"/>
                    <v:path arrowok="t" o:connecttype="custom" o:connectlocs="0,0;605790,0;605790,28575;0,28575" o:connectangles="0,0,0,0"/>
                  </v:shape>
                  <v:shape id="Freeform 1844087745" o:spid="_x0000_s1035" style="position:absolute;left:27251;width:15535;height:15525;visibility:visible;mso-wrap-style:square;v-text-anchor:middle" coordsize="1553527,15525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" path="m777240,c630555,,492443,40958,375285,111443v21908,15240,36195,40005,36195,68580c411480,225743,374332,262890,328613,262890v-34291,,-62866,-20955,-76200,-49530l241935,213360c158115,292418,92393,390525,50482,500063v39053,6667,69533,40957,69533,81915c120015,627698,82868,664845,37147,664845v-10477,,-20002,-1905,-28575,-4762c2857,698183,,737235,,777240v,43815,3810,85725,10478,127635c19050,902018,27622,900113,37147,900113v45721,,82868,37147,82868,82867c120015,1022985,91440,1056323,54293,1063943v43814,110490,111442,207645,198120,286702c265747,1322070,294322,1301115,328613,1301115v45719,,82867,37148,82867,82868c411480,1408748,400050,1430655,382905,1445895v115252,67628,249555,106680,393383,106680c1205865,1552575,1553528,1204913,1553528,775335,1553528,345758,1205865,,777240,xe" fillcolor="#ffb000" stroked="f">
                    <v:stroke joinstyle="miter"/>
                    <v:path arrowok="t" o:connecttype="custom" o:connectlocs="777240,0;375285,111443;411480,180023;328613,262890;252413,213360;241935,213360;50482,500063;120015,581978;37147,664845;8572,660083;0,777240;10478,904875;37147,900113;120015,982980;54293,1063943;252413,1350645;328613,1301115;411480,1383983;382905,1445895;776288,1552575;1553528,775335;777240,0" o:connectangles="0,0,0,0,0,0,0,0,0,0,0,0,0,0,0,0,0,0,0,0,0,0"/>
                  </v:shape>
                  <v:shape id="Freeform 2129419000" o:spid="_x0000_s1036" style="position:absolute;left:27813;top:542;width:14458;height:14450;visibility:visible;mso-wrap-style:square;v-text-anchor:middle" coordsize="1445895,14449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" path="m721043,c585788,,460058,37147,352425,100965v1905,7620,3810,15240,3810,23812c356235,170497,319088,207645,273368,207645v-16193,,-32385,-4763,-44768,-13335c147638,270510,83820,364807,44768,470535v13335,14287,20954,34290,20954,55245c65722,561975,41910,593407,9525,604838,3810,642938,,681990,,721995v,43815,3810,86677,11430,128587c42863,862013,65722,892492,65722,928688v,20002,-6667,38100,-18097,52387c88583,1087755,153353,1182053,236220,1257300v11430,-5715,24765,-9525,38100,-9525c320040,1247775,357188,1284923,357188,1330642v,4763,-953,9525,-953,14288c463868,1408748,588645,1444942,722947,1444942v399098,,722948,-323850,722948,-722947c1445895,322897,1120140,,721043,xe" fillcolor="#ff6833" stroked="f">
                    <v:stroke joinstyle="miter"/>
                    <v:path arrowok="t" o:connecttype="custom" o:connectlocs="721043,0;352425,100965;356235,124777;273368,207645;228600,194310;44768,470535;65722,525780;9525,604838;0,721995;11430,850582;65722,928688;47625,981075;236220,1257300;274320,1247775;357188,1330642;356235,1344930;722947,1444942;1445895,721995;721043,0" o:connectangles="0,0,0,0,0,0,0,0,0,0,0,0,0,0,0,0,0,0,0"/>
                  </v:shape>
                  <v:shape id="Freeform 370444769" o:spid="_x0000_s1037" style="position:absolute;top:12325;width:25746;height:3029;visibility:visible;mso-wrap-style:square;v-text-anchor:middle" coordsize="2574607,3028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" path="m47625,302895r2288858,l2574608,151448,2336483,,47625,c20955,,,20955,,47625l,151448,,255270v,26670,21907,47625,47625,47625xe" fillcolor="#8ea7d6" stroked="f">
                    <v:stroke joinstyle="miter"/>
                    <v:path arrowok="t" o:connecttype="custom" o:connectlocs="47625,302895;2336483,302895;2574608,151448;2336483,0;47625,0;0,47625;0,151448;0,255270;47625,302895" o:connectangles="0,0,0,0,0,0,0,0,0"/>
                  </v:shape>
                  <v:shape id="Freeform 1656375609" o:spid="_x0000_s1038" style="position:absolute;top:276;width:25746;height:3029;visibility:visible;mso-wrap-style:square;v-text-anchor:middle" coordsize="2574607,3028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" path="m47625,302895r2288858,l2574608,151447,2336483,,47625,c20955,,,20955,,47625l,151447,,255270v,25718,21907,47625,47625,47625xe" fillcolor="#acbd39" stroked="f">
                    <v:stroke joinstyle="miter"/>
                    <v:path arrowok="t" o:connecttype="custom" o:connectlocs="47625,302895;2336483,302895;2574608,151447;2336483,0;47625,0;0,47625;0,151447;0,255270;47625,302895" o:connectangles="0,0,0,0,0,0,0,0,0"/>
                  </v:shape>
                  <v:group id="Graphic 696" o:spid="_x0000_s1039" style="position:absolute;left:28317;top:7153;width:13412;height:3457" coordorigin="28317,7153" coordsize="13411,345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">
                    <v:shape id="Freeform 101202515" o:spid="_x0000_s1040" style="position:absolute;left:28317;top:7153;width:1422;height:1476;visibility:visible;mso-wrap-style:square;v-text-anchor:middle" coordsize="142170,14763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" path="m,74295c,32385,31432,,74295,v31432,,59055,20003,67627,48578c142875,51435,140970,54292,138113,54292r-20003,c115252,54292,113347,53340,112395,50483,105727,36195,91440,27622,74295,27622v-27623,,-46673,19050,-46673,46673c27622,101917,45720,120968,74295,120968v17145,,32385,-8573,38100,-22860c113347,95250,115252,94297,118110,94297r20003,c140970,94297,142875,96203,141922,99060v-8572,28575,-36195,48578,-67627,48578c30480,147638,,115253,,74295xe" fillcolor="#231f20" stroked="f">
                      <v:stroke joinstyle="miter"/>
                      <v:path arrowok="t" o:connecttype="custom" o:connectlocs="0,74295;74295,0;141922,48578;138113,54292;118110,54292;112395,50483;74295,27622;27622,74295;74295,120968;112395,98108;118110,94297;138113,94297;141922,99060;74295,147638;0,74295" o:connectangles="0,0,0,0,0,0,0,0,0,0,0,0,0,0,0"/>
                    </v:shape>
                    <v:shape id="Freeform 1566799466" o:spid="_x0000_s1041" style="position:absolute;left:29946;top:7153;width:1486;height:1486;visibility:visible;mso-wrap-style:square;v-text-anchor:middle" coordsize="148590,1485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" path="m,74295c,32385,33338,,74295,v40958,,74295,32385,74295,74295c148590,116205,115253,148590,74295,148590,33338,147638,,115253,,74295xm120968,74295v,-27623,-20003,-46673,-45720,-46673c49530,27622,29528,46672,29528,74295v,27622,20002,46673,45720,46673c100965,120968,120968,100965,120968,74295xe" fillcolor="#231f20" stroked="f">
                      <v:stroke joinstyle="miter"/>
                      <v:path arrowok="t" o:connecttype="custom" o:connectlocs="0,74295;74295,0;148590,74295;74295,148590;0,74295;120968,74295;75248,27622;29528,74295;75248,120968;120968,74295" o:connectangles="0,0,0,0,0,0,0,0,0,0"/>
                    </v:shape>
                    <v:shape id="Freeform 2011839052" o:spid="_x0000_s1042" style="position:absolute;left:31737;top:7181;width:1400;height:1429;visibility:visible;mso-wrap-style:square;v-text-anchor:middle" coordsize="140017,1428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" path="m140017,4763r,133349c140017,140970,138113,142875,135255,142875r-18098,c114300,142875,112395,140970,112395,138112r,-91440l81915,116205v-952,2857,-2858,3810,-5715,3810l63817,120015v-2857,,-4762,-953,-5714,-3810l27622,46672r,91440c27622,140970,25717,142875,22860,142875r-18097,c1905,142875,,140970,,138112l,4763c,1905,1905,,4763,l22860,r4762,c30480,,32385,952,33338,3810l69532,87630,105728,3810c106680,952,108585,,111442,r14288,l135255,v2858,,4762,952,4762,4763xe" fillcolor="#231f20" stroked="f">
                      <v:stroke joinstyle="miter"/>
                      <v:path arrowok="t" o:connecttype="custom" o:connectlocs="140017,4763;140017,138112;135255,142875;117157,142875;112395,138112;112395,46672;81915,116205;76200,120015;63817,120015;58103,116205;27622,46672;27622,138112;22860,142875;4763,142875;0,138112;0,4763;4763,0;22860,0;27622,0;33338,3810;69532,87630;105728,3810;111442,0;125730,0;135255,0;140017,4763" o:connectangles="0,0,0,0,0,0,0,0,0,0,0,0,0,0,0,0,0,0,0,0,0,0,0,0,0,0"/>
                    </v:shape>
                    <v:shape id="Freeform 439333163" o:spid="_x0000_s1043" style="position:absolute;left:33499;top:7172;width:1019;height:1429;visibility:visible;mso-wrap-style:square;v-text-anchor:middle" coordsize="101917,1428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" path="m101917,47625v,26670,-20954,47625,-48577,47625l27622,95250r,42863c27622,140970,25717,142875,22860,142875r-18097,c1905,142875,,140970,,138113l,4763c,1905,1905,,4763,l27622,,53340,v26670,953,48577,21908,48577,47625xm73342,47625v,-11430,-8572,-20955,-20002,-20955l27622,26670r,41910l53340,68580v11430,953,20002,-8572,20002,-20955xe" fillcolor="#231f20" stroked="f">
                      <v:stroke joinstyle="miter"/>
                      <v:path arrowok="t" o:connecttype="custom" o:connectlocs="101917,47625;53340,95250;27622,95250;27622,138113;22860,142875;4763,142875;0,138113;0,4763;4763,0;27622,0;53340,0;101917,47625;73342,47625;53340,26670;27622,26670;27622,68580;53340,68580;73342,47625" o:connectangles="0,0,0,0,0,0,0,0,0,0,0,0,0,0,0,0,0,0"/>
                    </v:shape>
                    <v:shape id="Freeform 1091933192" o:spid="_x0000_s1044" style="position:absolute;left:34804;top:7172;width:848;height:1429;visibility:visible;mso-wrap-style:square;v-text-anchor:middle" coordsize="84772,1428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" path="m84773,120967r,17146c84773,140970,82868,142875,80010,142875r-70485,l4763,142875c1905,142875,,140970,,138113l,4763c,1905,1905,,4763,l27623,,78105,v2858,,4763,1905,4763,4763l82868,21908v,2857,-1905,4762,-4763,4762l27623,26670r,30480l73343,57150v2857,,4762,1905,4762,4763l78105,78105v,2858,-1905,4762,-4762,4762l27623,82867r,32386l79058,115253v3810,952,5715,2857,5715,5714xe" fillcolor="#231f20" stroked="f">
                      <v:stroke joinstyle="miter"/>
                      <v:path arrowok="t" o:connecttype="custom" o:connectlocs="84773,120967;84773,138113;80010,142875;9525,142875;4763,142875;0,138113;0,4763;4763,0;27623,0;78105,0;82868,4763;82868,21908;78105,26670;27623,26670;27623,57150;73343,57150;78105,61913;78105,78105;73343,82867;27623,82867;27623,115253;79058,115253;84773,120967" o:connectangles="0,0,0,0,0,0,0,0,0,0,0,0,0,0,0,0,0,0,0,0,0,0,0"/>
                    </v:shape>
                    <v:shape id="Freeform 156489976" o:spid="_x0000_s1045" style="position:absolute;left:35852;top:7181;width:962;height:1429;visibility:visible;mso-wrap-style:square;v-text-anchor:middle" coordsize="96202,1428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" path="m96203,4763r,17145c96203,24765,94298,26670,91440,26670r-29527,l61913,138112v,2858,-1905,4763,-4763,4763l39053,142875v-2858,,-4763,-1905,-4763,-4763l34290,26670r-29527,c1905,26670,,24765,,21908l,4763c,1905,1905,,4763,l62865,,92393,v1905,,3810,952,3810,4763xe" fillcolor="#231f20" stroked="f">
                      <v:stroke joinstyle="miter"/>
                      <v:path arrowok="t" o:connecttype="custom" o:connectlocs="96203,4763;96203,21908;91440,26670;61913,26670;61913,138112;57150,142875;39053,142875;34290,138112;34290,26670;4763,26670;0,21908;0,4763;4763,0;62865,0;92393,0;96203,4763" o:connectangles="0,0,0,0,0,0,0,0,0,0,0,0,0,0,0,0"/>
                    </v:shape>
                    <v:shape id="Freeform 675917285" o:spid="_x0000_s1046" style="position:absolute;left:37071;top:7181;width:276;height:1429;visibility:visible;mso-wrap-style:square;v-text-anchor:middle" coordsize="27622,1428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" path="m4763,l22860,v2857,,4762,1905,4762,4763l27622,138112v,2858,-1905,4763,-4762,4763l4763,142875c1905,142875,,140970,,138112l,4763c,952,1905,,4763,xe" fillcolor="#231f20" stroked="f">
                      <v:stroke joinstyle="miter"/>
                      <v:path arrowok="t" o:connecttype="custom" o:connectlocs="4763,0;22860,0;27622,4763;27622,138112;22860,142875;4763,142875;0,138112;0,4763;4763,0" o:connectangles="0,0,0,0,0,0,0,0,0"/>
                    </v:shape>
                    <v:shape id="Freeform 162622668" o:spid="_x0000_s1047" style="position:absolute;left:37623;top:7181;width:962;height:1429;visibility:visible;mso-wrap-style:square;v-text-anchor:middle" coordsize="96202,1428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" path="m96203,4763r,17145c96203,24765,94297,26670,91440,26670r-29527,l61913,138112v,2858,-1905,4763,-4763,4763l39053,142875v-2858,,-4763,-1905,-4763,-4763l34290,26670r-29527,c1905,26670,,24765,,21908l,4763c,1905,1905,,4763,l62865,,92393,v1904,,3810,952,3810,4763xe" fillcolor="#231f20" stroked="f">
                      <v:stroke joinstyle="miter"/>
                      <v:path arrowok="t" o:connecttype="custom" o:connectlocs="96203,4763;96203,21908;91440,26670;61913,26670;61913,138112;57150,142875;39053,142875;34290,138112;34290,26670;4763,26670;0,21908;0,4763;4763,0;62865,0;92393,0;96203,4763" o:connectangles="0,0,0,0,0,0,0,0,0,0,0,0,0,0,0,0"/>
                    </v:shape>
                    <v:shape id="Freeform 1476249185" o:spid="_x0000_s1048" style="position:absolute;left:38842;top:7181;width:277;height:1429;visibility:visible;mso-wrap-style:square;v-text-anchor:middle" coordsize="27622,1428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" path="m4763,l22860,v2857,,4762,1905,4762,4763l27622,138112v,2858,-1905,4763,-4762,4763l4763,142875c1905,142875,,140970,,138112l,4763c,952,1905,,4763,xe" fillcolor="#231f20" stroked="f">
                      <v:stroke joinstyle="miter"/>
                      <v:path arrowok="t" o:connecttype="custom" o:connectlocs="4763,0;22860,0;27622,4763;27622,138112;22860,142875;4763,142875;0,138112;0,4763;4763,0" o:connectangles="0,0,0,0,0,0,0,0,0"/>
                    </v:shape>
                    <v:shape id="Freeform 1983974838" o:spid="_x0000_s1049" style="position:absolute;left:39373;top:7172;width:1245;height:1431;visibility:visible;mso-wrap-style:square;v-text-anchor:middle" coordsize="124416,14312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" path="m44063,139065l248,5715c-705,2858,1200,,4058,l24060,v2858,,4763,953,5715,3810l62160,109538,94545,3810c95498,953,97403,,100260,r20003,c124073,,125025,1905,124073,5715l80258,139065v-953,2858,-2858,3810,-5715,3810l47873,142875v-953,952,-2858,-952,-3810,-3810xe" fillcolor="#231f20" stroked="f">
                      <v:stroke joinstyle="miter"/>
                      <v:path arrowok="t" o:connecttype="custom" o:connectlocs="44063,139065;248,5715;4058,0;24060,0;29775,3810;62160,109538;94545,3810;100260,0;120263,0;124073,5715;80258,139065;74543,142875;47873,142875;44063,139065" o:connectangles="0,0,0,0,0,0,0,0,0,0,0,0,0,0"/>
                    </v:shape>
                    <v:shape id="Freeform 370670975" o:spid="_x0000_s1050" style="position:absolute;left:40881;top:7172;width:848;height:1429;visibility:visible;mso-wrap-style:square;v-text-anchor:middle" coordsize="84772,1428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" path="m84772,120967r,17146c84772,140970,82867,142875,80010,142875r-70485,l4763,142875c1905,142875,,140970,,138113l,4763c,1905,1905,,4763,l27622,,78105,v2858,,4762,1905,4762,4763l82867,21908v,2857,-1904,4762,-4762,4762l27622,26670r,30480l73342,57150v2858,,4763,1905,4763,4763l78105,78105v,2858,-1905,4762,-4763,4762l27622,82867r,32386l79057,115253v3810,952,5715,2857,5715,5714xe" fillcolor="#231f20" stroked="f">
                      <v:stroke joinstyle="miter"/>
                      <v:path arrowok="t" o:connecttype="custom" o:connectlocs="84772,120967;84772,138113;80010,142875;9525,142875;4763,142875;0,138113;0,4763;4763,0;27622,0;78105,0;82867,4763;82867,21908;78105,26670;27622,26670;27622,57150;73342,57150;78105,61913;78105,78105;73342,82867;27622,82867;27622,115253;79057,115253;84772,120967" o:connectangles="0,0,0,0,0,0,0,0,0,0,0,0,0,0,0,0,0,0,0,0,0,0,0"/>
                    </v:shape>
                    <v:shape id="Freeform 527763314" o:spid="_x0000_s1051" style="position:absolute;left:30984;top:9172;width:1148;height:1429;visibility:visible;mso-wrap-style:square;v-text-anchor:middle" coordsize="114723,1428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" path="m113347,137160v2858,2857,953,5715,-2857,5715l88582,142875v-2857,,-4762,-953,-5715,-2858l44767,93345r-17145,l27622,138113v,2857,-1905,4762,-4762,4762l4763,142875c1905,142875,,140970,,138113l,4763c,1905,1905,,4763,l27622,,53340,v26670,,47625,20955,47625,47625c100965,65722,90488,80963,74295,88582r39052,48578l113347,137160xm27622,69532r25718,c63817,69532,72390,60007,72390,48577v,-11430,-8573,-20955,-19050,-20955l27622,27622r,41910xe" fillcolor="#231f20" stroked="f">
                      <v:stroke joinstyle="miter"/>
                      <v:path arrowok="t" o:connecttype="custom" o:connectlocs="113347,137160;110490,142875;88582,142875;82867,140017;44767,93345;27622,93345;27622,138113;22860,142875;4763,142875;0,138113;0,4763;4763,0;27622,0;53340,0;100965,47625;74295,88582;113347,137160;113347,137160;27622,69532;53340,69532;72390,48577;53340,27622;27622,27622;27622,69532" o:connectangles="0,0,0,0,0,0,0,0,0,0,0,0,0,0,0,0,0,0,0,0,0,0,0,0"/>
                    </v:shape>
                    <v:shape id="Freeform 1020748084" o:spid="_x0000_s1052" style="position:absolute;left:32365;top:9182;width:277;height:1428;visibility:visible;mso-wrap-style:square;v-text-anchor:middle" coordsize="27622,1428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" path="m4763,l22860,v2857,,4762,1905,4762,4763l27622,138113v,2857,-1905,4762,-4762,4762l4763,142875c1905,142875,,140970,,138113l,4763c,953,1905,,4763,xe" fillcolor="#231f20" stroked="f">
                      <v:stroke joinstyle="miter"/>
                      <v:path arrowok="t" o:connecttype="custom" o:connectlocs="4763,0;22860,0;27622,4763;27622,138113;22860,142875;4763,142875;0,138113;0,4763;4763,0" o:connectangles="0,0,0,0,0,0,0,0,0"/>
                    </v:shape>
                    <v:shape id="Freeform 1601534734" o:spid="_x0000_s1053" style="position:absolute;left:32896;top:9172;width:1245;height:1431;visibility:visible;mso-wrap-style:square;v-text-anchor:middle" coordsize="124416,14312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" path="m44063,139065l248,5715c-705,2857,1200,,4058,l24060,v2858,,4763,952,5715,3810l62160,109538,94545,3810c95498,952,97403,,100260,r20003,c124073,,125025,1905,124073,5715l80258,139065v-953,2857,-2858,3810,-5715,3810l47873,142875v-953,952,-2858,-953,-3810,-3810xe" fillcolor="#231f20" stroked="f">
                      <v:stroke joinstyle="miter"/>
                      <v:path arrowok="t" o:connecttype="custom" o:connectlocs="44063,139065;248,5715;4058,0;24060,0;29775,3810;62160,109538;94545,3810;100260,0;120263,0;124073,5715;80258,139065;74543,142875;47873,142875;44063,139065" o:connectangles="0,0,0,0,0,0,0,0,0,0,0,0,0,0"/>
                    </v:shape>
                    <v:shape id="Freeform 139141688" o:spid="_x0000_s1054" style="position:absolute;left:34219;top:9182;width:1299;height:1428;visibility:visible;mso-wrap-style:square;v-text-anchor:middle" coordsize="129883,1428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" path="m124169,142875r-20956,c100356,142875,98451,141923,97498,139065l90831,117158r-54293,l29871,139065v-952,2858,-2858,3810,-5715,3810l4154,142875v-3810,,-4763,-1905,-3810,-5715l46063,3810c47016,953,48921,,51779,l78448,v2858,,4763,953,5715,3810l129883,137160v-952,2858,-1904,5715,-5714,5715xm83211,90488l64161,30480,45111,90488r38100,xe" fillcolor="#231f20" stroked="f">
                      <v:stroke joinstyle="miter"/>
                      <v:path arrowok="t" o:connecttype="custom" o:connectlocs="124169,142875;103213,142875;97498,139065;90831,117158;36538,117158;29871,139065;24156,142875;4154,142875;344,137160;46063,3810;51779,0;78448,0;84163,3810;129883,137160;124169,142875;83211,90488;64161,30480;45111,90488;83211,90488" o:connectangles="0,0,0,0,0,0,0,0,0,0,0,0,0,0,0,0,0,0,0"/>
                    </v:shape>
                    <v:shape id="Freeform 483523781" o:spid="_x0000_s1055" style="position:absolute;left:35756;top:9172;width:810;height:1429;visibility:visible;mso-wrap-style:square;v-text-anchor:middle" coordsize="80962,1428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" path="m80963,120967r,17146c80963,140970,79058,142875,76200,142875r-61912,l4763,142875c1905,142875,,140970,,138113l,4763c,1905,1905,,4763,l22860,v2858,,4763,1905,4763,4763l27623,116205r48577,c80010,116205,80963,118110,80963,120967xe" fillcolor="#231f20" stroked="f">
                      <v:stroke joinstyle="miter"/>
                      <v:path arrowok="t" o:connecttype="custom" o:connectlocs="80963,120967;80963,138113;76200,142875;14288,142875;4763,142875;0,138113;0,4763;4763,0;22860,0;27623,4763;27623,116205;76200,116205;80963,120967" o:connectangles="0,0,0,0,0,0,0,0,0,0,0,0,0"/>
                    </v:shape>
                    <v:shape id="Freeform 1480046719" o:spid="_x0000_s1056" style="position:absolute;left:36842;top:9172;width:1138;height:1429;visibility:visible;mso-wrap-style:square;v-text-anchor:middle" coordsize="113770,1428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" path="m112395,137160v2857,2857,952,5715,-2857,5715l88582,142875v-2857,,-4762,-953,-5715,-2858l44767,93345r-17145,l27622,138113v,2857,-1905,4762,-4762,4762l4763,142875c1905,142875,,140970,,138113l,4763c,1905,1905,,4763,l27622,,53340,v26670,,47625,20955,47625,47625c100965,65722,90488,80963,74295,88582r38100,48578l112395,137160xm26670,69532r25718,c62865,69532,71438,60007,71438,48577v,-11430,-8573,-20955,-19050,-20955l26670,27622r,41910xe" fillcolor="#231f20" stroked="f">
                      <v:stroke joinstyle="miter"/>
                      <v:path arrowok="t" o:connecttype="custom" o:connectlocs="112395,137160;109538,142875;88582,142875;82867,140017;44767,93345;27622,93345;27622,138113;22860,142875;4763,142875;0,138113;0,4763;4763,0;27622,0;53340,0;100965,47625;74295,88582;112395,137160;112395,137160;26670,69532;52388,69532;71438,48577;52388,27622;26670,27622;26670,69532" o:connectangles="0,0,0,0,0,0,0,0,0,0,0,0,0,0,0,0,0,0,0,0,0,0,0,0"/>
                    </v:shape>
                    <v:shape id="Freeform 1915452626" o:spid="_x0000_s1057" style="position:absolute;left:37997;top:9172;width:1174;height:1429;visibility:visible;mso-wrap-style:square;v-text-anchor:middle" coordsize="117395,1428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" path="m113162,952v3810,,5715,2858,2857,5715l72204,80010r,58103c72204,140970,70299,142875,67442,142875r-18098,c46487,142875,44582,140970,44582,138113r,-59056l767,5715c-1138,1905,767,,3624,l24579,v2858,,4763,952,5715,3810l57917,52388,85539,3810c86492,1905,88397,,91254,r21908,l113162,952xe" fillcolor="#231f20" stroked="f">
                      <v:stroke joinstyle="miter"/>
                      <v:path arrowok="t" o:connecttype="custom" o:connectlocs="113162,952;116019,6667;72204,80010;72204,138113;67442,142875;49344,142875;44582,138113;44582,79057;767,5715;3624,0;24579,0;30294,3810;57917,52388;85539,3810;91254,0;113162,0;113162,952" o:connectangles="0,0,0,0,0,0,0,0,0,0,0,0,0,0,0,0,0"/>
                    </v:shape>
                  </v:group>
                  <v:group id="Graphic 696" o:spid="_x0000_s1058" style="position:absolute;left:32565;top:12134;width:4906;height:1543" coordorigin="32565,12134" coordsize="4905,154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">
                    <v:shape id="Freeform 736717107" o:spid="_x0000_s1059" style="position:absolute;left:32565;top:12506;width:696;height:962;visibility:visible;mso-wrap-style:square;v-text-anchor:middle" coordsize="69532,962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" path="m56198,83820v,1905,952,4762,3810,4762c62865,88582,65723,87630,67628,85725v952,,952,-953,952,-953c69533,84772,69533,84772,69533,85725v-953,4763,-6668,10477,-13335,10477c47625,96202,43815,92392,40958,89535v-3810,2857,-11430,6667,-18098,6667c12383,96202,,91440,,67627,,47625,4763,42863,33338,27622v4762,-2857,4762,-4762,4762,-11430c38100,8572,35243,6667,26670,6667v-7620,,-19050,3810,-22860,7621c2858,14288,2858,15240,1905,15240v-952,,-952,,-952,-952c953,12382,16193,,30480,v9525,,25718,3810,25718,21907l56198,83820xm37148,31432r,c21908,40005,18098,45720,18098,63817v,20003,2857,23813,8572,23813c32385,87630,37148,81915,37148,77152r,-45720xe" stroked="f">
                      <v:stroke joinstyle="miter"/>
                      <v:path arrowok="t" o:connecttype="custom" o:connectlocs="56198,83820;60008,88582;67628,85725;68580,84772;69533,85725;56198,96202;40958,89535;22860,96202;0,67627;33338,27622;38100,16192;26670,6667;3810,14288;1905,15240;953,14288;30480,0;56198,21907;56198,83820;37148,31432;37148,31432;18098,63817;26670,87630;37148,77152;37148,31432" o:connectangles="0,0,0,0,0,0,0,0,0,0,0,0,0,0,0,0,0,0,0,0,0,0,0,0"/>
                    </v:shape>
                    <v:shape id="Freeform 396918112" o:spid="_x0000_s1060" style="position:absolute;left:33280;top:12487;width:781;height:981;visibility:visible;mso-wrap-style:square;v-text-anchor:middle" coordsize="78105,981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" path="m26670,5715r,c31433,1905,36195,,45720,,59055,,67628,5715,67628,18097r,70485c67628,89535,67628,89535,68580,90488r8573,5715c78105,96203,78105,97155,78105,97155v,952,-952,952,-1905,952l41910,98107v-952,,-1905,,-1905,-952c40005,97155,40958,96203,40958,96203r8572,-5715c50483,90488,50483,89535,50483,88582r,-70485c50483,11430,47625,7620,41910,7620v-6667,,-13335,5715,-13335,15240l28575,88582v,953,,953,,1906l37148,96203v952,,952,952,952,952c38100,98107,37148,98107,36195,98107r-34290,c953,98107,,98107,,97155v,,,-952,953,-952l9525,90488v953,,953,-953,953,-1906l10478,8572v,-952,,-952,-953,-952l1905,2857c953,1905,953,1905,953,1905v,-952,952,-952,1905,-952l27623,953v952,,952,,952,952l28575,5715r-1905,xe" stroked="f">
                      <v:stroke joinstyle="miter"/>
                      <v:path arrowok="t" o:connecttype="custom" o:connectlocs="26670,5715;26670,5715;45720,0;67628,18097;67628,88582;68580,90488;77153,96203;78105,97155;76200,98107;41910,98107;40005,97155;40958,96203;49530,90488;50483,88582;50483,18097;41910,7620;28575,22860;28575,88582;28575,90488;37148,96203;38100,97155;36195,98107;1905,98107;0,97155;953,96203;9525,90488;10478,88582;10478,8572;9525,7620;1905,2857;953,1905;2858,953;27623,953;28575,1905;28575,5715" o:connectangles="0,0,0,0,0,0,0,0,0,0,0,0,0,0,0,0,0,0,0,0,0,0,0,0,0,0,0,0,0,0,0,0,0,0,0"/>
                    </v:shape>
                    <v:shape id="Freeform 1669608988" o:spid="_x0000_s1061" style="position:absolute;left:34128;top:12506;width:695;height:962;visibility:visible;mso-wrap-style:square;v-text-anchor:middle" coordsize="69532,962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" path="m56197,83820v,1905,953,4762,3810,4762c62865,88582,65722,87630,67627,85725v953,,953,-953,953,-953c69532,84772,69532,84772,69532,85725v-952,4763,-6667,10477,-13335,10477c47625,96202,43815,92392,40957,89535v-3810,2857,-11430,6667,-18097,6667c12382,96202,,91440,,67627,,47625,4763,42863,33338,27622v4762,-2857,4762,-4762,4762,-11430c38100,8572,35242,6667,26670,6667v-7620,,-19050,3810,-22860,7621c2857,14288,2857,15240,1905,15240v-953,,-953,,-953,-952c952,12382,16192,,30480,v9525,,25717,3810,25717,21907l56197,83820xm38100,31432r,c22860,40005,19050,45720,19050,63817v,20003,2857,23813,8572,23813c33338,87630,38100,81915,38100,77152r,-45720xe" stroked="f">
                      <v:stroke joinstyle="miter"/>
                      <v:path arrowok="t" o:connecttype="custom" o:connectlocs="56197,83820;60007,88582;67627,85725;68580,84772;69532,85725;56197,96202;40957,89535;22860,96202;0,67627;33338,27622;38100,16192;26670,6667;3810,14288;1905,15240;952,14288;30480,0;56197,21907;56197,83820;38100,31432;38100,31432;19050,63817;27622,87630;38100,77152;38100,31432" o:connectangles="0,0,0,0,0,0,0,0,0,0,0,0,0,0,0,0,0,0,0,0,0,0,0,0"/>
                    </v:shape>
                    <v:shape id="Freeform 387168311" o:spid="_x0000_s1062" style="position:absolute;left:34842;top:12144;width:381;height:1314;visibility:visible;mso-wrap-style:square;v-text-anchor:middle" coordsize="38100,13144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" path="m27622,121920v,952,,952,953,1905l37147,129540v953,,953,953,953,953c38100,131445,37147,131445,36195,131445r-34290,c952,131445,,131445,,130493v,,952,-953,952,-953l9525,123825v952,,952,-953,952,-1905l10477,7620v,-952,,-952,-952,-952l1905,1905c952,1905,952,953,952,953,952,,1905,,2857,l27622,v953,,953,,953,953l28575,121920r-953,xe" stroked="f">
                      <v:stroke joinstyle="miter"/>
                      <v:path arrowok="t" o:connecttype="custom" o:connectlocs="27622,121920;28575,123825;37147,129540;38100,130493;36195,131445;1905,131445;0,130493;952,129540;9525,123825;10477,121920;10477,7620;9525,6668;1905,1905;952,953;2857,0;27622,0;28575,953;28575,121920" o:connectangles="0,0,0,0,0,0,0,0,0,0,0,0,0,0,0,0,0,0"/>
                    </v:shape>
                    <v:shape id="Freeform 1817437307" o:spid="_x0000_s1063" style="position:absolute;left:35271;top:12468;width:647;height:1209;visibility:visible;mso-wrap-style:square;v-text-anchor:middle" coordsize="64769,1209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" path="m27622,953v953,,1905,,1905,952c29527,1905,29527,2858,28575,2858l23813,7620v-953,953,-953,1905,-953,3810l32385,62865r953,l40957,11430v,-952,,-2857,-952,-3810l34290,2858v-952,,-952,-953,-952,-953c33338,953,34290,953,35242,953r27623,c63817,953,64770,953,64770,1905v,,,953,-953,953l57150,6668v-953,952,-1905,1905,-1905,2857l38100,104775v-1905,11430,-9525,16193,-17145,16193c7620,120968,1905,109538,1905,103823v,-953,,-953,952,-953c3810,102870,4763,103823,4763,103823v3809,4762,6667,9525,12382,9525c22860,113348,25717,109538,25717,102870v,-3810,-952,-10477,-1904,-15240l8572,9525v,-952,-952,-1905,-1905,-2857l952,1905c,953,,953,,953,,,952,,1905,l27622,r,953xe" stroked="f">
                      <v:stroke joinstyle="miter"/>
                      <v:path arrowok="t" o:connecttype="custom" o:connectlocs="27622,953;29527,1905;28575,2858;23813,7620;22860,11430;32385,62865;33338,62865;40957,11430;40005,7620;34290,2858;33338,1905;35242,953;62865,953;64770,1905;63817,2858;57150,6668;55245,9525;38100,104775;20955,120968;1905,103823;2857,102870;4763,103823;17145,113348;25717,102870;23813,87630;8572,9525;6667,6668;952,1905;0,953;1905,0;27622,0" o:connectangles="0,0,0,0,0,0,0,0,0,0,0,0,0,0,0,0,0,0,0,0,0,0,0,0,0,0,0,0,0,0,0"/>
                    </v:shape>
                    <v:shape id="Freeform 1168239825" o:spid="_x0000_s1064" style="position:absolute;left:35947;top:12477;width:495;height:972;visibility:visible;mso-wrap-style:square;v-text-anchor:middle" coordsize="49530,9715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" path="m46673,35243v,952,-953,952,-1905,952c43815,36195,43815,35243,42863,34290,40958,28575,39053,23813,35243,16193,31433,10478,28575,7620,22860,7620v-5715,,-6667,3810,-6667,9525c16193,24765,21908,34290,32385,45720v9525,10477,17145,22860,17145,34290c49530,90488,38100,97155,26670,97155v-7620,,-11430,-1905,-15240,-5715l4763,96203v-953,,-1905,952,-2858,952c953,97155,953,96203,953,96203r,-33338c953,61913,953,61913,1905,61913v953,,953,952,1905,1905c7620,78105,14288,90488,23813,90488v5715,,8572,-2858,8572,-7620c32385,72390,23813,60008,15240,51435,5715,40958,,29528,,19050,,7620,10478,,20003,v6667,,11430,1905,15240,5715l42863,953c43815,953,43815,,44768,v952,,952,953,952,1905l45720,35243r953,xe" stroked="f">
                      <v:stroke joinstyle="miter"/>
                      <v:path arrowok="t" o:connecttype="custom" o:connectlocs="46673,35243;44768,36195;42863,34290;35243,16193;22860,7620;16193,17145;32385,45720;49530,80010;26670,97155;11430,91440;4763,96203;1905,97155;953,96203;953,62865;1905,61913;3810,63818;23813,90488;32385,82868;15240,51435;0,19050;20003,0;35243,5715;42863,953;44768,0;45720,1905;45720,35243" o:connectangles="0,0,0,0,0,0,0,0,0,0,0,0,0,0,0,0,0,0,0,0,0,0,0,0,0,0"/>
                    </v:shape>
                    <v:shape id="Freeform 1917041332" o:spid="_x0000_s1065" style="position:absolute;left:36528;top:12134;width:381;height:1324;visibility:visible;mso-wrap-style:square;v-text-anchor:middle" coordsize="38100,13239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" path="m9525,42863v,-953,,-953,-953,-953l953,37148c,36195,,36195,,36195v,-952,953,-952,1905,-952l26670,35243v952,,952,,952,952l27622,122873v,952,,952,953,1905l37147,130493v953,,953,952,953,952c38100,132398,37147,132398,36195,132398r-34290,c953,132398,,132398,,131445v,,953,-952,953,-952l9525,124778v953,,953,-953,953,-1905l10478,42863r-953,xm27622,9525v,4763,-3809,9525,-9525,9525c12383,19050,8572,14288,8572,9525,8572,4763,12383,,18097,v5716,953,9525,4763,9525,9525xe" stroked="f">
                      <v:stroke joinstyle="miter"/>
                      <v:path arrowok="t" o:connecttype="custom" o:connectlocs="9525,42863;8572,41910;953,37148;0,36195;1905,35243;26670,35243;27622,36195;27622,122873;28575,124778;37147,130493;38100,131445;36195,132398;1905,132398;0,131445;953,130493;9525,124778;10478,122873;10478,42863;27622,9525;18097,19050;8572,9525;18097,0;27622,9525" o:connectangles="0,0,0,0,0,0,0,0,0,0,0,0,0,0,0,0,0,0,0,0,0,0,0"/>
                    </v:shape>
                    <v:shape id="Freeform 1467788062" o:spid="_x0000_s1066" style="position:absolute;left:36976;top:12477;width:495;height:972;visibility:visible;mso-wrap-style:square;v-text-anchor:middle" coordsize="49529,9715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" path="m46672,35243v,952,-952,952,-1905,952c43815,36195,43815,35243,42863,34290,40957,28575,39053,23813,35242,16193,31432,10478,28575,7620,22860,7620v-5715,,-6668,3810,-6668,9525c16192,24765,21907,34290,32385,45720v9525,10477,17145,22860,17145,34290c49530,90488,38100,97155,26670,97155v-7620,,-11430,-1905,-15240,-5715l4763,96203v-953,,-1906,952,-2858,952c953,97155,953,96203,953,96203r,-33338c953,61913,953,61913,1905,61913v952,,952,952,1905,1905c7620,78105,14288,90488,23813,90488v5715,,8572,-2858,8572,-7620c32385,72390,23813,60008,15240,51435,5715,40958,,29528,,19050,,7620,10478,,20003,v6667,,11429,1905,15239,5715l42863,953c43815,953,43815,,44767,v953,,953,953,953,1905l45720,35243r952,xe" stroked="f">
                      <v:stroke joinstyle="miter"/>
                      <v:path arrowok="t" o:connecttype="custom" o:connectlocs="46672,35243;44767,36195;42863,34290;35242,16193;22860,7620;16192,17145;32385,45720;49530,80010;26670,97155;11430,91440;4763,96203;1905,97155;953,96203;953,62865;1905,61913;3810,63818;23813,90488;32385,82868;15240,51435;0,19050;20003,0;35242,5715;42863,953;44767,0;45720,1905;45720,35243" o:connectangles="0,0,0,0,0,0,0,0,0,0,0,0,0,0,0,0,0,0,0,0,0,0,0,0,0,0"/>
                    </v:shape>
                  </v:group>
                  <v:shape id="Freeform 667250278" o:spid="_x0000_s1067" style="position:absolute;left:9763;top:13706;width:20774;height:286;visibility:visible;mso-wrap-style:square;v-text-anchor:middle" coordsize="2077402,285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" path="m,l2077403,r,28575l,28575,,xe" fillcolor="#8ea7d6" stroked="f">
                    <v:stroke joinstyle="miter"/>
                    <v:path arrowok="t" o:connecttype="custom" o:connectlocs="0,0;2077403,0;2077403,28575;0,28575" o:connectangles="0,0,0,0"/>
                  </v:shape>
                  <v:shape id="Freeform 1284921682" o:spid="_x0000_s1068" style="position:absolute;left:30060;top:13373;width:953;height:952;visibility:visible;mso-wrap-style:square;v-text-anchor:middle" coordsize="95250,952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" path="m95250,47625v,26302,-21323,47625,-47625,47625c21323,95250,,73927,,47625,,21322,21323,,47625,,73927,,95250,21322,95250,47625xe" fillcolor="#8ea7d6" stroked="f">
                    <v:stroke joinstyle="miter"/>
                    <v:path arrowok="t" o:connecttype="custom" o:connectlocs="95250,47625;47625,95250;0,47625;47625,0;95250,47625" o:connectangles="0,0,0,0,0"/>
                  </v:shape>
                  <v:shape id="Freeform 1620401914" o:spid="_x0000_s1069" style="position:absolute;top:8305;width:25746;height:3029;visibility:visible;mso-wrap-style:square;v-text-anchor:middle" coordsize="2574607,3028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" path="m47625,302895r2288858,l2574608,151447,2336483,,47625,c20955,,,20955,,47625l,151447,,255270v,26670,21907,47625,47625,47625xe" fillcolor="#5a98cb" stroked="f">
                    <v:stroke joinstyle="miter"/>
                    <v:path arrowok="t" o:connecttype="custom" o:connectlocs="47625,302895;2336483,302895;2574608,151447;2336483,0;47625,0;0,47625;0,151447;0,255270;47625,302895" o:connectangles="0,0,0,0,0,0,0,0,0"/>
                  </v:shape>
                  <v:shape id="Freeform 1327336738" o:spid="_x0000_s1070" style="position:absolute;left:6848;top:9696;width:20774;height:286;visibility:visible;mso-wrap-style:square;v-text-anchor:middle" coordsize="2077402,285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" path="m,l2077403,r,28575l,28575,,xe" fillcolor="#5a98cb" stroked="f">
                    <v:stroke joinstyle="miter"/>
                    <v:path arrowok="t" o:connecttype="custom" o:connectlocs="0,0;2077403,0;2077403,28575;0,28575" o:connectangles="0,0,0,0"/>
                  </v:shape>
                  <v:shape id="Freeform 2037961057" o:spid="_x0000_s1071" style="position:absolute;left:27146;top:9363;width:952;height:952;visibility:visible;mso-wrap-style:square;v-text-anchor:middle" coordsize="95250,952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" path="m95250,47625v,26303,-21323,47625,-47625,47625c21322,95250,,73928,,47625,,21323,21322,,47625,,73927,,95250,21323,95250,47625xe" fillcolor="#5a98cb" stroked="f">
                    <v:stroke joinstyle="miter"/>
                    <v:path arrowok="t" o:connecttype="custom" o:connectlocs="95250,47625;47625,95250;0,47625;47625,0;95250,47625" o:connectangles="0,0,0,0,0"/>
                  </v:shape>
                  <v:shape id="Freeform 1126612068" o:spid="_x0000_s1072" style="position:absolute;top:4295;width:25746;height:3029;visibility:visible;mso-wrap-style:square;v-text-anchor:middle" coordsize="2574607,3028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" path="m47625,302895r2288858,l2574608,151447,2336483,,47625,c20955,,,20955,,47625l,151447,,255270v,25718,21907,47625,47625,47625xe" fillcolor="#21b25a" stroked="f">
                    <v:stroke joinstyle="miter"/>
                    <v:path arrowok="t" o:connecttype="custom" o:connectlocs="47625,302895;2336483,302895;2574608,151447;2336483,0;47625,0;0,47625;0,151447;0,255270;47625,302895" o:connectangles="0,0,0,0,0,0,0,0,0"/>
                  </v:shape>
                  <v:shape id="Freeform 1851530611" o:spid="_x0000_s1073" style="position:absolute;left:6848;top:5676;width:20774;height:286;visibility:visible;mso-wrap-style:square;v-text-anchor:middle" coordsize="2077402,285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" path="m,l2077403,r,28575l,28575,,xe" fillcolor="#21b25a" stroked="f">
                    <v:stroke joinstyle="miter"/>
                    <v:path arrowok="t" o:connecttype="custom" o:connectlocs="0,0;2077403,0;2077403,28575;0,28575" o:connectangles="0,0,0,0"/>
                  </v:shape>
                  <v:shape id="Freeform 832344916" o:spid="_x0000_s1074" style="position:absolute;left:27146;top:5343;width:952;height:953;visibility:visible;mso-wrap-style:square;v-text-anchor:middle" coordsize="95250,952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" path="m95250,47625v,26303,-21323,47625,-47625,47625c21322,95250,,73928,,47625,,21322,21322,,47625,,73927,,95250,21322,95250,47625xe" fillcolor="#21b25a" stroked="f">
                    <v:stroke joinstyle="miter"/>
                    <v:path arrowok="t" o:connecttype="custom" o:connectlocs="95250,47625;47625,95250;0,47625;47625,0;95250,47625" o:connectangles="0,0,0,0,0"/>
                  </v:shape>
                  <v:shape id="Freeform 2062104127" o:spid="_x0000_s1075" style="position:absolute;left:9763;top:1657;width:20774;height:286;visibility:visible;mso-wrap-style:square;v-text-anchor:middle" coordsize="2077402,285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" path="m,l2077403,r,28575l,28575,,xe" fillcolor="#acbd39" stroked="f">
                    <v:stroke joinstyle="miter"/>
                    <v:path arrowok="t" o:connecttype="custom" o:connectlocs="0,0;2077403,0;2077403,28575;0,28575" o:connectangles="0,0,0,0"/>
                  </v:shape>
                  <v:shape id="Freeform 54543048" o:spid="_x0000_s1076" style="position:absolute;left:30060;top:1323;width:953;height:953;visibility:visible;mso-wrap-style:square;v-text-anchor:middle" coordsize="95250,952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" path="m95250,47625v,26303,-21323,47625,-47625,47625c21323,95250,,73928,,47625,,21322,21323,,47625,,73927,,95250,21322,95250,47625xe" fillcolor="#acbd39" stroked="f">
                    <v:stroke joinstyle="miter"/>
                    <v:path arrowok="t" o:connecttype="custom" o:connectlocs="95250,47625;47625,95250;0,47625;47625,0;95250,47625" o:connectangles="0,0,0,0,0"/>
                  </v:shape>
                  <v:group id="Graphic 696" o:spid="_x0000_s1077" style="position:absolute;left:3667;top:13258;width:19631;height:1391" coordorigin="3667,13258" coordsize="19631,13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">
                    <v:shape id="Freeform 2081351050" o:spid="_x0000_s1078" style="position:absolute;left:3667;top:13287;width:952;height:1343;visibility:visible;mso-wrap-style:square;v-text-anchor:middle" coordsize="95250,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" path="m95250,44768v,24765,-20002,44767,-44768,44767l26670,89535r,40005c26670,132397,24765,134303,21907,134303r-17144,c1905,134303,,132397,,129540l,4763c,1905,1905,,4763,l26670,,50482,c75248,,95250,20003,95250,44768xm68580,44768v,-11430,-8573,-20003,-19050,-20003l25717,24765r,39053l49530,63818v11430,,19050,-8573,19050,-19050xe" stroked="f">
                      <v:fill opacity="52428f"/>
                      <v:stroke joinstyle="miter"/>
                      <v:path arrowok="t" o:connecttype="custom" o:connectlocs="95250,44768;50482,89535;26670,89535;26670,129540;21907,134303;4763,134303;0,129540;0,4763;4763,0;26670,0;50482,0;95250,44768;68580,44768;49530,24765;25717,24765;25717,63818;49530,63818;68580,44768" o:connectangles="0,0,0,0,0,0,0,0,0,0,0,0,0,0,0,0,0,0"/>
                    </v:shape>
                    <v:shape id="Freeform 50021973" o:spid="_x0000_s1079" style="position:absolute;left:4829;top:13258;width:1390;height:1391;visibility:visible;mso-wrap-style:square;v-text-anchor:middle" coordsize="139064,1390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" path="m,69532c,30480,30480,,69533,v38100,,69532,30480,69532,69532c139065,108585,108585,139065,69533,139065,30480,139065,,108585,,69532xm112395,69532v,-25717,-19050,-43815,-42862,-43815c45720,25717,26670,43815,26670,69532v,25718,19050,43815,42863,43815c93345,113347,112395,95250,112395,69532xe" stroked="f">
                      <v:fill opacity="52428f"/>
                      <v:stroke joinstyle="miter"/>
                      <v:path arrowok="t" o:connecttype="custom" o:connectlocs="0,69532;69533,0;139065,69532;69533,139065;0,69532;112395,69532;69533,25717;26670,69532;69533,113347;112395,69532" o:connectangles="0,0,0,0,0,0,0,0,0,0"/>
                    </v:shape>
                    <v:shape id="Freeform 1666852093" o:spid="_x0000_s1080" style="position:absolute;left:6350;top:13296;width:1644;height:1334;visibility:visible;mso-wrap-style:square;v-text-anchor:middle" coordsize="164337,1333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" path="m164078,4763l128835,129540v-952,2857,-2857,3810,-4762,3810l103118,133350v-2858,,-4763,-953,-4763,-3810l82163,72390,65970,129540v-952,2857,-2857,3810,-4762,3810l40253,133350v-2858,,-4763,-953,-4763,-3810l248,4763c-705,1905,1200,,4058,l22155,v2858,,4763,1905,4763,3810l52635,100013,71685,32385,64065,5715c63113,2857,65018,953,67875,953r15240,c85973,953,87878,2857,87878,4763r25717,96202l139313,4763v952,-2858,1905,-3810,4762,-3810l162173,953v952,-1906,2857,,1905,3810xe" stroked="f">
                      <v:fill opacity="52428f"/>
                      <v:stroke joinstyle="miter"/>
                      <v:path arrowok="t" o:connecttype="custom" o:connectlocs="164078,4763;128835,129540;124073,133350;103118,133350;98355,129540;82163,72390;65970,129540;61208,133350;40253,133350;35490,129540;248,4763;4058,0;22155,0;26918,3810;52635,100013;71685,32385;64065,5715;67875,953;83115,953;87878,4763;113595,100965;139313,4763;144075,953;162173,953;164078,4763" o:connectangles="0,0,0,0,0,0,0,0,0,0,0,0,0,0,0,0,0,0,0,0,0,0,0,0,0"/>
                    </v:shape>
                    <v:shape id="Freeform 897400173" o:spid="_x0000_s1081" style="position:absolute;left:8229;top:13287;width:791;height:1343;visibility:visible;mso-wrap-style:square;v-text-anchor:middle" coordsize="79057,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" path="m79058,113347r,16193c79058,132397,77152,134303,74295,134303r-65723,l4763,134303c1905,134303,,132397,,129540l,4763c,1905,1905,,4763,l26670,,74295,v2857,,4763,1905,4763,4763l79058,20955v,2858,-1906,4763,-4763,4763l26670,25718r,28575l69533,54293v2857,,4762,1904,4762,4762l74295,74295v,2858,-1905,4763,-4762,4763l25717,79058r,29527l74295,108585v2857,,4763,1905,4763,4762xe" stroked="f">
                      <v:fill opacity="52428f"/>
                      <v:stroke joinstyle="miter"/>
                      <v:path arrowok="t" o:connecttype="custom" o:connectlocs="79058,113347;79058,129540;74295,134303;8572,134303;4763,134303;0,129540;0,4763;4763,0;26670,0;74295,0;79058,4763;79058,20955;74295,25718;26670,25718;26670,54293;69533,54293;74295,59055;74295,74295;69533,79058;25717,79058;25717,108585;74295,108585;79058,113347" o:connectangles="0,0,0,0,0,0,0,0,0,0,0,0,0,0,0,0,0,0,0,0,0,0,0"/>
                    </v:shape>
                    <v:shape id="Freeform 1884595461" o:spid="_x0000_s1082" style="position:absolute;left:9296;top:13277;width:1084;height:1343;visibility:visible;mso-wrap-style:square;v-text-anchor:middle" coordsize="108379,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" path="m103822,134303r-20002,c81915,134303,80010,133350,78105,131445l42863,87630r-16193,l26670,129540v,2858,-1905,4763,-4762,4763l4763,134303c1905,134303,,132398,,129540l,4763c,1905,1905,,4763,l26670,,51435,c76200,,96203,20003,96203,44768v,16192,-10478,31432,-24765,38100l107633,127635v1905,3810,,6668,-3811,6668xm26670,64770r24765,c60960,64770,69533,56198,69533,44768v,-11430,-8573,-20003,-18098,-20003l26670,24765r,40005xe" stroked="f">
                      <v:fill opacity="52428f"/>
                      <v:stroke joinstyle="miter"/>
                      <v:path arrowok="t" o:connecttype="custom" o:connectlocs="103822,134303;83820,134303;78105,131445;42863,87630;26670,87630;26670,129540;21908,134303;4763,134303;0,129540;0,4763;4763,0;26670,0;51435,0;96203,44768;71438,82868;107633,127635;103822,134303;26670,64770;51435,64770;69533,44768;51435,24765;26670,24765;26670,64770" o:connectangles="0,0,0,0,0,0,0,0,0,0,0,0,0,0,0,0,0,0,0,0,0,0,0"/>
                    </v:shape>
                    <v:shape id="Freeform 1077556127" o:spid="_x0000_s1083" style="position:absolute;left:11106;top:13639;width:1009;height:1010;visibility:visible;mso-wrap-style:square;v-text-anchor:middle" coordsize="100965,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" path="m,50482c,21907,22860,,50483,v27622,,50482,21907,50482,50482c100965,79057,78105,100965,50483,100965,22860,100965,,79057,,50482xm76200,50482c76200,35242,64770,23813,50483,23813v-14288,,-25718,10477,-25718,26669c24765,66675,36195,77153,50483,77153v14287,,25717,-11431,25717,-26671xe" stroked="f">
                      <v:fill opacity="52428f"/>
                      <v:stroke joinstyle="miter"/>
                      <v:path arrowok="t" o:connecttype="custom" o:connectlocs="0,50482;50483,0;100965,50482;50483,100965;0,50482;76200,50482;50483,23813;24765,50482;50483,77153;76200,50482" o:connectangles="0,0,0,0,0,0,0,0,0,0"/>
                    </v:shape>
                    <v:shape id="Freeform 1153004318" o:spid="_x0000_s1084" style="position:absolute;left:12249;top:13258;width:590;height:1362;visibility:visible;mso-wrap-style:square;v-text-anchor:middle" coordsize="59054,1362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" path="m39053,40005r,l54292,40957v2858,,4763,1906,4763,4763l59055,60007v,2858,-1905,4763,-4763,4763l39053,64770r,66675c39053,134303,37147,136207,34290,136207r-15240,c16192,136207,14288,134303,14288,131445r,-66675l4763,64770c1905,64770,,62865,,60007l,45720c,42863,1905,40957,4763,40957r9525,l14288,40005c14288,15240,27622,,54292,v2858,,4763,1905,4763,4763l59055,19050v,2857,-1905,4763,-4763,4763c44767,23813,39053,29528,39053,40005xe" stroked="f">
                      <v:fill opacity="52428f"/>
                      <v:stroke joinstyle="miter"/>
                      <v:path arrowok="t" o:connecttype="custom" o:connectlocs="39053,40005;39053,40005;54292,40957;59055,45720;59055,60007;54292,64770;39053,64770;39053,131445;34290,136207;19050,136207;14288,131445;14288,64770;4763,64770;0,60007;0,45720;4763,40957;14288,40957;14288,40005;54292,0;59055,4763;59055,19050;54292,23813;39053,40005" o:connectangles="0,0,0,0,0,0,0,0,0,0,0,0,0,0,0,0,0,0,0,0,0,0,0"/>
                    </v:shape>
                    <v:shape id="Freeform 420708737" o:spid="_x0000_s1085" style="position:absolute;left:13554;top:13258;width:952;height:1382;visibility:visible;mso-wrap-style:square;v-text-anchor:middle" coordsize="95250,13816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" path="m,100013c,97155,1905,95250,4763,95250r17145,c24765,95250,25717,97155,26670,100013v1905,9525,9525,13334,21908,13334c61913,113347,68580,107632,68580,100013v,-9525,-10477,-13335,-23813,-18098c25717,75247,1905,67628,1905,39053,1905,13335,22860,,45720,,67628,,88583,12382,90488,38100v,2857,-1905,4763,-4763,4763l68580,42863v-2857,,-3810,-1906,-4763,-4763c61913,29528,55245,24765,45720,24765v-10478,,-17145,5715,-17145,13335c28575,47625,38100,52388,50483,57150v19050,6667,44767,14288,44767,41910c95250,124778,74295,138113,49530,138113,23813,139065,2858,126682,,100013xe" fillcolor="#231f20" stroked="f">
                      <v:stroke joinstyle="miter"/>
                      <v:path arrowok="t" o:connecttype="custom" o:connectlocs="0,100013;4763,95250;21908,95250;26670,100013;48578,113347;68580,100013;44767,81915;1905,39053;45720,0;90488,38100;85725,42863;68580,42863;63817,38100;45720,24765;28575,38100;50483,57150;95250,99060;49530,138113;0,100013" o:connectangles="0,0,0,0,0,0,0,0,0,0,0,0,0,0,0,0,0,0,0"/>
                    </v:shape>
                    <v:shape id="Freeform 1943406824" o:spid="_x0000_s1086" style="position:absolute;left:14744;top:13287;width:991;height:1362;visibility:visible;mso-wrap-style:square;v-text-anchor:middle" coordsize="99060,1362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" path="m,92393l,4763c,1905,1905,,4763,l21908,v2857,,4762,1905,4762,4763l26670,90488v,12382,6668,20002,22860,20002c65723,110490,72390,102870,72390,90488r,-85725c72390,1905,74295,,77153,l94298,v2857,,4762,1905,4762,4763l99060,92393v,28575,-21907,43815,-48577,43815c23813,136208,,120968,,92393xe" fillcolor="#231f20" stroked="f">
                      <v:stroke joinstyle="miter"/>
                      <v:path arrowok="t" o:connecttype="custom" o:connectlocs="0,92393;0,4763;4763,0;21908,0;26670,4763;26670,90488;49530,110490;72390,90488;72390,4763;77153,0;94298,0;99060,4763;99060,92393;50483,136208;0,92393" o:connectangles="0,0,0,0,0,0,0,0,0,0,0,0,0,0,0"/>
                    </v:shape>
                    <v:shape id="Freeform 1106896647" o:spid="_x0000_s1087" style="position:absolute;left:16040;top:13287;width:952;height:1343;visibility:visible;mso-wrap-style:square;v-text-anchor:middle" coordsize="95250,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" path="m95250,44768v,24765,-20003,44767,-44767,44767l26670,89535r,40005c26670,132397,24765,134303,21908,134303r-17145,c1905,134303,,132397,,129540l,4763c,1905,1905,,4763,l26670,,50483,c75247,,95250,20003,95250,44768xm68580,44768v,-11430,-8572,-20003,-19050,-20003l25717,24765r,39053l49530,63818v11430,,19050,-8573,19050,-19050xe" fillcolor="#231f20" stroked="f">
                      <v:stroke joinstyle="miter"/>
                      <v:path arrowok="t" o:connecttype="custom" o:connectlocs="95250,44768;50483,89535;26670,89535;26670,129540;21908,134303;4763,134303;0,129540;0,4763;4763,0;26670,0;50483,0;95250,44768;68580,44768;49530,24765;25717,24765;25717,63818;49530,63818;68580,44768" o:connectangles="0,0,0,0,0,0,0,0,0,0,0,0,0,0,0,0,0,0"/>
                    </v:shape>
                    <v:shape id="Freeform 526331106" o:spid="_x0000_s1088" style="position:absolute;left:17249;top:13287;width:953;height:1343;visibility:visible;mso-wrap-style:square;v-text-anchor:middle" coordsize="95250,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" path="m95250,44768v,24765,-20003,44767,-44767,44767l26670,89535r,40005c26670,132397,24765,134303,21908,134303r-17145,c1905,134303,,132397,,129540l,4763c,1905,1905,,4763,l26670,,50483,c76200,,95250,20003,95250,44768xm69533,44768v,-11430,-8573,-20003,-19050,-20003l26670,24765r,39053l50483,63818v10477,,19050,-8573,19050,-19050xe" fillcolor="#231f20" stroked="f">
                      <v:stroke joinstyle="miter"/>
                      <v:path arrowok="t" o:connecttype="custom" o:connectlocs="95250,44768;50483,89535;26670,89535;26670,129540;21908,134303;4763,134303;0,129540;0,4763;4763,0;26670,0;50483,0;95250,44768;69533,44768;50483,24765;26670,24765;26670,63818;50483,63818;69533,44768" o:connectangles="0,0,0,0,0,0,0,0,0,0,0,0,0,0,0,0,0,0"/>
                    </v:shape>
                    <v:shape id="Freeform 1667235032" o:spid="_x0000_s1089" style="position:absolute;left:18468;top:13287;width:762;height:1343;visibility:visible;mso-wrap-style:square;v-text-anchor:middle" coordsize="76200,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" path="m76200,113347r,16193c76200,132397,74295,134303,71438,134303r-58103,l4763,134303c1905,134303,,132397,,129540l,4763c,1905,1905,,4763,l21908,v2857,,4762,1905,4762,4763l26670,108585r44768,c74295,108585,76200,110490,76200,113347xe" fillcolor="#231f20" stroked="f">
                      <v:stroke joinstyle="miter"/>
                      <v:path arrowok="t" o:connecttype="custom" o:connectlocs="76200,113347;76200,129540;71438,134303;13335,134303;4763,134303;0,129540;0,4763;4763,0;21908,0;26670,4763;26670,108585;71438,108585;76200,113347" o:connectangles="0,0,0,0,0,0,0,0,0,0,0,0,0"/>
                    </v:shape>
                    <v:shape id="Freeform 151667426" o:spid="_x0000_s1090" style="position:absolute;left:19469;top:13287;width:266;height:1343;visibility:visible;mso-wrap-style:square;v-text-anchor:middle" coordsize="26670,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" path="m4763,l21908,v2857,,4762,1905,4762,4763l26670,129540v,2857,-1905,4763,-4762,4763l4763,134303c1905,134303,,132397,,129540l,4763c,1905,1905,,4763,xe" fillcolor="#231f20" stroked="f">
                      <v:stroke joinstyle="miter"/>
                      <v:path arrowok="t" o:connecttype="custom" o:connectlocs="4763,0;21908,0;26670,4763;26670,129540;21908,134303;4763,134303;0,129540;0,4763;4763,0" o:connectangles="0,0,0,0,0,0,0,0,0"/>
                    </v:shape>
                    <v:shape id="Freeform 1511046463" o:spid="_x0000_s1091" style="position:absolute;left:20078;top:13287;width:791;height:1343;visibility:visible;mso-wrap-style:square;v-text-anchor:middle" coordsize="79057,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" path="m79057,113347r,16193c79057,132397,77152,134303,74295,134303r-65723,l4763,134303c1905,134303,,132397,,129540l,4763c,1905,1905,,4763,l26670,,74295,v2857,,4762,1905,4762,4763l79057,20955v,2858,-1905,4763,-4762,4763l26670,25718r,28575l69532,54293v2858,,4763,1904,4763,4762l74295,74295v,2858,-1905,4763,-4763,4763l26670,79058r,29527l75247,108585v1905,,3810,1905,3810,4762xe" fillcolor="#231f20" stroked="f">
                      <v:stroke joinstyle="miter"/>
                      <v:path arrowok="t" o:connecttype="custom" o:connectlocs="79057,113347;79057,129540;74295,134303;8572,134303;4763,134303;0,129540;0,4763;4763,0;26670,0;74295,0;79057,4763;79057,20955;74295,25718;26670,25718;26670,54293;69532,54293;74295,59055;74295,74295;69532,79058;26670,79058;26670,108585;75247,108585;79057,113347" o:connectangles="0,0,0,0,0,0,0,0,0,0,0,0,0,0,0,0,0,0,0,0,0,0,0"/>
                    </v:shape>
                    <v:shape id="Freeform 316230817" o:spid="_x0000_s1092" style="position:absolute;left:21155;top:13277;width:1079;height:1343;visibility:visible;mso-wrap-style:square;v-text-anchor:middle" coordsize="107975,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" path="m103822,134303r-20002,c81915,134303,80010,133350,78105,131445l42863,87630r-16193,l26670,129540v,2858,-1905,4763,-4763,4763l4763,134303c1905,134303,,132398,,129540l,4763c,1905,1905,,4763,l26670,,51435,c76200,,96203,20003,96203,44768v,16192,-10478,31432,-24765,38100l107632,127635v953,3810,,6668,-3810,6668xm25718,64770r24764,c60007,64770,68580,56198,68580,44768v,-11430,-8573,-20003,-18098,-20003l25718,24765r,40005xe" fillcolor="#231f20" stroked="f">
                      <v:stroke joinstyle="miter"/>
                      <v:path arrowok="t" o:connecttype="custom" o:connectlocs="103822,134303;83820,134303;78105,131445;42863,87630;26670,87630;26670,129540;21907,134303;4763,134303;0,129540;0,4763;4763,0;26670,0;51435,0;96203,44768;71438,82868;107632,127635;103822,134303;25718,64770;50482,64770;68580,44768;50482,24765;25718,24765;25718,64770" o:connectangles="0,0,0,0,0,0,0,0,0,0,0,0,0,0,0,0,0,0,0,0,0,0,0"/>
                    </v:shape>
                    <v:shape id="Freeform 384255584" o:spid="_x0000_s1093" style="position:absolute;left:22345;top:13258;width:953;height:1382;visibility:visible;mso-wrap-style:square;v-text-anchor:middle" coordsize="95250,13816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" path="m,100013c,97155,1905,95250,4763,95250r17144,c24765,95250,25718,97155,26670,100013v1905,9525,9525,13334,21908,13334c61913,113347,68580,107632,68580,100013v,-9525,-10477,-13335,-23812,-18098c25718,75247,1905,67628,1905,39053,1905,13335,22860,,45720,,67628,,88582,12382,90488,38100v,2857,-1906,4763,-4763,4763l68580,42863v-2858,,-3810,-1906,-4762,-4763c61913,29528,55245,24765,45720,24765v-10477,,-17145,5715,-17145,13335c28575,47625,38100,52388,50482,57150v19050,6667,44768,14288,44768,41910c95250,124778,74295,138113,49530,138113,23813,139065,1905,126682,,100013xe" fillcolor="#231f20" stroked="f">
                      <v:stroke joinstyle="miter"/>
                      <v:path arrowok="t" o:connecttype="custom" o:connectlocs="0,100013;4763,95250;21907,95250;26670,100013;48578,113347;68580,100013;44768,81915;1905,39053;45720,0;90488,38100;85725,42863;68580,42863;63818,38100;45720,24765;28575,38100;50482,57150;95250,99060;49530,138113;0,100013" o:connectangles="0,0,0,0,0,0,0,0,0,0,0,0,0,0,0,0,0,0,0"/>
                    </v:shape>
                  </v:group>
                  <v:group id="Graphic 696" o:spid="_x0000_s1094" style="position:absolute;left:2762;top:1209;width:20546;height:1391" coordorigin="2762,1209" coordsize="20545,13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">
                    <v:shape id="Freeform 1028013044" o:spid="_x0000_s1095" style="position:absolute;left:2762;top:1228;width:914;height:1353;visibility:visible;mso-wrap-style:square;v-text-anchor:middle" coordsize="91439,13525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" path="m91440,5715r,16193c91440,24765,89535,26670,86677,26670r-27622,l59055,130492v,2858,-1905,4763,-4763,4763l37148,135255v-2858,,-4763,-1905,-4763,-4763l32385,25717r-27622,c1905,25717,,23813,,20955l,4763c,1905,1905,,4763,l59055,,86677,v2858,952,4763,2858,4763,5715xe" stroked="f">
                      <v:fill opacity="52428f"/>
                      <v:stroke joinstyle="miter"/>
                      <v:path arrowok="t" o:connecttype="custom" o:connectlocs="91440,5715;91440,21908;86677,26670;59055,26670;59055,130492;54292,135255;37148,135255;32385,130492;32385,25717;4763,25717;0,20955;0,4763;4763,0;59055,0;86677,0;91440,5715" o:connectangles="0,0,0,0,0,0,0,0,0,0,0,0,0,0,0,0"/>
                    </v:shape>
                    <v:shape id="Freeform 507174599" o:spid="_x0000_s1096" style="position:absolute;left:3905;top:1238;width:981;height:1343;visibility:visible;mso-wrap-style:square;v-text-anchor:middle" coordsize="98107,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" path="m98107,4763r,124777c98107,132398,96202,134303,93345,134303r-17145,c73342,134303,71438,132398,71438,129540r,-51435l26670,78105r,51435c26670,132398,24765,134303,21907,134303r-17144,c1905,134303,,132398,,129540l,4763c,1905,1905,,4763,l21907,v2858,,4763,1905,4763,4763l26670,52388r44768,l71438,4763c71438,1905,73342,,76200,l93345,v2857,,4762,1905,4762,4763xe" stroked="f">
                      <v:fill opacity="52428f"/>
                      <v:stroke joinstyle="miter"/>
                      <v:path arrowok="t" o:connecttype="custom" o:connectlocs="98107,4763;98107,129540;93345,134303;76200,134303;71438,129540;71438,78105;26670,78105;26670,129540;21907,134303;4763,134303;0,129540;0,4763;4763,0;21907,0;26670,4763;26670,52388;71438,52388;71438,4763;76200,0;93345,0;98107,4763" o:connectangles="0,0,0,0,0,0,0,0,0,0,0,0,0,0,0,0,0,0,0,0,0"/>
                    </v:shape>
                    <v:shape id="Freeform 905693968" o:spid="_x0000_s1097" style="position:absolute;left:5229;top:1228;width:1079;height:1343;visibility:visible;mso-wrap-style:square;v-text-anchor:middle" coordsize="107975,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" path="m103822,134302r-20002,c81915,134302,80010,133350,78105,131445l42863,87630r-16193,l26670,129540v,2857,-1905,4762,-4763,4762l4763,134302c1905,134302,,132397,,129540l,4763c,1905,1905,,4763,l26670,,51435,c76200,,96202,20002,96202,44767v,16193,-10477,31433,-24764,38100l107632,127635v953,3810,,6667,-3810,6667xm25717,64770r24765,c60007,64770,68580,56197,68580,44767v,-11429,-8573,-20002,-18098,-20002l25717,24765r,40005xe" stroked="f">
                      <v:fill opacity="52428f"/>
                      <v:stroke joinstyle="miter"/>
                      <v:path arrowok="t" o:connecttype="custom" o:connectlocs="103822,134302;83820,134302;78105,131445;42863,87630;26670,87630;26670,129540;21907,134302;4763,134302;0,129540;0,4763;4763,0;26670,0;51435,0;96202,44767;71438,82867;107632,127635;103822,134302;25717,64770;50482,64770;68580,44767;50482,24765;25717,24765;25717,64770" o:connectangles="0,0,0,0,0,0,0,0,0,0,0,0,0,0,0,0,0,0,0,0,0,0,0"/>
                    </v:shape>
                    <v:shape id="Freeform 744592626" o:spid="_x0000_s1098" style="position:absolute;left:6524;top:1228;width:791;height:1343;visibility:visible;mso-wrap-style:square;v-text-anchor:middle" coordsize="79057,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" path="m79057,113347r,16193c79057,132397,77152,134302,74295,134302r-65722,l4763,134302c1905,134302,,132397,,129540l,4763c,1905,1905,,4763,l26670,,74295,v2857,,4762,1905,4762,4763l79057,20955v,2858,-1905,4762,-4762,4762l26670,25717r,28575l69532,54292v2858,,4763,1905,4763,4763l74295,74295v,2857,-1905,4763,-4763,4763l26670,79058r,29527l75248,108585v1904,953,3809,1905,3809,4762xe" stroked="f">
                      <v:fill opacity="52428f"/>
                      <v:stroke joinstyle="miter"/>
                      <v:path arrowok="t" o:connecttype="custom" o:connectlocs="79057,113347;79057,129540;74295,134302;8573,134302;4763,134302;0,129540;0,4763;4763,0;26670,0;74295,0;79057,4763;79057,20955;74295,25717;26670,25717;26670,54292;69532,54292;74295,59055;74295,74295;69532,79058;26670,79058;26670,108585;75248,108585;79057,113347" o:connectangles="0,0,0,0,0,0,0,0,0,0,0,0,0,0,0,0,0,0,0,0,0,0,0"/>
                    </v:shape>
                    <v:shape id="Freeform 1694524353" o:spid="_x0000_s1099" style="position:absolute;left:7493;top:1238;width:1205;height:1333;visibility:visible;mso-wrap-style:square;v-text-anchor:middle" coordsize="120510,1333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" path="m116453,133350r-19050,c94545,133350,92640,132398,92640,129540l85973,109538r-51435,l27870,129540v-952,2858,-2857,3810,-4762,3810l4058,133350v-2858,,-4763,-1905,-3810,-4762l43110,3810c44063,953,45968,,47873,l72638,v2857,,4762,953,4762,3810l120263,128588v952,2857,-953,4762,-3810,4762xm77400,84773l59303,28575,41205,84773r36195,xe" stroked="f">
                      <v:fill opacity="52428f"/>
                      <v:stroke joinstyle="miter"/>
                      <v:path arrowok="t" o:connecttype="custom" o:connectlocs="116453,133350;97403,133350;92640,129540;85973,109538;34538,109538;27870,129540;23108,133350;4058,133350;248,128588;43110,3810;47873,0;72638,0;77400,3810;120263,128588;116453,133350;77400,84773;59303,28575;41205,84773;77400,84773" o:connectangles="0,0,0,0,0,0,0,0,0,0,0,0,0,0,0,0,0,0,0"/>
                    </v:shape>
                    <v:shape id="Freeform 1821574825" o:spid="_x0000_s1100" style="position:absolute;left:8724;top:1228;width:915;height:1353;visibility:visible;mso-wrap-style:square;v-text-anchor:middle" coordsize="91440,13525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" path="m91440,5715r,16193c91440,24765,89535,26670,86678,26670r-27623,l59055,130492v,2858,-1905,4763,-4763,4763l37147,135255v-2857,,-4762,-1905,-4762,-4763l32385,25717r-27622,c1905,25717,,23813,,20955l,4763c,1905,1905,,4763,l59055,,86678,v2857,952,4762,2858,4762,5715xe" stroked="f">
                      <v:fill opacity="52428f"/>
                      <v:stroke joinstyle="miter"/>
                      <v:path arrowok="t" o:connecttype="custom" o:connectlocs="91440,5715;91440,21908;86678,26670;59055,26670;59055,130492;54292,135255;37147,135255;32385,130492;32385,25717;4763,25717;0,20955;0,4763;4763,0;59055,0;86678,0;91440,5715" o:connectangles="0,0,0,0,0,0,0,0,0,0,0,0,0,0,0,0"/>
                    </v:shape>
                    <v:shape id="Freeform 1512844072" o:spid="_x0000_s1101" style="position:absolute;left:10391;top:1590;width:1010;height:1010;visibility:visible;mso-wrap-style:square;v-text-anchor:middle" coordsize="100965,10096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" path="m,50482c,21907,22860,,50483,v27622,,50482,21907,50482,50482c100965,79057,78105,100965,50483,100965,22860,100965,,79057,,50482xm76200,50482c76200,35242,64770,23813,50483,23813v-14288,,-25718,10477,-25718,26669c24765,65722,36195,77152,50483,77152v14287,,25717,-11430,25717,-26670xe" stroked="f">
                      <v:fill opacity="52428f"/>
                      <v:stroke joinstyle="miter"/>
                      <v:path arrowok="t" o:connecttype="custom" o:connectlocs="0,50482;50483,0;100965,50482;50483,100965;0,50482;76200,50482;50483,23813;24765,50482;50483,77152;76200,50482" o:connectangles="0,0,0,0,0,0,0,0,0,0"/>
                    </v:shape>
                    <v:shape id="Freeform 1541485359" o:spid="_x0000_s1102" style="position:absolute;left:11534;top:1209;width:591;height:1362;visibility:visible;mso-wrap-style:square;v-text-anchor:middle" coordsize="59054,1362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" path="m39053,40005r,952l54292,40957v2858,,4763,1906,4763,4763l59055,60007v,2858,-1905,4763,-4763,4763l39053,64770r,66675c39053,134302,37147,136207,34290,136207r-15240,c16192,136207,14288,134302,14288,131445r,-66675l4763,64770c1905,64770,,62865,,60007l,45720c,42863,1905,40957,4763,40957r9525,l14288,40005c14288,15240,27622,,54292,v2858,,4763,1905,4763,4763l59055,19050v,2857,-1905,4763,-4763,4763c44767,23813,39053,28575,39053,40005xe" stroked="f">
                      <v:fill opacity="52428f"/>
                      <v:stroke joinstyle="miter"/>
                      <v:path arrowok="t" o:connecttype="custom" o:connectlocs="39053,40005;39053,40957;54292,40957;59055,45720;59055,60007;54292,64770;39053,64770;39053,131445;34290,136207;19050,136207;14288,131445;14288,64770;4763,64770;0,60007;0,45720;4763,40957;14288,40957;14288,40005;54292,0;59055,4763;59055,19050;54292,23813;39053,40005" o:connectangles="0,0,0,0,0,0,0,0,0,0,0,0,0,0,0,0,0,0,0,0,0,0,0"/>
                    </v:shape>
                    <v:shape id="Freeform 1970325932" o:spid="_x0000_s1103" style="position:absolute;left:12915;top:1238;width:991;height:1352;visibility:visible;mso-wrap-style:square;v-text-anchor:middle" coordsize="99059,13525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" path="m77153,l94297,v2858,,4763,1905,4763,4763l99060,129540v,2858,-1905,4763,-4763,4763l82867,134303v-2857,,-4762,-953,-5714,-2858l27622,52388r,78105c27622,133350,25717,135255,22860,135255r-18097,c1905,135255,,133350,,130493l,5715c,2858,1905,953,4763,953r11429,c18097,953,20955,1905,21908,3810l71438,82868r,-78105c72390,1905,74295,,77153,xe" fillcolor="#231f20" stroked="f">
                      <v:stroke joinstyle="miter"/>
                      <v:path arrowok="t" o:connecttype="custom" o:connectlocs="77153,0;94297,0;99060,4763;99060,129540;94297,134303;82867,134303;77153,131445;27622,52388;27622,130493;22860,135255;4763,135255;0,130493;0,5715;4763,953;16192,953;21908,3810;71438,82868;71438,4763;77153,0" o:connectangles="0,0,0,0,0,0,0,0,0,0,0,0,0,0,0,0,0,0,0"/>
                    </v:shape>
                    <v:shape id="Freeform 1810181384" o:spid="_x0000_s1104" style="position:absolute;left:14239;top:1228;width:791;height:1343;visibility:visible;mso-wrap-style:square;v-text-anchor:middle" coordsize="79057,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" path="m79058,113347r,16193c79058,132397,77153,134302,74295,134302r-65722,l4763,134302c1905,134302,,132397,,129540l,4763c,1905,1905,,4763,l26670,,74295,v2858,,4763,1905,4763,4763l79058,20955v,2858,-1905,4762,-4763,4762l26670,25717r,28575l69533,54292v2857,,4762,1905,4762,4763l74295,74295v,2857,-1905,4763,-4762,4763l26670,79058r,29527l75248,108585v2857,953,3810,1905,3810,4762xe" fillcolor="#231f20" stroked="f">
                      <v:stroke joinstyle="miter"/>
                      <v:path arrowok="t" o:connecttype="custom" o:connectlocs="79058,113347;79058,129540;74295,134302;8573,134302;4763,134302;0,129540;0,4763;4763,0;26670,0;74295,0;79058,4763;79058,20955;74295,25717;26670,25717;26670,54292;69533,54292;74295,59055;74295,74295;69533,79058;26670,79058;26670,108585;75248,108585;79058,113347" o:connectangles="0,0,0,0,0,0,0,0,0,0,0,0,0,0,0,0,0,0,0,0,0,0,0"/>
                    </v:shape>
                    <v:shape id="Freeform 148964915" o:spid="_x0000_s1105" style="position:absolute;left:15228;top:1238;width:1643;height:1333;visibility:visible;mso-wrap-style:square;v-text-anchor:middle" coordsize="164337,1333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" path="m164078,4763l128835,129540v-952,2858,-2857,3810,-4762,3810l103118,133350v-2858,,-4763,-952,-4763,-3810l82163,72390,65970,129540v-952,2858,-2857,3810,-4762,3810l40253,133350v-2858,,-4763,-952,-4763,-3810l248,4763c-705,1905,1200,,4058,l22155,v2858,,4763,953,4763,3810l52635,100013,71685,32385,64065,5715c63113,2858,65018,953,67875,953r15240,c85973,953,87878,1905,87878,4763r25717,96202l139313,4763v952,-2858,1905,-3810,4762,-3810l162173,953v952,-953,2857,952,1905,3810xe" fillcolor="#231f20" stroked="f">
                      <v:stroke joinstyle="miter"/>
                      <v:path arrowok="t" o:connecttype="custom" o:connectlocs="164078,4763;128835,129540;124073,133350;103118,133350;98355,129540;82163,72390;65970,129540;61208,133350;40253,133350;35490,129540;248,4763;4058,0;22155,0;26918,3810;52635,100013;71685,32385;64065,5715;67875,953;83115,953;87878,4763;113595,100965;139313,4763;144075,953;162173,953;164078,4763" o:connectangles="0,0,0,0,0,0,0,0,0,0,0,0,0,0,0,0,0,0,0,0,0,0,0,0,0"/>
                    </v:shape>
                    <v:shape id="Freeform 1631294146" o:spid="_x0000_s1106" style="position:absolute;left:17678;top:1228;width:790;height:1343;visibility:visible;mso-wrap-style:square;v-text-anchor:middle" coordsize="79057,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" path="m79058,113347r,16193c79058,132397,77153,134302,74295,134302r-65723,l4763,134302c1905,134302,,132397,,129540l,4763c,1905,1905,,4763,l26670,,74295,v2858,,4763,1905,4763,4763l79058,20955v,2858,-1905,4762,-4763,4762l26670,25717r,28575l69533,54292v2857,,4762,1905,4762,4763l74295,74295v,2857,-1905,4763,-4762,4763l26670,79058r,29527l75247,108585v1906,953,3811,1905,3811,4762xe" fillcolor="#231f20" stroked="f">
                      <v:stroke joinstyle="miter"/>
                      <v:path arrowok="t" o:connecttype="custom" o:connectlocs="79058,113347;79058,129540;74295,134302;8572,134302;4763,134302;0,129540;0,4763;4763,0;26670,0;74295,0;79058,4763;79058,20955;74295,25717;26670,25717;26670,54292;69533,54292;74295,59055;74295,74295;69533,79058;26670,79058;26670,108585;75247,108585;79058,113347" o:connectangles="0,0,0,0,0,0,0,0,0,0,0,0,0,0,0,0,0,0,0,0,0,0,0"/>
                    </v:shape>
                    <v:shape id="Freeform 1038973614" o:spid="_x0000_s1107" style="position:absolute;left:18754;top:1238;width:981;height:1352;visibility:visible;mso-wrap-style:square;v-text-anchor:middle" coordsize="98107,13525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" path="m76200,l93345,v2857,,4763,1905,4763,4763l98108,129540v,2858,-1906,4763,-4763,4763l81915,134303v-2857,,-4763,-953,-5715,-2858l26670,52388r,78105c26670,133350,24765,135255,21908,135255r-17145,c1905,135255,,133350,,130493l,5715c,2858,1905,953,4763,953r11429,c18097,953,20955,1905,21908,3810l71438,82868r,-78105c71438,1905,73342,,76200,xe" fillcolor="#231f20" stroked="f">
                      <v:stroke joinstyle="miter"/>
                      <v:path arrowok="t" o:connecttype="custom" o:connectlocs="76200,0;93345,0;98108,4763;98108,129540;93345,134303;81915,134303;76200,131445;26670,52388;26670,130493;21908,135255;4763,135255;0,130493;0,5715;4763,953;16192,953;21908,3810;71438,82868;71438,4763;76200,0" o:connectangles="0,0,0,0,0,0,0,0,0,0,0,0,0,0,0,0,0,0,0"/>
                    </v:shape>
                    <v:shape id="Freeform 1369190696" o:spid="_x0000_s1108" style="position:absolute;left:19964;top:1228;width:914;height:1353;visibility:visible;mso-wrap-style:square;v-text-anchor:middle" coordsize="91440,13525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" path="m91440,5715r,16193c91440,24765,89535,26670,86678,26670r-27623,l59055,130492v,2858,-1905,4763,-4762,4763l37147,135255v-2857,,-4762,-1905,-4762,-4763l32385,25717r-27622,c1905,25717,,23813,,20955l,4763c,1905,1905,,4763,l59055,,86678,v2857,952,4762,2858,4762,5715xe" fillcolor="#231f20" stroked="f">
                      <v:stroke joinstyle="miter"/>
                      <v:path arrowok="t" o:connecttype="custom" o:connectlocs="91440,5715;91440,21908;86678,26670;59055,26670;59055,130492;54293,135255;37147,135255;32385,130492;32385,25717;4763,25717;0,20955;0,4763;4763,0;59055,0;86678,0;91440,5715" o:connectangles="0,0,0,0,0,0,0,0,0,0,0,0,0,0,0,0"/>
                    </v:shape>
                    <v:shape id="Freeform 432839721" o:spid="_x0000_s1109" style="position:absolute;left:21126;top:1228;width:1080;height:1343;visibility:visible;mso-wrap-style:square;v-text-anchor:middle" coordsize="107975,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" path="m103822,134302r-20002,c81915,134302,80010,133350,78105,131445l42863,87630r-16193,l26670,129540v,2857,-1905,4762,-4763,4762l4763,134302c1905,134302,,132397,,129540l,4763c,1905,1905,,4763,l26670,,51435,c76200,,96202,20002,96202,44767v,16193,-10477,31433,-24764,38100l107632,127635v953,3810,,6667,-3810,6667xm25717,64770r24765,c60007,64770,68580,56197,68580,44767v,-11429,-8573,-20002,-18098,-20002l25717,24765r,40005xe" fillcolor="#231f20" stroked="f">
                      <v:stroke joinstyle="miter"/>
                      <v:path arrowok="t" o:connecttype="custom" o:connectlocs="103822,134302;83820,134302;78105,131445;42863,87630;26670,87630;26670,129540;21907,134302;4763,134302;0,129540;0,4763;4763,0;26670,0;51435,0;96202,44767;71438,82867;107632,127635;103822,134302;25717,64770;50482,64770;68580,44767;50482,24765;25717,24765;25717,64770" o:connectangles="0,0,0,0,0,0,0,0,0,0,0,0,0,0,0,0,0,0,0,0,0,0,0"/>
                    </v:shape>
                    <v:shape id="Freeform 1289004088" o:spid="_x0000_s1110" style="position:absolute;left:22214;top:1238;width:1094;height:1333;visibility:visible;mso-wrap-style:square;v-text-anchor:middle" coordsize="109390,1333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" path="m108399,5715l67442,74295r,54293c67442,131445,65537,133350,62679,133350r-16192,c43629,133350,41724,131445,41724,128588r,-54293l767,5715c-1138,2858,767,,3624,l23627,v2857,,3810,953,5715,2858l55059,48578,80777,2858c81729,953,83634,,86492,r20002,c109352,,110304,1905,108399,5715xe" fillcolor="#231f20" stroked="f">
                      <v:stroke joinstyle="miter"/>
                      <v:path arrowok="t" o:connecttype="custom" o:connectlocs="108399,5715;67442,74295;67442,128588;62679,133350;46487,133350;41724,128588;41724,74295;767,5715;3624,0;23627,0;29342,2858;55059,48578;80777,2858;86492,0;106494,0;108399,5715" o:connectangles="0,0,0,0,0,0,0,0,0,0,0,0,0,0,0,0"/>
                    </v:shape>
                  </v:group>
                  <v:group id="Graphic 696" o:spid="_x0000_s1111" style="position:absolute;left:1257;top:9239;width:22041;height:1400" coordorigin="1257,9239" coordsize="22040,14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">
                    <v:shape id="Freeform 1966557160" o:spid="_x0000_s1112" style="position:absolute;left:1257;top:9267;width:914;height:1343;visibility:visible;mso-wrap-style:square;v-text-anchor:middle" coordsize="91439,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" path="m91440,4763r,16192c91440,23813,89535,25717,86677,25717r-27622,l59055,129540v,2857,-1905,4762,-4762,4762l37148,134302v-2858,,-4763,-1905,-4763,-4762l32385,25717r-27622,c1905,25717,,23813,,20955l,4763c,1905,1905,,4763,l59055,,86677,v2858,,4763,1905,4763,4763xe" stroked="f">
                      <v:fill opacity="52428f"/>
                      <v:stroke joinstyle="miter"/>
                      <v:path arrowok="t" o:connecttype="custom" o:connectlocs="91440,4763;91440,20955;86677,25717;59055,25717;59055,129540;54293,134302;37148,134302;32385,129540;32385,25717;4763,25717;0,20955;0,4763;4763,0;59055,0;86677,0;91440,4763" o:connectangles="0,0,0,0,0,0,0,0,0,0,0,0,0,0,0,0"/>
                    </v:shape>
                    <v:shape id="Freeform 1300834188" o:spid="_x0000_s1113" style="position:absolute;left:2409;top:9267;width:972;height:1343;visibility:visible;mso-wrap-style:square;v-text-anchor:middle" coordsize="97155,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" path="m97155,4763r,124777c97155,132397,95250,134302,92393,134302r-17145,c72390,134302,70485,132397,70485,129540r,-51435l26670,78105r,51435c26670,132397,24765,134302,21908,134302r-17145,c1905,134302,,132397,,129540l,4763c,1905,1905,,4763,l21908,v2857,,4762,1905,4762,4763l26670,52388r44768,l71438,4763c71438,1905,73343,,76200,l93345,v1905,,3810,1905,3810,4763xe" stroked="f">
                      <v:fill opacity="52428f"/>
                      <v:stroke joinstyle="miter"/>
                      <v:path arrowok="t" o:connecttype="custom" o:connectlocs="97155,4763;97155,129540;92393,134302;75248,134302;70485,129540;70485,78105;26670,78105;26670,129540;21908,134302;4763,134302;0,129540;0,4763;4763,0;21908,0;26670,4763;26670,52388;71438,52388;71438,4763;76200,0;93345,0;97155,4763" o:connectangles="0,0,0,0,0,0,0,0,0,0,0,0,0,0,0,0,0,0,0,0,0"/>
                    </v:shape>
                    <v:shape id="Freeform 1695591119" o:spid="_x0000_s1114" style="position:absolute;left:3724;top:9267;width:1084;height:1343;visibility:visible;mso-wrap-style:square;v-text-anchor:middle" coordsize="108379,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" path="m103823,134302r-20003,c81915,134302,80010,133350,78105,131445l42863,87630r-16193,l26670,129540v,2857,-1905,4762,-4762,4762l4763,134302c1905,134302,,132397,,129540l,4763c,1905,1905,,4763,l26670,,51435,c76200,,96202,20002,96202,44767v,16193,-10477,31433,-24764,38100l107633,127635v1905,3810,,6667,-3810,6667xm26670,64770r24765,c60960,64770,69533,56197,69533,44767v,-11429,-8573,-20002,-18098,-20002l26670,24765r,40005xe" stroked="f">
                      <v:fill opacity="52428f"/>
                      <v:stroke joinstyle="miter"/>
                      <v:path arrowok="t" o:connecttype="custom" o:connectlocs="103823,134302;83820,134302;78105,131445;42863,87630;26670,87630;26670,129540;21908,134302;4763,134302;0,129540;0,4763;4763,0;26670,0;51435,0;96202,44767;71438,82867;107633,127635;103823,134302;26670,64770;51435,64770;69533,44767;51435,24765;26670,24765;26670,64770" o:connectangles="0,0,0,0,0,0,0,0,0,0,0,0,0,0,0,0,0,0,0,0,0,0,0"/>
                    </v:shape>
                    <v:shape id="Freeform 2002787800" o:spid="_x0000_s1115" style="position:absolute;left:5019;top:9267;width:791;height:1343;visibility:visible;mso-wrap-style:square;v-text-anchor:middle" coordsize="79057,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" path="m79058,113347r,16193c79058,132397,77152,134302,74295,134302r-65722,l4763,134302c1905,134302,,132397,,129540l,4763c,1905,1905,,4763,l26670,,74295,v2857,,4763,1905,4763,4763l79058,20955v,2858,-1906,4762,-4763,4762l26670,25717r,28575l69533,54292v2857,,4762,1905,4762,4763l74295,74295v,2857,-1905,4762,-4762,4762l26670,79057r,29528l75248,108585v2857,,3810,1905,3810,4762xe" stroked="f">
                      <v:fill opacity="52428f"/>
                      <v:stroke joinstyle="miter"/>
                      <v:path arrowok="t" o:connecttype="custom" o:connectlocs="79058,113347;79058,129540;74295,134302;8573,134302;4763,134302;0,129540;0,4763;4763,0;26670,0;74295,0;79058,4763;79058,20955;74295,25717;26670,25717;26670,54292;69533,54292;74295,59055;74295,74295;69533,79057;26670,79057;26670,108585;75248,108585;79058,113347" o:connectangles="0,0,0,0,0,0,0,0,0,0,0,0,0,0,0,0,0,0,0,0,0,0,0"/>
                    </v:shape>
                    <v:shape id="Freeform 401026837" o:spid="_x0000_s1116" style="position:absolute;left:5988;top:9277;width:1206;height:1333;visibility:visible;mso-wrap-style:square;v-text-anchor:middle" coordsize="120606,1333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" path="m116453,133350r-19050,c94545,133350,92640,132398,92640,129540l85973,109538r-51435,l27870,129540v-952,2858,-2857,3810,-4762,3810l4058,133350v-2858,,-4763,-1905,-3810,-4762l43110,3810c44063,953,45968,,47873,l72638,v2857,,4762,953,4762,3810l120263,128588v952,2857,,4762,-3810,4762xm78353,84773l60255,28575,42158,84773r36195,xe" stroked="f">
                      <v:fill opacity="52428f"/>
                      <v:stroke joinstyle="miter"/>
                      <v:path arrowok="t" o:connecttype="custom" o:connectlocs="116453,133350;97403,133350;92640,129540;85973,109538;34538,109538;27870,129540;23108,133350;4058,133350;248,128588;43110,3810;47873,0;72638,0;77400,3810;120263,128588;116453,133350;78353,84773;60255,28575;42158,84773;78353,84773" o:connectangles="0,0,0,0,0,0,0,0,0,0,0,0,0,0,0,0,0,0,0"/>
                    </v:shape>
                    <v:shape id="Freeform 2119193578" o:spid="_x0000_s1117" style="position:absolute;left:7229;top:9267;width:914;height:1343;visibility:visible;mso-wrap-style:square;v-text-anchor:middle" coordsize="91439,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" path="m91440,4763r,16192c91440,23813,89535,25717,86677,25717r-27622,l59055,129540v,2857,-1905,4762,-4763,4762l37147,134302v-2857,,-4762,-1905,-4762,-4762l32385,25717r-27622,c1905,25717,,23813,,20955l,4763c,1905,1905,,4763,l59055,,86677,v2858,,4763,1905,4763,4763xe" stroked="f">
                      <v:fill opacity="52428f"/>
                      <v:stroke joinstyle="miter"/>
                      <v:path arrowok="t" o:connecttype="custom" o:connectlocs="91440,4763;91440,20955;86677,25717;59055,25717;59055,129540;54292,134302;37147,134302;32385,129540;32385,25717;4763,25717;0,20955;0,4763;4763,0;59055,0;86677,0;91440,4763" o:connectangles="0,0,0,0,0,0,0,0,0,0,0,0,0,0,0,0"/>
                    </v:shape>
                    <v:shape id="Freeform 738102612" o:spid="_x0000_s1118" style="position:absolute;left:8896;top:9620;width:1009;height:1009;visibility:visible;mso-wrap-style:square;v-text-anchor:middle" coordsize="100964,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" path="m,50483c,21908,22860,,50483,v27622,,50482,21908,50482,50483c100965,79058,78105,100965,50483,100965,22860,100965,,79058,,50483xm76200,50483c76200,35243,64770,23813,50483,23813v-14288,,-25718,10477,-25718,26670c24765,65722,36195,77153,50483,77153v14287,,25717,-10478,25717,-26670xe" stroked="f">
                      <v:fill opacity="52428f"/>
                      <v:stroke joinstyle="miter"/>
                      <v:path arrowok="t" o:connecttype="custom" o:connectlocs="0,50483;50483,0;100965,50483;50483,100965;0,50483;76200,50483;50483,23813;24765,50483;50483,77153;76200,50483" o:connectangles="0,0,0,0,0,0,0,0,0,0"/>
                    </v:shape>
                    <v:shape id="Freeform 392379418" o:spid="_x0000_s1119" style="position:absolute;left:10039;top:9239;width:590;height:1362;visibility:visible;mso-wrap-style:square;v-text-anchor:middle" coordsize="59054,1362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" path="m39052,40005r,953l54292,40958v2858,,4763,1905,4763,4762l59055,60008v,2857,-1905,4762,-4763,4762l39052,64770r,66675c39052,134303,37147,136208,34290,136208r-15240,c16192,136208,14288,134303,14288,131445r,-66675l4763,64770c1905,64770,,62865,,60008l,45720c,42863,1905,40958,4763,40958r9525,l14288,40005c14288,15240,27622,,54292,v2858,,4763,1905,4763,4763l59055,19050v,2858,-1905,4763,-4763,4763c44767,23813,39052,29528,39052,40005xe" stroked="f">
                      <v:fill opacity="52428f"/>
                      <v:stroke joinstyle="miter"/>
                      <v:path arrowok="t" o:connecttype="custom" o:connectlocs="39052,40005;39052,40958;54292,40958;59055,45720;59055,60008;54292,64770;39052,64770;39052,131445;34290,136208;19050,136208;14288,131445;14288,64770;4763,64770;0,60008;0,45720;4763,40958;14288,40958;14288,40005;54292,0;59055,4763;59055,19050;54292,23813;39052,40005" o:connectangles="0,0,0,0,0,0,0,0,0,0,0,0,0,0,0,0,0,0,0,0,0,0,0"/>
                    </v:shape>
                    <v:shape id="Freeform 135715407" o:spid="_x0000_s1120" style="position:absolute;left:11344;top:9239;width:952;height:1381;visibility:visible;mso-wrap-style:square;v-text-anchor:middle" coordsize="95250,13816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" path="m,100013c,97155,1905,95250,4763,95250r17145,c24765,95250,25717,97155,26670,100013v1905,9525,9525,13334,21908,13334c61913,113347,68580,107633,68580,100013v,-9525,-10477,-13335,-23813,-18098c25717,75247,1905,67628,1905,39053,1905,13335,22860,,45720,,67628,,88583,12383,90488,38100v,2858,-1905,4763,-4763,4763l68580,42863v-2858,,-3810,-1905,-4763,-4763c61913,29528,55245,24765,45720,24765v-10478,,-17145,5715,-17145,13335c28575,47625,38100,52388,50483,57150v19050,6668,44767,14288,44767,41910c95250,124778,74295,138113,49530,138113,23813,139065,2858,126683,,100013xe" fillcolor="#231f20" stroked="f">
                      <v:stroke joinstyle="miter"/>
                      <v:path arrowok="t" o:connecttype="custom" o:connectlocs="0,100013;4763,95250;21908,95250;26670,100013;48578,113347;68580,100013;44767,81915;1905,39053;45720,0;90488,38100;85725,42863;68580,42863;63817,38100;45720,24765;28575,38100;50483,57150;95250,99060;49530,138113;0,100013" o:connectangles="0,0,0,0,0,0,0,0,0,0,0,0,0,0,0,0,0,0,0"/>
                    </v:shape>
                    <v:shape id="Freeform 1725857209" o:spid="_x0000_s1121" style="position:absolute;left:12534;top:9277;width:991;height:1362;visibility:visible;mso-wrap-style:square;v-text-anchor:middle" coordsize="99059,1362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" path="m,92393l,4763c,1905,1905,,4763,l21908,v2857,,4762,1905,4762,4763l26670,90488v,12382,6668,20002,22860,20002c65722,110490,72390,102870,72390,90488r,-85725c72390,1905,74295,,77153,l94297,v2858,,4763,1905,4763,4763l99060,92393v,28575,-21907,43815,-48577,43815c23813,136208,,120015,,92393xe" fillcolor="#231f20" stroked="f">
                      <v:stroke joinstyle="miter"/>
                      <v:path arrowok="t" o:connecttype="custom" o:connectlocs="0,92393;0,4763;4763,0;21908,0;26670,4763;26670,90488;49530,110490;72390,90488;72390,4763;77153,0;94297,0;99060,4763;99060,92393;50483,136208;0,92393" o:connectangles="0,0,0,0,0,0,0,0,0,0,0,0,0,0,0"/>
                    </v:shape>
                    <v:shape id="Freeform 553566892" o:spid="_x0000_s1122" style="position:absolute;left:13839;top:9267;width:1124;height:1343;visibility:visible;mso-wrap-style:square;v-text-anchor:middle" coordsize="112395,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" path="m112395,91440v,23812,-18097,42862,-41910,42862l7620,134302r-2857,c1905,134302,,132397,,129540l,4763c,1905,1905,,4763,l26670,,56198,c79058,,95250,15240,95250,36195v,5715,-1905,11430,-4762,16193c102870,60007,112395,74295,112395,91440xm25717,24765r,22860l63817,47625v2858,-2858,3811,-5715,3811,-9525c67628,30480,62865,24765,54292,24765r-28575,xm85725,89535v,-10478,-6667,-19050,-19050,-19050l24765,70485r,38100l65723,108585v14287,953,20002,-7620,20002,-19050xe" fillcolor="#231f20" stroked="f">
                      <v:stroke joinstyle="miter"/>
                      <v:path arrowok="t" o:connecttype="custom" o:connectlocs="112395,91440;70485,134302;7620,134302;4763,134302;0,129540;0,4763;4763,0;26670,0;56198,0;95250,36195;90488,52388;112395,91440;25717,24765;25717,47625;63817,47625;67628,38100;54292,24765;25717,24765;85725,89535;66675,70485;24765,70485;24765,108585;65723,108585;85725,89535" o:connectangles="0,0,0,0,0,0,0,0,0,0,0,0,0,0,0,0,0,0,0,0,0,0,0,0"/>
                    </v:shape>
                    <v:shape id="Freeform 141703136" o:spid="_x0000_s1123" style="position:absolute;left:15144;top:9239;width:953;height:1381;visibility:visible;mso-wrap-style:square;v-text-anchor:middle" coordsize="95250,13816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" path="m,100013c,97155,1905,95250,4763,95250r17145,c24765,95250,25718,97155,26670,100013v1905,9525,9525,13334,21908,13334c61913,113347,68580,107633,68580,100013v,-9525,-10477,-13335,-23812,-18098c25718,75247,1905,67628,1905,39053,1905,13335,22860,,45720,,67628,,88583,12383,90488,38100v,2858,-1905,4763,-4763,4763l68580,42863v-2857,,-3810,-1905,-4762,-4763c61913,29528,55245,24765,45720,24765v-10477,,-17145,5715,-17145,13335c28575,47625,38100,52388,50483,57150v19050,6668,44767,14288,44767,41910c95250,124778,74295,138113,49530,138113,23813,139065,2858,126683,,100013xe" fillcolor="#231f20" stroked="f">
                      <v:stroke joinstyle="miter"/>
                      <v:path arrowok="t" o:connecttype="custom" o:connectlocs="0,100013;4763,95250;21908,95250;26670,100013;48578,113347;68580,100013;44768,81915;1905,39053;45720,0;90488,38100;85725,42863;68580,42863;63818,38100;45720,24765;28575,38100;50483,57150;95250,99060;49530,138113;0,100013" o:connectangles="0,0,0,0,0,0,0,0,0,0,0,0,0,0,0,0,0,0,0"/>
                    </v:shape>
                    <v:shape id="Freeform 893580868" o:spid="_x0000_s1124" style="position:absolute;left:16211;top:9267;width:914;height:1343;visibility:visible;mso-wrap-style:square;v-text-anchor:middle" coordsize="91439,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" path="m91440,4763r,16192c91440,23813,89535,25717,86677,25717r-27622,l59055,129540v,2857,-1905,4762,-4763,4762l37147,134302v-2857,,-4762,-1905,-4762,-4762l32385,25717r-27622,c1905,25717,,23813,,20955l,4763c,1905,1905,,4763,l59055,,86677,v2858,,4763,1905,4763,4763xe" fillcolor="#231f20" stroked="f">
                      <v:stroke joinstyle="miter"/>
                      <v:path arrowok="t" o:connecttype="custom" o:connectlocs="91440,4763;91440,20955;86677,25717;59055,25717;59055,129540;54292,134302;37147,134302;32385,129540;32385,25717;4763,25717;0,20955;0,4763;4763,0;59055,0;86677,0;91440,4763" o:connectangles="0,0,0,0,0,0,0,0,0,0,0,0,0,0,0,0"/>
                    </v:shape>
                    <v:shape id="Freeform 1308804255" o:spid="_x0000_s1125" style="position:absolute;left:17364;top:9267;width:266;height:1343;visibility:visible;mso-wrap-style:square;v-text-anchor:middle" coordsize="26670,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" path="m4763,l21908,v2857,,4762,1905,4762,4763l26670,129540v,2857,-1905,4762,-4762,4762l4763,134302c1905,134302,,132397,,129540l,4763c,1905,1905,,4763,xe" fillcolor="#231f20" stroked="f">
                      <v:stroke joinstyle="miter"/>
                      <v:path arrowok="t" o:connecttype="custom" o:connectlocs="4763,0;21908,0;26670,4763;26670,129540;21908,134302;4763,134302;0,129540;0,4763;4763,0" o:connectangles="0,0,0,0,0,0,0,0,0"/>
                    </v:shape>
                    <v:shape id="Freeform 506084393" o:spid="_x0000_s1126" style="position:absolute;left:17868;top:9267;width:915;height:1343;visibility:visible;mso-wrap-style:square;v-text-anchor:middle" coordsize="91440,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" path="m91440,4763r,16192c91440,23813,89535,25717,86678,25717r-27623,l59055,129540v,2857,-1905,4762,-4763,4762l37147,134302v-2857,,-4762,-1905,-4762,-4762l32385,25717r-27622,c1905,25717,,23813,,20955l,4763c,1905,1905,,4763,l59055,,86678,v2857,,4762,1905,4762,4763xe" fillcolor="#231f20" stroked="f">
                      <v:stroke joinstyle="miter"/>
                      <v:path arrowok="t" o:connecttype="custom" o:connectlocs="91440,4763;91440,20955;86678,25717;59055,25717;59055,129540;54292,134302;37147,134302;32385,129540;32385,25717;4763,25717;0,20955;0,4763;4763,0;59055,0;86678,0;91440,4763" o:connectangles="0,0,0,0,0,0,0,0,0,0,0,0,0,0,0,0"/>
                    </v:shape>
                    <v:shape id="Freeform 1222778458" o:spid="_x0000_s1127" style="position:absolute;left:19002;top:9277;width:990;height:1362;visibility:visible;mso-wrap-style:square;v-text-anchor:middle" coordsize="99059,1362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" path="m,92393l,4763c,1905,1905,,4763,l21908,v2857,,4762,1905,4762,4763l26670,90488v,12382,6668,20002,22860,20002c65722,110490,72390,102870,72390,90488r,-85725c72390,1905,74295,,77153,l94297,v2858,,4763,1905,4763,4763l99060,92393v,28575,-21907,43815,-48577,43815c23813,136208,,120015,,92393xe" fillcolor="#231f20" stroked="f">
                      <v:stroke joinstyle="miter"/>
                      <v:path arrowok="t" o:connecttype="custom" o:connectlocs="0,92393;0,4763;4763,0;21908,0;26670,4763;26670,90488;49530,110490;72390,90488;72390,4763;77153,0;94297,0;99060,4763;99060,92393;50483,136208;0,92393" o:connectangles="0,0,0,0,0,0,0,0,0,0,0,0,0,0,0"/>
                    </v:shape>
                    <v:shape id="Freeform 1180188319" o:spid="_x0000_s1128" style="position:absolute;left:20193;top:9267;width:914;height:1343;visibility:visible;mso-wrap-style:square;v-text-anchor:middle" coordsize="91440,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" path="m91440,4763r,16192c91440,23813,89535,25717,86678,25717r-27623,l59055,129540v,2857,-1905,4762,-4762,4762l37147,134302v-2857,,-4762,-1905,-4762,-4762l32385,25717r-27622,c1905,25717,,23813,,20955l,4763c,1905,1905,,4763,l59055,,86678,v2857,,4762,1905,4762,4763xe" fillcolor="#231f20" stroked="f">
                      <v:stroke joinstyle="miter"/>
                      <v:path arrowok="t" o:connecttype="custom" o:connectlocs="91440,4763;91440,20955;86678,25717;59055,25717;59055,129540;54293,134302;37147,134302;32385,129540;32385,25717;4763,25717;0,20955;0,4763;4763,0;59055,0;86678,0;91440,4763" o:connectangles="0,0,0,0,0,0,0,0,0,0,0,0,0,0,0,0"/>
                    </v:shape>
                    <v:shape id="Freeform 107619601" o:spid="_x0000_s1129" style="position:absolute;left:21345;top:9267;width:791;height:1343;visibility:visible;mso-wrap-style:square;v-text-anchor:middle" coordsize="79057,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" path="m79057,113347r,16193c79057,132397,77153,134302,74295,134302r-65723,l4763,134302c1905,134302,,132397,,129540l,4763c,1905,1905,,4763,l26670,,74295,v2858,,4762,1905,4762,4763l79057,20955v,2858,-1904,4762,-4762,4762l26670,25717r,28575l69532,54292v2858,,4763,1905,4763,4763l74295,74295v,2857,-1905,4762,-4763,4762l26670,79057r,29528l75247,108585v1906,,3810,1905,3810,4762xe" fillcolor="#231f20" stroked="f">
                      <v:stroke joinstyle="miter"/>
                      <v:path arrowok="t" o:connecttype="custom" o:connectlocs="79057,113347;79057,129540;74295,134302;8572,134302;4763,134302;0,129540;0,4763;4763,0;26670,0;74295,0;79057,4763;79057,20955;74295,25717;26670,25717;26670,54292;69532,54292;74295,59055;74295,74295;69532,79057;26670,79057;26670,108585;75247,108585;79057,113347" o:connectangles="0,0,0,0,0,0,0,0,0,0,0,0,0,0,0,0,0,0,0,0,0,0,0"/>
                    </v:shape>
                    <v:shape id="Freeform 1429544288" o:spid="_x0000_s1130" style="position:absolute;left:22345;top:9239;width:953;height:1381;visibility:visible;mso-wrap-style:square;v-text-anchor:middle" coordsize="95250,13816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" path="m,100013c,97155,1905,95250,4763,95250r17144,c24765,95250,25718,97155,26670,100013v1905,9525,9525,13334,21908,13334c61913,113347,68580,107633,68580,100013v,-9525,-10477,-13335,-23812,-18098c25718,75247,1905,67628,1905,39053,1905,13335,22860,,45720,,67628,,88582,12383,90488,38100v,2858,-1906,4763,-4763,4763l68580,42863v-2858,,-3810,-1905,-4762,-4763c61913,29528,55245,24765,45720,24765v-10477,,-17145,5715,-17145,13335c28575,47625,38100,52388,50482,57150v19050,6668,44768,14288,44768,41910c95250,124778,74295,138113,49530,138113,23813,139065,1905,126683,,100013xe" fillcolor="#231f20" stroked="f">
                      <v:stroke joinstyle="miter"/>
                      <v:path arrowok="t" o:connecttype="custom" o:connectlocs="0,100013;4763,95250;21907,95250;26670,100013;48578,113347;68580,100013;44768,81915;1905,39053;45720,0;90488,38100;85725,42863;68580,42863;63818,38100;45720,24765;28575,38100;50482,57150;95250,99060;49530,138113;0,100013" o:connectangles="0,0,0,0,0,0,0,0,0,0,0,0,0,0,0,0,0,0,0"/>
                    </v:shape>
                  </v:group>
                  <v:group id="Graphic 696" o:spid="_x0000_s1131" style="position:absolute;left:6248;top:5229;width:17050;height:1390" coordorigin="6248,5229" coordsize="17049,13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">
                    <v:shape id="Freeform 1827943244" o:spid="_x0000_s1132" style="position:absolute;left:6248;top:5248;width:943;height:1343;visibility:visible;mso-wrap-style:square;v-text-anchor:middle" coordsize="94297,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" path="m94298,44767v,24766,-20003,44768,-44768,44768l25717,89535r,40005c25717,132397,23813,134303,20955,134303r-16192,c1905,134303,,132397,,129540l,4763c,1905,1905,,4763,l26670,,50483,c75248,953,94298,20003,94298,44767xm68580,44767v,-11429,-8572,-20002,-19050,-20002l25717,24765r,39052l49530,63817v10478,953,19050,-7620,19050,-19050xe" stroked="f">
                      <v:fill opacity="52428f"/>
                      <v:stroke joinstyle="miter"/>
                      <v:path arrowok="t" o:connecttype="custom" o:connectlocs="94298,44767;49530,89535;25717,89535;25717,129540;20955,134303;4763,134303;0,129540;0,4763;4763,0;26670,0;50483,0;94298,44767;68580,44767;49530,24765;25717,24765;25717,63817;49530,63817;68580,44767" o:connectangles="0,0,0,0,0,0,0,0,0,0,0,0,0,0,0,0,0,0"/>
                    </v:shape>
                    <v:shape id="Freeform 983542815" o:spid="_x0000_s1133" style="position:absolute;left:7410;top:5229;width:1391;height:1390;visibility:visible;mso-wrap-style:square;v-text-anchor:middle" coordsize="139065,13906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" path="m,69533c,30480,30480,,69533,v38100,,69532,30480,69532,69533c139065,108585,108585,139065,69533,139065,30480,138113,,108585,,69533xm112395,69533v,-25718,-19050,-43816,-42862,-43816c45720,25717,26670,43815,26670,69533v,25717,19050,43814,42863,43814c93345,113347,112395,95250,112395,69533xe" stroked="f">
                      <v:fill opacity="52428f"/>
                      <v:stroke joinstyle="miter"/>
                      <v:path arrowok="t" o:connecttype="custom" o:connectlocs="0,69533;69533,0;139065,69533;69533,139065;0,69533;112395,69533;69533,25717;26670,69533;69533,113347;112395,69533" o:connectangles="0,0,0,0,0,0,0,0,0,0"/>
                    </v:shape>
                    <v:shape id="Freeform 723499814" o:spid="_x0000_s1134" style="position:absolute;left:8922;top:5257;width:1644;height:1334;visibility:visible;mso-wrap-style:square;v-text-anchor:middle" coordsize="164421,1333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" path="m164078,4763l128835,129540v-952,2857,-2857,3810,-4762,3810l103118,133350v-2858,,-4763,-953,-4763,-3810l82163,72390,65970,129540v-952,2857,-2857,3810,-4762,3810l40253,133350v-2858,,-4763,-953,-4763,-3810l248,4763c-705,1905,1200,,4058,l22155,v2858,,4763,952,4763,3810l52635,100013,71685,32385,64065,5715c63113,2857,65018,952,67875,952r15240,c85973,952,87878,1905,87878,4763r25717,96202l137408,3810c138360,952,139313,,142170,r18098,c164078,,165030,1905,164078,4763xe" stroked="f">
                      <v:fill opacity="52428f"/>
                      <v:stroke joinstyle="miter"/>
                      <v:path arrowok="t" o:connecttype="custom" o:connectlocs="164078,4763;128835,129540;124073,133350;103118,133350;98355,129540;82163,72390;65970,129540;61208,133350;40253,133350;35490,129540;248,4763;4058,0;22155,0;26918,3810;52635,100013;71685,32385;64065,5715;67875,952;83115,952;87878,4763;113595,100965;137408,3810;142170,0;160268,0;164078,4763" o:connectangles="0,0,0,0,0,0,0,0,0,0,0,0,0,0,0,0,0,0,0,0,0,0,0,0,0"/>
                    </v:shape>
                    <v:shape id="Freeform 1887763154" o:spid="_x0000_s1135" style="position:absolute;left:10801;top:5248;width:790;height:1343;visibility:visible;mso-wrap-style:square;v-text-anchor:middle" coordsize="79057,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" path="m79058,113347r,16193c79058,132397,77152,134303,74295,134303r-65723,l4763,134303c1905,134303,,132397,,129540l,4763c,1905,1905,,4763,l26670,,74295,v2857,,4763,1905,4763,4763l79058,20955v,2858,-1906,4762,-4763,4762l26670,25717r,28575l69533,54292v2857,,4762,1905,4762,4763l74295,74295v,2858,-1905,4763,-4762,4763l26670,79058r,29527l75247,108585v2858,,3811,1905,3811,4762xe" stroked="f">
                      <v:fill opacity="52428f"/>
                      <v:stroke joinstyle="miter"/>
                      <v:path arrowok="t" o:connecttype="custom" o:connectlocs="79058,113347;79058,129540;74295,134303;8572,134303;4763,134303;0,129540;0,4763;4763,0;26670,0;74295,0;79058,4763;79058,20955;74295,25717;26670,25717;26670,54292;69533,54292;74295,59055;74295,74295;69533,79058;26670,79058;26670,108585;75247,108585;79058,113347" o:connectangles="0,0,0,0,0,0,0,0,0,0,0,0,0,0,0,0,0,0,0,0,0,0,0"/>
                    </v:shape>
                    <v:shape id="Freeform 1331102109" o:spid="_x0000_s1136" style="position:absolute;left:11877;top:5248;width:1080;height:1343;visibility:visible;mso-wrap-style:square;v-text-anchor:middle" coordsize="107975,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" path="m103822,134303r-20002,c81915,134303,80010,133350,78105,131445l42863,87630r-16193,l26670,129540v,2857,-1905,4763,-4763,4763l4763,134303c1905,134303,,132397,,129540l,4763c,1905,1905,,4763,l26670,,51435,c76200,,96202,20003,96202,44767v,16193,-10477,31433,-24764,38100l107632,127635v953,3810,,6668,-3810,6668xm25717,64770r24765,c60007,64770,68580,56197,68580,44767v,-11429,-8573,-20002,-18098,-20002l25717,24765r,40005xe" stroked="f">
                      <v:fill opacity="52428f"/>
                      <v:stroke joinstyle="miter"/>
                      <v:path arrowok="t" o:connecttype="custom" o:connectlocs="103822,134303;83820,134303;78105,131445;42863,87630;26670,87630;26670,129540;21907,134303;4763,134303;0,129540;0,4763;4763,0;26670,0;51435,0;96202,44767;71438,82867;107632,127635;103822,134303;25717,64770;50482,64770;68580,44767;50482,24765;25717,24765;25717,64770" o:connectangles="0,0,0,0,0,0,0,0,0,0,0,0,0,0,0,0,0,0,0,0,0,0,0"/>
                    </v:shape>
                    <v:shape id="Freeform 1883457382" o:spid="_x0000_s1137" style="position:absolute;left:13677;top:5610;width:1010;height:1009;visibility:visible;mso-wrap-style:square;v-text-anchor:middle" coordsize="100965,10096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" path="m,50483c,21908,22860,,50483,v27622,,50482,21908,50482,50483c100965,79058,78105,100965,50483,100965,22860,100965,,79058,,50483xm76200,50483c76200,35242,64770,23813,50483,23813v-14288,,-25718,10477,-25718,26670c24765,65722,36195,77152,50483,77152v14287,,25717,-11430,25717,-26669xe" stroked="f">
                      <v:fill opacity="52428f"/>
                      <v:stroke joinstyle="miter"/>
                      <v:path arrowok="t" o:connecttype="custom" o:connectlocs="0,50483;50483,0;100965,50483;50483,100965;0,50483;76200,50483;50483,23813;24765,50483;50483,77152;76200,50483" o:connectangles="0,0,0,0,0,0,0,0,0,0"/>
                    </v:shape>
                    <v:shape id="Freeform 1246845114" o:spid="_x0000_s1138" style="position:absolute;left:14830;top:5229;width:590;height:1362;visibility:visible;mso-wrap-style:square;v-text-anchor:middle" coordsize="59054,1362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" path="m39052,40005r,953l54292,40958v2858,,4763,1905,4763,4762l59055,60008v,2857,-1905,4762,-4763,4762l39052,64770r,66675c39052,134302,37147,136208,34290,136208r-15240,c16192,136208,14288,134302,14288,131445r,-66675l4763,64770c1905,64770,,62865,,60008l,45720c,42863,1905,40958,4763,40958r9525,l14288,40005c14288,15240,27622,,54292,v2858,,4763,1905,4763,4763l59055,19050v,2858,-1905,4763,-4763,4763c43815,23813,39052,28575,39052,40005xe" stroked="f">
                      <v:fill opacity="52428f"/>
                      <v:stroke joinstyle="miter"/>
                      <v:path arrowok="t" o:connecttype="custom" o:connectlocs="39052,40005;39052,40958;54292,40958;59055,45720;59055,60008;54292,64770;39052,64770;39052,131445;34290,136208;19050,136208;14288,131445;14288,64770;4763,64770;0,60008;0,45720;4763,40958;14288,40958;14288,40005;54292,0;59055,4763;59055,19050;54292,23813;39052,40005" o:connectangles="0,0,0,0,0,0,0,0,0,0,0,0,0,0,0,0,0,0,0,0,0,0,0"/>
                    </v:shape>
                    <v:shape id="Freeform 1900673470" o:spid="_x0000_s1139" style="position:absolute;left:16211;top:5248;width:1124;height:1343;visibility:visible;mso-wrap-style:square;v-text-anchor:middle" coordsize="112394,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" path="m112395,91440v,23813,-18098,42863,-41910,42863l7620,134303r-2857,c1905,134303,,132397,,129540l,4763c,1905,1905,,4763,l26670,,56197,c79057,,95250,15240,95250,36195v,5715,-1905,11430,-4762,16193c103822,60008,112395,74295,112395,91440xm25717,25717r,22861l63817,48578v2858,-2858,3810,-5715,3810,-9525c67627,31433,62865,25717,54292,25717r-28575,xm86677,90488v,-10478,-6667,-19050,-19050,-19050l25717,71438r,38100l66675,109538v13335,,20002,-8573,20002,-19050xe" fillcolor="#231f20" stroked="f">
                      <v:stroke joinstyle="miter"/>
                      <v:path arrowok="t" o:connecttype="custom" o:connectlocs="112395,91440;70485,134303;7620,134303;4763,134303;0,129540;0,4763;4763,0;26670,0;56197,0;95250,36195;90488,52388;112395,91440;25717,25717;25717,48578;63817,48578;67627,39053;54292,25717;25717,25717;86677,90488;67627,71438;25717,71438;25717,109538;66675,109538;86677,90488" o:connectangles="0,0,0,0,0,0,0,0,0,0,0,0,0,0,0,0,0,0,0,0,0,0,0,0"/>
                    </v:shape>
                    <v:shape id="Freeform 1683380208" o:spid="_x0000_s1140" style="position:absolute;left:17583;top:5248;width:990;height:1362;visibility:visible;mso-wrap-style:square;v-text-anchor:middle" coordsize="99059,1362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" path="m,93345l,4763c,1905,1905,,4763,l21908,v2857,,4762,1905,4762,4763l26670,90488v,12382,6668,20002,22860,20002c65722,110490,72390,102870,72390,90488r,-85725c72390,1905,74295,,77153,l94297,v2858,,4763,1905,4763,4763l99060,92392v,28575,-21907,43816,-48577,43816c23813,136208,,121920,,93345xe" fillcolor="#231f20" stroked="f">
                      <v:stroke joinstyle="miter"/>
                      <v:path arrowok="t" o:connecttype="custom" o:connectlocs="0,93345;0,4763;4763,0;21908,0;26670,4763;26670,90488;49530,110490;72390,90488;72390,4763;77153,0;94297,0;99060,4763;99060,92392;50483,136208;0,93345" o:connectangles="0,0,0,0,0,0,0,0,0,0,0,0,0,0,0"/>
                    </v:shape>
                    <v:shape id="Freeform 1793439876" o:spid="_x0000_s1141" style="position:absolute;left:18747;top:5248;width:1101;height:1333;visibility:visible;mso-wrap-style:square;v-text-anchor:middle" coordsize="110118,1333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" path="m109352,5715l68394,74295r,54293c68394,131445,66489,133350,63632,133350r-17145,c43629,133350,41724,131445,41724,128588r,-54293l767,5715c-1138,2858,767,,3624,l23627,v2857,,3810,953,5715,2858l55059,48578,80777,2858c81729,953,83634,,86492,r20002,c109352,953,111257,2858,109352,5715xe" fillcolor="#231f20" stroked="f">
                      <v:stroke joinstyle="miter"/>
                      <v:path arrowok="t" o:connecttype="custom" o:connectlocs="109352,5715;68394,74295;68394,128588;63632,133350;46487,133350;41724,128588;41724,74295;767,5715;3624,0;23627,0;29342,2858;55059,48578;80777,2858;86492,0;106494,0;109352,5715" o:connectangles="0,0,0,0,0,0,0,0,0,0,0,0,0,0,0,0"/>
                    </v:shape>
                    <v:shape id="Freeform 1738428547" o:spid="_x0000_s1142" style="position:absolute;left:20078;top:5248;width:791;height:1343;visibility:visible;mso-wrap-style:square;v-text-anchor:middle" coordsize="79057,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" path="m79057,113347r,16193c79057,132397,77152,134303,74295,134303r-65723,l4763,134303c1905,134303,,132397,,129540l,4763c,1905,1905,,4763,l26670,,74295,v2857,,4762,1905,4762,4763l79057,20955v,2858,-1905,4762,-4762,4762l26670,25717r,28575l69532,54292v2858,,4763,1905,4763,4763l74295,74295v,2858,-1905,4763,-4763,4763l26670,79058r,29527l75247,108585v1905,,3810,1905,3810,4762xe" fillcolor="#231f20" stroked="f">
                      <v:stroke joinstyle="miter"/>
                      <v:path arrowok="t" o:connecttype="custom" o:connectlocs="79057,113347;79057,129540;74295,134303;8572,134303;4763,134303;0,129540;0,4763;4763,0;26670,0;74295,0;79057,4763;79057,20955;74295,25717;26670,25717;26670,54292;69532,54292;74295,59055;74295,74295;69532,79058;26670,79058;26670,108585;75247,108585;79057,113347" o:connectangles="0,0,0,0,0,0,0,0,0,0,0,0,0,0,0,0,0,0,0,0,0,0,0"/>
                    </v:shape>
                    <v:shape id="Freeform 174337719" o:spid="_x0000_s1143" style="position:absolute;left:21155;top:5248;width:1079;height:1343;visibility:visible;mso-wrap-style:square;v-text-anchor:middle" coordsize="107975,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" path="m103822,134303r-20002,c81915,134303,80010,133350,78105,131445l42863,87630r-16193,l26670,129540v,2857,-1905,4763,-4763,4763l4763,134303c1905,134303,,132397,,129540l,4763c,1905,1905,,4763,l26670,,51435,c76200,,96203,20003,96203,44767v,16193,-10478,31433,-24765,38100l107632,127635v953,3810,,6668,-3810,6668xm25718,64770r24764,c60007,64770,68580,56197,68580,44767v,-11429,-8573,-20002,-18098,-20002l25718,24765r,40005xe" fillcolor="#231f20" stroked="f">
                      <v:stroke joinstyle="miter"/>
                      <v:path arrowok="t" o:connecttype="custom" o:connectlocs="103822,134303;83820,134303;78105,131445;42863,87630;26670,87630;26670,129540;21907,134303;4763,134303;0,129540;0,4763;4763,0;26670,0;51435,0;96203,44767;71438,82867;107632,127635;103822,134303;25718,64770;50482,64770;68580,44767;50482,24765;25718,24765;25718,64770" o:connectangles="0,0,0,0,0,0,0,0,0,0,0,0,0,0,0,0,0,0,0,0,0,0,0"/>
                    </v:shape>
                    <v:shape id="Freeform 866740133" o:spid="_x0000_s1144" style="position:absolute;left:22345;top:5229;width:953;height:1381;visibility:visible;mso-wrap-style:square;v-text-anchor:middle" coordsize="95250,13811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" path="m,100013c,97155,1905,95250,4763,95250r17144,c24765,95250,25718,97155,26670,100013v1905,9525,9525,13334,21908,13334c61913,113347,68580,107633,68580,100013v,-9525,-10477,-13336,-23812,-18098c25718,75247,1905,67627,1905,39052,1905,13335,22860,,45720,,67628,,88582,12383,90488,38100v,2858,-1906,4763,-4763,4763l68580,42863v-2858,,-3810,-1905,-4762,-4763c61913,29527,55245,24765,45720,24765v-10477,,-17145,5715,-17145,13335c28575,47625,38100,52388,50482,57150v19050,6667,44768,14288,44768,41910c95250,124777,74295,138113,49530,138113,23813,138113,1905,126683,,100013xe" fillcolor="#231f20" stroked="f">
                      <v:stroke joinstyle="miter"/>
                      <v:path arrowok="t" o:connecttype="custom" o:connectlocs="0,100013;4763,95250;21907,95250;26670,100013;48578,113347;68580,100013;44768,81915;1905,39052;45720,0;90488,38100;85725,42863;68580,42863;63818,38100;45720,24765;28575,38100;50482,57150;95250,99060;49530,138113;0,100013" o:connectangles="0,0,0,0,0,0,0,0,0,0,0,0,0,0,0,0,0,0,0"/>
                    </v:shape>
                  </v:group>
                  <v:group id="Graphic 696" o:spid="_x0000_s1145" style="position:absolute;left:32375;top:2219;width:5210;height:3629" coordorigin="32375,2219" coordsize="5210,362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">
                    <v:group id="Graphic 696" o:spid="_x0000_s1146" style="position:absolute;left:32375;top:2219;width:5210;height:3629" coordorigin="32375,2219" coordsize="5210,362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">
                      <v:shape id="Freeform 1092609264" o:spid="_x0000_s1147" style="position:absolute;left:32375;top:4124;width:1124;height:1724;visibility:visible;mso-wrap-style:square;v-text-anchor:middle" coordsize="112395,1724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" path="m,172403l,9525c,3810,3810,,9525,r93345,c107633,,112395,3810,112395,9525r,162878l,172403xe" stroked="f">
                        <v:stroke joinstyle="miter"/>
                        <v:path arrowok="t" o:connecttype="custom" o:connectlocs="0,172403;0,9525;9525,0;102870,0;112395,9525;112395,172403;0,172403" o:connectangles="0,0,0,0,0,0,0"/>
                      </v:shape>
                      <v:shape id="Freeform 536746428" o:spid="_x0000_s1148" style="position:absolute;left:35099;top:2219;width:1124;height:3629;visibility:visible;mso-wrap-style:square;v-text-anchor:middle" coordsize="112395,3629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" path="m,362903l,9525c,3810,4763,,9525,r93345,c108585,,112395,3810,112395,9525r,353378l,362903xe" stroked="f">
                        <v:stroke joinstyle="miter"/>
                        <v:path arrowok="t" o:connecttype="custom" o:connectlocs="0,362903;0,9525;9525,0;102870,0;112395,9525;112395,362903;0,362903" o:connectangles="0,0,0,0,0,0,0"/>
                      </v:shape>
                      <v:shape id="Freeform 1167188654" o:spid="_x0000_s1149" style="position:absolute;left:33737;top:3171;width:1124;height:2677;visibility:visible;mso-wrap-style:square;v-text-anchor:middle" coordsize="112394,2676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" path="m,267653l,9525c,3810,4763,,9525,r93345,c108585,,112395,3810,112395,9525r,258128l,267653xe" stroked="f">
                        <v:stroke joinstyle="miter"/>
                        <v:path arrowok="t" o:connecttype="custom" o:connectlocs="0,267653;0,9525;9525,0;102870,0;112395,9525;112395,267653;0,267653" o:connectangles="0,0,0,0,0,0,0"/>
                      </v:shape>
                      <v:shape id="Freeform 1894642343" o:spid="_x0000_s1150" style="position:absolute;left:36461;top:3552;width:1124;height:2296;visibility:visible;mso-wrap-style:square;v-text-anchor:middle" coordsize="112394,2295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" path="m,229553l,9525c,3810,4763,,9525,r93345,c107632,,112395,3810,112395,9525r,220028l,229553xe" stroked="f">
                        <v:stroke joinstyle="miter"/>
                        <v:path arrowok="t" o:connecttype="custom" o:connectlocs="0,229553;0,9525;9525,0;102870,0;112395,9525;112395,229553;0,229553" o:connectangles="0,0,0,0,0,0,0"/>
                      </v:shape>
                    </v:group>
                    <v:shape id="Freeform 1744046751" o:spid="_x0000_s1151" style="position:absolute;left:35156;top:2371;width:1010;height:953;visibility:visible;mso-wrap-style:square;v-text-anchor:middle" coordsize="100965,952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" path="m50482,74295l80963,95250,71438,59055,100965,36195,63818,34290,50482,,37147,34290,,36195,29528,59055,20003,95250,50482,74295xe" fillcolor="#ff6833" stroked="f">
                      <v:stroke joinstyle="miter"/>
                      <v:path arrowok="t" o:connecttype="custom" o:connectlocs="50482,74295;80963,95250;71438,59055;100965,36195;63818,34290;50482,0;37147,34290;0,36195;29528,59055;20003,95250" o:connectangles="0,0,0,0,0,0,0,0,0,0"/>
                    </v:shape>
                  </v:group>
                  <v:group id="Graphic 696" o:spid="_x0000_s1152" style="position:absolute;left:55234;top:7459;width:5124;height:5072" coordorigin="55234,7459" coordsize="5123,507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">
                    <v:group id="Graphic 696" o:spid="_x0000_s1153" style="position:absolute;left:58378;top:10222;width:1658;height:1836" coordorigin="58378,10222" coordsize="1657,183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">
                      <v:shape id="Freeform 869654240" o:spid="_x0000_s1154" style="position:absolute;left:58378;top:10725;width:762;height:1333;visibility:visible;mso-wrap-style:square;v-text-anchor:middle" coordsize="76200,1333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" path="m75248,133350c60960,124778,46673,116205,32385,107632,21907,100965,11430,95250,953,88582,,88582,,86678,,85725,,67628,,48578,,30480,,20955,,10478,,,4763,2857,8573,4763,12382,7620v10478,6668,21908,12383,32386,19050c54293,32385,63818,38100,74295,44768v953,952,1905,1904,1905,2857c76200,61913,76200,77153,76200,91440v,10478,,21907,,32385c76200,126682,75248,129540,75248,133350xe" fillcolor="#4164ae" stroked="f">
                        <v:stroke joinstyle="miter"/>
                        <v:path arrowok="t" o:connecttype="custom" o:connectlocs="75248,133350;32385,107632;953,88582;0,85725;0,30480;0,0;12382,7620;44768,26670;74295,44768;76200,47625;76200,91440;76200,123825;75248,133350" o:connectangles="0,0,0,0,0,0,0,0,0,0,0,0,0"/>
                      </v:shape>
                      <v:shape id="Freeform 987565476" o:spid="_x0000_s1155" style="position:absolute;left:59302;top:10782;width:734;height:1267;visibility:visible;mso-wrap-style:square;v-text-anchor:middle" coordsize="73342,12668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" path="m,126682v,-1904,,-2857,,-3810c,96203,,68580,,41910,,40005,952,38100,2857,37147,20002,28575,37148,20003,54293,10478,60007,7620,65723,3810,71438,953v,,952,,1905,-953c73343,29528,73343,59055,73343,88582,48577,101917,24765,114300,,126682xe" fillcolor="#4164ae" stroked="f">
                        <v:stroke joinstyle="miter"/>
                        <v:path arrowok="t" o:connecttype="custom" o:connectlocs="0,126682;0,122872;0,41910;2857,37147;54293,10478;71438,953;73343,0;73343,88582;0,126682" o:connectangles="0,0,0,0,0,0,0,0,0"/>
                      </v:shape>
                      <v:shape id="Freeform 1510951924" o:spid="_x0000_s1156" style="position:absolute;left:58483;top:10222;width:1467;height:824;visibility:visible;mso-wrap-style:square;v-text-anchor:middle" coordsize="146684,8239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" path="m,35957c16192,27384,32385,18812,48577,10239,55245,6429,61913,3572,68580,714v1905,-952,2858,-952,4762,c82867,6429,92392,12144,101917,17859v12383,7620,25718,15240,38100,22860c141922,41672,144780,42624,146685,44529v-2858,953,-4763,2858,-6668,3810c127635,55007,115252,61674,101917,68342,93345,73104,84772,77867,76200,81677v-953,952,-2858,952,-3810,c52388,69294,32385,56912,12382,44529,8572,41672,4763,39767,,35957v,952,,952,,xe" fillcolor="#4164ae" stroked="f">
                        <v:stroke joinstyle="miter"/>
                        <v:path arrowok="t" o:connecttype="custom" o:connectlocs="0,35957;48577,10239;68580,714;73342,714;101917,17859;140017,40719;146685,44529;140017,48339;101917,68342;76200,81677;72390,81677;12382,44529;0,35957;0,35957" o:connectangles="0,0,0,0,0,0,0,0,0,0,0,0,0,0"/>
                      </v:shape>
                    </v:group>
                    <v:group id="Graphic 696" o:spid="_x0000_s1157" style="position:absolute;left:55721;top:7993;width:1657;height:1836" coordorigin="55721,7993" coordsize="1657,183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">
                      <v:shape id="Freeform 1707189218" o:spid="_x0000_s1158" style="position:absolute;left:55721;top:8496;width:762;height:1333;visibility:visible;mso-wrap-style:square;v-text-anchor:middle" coordsize="76200,1333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" path="m75247,133350c60960,124778,46672,116205,32385,107632,21907,100965,11430,95250,952,88582,,88582,,86678,,85725,,67628,,48578,,30480,,20955,,10478,,,4763,2857,8572,4763,12382,7620v10478,6668,21908,12383,32385,19050c54292,32385,63817,38100,74295,44767v952,953,1905,1905,1905,2858c76200,61913,76200,77153,76200,91440v,10477,,21907,,32385c76200,126682,76200,129540,75247,133350xe" fillcolor="#4164ae" stroked="f">
                        <v:stroke joinstyle="miter"/>
                        <v:path arrowok="t" o:connecttype="custom" o:connectlocs="75247,133350;32385,107632;952,88582;0,85725;0,30480;0,0;12382,7620;44767,26670;74295,44767;76200,47625;76200,91440;76200,123825;75247,133350" o:connectangles="0,0,0,0,0,0,0,0,0,0,0,0,0"/>
                      </v:shape>
                      <v:shape id="Freeform 1184130049" o:spid="_x0000_s1159" style="position:absolute;left:56645;top:8562;width:733;height:1267;visibility:visible;mso-wrap-style:square;v-text-anchor:middle" coordsize="73342,12668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" path="m,126683v,-1905,,-2858,,-3810c,96203,,68580,,41910,,40005,953,38100,2858,37148,20003,28575,37148,20003,54293,10478,60008,7620,65723,3810,71438,953v,,952,,1905,-953c73343,29528,73343,59055,73343,88583,48578,100965,24765,113348,,126683xe" fillcolor="#4164ae" stroked="f">
                        <v:stroke joinstyle="miter"/>
                        <v:path arrowok="t" o:connecttype="custom" o:connectlocs="0,126683;0,122873;0,41910;2858,37148;54293,10478;71438,953;73343,0;73343,88583;0,126683" o:connectangles="0,0,0,0,0,0,0,0,0"/>
                      </v:shape>
                      <v:shape id="Freeform 132529979" o:spid="_x0000_s1160" style="position:absolute;left:55826;top:7993;width:1466;height:824;visibility:visible;mso-wrap-style:square;v-text-anchor:middle" coordsize="146685,8239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" path="m,35957c16193,27384,32385,18812,48577,10239,55245,6429,61913,3572,68580,714v1905,-952,2858,-952,4763,c82868,6429,92393,12144,101918,17859v12382,7620,25717,15240,38100,22860c141923,41672,144780,42624,146685,44529v-2858,953,-4762,2858,-6667,3810c127635,55007,115252,61674,101918,68342,93345,73104,84773,77867,76200,81677v-952,952,-2857,952,-3810,c52388,69294,32385,56912,12382,44529,8573,41672,4763,39767,,35957v952,952,,952,,xe" fillcolor="#4164ae" stroked="f">
                        <v:stroke joinstyle="miter"/>
                        <v:path arrowok="t" o:connecttype="custom" o:connectlocs="0,35957;48577,10239;68580,714;73343,714;101918,17859;140018,40719;146685,44529;140018,48339;101918,68342;76200,81677;72390,81677;12382,44529;0,35957;0,35957" o:connectangles="0,0,0,0,0,0,0,0,0,0,0,0,0,0"/>
                      </v:shape>
                    </v:group>
                    <v:shape id="Freeform 472756483" o:spid="_x0000_s1161" style="position:absolute;left:55234;top:9901;width:3278;height:2630;visibility:visible;mso-wrap-style:square;v-text-anchor:middle" coordsize="327745,26299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" path="m307743,198596v-6667,-3810,-13335,-7620,-20002,-12382c259166,212884,224876,222409,185823,211931,143914,200501,118196,171926,106766,130016v-2858,-12382,-2858,-25717,-2858,-38100c103908,88106,105814,90011,107718,90011v14288,5715,28575,11430,42863,17145c151533,107156,152486,108109,152486,108109v1905,952,4762,952,5715,-953c160106,105251,159153,102394,157248,100489,149628,90964,142961,81439,136293,71914,119148,49054,102003,27146,84858,4286v-4762,-5715,-5715,-5715,-10477,c50568,35719,26756,67151,2943,98584v,,-952,952,-952,952c86,101441,-867,103346,1039,106204v1904,1905,3809,1905,5714,952c18183,102394,29614,97631,41043,92869v4763,-1905,8573,-3810,13335,-5715c54378,94774,54378,102394,54378,109061v1905,75248,56198,139065,130493,151448c241068,270034,288693,251936,327746,210026v-4763,-2857,-12382,-6667,-20003,-11430xe" fillcolor="#5a98cb" stroked="f">
                      <v:stroke joinstyle="miter"/>
                      <v:path arrowok="t" o:connecttype="custom" o:connectlocs="307743,198596;287741,186214;185823,211931;106766,130016;103908,91916;107718,90011;150581,107156;152486,108109;158201,107156;157248,100489;136293,71914;84858,4286;74381,4286;2943,98584;1991,99536;1039,106204;6753,107156;41043,92869;54378,87154;54378,109061;184871,260509;327746,210026;307743,198596" o:connectangles="0,0,0,0,0,0,0,0,0,0,0,0,0,0,0,0,0,0,0,0,0,0,0"/>
                    </v:shape>
                    <v:shape id="Freeform 994347751" o:spid="_x0000_s1162" style="position:absolute;left:57121;top:7459;width:3237;height:2649;visibility:visible;mso-wrap-style:square;v-text-anchor:middle" coordsize="323686,2648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" path="m322898,158887v-1905,-1905,-3810,-953,-6668,-953c301943,163649,286703,169364,272415,175079v-3810,1905,-4762,953,-4762,-2857c268605,148409,266700,125549,258128,103642,236220,48397,196215,13154,137160,2677,84773,-6848,39053,9344,,46492v,,,,,c6668,50302,14288,55064,20955,58874v7620,4763,15240,9525,21908,13335c61913,56017,84773,48397,110490,47444v51435,,96203,37148,106680,87630c219075,143647,220028,151267,219075,158887v,4762,,8572,,13335c219075,176032,218123,176032,215265,175079v-14287,-5715,-27622,-11430,-41910,-17145c172403,157934,171450,156982,171450,156982v-1905,-953,-4762,-1905,-6667,952c162878,160792,164783,162697,165735,164602v3810,4762,6668,9525,10478,14287c196215,205559,217170,233182,237173,259852v4762,6668,6667,6668,11430,c272415,228420,296228,196987,320993,164602v1905,-953,3810,-2857,1905,-5715xe" fillcolor="#5a98cb" stroked="f">
                      <v:stroke joinstyle="miter"/>
                      <v:path arrowok="t" o:connecttype="custom" o:connectlocs="322898,158887;316230,157934;272415,175079;267653,172222;258128,103642;137160,2677;0,46492;0,46492;20955,58874;42863,72209;110490,47444;217170,135074;219075,158887;219075,172222;215265,175079;173355,157934;171450,156982;164783,157934;165735,164602;176213,178889;237173,259852;248603,259852;320993,164602;322898,158887" o:connectangles="0,0,0,0,0,0,0,0,0,0,0,0,0,0,0,0,0,0,0,0,0,0,0,0"/>
                    </v:shape>
                  </v:group>
                  <v:group id="Graphic 696" o:spid="_x0000_s1163" style="position:absolute;left:60845;top:10315;width:5372;height:5220" coordorigin="60845,10315" coordsize="5372,521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">
                    <v:shape id="Freeform 1123858357" o:spid="_x0000_s1164" style="position:absolute;left:60845;top:13249;width:648;height:647;visibility:visible;mso-wrap-style:square;v-text-anchor:middle" coordsize="64769,64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" path="m32385,64770c14288,64770,,50482,,32385,,14288,14288,,32385,,50482,,64770,14288,64770,32385v,18097,-14288,32385,-32385,32385xm23813,13335v-7620,,-14288,6668,-14288,14287c9525,35243,16193,41910,23813,41910v7619,,14287,-6667,14287,-14288c38100,20003,32385,13335,23813,13335xe" fillcolor="#4164ae" stroked="f">
                      <v:stroke joinstyle="miter"/>
                      <v:path arrowok="t" o:connecttype="custom" o:connectlocs="32385,64770;0,32385;32385,0;64770,32385;32385,64770;23813,13335;9525,27622;23813,41910;38100,27622;23813,13335" o:connectangles="0,0,0,0,0,0,0,0,0,0"/>
                    </v:shape>
                    <v:shape id="Freeform 297708101" o:spid="_x0000_s1165" style="position:absolute;left:62150;top:14887;width:648;height:648;visibility:visible;mso-wrap-style:square;v-text-anchor:middle" coordsize="64769,64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" path="m32385,64770c14288,64770,,50482,,32385,,14288,14288,,32385,,50482,,64770,14288,64770,32385v,18097,-14288,32385,-32385,32385xm24765,13335v-7620,,-14288,6667,-14288,14287c10477,35242,17145,41910,24765,41910v7620,,14287,-6668,14287,-14288c39052,20002,32385,13335,24765,13335xe" fillcolor="#4164ae" stroked="f">
                      <v:stroke joinstyle="miter"/>
                      <v:path arrowok="t" o:connecttype="custom" o:connectlocs="32385,64770;0,32385;32385,0;64770,32385;32385,64770;24765,13335;10477,27622;24765,41910;39052,27622;24765,13335" o:connectangles="0,0,0,0,0,0,0,0,0,0"/>
                    </v:shape>
                    <v:shape id="Freeform 319475173" o:spid="_x0000_s1166" style="position:absolute;left:64255;top:14887;width:648;height:648;visibility:visible;mso-wrap-style:square;v-text-anchor:middle" coordsize="64769,64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" path="m32385,64770c14288,64770,,50482,,32385,,14288,14288,,32385,,50482,,64770,14288,64770,32385v,18097,-14288,32385,-32385,32385xm24765,13335v-7620,,-14288,6667,-14288,14287c10477,35242,17145,41910,24765,41910v7620,,14287,-6668,14287,-14288c39052,20002,32385,13335,24765,13335xe" fillcolor="#4164ae" stroked="f">
                      <v:stroke joinstyle="miter"/>
                      <v:path arrowok="t" o:connecttype="custom" o:connectlocs="32385,64770;0,32385;32385,0;64770,32385;32385,64770;24765,13335;10477,27622;24765,41910;39052,27622;24765,13335" o:connectangles="0,0,0,0,0,0,0,0,0,0"/>
                    </v:shape>
                    <v:shape id="Freeform 1485131918" o:spid="_x0000_s1167" style="position:absolute;left:65570;top:13249;width:647;height:647;visibility:visible;mso-wrap-style:square;v-text-anchor:middle" coordsize="64769,64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" path="m32385,64770c14288,64770,,50482,,32385,,14288,14288,,32385,,50482,,64770,14288,64770,32385v,18097,-15240,32385,-32385,32385xm23813,13335v-7620,,-14288,6668,-14288,14287c9525,35243,16193,41910,23813,41910v7619,,14287,-6667,14287,-14288c38100,20003,31432,13335,23813,13335xe" fillcolor="#4164ae" stroked="f">
                      <v:stroke joinstyle="miter"/>
                      <v:path arrowok="t" o:connecttype="custom" o:connectlocs="32385,64770;0,32385;32385,0;64770,32385;32385,64770;23813,13335;9525,27622;23813,41910;38100,27622;23813,13335" o:connectangles="0,0,0,0,0,0,0,0,0,0"/>
                    </v:shape>
                    <v:shape id="Freeform 2108151039" o:spid="_x0000_s1168" style="position:absolute;left:65093;top:11201;width:648;height:648;visibility:visible;mso-wrap-style:square;v-text-anchor:middle" coordsize="64769,64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" path="m32385,64770c14288,64770,,50482,,32385,,14288,14288,,32385,,50482,,64770,14288,64770,32385v,18097,-14288,32385,-32385,32385xm24765,13335v-7620,,-14287,6668,-14287,14287c10478,35243,17145,41910,24765,41910v7620,,14288,-6667,14288,-14288c39053,19050,32385,13335,24765,13335xe" fillcolor="#4164ae" stroked="f">
                      <v:stroke joinstyle="miter"/>
                      <v:path arrowok="t" o:connecttype="custom" o:connectlocs="32385,64770;0,32385;32385,0;64770,32385;32385,64770;24765,13335;10478,27622;24765,41910;39053,27622;24765,13335" o:connectangles="0,0,0,0,0,0,0,0,0,0"/>
                    </v:shape>
                    <v:group id="Graphic 696" o:spid="_x0000_s1169" style="position:absolute;left:62369;top:11699;width:2353;height:2598" coordorigin="62369,11699" coordsize="2352,259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">
                      <v:shape id="Freeform 236494587" o:spid="_x0000_s1170" style="position:absolute;left:62369;top:12401;width:1077;height:1896;visibility:visible;mso-wrap-style:square;v-text-anchor:middle" coordsize="107632,18954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" path="m107632,189547c86677,177165,66675,164782,46672,153353,31432,144780,17145,135255,1905,125730,952,124778,,122872,,121920,,95250,,69532,,42863,,28575,,14288,,,5715,3810,12382,6667,18097,10478v15241,9525,30480,18097,45721,27622c78105,46672,91440,55245,104775,62865v952,952,1905,2857,1905,3810c106680,87630,106680,107632,107632,128588v,15240,,30479,,45719c107632,180022,107632,184785,107632,189547xe" fillcolor="#8ea7d6" stroked="f">
                        <v:stroke joinstyle="miter"/>
                        <v:path arrowok="t" o:connecttype="custom" o:connectlocs="107632,189547;46672,153353;1905,125730;0,121920;0,42863;0,0;18097,10478;63818,38100;104775,62865;106680,66675;107632,128588;107632,174307;107632,189547" o:connectangles="0,0,0,0,0,0,0,0,0,0,0,0,0"/>
                      </v:shape>
                      <v:shape id="Freeform 1806367605" o:spid="_x0000_s1171" style="position:absolute;left:63684;top:12496;width:1038;height:1801;visibility:visible;mso-wrap-style:square;v-text-anchor:middle" coordsize="103822,18002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" path="m,180022v,-2857,,-3809,,-5715c,136207,,97155,,59055,,56197,952,54292,3810,52388,28575,40005,53340,27622,77152,14288,84773,10478,93345,5715,100965,953v953,,953,,2858,-953c103823,41910,103823,83820,103823,125730,69532,143828,35243,161925,,180022xe" fillcolor="#8ea7d6" stroked="f">
                        <v:stroke joinstyle="miter"/>
                        <v:path arrowok="t" o:connecttype="custom" o:connectlocs="0,180022;0,174307;0,59055;3810,52388;77152,14288;100965,953;103823,0;103823,125730;0,180022" o:connectangles="0,0,0,0,0,0,0,0,0"/>
                      </v:shape>
                      <v:shape id="Freeform 194906989" o:spid="_x0000_s1172" style="position:absolute;left:62522;top:11699;width:2086;height:1157;visibility:visible;mso-wrap-style:square;v-text-anchor:middle" coordsize="208597,11572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" path="m,51197c22860,38814,45720,27384,69532,15002,79057,10239,88582,5477,98107,714v1906,-952,3811,-952,6668,c118110,8334,131445,16907,144780,24527v18098,10477,36195,21907,54293,32385c201930,58817,205740,59769,208598,61674v-3810,1905,-6668,3810,-10478,5715c180023,76914,161925,85487,144780,95012v-12382,6667,-24765,13335,-37148,20002c106680,115967,103823,115967,102870,115014,74295,97869,46673,79772,18098,61674,12382,57864,7620,55007,1905,52149,953,52149,,51197,,51197xe" fillcolor="#8ea7d6" stroked="f">
                        <v:stroke joinstyle="miter"/>
                        <v:path arrowok="t" o:connecttype="custom" o:connectlocs="0,51197;69532,15002;98107,714;104775,714;144780,24527;199073,56912;208598,61674;198120,67389;144780,95012;107632,115014;102870,115014;18098,61674;1905,52149;0,51197" o:connectangles="0,0,0,0,0,0,0,0,0,0,0,0,0,0"/>
                      </v:shape>
                    </v:group>
                    <v:shape id="Freeform 334286523" o:spid="_x0000_s1173" style="position:absolute;left:61312;top:11201;width:648;height:648;visibility:visible;mso-wrap-style:square;v-text-anchor:middle" coordsize="64770,64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" path="m32385,64770c14288,64770,,50482,,32385,,14288,14288,,32385,,50483,,64770,14288,64770,32385v,18097,-14287,32385,-32385,32385xm23813,13335v-7620,,-14288,6668,-14288,14287c9525,35243,16193,41910,23813,41910v7620,,14287,-6667,14287,-14288c38100,19050,32385,13335,23813,13335xe" fillcolor="#4164ae" stroked="f">
                      <v:stroke joinstyle="miter"/>
                      <v:path arrowok="t" o:connecttype="custom" o:connectlocs="32385,64770;0,32385;32385,0;64770,32385;32385,64770;23813,13335;9525,27622;23813,41910;38100,27622;23813,13335" o:connectangles="0,0,0,0,0,0,0,0,0,0"/>
                    </v:shape>
                    <v:shape id="Freeform 1626046201" o:spid="_x0000_s1174" style="position:absolute;left:63198;top:10315;width:590;height:591;visibility:visible;mso-wrap-style:square;v-text-anchor:middle" coordsize="59054,5905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" path="m29527,59055c13335,59055,,45720,,29527,,13335,13335,,29527,,45720,,59055,13335,59055,29527v,16193,-13335,29528,-29528,29528xm23813,12382v-7621,,-14288,6668,-14288,14288c9525,34290,16192,40957,23813,40957v7619,,14287,-6667,14287,-14287c38100,19050,31432,12382,23813,12382xe" fillcolor="#4164ae" stroked="f">
                      <v:stroke joinstyle="miter"/>
                      <v:path arrowok="t" o:connecttype="custom" o:connectlocs="29527,59055;0,29527;29527,0;59055,29527;29527,59055;23813,12382;9525,26670;23813,40957;38100,26670;23813,12382" o:connectangles="0,0,0,0,0,0,0,0,0,0"/>
                    </v:shape>
                    <v:group id="Graphic 696" o:spid="_x0000_s1175" style="position:absolute;left:61007;top:10563;width:4991;height:4934" coordorigin="61007,10563" coordsize="4991,493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">
                      <v:shape id="Freeform 1462088996" o:spid="_x0000_s1176" style="position:absolute;left:64008;top:10572;width:1123;height:638;visibility:visible;mso-wrap-style:square;v-text-anchor:middle" coordsize="112394,6381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" path="m103822,63818v2858,-2858,5716,-5715,8573,-8573c80963,27622,42863,8572,952,v,953,,1905,,2858c952,5715,952,8572,,11430v39052,9525,74295,27623,103822,52388xe" fillcolor="#7e9cd0" stroked="f">
                        <v:stroke joinstyle="miter"/>
                        <v:path arrowok="t" o:connecttype="custom" o:connectlocs="103822,63818;112395,55245;952,0;952,2858;0,11430;103822,63818" o:connectangles="0,0,0,0,0,0"/>
                      </v:shape>
                      <v:shape id="Freeform 1485076364" o:spid="_x0000_s1177" style="position:absolute;left:61893;top:10563;width:1152;height:619;visibility:visible;mso-wrap-style:square;v-text-anchor:middle" coordsize="115252,6191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" path="m114300,4763v,-1905,,-2858,,-4763c71438,7620,31432,27623,,54293v3810,1905,6668,4762,9525,7620c39052,37148,75247,20003,115252,11430v,-1905,-952,-3810,-952,-6667xe" fillcolor="#7e9cd0" stroked="f">
                        <v:stroke joinstyle="miter"/>
                        <v:path arrowok="t" o:connecttype="custom" o:connectlocs="114300,4763;114300,0;0,54293;9525,61913;115252,11430;114300,4763" o:connectangles="0,0,0,0,0,0"/>
                      </v:shape>
                      <v:shape id="Freeform 1448293185" o:spid="_x0000_s1178" style="position:absolute;left:65627;top:11896;width:371;height:1191;visibility:visible;mso-wrap-style:square;v-text-anchor:middle" coordsize="37147,11906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" path="m,6668c16192,38100,24765,74295,24765,111443v,1905,,4762,,6667c25717,118110,25717,118110,26670,118110v3810,,6668,,10477,953c37147,116205,37147,114300,37147,111443,37147,71438,27622,33338,10477,,6667,2858,3810,4763,,6668xe" fillcolor="#7e9cd0" stroked="f">
                        <v:stroke joinstyle="miter"/>
                        <v:path arrowok="t" o:connecttype="custom" o:connectlocs="0,6668;24765,111443;24765,118110;26670,118110;37147,119063;37147,111443;10477,0;0,6668" o:connectangles="0,0,0,0,0,0,0,0"/>
                      </v:shape>
                      <v:shape id="Freeform 2113904777" o:spid="_x0000_s1179" style="position:absolute;left:61007;top:11868;width:381;height:1247;visibility:visible;mso-wrap-style:square;v-text-anchor:middle" coordsize="38100,12477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" path="m12382,121920v,-1905,,-4763,,-6667c12382,76200,21907,40005,38100,7620,34290,5715,31432,2857,28575,,10477,34290,,73343,,115253v,2857,,6667,,9525c3810,122872,7620,121920,12382,121920xe" fillcolor="#7e9cd0" stroked="f">
                        <v:stroke joinstyle="miter"/>
                        <v:path arrowok="t" o:connecttype="custom" o:connectlocs="12382,121920;12382,115253;38100,7620;28575,0;0,115253;0,124778;12382,121920" o:connectangles="0,0,0,0,0,0,0"/>
                      </v:shape>
                      <v:shape id="Freeform 637995153" o:spid="_x0000_s1180" style="position:absolute;left:64941;top:14001;width:819;height:1000;visibility:visible;mso-wrap-style:square;v-text-anchor:middle" coordsize="81914,10001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" path="m71438,c55245,35243,30480,65722,,89535v2857,2858,4763,6668,6668,10478c39052,75247,64770,42863,81915,4763,79057,2858,75247,1905,71438,xe" fillcolor="#7e9cd0" stroked="f">
                        <v:stroke joinstyle="miter"/>
                        <v:path arrowok="t" o:connecttype="custom" o:connectlocs="71438,0;0,89535;6668,100013;81915,4763;71438,0" o:connectangles="0,0,0,0,0"/>
                      </v:shape>
                      <v:shape id="Freeform 34237088" o:spid="_x0000_s1181" style="position:absolute;left:62922;top:15306;width:1228;height:191;visibility:visible;mso-wrap-style:square;v-text-anchor:middle" coordsize="122872,190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" path="m118110,c99060,4763,79057,7620,58102,7620,39052,7620,20955,5715,3810,953,2857,4763,1905,8572,,12382v19050,4763,39052,6668,59055,6668c80963,19050,102870,16192,122873,10478,120015,7620,119063,3810,118110,xe" fillcolor="#7e9cd0" stroked="f">
                        <v:stroke joinstyle="miter"/>
                        <v:path arrowok="t" o:connecttype="custom" o:connectlocs="118110,0;58102,7620;3810,953;0,12382;59055,19050;122873,10478;118110,0" o:connectangles="0,0,0,0,0,0,0"/>
                      </v:shape>
                      <v:shape id="Freeform 571831629" o:spid="_x0000_s1182" style="position:absolute;left:61236;top:14020;width:847;height:1000;visibility:visible;mso-wrap-style:square;v-text-anchor:middle" coordsize="84772,10001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" path="m84773,89535c53340,66675,27623,35242,11430,,7620,1905,3810,2857,,2857v18098,39053,45720,72390,79057,97156c80963,96203,82868,93345,84773,89535xe" fillcolor="#7e9cd0" stroked="f">
                        <v:stroke joinstyle="miter"/>
                        <v:path arrowok="t" o:connecttype="custom" o:connectlocs="84773,89535;11430,0;0,2857;79057,100013;84773,89535" o:connectangles="0,0,0,0,0"/>
                      </v:shape>
                    </v:group>
                  </v:group>
                  <v:group id="Graphic 696" o:spid="_x0000_s1183" style="position:absolute;left:50926;top:3228;width:4198;height:5106" coordorigin="50926,3228" coordsize="4198,510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">
                    <v:group id="Graphic 696" o:spid="_x0000_s1184" style="position:absolute;left:50926;top:3228;width:4198;height:5106" coordorigin="50926,3228" coordsize="4198,510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">
                      <v:shape id="Freeform 795779529" o:spid="_x0000_s1185" style="position:absolute;left:52692;top:4924;width:201;height:400;visibility:visible;mso-wrap-style:square;v-text-anchor:middle" coordsize="20074,4000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" path="m,l,40005c13335,38100,20003,31432,20003,21907,20955,11430,12383,4763,,xe" fillcolor="#21b25a" stroked="f">
                        <v:stroke joinstyle="miter"/>
                        <v:path arrowok="t" o:connecttype="custom" o:connectlocs="0,0;0,40005;20003,21907;0,0" o:connectangles="0,0,0,0"/>
                      </v:shape>
                      <v:shape id="Freeform 1373462531" o:spid="_x0000_s1186" style="position:absolute;left:52339;top:4095;width:172;height:391;visibility:visible;mso-wrap-style:square;v-text-anchor:middle" coordsize="17144,390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" path="m,18098v,9525,6667,16192,17145,20955l17145,c6667,2858,,8573,,18098xe" fillcolor="#21b25a" stroked="f">
                        <v:stroke joinstyle="miter"/>
                        <v:path arrowok="t" o:connecttype="custom" o:connectlocs="0,18098;17145,39053;17145,0;0,18098" o:connectangles="0,0,0,0"/>
                      </v:shape>
                      <v:shape id="Freeform 572973871" o:spid="_x0000_s1187" style="position:absolute;left:50926;top:3228;width:4198;height:5106;visibility:visible;mso-wrap-style:square;v-text-anchor:middle" coordsize="419836,51053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" path="m419469,165735v-952,-6668,-6667,-10477,-12382,-10477c386132,155258,365177,155258,343269,155258v-5715,,-9525,2857,-11429,7619c330887,165735,329934,167640,329934,170497v-1905,6668,-2857,13336,-4762,19050c323267,195263,322315,200977,320409,207645v-952,,-11430,,-12382,c297549,207645,288024,207645,277547,207645v14287,-20955,22860,-46673,22860,-75248c300407,59055,241352,,168009,,94667,,35612,59055,35612,132397v,27623,8572,53341,22860,75248c42279,207645,34659,207645,18467,207645v-1905,,-4763,,-6668,c4179,208597,-1535,215265,369,222885v953,5715,2858,12382,3810,18098c6084,247650,7037,253365,8942,260033v952,4762,1905,9525,2857,14287c12752,277177,13704,280035,13704,282892v953,3810,1905,8573,2858,12383c17515,300038,18467,303847,19419,308610v953,5715,2858,11430,3810,16192c24182,330517,26087,336233,27040,340995v952,4763,1904,8572,2857,13335c30849,359092,31802,362902,32754,367665v953,3810,1905,8573,2858,12382c36565,384810,40374,387667,45137,389572v1905,953,4762,953,6667,953c125147,390525,198490,390525,271832,390525v952,,952,,1905,c273737,391477,268022,411480,266117,419100v,,-952,952,-952,952c264212,420052,264212,420052,263259,420052v-68580,,-137160,,-205740,c56567,420052,56567,420052,55615,420052v-2858,,-4763,953,-6668,2858c46090,426720,44184,430530,45137,435292v953,4763,4762,10478,11430,10478c62282,445770,67997,445770,73712,445770v-8572,6668,-13335,17145,-13335,28575c60377,494347,76569,510540,96572,510540v20002,,36195,-16193,36195,-36195c132767,462915,127052,452438,119432,445770v35242,,69533,,104775,c215634,452438,210872,462915,210872,474345v,20002,16193,36195,36195,36195c267069,510540,283262,494347,283262,474345v,-11430,-5715,-21907,-13335,-28575c272784,445770,275642,445770,278499,445770v953,,1905,,3810,-953c287072,442913,288977,439102,289929,434340v1905,-7620,9525,-39052,11430,-46673c302312,381952,304217,377190,305169,371475v1905,-7620,3810,-15240,5715,-22860c312790,340995,314694,332422,316599,324802v1905,-8572,3810,-16192,5716,-24764c324219,293370,325172,286702,327077,280035v1905,-5715,2857,-12383,4763,-18097c333744,253365,335649,245745,337554,237172v1905,-5714,2858,-11430,4763,-18097c344222,213360,345174,206692,347079,200977v1905,-5714,2858,-12382,4763,-18097c351842,180975,352794,180975,354699,180975v17145,,35243,,52388,c415659,180975,421374,173355,419469,165735xm187059,245745r,18097c187059,267652,185154,269558,181344,269558r-7620,c169915,269558,168009,267652,168009,263842r,-19050c137529,241935,103240,223838,100382,190500v,-4762,1905,-6667,6667,-6667l130862,183833v3810,,5715,1905,6667,5714c139434,200025,146102,205740,157532,207645r,-45720c131815,152400,103240,140970,103240,103822v,-33337,24764,-51434,54292,-54292l157532,31433v,-3811,1905,-5716,5715,-5716l170867,25717v3810,,5715,1905,5715,5716l176582,49530v27622,2858,51435,20003,54292,53340c230874,107633,228969,109538,224207,109538r-23813,c196584,109538,194679,107633,193727,103822,191822,94297,186107,88583,176582,86677r,45720c203252,141922,233732,153352,233732,190500r,c233732,223838,217540,242888,187059,245745xe" fillcolor="#21b25a" stroked="f">
                        <v:stroke joinstyle="miter"/>
                        <v:path arrowok="t" o:connecttype="custom" o:connectlocs="419469,165735;407087,155258;343269,155258;331840,162877;329934,170497;325172,189547;320409,207645;308027,207645;277547,207645;300407,132397;168009,0;35612,132397;58472,207645;18467,207645;11799,207645;369,222885;4179,240983;8942,260033;11799,274320;13704,282892;16562,295275;19419,308610;23229,324802;27040,340995;29897,354330;32754,367665;35612,380047;45137,389572;51804,390525;271832,390525;273737,390525;266117,419100;265165,420052;263259,420052;57519,420052;55615,420052;48947,422910;45137,435292;56567,445770;73712,445770;60377,474345;96572,510540;132767,474345;119432,445770;224207,445770;210872,474345;247067,510540;283262,474345;269927,445770;278499,445770;282309,444817;289929,434340;301359,387667;305169,371475;310884,348615;316599,324802;322315,300038;327077,280035;331840,261938;337554,237172;342317,219075;347079,200977;351842,182880;354699,180975;407087,180975;419469,165735;187059,245745;187059,263842;181344,269558;173724,269558;168009,263842;168009,244792;100382,190500;107049,183833;130862,183833;137529,189547;157532,207645;157532,161925;103240,103822;157532,49530;157532,31433;163247,25717;170867,25717;176582,31433;176582,49530;230874,102870;224207,109538;200394,109538;193727,103822;176582,86677;176582,132397;233732,190500;233732,190500;187059,245745" o:connectangles="0,0,0,0,0,0,0,0,0,0,0,0,0,0,0,0,0,0,0,0,0,0,0,0,0,0,0,0,0,0,0,0,0,0,0,0,0,0,0,0,0,0,0,0,0,0,0,0,0,0,0,0,0,0,0,0,0,0,0,0,0,0,0,0,0,0,0,0,0,0,0,0,0,0,0,0,0,0,0,0,0,0,0,0,0,0,0,0,0,0,0,0,0,0"/>
                      </v:shape>
                    </v:group>
                    <v:shape id="Freeform 1928748248" o:spid="_x0000_s1188" style="position:absolute;left:51415;top:6353;width:467;height:524;visibility:visible;mso-wrap-style:square;v-text-anchor:middle" coordsize="46672,523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" path="m46672,52388v-6667,,-28575,,-33337,c12382,52388,12382,52388,11430,51435,9525,42863,7620,34290,5715,25717,3810,19050,2857,13335,952,6667,,4763,,2857,,,13335,,27622,,40957,v,2857,953,4763,953,7620c41910,10477,42863,14288,42863,17145v,1905,952,4762,952,6668c43815,26670,44768,29527,44768,31432v,2858,,4763,952,7620c45720,42863,46672,45720,46672,49530v,1905,,1905,,2858c46672,52388,46672,52388,46672,52388xe" fillcolor="#056d2a" stroked="f">
                      <v:stroke joinstyle="miter"/>
                      <v:path arrowok="t" o:connecttype="custom" o:connectlocs="46672,52388;13335,52388;11430,51435;5715,25717;952,6667;0,0;40957,0;41910,7620;42863,17145;43815,23813;44768,31432;45720,39052;46672,49530;46672,52388;46672,52388" o:connectangles="0,0,0,0,0,0,0,0,0,0,0,0,0,0,0"/>
                    </v:shape>
                    <v:shape id="Freeform 1340525169" o:spid="_x0000_s1189" style="position:absolute;left:52082;top:6353;width:424;height:524;visibility:visible;mso-wrap-style:square;v-text-anchor:middle" coordsize="42333,523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" path="m41910,52388v,,,,,c29527,52388,18097,52388,6668,52388v,,,,,c5715,47625,5715,42863,4763,39052v,-3810,-953,-6667,-953,-10477c3810,24765,2857,20002,1905,16192v,-1904,,-3810,-953,-5715c952,7620,,4763,,1905,,1905,,952,,,14288,,27622,,41910,v,,,952,,952c41910,18097,41910,34290,41910,52388v953,-953,,,,xe" fillcolor="#056d2a" stroked="f">
                      <v:stroke joinstyle="miter"/>
                      <v:path arrowok="t" o:connecttype="custom" o:connectlocs="41910,52388;41910,52388;6668,52388;6668,52388;4763,39052;3810,28575;1905,16192;952,10477;0,1905;0,0;41910,0;41910,952;41910,52388;41910,52388" o:connectangles="0,0,0,0,0,0,0,0,0,0,0,0,0,0"/>
                    </v:shape>
                    <v:shape id="Freeform 1930798654" o:spid="_x0000_s1190" style="position:absolute;left:52778;top:6362;width:400;height:515;visibility:visible;mso-wrap-style:square;v-text-anchor:middle" coordsize="40005,5143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" path="m32385,51435v-10478,,-21908,,-32385,c,51435,,51435,,51435v,,,-952,,-952c,33338,,17145,,,,,,,,,,,,,,,,,,,,,,,,,,,13335,,25718,,39052,v,,,,953,c36195,17145,34290,34290,32385,51435xe" fillcolor="#056d2a" stroked="f">
                      <v:stroke joinstyle="miter"/>
                      <v:path arrowok="t" o:connecttype="custom" o:connectlocs="32385,51435;0,51435;0,51435;0,50483;0,0;0,0;0,0;0,0;0,0;39052,0;40005,0;32385,51435" o:connectangles="0,0,0,0,0,0,0,0,0,0,0,0"/>
                    </v:shape>
                    <v:shape id="Freeform 2031183924" o:spid="_x0000_s1191" style="position:absolute;left:53359;top:6353;width:495;height:524;visibility:visible;mso-wrap-style:square;v-text-anchor:middle" coordsize="49530,523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" path="m37148,52388v-12383,,-24765,,-37148,c,50482,,48577,,47625,,44767,953,40957,953,38100v952,-3810,952,-7620,1905,-11430c2858,23813,3810,20955,3810,18097v,-2857,953,-5715,953,-9525c4763,6667,5715,3810,5715,1905v,-953,,-953,953,-1905c6668,,6668,,7620,,20955,,35243,,48578,v,,952,,952,c46673,18097,41910,35242,37148,52388xe" fillcolor="#056d2a" stroked="f">
                      <v:stroke joinstyle="miter"/>
                      <v:path arrowok="t" o:connecttype="custom" o:connectlocs="37148,52388;0,52388;0,47625;953,38100;2858,26670;3810,18097;4763,8572;5715,1905;6668,0;7620,0;48578,0;49530,0;37148,52388" o:connectangles="0,0,0,0,0,0,0,0,0,0,0,0,0"/>
                    </v:shape>
                  </v:group>
                  <v:group id="Graphic 696" o:spid="_x0000_s1192" style="position:absolute;top:285;width:619;height:15078" coordorigin=",285" coordsize="619,1507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">
                    <v:shape id="Freeform 983669326" o:spid="_x0000_s1193" style="position:absolute;top:12334;width:619;height:3029;visibility:visible;mso-wrap-style:square;v-text-anchor:middle" coordsize="61912,3028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" path="m47625,c20955,,,20955,,47625l,151447,,255270v,26670,20955,47625,47625,47625l61913,302895r,-301942l47625,953r,-953xe" fillcolor="#4164ae" stroked="f">
                      <v:stroke joinstyle="miter"/>
                      <v:path arrowok="t" o:connecttype="custom" o:connectlocs="47625,0;0,47625;0,151447;0,255270;47625,302895;61913,302895;61913,953;47625,953" o:connectangles="0,0,0,0,0,0,0,0"/>
                    </v:shape>
                    <v:shape id="Freeform 1912214799" o:spid="_x0000_s1194" style="position:absolute;top:285;width:619;height:3029;visibility:visible;mso-wrap-style:square;v-text-anchor:middle" coordsize="61912,3028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" path="m47625,c20955,,,20955,,47625l,151448,,255270v,26670,20955,47625,47625,47625l61913,302895r,-301942l47625,953r,-953xe" fillcolor="#82933a" stroked="f">
                      <v:stroke joinstyle="miter"/>
                      <v:path arrowok="t" o:connecttype="custom" o:connectlocs="47625,0;0,47625;0,151448;0,255270;47625,302895;61913,302895;61913,953;47625,953" o:connectangles="0,0,0,0,0,0,0,0"/>
                    </v:shape>
                    <v:shape id="Freeform 1207004646" o:spid="_x0000_s1195" style="position:absolute;top:8315;width:619;height:3029;visibility:visible;mso-wrap-style:square;v-text-anchor:middle" coordsize="61912,3028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" path="m47625,c20955,,,20955,,47625l,151448,,255270v,26670,20955,47625,47625,47625l61913,302895r,-301942l47625,953r,-953xe" fillcolor="#4164ae" stroked="f">
                      <v:stroke joinstyle="miter"/>
                      <v:path arrowok="t" o:connecttype="custom" o:connectlocs="47625,0;0,47625;0,151448;0,255270;47625,302895;61913,302895;61913,953;47625,953" o:connectangles="0,0,0,0,0,0,0,0"/>
                    </v:shape>
                    <v:shape id="Freeform 1035259677" o:spid="_x0000_s1196" style="position:absolute;top:4305;width:619;height:3029;visibility:visible;mso-wrap-style:square;v-text-anchor:middle" coordsize="61912,3028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" path="m47625,c20955,,,20955,,47625l,151447,,255270v,26670,20955,47625,47625,47625l61913,302895r,-301943l47625,952r,-952xe" fillcolor="#056d2a" stroked="f">
                      <v:stroke joinstyle="miter"/>
                      <v:path arrowok="t" o:connecttype="custom" o:connectlocs="47625,0;0,47625;0,151447;0,255270;47625,302895;61913,302895;61913,952;47625,952" o:connectangles="0,0,0,0,0,0,0,0"/>
                    </v:shape>
                  </v:group>
                </v:group>
              </v:group>
            </w:pict>
          </mc:Fallback>
        </mc:AlternateContent>
      </w:r>
      <w:bookmarkEnd w:id="0"/>
      <w:bookmarkEnd w:id="1"/>
      <w:bookmarkEnd w:id="2"/>
      <w:bookmarkEnd w:id="3"/>
      <w:bookmarkEnd w:id="4"/>
      <w:r w:rsidR="00EA11F5" w:rsidRPr="00EA11F5">
        <w:rPr>
          <w:rFonts w:cs="Arial"/>
          <w:b/>
          <w:noProof/>
          <w:color w:val="595959" w:themeColor="text1" w:themeTint="A6"/>
          <w:sz w:val="48"/>
          <w:szCs w:val="32"/>
        </w:rPr>
        <w:t xml:space="preserve">PORTER'S FIVE FORCES ANALYSIS </w:t>
      </w:r>
      <w:r>
        <w:rPr>
          <w:rFonts w:cs="Arial"/>
          <w:b/>
          <w:noProof/>
          <w:color w:val="595959" w:themeColor="text1" w:themeTint="A6"/>
          <w:sz w:val="48"/>
          <w:szCs w:val="32"/>
        </w:rPr>
        <w:t>TEMPLATE</w:t>
      </w:r>
    </w:p>
    <w:p w14:paraId="77D078E8" w14:textId="77777777" w:rsidR="00FB05B3" w:rsidRDefault="00FB05B3" w:rsidP="00FB05B3">
      <w:pPr>
        <w:spacing w:after="0" w:line="480" w:lineRule="auto"/>
        <w:rPr>
          <w:rFonts w:cs="Arial"/>
          <w:b/>
          <w:noProof/>
          <w:color w:val="595959" w:themeColor="text1" w:themeTint="A6"/>
          <w:sz w:val="48"/>
          <w:szCs w:val="32"/>
        </w:rPr>
      </w:pPr>
    </w:p>
    <w:p w14:paraId="2DA187BB" w14:textId="77777777" w:rsidR="00FB05B3" w:rsidRDefault="00FB05B3" w:rsidP="00FB05B3">
      <w:pPr>
        <w:spacing w:after="0" w:line="480" w:lineRule="auto"/>
        <w:rPr>
          <w:rFonts w:cs="Arial"/>
          <w:b/>
          <w:noProof/>
          <w:color w:val="595959" w:themeColor="text1" w:themeTint="A6"/>
          <w:sz w:val="48"/>
          <w:szCs w:val="32"/>
        </w:rPr>
      </w:pPr>
    </w:p>
    <w:bookmarkStart w:id="5" w:name="_Hlk536359931"/>
    <w:p w14:paraId="49EACBEE" w14:textId="4795BF3A" w:rsidR="00EA11F5" w:rsidRPr="00E74A09" w:rsidRDefault="004F3950" w:rsidP="004F3950">
      <w:pPr>
        <w:spacing w:after="0" w:line="240" w:lineRule="auto"/>
        <w:rPr>
          <w:color w:val="595959" w:themeColor="text1" w:themeTint="A6"/>
          <w:sz w:val="32"/>
          <w:szCs w:val="32"/>
        </w:rPr>
      </w:pPr>
      <w:r w:rsidRPr="00A86120">
        <w:rPr>
          <w:sz w:val="18"/>
          <w:szCs w:val="21"/>
        </w:rPr>
        <w:fldChar w:fldCharType="begin"/>
      </w:r>
      <w:r w:rsidR="00F634E2">
        <w:rPr>
          <w:sz w:val="18"/>
          <w:szCs w:val="21"/>
        </w:rPr>
        <w:instrText xml:space="preserve"> INCLUDEPICTURE "C:\\Users\\ericawaite\\Library\\Group Containers\\UBF8T346G9.ms\\WebArchiveCopyPasteTempFiles\\com.microsoft.Word\\cvetovaya-palitra-3797.png" \* MERGEFORMAT </w:instrText>
      </w:r>
      <w:r w:rsidR="00000000">
        <w:rPr>
          <w:sz w:val="18"/>
          <w:szCs w:val="21"/>
        </w:rPr>
        <w:fldChar w:fldCharType="separate"/>
      </w:r>
      <w:r w:rsidRPr="00A86120">
        <w:rPr>
          <w:sz w:val="18"/>
          <w:szCs w:val="21"/>
        </w:rPr>
        <w:fldChar w:fldCharType="end"/>
      </w:r>
    </w:p>
    <w:tbl>
      <w:tblPr>
        <w:tblW w:w="14800" w:type="dxa"/>
        <w:tblLook w:val="04A0" w:firstRow="1" w:lastRow="0" w:firstColumn="1" w:lastColumn="0" w:noHBand="0" w:noVBand="1"/>
      </w:tblPr>
      <w:tblGrid>
        <w:gridCol w:w="3700"/>
        <w:gridCol w:w="3700"/>
        <w:gridCol w:w="3700"/>
        <w:gridCol w:w="3700"/>
      </w:tblGrid>
      <w:tr w:rsidR="00EA11F5" w:rsidRPr="00EA11F5" w14:paraId="3E63DEBB" w14:textId="77777777" w:rsidTr="00EA11F5">
        <w:trPr>
          <w:trHeight w:val="440"/>
        </w:trPr>
        <w:tc>
          <w:tcPr>
            <w:tcW w:w="3700" w:type="dxa"/>
            <w:tcBorders>
              <w:top w:val="nil"/>
              <w:left w:val="nil"/>
              <w:bottom w:val="single" w:sz="4" w:space="0" w:color="BFBFBF"/>
              <w:right w:val="nil"/>
            </w:tcBorders>
            <w:shd w:val="clear" w:color="auto" w:fill="auto"/>
            <w:noWrap/>
            <w:vAlign w:val="center"/>
            <w:hideMark/>
          </w:tcPr>
          <w:p w14:paraId="4F9E4C71" w14:textId="77777777" w:rsidR="00EA11F5" w:rsidRPr="00EA11F5" w:rsidRDefault="00EA11F5" w:rsidP="00EA11F5">
            <w:pPr>
              <w:spacing w:after="0" w:line="240" w:lineRule="auto"/>
              <w:rPr>
                <w:rFonts w:eastAsia="Times New Roman" w:cs="Calibri"/>
                <w:color w:val="595959"/>
                <w:sz w:val="28"/>
                <w:szCs w:val="28"/>
              </w:rPr>
            </w:pPr>
            <w:r w:rsidRPr="00EA11F5">
              <w:rPr>
                <w:rFonts w:eastAsia="Times New Roman" w:cs="Calibri"/>
                <w:color w:val="595959"/>
                <w:sz w:val="28"/>
                <w:szCs w:val="28"/>
              </w:rPr>
              <w:t>THREAT OF NEW ENTRY</w:t>
            </w:r>
          </w:p>
        </w:tc>
        <w:tc>
          <w:tcPr>
            <w:tcW w:w="3700" w:type="dxa"/>
            <w:tcBorders>
              <w:top w:val="nil"/>
              <w:left w:val="nil"/>
              <w:bottom w:val="single" w:sz="4" w:space="0" w:color="BFBFBF"/>
              <w:right w:val="nil"/>
            </w:tcBorders>
            <w:shd w:val="clear" w:color="auto" w:fill="auto"/>
            <w:noWrap/>
            <w:vAlign w:val="center"/>
            <w:hideMark/>
          </w:tcPr>
          <w:p w14:paraId="06E762DF" w14:textId="77777777" w:rsidR="00EA11F5" w:rsidRPr="00EA11F5" w:rsidRDefault="00EA11F5" w:rsidP="00EA11F5">
            <w:pPr>
              <w:spacing w:after="0" w:line="240" w:lineRule="auto"/>
              <w:rPr>
                <w:rFonts w:eastAsia="Times New Roman" w:cs="Calibri"/>
                <w:color w:val="595959"/>
                <w:sz w:val="28"/>
                <w:szCs w:val="28"/>
              </w:rPr>
            </w:pPr>
            <w:r w:rsidRPr="00EA11F5">
              <w:rPr>
                <w:rFonts w:eastAsia="Times New Roman" w:cs="Calibri"/>
                <w:color w:val="595959"/>
                <w:sz w:val="28"/>
                <w:szCs w:val="28"/>
              </w:rPr>
              <w:t>POWER OF BUYERS</w:t>
            </w:r>
          </w:p>
        </w:tc>
        <w:tc>
          <w:tcPr>
            <w:tcW w:w="3700" w:type="dxa"/>
            <w:tcBorders>
              <w:top w:val="nil"/>
              <w:left w:val="nil"/>
              <w:bottom w:val="single" w:sz="4" w:space="0" w:color="BFBFBF"/>
              <w:right w:val="nil"/>
            </w:tcBorders>
            <w:shd w:val="clear" w:color="auto" w:fill="auto"/>
            <w:noWrap/>
            <w:vAlign w:val="center"/>
            <w:hideMark/>
          </w:tcPr>
          <w:p w14:paraId="75C8B3FD" w14:textId="77777777" w:rsidR="00EA11F5" w:rsidRPr="00EA11F5" w:rsidRDefault="00EA11F5" w:rsidP="00EA11F5">
            <w:pPr>
              <w:spacing w:after="0" w:line="240" w:lineRule="auto"/>
              <w:rPr>
                <w:rFonts w:eastAsia="Times New Roman" w:cs="Calibri"/>
                <w:color w:val="595959"/>
                <w:sz w:val="28"/>
                <w:szCs w:val="28"/>
              </w:rPr>
            </w:pPr>
            <w:r w:rsidRPr="00EA11F5">
              <w:rPr>
                <w:rFonts w:eastAsia="Times New Roman" w:cs="Calibri"/>
                <w:color w:val="595959"/>
                <w:sz w:val="28"/>
                <w:szCs w:val="28"/>
              </w:rPr>
              <w:t>THREAT OF SUBSTITUTES</w:t>
            </w:r>
          </w:p>
        </w:tc>
        <w:tc>
          <w:tcPr>
            <w:tcW w:w="3700" w:type="dxa"/>
            <w:tcBorders>
              <w:top w:val="nil"/>
              <w:left w:val="nil"/>
              <w:bottom w:val="single" w:sz="4" w:space="0" w:color="BFBFBF"/>
              <w:right w:val="nil"/>
            </w:tcBorders>
            <w:shd w:val="clear" w:color="auto" w:fill="auto"/>
            <w:noWrap/>
            <w:vAlign w:val="center"/>
            <w:hideMark/>
          </w:tcPr>
          <w:p w14:paraId="2FADECD8" w14:textId="77777777" w:rsidR="00EA11F5" w:rsidRPr="00EA11F5" w:rsidRDefault="00EA11F5" w:rsidP="00EA11F5">
            <w:pPr>
              <w:spacing w:after="0" w:line="240" w:lineRule="auto"/>
              <w:rPr>
                <w:rFonts w:eastAsia="Times New Roman" w:cs="Calibri"/>
                <w:color w:val="595959"/>
                <w:sz w:val="28"/>
                <w:szCs w:val="28"/>
              </w:rPr>
            </w:pPr>
            <w:r w:rsidRPr="00EA11F5">
              <w:rPr>
                <w:rFonts w:eastAsia="Times New Roman" w:cs="Calibri"/>
                <w:color w:val="595959"/>
                <w:sz w:val="28"/>
                <w:szCs w:val="28"/>
              </w:rPr>
              <w:t>POWER OF SUPPLIERS</w:t>
            </w:r>
          </w:p>
        </w:tc>
      </w:tr>
      <w:tr w:rsidR="00EA11F5" w:rsidRPr="00EA11F5" w14:paraId="30F5E117" w14:textId="77777777" w:rsidTr="00EA11F5">
        <w:trPr>
          <w:trHeight w:val="3744"/>
        </w:trPr>
        <w:tc>
          <w:tcPr>
            <w:tcW w:w="3700" w:type="dxa"/>
            <w:tcBorders>
              <w:top w:val="single" w:sz="4" w:space="0" w:color="BFBFBF"/>
              <w:left w:val="single" w:sz="4" w:space="0" w:color="BFBFBF"/>
              <w:bottom w:val="single" w:sz="24" w:space="0" w:color="ACBE39"/>
              <w:right w:val="single" w:sz="4" w:space="0" w:color="BFBFBF"/>
            </w:tcBorders>
            <w:shd w:val="clear" w:color="auto" w:fill="auto"/>
            <w:tcMar>
              <w:top w:w="144" w:type="dxa"/>
              <w:left w:w="115" w:type="dxa"/>
              <w:right w:w="115" w:type="dxa"/>
            </w:tcMar>
            <w:hideMark/>
          </w:tcPr>
          <w:p w14:paraId="1864719F" w14:textId="020CFF0E" w:rsidR="00EA11F5" w:rsidRPr="00EA11F5" w:rsidRDefault="00EA11F5" w:rsidP="00EA11F5">
            <w:pPr>
              <w:spacing w:after="0" w:line="240" w:lineRule="auto"/>
              <w:rPr>
                <w:rFonts w:eastAsia="Times New Roman" w:cs="Calibri"/>
                <w:color w:val="000000"/>
                <w:sz w:val="24"/>
                <w:szCs w:val="24"/>
              </w:rPr>
            </w:pPr>
            <w:r>
              <w:rPr>
                <w:noProof/>
              </w:rPr>
              <mc:AlternateContent>
                <mc:Choice Requires="wpg">
                  <w:drawing>
                    <wp:anchor distT="0" distB="0" distL="114300" distR="114300" simplePos="0" relativeHeight="251659264" behindDoc="0" locked="0" layoutInCell="1" allowOverlap="1" wp14:anchorId="663F125F" wp14:editId="1B6D3EE5">
                      <wp:simplePos x="0" y="0"/>
                      <wp:positionH relativeFrom="column">
                        <wp:posOffset>1449070</wp:posOffset>
                      </wp:positionH>
                      <wp:positionV relativeFrom="paragraph">
                        <wp:posOffset>1753380</wp:posOffset>
                      </wp:positionV>
                      <wp:extent cx="722630" cy="571500"/>
                      <wp:effectExtent l="0" t="0" r="1270" b="0"/>
                      <wp:wrapNone/>
                      <wp:docPr id="368" name="Group 367">
                        <a:extLst xmlns:a="http://schemas.openxmlformats.org/drawingml/2006/main">
                          <a:ext uri="{FF2B5EF4-FFF2-40B4-BE49-F238E27FC236}">
                            <a16:creationId xmlns:a16="http://schemas.microsoft.com/office/drawing/2014/main" id="{28E8E02D-2D25-B5DA-AE5D-596FA5FEA487}"/>
                          </a:ext>
                        </a:extLst>
                      </wp:docPr>
                      <wp:cNvGraphicFramePr/>
                      <a:graphic xmlns:a="http://schemas.openxmlformats.org/drawingml/2006/main">
                        <a:graphicData uri="http://schemas.microsoft.com/office/word/2010/wordprocessingGroup">
                          <wpg:wgp>
                            <wpg:cNvGrpSpPr/>
                            <wpg:grpSpPr>
                              <a:xfrm>
                                <a:off x="0" y="0"/>
                                <a:ext cx="722630" cy="571500"/>
                                <a:chOff x="0" y="0"/>
                                <a:chExt cx="537209" cy="424814"/>
                              </a:xfrm>
                            </wpg:grpSpPr>
                            <wps:wsp>
                              <wps:cNvPr id="1534967442" name="Freeform 1534967442">
                                <a:extLst>
                                  <a:ext uri="{FF2B5EF4-FFF2-40B4-BE49-F238E27FC236}">
                                    <a16:creationId xmlns:a16="http://schemas.microsoft.com/office/drawing/2014/main" id="{641C3843-6D0E-B91B-A2B8-3A63AA1300A7}"/>
                                  </a:ext>
                                </a:extLst>
                              </wps:cNvPr>
                              <wps:cNvSpPr/>
                              <wps:spPr>
                                <a:xfrm>
                                  <a:off x="0" y="114592"/>
                                  <a:ext cx="269557" cy="274027"/>
                                </a:xfrm>
                                <a:custGeom>
                                  <a:avLst/>
                                  <a:gdLst>
                                    <a:gd name="connsiteX0" fmla="*/ 0 w 269557"/>
                                    <a:gd name="connsiteY0" fmla="*/ 211162 h 274027"/>
                                    <a:gd name="connsiteX1" fmla="*/ 0 w 269557"/>
                                    <a:gd name="connsiteY1" fmla="*/ 204495 h 274027"/>
                                    <a:gd name="connsiteX2" fmla="*/ 953 w 269557"/>
                                    <a:gd name="connsiteY2" fmla="*/ 190207 h 274027"/>
                                    <a:gd name="connsiteX3" fmla="*/ 95250 w 269557"/>
                                    <a:gd name="connsiteY3" fmla="*/ 72097 h 274027"/>
                                    <a:gd name="connsiteX4" fmla="*/ 130493 w 269557"/>
                                    <a:gd name="connsiteY4" fmla="*/ 58762 h 274027"/>
                                    <a:gd name="connsiteX5" fmla="*/ 151448 w 269557"/>
                                    <a:gd name="connsiteY5" fmla="*/ 54000 h 274027"/>
                                    <a:gd name="connsiteX6" fmla="*/ 142875 w 269557"/>
                                    <a:gd name="connsiteY6" fmla="*/ 10185 h 274027"/>
                                    <a:gd name="connsiteX7" fmla="*/ 154305 w 269557"/>
                                    <a:gd name="connsiteY7" fmla="*/ 1612 h 274027"/>
                                    <a:gd name="connsiteX8" fmla="*/ 198120 w 269557"/>
                                    <a:gd name="connsiteY8" fmla="*/ 36855 h 274027"/>
                                    <a:gd name="connsiteX9" fmla="*/ 244793 w 269557"/>
                                    <a:gd name="connsiteY9" fmla="*/ 74955 h 274027"/>
                                    <a:gd name="connsiteX10" fmla="*/ 255270 w 269557"/>
                                    <a:gd name="connsiteY10" fmla="*/ 83527 h 274027"/>
                                    <a:gd name="connsiteX11" fmla="*/ 269557 w 269557"/>
                                    <a:gd name="connsiteY11" fmla="*/ 96862 h 274027"/>
                                    <a:gd name="connsiteX12" fmla="*/ 269557 w 269557"/>
                                    <a:gd name="connsiteY12" fmla="*/ 97815 h 274027"/>
                                    <a:gd name="connsiteX13" fmla="*/ 267653 w 269557"/>
                                    <a:gd name="connsiteY13" fmla="*/ 102577 h 274027"/>
                                    <a:gd name="connsiteX14" fmla="*/ 245745 w 269557"/>
                                    <a:gd name="connsiteY14" fmla="*/ 121627 h 274027"/>
                                    <a:gd name="connsiteX15" fmla="*/ 199073 w 269557"/>
                                    <a:gd name="connsiteY15" fmla="*/ 161632 h 274027"/>
                                    <a:gd name="connsiteX16" fmla="*/ 154305 w 269557"/>
                                    <a:gd name="connsiteY16" fmla="*/ 200685 h 274027"/>
                                    <a:gd name="connsiteX17" fmla="*/ 146685 w 269557"/>
                                    <a:gd name="connsiteY17" fmla="*/ 200685 h 274027"/>
                                    <a:gd name="connsiteX18" fmla="*/ 143828 w 269557"/>
                                    <a:gd name="connsiteY18" fmla="*/ 194017 h 274027"/>
                                    <a:gd name="connsiteX19" fmla="*/ 146685 w 269557"/>
                                    <a:gd name="connsiteY19" fmla="*/ 174967 h 274027"/>
                                    <a:gd name="connsiteX20" fmla="*/ 152400 w 269557"/>
                                    <a:gd name="connsiteY20" fmla="*/ 139725 h 274027"/>
                                    <a:gd name="connsiteX21" fmla="*/ 119063 w 269557"/>
                                    <a:gd name="connsiteY21" fmla="*/ 145440 h 274027"/>
                                    <a:gd name="connsiteX22" fmla="*/ 98107 w 269557"/>
                                    <a:gd name="connsiteY22" fmla="*/ 152107 h 274027"/>
                                    <a:gd name="connsiteX23" fmla="*/ 29528 w 269557"/>
                                    <a:gd name="connsiteY23" fmla="*/ 234975 h 274027"/>
                                    <a:gd name="connsiteX24" fmla="*/ 24765 w 269557"/>
                                    <a:gd name="connsiteY24" fmla="*/ 256882 h 274027"/>
                                    <a:gd name="connsiteX25" fmla="*/ 23813 w 269557"/>
                                    <a:gd name="connsiteY25" fmla="*/ 267360 h 274027"/>
                                    <a:gd name="connsiteX26" fmla="*/ 20003 w 269557"/>
                                    <a:gd name="connsiteY26" fmla="*/ 272122 h 274027"/>
                                    <a:gd name="connsiteX27" fmla="*/ 17145 w 269557"/>
                                    <a:gd name="connsiteY27" fmla="*/ 274027 h 274027"/>
                                    <a:gd name="connsiteX28" fmla="*/ 14288 w 269557"/>
                                    <a:gd name="connsiteY28" fmla="*/ 274027 h 274027"/>
                                    <a:gd name="connsiteX29" fmla="*/ 13335 w 269557"/>
                                    <a:gd name="connsiteY29" fmla="*/ 273075 h 274027"/>
                                    <a:gd name="connsiteX30" fmla="*/ 8573 w 269557"/>
                                    <a:gd name="connsiteY30" fmla="*/ 266407 h 274027"/>
                                    <a:gd name="connsiteX31" fmla="*/ 1905 w 269557"/>
                                    <a:gd name="connsiteY31" fmla="*/ 235927 h 274027"/>
                                    <a:gd name="connsiteX32" fmla="*/ 0 w 269557"/>
                                    <a:gd name="connsiteY32" fmla="*/ 219735 h 2740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Lst>
                                  <a:rect l="l" t="t" r="r" b="b"/>
                                  <a:pathLst>
                                    <a:path w="269557" h="274027">
                                      <a:moveTo>
                                        <a:pt x="0" y="211162"/>
                                      </a:moveTo>
                                      <a:cubicBezTo>
                                        <a:pt x="0" y="210210"/>
                                        <a:pt x="0" y="205447"/>
                                        <a:pt x="0" y="204495"/>
                                      </a:cubicBezTo>
                                      <a:cubicBezTo>
                                        <a:pt x="0" y="198780"/>
                                        <a:pt x="953" y="195922"/>
                                        <a:pt x="953" y="190207"/>
                                      </a:cubicBezTo>
                                      <a:cubicBezTo>
                                        <a:pt x="9525" y="137820"/>
                                        <a:pt x="48578" y="94957"/>
                                        <a:pt x="95250" y="72097"/>
                                      </a:cubicBezTo>
                                      <a:cubicBezTo>
                                        <a:pt x="106680" y="66382"/>
                                        <a:pt x="118110" y="61620"/>
                                        <a:pt x="130493" y="58762"/>
                                      </a:cubicBezTo>
                                      <a:cubicBezTo>
                                        <a:pt x="137160" y="56857"/>
                                        <a:pt x="144780" y="55905"/>
                                        <a:pt x="151448" y="54000"/>
                                      </a:cubicBezTo>
                                      <a:cubicBezTo>
                                        <a:pt x="148590" y="38760"/>
                                        <a:pt x="145732" y="24472"/>
                                        <a:pt x="142875" y="10185"/>
                                      </a:cubicBezTo>
                                      <a:cubicBezTo>
                                        <a:pt x="140970" y="3517"/>
                                        <a:pt x="146685" y="-3150"/>
                                        <a:pt x="154305" y="1612"/>
                                      </a:cubicBezTo>
                                      <a:cubicBezTo>
                                        <a:pt x="168593" y="13042"/>
                                        <a:pt x="183832" y="25425"/>
                                        <a:pt x="198120" y="36855"/>
                                      </a:cubicBezTo>
                                      <a:cubicBezTo>
                                        <a:pt x="213360" y="50190"/>
                                        <a:pt x="229553" y="62572"/>
                                        <a:pt x="244793" y="74955"/>
                                      </a:cubicBezTo>
                                      <a:cubicBezTo>
                                        <a:pt x="248603" y="77812"/>
                                        <a:pt x="251460" y="80670"/>
                                        <a:pt x="255270" y="83527"/>
                                      </a:cubicBezTo>
                                      <a:cubicBezTo>
                                        <a:pt x="260032" y="88290"/>
                                        <a:pt x="266700" y="91147"/>
                                        <a:pt x="269557" y="96862"/>
                                      </a:cubicBezTo>
                                      <a:cubicBezTo>
                                        <a:pt x="269557" y="96862"/>
                                        <a:pt x="269557" y="97815"/>
                                        <a:pt x="269557" y="97815"/>
                                      </a:cubicBezTo>
                                      <a:cubicBezTo>
                                        <a:pt x="268605" y="99720"/>
                                        <a:pt x="268605" y="100672"/>
                                        <a:pt x="267653" y="102577"/>
                                      </a:cubicBezTo>
                                      <a:cubicBezTo>
                                        <a:pt x="260032" y="109245"/>
                                        <a:pt x="252413" y="114960"/>
                                        <a:pt x="245745" y="121627"/>
                                      </a:cubicBezTo>
                                      <a:cubicBezTo>
                                        <a:pt x="230505" y="134962"/>
                                        <a:pt x="214313" y="148297"/>
                                        <a:pt x="199073" y="161632"/>
                                      </a:cubicBezTo>
                                      <a:cubicBezTo>
                                        <a:pt x="183832" y="174015"/>
                                        <a:pt x="169545" y="187350"/>
                                        <a:pt x="154305" y="200685"/>
                                      </a:cubicBezTo>
                                      <a:cubicBezTo>
                                        <a:pt x="151448" y="202590"/>
                                        <a:pt x="149543" y="202590"/>
                                        <a:pt x="146685" y="200685"/>
                                      </a:cubicBezTo>
                                      <a:cubicBezTo>
                                        <a:pt x="143828" y="198780"/>
                                        <a:pt x="142875" y="196875"/>
                                        <a:pt x="143828" y="194017"/>
                                      </a:cubicBezTo>
                                      <a:cubicBezTo>
                                        <a:pt x="144780" y="187350"/>
                                        <a:pt x="145732" y="181635"/>
                                        <a:pt x="146685" y="174967"/>
                                      </a:cubicBezTo>
                                      <a:cubicBezTo>
                                        <a:pt x="148590" y="162585"/>
                                        <a:pt x="150495" y="151155"/>
                                        <a:pt x="152400" y="139725"/>
                                      </a:cubicBezTo>
                                      <a:cubicBezTo>
                                        <a:pt x="140970" y="140677"/>
                                        <a:pt x="130493" y="142582"/>
                                        <a:pt x="119063" y="145440"/>
                                      </a:cubicBezTo>
                                      <a:cubicBezTo>
                                        <a:pt x="112395" y="147345"/>
                                        <a:pt x="104775" y="150202"/>
                                        <a:pt x="98107" y="152107"/>
                                      </a:cubicBezTo>
                                      <a:cubicBezTo>
                                        <a:pt x="61913" y="167347"/>
                                        <a:pt x="40005" y="196875"/>
                                        <a:pt x="29528" y="234975"/>
                                      </a:cubicBezTo>
                                      <a:cubicBezTo>
                                        <a:pt x="27623" y="242595"/>
                                        <a:pt x="25718" y="249262"/>
                                        <a:pt x="24765" y="256882"/>
                                      </a:cubicBezTo>
                                      <a:cubicBezTo>
                                        <a:pt x="23813" y="260692"/>
                                        <a:pt x="23813" y="264502"/>
                                        <a:pt x="23813" y="267360"/>
                                      </a:cubicBezTo>
                                      <a:cubicBezTo>
                                        <a:pt x="23813" y="269265"/>
                                        <a:pt x="21907" y="270217"/>
                                        <a:pt x="20003" y="272122"/>
                                      </a:cubicBezTo>
                                      <a:cubicBezTo>
                                        <a:pt x="19050" y="273075"/>
                                        <a:pt x="18098" y="273075"/>
                                        <a:pt x="17145" y="274027"/>
                                      </a:cubicBezTo>
                                      <a:cubicBezTo>
                                        <a:pt x="16193" y="274027"/>
                                        <a:pt x="15240" y="274027"/>
                                        <a:pt x="14288" y="274027"/>
                                      </a:cubicBezTo>
                                      <a:cubicBezTo>
                                        <a:pt x="14288" y="274027"/>
                                        <a:pt x="13335" y="273075"/>
                                        <a:pt x="13335" y="273075"/>
                                      </a:cubicBezTo>
                                      <a:cubicBezTo>
                                        <a:pt x="10478" y="272122"/>
                                        <a:pt x="9525" y="269265"/>
                                        <a:pt x="8573" y="266407"/>
                                      </a:cubicBezTo>
                                      <a:cubicBezTo>
                                        <a:pt x="5715" y="256882"/>
                                        <a:pt x="3810" y="246405"/>
                                        <a:pt x="1905" y="235927"/>
                                      </a:cubicBezTo>
                                      <a:cubicBezTo>
                                        <a:pt x="953" y="230212"/>
                                        <a:pt x="953" y="225450"/>
                                        <a:pt x="0" y="219735"/>
                                      </a:cubicBezTo>
                                    </a:path>
                                  </a:pathLst>
                                </a:custGeom>
                                <a:solidFill>
                                  <a:srgbClr val="ACBD39"/>
                                </a:solidFill>
                                <a:ln w="9525" cap="flat">
                                  <a:noFill/>
                                  <a:prstDash val="solid"/>
                                  <a:miter/>
                                </a:ln>
                              </wps:spPr>
                              <wps:bodyPr rtlCol="0" anchor="ctr"/>
                            </wps:wsp>
                            <wps:wsp>
                              <wps:cNvPr id="647750567" name="Freeform 647750567">
                                <a:extLst>
                                  <a:ext uri="{FF2B5EF4-FFF2-40B4-BE49-F238E27FC236}">
                                    <a16:creationId xmlns:a16="http://schemas.microsoft.com/office/drawing/2014/main" id="{1380C433-2B43-0C74-8530-11DD28545EE2}"/>
                                  </a:ext>
                                </a:extLst>
                              </wps:cNvPr>
                              <wps:cNvSpPr/>
                              <wps:spPr>
                                <a:xfrm>
                                  <a:off x="212407" y="0"/>
                                  <a:ext cx="324802" cy="424814"/>
                                </a:xfrm>
                                <a:custGeom>
                                  <a:avLst/>
                                  <a:gdLst>
                                    <a:gd name="connsiteX0" fmla="*/ 149543 w 324802"/>
                                    <a:gd name="connsiteY0" fmla="*/ 0 h 424814"/>
                                    <a:gd name="connsiteX1" fmla="*/ 149543 w 324802"/>
                                    <a:gd name="connsiteY1" fmla="*/ 59055 h 424814"/>
                                    <a:gd name="connsiteX2" fmla="*/ 0 w 324802"/>
                                    <a:gd name="connsiteY2" fmla="*/ 59055 h 424814"/>
                                    <a:gd name="connsiteX3" fmla="*/ 0 w 324802"/>
                                    <a:gd name="connsiteY3" fmla="*/ 93345 h 424814"/>
                                    <a:gd name="connsiteX4" fmla="*/ 0 w 324802"/>
                                    <a:gd name="connsiteY4" fmla="*/ 124777 h 424814"/>
                                    <a:gd name="connsiteX5" fmla="*/ 36195 w 324802"/>
                                    <a:gd name="connsiteY5" fmla="*/ 124777 h 424814"/>
                                    <a:gd name="connsiteX6" fmla="*/ 36195 w 324802"/>
                                    <a:gd name="connsiteY6" fmla="*/ 93345 h 424814"/>
                                    <a:gd name="connsiteX7" fmla="*/ 149543 w 324802"/>
                                    <a:gd name="connsiteY7" fmla="*/ 93345 h 424814"/>
                                    <a:gd name="connsiteX8" fmla="*/ 149543 w 324802"/>
                                    <a:gd name="connsiteY8" fmla="*/ 333375 h 424814"/>
                                    <a:gd name="connsiteX9" fmla="*/ 36195 w 324802"/>
                                    <a:gd name="connsiteY9" fmla="*/ 333375 h 424814"/>
                                    <a:gd name="connsiteX10" fmla="*/ 36195 w 324802"/>
                                    <a:gd name="connsiteY10" fmla="*/ 302895 h 424814"/>
                                    <a:gd name="connsiteX11" fmla="*/ 0 w 324802"/>
                                    <a:gd name="connsiteY11" fmla="*/ 302895 h 424814"/>
                                    <a:gd name="connsiteX12" fmla="*/ 0 w 324802"/>
                                    <a:gd name="connsiteY12" fmla="*/ 333375 h 424814"/>
                                    <a:gd name="connsiteX13" fmla="*/ 0 w 324802"/>
                                    <a:gd name="connsiteY13" fmla="*/ 368617 h 424814"/>
                                    <a:gd name="connsiteX14" fmla="*/ 149543 w 324802"/>
                                    <a:gd name="connsiteY14" fmla="*/ 368617 h 424814"/>
                                    <a:gd name="connsiteX15" fmla="*/ 149543 w 324802"/>
                                    <a:gd name="connsiteY15" fmla="*/ 424815 h 424814"/>
                                    <a:gd name="connsiteX16" fmla="*/ 324803 w 324802"/>
                                    <a:gd name="connsiteY16" fmla="*/ 321945 h 424814"/>
                                    <a:gd name="connsiteX17" fmla="*/ 324803 w 324802"/>
                                    <a:gd name="connsiteY17" fmla="*/ 102870 h 42481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324802" h="424814">
                                      <a:moveTo>
                                        <a:pt x="149543" y="0"/>
                                      </a:moveTo>
                                      <a:lnTo>
                                        <a:pt x="149543" y="59055"/>
                                      </a:lnTo>
                                      <a:lnTo>
                                        <a:pt x="0" y="59055"/>
                                      </a:lnTo>
                                      <a:lnTo>
                                        <a:pt x="0" y="93345"/>
                                      </a:lnTo>
                                      <a:lnTo>
                                        <a:pt x="0" y="124777"/>
                                      </a:lnTo>
                                      <a:lnTo>
                                        <a:pt x="36195" y="124777"/>
                                      </a:lnTo>
                                      <a:lnTo>
                                        <a:pt x="36195" y="93345"/>
                                      </a:lnTo>
                                      <a:lnTo>
                                        <a:pt x="149543" y="93345"/>
                                      </a:lnTo>
                                      <a:lnTo>
                                        <a:pt x="149543" y="333375"/>
                                      </a:lnTo>
                                      <a:lnTo>
                                        <a:pt x="36195" y="333375"/>
                                      </a:lnTo>
                                      <a:lnTo>
                                        <a:pt x="36195" y="302895"/>
                                      </a:lnTo>
                                      <a:lnTo>
                                        <a:pt x="0" y="302895"/>
                                      </a:lnTo>
                                      <a:lnTo>
                                        <a:pt x="0" y="333375"/>
                                      </a:lnTo>
                                      <a:lnTo>
                                        <a:pt x="0" y="368617"/>
                                      </a:lnTo>
                                      <a:lnTo>
                                        <a:pt x="149543" y="368617"/>
                                      </a:lnTo>
                                      <a:lnTo>
                                        <a:pt x="149543" y="424815"/>
                                      </a:lnTo>
                                      <a:lnTo>
                                        <a:pt x="324803" y="321945"/>
                                      </a:lnTo>
                                      <a:lnTo>
                                        <a:pt x="324803" y="102870"/>
                                      </a:lnTo>
                                      <a:close/>
                                    </a:path>
                                  </a:pathLst>
                                </a:custGeom>
                                <a:solidFill>
                                  <a:srgbClr val="82933A"/>
                                </a:solidFill>
                                <a:ln w="9525" cap="flat">
                                  <a:noFill/>
                                  <a:prstDash val="solid"/>
                                  <a:miter/>
                                </a:ln>
                              </wps:spPr>
                              <wps:bodyPr rtlCol="0" anchor="ctr"/>
                            </wps:wsp>
                          </wpg:wgp>
                        </a:graphicData>
                      </a:graphic>
                    </wp:anchor>
                  </w:drawing>
                </mc:Choice>
                <mc:Fallback>
                  <w:pict>
                    <v:group w14:anchorId="7DA25012" id="Group 367" o:spid="_x0000_s1026" style="position:absolute;margin-left:114.1pt;margin-top:138.05pt;width:56.9pt;height:45pt;z-index:251659264" coordsize="5372,424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">
                      <v:shape id="Freeform 1534967442" o:spid="_x0000_s1027" style="position:absolute;top:1145;width:2695;height:2741;visibility:visible;mso-wrap-style:square;v-text-anchor:middle" coordsize="269557,27402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" path="m,211162v,-952,,-5715,,-6667c,198780,953,195922,953,190207,9525,137820,48578,94957,95250,72097v11430,-5715,22860,-10477,35243,-13335c137160,56857,144780,55905,151448,54000,148590,38760,145732,24472,142875,10185v-1905,-6668,3810,-13335,11430,-8573c168593,13042,183832,25425,198120,36855v15240,13335,31433,25717,46673,38100c248603,77812,251460,80670,255270,83527v4762,4763,11430,7620,14287,13335c269557,96862,269557,97815,269557,97815v-952,1905,-952,2857,-1904,4762c260032,109245,252413,114960,245745,121627v-15240,13335,-31432,26670,-46672,40005c183832,174015,169545,187350,154305,200685v-2857,1905,-4762,1905,-7620,c143828,198780,142875,196875,143828,194017v952,-6667,1904,-12382,2857,-19050c148590,162585,150495,151155,152400,139725v-11430,952,-21907,2857,-33337,5715c112395,147345,104775,150202,98107,152107,61913,167347,40005,196875,29528,234975v-1905,7620,-3810,14287,-4763,21907c23813,260692,23813,264502,23813,267360v,1905,-1906,2857,-3810,4762c19050,273075,18098,273075,17145,274027v-952,,-1905,,-2857,c14288,274027,13335,273075,13335,273075v-2857,-953,-3810,-3810,-4762,-6668c5715,256882,3810,246405,1905,235927,953,230212,953,225450,,219735e" fillcolor="#acbd39" stroked="f">
                        <v:stroke joinstyle="miter"/>
                        <v:path arrowok="t" o:connecttype="custom" o:connectlocs="0,211162;0,204495;953,190207;95250,72097;130493,58762;151448,54000;142875,10185;154305,1612;198120,36855;244793,74955;255270,83527;269557,96862;269557,97815;267653,102577;245745,121627;199073,161632;154305,200685;146685,200685;143828,194017;146685,174967;152400,139725;119063,145440;98107,152107;29528,234975;24765,256882;23813,267360;20003,272122;17145,274027;14288,274027;13335,273075;8573,266407;1905,235927;0,219735" o:connectangles="0,0,0,0,0,0,0,0,0,0,0,0,0,0,0,0,0,0,0,0,0,0,0,0,0,0,0,0,0,0,0,0,0"/>
                      </v:shape>
                      <v:shape id="Freeform 647750567" o:spid="_x0000_s1028" style="position:absolute;left:2124;width:3248;height:4248;visibility:visible;mso-wrap-style:square;v-text-anchor:middle" coordsize="324802,42481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" path="m149543,r,59055l,59055,,93345r,31432l36195,124777r,-31432l149543,93345r,240030l36195,333375r,-30480l,302895r,30480l,368617r149543,l149543,424815,324803,321945r,-219075l149543,xe" fillcolor="#82933a" stroked="f">
                        <v:stroke joinstyle="miter"/>
                        <v:path arrowok="t" o:connecttype="custom" o:connectlocs="149543,0;149543,59055;0,59055;0,93345;0,124777;36195,124777;36195,93345;149543,93345;149543,333375;36195,333375;36195,302895;0,302895;0,333375;0,368617;149543,368617;149543,424815;324803,321945;324803,102870" o:connectangles="0,0,0,0,0,0,0,0,0,0,0,0,0,0,0,0,0,0"/>
                      </v:shape>
                    </v:group>
                  </w:pict>
                </mc:Fallback>
              </mc:AlternateContent>
            </w:r>
          </w:p>
        </w:tc>
        <w:tc>
          <w:tcPr>
            <w:tcW w:w="3700" w:type="dxa"/>
            <w:tcBorders>
              <w:top w:val="single" w:sz="4" w:space="0" w:color="BFBFBF"/>
              <w:left w:val="nil"/>
              <w:bottom w:val="single" w:sz="24" w:space="0" w:color="20B25A"/>
              <w:right w:val="single" w:sz="4" w:space="0" w:color="BFBFBF"/>
            </w:tcBorders>
            <w:shd w:val="clear" w:color="auto" w:fill="auto"/>
            <w:tcMar>
              <w:top w:w="144" w:type="dxa"/>
              <w:left w:w="115" w:type="dxa"/>
              <w:right w:w="115" w:type="dxa"/>
            </w:tcMar>
            <w:hideMark/>
          </w:tcPr>
          <w:p w14:paraId="60679163" w14:textId="28655C3D" w:rsidR="00EA11F5" w:rsidRPr="00EA11F5" w:rsidRDefault="00EA11F5" w:rsidP="00EA11F5">
            <w:pPr>
              <w:spacing w:after="0" w:line="240" w:lineRule="auto"/>
              <w:rPr>
                <w:rFonts w:eastAsia="Times New Roman" w:cs="Calibri"/>
                <w:color w:val="000000"/>
                <w:sz w:val="24"/>
                <w:szCs w:val="24"/>
              </w:rPr>
            </w:pPr>
            <w:r>
              <w:rPr>
                <w:noProof/>
              </w:rPr>
              <mc:AlternateContent>
                <mc:Choice Requires="wpg">
                  <w:drawing>
                    <wp:anchor distT="0" distB="0" distL="114300" distR="114300" simplePos="0" relativeHeight="251661312" behindDoc="0" locked="0" layoutInCell="1" allowOverlap="1" wp14:anchorId="0A11B62E" wp14:editId="36E2ED19">
                      <wp:simplePos x="0" y="0"/>
                      <wp:positionH relativeFrom="column">
                        <wp:posOffset>1661305</wp:posOffset>
                      </wp:positionH>
                      <wp:positionV relativeFrom="paragraph">
                        <wp:posOffset>1629410</wp:posOffset>
                      </wp:positionV>
                      <wp:extent cx="567055" cy="689610"/>
                      <wp:effectExtent l="0" t="0" r="4445" b="0"/>
                      <wp:wrapNone/>
                      <wp:docPr id="908" name="Graphic 696">
                        <a:extLst xmlns:a="http://schemas.openxmlformats.org/drawingml/2006/main">
                          <a:ext uri="{FF2B5EF4-FFF2-40B4-BE49-F238E27FC236}">
                            <a16:creationId xmlns:a16="http://schemas.microsoft.com/office/drawing/2014/main" id="{29293C39-4A54-4888-2915-BD872B214699}"/>
                          </a:ext>
                        </a:extLst>
                      </wp:docPr>
                      <wp:cNvGraphicFramePr/>
                      <a:graphic xmlns:a="http://schemas.openxmlformats.org/drawingml/2006/main">
                        <a:graphicData uri="http://schemas.microsoft.com/office/word/2010/wordprocessingGroup">
                          <wpg:wgp>
                            <wpg:cNvGrpSpPr/>
                            <wpg:grpSpPr>
                              <a:xfrm>
                                <a:off x="0" y="0"/>
                                <a:ext cx="567055" cy="689610"/>
                                <a:chOff x="0" y="0"/>
                                <a:chExt cx="419836" cy="510539"/>
                              </a:xfrm>
                            </wpg:grpSpPr>
                            <wpg:grpSp>
                              <wpg:cNvPr id="1186565519" name="Graphic 696">
                                <a:extLst>
                                  <a:ext uri="{FF2B5EF4-FFF2-40B4-BE49-F238E27FC236}">
                                    <a16:creationId xmlns:a16="http://schemas.microsoft.com/office/drawing/2014/main" id="{D1C7A4BC-6D33-4381-DD93-D7940435B84F}"/>
                                  </a:ext>
                                </a:extLst>
                              </wpg:cNvPr>
                              <wpg:cNvGrpSpPr/>
                              <wpg:grpSpPr>
                                <a:xfrm>
                                  <a:off x="0" y="0"/>
                                  <a:ext cx="419836" cy="510539"/>
                                  <a:chOff x="0" y="0"/>
                                  <a:chExt cx="419836" cy="510539"/>
                                </a:xfrm>
                                <a:solidFill>
                                  <a:srgbClr val="21B25A"/>
                                </a:solidFill>
                              </wpg:grpSpPr>
                              <wps:wsp>
                                <wps:cNvPr id="865785046" name="Freeform 865785046">
                                  <a:extLst>
                                    <a:ext uri="{FF2B5EF4-FFF2-40B4-BE49-F238E27FC236}">
                                      <a16:creationId xmlns:a16="http://schemas.microsoft.com/office/drawing/2014/main" id="{EFC62450-A204-2BA6-8F8F-5B6269C89CBD}"/>
                                    </a:ext>
                                  </a:extLst>
                                </wps:cNvPr>
                                <wps:cNvSpPr/>
                                <wps:spPr>
                                  <a:xfrm>
                                    <a:off x="176582" y="169545"/>
                                    <a:ext cx="20074" cy="40004"/>
                                  </a:xfrm>
                                  <a:custGeom>
                                    <a:avLst/>
                                    <a:gdLst>
                                      <a:gd name="connsiteX0" fmla="*/ 0 w 20074"/>
                                      <a:gd name="connsiteY0" fmla="*/ 0 h 40004"/>
                                      <a:gd name="connsiteX1" fmla="*/ 0 w 20074"/>
                                      <a:gd name="connsiteY1" fmla="*/ 40005 h 40004"/>
                                      <a:gd name="connsiteX2" fmla="*/ 20003 w 20074"/>
                                      <a:gd name="connsiteY2" fmla="*/ 21907 h 40004"/>
                                      <a:gd name="connsiteX3" fmla="*/ 0 w 20074"/>
                                      <a:gd name="connsiteY3" fmla="*/ 0 h 40004"/>
                                    </a:gdLst>
                                    <a:ahLst/>
                                    <a:cxnLst>
                                      <a:cxn ang="0">
                                        <a:pos x="connsiteX0" y="connsiteY0"/>
                                      </a:cxn>
                                      <a:cxn ang="0">
                                        <a:pos x="connsiteX1" y="connsiteY1"/>
                                      </a:cxn>
                                      <a:cxn ang="0">
                                        <a:pos x="connsiteX2" y="connsiteY2"/>
                                      </a:cxn>
                                      <a:cxn ang="0">
                                        <a:pos x="connsiteX3" y="connsiteY3"/>
                                      </a:cxn>
                                    </a:cxnLst>
                                    <a:rect l="l" t="t" r="r" b="b"/>
                                    <a:pathLst>
                                      <a:path w="20074" h="40004">
                                        <a:moveTo>
                                          <a:pt x="0" y="0"/>
                                        </a:moveTo>
                                        <a:lnTo>
                                          <a:pt x="0" y="40005"/>
                                        </a:lnTo>
                                        <a:cubicBezTo>
                                          <a:pt x="13335" y="38100"/>
                                          <a:pt x="20003" y="31432"/>
                                          <a:pt x="20003" y="21907"/>
                                        </a:cubicBezTo>
                                        <a:cubicBezTo>
                                          <a:pt x="20955" y="11430"/>
                                          <a:pt x="12383" y="4763"/>
                                          <a:pt x="0" y="0"/>
                                        </a:cubicBezTo>
                                        <a:close/>
                                      </a:path>
                                    </a:pathLst>
                                  </a:custGeom>
                                  <a:solidFill>
                                    <a:srgbClr val="21B25A"/>
                                  </a:solidFill>
                                  <a:ln w="9525" cap="flat">
                                    <a:noFill/>
                                    <a:prstDash val="solid"/>
                                    <a:miter/>
                                  </a:ln>
                                </wps:spPr>
                                <wps:bodyPr rtlCol="0" anchor="ctr"/>
                              </wps:wsp>
                              <wps:wsp>
                                <wps:cNvPr id="1576280626" name="Freeform 1576280626">
                                  <a:extLst>
                                    <a:ext uri="{FF2B5EF4-FFF2-40B4-BE49-F238E27FC236}">
                                      <a16:creationId xmlns:a16="http://schemas.microsoft.com/office/drawing/2014/main" id="{84E2CC46-FF82-F14E-023B-ADA2E36F9F64}"/>
                                    </a:ext>
                                  </a:extLst>
                                </wps:cNvPr>
                                <wps:cNvSpPr/>
                                <wps:spPr>
                                  <a:xfrm>
                                    <a:off x="141340" y="86677"/>
                                    <a:ext cx="17144" cy="39052"/>
                                  </a:xfrm>
                                  <a:custGeom>
                                    <a:avLst/>
                                    <a:gdLst>
                                      <a:gd name="connsiteX0" fmla="*/ 0 w 17144"/>
                                      <a:gd name="connsiteY0" fmla="*/ 18098 h 39052"/>
                                      <a:gd name="connsiteX1" fmla="*/ 17145 w 17144"/>
                                      <a:gd name="connsiteY1" fmla="*/ 39053 h 39052"/>
                                      <a:gd name="connsiteX2" fmla="*/ 17145 w 17144"/>
                                      <a:gd name="connsiteY2" fmla="*/ 0 h 39052"/>
                                      <a:gd name="connsiteX3" fmla="*/ 0 w 17144"/>
                                      <a:gd name="connsiteY3" fmla="*/ 18098 h 39052"/>
                                    </a:gdLst>
                                    <a:ahLst/>
                                    <a:cxnLst>
                                      <a:cxn ang="0">
                                        <a:pos x="connsiteX0" y="connsiteY0"/>
                                      </a:cxn>
                                      <a:cxn ang="0">
                                        <a:pos x="connsiteX1" y="connsiteY1"/>
                                      </a:cxn>
                                      <a:cxn ang="0">
                                        <a:pos x="connsiteX2" y="connsiteY2"/>
                                      </a:cxn>
                                      <a:cxn ang="0">
                                        <a:pos x="connsiteX3" y="connsiteY3"/>
                                      </a:cxn>
                                    </a:cxnLst>
                                    <a:rect l="l" t="t" r="r" b="b"/>
                                    <a:pathLst>
                                      <a:path w="17144" h="39052">
                                        <a:moveTo>
                                          <a:pt x="0" y="18098"/>
                                        </a:moveTo>
                                        <a:cubicBezTo>
                                          <a:pt x="0" y="27623"/>
                                          <a:pt x="6667" y="34290"/>
                                          <a:pt x="17145" y="39053"/>
                                        </a:cubicBezTo>
                                        <a:lnTo>
                                          <a:pt x="17145" y="0"/>
                                        </a:lnTo>
                                        <a:cubicBezTo>
                                          <a:pt x="6667" y="2858"/>
                                          <a:pt x="0" y="8573"/>
                                          <a:pt x="0" y="18098"/>
                                        </a:cubicBezTo>
                                        <a:close/>
                                      </a:path>
                                    </a:pathLst>
                                  </a:custGeom>
                                  <a:solidFill>
                                    <a:srgbClr val="21B25A"/>
                                  </a:solidFill>
                                  <a:ln w="9525" cap="flat">
                                    <a:noFill/>
                                    <a:prstDash val="solid"/>
                                    <a:miter/>
                                  </a:ln>
                                </wps:spPr>
                                <wps:bodyPr rtlCol="0" anchor="ctr"/>
                              </wps:wsp>
                              <wps:wsp>
                                <wps:cNvPr id="1100142327" name="Freeform 1100142327">
                                  <a:extLst>
                                    <a:ext uri="{FF2B5EF4-FFF2-40B4-BE49-F238E27FC236}">
                                      <a16:creationId xmlns:a16="http://schemas.microsoft.com/office/drawing/2014/main" id="{D3B1B2D6-0D04-AD5B-64F7-82D16BD4E304}"/>
                                    </a:ext>
                                  </a:extLst>
                                </wps:cNvPr>
                                <wps:cNvSpPr/>
                                <wps:spPr>
                                  <a:xfrm>
                                    <a:off x="0" y="0"/>
                                    <a:ext cx="419836" cy="510539"/>
                                  </a:xfrm>
                                  <a:custGeom>
                                    <a:avLst/>
                                    <a:gdLst>
                                      <a:gd name="connsiteX0" fmla="*/ 419469 w 419836"/>
                                      <a:gd name="connsiteY0" fmla="*/ 165735 h 510539"/>
                                      <a:gd name="connsiteX1" fmla="*/ 407087 w 419836"/>
                                      <a:gd name="connsiteY1" fmla="*/ 155258 h 510539"/>
                                      <a:gd name="connsiteX2" fmla="*/ 343269 w 419836"/>
                                      <a:gd name="connsiteY2" fmla="*/ 155258 h 510539"/>
                                      <a:gd name="connsiteX3" fmla="*/ 331840 w 419836"/>
                                      <a:gd name="connsiteY3" fmla="*/ 162877 h 510539"/>
                                      <a:gd name="connsiteX4" fmla="*/ 329934 w 419836"/>
                                      <a:gd name="connsiteY4" fmla="*/ 170497 h 510539"/>
                                      <a:gd name="connsiteX5" fmla="*/ 325172 w 419836"/>
                                      <a:gd name="connsiteY5" fmla="*/ 189547 h 510539"/>
                                      <a:gd name="connsiteX6" fmla="*/ 320409 w 419836"/>
                                      <a:gd name="connsiteY6" fmla="*/ 207645 h 510539"/>
                                      <a:gd name="connsiteX7" fmla="*/ 308027 w 419836"/>
                                      <a:gd name="connsiteY7" fmla="*/ 207645 h 510539"/>
                                      <a:gd name="connsiteX8" fmla="*/ 277547 w 419836"/>
                                      <a:gd name="connsiteY8" fmla="*/ 207645 h 510539"/>
                                      <a:gd name="connsiteX9" fmla="*/ 300407 w 419836"/>
                                      <a:gd name="connsiteY9" fmla="*/ 132397 h 510539"/>
                                      <a:gd name="connsiteX10" fmla="*/ 168009 w 419836"/>
                                      <a:gd name="connsiteY10" fmla="*/ 0 h 510539"/>
                                      <a:gd name="connsiteX11" fmla="*/ 35612 w 419836"/>
                                      <a:gd name="connsiteY11" fmla="*/ 132397 h 510539"/>
                                      <a:gd name="connsiteX12" fmla="*/ 58472 w 419836"/>
                                      <a:gd name="connsiteY12" fmla="*/ 207645 h 510539"/>
                                      <a:gd name="connsiteX13" fmla="*/ 18467 w 419836"/>
                                      <a:gd name="connsiteY13" fmla="*/ 207645 h 510539"/>
                                      <a:gd name="connsiteX14" fmla="*/ 11799 w 419836"/>
                                      <a:gd name="connsiteY14" fmla="*/ 207645 h 510539"/>
                                      <a:gd name="connsiteX15" fmla="*/ 369 w 419836"/>
                                      <a:gd name="connsiteY15" fmla="*/ 222885 h 510539"/>
                                      <a:gd name="connsiteX16" fmla="*/ 4179 w 419836"/>
                                      <a:gd name="connsiteY16" fmla="*/ 240983 h 510539"/>
                                      <a:gd name="connsiteX17" fmla="*/ 8942 w 419836"/>
                                      <a:gd name="connsiteY17" fmla="*/ 260033 h 510539"/>
                                      <a:gd name="connsiteX18" fmla="*/ 11799 w 419836"/>
                                      <a:gd name="connsiteY18" fmla="*/ 274320 h 510539"/>
                                      <a:gd name="connsiteX19" fmla="*/ 13704 w 419836"/>
                                      <a:gd name="connsiteY19" fmla="*/ 282892 h 510539"/>
                                      <a:gd name="connsiteX20" fmla="*/ 16562 w 419836"/>
                                      <a:gd name="connsiteY20" fmla="*/ 295275 h 510539"/>
                                      <a:gd name="connsiteX21" fmla="*/ 19419 w 419836"/>
                                      <a:gd name="connsiteY21" fmla="*/ 308610 h 510539"/>
                                      <a:gd name="connsiteX22" fmla="*/ 23229 w 419836"/>
                                      <a:gd name="connsiteY22" fmla="*/ 324802 h 510539"/>
                                      <a:gd name="connsiteX23" fmla="*/ 27040 w 419836"/>
                                      <a:gd name="connsiteY23" fmla="*/ 340995 h 510539"/>
                                      <a:gd name="connsiteX24" fmla="*/ 29897 w 419836"/>
                                      <a:gd name="connsiteY24" fmla="*/ 354330 h 510539"/>
                                      <a:gd name="connsiteX25" fmla="*/ 32754 w 419836"/>
                                      <a:gd name="connsiteY25" fmla="*/ 367665 h 510539"/>
                                      <a:gd name="connsiteX26" fmla="*/ 35612 w 419836"/>
                                      <a:gd name="connsiteY26" fmla="*/ 380047 h 510539"/>
                                      <a:gd name="connsiteX27" fmla="*/ 45137 w 419836"/>
                                      <a:gd name="connsiteY27" fmla="*/ 389572 h 510539"/>
                                      <a:gd name="connsiteX28" fmla="*/ 51804 w 419836"/>
                                      <a:gd name="connsiteY28" fmla="*/ 390525 h 510539"/>
                                      <a:gd name="connsiteX29" fmla="*/ 271832 w 419836"/>
                                      <a:gd name="connsiteY29" fmla="*/ 390525 h 510539"/>
                                      <a:gd name="connsiteX30" fmla="*/ 273737 w 419836"/>
                                      <a:gd name="connsiteY30" fmla="*/ 390525 h 510539"/>
                                      <a:gd name="connsiteX31" fmla="*/ 266117 w 419836"/>
                                      <a:gd name="connsiteY31" fmla="*/ 419100 h 510539"/>
                                      <a:gd name="connsiteX32" fmla="*/ 265165 w 419836"/>
                                      <a:gd name="connsiteY32" fmla="*/ 420052 h 510539"/>
                                      <a:gd name="connsiteX33" fmla="*/ 263259 w 419836"/>
                                      <a:gd name="connsiteY33" fmla="*/ 420052 h 510539"/>
                                      <a:gd name="connsiteX34" fmla="*/ 57519 w 419836"/>
                                      <a:gd name="connsiteY34" fmla="*/ 420052 h 510539"/>
                                      <a:gd name="connsiteX35" fmla="*/ 55615 w 419836"/>
                                      <a:gd name="connsiteY35" fmla="*/ 420052 h 510539"/>
                                      <a:gd name="connsiteX36" fmla="*/ 48947 w 419836"/>
                                      <a:gd name="connsiteY36" fmla="*/ 422910 h 510539"/>
                                      <a:gd name="connsiteX37" fmla="*/ 45137 w 419836"/>
                                      <a:gd name="connsiteY37" fmla="*/ 435292 h 510539"/>
                                      <a:gd name="connsiteX38" fmla="*/ 56567 w 419836"/>
                                      <a:gd name="connsiteY38" fmla="*/ 445770 h 510539"/>
                                      <a:gd name="connsiteX39" fmla="*/ 73712 w 419836"/>
                                      <a:gd name="connsiteY39" fmla="*/ 445770 h 510539"/>
                                      <a:gd name="connsiteX40" fmla="*/ 60377 w 419836"/>
                                      <a:gd name="connsiteY40" fmla="*/ 474345 h 510539"/>
                                      <a:gd name="connsiteX41" fmla="*/ 96572 w 419836"/>
                                      <a:gd name="connsiteY41" fmla="*/ 510540 h 510539"/>
                                      <a:gd name="connsiteX42" fmla="*/ 132767 w 419836"/>
                                      <a:gd name="connsiteY42" fmla="*/ 474345 h 510539"/>
                                      <a:gd name="connsiteX43" fmla="*/ 119432 w 419836"/>
                                      <a:gd name="connsiteY43" fmla="*/ 445770 h 510539"/>
                                      <a:gd name="connsiteX44" fmla="*/ 224207 w 419836"/>
                                      <a:gd name="connsiteY44" fmla="*/ 445770 h 510539"/>
                                      <a:gd name="connsiteX45" fmla="*/ 210872 w 419836"/>
                                      <a:gd name="connsiteY45" fmla="*/ 474345 h 510539"/>
                                      <a:gd name="connsiteX46" fmla="*/ 247067 w 419836"/>
                                      <a:gd name="connsiteY46" fmla="*/ 510540 h 510539"/>
                                      <a:gd name="connsiteX47" fmla="*/ 283262 w 419836"/>
                                      <a:gd name="connsiteY47" fmla="*/ 474345 h 510539"/>
                                      <a:gd name="connsiteX48" fmla="*/ 269927 w 419836"/>
                                      <a:gd name="connsiteY48" fmla="*/ 445770 h 510539"/>
                                      <a:gd name="connsiteX49" fmla="*/ 278499 w 419836"/>
                                      <a:gd name="connsiteY49" fmla="*/ 445770 h 510539"/>
                                      <a:gd name="connsiteX50" fmla="*/ 282309 w 419836"/>
                                      <a:gd name="connsiteY50" fmla="*/ 444817 h 510539"/>
                                      <a:gd name="connsiteX51" fmla="*/ 289929 w 419836"/>
                                      <a:gd name="connsiteY51" fmla="*/ 434340 h 510539"/>
                                      <a:gd name="connsiteX52" fmla="*/ 301359 w 419836"/>
                                      <a:gd name="connsiteY52" fmla="*/ 387667 h 510539"/>
                                      <a:gd name="connsiteX53" fmla="*/ 305169 w 419836"/>
                                      <a:gd name="connsiteY53" fmla="*/ 371475 h 510539"/>
                                      <a:gd name="connsiteX54" fmla="*/ 310884 w 419836"/>
                                      <a:gd name="connsiteY54" fmla="*/ 348615 h 510539"/>
                                      <a:gd name="connsiteX55" fmla="*/ 316599 w 419836"/>
                                      <a:gd name="connsiteY55" fmla="*/ 324802 h 510539"/>
                                      <a:gd name="connsiteX56" fmla="*/ 322315 w 419836"/>
                                      <a:gd name="connsiteY56" fmla="*/ 300038 h 510539"/>
                                      <a:gd name="connsiteX57" fmla="*/ 327077 w 419836"/>
                                      <a:gd name="connsiteY57" fmla="*/ 280035 h 510539"/>
                                      <a:gd name="connsiteX58" fmla="*/ 331840 w 419836"/>
                                      <a:gd name="connsiteY58" fmla="*/ 261938 h 510539"/>
                                      <a:gd name="connsiteX59" fmla="*/ 337554 w 419836"/>
                                      <a:gd name="connsiteY59" fmla="*/ 237172 h 510539"/>
                                      <a:gd name="connsiteX60" fmla="*/ 342317 w 419836"/>
                                      <a:gd name="connsiteY60" fmla="*/ 219075 h 510539"/>
                                      <a:gd name="connsiteX61" fmla="*/ 347079 w 419836"/>
                                      <a:gd name="connsiteY61" fmla="*/ 200977 h 510539"/>
                                      <a:gd name="connsiteX62" fmla="*/ 351842 w 419836"/>
                                      <a:gd name="connsiteY62" fmla="*/ 182880 h 510539"/>
                                      <a:gd name="connsiteX63" fmla="*/ 354699 w 419836"/>
                                      <a:gd name="connsiteY63" fmla="*/ 180975 h 510539"/>
                                      <a:gd name="connsiteX64" fmla="*/ 407087 w 419836"/>
                                      <a:gd name="connsiteY64" fmla="*/ 180975 h 510539"/>
                                      <a:gd name="connsiteX65" fmla="*/ 419469 w 419836"/>
                                      <a:gd name="connsiteY65" fmla="*/ 165735 h 510539"/>
                                      <a:gd name="connsiteX66" fmla="*/ 187059 w 419836"/>
                                      <a:gd name="connsiteY66" fmla="*/ 245745 h 510539"/>
                                      <a:gd name="connsiteX67" fmla="*/ 187059 w 419836"/>
                                      <a:gd name="connsiteY67" fmla="*/ 263842 h 510539"/>
                                      <a:gd name="connsiteX68" fmla="*/ 181344 w 419836"/>
                                      <a:gd name="connsiteY68" fmla="*/ 269558 h 510539"/>
                                      <a:gd name="connsiteX69" fmla="*/ 173724 w 419836"/>
                                      <a:gd name="connsiteY69" fmla="*/ 269558 h 510539"/>
                                      <a:gd name="connsiteX70" fmla="*/ 168009 w 419836"/>
                                      <a:gd name="connsiteY70" fmla="*/ 263842 h 510539"/>
                                      <a:gd name="connsiteX71" fmla="*/ 168009 w 419836"/>
                                      <a:gd name="connsiteY71" fmla="*/ 244792 h 510539"/>
                                      <a:gd name="connsiteX72" fmla="*/ 100382 w 419836"/>
                                      <a:gd name="connsiteY72" fmla="*/ 190500 h 510539"/>
                                      <a:gd name="connsiteX73" fmla="*/ 107049 w 419836"/>
                                      <a:gd name="connsiteY73" fmla="*/ 183833 h 510539"/>
                                      <a:gd name="connsiteX74" fmla="*/ 130862 w 419836"/>
                                      <a:gd name="connsiteY74" fmla="*/ 183833 h 510539"/>
                                      <a:gd name="connsiteX75" fmla="*/ 137529 w 419836"/>
                                      <a:gd name="connsiteY75" fmla="*/ 189547 h 510539"/>
                                      <a:gd name="connsiteX76" fmla="*/ 157532 w 419836"/>
                                      <a:gd name="connsiteY76" fmla="*/ 207645 h 510539"/>
                                      <a:gd name="connsiteX77" fmla="*/ 157532 w 419836"/>
                                      <a:gd name="connsiteY77" fmla="*/ 161925 h 510539"/>
                                      <a:gd name="connsiteX78" fmla="*/ 103240 w 419836"/>
                                      <a:gd name="connsiteY78" fmla="*/ 103822 h 510539"/>
                                      <a:gd name="connsiteX79" fmla="*/ 157532 w 419836"/>
                                      <a:gd name="connsiteY79" fmla="*/ 49530 h 510539"/>
                                      <a:gd name="connsiteX80" fmla="*/ 157532 w 419836"/>
                                      <a:gd name="connsiteY80" fmla="*/ 31433 h 510539"/>
                                      <a:gd name="connsiteX81" fmla="*/ 163247 w 419836"/>
                                      <a:gd name="connsiteY81" fmla="*/ 25717 h 510539"/>
                                      <a:gd name="connsiteX82" fmla="*/ 170867 w 419836"/>
                                      <a:gd name="connsiteY82" fmla="*/ 25717 h 510539"/>
                                      <a:gd name="connsiteX83" fmla="*/ 176582 w 419836"/>
                                      <a:gd name="connsiteY83" fmla="*/ 31433 h 510539"/>
                                      <a:gd name="connsiteX84" fmla="*/ 176582 w 419836"/>
                                      <a:gd name="connsiteY84" fmla="*/ 49530 h 510539"/>
                                      <a:gd name="connsiteX85" fmla="*/ 230874 w 419836"/>
                                      <a:gd name="connsiteY85" fmla="*/ 102870 h 510539"/>
                                      <a:gd name="connsiteX86" fmla="*/ 224207 w 419836"/>
                                      <a:gd name="connsiteY86" fmla="*/ 109538 h 510539"/>
                                      <a:gd name="connsiteX87" fmla="*/ 200394 w 419836"/>
                                      <a:gd name="connsiteY87" fmla="*/ 109538 h 510539"/>
                                      <a:gd name="connsiteX88" fmla="*/ 193727 w 419836"/>
                                      <a:gd name="connsiteY88" fmla="*/ 103822 h 510539"/>
                                      <a:gd name="connsiteX89" fmla="*/ 176582 w 419836"/>
                                      <a:gd name="connsiteY89" fmla="*/ 86677 h 510539"/>
                                      <a:gd name="connsiteX90" fmla="*/ 176582 w 419836"/>
                                      <a:gd name="connsiteY90" fmla="*/ 132397 h 510539"/>
                                      <a:gd name="connsiteX91" fmla="*/ 233732 w 419836"/>
                                      <a:gd name="connsiteY91" fmla="*/ 190500 h 510539"/>
                                      <a:gd name="connsiteX92" fmla="*/ 233732 w 419836"/>
                                      <a:gd name="connsiteY92" fmla="*/ 190500 h 510539"/>
                                      <a:gd name="connsiteX93" fmla="*/ 187059 w 419836"/>
                                      <a:gd name="connsiteY93" fmla="*/ 245745 h 5105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Lst>
                                    <a:rect l="l" t="t" r="r" b="b"/>
                                    <a:pathLst>
                                      <a:path w="419836" h="510539">
                                        <a:moveTo>
                                          <a:pt x="419469" y="165735"/>
                                        </a:moveTo>
                                        <a:cubicBezTo>
                                          <a:pt x="418517" y="159067"/>
                                          <a:pt x="412802" y="155258"/>
                                          <a:pt x="407087" y="155258"/>
                                        </a:cubicBezTo>
                                        <a:cubicBezTo>
                                          <a:pt x="386132" y="155258"/>
                                          <a:pt x="365177" y="155258"/>
                                          <a:pt x="343269" y="155258"/>
                                        </a:cubicBezTo>
                                        <a:cubicBezTo>
                                          <a:pt x="337554" y="155258"/>
                                          <a:pt x="333744" y="158115"/>
                                          <a:pt x="331840" y="162877"/>
                                        </a:cubicBezTo>
                                        <a:cubicBezTo>
                                          <a:pt x="330887" y="165735"/>
                                          <a:pt x="329934" y="167640"/>
                                          <a:pt x="329934" y="170497"/>
                                        </a:cubicBezTo>
                                        <a:cubicBezTo>
                                          <a:pt x="328029" y="177165"/>
                                          <a:pt x="327077" y="183833"/>
                                          <a:pt x="325172" y="189547"/>
                                        </a:cubicBezTo>
                                        <a:cubicBezTo>
                                          <a:pt x="323267" y="195263"/>
                                          <a:pt x="322315" y="200977"/>
                                          <a:pt x="320409" y="207645"/>
                                        </a:cubicBezTo>
                                        <a:cubicBezTo>
                                          <a:pt x="319457" y="207645"/>
                                          <a:pt x="308979" y="207645"/>
                                          <a:pt x="308027" y="207645"/>
                                        </a:cubicBezTo>
                                        <a:cubicBezTo>
                                          <a:pt x="297549" y="207645"/>
                                          <a:pt x="288024" y="207645"/>
                                          <a:pt x="277547" y="207645"/>
                                        </a:cubicBezTo>
                                        <a:cubicBezTo>
                                          <a:pt x="291834" y="186690"/>
                                          <a:pt x="300407" y="160972"/>
                                          <a:pt x="300407" y="132397"/>
                                        </a:cubicBezTo>
                                        <a:cubicBezTo>
                                          <a:pt x="300407" y="59055"/>
                                          <a:pt x="241352" y="0"/>
                                          <a:pt x="168009" y="0"/>
                                        </a:cubicBezTo>
                                        <a:cubicBezTo>
                                          <a:pt x="94667" y="0"/>
                                          <a:pt x="35612" y="59055"/>
                                          <a:pt x="35612" y="132397"/>
                                        </a:cubicBezTo>
                                        <a:cubicBezTo>
                                          <a:pt x="35612" y="160020"/>
                                          <a:pt x="44184" y="185738"/>
                                          <a:pt x="58472" y="207645"/>
                                        </a:cubicBezTo>
                                        <a:cubicBezTo>
                                          <a:pt x="42279" y="207645"/>
                                          <a:pt x="34659" y="207645"/>
                                          <a:pt x="18467" y="207645"/>
                                        </a:cubicBezTo>
                                        <a:cubicBezTo>
                                          <a:pt x="16562" y="207645"/>
                                          <a:pt x="13704" y="207645"/>
                                          <a:pt x="11799" y="207645"/>
                                        </a:cubicBezTo>
                                        <a:cubicBezTo>
                                          <a:pt x="4179" y="208597"/>
                                          <a:pt x="-1535" y="215265"/>
                                          <a:pt x="369" y="222885"/>
                                        </a:cubicBezTo>
                                        <a:cubicBezTo>
                                          <a:pt x="1322" y="228600"/>
                                          <a:pt x="3227" y="235267"/>
                                          <a:pt x="4179" y="240983"/>
                                        </a:cubicBezTo>
                                        <a:cubicBezTo>
                                          <a:pt x="6084" y="247650"/>
                                          <a:pt x="7037" y="253365"/>
                                          <a:pt x="8942" y="260033"/>
                                        </a:cubicBezTo>
                                        <a:cubicBezTo>
                                          <a:pt x="9894" y="264795"/>
                                          <a:pt x="10847" y="269558"/>
                                          <a:pt x="11799" y="274320"/>
                                        </a:cubicBezTo>
                                        <a:cubicBezTo>
                                          <a:pt x="12752" y="277177"/>
                                          <a:pt x="13704" y="280035"/>
                                          <a:pt x="13704" y="282892"/>
                                        </a:cubicBezTo>
                                        <a:cubicBezTo>
                                          <a:pt x="14657" y="286702"/>
                                          <a:pt x="15609" y="291465"/>
                                          <a:pt x="16562" y="295275"/>
                                        </a:cubicBezTo>
                                        <a:cubicBezTo>
                                          <a:pt x="17515" y="300038"/>
                                          <a:pt x="18467" y="303847"/>
                                          <a:pt x="19419" y="308610"/>
                                        </a:cubicBezTo>
                                        <a:cubicBezTo>
                                          <a:pt x="20372" y="314325"/>
                                          <a:pt x="22277" y="320040"/>
                                          <a:pt x="23229" y="324802"/>
                                        </a:cubicBezTo>
                                        <a:cubicBezTo>
                                          <a:pt x="24182" y="330517"/>
                                          <a:pt x="26087" y="336233"/>
                                          <a:pt x="27040" y="340995"/>
                                        </a:cubicBezTo>
                                        <a:cubicBezTo>
                                          <a:pt x="27992" y="345758"/>
                                          <a:pt x="28944" y="349567"/>
                                          <a:pt x="29897" y="354330"/>
                                        </a:cubicBezTo>
                                        <a:cubicBezTo>
                                          <a:pt x="30849" y="359092"/>
                                          <a:pt x="31802" y="362902"/>
                                          <a:pt x="32754" y="367665"/>
                                        </a:cubicBezTo>
                                        <a:cubicBezTo>
                                          <a:pt x="33707" y="371475"/>
                                          <a:pt x="34659" y="376238"/>
                                          <a:pt x="35612" y="380047"/>
                                        </a:cubicBezTo>
                                        <a:cubicBezTo>
                                          <a:pt x="36565" y="384810"/>
                                          <a:pt x="40374" y="387667"/>
                                          <a:pt x="45137" y="389572"/>
                                        </a:cubicBezTo>
                                        <a:cubicBezTo>
                                          <a:pt x="47042" y="390525"/>
                                          <a:pt x="49899" y="390525"/>
                                          <a:pt x="51804" y="390525"/>
                                        </a:cubicBezTo>
                                        <a:cubicBezTo>
                                          <a:pt x="125147" y="390525"/>
                                          <a:pt x="198490" y="390525"/>
                                          <a:pt x="271832" y="390525"/>
                                        </a:cubicBezTo>
                                        <a:cubicBezTo>
                                          <a:pt x="272784" y="390525"/>
                                          <a:pt x="272784" y="390525"/>
                                          <a:pt x="273737" y="390525"/>
                                        </a:cubicBezTo>
                                        <a:cubicBezTo>
                                          <a:pt x="273737" y="391477"/>
                                          <a:pt x="268022" y="411480"/>
                                          <a:pt x="266117" y="419100"/>
                                        </a:cubicBezTo>
                                        <a:cubicBezTo>
                                          <a:pt x="266117" y="419100"/>
                                          <a:pt x="265165" y="420052"/>
                                          <a:pt x="265165" y="420052"/>
                                        </a:cubicBezTo>
                                        <a:cubicBezTo>
                                          <a:pt x="264212" y="420052"/>
                                          <a:pt x="264212" y="420052"/>
                                          <a:pt x="263259" y="420052"/>
                                        </a:cubicBezTo>
                                        <a:cubicBezTo>
                                          <a:pt x="194679" y="420052"/>
                                          <a:pt x="126099" y="420052"/>
                                          <a:pt x="57519" y="420052"/>
                                        </a:cubicBezTo>
                                        <a:cubicBezTo>
                                          <a:pt x="56567" y="420052"/>
                                          <a:pt x="56567" y="420052"/>
                                          <a:pt x="55615" y="420052"/>
                                        </a:cubicBezTo>
                                        <a:cubicBezTo>
                                          <a:pt x="52757" y="420052"/>
                                          <a:pt x="50852" y="421005"/>
                                          <a:pt x="48947" y="422910"/>
                                        </a:cubicBezTo>
                                        <a:cubicBezTo>
                                          <a:pt x="46090" y="426720"/>
                                          <a:pt x="44184" y="430530"/>
                                          <a:pt x="45137" y="435292"/>
                                        </a:cubicBezTo>
                                        <a:cubicBezTo>
                                          <a:pt x="46090" y="440055"/>
                                          <a:pt x="49899" y="445770"/>
                                          <a:pt x="56567" y="445770"/>
                                        </a:cubicBezTo>
                                        <a:cubicBezTo>
                                          <a:pt x="62282" y="445770"/>
                                          <a:pt x="67997" y="445770"/>
                                          <a:pt x="73712" y="445770"/>
                                        </a:cubicBezTo>
                                        <a:cubicBezTo>
                                          <a:pt x="65140" y="452438"/>
                                          <a:pt x="60377" y="462915"/>
                                          <a:pt x="60377" y="474345"/>
                                        </a:cubicBezTo>
                                        <a:cubicBezTo>
                                          <a:pt x="60377" y="494347"/>
                                          <a:pt x="76569" y="510540"/>
                                          <a:pt x="96572" y="510540"/>
                                        </a:cubicBezTo>
                                        <a:cubicBezTo>
                                          <a:pt x="116574" y="510540"/>
                                          <a:pt x="132767" y="494347"/>
                                          <a:pt x="132767" y="474345"/>
                                        </a:cubicBezTo>
                                        <a:cubicBezTo>
                                          <a:pt x="132767" y="462915"/>
                                          <a:pt x="127052" y="452438"/>
                                          <a:pt x="119432" y="445770"/>
                                        </a:cubicBezTo>
                                        <a:cubicBezTo>
                                          <a:pt x="154674" y="445770"/>
                                          <a:pt x="188965" y="445770"/>
                                          <a:pt x="224207" y="445770"/>
                                        </a:cubicBezTo>
                                        <a:cubicBezTo>
                                          <a:pt x="215634" y="452438"/>
                                          <a:pt x="210872" y="462915"/>
                                          <a:pt x="210872" y="474345"/>
                                        </a:cubicBezTo>
                                        <a:cubicBezTo>
                                          <a:pt x="210872" y="494347"/>
                                          <a:pt x="227065" y="510540"/>
                                          <a:pt x="247067" y="510540"/>
                                        </a:cubicBezTo>
                                        <a:cubicBezTo>
                                          <a:pt x="267069" y="510540"/>
                                          <a:pt x="283262" y="494347"/>
                                          <a:pt x="283262" y="474345"/>
                                        </a:cubicBezTo>
                                        <a:cubicBezTo>
                                          <a:pt x="283262" y="462915"/>
                                          <a:pt x="277547" y="452438"/>
                                          <a:pt x="269927" y="445770"/>
                                        </a:cubicBezTo>
                                        <a:cubicBezTo>
                                          <a:pt x="272784" y="445770"/>
                                          <a:pt x="275642" y="445770"/>
                                          <a:pt x="278499" y="445770"/>
                                        </a:cubicBezTo>
                                        <a:cubicBezTo>
                                          <a:pt x="279452" y="445770"/>
                                          <a:pt x="280404" y="445770"/>
                                          <a:pt x="282309" y="444817"/>
                                        </a:cubicBezTo>
                                        <a:cubicBezTo>
                                          <a:pt x="287072" y="442913"/>
                                          <a:pt x="288977" y="439102"/>
                                          <a:pt x="289929" y="434340"/>
                                        </a:cubicBezTo>
                                        <a:cubicBezTo>
                                          <a:pt x="291834" y="426720"/>
                                          <a:pt x="299454" y="395288"/>
                                          <a:pt x="301359" y="387667"/>
                                        </a:cubicBezTo>
                                        <a:cubicBezTo>
                                          <a:pt x="302312" y="381952"/>
                                          <a:pt x="304217" y="377190"/>
                                          <a:pt x="305169" y="371475"/>
                                        </a:cubicBezTo>
                                        <a:cubicBezTo>
                                          <a:pt x="307074" y="363855"/>
                                          <a:pt x="308979" y="356235"/>
                                          <a:pt x="310884" y="348615"/>
                                        </a:cubicBezTo>
                                        <a:cubicBezTo>
                                          <a:pt x="312790" y="340995"/>
                                          <a:pt x="314694" y="332422"/>
                                          <a:pt x="316599" y="324802"/>
                                        </a:cubicBezTo>
                                        <a:cubicBezTo>
                                          <a:pt x="318504" y="316230"/>
                                          <a:pt x="320409" y="308610"/>
                                          <a:pt x="322315" y="300038"/>
                                        </a:cubicBezTo>
                                        <a:cubicBezTo>
                                          <a:pt x="324219" y="293370"/>
                                          <a:pt x="325172" y="286702"/>
                                          <a:pt x="327077" y="280035"/>
                                        </a:cubicBezTo>
                                        <a:cubicBezTo>
                                          <a:pt x="328982" y="274320"/>
                                          <a:pt x="329934" y="267652"/>
                                          <a:pt x="331840" y="261938"/>
                                        </a:cubicBezTo>
                                        <a:cubicBezTo>
                                          <a:pt x="333744" y="253365"/>
                                          <a:pt x="335649" y="245745"/>
                                          <a:pt x="337554" y="237172"/>
                                        </a:cubicBezTo>
                                        <a:cubicBezTo>
                                          <a:pt x="339459" y="231458"/>
                                          <a:pt x="340412" y="225742"/>
                                          <a:pt x="342317" y="219075"/>
                                        </a:cubicBezTo>
                                        <a:cubicBezTo>
                                          <a:pt x="344222" y="213360"/>
                                          <a:pt x="345174" y="206692"/>
                                          <a:pt x="347079" y="200977"/>
                                        </a:cubicBezTo>
                                        <a:cubicBezTo>
                                          <a:pt x="348984" y="195263"/>
                                          <a:pt x="349937" y="188595"/>
                                          <a:pt x="351842" y="182880"/>
                                        </a:cubicBezTo>
                                        <a:cubicBezTo>
                                          <a:pt x="351842" y="180975"/>
                                          <a:pt x="352794" y="180975"/>
                                          <a:pt x="354699" y="180975"/>
                                        </a:cubicBezTo>
                                        <a:cubicBezTo>
                                          <a:pt x="371844" y="180975"/>
                                          <a:pt x="389942" y="180975"/>
                                          <a:pt x="407087" y="180975"/>
                                        </a:cubicBezTo>
                                        <a:cubicBezTo>
                                          <a:pt x="415659" y="180975"/>
                                          <a:pt x="421374" y="173355"/>
                                          <a:pt x="419469" y="165735"/>
                                        </a:cubicBezTo>
                                        <a:close/>
                                        <a:moveTo>
                                          <a:pt x="187059" y="245745"/>
                                        </a:moveTo>
                                        <a:lnTo>
                                          <a:pt x="187059" y="263842"/>
                                        </a:lnTo>
                                        <a:cubicBezTo>
                                          <a:pt x="187059" y="267652"/>
                                          <a:pt x="185154" y="269558"/>
                                          <a:pt x="181344" y="269558"/>
                                        </a:cubicBezTo>
                                        <a:lnTo>
                                          <a:pt x="173724" y="269558"/>
                                        </a:lnTo>
                                        <a:cubicBezTo>
                                          <a:pt x="169915" y="269558"/>
                                          <a:pt x="168009" y="267652"/>
                                          <a:pt x="168009" y="263842"/>
                                        </a:cubicBezTo>
                                        <a:lnTo>
                                          <a:pt x="168009" y="244792"/>
                                        </a:lnTo>
                                        <a:cubicBezTo>
                                          <a:pt x="137529" y="241935"/>
                                          <a:pt x="103240" y="223838"/>
                                          <a:pt x="100382" y="190500"/>
                                        </a:cubicBezTo>
                                        <a:cubicBezTo>
                                          <a:pt x="100382" y="185738"/>
                                          <a:pt x="102287" y="183833"/>
                                          <a:pt x="107049" y="183833"/>
                                        </a:cubicBezTo>
                                        <a:lnTo>
                                          <a:pt x="130862" y="183833"/>
                                        </a:lnTo>
                                        <a:cubicBezTo>
                                          <a:pt x="134672" y="183833"/>
                                          <a:pt x="136577" y="185738"/>
                                          <a:pt x="137529" y="189547"/>
                                        </a:cubicBezTo>
                                        <a:cubicBezTo>
                                          <a:pt x="139434" y="200025"/>
                                          <a:pt x="146102" y="205740"/>
                                          <a:pt x="157532" y="207645"/>
                                        </a:cubicBezTo>
                                        <a:lnTo>
                                          <a:pt x="157532" y="161925"/>
                                        </a:lnTo>
                                        <a:cubicBezTo>
                                          <a:pt x="131815" y="152400"/>
                                          <a:pt x="103240" y="140970"/>
                                          <a:pt x="103240" y="103822"/>
                                        </a:cubicBezTo>
                                        <a:cubicBezTo>
                                          <a:pt x="103240" y="70485"/>
                                          <a:pt x="128004" y="52388"/>
                                          <a:pt x="157532" y="49530"/>
                                        </a:cubicBezTo>
                                        <a:lnTo>
                                          <a:pt x="157532" y="31433"/>
                                        </a:lnTo>
                                        <a:cubicBezTo>
                                          <a:pt x="157532" y="27622"/>
                                          <a:pt x="159437" y="25717"/>
                                          <a:pt x="163247" y="25717"/>
                                        </a:cubicBezTo>
                                        <a:lnTo>
                                          <a:pt x="170867" y="25717"/>
                                        </a:lnTo>
                                        <a:cubicBezTo>
                                          <a:pt x="174677" y="25717"/>
                                          <a:pt x="176582" y="27622"/>
                                          <a:pt x="176582" y="31433"/>
                                        </a:cubicBezTo>
                                        <a:lnTo>
                                          <a:pt x="176582" y="49530"/>
                                        </a:lnTo>
                                        <a:cubicBezTo>
                                          <a:pt x="204204" y="52388"/>
                                          <a:pt x="228017" y="69533"/>
                                          <a:pt x="230874" y="102870"/>
                                        </a:cubicBezTo>
                                        <a:cubicBezTo>
                                          <a:pt x="230874" y="107633"/>
                                          <a:pt x="228969" y="109538"/>
                                          <a:pt x="224207" y="109538"/>
                                        </a:cubicBezTo>
                                        <a:lnTo>
                                          <a:pt x="200394" y="109538"/>
                                        </a:lnTo>
                                        <a:cubicBezTo>
                                          <a:pt x="196584" y="109538"/>
                                          <a:pt x="194679" y="107633"/>
                                          <a:pt x="193727" y="103822"/>
                                        </a:cubicBezTo>
                                        <a:cubicBezTo>
                                          <a:pt x="191822" y="94297"/>
                                          <a:pt x="186107" y="88583"/>
                                          <a:pt x="176582" y="86677"/>
                                        </a:cubicBezTo>
                                        <a:lnTo>
                                          <a:pt x="176582" y="132397"/>
                                        </a:lnTo>
                                        <a:cubicBezTo>
                                          <a:pt x="203252" y="141922"/>
                                          <a:pt x="233732" y="153352"/>
                                          <a:pt x="233732" y="190500"/>
                                        </a:cubicBezTo>
                                        <a:lnTo>
                                          <a:pt x="233732" y="190500"/>
                                        </a:lnTo>
                                        <a:cubicBezTo>
                                          <a:pt x="233732" y="223838"/>
                                          <a:pt x="217540" y="242888"/>
                                          <a:pt x="187059" y="245745"/>
                                        </a:cubicBezTo>
                                        <a:close/>
                                      </a:path>
                                    </a:pathLst>
                                  </a:custGeom>
                                  <a:solidFill>
                                    <a:srgbClr val="21B25A"/>
                                  </a:solidFill>
                                  <a:ln w="9525" cap="flat">
                                    <a:noFill/>
                                    <a:prstDash val="solid"/>
                                    <a:miter/>
                                  </a:ln>
                                </wps:spPr>
                                <wps:bodyPr rtlCol="0" anchor="ctr"/>
                              </wps:wsp>
                            </wpg:grpSp>
                            <wps:wsp>
                              <wps:cNvPr id="831853772" name="Freeform 831853772">
                                <a:extLst>
                                  <a:ext uri="{FF2B5EF4-FFF2-40B4-BE49-F238E27FC236}">
                                    <a16:creationId xmlns:a16="http://schemas.microsoft.com/office/drawing/2014/main" id="{F5858F06-5E15-E361-A5ED-6C11DCAB75F6}"/>
                                  </a:ext>
                                </a:extLst>
                              </wps:cNvPr>
                              <wps:cNvSpPr/>
                              <wps:spPr>
                                <a:xfrm>
                                  <a:off x="48947" y="312420"/>
                                  <a:ext cx="46672" cy="52387"/>
                                </a:xfrm>
                                <a:custGeom>
                                  <a:avLst/>
                                  <a:gdLst>
                                    <a:gd name="connsiteX0" fmla="*/ 46672 w 46672"/>
                                    <a:gd name="connsiteY0" fmla="*/ 52388 h 52387"/>
                                    <a:gd name="connsiteX1" fmla="*/ 13335 w 46672"/>
                                    <a:gd name="connsiteY1" fmla="*/ 52388 h 52387"/>
                                    <a:gd name="connsiteX2" fmla="*/ 11430 w 46672"/>
                                    <a:gd name="connsiteY2" fmla="*/ 51435 h 52387"/>
                                    <a:gd name="connsiteX3" fmla="*/ 5715 w 46672"/>
                                    <a:gd name="connsiteY3" fmla="*/ 25717 h 52387"/>
                                    <a:gd name="connsiteX4" fmla="*/ 952 w 46672"/>
                                    <a:gd name="connsiteY4" fmla="*/ 6667 h 52387"/>
                                    <a:gd name="connsiteX5" fmla="*/ 0 w 46672"/>
                                    <a:gd name="connsiteY5" fmla="*/ 0 h 52387"/>
                                    <a:gd name="connsiteX6" fmla="*/ 40957 w 46672"/>
                                    <a:gd name="connsiteY6" fmla="*/ 0 h 52387"/>
                                    <a:gd name="connsiteX7" fmla="*/ 41910 w 46672"/>
                                    <a:gd name="connsiteY7" fmla="*/ 7620 h 52387"/>
                                    <a:gd name="connsiteX8" fmla="*/ 42863 w 46672"/>
                                    <a:gd name="connsiteY8" fmla="*/ 17145 h 52387"/>
                                    <a:gd name="connsiteX9" fmla="*/ 43815 w 46672"/>
                                    <a:gd name="connsiteY9" fmla="*/ 23813 h 52387"/>
                                    <a:gd name="connsiteX10" fmla="*/ 44768 w 46672"/>
                                    <a:gd name="connsiteY10" fmla="*/ 31432 h 52387"/>
                                    <a:gd name="connsiteX11" fmla="*/ 45720 w 46672"/>
                                    <a:gd name="connsiteY11" fmla="*/ 39052 h 52387"/>
                                    <a:gd name="connsiteX12" fmla="*/ 46672 w 46672"/>
                                    <a:gd name="connsiteY12" fmla="*/ 49530 h 52387"/>
                                    <a:gd name="connsiteX13" fmla="*/ 46672 w 46672"/>
                                    <a:gd name="connsiteY13" fmla="*/ 52388 h 52387"/>
                                    <a:gd name="connsiteX14" fmla="*/ 46672 w 46672"/>
                                    <a:gd name="connsiteY14" fmla="*/ 52388 h 523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46672" h="52387">
                                      <a:moveTo>
                                        <a:pt x="46672" y="52388"/>
                                      </a:moveTo>
                                      <a:cubicBezTo>
                                        <a:pt x="40005" y="52388"/>
                                        <a:pt x="18097" y="52388"/>
                                        <a:pt x="13335" y="52388"/>
                                      </a:cubicBezTo>
                                      <a:cubicBezTo>
                                        <a:pt x="12382" y="52388"/>
                                        <a:pt x="12382" y="52388"/>
                                        <a:pt x="11430" y="51435"/>
                                      </a:cubicBezTo>
                                      <a:cubicBezTo>
                                        <a:pt x="9525" y="42863"/>
                                        <a:pt x="7620" y="34290"/>
                                        <a:pt x="5715" y="25717"/>
                                      </a:cubicBezTo>
                                      <a:cubicBezTo>
                                        <a:pt x="3810" y="19050"/>
                                        <a:pt x="2857" y="13335"/>
                                        <a:pt x="952" y="6667"/>
                                      </a:cubicBezTo>
                                      <a:cubicBezTo>
                                        <a:pt x="0" y="4763"/>
                                        <a:pt x="0" y="2857"/>
                                        <a:pt x="0" y="0"/>
                                      </a:cubicBezTo>
                                      <a:cubicBezTo>
                                        <a:pt x="13335" y="0"/>
                                        <a:pt x="27622" y="0"/>
                                        <a:pt x="40957" y="0"/>
                                      </a:cubicBezTo>
                                      <a:cubicBezTo>
                                        <a:pt x="40957" y="2857"/>
                                        <a:pt x="41910" y="4763"/>
                                        <a:pt x="41910" y="7620"/>
                                      </a:cubicBezTo>
                                      <a:cubicBezTo>
                                        <a:pt x="41910" y="10477"/>
                                        <a:pt x="42863" y="14288"/>
                                        <a:pt x="42863" y="17145"/>
                                      </a:cubicBezTo>
                                      <a:cubicBezTo>
                                        <a:pt x="42863" y="19050"/>
                                        <a:pt x="43815" y="21907"/>
                                        <a:pt x="43815" y="23813"/>
                                      </a:cubicBezTo>
                                      <a:cubicBezTo>
                                        <a:pt x="43815" y="26670"/>
                                        <a:pt x="44768" y="29527"/>
                                        <a:pt x="44768" y="31432"/>
                                      </a:cubicBezTo>
                                      <a:cubicBezTo>
                                        <a:pt x="44768" y="34290"/>
                                        <a:pt x="44768" y="36195"/>
                                        <a:pt x="45720" y="39052"/>
                                      </a:cubicBezTo>
                                      <a:cubicBezTo>
                                        <a:pt x="45720" y="42863"/>
                                        <a:pt x="46672" y="45720"/>
                                        <a:pt x="46672" y="49530"/>
                                      </a:cubicBezTo>
                                      <a:cubicBezTo>
                                        <a:pt x="46672" y="51435"/>
                                        <a:pt x="46672" y="51435"/>
                                        <a:pt x="46672" y="52388"/>
                                      </a:cubicBezTo>
                                      <a:cubicBezTo>
                                        <a:pt x="46672" y="52388"/>
                                        <a:pt x="46672" y="52388"/>
                                        <a:pt x="46672" y="52388"/>
                                      </a:cubicBezTo>
                                      <a:close/>
                                    </a:path>
                                  </a:pathLst>
                                </a:custGeom>
                                <a:solidFill>
                                  <a:srgbClr val="056D2A"/>
                                </a:solidFill>
                                <a:ln w="9525" cap="flat">
                                  <a:noFill/>
                                  <a:prstDash val="solid"/>
                                  <a:miter/>
                                </a:ln>
                              </wps:spPr>
                              <wps:bodyPr rtlCol="0" anchor="ctr"/>
                            </wps:wsp>
                            <wps:wsp>
                              <wps:cNvPr id="1306058808" name="Freeform 1306058808">
                                <a:extLst>
                                  <a:ext uri="{FF2B5EF4-FFF2-40B4-BE49-F238E27FC236}">
                                    <a16:creationId xmlns:a16="http://schemas.microsoft.com/office/drawing/2014/main" id="{C23B133E-9732-77C1-6A1E-BF7837529F3C}"/>
                                  </a:ext>
                                </a:extLst>
                              </wps:cNvPr>
                              <wps:cNvSpPr/>
                              <wps:spPr>
                                <a:xfrm>
                                  <a:off x="115622" y="312420"/>
                                  <a:ext cx="42333" cy="52387"/>
                                </a:xfrm>
                                <a:custGeom>
                                  <a:avLst/>
                                  <a:gdLst>
                                    <a:gd name="connsiteX0" fmla="*/ 41910 w 42333"/>
                                    <a:gd name="connsiteY0" fmla="*/ 52388 h 52387"/>
                                    <a:gd name="connsiteX1" fmla="*/ 41910 w 42333"/>
                                    <a:gd name="connsiteY1" fmla="*/ 52388 h 52387"/>
                                    <a:gd name="connsiteX2" fmla="*/ 6668 w 42333"/>
                                    <a:gd name="connsiteY2" fmla="*/ 52388 h 52387"/>
                                    <a:gd name="connsiteX3" fmla="*/ 6668 w 42333"/>
                                    <a:gd name="connsiteY3" fmla="*/ 52388 h 52387"/>
                                    <a:gd name="connsiteX4" fmla="*/ 4763 w 42333"/>
                                    <a:gd name="connsiteY4" fmla="*/ 39052 h 52387"/>
                                    <a:gd name="connsiteX5" fmla="*/ 3810 w 42333"/>
                                    <a:gd name="connsiteY5" fmla="*/ 28575 h 52387"/>
                                    <a:gd name="connsiteX6" fmla="*/ 1905 w 42333"/>
                                    <a:gd name="connsiteY6" fmla="*/ 16192 h 52387"/>
                                    <a:gd name="connsiteX7" fmla="*/ 952 w 42333"/>
                                    <a:gd name="connsiteY7" fmla="*/ 10477 h 52387"/>
                                    <a:gd name="connsiteX8" fmla="*/ 0 w 42333"/>
                                    <a:gd name="connsiteY8" fmla="*/ 1905 h 52387"/>
                                    <a:gd name="connsiteX9" fmla="*/ 0 w 42333"/>
                                    <a:gd name="connsiteY9" fmla="*/ 0 h 52387"/>
                                    <a:gd name="connsiteX10" fmla="*/ 41910 w 42333"/>
                                    <a:gd name="connsiteY10" fmla="*/ 0 h 52387"/>
                                    <a:gd name="connsiteX11" fmla="*/ 41910 w 42333"/>
                                    <a:gd name="connsiteY11" fmla="*/ 952 h 52387"/>
                                    <a:gd name="connsiteX12" fmla="*/ 41910 w 42333"/>
                                    <a:gd name="connsiteY12" fmla="*/ 52388 h 52387"/>
                                    <a:gd name="connsiteX13" fmla="*/ 41910 w 42333"/>
                                    <a:gd name="connsiteY13" fmla="*/ 52388 h 523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42333" h="52387">
                                      <a:moveTo>
                                        <a:pt x="41910" y="52388"/>
                                      </a:moveTo>
                                      <a:cubicBezTo>
                                        <a:pt x="41910" y="52388"/>
                                        <a:pt x="41910" y="52388"/>
                                        <a:pt x="41910" y="52388"/>
                                      </a:cubicBezTo>
                                      <a:cubicBezTo>
                                        <a:pt x="29527" y="52388"/>
                                        <a:pt x="18097" y="52388"/>
                                        <a:pt x="6668" y="52388"/>
                                      </a:cubicBezTo>
                                      <a:cubicBezTo>
                                        <a:pt x="6668" y="52388"/>
                                        <a:pt x="6668" y="52388"/>
                                        <a:pt x="6668" y="52388"/>
                                      </a:cubicBezTo>
                                      <a:cubicBezTo>
                                        <a:pt x="5715" y="47625"/>
                                        <a:pt x="5715" y="42863"/>
                                        <a:pt x="4763" y="39052"/>
                                      </a:cubicBezTo>
                                      <a:cubicBezTo>
                                        <a:pt x="4763" y="35242"/>
                                        <a:pt x="3810" y="32385"/>
                                        <a:pt x="3810" y="28575"/>
                                      </a:cubicBezTo>
                                      <a:cubicBezTo>
                                        <a:pt x="3810" y="24765"/>
                                        <a:pt x="2857" y="20002"/>
                                        <a:pt x="1905" y="16192"/>
                                      </a:cubicBezTo>
                                      <a:cubicBezTo>
                                        <a:pt x="1905" y="14288"/>
                                        <a:pt x="1905" y="12382"/>
                                        <a:pt x="952" y="10477"/>
                                      </a:cubicBezTo>
                                      <a:cubicBezTo>
                                        <a:pt x="952" y="7620"/>
                                        <a:pt x="0" y="4763"/>
                                        <a:pt x="0" y="1905"/>
                                      </a:cubicBezTo>
                                      <a:cubicBezTo>
                                        <a:pt x="0" y="1905"/>
                                        <a:pt x="0" y="952"/>
                                        <a:pt x="0" y="0"/>
                                      </a:cubicBezTo>
                                      <a:cubicBezTo>
                                        <a:pt x="14288" y="0"/>
                                        <a:pt x="27622" y="0"/>
                                        <a:pt x="41910" y="0"/>
                                      </a:cubicBezTo>
                                      <a:cubicBezTo>
                                        <a:pt x="41910" y="0"/>
                                        <a:pt x="41910" y="952"/>
                                        <a:pt x="41910" y="952"/>
                                      </a:cubicBezTo>
                                      <a:cubicBezTo>
                                        <a:pt x="41910" y="18097"/>
                                        <a:pt x="41910" y="34290"/>
                                        <a:pt x="41910" y="52388"/>
                                      </a:cubicBezTo>
                                      <a:cubicBezTo>
                                        <a:pt x="42863" y="51435"/>
                                        <a:pt x="41910" y="52388"/>
                                        <a:pt x="41910" y="52388"/>
                                      </a:cubicBezTo>
                                      <a:close/>
                                    </a:path>
                                  </a:pathLst>
                                </a:custGeom>
                                <a:solidFill>
                                  <a:srgbClr val="056D2A"/>
                                </a:solidFill>
                                <a:ln w="9525" cap="flat">
                                  <a:noFill/>
                                  <a:prstDash val="solid"/>
                                  <a:miter/>
                                </a:ln>
                              </wps:spPr>
                              <wps:bodyPr rtlCol="0" anchor="ctr"/>
                            </wps:wsp>
                            <wps:wsp>
                              <wps:cNvPr id="554158843" name="Freeform 554158843">
                                <a:extLst>
                                  <a:ext uri="{FF2B5EF4-FFF2-40B4-BE49-F238E27FC236}">
                                    <a16:creationId xmlns:a16="http://schemas.microsoft.com/office/drawing/2014/main" id="{0C5B2755-BEFB-BC68-0D35-07D7E6DECAEA}"/>
                                  </a:ext>
                                </a:extLst>
                              </wps:cNvPr>
                              <wps:cNvSpPr/>
                              <wps:spPr>
                                <a:xfrm>
                                  <a:off x="185155" y="313372"/>
                                  <a:ext cx="40005" cy="51435"/>
                                </a:xfrm>
                                <a:custGeom>
                                  <a:avLst/>
                                  <a:gdLst>
                                    <a:gd name="connsiteX0" fmla="*/ 32385 w 40005"/>
                                    <a:gd name="connsiteY0" fmla="*/ 51435 h 51435"/>
                                    <a:gd name="connsiteX1" fmla="*/ 0 w 40005"/>
                                    <a:gd name="connsiteY1" fmla="*/ 51435 h 51435"/>
                                    <a:gd name="connsiteX2" fmla="*/ 0 w 40005"/>
                                    <a:gd name="connsiteY2" fmla="*/ 51435 h 51435"/>
                                    <a:gd name="connsiteX3" fmla="*/ 0 w 40005"/>
                                    <a:gd name="connsiteY3" fmla="*/ 50483 h 51435"/>
                                    <a:gd name="connsiteX4" fmla="*/ 0 w 40005"/>
                                    <a:gd name="connsiteY4" fmla="*/ 0 h 51435"/>
                                    <a:gd name="connsiteX5" fmla="*/ 0 w 40005"/>
                                    <a:gd name="connsiteY5" fmla="*/ 0 h 51435"/>
                                    <a:gd name="connsiteX6" fmla="*/ 0 w 40005"/>
                                    <a:gd name="connsiteY6" fmla="*/ 0 h 51435"/>
                                    <a:gd name="connsiteX7" fmla="*/ 0 w 40005"/>
                                    <a:gd name="connsiteY7" fmla="*/ 0 h 51435"/>
                                    <a:gd name="connsiteX8" fmla="*/ 0 w 40005"/>
                                    <a:gd name="connsiteY8" fmla="*/ 0 h 51435"/>
                                    <a:gd name="connsiteX9" fmla="*/ 39052 w 40005"/>
                                    <a:gd name="connsiteY9" fmla="*/ 0 h 51435"/>
                                    <a:gd name="connsiteX10" fmla="*/ 40005 w 40005"/>
                                    <a:gd name="connsiteY10" fmla="*/ 0 h 51435"/>
                                    <a:gd name="connsiteX11" fmla="*/ 32385 w 40005"/>
                                    <a:gd name="connsiteY11" fmla="*/ 51435 h 5143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40005" h="51435">
                                      <a:moveTo>
                                        <a:pt x="32385" y="51435"/>
                                      </a:moveTo>
                                      <a:cubicBezTo>
                                        <a:pt x="21907" y="51435"/>
                                        <a:pt x="10477" y="51435"/>
                                        <a:pt x="0" y="51435"/>
                                      </a:cubicBezTo>
                                      <a:cubicBezTo>
                                        <a:pt x="0" y="51435"/>
                                        <a:pt x="0" y="51435"/>
                                        <a:pt x="0" y="51435"/>
                                      </a:cubicBezTo>
                                      <a:cubicBezTo>
                                        <a:pt x="0" y="51435"/>
                                        <a:pt x="0" y="50483"/>
                                        <a:pt x="0" y="50483"/>
                                      </a:cubicBezTo>
                                      <a:cubicBezTo>
                                        <a:pt x="0" y="33338"/>
                                        <a:pt x="0" y="17145"/>
                                        <a:pt x="0" y="0"/>
                                      </a:cubicBezTo>
                                      <a:cubicBezTo>
                                        <a:pt x="0" y="0"/>
                                        <a:pt x="0" y="0"/>
                                        <a:pt x="0" y="0"/>
                                      </a:cubicBezTo>
                                      <a:cubicBezTo>
                                        <a:pt x="0" y="0"/>
                                        <a:pt x="0" y="0"/>
                                        <a:pt x="0" y="0"/>
                                      </a:cubicBezTo>
                                      <a:cubicBezTo>
                                        <a:pt x="0" y="0"/>
                                        <a:pt x="0" y="0"/>
                                        <a:pt x="0" y="0"/>
                                      </a:cubicBezTo>
                                      <a:cubicBezTo>
                                        <a:pt x="0" y="0"/>
                                        <a:pt x="0" y="0"/>
                                        <a:pt x="0" y="0"/>
                                      </a:cubicBezTo>
                                      <a:cubicBezTo>
                                        <a:pt x="13335" y="0"/>
                                        <a:pt x="25718" y="0"/>
                                        <a:pt x="39052" y="0"/>
                                      </a:cubicBezTo>
                                      <a:cubicBezTo>
                                        <a:pt x="39052" y="0"/>
                                        <a:pt x="39052" y="0"/>
                                        <a:pt x="40005" y="0"/>
                                      </a:cubicBezTo>
                                      <a:cubicBezTo>
                                        <a:pt x="36195" y="17145"/>
                                        <a:pt x="34290" y="34290"/>
                                        <a:pt x="32385" y="51435"/>
                                      </a:cubicBezTo>
                                      <a:close/>
                                    </a:path>
                                  </a:pathLst>
                                </a:custGeom>
                                <a:solidFill>
                                  <a:srgbClr val="056D2A"/>
                                </a:solidFill>
                                <a:ln w="9525" cap="flat">
                                  <a:noFill/>
                                  <a:prstDash val="solid"/>
                                  <a:miter/>
                                </a:ln>
                              </wps:spPr>
                              <wps:bodyPr rtlCol="0" anchor="ctr"/>
                            </wps:wsp>
                            <wps:wsp>
                              <wps:cNvPr id="129481388" name="Freeform 129481388">
                                <a:extLst>
                                  <a:ext uri="{FF2B5EF4-FFF2-40B4-BE49-F238E27FC236}">
                                    <a16:creationId xmlns:a16="http://schemas.microsoft.com/office/drawing/2014/main" id="{754EA76E-D34A-62F9-0601-FDD00B98C942}"/>
                                  </a:ext>
                                </a:extLst>
                              </wps:cNvPr>
                              <wps:cNvSpPr/>
                              <wps:spPr>
                                <a:xfrm>
                                  <a:off x="243257" y="312420"/>
                                  <a:ext cx="49530" cy="52387"/>
                                </a:xfrm>
                                <a:custGeom>
                                  <a:avLst/>
                                  <a:gdLst>
                                    <a:gd name="connsiteX0" fmla="*/ 37148 w 49530"/>
                                    <a:gd name="connsiteY0" fmla="*/ 52388 h 52387"/>
                                    <a:gd name="connsiteX1" fmla="*/ 0 w 49530"/>
                                    <a:gd name="connsiteY1" fmla="*/ 52388 h 52387"/>
                                    <a:gd name="connsiteX2" fmla="*/ 0 w 49530"/>
                                    <a:gd name="connsiteY2" fmla="*/ 47625 h 52387"/>
                                    <a:gd name="connsiteX3" fmla="*/ 953 w 49530"/>
                                    <a:gd name="connsiteY3" fmla="*/ 38100 h 52387"/>
                                    <a:gd name="connsiteX4" fmla="*/ 2858 w 49530"/>
                                    <a:gd name="connsiteY4" fmla="*/ 26670 h 52387"/>
                                    <a:gd name="connsiteX5" fmla="*/ 3810 w 49530"/>
                                    <a:gd name="connsiteY5" fmla="*/ 18097 h 52387"/>
                                    <a:gd name="connsiteX6" fmla="*/ 4763 w 49530"/>
                                    <a:gd name="connsiteY6" fmla="*/ 8572 h 52387"/>
                                    <a:gd name="connsiteX7" fmla="*/ 5715 w 49530"/>
                                    <a:gd name="connsiteY7" fmla="*/ 1905 h 52387"/>
                                    <a:gd name="connsiteX8" fmla="*/ 6668 w 49530"/>
                                    <a:gd name="connsiteY8" fmla="*/ 0 h 52387"/>
                                    <a:gd name="connsiteX9" fmla="*/ 7620 w 49530"/>
                                    <a:gd name="connsiteY9" fmla="*/ 0 h 52387"/>
                                    <a:gd name="connsiteX10" fmla="*/ 48578 w 49530"/>
                                    <a:gd name="connsiteY10" fmla="*/ 0 h 52387"/>
                                    <a:gd name="connsiteX11" fmla="*/ 49530 w 49530"/>
                                    <a:gd name="connsiteY11" fmla="*/ 0 h 52387"/>
                                    <a:gd name="connsiteX12" fmla="*/ 37148 w 49530"/>
                                    <a:gd name="connsiteY12" fmla="*/ 52388 h 523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49530" h="52387">
                                      <a:moveTo>
                                        <a:pt x="37148" y="52388"/>
                                      </a:moveTo>
                                      <a:cubicBezTo>
                                        <a:pt x="24765" y="52388"/>
                                        <a:pt x="12383" y="52388"/>
                                        <a:pt x="0" y="52388"/>
                                      </a:cubicBezTo>
                                      <a:cubicBezTo>
                                        <a:pt x="0" y="50482"/>
                                        <a:pt x="0" y="48577"/>
                                        <a:pt x="0" y="47625"/>
                                      </a:cubicBezTo>
                                      <a:cubicBezTo>
                                        <a:pt x="0" y="44767"/>
                                        <a:pt x="953" y="40957"/>
                                        <a:pt x="953" y="38100"/>
                                      </a:cubicBezTo>
                                      <a:cubicBezTo>
                                        <a:pt x="1905" y="34290"/>
                                        <a:pt x="1905" y="30480"/>
                                        <a:pt x="2858" y="26670"/>
                                      </a:cubicBezTo>
                                      <a:cubicBezTo>
                                        <a:pt x="2858" y="23813"/>
                                        <a:pt x="3810" y="20955"/>
                                        <a:pt x="3810" y="18097"/>
                                      </a:cubicBezTo>
                                      <a:cubicBezTo>
                                        <a:pt x="3810" y="15240"/>
                                        <a:pt x="4763" y="12382"/>
                                        <a:pt x="4763" y="8572"/>
                                      </a:cubicBezTo>
                                      <a:cubicBezTo>
                                        <a:pt x="4763" y="6667"/>
                                        <a:pt x="5715" y="3810"/>
                                        <a:pt x="5715" y="1905"/>
                                      </a:cubicBezTo>
                                      <a:cubicBezTo>
                                        <a:pt x="5715" y="952"/>
                                        <a:pt x="5715" y="952"/>
                                        <a:pt x="6668" y="0"/>
                                      </a:cubicBezTo>
                                      <a:cubicBezTo>
                                        <a:pt x="6668" y="0"/>
                                        <a:pt x="6668" y="0"/>
                                        <a:pt x="7620" y="0"/>
                                      </a:cubicBezTo>
                                      <a:cubicBezTo>
                                        <a:pt x="20955" y="0"/>
                                        <a:pt x="35243" y="0"/>
                                        <a:pt x="48578" y="0"/>
                                      </a:cubicBezTo>
                                      <a:cubicBezTo>
                                        <a:pt x="48578" y="0"/>
                                        <a:pt x="49530" y="0"/>
                                        <a:pt x="49530" y="0"/>
                                      </a:cubicBezTo>
                                      <a:cubicBezTo>
                                        <a:pt x="46673" y="18097"/>
                                        <a:pt x="41910" y="35242"/>
                                        <a:pt x="37148" y="52388"/>
                                      </a:cubicBezTo>
                                      <a:close/>
                                    </a:path>
                                  </a:pathLst>
                                </a:custGeom>
                                <a:solidFill>
                                  <a:srgbClr val="056D2A"/>
                                </a:solidFill>
                                <a:ln w="9525" cap="flat">
                                  <a:noFill/>
                                  <a:prstDash val="solid"/>
                                  <a:miter/>
                                </a:ln>
                              </wps:spPr>
                              <wps:bodyPr rtlCol="0" anchor="ctr"/>
                            </wps:wsp>
                          </wpg:wgp>
                        </a:graphicData>
                      </a:graphic>
                    </wp:anchor>
                  </w:drawing>
                </mc:Choice>
                <mc:Fallback>
                  <w:pict>
                    <v:group w14:anchorId="1496056A" id="Graphic 696" o:spid="_x0000_s1026" style="position:absolute;margin-left:130.8pt;margin-top:128.3pt;width:44.65pt;height:54.3pt;z-index:251661312" coordsize="419836,51053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">
                      <v:group id="_x0000_s1027" style="position:absolute;width:419836;height:510539" coordsize="419836,51053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">
                        <v:shape id="Freeform 865785046" o:spid="_x0000_s1028" style="position:absolute;left:176582;top:169545;width:20074;height:40004;visibility:visible;mso-wrap-style:square;v-text-anchor:middle" coordsize="20074,4000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" path="m,l,40005c13335,38100,20003,31432,20003,21907,20955,11430,12383,4763,,xe" fillcolor="#21b25a" stroked="f">
                          <v:stroke joinstyle="miter"/>
                          <v:path arrowok="t" o:connecttype="custom" o:connectlocs="0,0;0,40005;20003,21907;0,0" o:connectangles="0,0,0,0"/>
                        </v:shape>
                        <v:shape id="Freeform 1576280626" o:spid="_x0000_s1029" style="position:absolute;left:141340;top:86677;width:17144;height:39052;visibility:visible;mso-wrap-style:square;v-text-anchor:middle" coordsize="17144,390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" path="m,18098v,9525,6667,16192,17145,20955l17145,c6667,2858,,8573,,18098xe" fillcolor="#21b25a" stroked="f">
                          <v:stroke joinstyle="miter"/>
                          <v:path arrowok="t" o:connecttype="custom" o:connectlocs="0,18098;17145,39053;17145,0;0,18098" o:connectangles="0,0,0,0"/>
                        </v:shape>
                        <v:shape id="Freeform 1100142327" o:spid="_x0000_s1030" style="position:absolute;width:419836;height:510539;visibility:visible;mso-wrap-style:square;v-text-anchor:middle" coordsize="419836,51053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" path="m419469,165735v-952,-6668,-6667,-10477,-12382,-10477c386132,155258,365177,155258,343269,155258v-5715,,-9525,2857,-11429,7619c330887,165735,329934,167640,329934,170497v-1905,6668,-2857,13336,-4762,19050c323267,195263,322315,200977,320409,207645v-952,,-11430,,-12382,c297549,207645,288024,207645,277547,207645v14287,-20955,22860,-46673,22860,-75248c300407,59055,241352,,168009,,94667,,35612,59055,35612,132397v,27623,8572,53341,22860,75248c42279,207645,34659,207645,18467,207645v-1905,,-4763,,-6668,c4179,208597,-1535,215265,369,222885v953,5715,2858,12382,3810,18098c6084,247650,7037,253365,8942,260033v952,4762,1905,9525,2857,14287c12752,277177,13704,280035,13704,282892v953,3810,1905,8573,2858,12383c17515,300038,18467,303847,19419,308610v953,5715,2858,11430,3810,16192c24182,330517,26087,336233,27040,340995v952,4763,1904,8572,2857,13335c30849,359092,31802,362902,32754,367665v953,3810,1905,8573,2858,12382c36565,384810,40374,387667,45137,389572v1905,953,4762,953,6667,953c125147,390525,198490,390525,271832,390525v952,,952,,1905,c273737,391477,268022,411480,266117,419100v,,-952,952,-952,952c264212,420052,264212,420052,263259,420052v-68580,,-137160,,-205740,c56567,420052,56567,420052,55615,420052v-2858,,-4763,953,-6668,2858c46090,426720,44184,430530,45137,435292v953,4763,4762,10478,11430,10478c62282,445770,67997,445770,73712,445770v-8572,6668,-13335,17145,-13335,28575c60377,494347,76569,510540,96572,510540v20002,,36195,-16193,36195,-36195c132767,462915,127052,452438,119432,445770v35242,,69533,,104775,c215634,452438,210872,462915,210872,474345v,20002,16193,36195,36195,36195c267069,510540,283262,494347,283262,474345v,-11430,-5715,-21907,-13335,-28575c272784,445770,275642,445770,278499,445770v953,,1905,,3810,-953c287072,442913,288977,439102,289929,434340v1905,-7620,9525,-39052,11430,-46673c302312,381952,304217,377190,305169,371475v1905,-7620,3810,-15240,5715,-22860c312790,340995,314694,332422,316599,324802v1905,-8572,3810,-16192,5716,-24764c324219,293370,325172,286702,327077,280035v1905,-5715,2857,-12383,4763,-18097c333744,253365,335649,245745,337554,237172v1905,-5714,2858,-11430,4763,-18097c344222,213360,345174,206692,347079,200977v1905,-5714,2858,-12382,4763,-18097c351842,180975,352794,180975,354699,180975v17145,,35243,,52388,c415659,180975,421374,173355,419469,165735xm187059,245745r,18097c187059,267652,185154,269558,181344,269558r-7620,c169915,269558,168009,267652,168009,263842r,-19050c137529,241935,103240,223838,100382,190500v,-4762,1905,-6667,6667,-6667l130862,183833v3810,,5715,1905,6667,5714c139434,200025,146102,205740,157532,207645r,-45720c131815,152400,103240,140970,103240,103822v,-33337,24764,-51434,54292,-54292l157532,31433v,-3811,1905,-5716,5715,-5716l170867,25717v3810,,5715,1905,5715,5716l176582,49530v27622,2858,51435,20003,54292,53340c230874,107633,228969,109538,224207,109538r-23813,c196584,109538,194679,107633,193727,103822,191822,94297,186107,88583,176582,86677r,45720c203252,141922,233732,153352,233732,190500r,c233732,223838,217540,242888,187059,245745xe" fillcolor="#21b25a" stroked="f">
                          <v:stroke joinstyle="miter"/>
                          <v:path arrowok="t" o:connecttype="custom" o:connectlocs="419469,165735;407087,155258;343269,155258;331840,162877;329934,170497;325172,189547;320409,207645;308027,207645;277547,207645;300407,132397;168009,0;35612,132397;58472,207645;18467,207645;11799,207645;369,222885;4179,240983;8942,260033;11799,274320;13704,282892;16562,295275;19419,308610;23229,324802;27040,340995;29897,354330;32754,367665;35612,380047;45137,389572;51804,390525;271832,390525;273737,390525;266117,419100;265165,420052;263259,420052;57519,420052;55615,420052;48947,422910;45137,435292;56567,445770;73712,445770;60377,474345;96572,510540;132767,474345;119432,445770;224207,445770;210872,474345;247067,510540;283262,474345;269927,445770;278499,445770;282309,444817;289929,434340;301359,387667;305169,371475;310884,348615;316599,324802;322315,300038;327077,280035;331840,261938;337554,237172;342317,219075;347079,200977;351842,182880;354699,180975;407087,180975;419469,165735;187059,245745;187059,263842;181344,269558;173724,269558;168009,263842;168009,244792;100382,190500;107049,183833;130862,183833;137529,189547;157532,207645;157532,161925;103240,103822;157532,49530;157532,31433;163247,25717;170867,25717;176582,31433;176582,49530;230874,102870;224207,109538;200394,109538;193727,103822;176582,86677;176582,132397;233732,190500;233732,190500;187059,245745" o:connectangles="0,0,0,0,0,0,0,0,0,0,0,0,0,0,0,0,0,0,0,0,0,0,0,0,0,0,0,0,0,0,0,0,0,0,0,0,0,0,0,0,0,0,0,0,0,0,0,0,0,0,0,0,0,0,0,0,0,0,0,0,0,0,0,0,0,0,0,0,0,0,0,0,0,0,0,0,0,0,0,0,0,0,0,0,0,0,0,0,0,0,0,0,0,0"/>
                        </v:shape>
                      </v:group>
                      <v:shape id="Freeform 831853772" o:spid="_x0000_s1031" style="position:absolute;left:48947;top:312420;width:46672;height:52387;visibility:visible;mso-wrap-style:square;v-text-anchor:middle" coordsize="46672,523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" path="m46672,52388v-6667,,-28575,,-33337,c12382,52388,12382,52388,11430,51435,9525,42863,7620,34290,5715,25717,3810,19050,2857,13335,952,6667,,4763,,2857,,,13335,,27622,,40957,v,2857,953,4763,953,7620c41910,10477,42863,14288,42863,17145v,1905,952,4762,952,6668c43815,26670,44768,29527,44768,31432v,2858,,4763,952,7620c45720,42863,46672,45720,46672,49530v,1905,,1905,,2858c46672,52388,46672,52388,46672,52388xe" fillcolor="#056d2a" stroked="f">
                        <v:stroke joinstyle="miter"/>
                        <v:path arrowok="t" o:connecttype="custom" o:connectlocs="46672,52388;13335,52388;11430,51435;5715,25717;952,6667;0,0;40957,0;41910,7620;42863,17145;43815,23813;44768,31432;45720,39052;46672,49530;46672,52388;46672,52388" o:connectangles="0,0,0,0,0,0,0,0,0,0,0,0,0,0,0"/>
                      </v:shape>
                      <v:shape id="Freeform 1306058808" o:spid="_x0000_s1032" style="position:absolute;left:115622;top:312420;width:42333;height:52387;visibility:visible;mso-wrap-style:square;v-text-anchor:middle" coordsize="42333,523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" path="m41910,52388v,,,,,c29527,52388,18097,52388,6668,52388v,,,,,c5715,47625,5715,42863,4763,39052v,-3810,-953,-6667,-953,-10477c3810,24765,2857,20002,1905,16192v,-1904,,-3810,-953,-5715c952,7620,,4763,,1905,,1905,,952,,,14288,,27622,,41910,v,,,952,,952c41910,18097,41910,34290,41910,52388v953,-953,,,,xe" fillcolor="#056d2a" stroked="f">
                        <v:stroke joinstyle="miter"/>
                        <v:path arrowok="t" o:connecttype="custom" o:connectlocs="41910,52388;41910,52388;6668,52388;6668,52388;4763,39052;3810,28575;1905,16192;952,10477;0,1905;0,0;41910,0;41910,952;41910,52388;41910,52388" o:connectangles="0,0,0,0,0,0,0,0,0,0,0,0,0,0"/>
                      </v:shape>
                      <v:shape id="Freeform 554158843" o:spid="_x0000_s1033" style="position:absolute;left:185155;top:313372;width:40005;height:51435;visibility:visible;mso-wrap-style:square;v-text-anchor:middle" coordsize="40005,5143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" path="m32385,51435v-10478,,-21908,,-32385,c,51435,,51435,,51435v,,,-952,,-952c,33338,,17145,,,,,,,,,,,,,,,,,,,,,,,,,,,13335,,25718,,39052,v,,,,953,c36195,17145,34290,34290,32385,51435xe" fillcolor="#056d2a" stroked="f">
                        <v:stroke joinstyle="miter"/>
                        <v:path arrowok="t" o:connecttype="custom" o:connectlocs="32385,51435;0,51435;0,51435;0,50483;0,0;0,0;0,0;0,0;0,0;39052,0;40005,0;32385,51435" o:connectangles="0,0,0,0,0,0,0,0,0,0,0,0"/>
                      </v:shape>
                      <v:shape id="Freeform 129481388" o:spid="_x0000_s1034" style="position:absolute;left:243257;top:312420;width:49530;height:52387;visibility:visible;mso-wrap-style:square;v-text-anchor:middle" coordsize="49530,523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" path="m37148,52388v-12383,,-24765,,-37148,c,50482,,48577,,47625,,44767,953,40957,953,38100v952,-3810,952,-7620,1905,-11430c2858,23813,3810,20955,3810,18097v,-2857,953,-5715,953,-9525c4763,6667,5715,3810,5715,1905v,-953,,-953,953,-1905c6668,,6668,,7620,,20955,,35243,,48578,v,,952,,952,c46673,18097,41910,35242,37148,52388xe" fillcolor="#056d2a" stroked="f">
                        <v:stroke joinstyle="miter"/>
                        <v:path arrowok="t" o:connecttype="custom" o:connectlocs="37148,52388;0,52388;0,47625;953,38100;2858,26670;3810,18097;4763,8572;5715,1905;6668,0;7620,0;48578,0;49530,0;37148,52388" o:connectangles="0,0,0,0,0,0,0,0,0,0,0,0,0"/>
                      </v:shape>
                    </v:group>
                  </w:pict>
                </mc:Fallback>
              </mc:AlternateContent>
            </w:r>
          </w:p>
        </w:tc>
        <w:tc>
          <w:tcPr>
            <w:tcW w:w="3700" w:type="dxa"/>
            <w:tcBorders>
              <w:top w:val="single" w:sz="4" w:space="0" w:color="BFBFBF"/>
              <w:left w:val="nil"/>
              <w:bottom w:val="single" w:sz="24" w:space="0" w:color="5A98CB"/>
              <w:right w:val="single" w:sz="4" w:space="0" w:color="BFBFBF"/>
            </w:tcBorders>
            <w:shd w:val="clear" w:color="auto" w:fill="auto"/>
            <w:tcMar>
              <w:top w:w="144" w:type="dxa"/>
              <w:left w:w="115" w:type="dxa"/>
              <w:right w:w="115" w:type="dxa"/>
            </w:tcMar>
            <w:hideMark/>
          </w:tcPr>
          <w:p w14:paraId="00417EC0" w14:textId="634B55AF" w:rsidR="00EA11F5" w:rsidRPr="00EA11F5" w:rsidRDefault="00EA11F5" w:rsidP="00EA11F5">
            <w:pPr>
              <w:spacing w:after="0" w:line="240" w:lineRule="auto"/>
              <w:rPr>
                <w:rFonts w:eastAsia="Times New Roman" w:cs="Calibri"/>
                <w:color w:val="000000"/>
                <w:sz w:val="24"/>
                <w:szCs w:val="24"/>
              </w:rPr>
            </w:pPr>
            <w:r>
              <w:rPr>
                <w:noProof/>
              </w:rPr>
              <mc:AlternateContent>
                <mc:Choice Requires="wpg">
                  <w:drawing>
                    <wp:anchor distT="0" distB="0" distL="114300" distR="114300" simplePos="0" relativeHeight="251663360" behindDoc="0" locked="0" layoutInCell="1" allowOverlap="1" wp14:anchorId="230887B4" wp14:editId="0F62EBBE">
                      <wp:simplePos x="0" y="0"/>
                      <wp:positionH relativeFrom="column">
                        <wp:posOffset>1534160</wp:posOffset>
                      </wp:positionH>
                      <wp:positionV relativeFrom="paragraph">
                        <wp:posOffset>1644160</wp:posOffset>
                      </wp:positionV>
                      <wp:extent cx="688975" cy="681990"/>
                      <wp:effectExtent l="0" t="0" r="0" b="3810"/>
                      <wp:wrapNone/>
                      <wp:docPr id="389" name="Graphic 192">
                        <a:extLst xmlns:a="http://schemas.openxmlformats.org/drawingml/2006/main">
                          <a:ext uri="{FF2B5EF4-FFF2-40B4-BE49-F238E27FC236}">
                            <a16:creationId xmlns:a16="http://schemas.microsoft.com/office/drawing/2014/main" id="{777A5F4E-4909-78C2-BB63-DA488B570772}"/>
                          </a:ext>
                        </a:extLst>
                      </wp:docPr>
                      <wp:cNvGraphicFramePr/>
                      <a:graphic xmlns:a="http://schemas.openxmlformats.org/drawingml/2006/main">
                        <a:graphicData uri="http://schemas.microsoft.com/office/word/2010/wordprocessingGroup">
                          <wpg:wgp>
                            <wpg:cNvGrpSpPr/>
                            <wpg:grpSpPr>
                              <a:xfrm>
                                <a:off x="0" y="0"/>
                                <a:ext cx="688975" cy="681990"/>
                                <a:chOff x="0" y="0"/>
                                <a:chExt cx="512366" cy="507127"/>
                              </a:xfrm>
                            </wpg:grpSpPr>
                            <wpg:grpSp>
                              <wpg:cNvPr id="1074676729" name="Graphic 192">
                                <a:extLst>
                                  <a:ext uri="{FF2B5EF4-FFF2-40B4-BE49-F238E27FC236}">
                                    <a16:creationId xmlns:a16="http://schemas.microsoft.com/office/drawing/2014/main" id="{000A6CB8-7A09-C361-7DD0-C6191A56B110}"/>
                                  </a:ext>
                                </a:extLst>
                              </wpg:cNvPr>
                              <wpg:cNvGrpSpPr/>
                              <wpg:grpSpPr>
                                <a:xfrm>
                                  <a:off x="314410" y="276282"/>
                                  <a:ext cx="165735" cy="183595"/>
                                  <a:chOff x="314410" y="276282"/>
                                  <a:chExt cx="165735" cy="183595"/>
                                </a:xfrm>
                                <a:solidFill>
                                  <a:srgbClr val="4164AE"/>
                                </a:solidFill>
                              </wpg:grpSpPr>
                              <wps:wsp>
                                <wps:cNvPr id="777840517" name="Freeform 777840517">
                                  <a:extLst>
                                    <a:ext uri="{FF2B5EF4-FFF2-40B4-BE49-F238E27FC236}">
                                      <a16:creationId xmlns:a16="http://schemas.microsoft.com/office/drawing/2014/main" id="{8470F2F2-41F5-55A4-BF8C-D00134C5AF31}"/>
                                    </a:ext>
                                  </a:extLst>
                                </wps:cNvPr>
                                <wps:cNvSpPr/>
                                <wps:spPr>
                                  <a:xfrm>
                                    <a:off x="314410" y="326527"/>
                                    <a:ext cx="76200" cy="133350"/>
                                  </a:xfrm>
                                  <a:custGeom>
                                    <a:avLst/>
                                    <a:gdLst>
                                      <a:gd name="connsiteX0" fmla="*/ 75248 w 76200"/>
                                      <a:gd name="connsiteY0" fmla="*/ 133350 h 133350"/>
                                      <a:gd name="connsiteX1" fmla="*/ 32385 w 76200"/>
                                      <a:gd name="connsiteY1" fmla="*/ 107632 h 133350"/>
                                      <a:gd name="connsiteX2" fmla="*/ 953 w 76200"/>
                                      <a:gd name="connsiteY2" fmla="*/ 88582 h 133350"/>
                                      <a:gd name="connsiteX3" fmla="*/ 0 w 76200"/>
                                      <a:gd name="connsiteY3" fmla="*/ 85725 h 133350"/>
                                      <a:gd name="connsiteX4" fmla="*/ 0 w 76200"/>
                                      <a:gd name="connsiteY4" fmla="*/ 30480 h 133350"/>
                                      <a:gd name="connsiteX5" fmla="*/ 0 w 76200"/>
                                      <a:gd name="connsiteY5" fmla="*/ 0 h 133350"/>
                                      <a:gd name="connsiteX6" fmla="*/ 12382 w 76200"/>
                                      <a:gd name="connsiteY6" fmla="*/ 7620 h 133350"/>
                                      <a:gd name="connsiteX7" fmla="*/ 44768 w 76200"/>
                                      <a:gd name="connsiteY7" fmla="*/ 26670 h 133350"/>
                                      <a:gd name="connsiteX8" fmla="*/ 74295 w 76200"/>
                                      <a:gd name="connsiteY8" fmla="*/ 44768 h 133350"/>
                                      <a:gd name="connsiteX9" fmla="*/ 76200 w 76200"/>
                                      <a:gd name="connsiteY9" fmla="*/ 47625 h 133350"/>
                                      <a:gd name="connsiteX10" fmla="*/ 76200 w 76200"/>
                                      <a:gd name="connsiteY10" fmla="*/ 91440 h 133350"/>
                                      <a:gd name="connsiteX11" fmla="*/ 76200 w 76200"/>
                                      <a:gd name="connsiteY11" fmla="*/ 123825 h 133350"/>
                                      <a:gd name="connsiteX12" fmla="*/ 75248 w 76200"/>
                                      <a:gd name="connsiteY12" fmla="*/ 133350 h 1333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76200" h="133350">
                                        <a:moveTo>
                                          <a:pt x="75248" y="133350"/>
                                        </a:moveTo>
                                        <a:cubicBezTo>
                                          <a:pt x="60960" y="124778"/>
                                          <a:pt x="46673" y="116205"/>
                                          <a:pt x="32385" y="107632"/>
                                        </a:cubicBezTo>
                                        <a:cubicBezTo>
                                          <a:pt x="21907" y="100965"/>
                                          <a:pt x="11430" y="95250"/>
                                          <a:pt x="953" y="88582"/>
                                        </a:cubicBezTo>
                                        <a:cubicBezTo>
                                          <a:pt x="0" y="88582"/>
                                          <a:pt x="0" y="86678"/>
                                          <a:pt x="0" y="85725"/>
                                        </a:cubicBezTo>
                                        <a:cubicBezTo>
                                          <a:pt x="0" y="67628"/>
                                          <a:pt x="0" y="48578"/>
                                          <a:pt x="0" y="30480"/>
                                        </a:cubicBezTo>
                                        <a:cubicBezTo>
                                          <a:pt x="0" y="20955"/>
                                          <a:pt x="0" y="10478"/>
                                          <a:pt x="0" y="0"/>
                                        </a:cubicBezTo>
                                        <a:cubicBezTo>
                                          <a:pt x="4763" y="2857"/>
                                          <a:pt x="8573" y="4763"/>
                                          <a:pt x="12382" y="7620"/>
                                        </a:cubicBezTo>
                                        <a:cubicBezTo>
                                          <a:pt x="22860" y="14288"/>
                                          <a:pt x="34290" y="20003"/>
                                          <a:pt x="44768" y="26670"/>
                                        </a:cubicBezTo>
                                        <a:cubicBezTo>
                                          <a:pt x="54293" y="32385"/>
                                          <a:pt x="63818" y="38100"/>
                                          <a:pt x="74295" y="44768"/>
                                        </a:cubicBezTo>
                                        <a:cubicBezTo>
                                          <a:pt x="75248" y="45720"/>
                                          <a:pt x="76200" y="46672"/>
                                          <a:pt x="76200" y="47625"/>
                                        </a:cubicBezTo>
                                        <a:cubicBezTo>
                                          <a:pt x="76200" y="61913"/>
                                          <a:pt x="76200" y="77153"/>
                                          <a:pt x="76200" y="91440"/>
                                        </a:cubicBezTo>
                                        <a:cubicBezTo>
                                          <a:pt x="76200" y="101918"/>
                                          <a:pt x="76200" y="113347"/>
                                          <a:pt x="76200" y="123825"/>
                                        </a:cubicBezTo>
                                        <a:cubicBezTo>
                                          <a:pt x="76200" y="126682"/>
                                          <a:pt x="75248" y="129540"/>
                                          <a:pt x="75248" y="133350"/>
                                        </a:cubicBezTo>
                                        <a:close/>
                                      </a:path>
                                    </a:pathLst>
                                  </a:custGeom>
                                  <a:solidFill>
                                    <a:srgbClr val="4164AE"/>
                                  </a:solidFill>
                                  <a:ln w="9525" cap="flat">
                                    <a:noFill/>
                                    <a:prstDash val="solid"/>
                                    <a:miter/>
                                  </a:ln>
                                </wps:spPr>
                                <wps:bodyPr rtlCol="0" anchor="ctr"/>
                              </wps:wsp>
                              <wps:wsp>
                                <wps:cNvPr id="571817593" name="Freeform 571817593">
                                  <a:extLst>
                                    <a:ext uri="{FF2B5EF4-FFF2-40B4-BE49-F238E27FC236}">
                                      <a16:creationId xmlns:a16="http://schemas.microsoft.com/office/drawing/2014/main" id="{83AA1648-A71F-FD88-9562-14CCF2C3FDF6}"/>
                                    </a:ext>
                                  </a:extLst>
                                </wps:cNvPr>
                                <wps:cNvSpPr/>
                                <wps:spPr>
                                  <a:xfrm>
                                    <a:off x="406803" y="332242"/>
                                    <a:ext cx="73342" cy="126682"/>
                                  </a:xfrm>
                                  <a:custGeom>
                                    <a:avLst/>
                                    <a:gdLst>
                                      <a:gd name="connsiteX0" fmla="*/ 0 w 73342"/>
                                      <a:gd name="connsiteY0" fmla="*/ 126682 h 126682"/>
                                      <a:gd name="connsiteX1" fmla="*/ 0 w 73342"/>
                                      <a:gd name="connsiteY1" fmla="*/ 122872 h 126682"/>
                                      <a:gd name="connsiteX2" fmla="*/ 0 w 73342"/>
                                      <a:gd name="connsiteY2" fmla="*/ 41910 h 126682"/>
                                      <a:gd name="connsiteX3" fmla="*/ 2857 w 73342"/>
                                      <a:gd name="connsiteY3" fmla="*/ 37147 h 126682"/>
                                      <a:gd name="connsiteX4" fmla="*/ 54293 w 73342"/>
                                      <a:gd name="connsiteY4" fmla="*/ 10478 h 126682"/>
                                      <a:gd name="connsiteX5" fmla="*/ 71438 w 73342"/>
                                      <a:gd name="connsiteY5" fmla="*/ 953 h 126682"/>
                                      <a:gd name="connsiteX6" fmla="*/ 73343 w 73342"/>
                                      <a:gd name="connsiteY6" fmla="*/ 0 h 126682"/>
                                      <a:gd name="connsiteX7" fmla="*/ 73343 w 73342"/>
                                      <a:gd name="connsiteY7" fmla="*/ 88582 h 126682"/>
                                      <a:gd name="connsiteX8" fmla="*/ 0 w 73342"/>
                                      <a:gd name="connsiteY8" fmla="*/ 126682 h 12668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73342" h="126682">
                                        <a:moveTo>
                                          <a:pt x="0" y="126682"/>
                                        </a:moveTo>
                                        <a:cubicBezTo>
                                          <a:pt x="0" y="124778"/>
                                          <a:pt x="0" y="123825"/>
                                          <a:pt x="0" y="122872"/>
                                        </a:cubicBezTo>
                                        <a:cubicBezTo>
                                          <a:pt x="0" y="96203"/>
                                          <a:pt x="0" y="68580"/>
                                          <a:pt x="0" y="41910"/>
                                        </a:cubicBezTo>
                                        <a:cubicBezTo>
                                          <a:pt x="0" y="40005"/>
                                          <a:pt x="952" y="38100"/>
                                          <a:pt x="2857" y="37147"/>
                                        </a:cubicBezTo>
                                        <a:cubicBezTo>
                                          <a:pt x="20002" y="28575"/>
                                          <a:pt x="37148" y="20003"/>
                                          <a:pt x="54293" y="10478"/>
                                        </a:cubicBezTo>
                                        <a:cubicBezTo>
                                          <a:pt x="60007" y="7620"/>
                                          <a:pt x="65723" y="3810"/>
                                          <a:pt x="71438" y="953"/>
                                        </a:cubicBezTo>
                                        <a:cubicBezTo>
                                          <a:pt x="71438" y="953"/>
                                          <a:pt x="72390" y="953"/>
                                          <a:pt x="73343" y="0"/>
                                        </a:cubicBezTo>
                                        <a:cubicBezTo>
                                          <a:pt x="73343" y="29528"/>
                                          <a:pt x="73343" y="59055"/>
                                          <a:pt x="73343" y="88582"/>
                                        </a:cubicBezTo>
                                        <a:cubicBezTo>
                                          <a:pt x="48577" y="101917"/>
                                          <a:pt x="24765" y="114300"/>
                                          <a:pt x="0" y="126682"/>
                                        </a:cubicBezTo>
                                        <a:close/>
                                      </a:path>
                                    </a:pathLst>
                                  </a:custGeom>
                                  <a:solidFill>
                                    <a:srgbClr val="4164AE"/>
                                  </a:solidFill>
                                  <a:ln w="9525" cap="flat">
                                    <a:noFill/>
                                    <a:prstDash val="solid"/>
                                    <a:miter/>
                                  </a:ln>
                                </wps:spPr>
                                <wps:bodyPr rtlCol="0" anchor="ctr"/>
                              </wps:wsp>
                              <wps:wsp>
                                <wps:cNvPr id="189629297" name="Freeform 189629297">
                                  <a:extLst>
                                    <a:ext uri="{FF2B5EF4-FFF2-40B4-BE49-F238E27FC236}">
                                      <a16:creationId xmlns:a16="http://schemas.microsoft.com/office/drawing/2014/main" id="{D88987B5-D509-BB6D-8A5D-22B228E7710E}"/>
                                    </a:ext>
                                  </a:extLst>
                                </wps:cNvPr>
                                <wps:cNvSpPr/>
                                <wps:spPr>
                                  <a:xfrm>
                                    <a:off x="324888" y="276282"/>
                                    <a:ext cx="146684" cy="82391"/>
                                  </a:xfrm>
                                  <a:custGeom>
                                    <a:avLst/>
                                    <a:gdLst>
                                      <a:gd name="connsiteX0" fmla="*/ 0 w 146684"/>
                                      <a:gd name="connsiteY0" fmla="*/ 35957 h 82391"/>
                                      <a:gd name="connsiteX1" fmla="*/ 48577 w 146684"/>
                                      <a:gd name="connsiteY1" fmla="*/ 10239 h 82391"/>
                                      <a:gd name="connsiteX2" fmla="*/ 68580 w 146684"/>
                                      <a:gd name="connsiteY2" fmla="*/ 714 h 82391"/>
                                      <a:gd name="connsiteX3" fmla="*/ 73342 w 146684"/>
                                      <a:gd name="connsiteY3" fmla="*/ 714 h 82391"/>
                                      <a:gd name="connsiteX4" fmla="*/ 101917 w 146684"/>
                                      <a:gd name="connsiteY4" fmla="*/ 17859 h 82391"/>
                                      <a:gd name="connsiteX5" fmla="*/ 140017 w 146684"/>
                                      <a:gd name="connsiteY5" fmla="*/ 40719 h 82391"/>
                                      <a:gd name="connsiteX6" fmla="*/ 146685 w 146684"/>
                                      <a:gd name="connsiteY6" fmla="*/ 44529 h 82391"/>
                                      <a:gd name="connsiteX7" fmla="*/ 140017 w 146684"/>
                                      <a:gd name="connsiteY7" fmla="*/ 48339 h 82391"/>
                                      <a:gd name="connsiteX8" fmla="*/ 101917 w 146684"/>
                                      <a:gd name="connsiteY8" fmla="*/ 68342 h 82391"/>
                                      <a:gd name="connsiteX9" fmla="*/ 76200 w 146684"/>
                                      <a:gd name="connsiteY9" fmla="*/ 81677 h 82391"/>
                                      <a:gd name="connsiteX10" fmla="*/ 72390 w 146684"/>
                                      <a:gd name="connsiteY10" fmla="*/ 81677 h 82391"/>
                                      <a:gd name="connsiteX11" fmla="*/ 12382 w 146684"/>
                                      <a:gd name="connsiteY11" fmla="*/ 44529 h 82391"/>
                                      <a:gd name="connsiteX12" fmla="*/ 0 w 146684"/>
                                      <a:gd name="connsiteY12" fmla="*/ 35957 h 82391"/>
                                      <a:gd name="connsiteX13" fmla="*/ 0 w 146684"/>
                                      <a:gd name="connsiteY13" fmla="*/ 35957 h 823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46684" h="82391">
                                        <a:moveTo>
                                          <a:pt x="0" y="35957"/>
                                        </a:moveTo>
                                        <a:cubicBezTo>
                                          <a:pt x="16192" y="27384"/>
                                          <a:pt x="32385" y="18812"/>
                                          <a:pt x="48577" y="10239"/>
                                        </a:cubicBezTo>
                                        <a:cubicBezTo>
                                          <a:pt x="55245" y="6429"/>
                                          <a:pt x="61913" y="3572"/>
                                          <a:pt x="68580" y="714"/>
                                        </a:cubicBezTo>
                                        <a:cubicBezTo>
                                          <a:pt x="70485" y="-238"/>
                                          <a:pt x="71438" y="-238"/>
                                          <a:pt x="73342" y="714"/>
                                        </a:cubicBezTo>
                                        <a:cubicBezTo>
                                          <a:pt x="82867" y="6429"/>
                                          <a:pt x="92392" y="12144"/>
                                          <a:pt x="101917" y="17859"/>
                                        </a:cubicBezTo>
                                        <a:cubicBezTo>
                                          <a:pt x="114300" y="25479"/>
                                          <a:pt x="127635" y="33099"/>
                                          <a:pt x="140017" y="40719"/>
                                        </a:cubicBezTo>
                                        <a:cubicBezTo>
                                          <a:pt x="141922" y="41672"/>
                                          <a:pt x="144780" y="42624"/>
                                          <a:pt x="146685" y="44529"/>
                                        </a:cubicBezTo>
                                        <a:cubicBezTo>
                                          <a:pt x="143827" y="45482"/>
                                          <a:pt x="141922" y="47387"/>
                                          <a:pt x="140017" y="48339"/>
                                        </a:cubicBezTo>
                                        <a:cubicBezTo>
                                          <a:pt x="127635" y="55007"/>
                                          <a:pt x="115252" y="61674"/>
                                          <a:pt x="101917" y="68342"/>
                                        </a:cubicBezTo>
                                        <a:cubicBezTo>
                                          <a:pt x="93345" y="73104"/>
                                          <a:pt x="84772" y="77867"/>
                                          <a:pt x="76200" y="81677"/>
                                        </a:cubicBezTo>
                                        <a:cubicBezTo>
                                          <a:pt x="75247" y="82629"/>
                                          <a:pt x="73342" y="82629"/>
                                          <a:pt x="72390" y="81677"/>
                                        </a:cubicBezTo>
                                        <a:cubicBezTo>
                                          <a:pt x="52388" y="69294"/>
                                          <a:pt x="32385" y="56912"/>
                                          <a:pt x="12382" y="44529"/>
                                        </a:cubicBezTo>
                                        <a:cubicBezTo>
                                          <a:pt x="8572" y="41672"/>
                                          <a:pt x="4763" y="39767"/>
                                          <a:pt x="0" y="35957"/>
                                        </a:cubicBezTo>
                                        <a:cubicBezTo>
                                          <a:pt x="0" y="36909"/>
                                          <a:pt x="0" y="36909"/>
                                          <a:pt x="0" y="35957"/>
                                        </a:cubicBezTo>
                                        <a:close/>
                                      </a:path>
                                    </a:pathLst>
                                  </a:custGeom>
                                  <a:solidFill>
                                    <a:srgbClr val="4164AE"/>
                                  </a:solidFill>
                                  <a:ln w="9525" cap="flat">
                                    <a:noFill/>
                                    <a:prstDash val="solid"/>
                                    <a:miter/>
                                  </a:ln>
                                </wps:spPr>
                                <wps:bodyPr rtlCol="0" anchor="ctr"/>
                              </wps:wsp>
                            </wpg:grpSp>
                            <wpg:grpSp>
                              <wpg:cNvPr id="389646047" name="Graphic 192">
                                <a:extLst>
                                  <a:ext uri="{FF2B5EF4-FFF2-40B4-BE49-F238E27FC236}">
                                    <a16:creationId xmlns:a16="http://schemas.microsoft.com/office/drawing/2014/main" id="{807A4EED-AC28-37CE-4085-295A1AC51419}"/>
                                  </a:ext>
                                </a:extLst>
                              </wpg:cNvPr>
                              <wpg:cNvGrpSpPr/>
                              <wpg:grpSpPr>
                                <a:xfrm>
                                  <a:off x="48663" y="53397"/>
                                  <a:ext cx="165734" cy="183595"/>
                                  <a:chOff x="48663" y="53397"/>
                                  <a:chExt cx="165734" cy="183595"/>
                                </a:xfrm>
                                <a:solidFill>
                                  <a:srgbClr val="4164AE"/>
                                </a:solidFill>
                              </wpg:grpSpPr>
                              <wps:wsp>
                                <wps:cNvPr id="151814020" name="Freeform 151814020">
                                  <a:extLst>
                                    <a:ext uri="{FF2B5EF4-FFF2-40B4-BE49-F238E27FC236}">
                                      <a16:creationId xmlns:a16="http://schemas.microsoft.com/office/drawing/2014/main" id="{28B99F0D-E8B3-76F5-51BD-7A82E1BB3DB4}"/>
                                    </a:ext>
                                  </a:extLst>
                                </wps:cNvPr>
                                <wps:cNvSpPr/>
                                <wps:spPr>
                                  <a:xfrm>
                                    <a:off x="48663" y="103642"/>
                                    <a:ext cx="76200" cy="133350"/>
                                  </a:xfrm>
                                  <a:custGeom>
                                    <a:avLst/>
                                    <a:gdLst>
                                      <a:gd name="connsiteX0" fmla="*/ 75247 w 76200"/>
                                      <a:gd name="connsiteY0" fmla="*/ 133350 h 133350"/>
                                      <a:gd name="connsiteX1" fmla="*/ 32385 w 76200"/>
                                      <a:gd name="connsiteY1" fmla="*/ 107632 h 133350"/>
                                      <a:gd name="connsiteX2" fmla="*/ 952 w 76200"/>
                                      <a:gd name="connsiteY2" fmla="*/ 88582 h 133350"/>
                                      <a:gd name="connsiteX3" fmla="*/ 0 w 76200"/>
                                      <a:gd name="connsiteY3" fmla="*/ 85725 h 133350"/>
                                      <a:gd name="connsiteX4" fmla="*/ 0 w 76200"/>
                                      <a:gd name="connsiteY4" fmla="*/ 30480 h 133350"/>
                                      <a:gd name="connsiteX5" fmla="*/ 0 w 76200"/>
                                      <a:gd name="connsiteY5" fmla="*/ 0 h 133350"/>
                                      <a:gd name="connsiteX6" fmla="*/ 12382 w 76200"/>
                                      <a:gd name="connsiteY6" fmla="*/ 7620 h 133350"/>
                                      <a:gd name="connsiteX7" fmla="*/ 44767 w 76200"/>
                                      <a:gd name="connsiteY7" fmla="*/ 26670 h 133350"/>
                                      <a:gd name="connsiteX8" fmla="*/ 74295 w 76200"/>
                                      <a:gd name="connsiteY8" fmla="*/ 44767 h 133350"/>
                                      <a:gd name="connsiteX9" fmla="*/ 76200 w 76200"/>
                                      <a:gd name="connsiteY9" fmla="*/ 47625 h 133350"/>
                                      <a:gd name="connsiteX10" fmla="*/ 76200 w 76200"/>
                                      <a:gd name="connsiteY10" fmla="*/ 91440 h 133350"/>
                                      <a:gd name="connsiteX11" fmla="*/ 76200 w 76200"/>
                                      <a:gd name="connsiteY11" fmla="*/ 123825 h 133350"/>
                                      <a:gd name="connsiteX12" fmla="*/ 75247 w 76200"/>
                                      <a:gd name="connsiteY12" fmla="*/ 133350 h 1333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76200" h="133350">
                                        <a:moveTo>
                                          <a:pt x="75247" y="133350"/>
                                        </a:moveTo>
                                        <a:cubicBezTo>
                                          <a:pt x="60960" y="124777"/>
                                          <a:pt x="46672" y="116205"/>
                                          <a:pt x="32385" y="107632"/>
                                        </a:cubicBezTo>
                                        <a:cubicBezTo>
                                          <a:pt x="21907" y="100965"/>
                                          <a:pt x="11430" y="95250"/>
                                          <a:pt x="952" y="88582"/>
                                        </a:cubicBezTo>
                                        <a:cubicBezTo>
                                          <a:pt x="0" y="88582"/>
                                          <a:pt x="0" y="86677"/>
                                          <a:pt x="0" y="85725"/>
                                        </a:cubicBezTo>
                                        <a:cubicBezTo>
                                          <a:pt x="0" y="67627"/>
                                          <a:pt x="0" y="48577"/>
                                          <a:pt x="0" y="30480"/>
                                        </a:cubicBezTo>
                                        <a:cubicBezTo>
                                          <a:pt x="0" y="20955"/>
                                          <a:pt x="0" y="10477"/>
                                          <a:pt x="0" y="0"/>
                                        </a:cubicBezTo>
                                        <a:cubicBezTo>
                                          <a:pt x="4763" y="2857"/>
                                          <a:pt x="8572" y="4763"/>
                                          <a:pt x="12382" y="7620"/>
                                        </a:cubicBezTo>
                                        <a:cubicBezTo>
                                          <a:pt x="22860" y="14288"/>
                                          <a:pt x="34290" y="20002"/>
                                          <a:pt x="44767" y="26670"/>
                                        </a:cubicBezTo>
                                        <a:cubicBezTo>
                                          <a:pt x="54292" y="32385"/>
                                          <a:pt x="63817" y="38100"/>
                                          <a:pt x="74295" y="44767"/>
                                        </a:cubicBezTo>
                                        <a:cubicBezTo>
                                          <a:pt x="75247" y="45720"/>
                                          <a:pt x="76200" y="46672"/>
                                          <a:pt x="76200" y="47625"/>
                                        </a:cubicBezTo>
                                        <a:cubicBezTo>
                                          <a:pt x="76200" y="61913"/>
                                          <a:pt x="76200" y="77152"/>
                                          <a:pt x="76200" y="91440"/>
                                        </a:cubicBezTo>
                                        <a:cubicBezTo>
                                          <a:pt x="76200" y="101917"/>
                                          <a:pt x="76200" y="113347"/>
                                          <a:pt x="76200" y="123825"/>
                                        </a:cubicBezTo>
                                        <a:cubicBezTo>
                                          <a:pt x="76200" y="126682"/>
                                          <a:pt x="76200" y="129540"/>
                                          <a:pt x="75247" y="133350"/>
                                        </a:cubicBezTo>
                                        <a:close/>
                                      </a:path>
                                    </a:pathLst>
                                  </a:custGeom>
                                  <a:solidFill>
                                    <a:srgbClr val="4164AE"/>
                                  </a:solidFill>
                                  <a:ln w="9525" cap="flat">
                                    <a:noFill/>
                                    <a:prstDash val="solid"/>
                                    <a:miter/>
                                  </a:ln>
                                </wps:spPr>
                                <wps:bodyPr rtlCol="0" anchor="ctr"/>
                              </wps:wsp>
                              <wps:wsp>
                                <wps:cNvPr id="1350725489" name="Freeform 1350725489">
                                  <a:extLst>
                                    <a:ext uri="{FF2B5EF4-FFF2-40B4-BE49-F238E27FC236}">
                                      <a16:creationId xmlns:a16="http://schemas.microsoft.com/office/drawing/2014/main" id="{B42CB8CD-52AB-FD11-E19E-FBA5DB87F6D1}"/>
                                    </a:ext>
                                  </a:extLst>
                                </wps:cNvPr>
                                <wps:cNvSpPr/>
                                <wps:spPr>
                                  <a:xfrm>
                                    <a:off x="141055" y="110309"/>
                                    <a:ext cx="73342" cy="126682"/>
                                  </a:xfrm>
                                  <a:custGeom>
                                    <a:avLst/>
                                    <a:gdLst>
                                      <a:gd name="connsiteX0" fmla="*/ 0 w 73342"/>
                                      <a:gd name="connsiteY0" fmla="*/ 126683 h 126682"/>
                                      <a:gd name="connsiteX1" fmla="*/ 0 w 73342"/>
                                      <a:gd name="connsiteY1" fmla="*/ 122872 h 126682"/>
                                      <a:gd name="connsiteX2" fmla="*/ 0 w 73342"/>
                                      <a:gd name="connsiteY2" fmla="*/ 41910 h 126682"/>
                                      <a:gd name="connsiteX3" fmla="*/ 2858 w 73342"/>
                                      <a:gd name="connsiteY3" fmla="*/ 37147 h 126682"/>
                                      <a:gd name="connsiteX4" fmla="*/ 54293 w 73342"/>
                                      <a:gd name="connsiteY4" fmla="*/ 10477 h 126682"/>
                                      <a:gd name="connsiteX5" fmla="*/ 71438 w 73342"/>
                                      <a:gd name="connsiteY5" fmla="*/ 952 h 126682"/>
                                      <a:gd name="connsiteX6" fmla="*/ 73343 w 73342"/>
                                      <a:gd name="connsiteY6" fmla="*/ 0 h 126682"/>
                                      <a:gd name="connsiteX7" fmla="*/ 73343 w 73342"/>
                                      <a:gd name="connsiteY7" fmla="*/ 88583 h 126682"/>
                                      <a:gd name="connsiteX8" fmla="*/ 0 w 73342"/>
                                      <a:gd name="connsiteY8" fmla="*/ 126683 h 12668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73342" h="126682">
                                        <a:moveTo>
                                          <a:pt x="0" y="126683"/>
                                        </a:moveTo>
                                        <a:cubicBezTo>
                                          <a:pt x="0" y="124777"/>
                                          <a:pt x="0" y="123825"/>
                                          <a:pt x="0" y="122872"/>
                                        </a:cubicBezTo>
                                        <a:cubicBezTo>
                                          <a:pt x="0" y="96202"/>
                                          <a:pt x="0" y="68580"/>
                                          <a:pt x="0" y="41910"/>
                                        </a:cubicBezTo>
                                        <a:cubicBezTo>
                                          <a:pt x="0" y="40005"/>
                                          <a:pt x="953" y="38100"/>
                                          <a:pt x="2858" y="37147"/>
                                        </a:cubicBezTo>
                                        <a:cubicBezTo>
                                          <a:pt x="20003" y="28575"/>
                                          <a:pt x="37148" y="20002"/>
                                          <a:pt x="54293" y="10477"/>
                                        </a:cubicBezTo>
                                        <a:cubicBezTo>
                                          <a:pt x="60008" y="7620"/>
                                          <a:pt x="65723" y="3810"/>
                                          <a:pt x="71438" y="952"/>
                                        </a:cubicBezTo>
                                        <a:cubicBezTo>
                                          <a:pt x="71438" y="952"/>
                                          <a:pt x="72390" y="952"/>
                                          <a:pt x="73343" y="0"/>
                                        </a:cubicBezTo>
                                        <a:cubicBezTo>
                                          <a:pt x="73343" y="29527"/>
                                          <a:pt x="73343" y="59055"/>
                                          <a:pt x="73343" y="88583"/>
                                        </a:cubicBezTo>
                                        <a:cubicBezTo>
                                          <a:pt x="48578" y="100965"/>
                                          <a:pt x="24765" y="113347"/>
                                          <a:pt x="0" y="126683"/>
                                        </a:cubicBezTo>
                                        <a:close/>
                                      </a:path>
                                    </a:pathLst>
                                  </a:custGeom>
                                  <a:solidFill>
                                    <a:srgbClr val="4164AE"/>
                                  </a:solidFill>
                                  <a:ln w="9525" cap="flat">
                                    <a:noFill/>
                                    <a:prstDash val="solid"/>
                                    <a:miter/>
                                  </a:ln>
                                </wps:spPr>
                                <wps:bodyPr rtlCol="0" anchor="ctr"/>
                              </wps:wsp>
                              <wps:wsp>
                                <wps:cNvPr id="932109836" name="Freeform 932109836">
                                  <a:extLst>
                                    <a:ext uri="{FF2B5EF4-FFF2-40B4-BE49-F238E27FC236}">
                                      <a16:creationId xmlns:a16="http://schemas.microsoft.com/office/drawing/2014/main" id="{99DE5544-E3B8-CF00-26D0-1AFD20B280CF}"/>
                                    </a:ext>
                                  </a:extLst>
                                </wps:cNvPr>
                                <wps:cNvSpPr/>
                                <wps:spPr>
                                  <a:xfrm>
                                    <a:off x="59141" y="53397"/>
                                    <a:ext cx="146685" cy="82391"/>
                                  </a:xfrm>
                                  <a:custGeom>
                                    <a:avLst/>
                                    <a:gdLst>
                                      <a:gd name="connsiteX0" fmla="*/ 0 w 146685"/>
                                      <a:gd name="connsiteY0" fmla="*/ 35957 h 82391"/>
                                      <a:gd name="connsiteX1" fmla="*/ 48577 w 146685"/>
                                      <a:gd name="connsiteY1" fmla="*/ 10239 h 82391"/>
                                      <a:gd name="connsiteX2" fmla="*/ 68580 w 146685"/>
                                      <a:gd name="connsiteY2" fmla="*/ 714 h 82391"/>
                                      <a:gd name="connsiteX3" fmla="*/ 73343 w 146685"/>
                                      <a:gd name="connsiteY3" fmla="*/ 714 h 82391"/>
                                      <a:gd name="connsiteX4" fmla="*/ 101918 w 146685"/>
                                      <a:gd name="connsiteY4" fmla="*/ 17859 h 82391"/>
                                      <a:gd name="connsiteX5" fmla="*/ 140018 w 146685"/>
                                      <a:gd name="connsiteY5" fmla="*/ 40719 h 82391"/>
                                      <a:gd name="connsiteX6" fmla="*/ 146685 w 146685"/>
                                      <a:gd name="connsiteY6" fmla="*/ 44529 h 82391"/>
                                      <a:gd name="connsiteX7" fmla="*/ 140018 w 146685"/>
                                      <a:gd name="connsiteY7" fmla="*/ 48339 h 82391"/>
                                      <a:gd name="connsiteX8" fmla="*/ 101918 w 146685"/>
                                      <a:gd name="connsiteY8" fmla="*/ 68342 h 82391"/>
                                      <a:gd name="connsiteX9" fmla="*/ 76200 w 146685"/>
                                      <a:gd name="connsiteY9" fmla="*/ 81677 h 82391"/>
                                      <a:gd name="connsiteX10" fmla="*/ 72390 w 146685"/>
                                      <a:gd name="connsiteY10" fmla="*/ 81677 h 82391"/>
                                      <a:gd name="connsiteX11" fmla="*/ 12382 w 146685"/>
                                      <a:gd name="connsiteY11" fmla="*/ 44529 h 82391"/>
                                      <a:gd name="connsiteX12" fmla="*/ 0 w 146685"/>
                                      <a:gd name="connsiteY12" fmla="*/ 35957 h 82391"/>
                                      <a:gd name="connsiteX13" fmla="*/ 0 w 146685"/>
                                      <a:gd name="connsiteY13" fmla="*/ 35957 h 823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46685" h="82391">
                                        <a:moveTo>
                                          <a:pt x="0" y="35957"/>
                                        </a:moveTo>
                                        <a:cubicBezTo>
                                          <a:pt x="16193" y="27384"/>
                                          <a:pt x="32385" y="18812"/>
                                          <a:pt x="48577" y="10239"/>
                                        </a:cubicBezTo>
                                        <a:cubicBezTo>
                                          <a:pt x="55245" y="6429"/>
                                          <a:pt x="61913" y="3572"/>
                                          <a:pt x="68580" y="714"/>
                                        </a:cubicBezTo>
                                        <a:cubicBezTo>
                                          <a:pt x="70485" y="-238"/>
                                          <a:pt x="71438" y="-238"/>
                                          <a:pt x="73343" y="714"/>
                                        </a:cubicBezTo>
                                        <a:cubicBezTo>
                                          <a:pt x="82868" y="6429"/>
                                          <a:pt x="92393" y="12144"/>
                                          <a:pt x="101918" y="17859"/>
                                        </a:cubicBezTo>
                                        <a:cubicBezTo>
                                          <a:pt x="114300" y="25479"/>
                                          <a:pt x="127635" y="33099"/>
                                          <a:pt x="140018" y="40719"/>
                                        </a:cubicBezTo>
                                        <a:cubicBezTo>
                                          <a:pt x="141923" y="41672"/>
                                          <a:pt x="144780" y="42624"/>
                                          <a:pt x="146685" y="44529"/>
                                        </a:cubicBezTo>
                                        <a:cubicBezTo>
                                          <a:pt x="143827" y="45482"/>
                                          <a:pt x="141923" y="47387"/>
                                          <a:pt x="140018" y="48339"/>
                                        </a:cubicBezTo>
                                        <a:cubicBezTo>
                                          <a:pt x="127635" y="55007"/>
                                          <a:pt x="115252" y="61674"/>
                                          <a:pt x="101918" y="68342"/>
                                        </a:cubicBezTo>
                                        <a:cubicBezTo>
                                          <a:pt x="93345" y="73104"/>
                                          <a:pt x="84773" y="77867"/>
                                          <a:pt x="76200" y="81677"/>
                                        </a:cubicBezTo>
                                        <a:cubicBezTo>
                                          <a:pt x="75248" y="82629"/>
                                          <a:pt x="73343" y="82629"/>
                                          <a:pt x="72390" y="81677"/>
                                        </a:cubicBezTo>
                                        <a:cubicBezTo>
                                          <a:pt x="52388" y="69294"/>
                                          <a:pt x="32385" y="56912"/>
                                          <a:pt x="12382" y="44529"/>
                                        </a:cubicBezTo>
                                        <a:cubicBezTo>
                                          <a:pt x="8573" y="41672"/>
                                          <a:pt x="4763" y="39767"/>
                                          <a:pt x="0" y="35957"/>
                                        </a:cubicBezTo>
                                        <a:cubicBezTo>
                                          <a:pt x="952" y="36909"/>
                                          <a:pt x="0" y="36909"/>
                                          <a:pt x="0" y="35957"/>
                                        </a:cubicBezTo>
                                        <a:close/>
                                      </a:path>
                                    </a:pathLst>
                                  </a:custGeom>
                                  <a:solidFill>
                                    <a:srgbClr val="4164AE"/>
                                  </a:solidFill>
                                  <a:ln w="9525" cap="flat">
                                    <a:noFill/>
                                    <a:prstDash val="solid"/>
                                    <a:miter/>
                                  </a:ln>
                                </wps:spPr>
                                <wps:bodyPr rtlCol="0" anchor="ctr"/>
                              </wps:wsp>
                            </wpg:grpSp>
                            <wps:wsp>
                              <wps:cNvPr id="458559890" name="Freeform 458559890">
                                <a:extLst>
                                  <a:ext uri="{FF2B5EF4-FFF2-40B4-BE49-F238E27FC236}">
                                    <a16:creationId xmlns:a16="http://schemas.microsoft.com/office/drawing/2014/main" id="{E76AC302-A000-2630-86E5-8E99CAB18232}"/>
                                  </a:ext>
                                </a:extLst>
                              </wps:cNvPr>
                              <wps:cNvSpPr/>
                              <wps:spPr>
                                <a:xfrm>
                                  <a:off x="0" y="244135"/>
                                  <a:ext cx="327745" cy="262992"/>
                                </a:xfrm>
                                <a:custGeom>
                                  <a:avLst/>
                                  <a:gdLst>
                                    <a:gd name="connsiteX0" fmla="*/ 307743 w 327745"/>
                                    <a:gd name="connsiteY0" fmla="*/ 198596 h 262992"/>
                                    <a:gd name="connsiteX1" fmla="*/ 287741 w 327745"/>
                                    <a:gd name="connsiteY1" fmla="*/ 186214 h 262992"/>
                                    <a:gd name="connsiteX2" fmla="*/ 185823 w 327745"/>
                                    <a:gd name="connsiteY2" fmla="*/ 211931 h 262992"/>
                                    <a:gd name="connsiteX3" fmla="*/ 106766 w 327745"/>
                                    <a:gd name="connsiteY3" fmla="*/ 130016 h 262992"/>
                                    <a:gd name="connsiteX4" fmla="*/ 103908 w 327745"/>
                                    <a:gd name="connsiteY4" fmla="*/ 91916 h 262992"/>
                                    <a:gd name="connsiteX5" fmla="*/ 107718 w 327745"/>
                                    <a:gd name="connsiteY5" fmla="*/ 90011 h 262992"/>
                                    <a:gd name="connsiteX6" fmla="*/ 150581 w 327745"/>
                                    <a:gd name="connsiteY6" fmla="*/ 107156 h 262992"/>
                                    <a:gd name="connsiteX7" fmla="*/ 152486 w 327745"/>
                                    <a:gd name="connsiteY7" fmla="*/ 108109 h 262992"/>
                                    <a:gd name="connsiteX8" fmla="*/ 158201 w 327745"/>
                                    <a:gd name="connsiteY8" fmla="*/ 107156 h 262992"/>
                                    <a:gd name="connsiteX9" fmla="*/ 157248 w 327745"/>
                                    <a:gd name="connsiteY9" fmla="*/ 100489 h 262992"/>
                                    <a:gd name="connsiteX10" fmla="*/ 136293 w 327745"/>
                                    <a:gd name="connsiteY10" fmla="*/ 71914 h 262992"/>
                                    <a:gd name="connsiteX11" fmla="*/ 84858 w 327745"/>
                                    <a:gd name="connsiteY11" fmla="*/ 4286 h 262992"/>
                                    <a:gd name="connsiteX12" fmla="*/ 74381 w 327745"/>
                                    <a:gd name="connsiteY12" fmla="*/ 4286 h 262992"/>
                                    <a:gd name="connsiteX13" fmla="*/ 2943 w 327745"/>
                                    <a:gd name="connsiteY13" fmla="*/ 98584 h 262992"/>
                                    <a:gd name="connsiteX14" fmla="*/ 1991 w 327745"/>
                                    <a:gd name="connsiteY14" fmla="*/ 99536 h 262992"/>
                                    <a:gd name="connsiteX15" fmla="*/ 1039 w 327745"/>
                                    <a:gd name="connsiteY15" fmla="*/ 106204 h 262992"/>
                                    <a:gd name="connsiteX16" fmla="*/ 6753 w 327745"/>
                                    <a:gd name="connsiteY16" fmla="*/ 107156 h 262992"/>
                                    <a:gd name="connsiteX17" fmla="*/ 41043 w 327745"/>
                                    <a:gd name="connsiteY17" fmla="*/ 92869 h 262992"/>
                                    <a:gd name="connsiteX18" fmla="*/ 54378 w 327745"/>
                                    <a:gd name="connsiteY18" fmla="*/ 87154 h 262992"/>
                                    <a:gd name="connsiteX19" fmla="*/ 54378 w 327745"/>
                                    <a:gd name="connsiteY19" fmla="*/ 109061 h 262992"/>
                                    <a:gd name="connsiteX20" fmla="*/ 184871 w 327745"/>
                                    <a:gd name="connsiteY20" fmla="*/ 260509 h 262992"/>
                                    <a:gd name="connsiteX21" fmla="*/ 327746 w 327745"/>
                                    <a:gd name="connsiteY21" fmla="*/ 210026 h 262992"/>
                                    <a:gd name="connsiteX22" fmla="*/ 307743 w 327745"/>
                                    <a:gd name="connsiteY22" fmla="*/ 198596 h 26299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327745" h="262992">
                                      <a:moveTo>
                                        <a:pt x="307743" y="198596"/>
                                      </a:moveTo>
                                      <a:cubicBezTo>
                                        <a:pt x="301076" y="194786"/>
                                        <a:pt x="294408" y="190976"/>
                                        <a:pt x="287741" y="186214"/>
                                      </a:cubicBezTo>
                                      <a:cubicBezTo>
                                        <a:pt x="259166" y="212884"/>
                                        <a:pt x="224876" y="222409"/>
                                        <a:pt x="185823" y="211931"/>
                                      </a:cubicBezTo>
                                      <a:cubicBezTo>
                                        <a:pt x="143914" y="200501"/>
                                        <a:pt x="118196" y="171926"/>
                                        <a:pt x="106766" y="130016"/>
                                      </a:cubicBezTo>
                                      <a:cubicBezTo>
                                        <a:pt x="103908" y="117634"/>
                                        <a:pt x="103908" y="104299"/>
                                        <a:pt x="103908" y="91916"/>
                                      </a:cubicBezTo>
                                      <a:cubicBezTo>
                                        <a:pt x="103908" y="88106"/>
                                        <a:pt x="105814" y="90011"/>
                                        <a:pt x="107718" y="90011"/>
                                      </a:cubicBezTo>
                                      <a:cubicBezTo>
                                        <a:pt x="122006" y="95726"/>
                                        <a:pt x="136293" y="101441"/>
                                        <a:pt x="150581" y="107156"/>
                                      </a:cubicBezTo>
                                      <a:cubicBezTo>
                                        <a:pt x="151533" y="107156"/>
                                        <a:pt x="152486" y="108109"/>
                                        <a:pt x="152486" y="108109"/>
                                      </a:cubicBezTo>
                                      <a:cubicBezTo>
                                        <a:pt x="154391" y="109061"/>
                                        <a:pt x="157248" y="109061"/>
                                        <a:pt x="158201" y="107156"/>
                                      </a:cubicBezTo>
                                      <a:cubicBezTo>
                                        <a:pt x="160106" y="105251"/>
                                        <a:pt x="159153" y="102394"/>
                                        <a:pt x="157248" y="100489"/>
                                      </a:cubicBezTo>
                                      <a:cubicBezTo>
                                        <a:pt x="149628" y="90964"/>
                                        <a:pt x="142961" y="81439"/>
                                        <a:pt x="136293" y="71914"/>
                                      </a:cubicBezTo>
                                      <a:cubicBezTo>
                                        <a:pt x="119148" y="49054"/>
                                        <a:pt x="102003" y="27146"/>
                                        <a:pt x="84858" y="4286"/>
                                      </a:cubicBezTo>
                                      <a:cubicBezTo>
                                        <a:pt x="80096" y="-1429"/>
                                        <a:pt x="79143" y="-1429"/>
                                        <a:pt x="74381" y="4286"/>
                                      </a:cubicBezTo>
                                      <a:cubicBezTo>
                                        <a:pt x="50568" y="35719"/>
                                        <a:pt x="26756" y="67151"/>
                                        <a:pt x="2943" y="98584"/>
                                      </a:cubicBezTo>
                                      <a:cubicBezTo>
                                        <a:pt x="2943" y="98584"/>
                                        <a:pt x="1991" y="99536"/>
                                        <a:pt x="1991" y="99536"/>
                                      </a:cubicBezTo>
                                      <a:cubicBezTo>
                                        <a:pt x="86" y="101441"/>
                                        <a:pt x="-867" y="103346"/>
                                        <a:pt x="1039" y="106204"/>
                                      </a:cubicBezTo>
                                      <a:cubicBezTo>
                                        <a:pt x="2943" y="108109"/>
                                        <a:pt x="4848" y="108109"/>
                                        <a:pt x="6753" y="107156"/>
                                      </a:cubicBezTo>
                                      <a:cubicBezTo>
                                        <a:pt x="18183" y="102394"/>
                                        <a:pt x="29614" y="97631"/>
                                        <a:pt x="41043" y="92869"/>
                                      </a:cubicBezTo>
                                      <a:cubicBezTo>
                                        <a:pt x="45806" y="90964"/>
                                        <a:pt x="49616" y="89059"/>
                                        <a:pt x="54378" y="87154"/>
                                      </a:cubicBezTo>
                                      <a:cubicBezTo>
                                        <a:pt x="54378" y="94774"/>
                                        <a:pt x="54378" y="102394"/>
                                        <a:pt x="54378" y="109061"/>
                                      </a:cubicBezTo>
                                      <a:cubicBezTo>
                                        <a:pt x="56283" y="184309"/>
                                        <a:pt x="110576" y="248126"/>
                                        <a:pt x="184871" y="260509"/>
                                      </a:cubicBezTo>
                                      <a:cubicBezTo>
                                        <a:pt x="241068" y="270034"/>
                                        <a:pt x="288693" y="251936"/>
                                        <a:pt x="327746" y="210026"/>
                                      </a:cubicBezTo>
                                      <a:cubicBezTo>
                                        <a:pt x="322983" y="207169"/>
                                        <a:pt x="315364" y="203359"/>
                                        <a:pt x="307743" y="198596"/>
                                      </a:cubicBezTo>
                                      <a:close/>
                                    </a:path>
                                  </a:pathLst>
                                </a:custGeom>
                                <a:solidFill>
                                  <a:srgbClr val="5A98CB"/>
                                </a:solidFill>
                                <a:ln w="9525" cap="flat">
                                  <a:noFill/>
                                  <a:prstDash val="solid"/>
                                  <a:miter/>
                                </a:ln>
                              </wps:spPr>
                              <wps:bodyPr rtlCol="0" anchor="ctr"/>
                            </wps:wsp>
                            <wps:wsp>
                              <wps:cNvPr id="362427776" name="Freeform 362427776">
                                <a:extLst>
                                  <a:ext uri="{FF2B5EF4-FFF2-40B4-BE49-F238E27FC236}">
                                    <a16:creationId xmlns:a16="http://schemas.microsoft.com/office/drawing/2014/main" id="{17D14E8E-10FC-FE55-6CB4-110A7A024D88}"/>
                                  </a:ext>
                                </a:extLst>
                              </wps:cNvPr>
                              <wps:cNvSpPr/>
                              <wps:spPr>
                                <a:xfrm>
                                  <a:off x="188680" y="0"/>
                                  <a:ext cx="323686" cy="264852"/>
                                </a:xfrm>
                                <a:custGeom>
                                  <a:avLst/>
                                  <a:gdLst>
                                    <a:gd name="connsiteX0" fmla="*/ 322898 w 323686"/>
                                    <a:gd name="connsiteY0" fmla="*/ 158887 h 264852"/>
                                    <a:gd name="connsiteX1" fmla="*/ 316230 w 323686"/>
                                    <a:gd name="connsiteY1" fmla="*/ 157934 h 264852"/>
                                    <a:gd name="connsiteX2" fmla="*/ 272415 w 323686"/>
                                    <a:gd name="connsiteY2" fmla="*/ 175079 h 264852"/>
                                    <a:gd name="connsiteX3" fmla="*/ 267653 w 323686"/>
                                    <a:gd name="connsiteY3" fmla="*/ 172222 h 264852"/>
                                    <a:gd name="connsiteX4" fmla="*/ 258128 w 323686"/>
                                    <a:gd name="connsiteY4" fmla="*/ 103642 h 264852"/>
                                    <a:gd name="connsiteX5" fmla="*/ 137160 w 323686"/>
                                    <a:gd name="connsiteY5" fmla="*/ 2677 h 264852"/>
                                    <a:gd name="connsiteX6" fmla="*/ 0 w 323686"/>
                                    <a:gd name="connsiteY6" fmla="*/ 46492 h 264852"/>
                                    <a:gd name="connsiteX7" fmla="*/ 0 w 323686"/>
                                    <a:gd name="connsiteY7" fmla="*/ 46492 h 264852"/>
                                    <a:gd name="connsiteX8" fmla="*/ 20955 w 323686"/>
                                    <a:gd name="connsiteY8" fmla="*/ 58874 h 264852"/>
                                    <a:gd name="connsiteX9" fmla="*/ 42863 w 323686"/>
                                    <a:gd name="connsiteY9" fmla="*/ 72209 h 264852"/>
                                    <a:gd name="connsiteX10" fmla="*/ 110490 w 323686"/>
                                    <a:gd name="connsiteY10" fmla="*/ 47444 h 264852"/>
                                    <a:gd name="connsiteX11" fmla="*/ 217170 w 323686"/>
                                    <a:gd name="connsiteY11" fmla="*/ 135074 h 264852"/>
                                    <a:gd name="connsiteX12" fmla="*/ 219075 w 323686"/>
                                    <a:gd name="connsiteY12" fmla="*/ 158887 h 264852"/>
                                    <a:gd name="connsiteX13" fmla="*/ 219075 w 323686"/>
                                    <a:gd name="connsiteY13" fmla="*/ 172222 h 264852"/>
                                    <a:gd name="connsiteX14" fmla="*/ 215265 w 323686"/>
                                    <a:gd name="connsiteY14" fmla="*/ 175079 h 264852"/>
                                    <a:gd name="connsiteX15" fmla="*/ 173355 w 323686"/>
                                    <a:gd name="connsiteY15" fmla="*/ 157934 h 264852"/>
                                    <a:gd name="connsiteX16" fmla="*/ 171450 w 323686"/>
                                    <a:gd name="connsiteY16" fmla="*/ 156982 h 264852"/>
                                    <a:gd name="connsiteX17" fmla="*/ 164783 w 323686"/>
                                    <a:gd name="connsiteY17" fmla="*/ 157934 h 264852"/>
                                    <a:gd name="connsiteX18" fmla="*/ 165735 w 323686"/>
                                    <a:gd name="connsiteY18" fmla="*/ 164602 h 264852"/>
                                    <a:gd name="connsiteX19" fmla="*/ 176213 w 323686"/>
                                    <a:gd name="connsiteY19" fmla="*/ 178889 h 264852"/>
                                    <a:gd name="connsiteX20" fmla="*/ 237173 w 323686"/>
                                    <a:gd name="connsiteY20" fmla="*/ 259852 h 264852"/>
                                    <a:gd name="connsiteX21" fmla="*/ 248603 w 323686"/>
                                    <a:gd name="connsiteY21" fmla="*/ 259852 h 264852"/>
                                    <a:gd name="connsiteX22" fmla="*/ 320993 w 323686"/>
                                    <a:gd name="connsiteY22" fmla="*/ 164602 h 264852"/>
                                    <a:gd name="connsiteX23" fmla="*/ 322898 w 323686"/>
                                    <a:gd name="connsiteY23" fmla="*/ 158887 h 2648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323686" h="264852">
                                      <a:moveTo>
                                        <a:pt x="322898" y="158887"/>
                                      </a:moveTo>
                                      <a:cubicBezTo>
                                        <a:pt x="320993" y="156982"/>
                                        <a:pt x="319088" y="157934"/>
                                        <a:pt x="316230" y="157934"/>
                                      </a:cubicBezTo>
                                      <a:cubicBezTo>
                                        <a:pt x="301943" y="163649"/>
                                        <a:pt x="286703" y="169364"/>
                                        <a:pt x="272415" y="175079"/>
                                      </a:cubicBezTo>
                                      <a:cubicBezTo>
                                        <a:pt x="268605" y="176984"/>
                                        <a:pt x="267653" y="176032"/>
                                        <a:pt x="267653" y="172222"/>
                                      </a:cubicBezTo>
                                      <a:cubicBezTo>
                                        <a:pt x="268605" y="148409"/>
                                        <a:pt x="266700" y="125549"/>
                                        <a:pt x="258128" y="103642"/>
                                      </a:cubicBezTo>
                                      <a:cubicBezTo>
                                        <a:pt x="236220" y="48397"/>
                                        <a:pt x="196215" y="13154"/>
                                        <a:pt x="137160" y="2677"/>
                                      </a:cubicBezTo>
                                      <a:cubicBezTo>
                                        <a:pt x="84773" y="-6848"/>
                                        <a:pt x="39053" y="9344"/>
                                        <a:pt x="0" y="46492"/>
                                      </a:cubicBezTo>
                                      <a:cubicBezTo>
                                        <a:pt x="0" y="46492"/>
                                        <a:pt x="0" y="46492"/>
                                        <a:pt x="0" y="46492"/>
                                      </a:cubicBezTo>
                                      <a:cubicBezTo>
                                        <a:pt x="6668" y="50302"/>
                                        <a:pt x="14288" y="55064"/>
                                        <a:pt x="20955" y="58874"/>
                                      </a:cubicBezTo>
                                      <a:cubicBezTo>
                                        <a:pt x="28575" y="63637"/>
                                        <a:pt x="36195" y="68399"/>
                                        <a:pt x="42863" y="72209"/>
                                      </a:cubicBezTo>
                                      <a:cubicBezTo>
                                        <a:pt x="61913" y="56017"/>
                                        <a:pt x="84773" y="48397"/>
                                        <a:pt x="110490" y="47444"/>
                                      </a:cubicBezTo>
                                      <a:cubicBezTo>
                                        <a:pt x="161925" y="47444"/>
                                        <a:pt x="206693" y="84592"/>
                                        <a:pt x="217170" y="135074"/>
                                      </a:cubicBezTo>
                                      <a:cubicBezTo>
                                        <a:pt x="219075" y="143647"/>
                                        <a:pt x="220028" y="151267"/>
                                        <a:pt x="219075" y="158887"/>
                                      </a:cubicBezTo>
                                      <a:cubicBezTo>
                                        <a:pt x="219075" y="163649"/>
                                        <a:pt x="219075" y="167459"/>
                                        <a:pt x="219075" y="172222"/>
                                      </a:cubicBezTo>
                                      <a:cubicBezTo>
                                        <a:pt x="219075" y="176032"/>
                                        <a:pt x="218123" y="176032"/>
                                        <a:pt x="215265" y="175079"/>
                                      </a:cubicBezTo>
                                      <a:cubicBezTo>
                                        <a:pt x="200978" y="169364"/>
                                        <a:pt x="187643" y="163649"/>
                                        <a:pt x="173355" y="157934"/>
                                      </a:cubicBezTo>
                                      <a:cubicBezTo>
                                        <a:pt x="172403" y="157934"/>
                                        <a:pt x="171450" y="156982"/>
                                        <a:pt x="171450" y="156982"/>
                                      </a:cubicBezTo>
                                      <a:cubicBezTo>
                                        <a:pt x="169545" y="156029"/>
                                        <a:pt x="166688" y="155077"/>
                                        <a:pt x="164783" y="157934"/>
                                      </a:cubicBezTo>
                                      <a:cubicBezTo>
                                        <a:pt x="162878" y="160792"/>
                                        <a:pt x="164783" y="162697"/>
                                        <a:pt x="165735" y="164602"/>
                                      </a:cubicBezTo>
                                      <a:cubicBezTo>
                                        <a:pt x="169545" y="169364"/>
                                        <a:pt x="172403" y="174127"/>
                                        <a:pt x="176213" y="178889"/>
                                      </a:cubicBezTo>
                                      <a:cubicBezTo>
                                        <a:pt x="196215" y="205559"/>
                                        <a:pt x="217170" y="233182"/>
                                        <a:pt x="237173" y="259852"/>
                                      </a:cubicBezTo>
                                      <a:cubicBezTo>
                                        <a:pt x="241935" y="266520"/>
                                        <a:pt x="243840" y="266520"/>
                                        <a:pt x="248603" y="259852"/>
                                      </a:cubicBezTo>
                                      <a:cubicBezTo>
                                        <a:pt x="272415" y="228419"/>
                                        <a:pt x="296228" y="196987"/>
                                        <a:pt x="320993" y="164602"/>
                                      </a:cubicBezTo>
                                      <a:cubicBezTo>
                                        <a:pt x="322898" y="163649"/>
                                        <a:pt x="324803" y="161744"/>
                                        <a:pt x="322898" y="158887"/>
                                      </a:cubicBezTo>
                                      <a:close/>
                                    </a:path>
                                  </a:pathLst>
                                </a:custGeom>
                                <a:solidFill>
                                  <a:srgbClr val="5A98CB"/>
                                </a:solidFill>
                                <a:ln w="9525" cap="flat">
                                  <a:noFill/>
                                  <a:prstDash val="solid"/>
                                  <a:miter/>
                                </a:ln>
                              </wps:spPr>
                              <wps:bodyPr rtlCol="0" anchor="ctr"/>
                            </wps:wsp>
                          </wpg:wgp>
                        </a:graphicData>
                      </a:graphic>
                    </wp:anchor>
                  </w:drawing>
                </mc:Choice>
                <mc:Fallback>
                  <w:pict>
                    <v:group w14:anchorId="59276F88" id="Graphic 192" o:spid="_x0000_s1026" style="position:absolute;margin-left:120.8pt;margin-top:129.45pt;width:54.25pt;height:53.7pt;z-index:251663360" coordsize="512366,50712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">
                      <v:group id="_x0000_s1027" style="position:absolute;left:314410;top:276282;width:165735;height:183595" coordorigin="314410,276282" coordsize="165735,1835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">
                        <v:shape id="Freeform 777840517" o:spid="_x0000_s1028" style="position:absolute;left:314410;top:326527;width:76200;height:133350;visibility:visible;mso-wrap-style:square;v-text-anchor:middle" coordsize="76200,1333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" path="m75248,133350c60960,124778,46673,116205,32385,107632,21907,100965,11430,95250,953,88582,,88582,,86678,,85725,,67628,,48578,,30480,,20955,,10478,,,4763,2857,8573,4763,12382,7620v10478,6668,21908,12383,32386,19050c54293,32385,63818,38100,74295,44768v953,952,1905,1904,1905,2857c76200,61913,76200,77153,76200,91440v,10478,,21907,,32385c76200,126682,75248,129540,75248,133350xe" fillcolor="#4164ae" stroked="f">
                          <v:stroke joinstyle="miter"/>
                          <v:path arrowok="t" o:connecttype="custom" o:connectlocs="75248,133350;32385,107632;953,88582;0,85725;0,30480;0,0;12382,7620;44768,26670;74295,44768;76200,47625;76200,91440;76200,123825;75248,133350" o:connectangles="0,0,0,0,0,0,0,0,0,0,0,0,0"/>
                        </v:shape>
                        <v:shape id="Freeform 571817593" o:spid="_x0000_s1029" style="position:absolute;left:406803;top:332242;width:73342;height:126682;visibility:visible;mso-wrap-style:square;v-text-anchor:middle" coordsize="73342,12668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" path="m,126682v,-1904,,-2857,,-3810c,96203,,68580,,41910,,40005,952,38100,2857,37147,20002,28575,37148,20003,54293,10478,60007,7620,65723,3810,71438,953v,,952,,1905,-953c73343,29528,73343,59055,73343,88582,48577,101917,24765,114300,,126682xe" fillcolor="#4164ae" stroked="f">
                          <v:stroke joinstyle="miter"/>
                          <v:path arrowok="t" o:connecttype="custom" o:connectlocs="0,126682;0,122872;0,41910;2857,37147;54293,10478;71438,953;73343,0;73343,88582;0,126682" o:connectangles="0,0,0,0,0,0,0,0,0"/>
                        </v:shape>
                        <v:shape id="Freeform 189629297" o:spid="_x0000_s1030" style="position:absolute;left:324888;top:276282;width:146684;height:82391;visibility:visible;mso-wrap-style:square;v-text-anchor:middle" coordsize="146684,8239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" path="m,35957c16192,27384,32385,18812,48577,10239,55245,6429,61913,3572,68580,714v1905,-952,2858,-952,4762,c82867,6429,92392,12144,101917,17859v12383,7620,25718,15240,38100,22860c141922,41672,144780,42624,146685,44529v-2858,953,-4763,2858,-6668,3810c127635,55007,115252,61674,101917,68342,93345,73104,84772,77867,76200,81677v-953,952,-2858,952,-3810,c52388,69294,32385,56912,12382,44529,8572,41672,4763,39767,,35957v,952,,952,,xe" fillcolor="#4164ae" stroked="f">
                          <v:stroke joinstyle="miter"/>
                          <v:path arrowok="t" o:connecttype="custom" o:connectlocs="0,35957;48577,10239;68580,714;73342,714;101917,17859;140017,40719;146685,44529;140017,48339;101917,68342;76200,81677;72390,81677;12382,44529;0,35957;0,35957" o:connectangles="0,0,0,0,0,0,0,0,0,0,0,0,0,0"/>
                        </v:shape>
                      </v:group>
                      <v:group id="_x0000_s1031" style="position:absolute;left:48663;top:53397;width:165734;height:183595" coordorigin="48663,53397" coordsize="165734,1835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">
                        <v:shape id="Freeform 151814020" o:spid="_x0000_s1032" style="position:absolute;left:48663;top:103642;width:76200;height:133350;visibility:visible;mso-wrap-style:square;v-text-anchor:middle" coordsize="76200,1333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" path="m75247,133350c60960,124777,46672,116205,32385,107632,21907,100965,11430,95250,952,88582,,88582,,86677,,85725,,67627,,48577,,30480,,20955,,10477,,,4763,2857,8572,4763,12382,7620v10478,6668,21908,12382,32385,19050c54292,32385,63817,38100,74295,44767v952,953,1905,1905,1905,2858c76200,61913,76200,77152,76200,91440v,10477,,21907,,32385c76200,126682,76200,129540,75247,133350xe" fillcolor="#4164ae" stroked="f">
                          <v:stroke joinstyle="miter"/>
                          <v:path arrowok="t" o:connecttype="custom" o:connectlocs="75247,133350;32385,107632;952,88582;0,85725;0,30480;0,0;12382,7620;44767,26670;74295,44767;76200,47625;76200,91440;76200,123825;75247,133350" o:connectangles="0,0,0,0,0,0,0,0,0,0,0,0,0"/>
                        </v:shape>
                        <v:shape id="Freeform 1350725489" o:spid="_x0000_s1033" style="position:absolute;left:141055;top:110309;width:73342;height:126682;visibility:visible;mso-wrap-style:square;v-text-anchor:middle" coordsize="73342,12668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" path="m,126683v,-1906,,-2858,,-3811c,96202,,68580,,41910,,40005,953,38100,2858,37147,20003,28575,37148,20002,54293,10477,60008,7620,65723,3810,71438,952v,,952,,1905,-952c73343,29527,73343,59055,73343,88583,48578,100965,24765,113347,,126683xe" fillcolor="#4164ae" stroked="f">
                          <v:stroke joinstyle="miter"/>
                          <v:path arrowok="t" o:connecttype="custom" o:connectlocs="0,126683;0,122872;0,41910;2858,37147;54293,10477;71438,952;73343,0;73343,88583;0,126683" o:connectangles="0,0,0,0,0,0,0,0,0"/>
                        </v:shape>
                        <v:shape id="Freeform 932109836" o:spid="_x0000_s1034" style="position:absolute;left:59141;top:53397;width:146685;height:82391;visibility:visible;mso-wrap-style:square;v-text-anchor:middle" coordsize="146685,8239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" path="m,35957c16193,27384,32385,18812,48577,10239,55245,6429,61913,3572,68580,714v1905,-952,2858,-952,4763,c82868,6429,92393,12144,101918,17859v12382,7620,25717,15240,38100,22860c141923,41672,144780,42624,146685,44529v-2858,953,-4762,2858,-6667,3810c127635,55007,115252,61674,101918,68342,93345,73104,84773,77867,76200,81677v-952,952,-2857,952,-3810,c52388,69294,32385,56912,12382,44529,8573,41672,4763,39767,,35957v952,952,,952,,xe" fillcolor="#4164ae" stroked="f">
                          <v:stroke joinstyle="miter"/>
                          <v:path arrowok="t" o:connecttype="custom" o:connectlocs="0,35957;48577,10239;68580,714;73343,714;101918,17859;140018,40719;146685,44529;140018,48339;101918,68342;76200,81677;72390,81677;12382,44529;0,35957;0,35957" o:connectangles="0,0,0,0,0,0,0,0,0,0,0,0,0,0"/>
                        </v:shape>
                      </v:group>
                      <v:shape id="Freeform 458559890" o:spid="_x0000_s1035" style="position:absolute;top:244135;width:327745;height:262992;visibility:visible;mso-wrap-style:square;v-text-anchor:middle" coordsize="327745,26299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" path="m307743,198596v-6667,-3810,-13335,-7620,-20002,-12382c259166,212884,224876,222409,185823,211931,143914,200501,118196,171926,106766,130016v-2858,-12382,-2858,-25717,-2858,-38100c103908,88106,105814,90011,107718,90011v14288,5715,28575,11430,42863,17145c151533,107156,152486,108109,152486,108109v1905,952,4762,952,5715,-953c160106,105251,159153,102394,157248,100489,149628,90964,142961,81439,136293,71914,119148,49054,102003,27146,84858,4286v-4762,-5715,-5715,-5715,-10477,c50568,35719,26756,67151,2943,98584v,,-952,952,-952,952c86,101441,-867,103346,1039,106204v1904,1905,3809,1905,5714,952c18183,102394,29614,97631,41043,92869v4763,-1905,8573,-3810,13335,-5715c54378,94774,54378,102394,54378,109061v1905,75248,56198,139065,130493,151448c241068,270034,288693,251936,327746,210026v-4763,-2857,-12382,-6667,-20003,-11430xe" fillcolor="#5a98cb" stroked="f">
                        <v:stroke joinstyle="miter"/>
                        <v:path arrowok="t" o:connecttype="custom" o:connectlocs="307743,198596;287741,186214;185823,211931;106766,130016;103908,91916;107718,90011;150581,107156;152486,108109;158201,107156;157248,100489;136293,71914;84858,4286;74381,4286;2943,98584;1991,99536;1039,106204;6753,107156;41043,92869;54378,87154;54378,109061;184871,260509;327746,210026;307743,198596" o:connectangles="0,0,0,0,0,0,0,0,0,0,0,0,0,0,0,0,0,0,0,0,0,0,0"/>
                      </v:shape>
                      <v:shape id="Freeform 362427776" o:spid="_x0000_s1036" style="position:absolute;left:188680;width:323686;height:264852;visibility:visible;mso-wrap-style:square;v-text-anchor:middle" coordsize="323686,2648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" path="m322898,158887v-1905,-1905,-3810,-953,-6668,-953c301943,163649,286703,169364,272415,175079v-3810,1905,-4762,953,-4762,-2857c268605,148409,266700,125549,258128,103642,236220,48397,196215,13154,137160,2677,84773,-6848,39053,9344,,46492v,,,,,c6668,50302,14288,55064,20955,58874v7620,4763,15240,9525,21908,13335c61913,56017,84773,48397,110490,47444v51435,,96203,37148,106680,87630c219075,143647,220028,151267,219075,158887v,4762,,8572,,13335c219075,176032,218123,176032,215265,175079v-14287,-5715,-27622,-11430,-41910,-17145c172403,157934,171450,156982,171450,156982v-1905,-953,-4762,-1905,-6667,952c162878,160792,164783,162697,165735,164602v3810,4762,6668,9525,10478,14287c196215,205559,217170,233182,237173,259852v4762,6668,6667,6668,11430,c272415,228419,296228,196987,320993,164602v1905,-953,3810,-2858,1905,-5715xe" fillcolor="#5a98cb" stroked="f">
                        <v:stroke joinstyle="miter"/>
                        <v:path arrowok="t" o:connecttype="custom" o:connectlocs="322898,158887;316230,157934;272415,175079;267653,172222;258128,103642;137160,2677;0,46492;0,46492;20955,58874;42863,72209;110490,47444;217170,135074;219075,158887;219075,172222;215265,175079;173355,157934;171450,156982;164783,157934;165735,164602;176213,178889;237173,259852;248603,259852;320993,164602;322898,158887" o:connectangles="0,0,0,0,0,0,0,0,0,0,0,0,0,0,0,0,0,0,0,0,0,0,0,0"/>
                      </v:shape>
                    </v:group>
                  </w:pict>
                </mc:Fallback>
              </mc:AlternateContent>
            </w:r>
          </w:p>
        </w:tc>
        <w:tc>
          <w:tcPr>
            <w:tcW w:w="3700" w:type="dxa"/>
            <w:tcBorders>
              <w:top w:val="single" w:sz="4" w:space="0" w:color="BFBFBF"/>
              <w:left w:val="nil"/>
              <w:bottom w:val="single" w:sz="24" w:space="0" w:color="8EA7D6"/>
              <w:right w:val="single" w:sz="4" w:space="0" w:color="BFBFBF"/>
            </w:tcBorders>
            <w:shd w:val="clear" w:color="auto" w:fill="auto"/>
            <w:tcMar>
              <w:top w:w="144" w:type="dxa"/>
              <w:left w:w="115" w:type="dxa"/>
              <w:right w:w="115" w:type="dxa"/>
            </w:tcMar>
            <w:hideMark/>
          </w:tcPr>
          <w:p w14:paraId="6BA841EC" w14:textId="5C22FDA1" w:rsidR="00EA11F5" w:rsidRPr="00EA11F5" w:rsidRDefault="00EA11F5" w:rsidP="00EA11F5">
            <w:pPr>
              <w:spacing w:after="0" w:line="240" w:lineRule="auto"/>
              <w:rPr>
                <w:rFonts w:eastAsia="Times New Roman" w:cs="Calibri"/>
                <w:color w:val="000000"/>
                <w:sz w:val="24"/>
                <w:szCs w:val="24"/>
              </w:rPr>
            </w:pPr>
            <w:r>
              <w:rPr>
                <w:noProof/>
              </w:rPr>
              <mc:AlternateContent>
                <mc:Choice Requires="wpg">
                  <w:drawing>
                    <wp:anchor distT="0" distB="0" distL="114300" distR="114300" simplePos="0" relativeHeight="251665408" behindDoc="0" locked="0" layoutInCell="1" allowOverlap="1" wp14:anchorId="1677DF1B" wp14:editId="5C96ADCE">
                      <wp:simplePos x="0" y="0"/>
                      <wp:positionH relativeFrom="column">
                        <wp:posOffset>1470025</wp:posOffset>
                      </wp:positionH>
                      <wp:positionV relativeFrom="paragraph">
                        <wp:posOffset>1572115</wp:posOffset>
                      </wp:positionV>
                      <wp:extent cx="722630" cy="702310"/>
                      <wp:effectExtent l="0" t="0" r="1270" b="0"/>
                      <wp:wrapNone/>
                      <wp:docPr id="390" name="Graphic 192">
                        <a:extLst xmlns:a="http://schemas.openxmlformats.org/drawingml/2006/main">
                          <a:ext uri="{FF2B5EF4-FFF2-40B4-BE49-F238E27FC236}">
                            <a16:creationId xmlns:a16="http://schemas.microsoft.com/office/drawing/2014/main" id="{7CB624C0-30AC-8DA0-227D-7C32282B868F}"/>
                          </a:ext>
                        </a:extLst>
                      </wp:docPr>
                      <wp:cNvGraphicFramePr/>
                      <a:graphic xmlns:a="http://schemas.openxmlformats.org/drawingml/2006/main">
                        <a:graphicData uri="http://schemas.microsoft.com/office/word/2010/wordprocessingGroup">
                          <wpg:wgp>
                            <wpg:cNvGrpSpPr/>
                            <wpg:grpSpPr>
                              <a:xfrm>
                                <a:off x="0" y="0"/>
                                <a:ext cx="722630" cy="702310"/>
                                <a:chOff x="0" y="0"/>
                                <a:chExt cx="537209" cy="521969"/>
                              </a:xfrm>
                            </wpg:grpSpPr>
                            <wps:wsp>
                              <wps:cNvPr id="2068891238" name="Freeform 2068891238">
                                <a:extLst>
                                  <a:ext uri="{FF2B5EF4-FFF2-40B4-BE49-F238E27FC236}">
                                    <a16:creationId xmlns:a16="http://schemas.microsoft.com/office/drawing/2014/main" id="{C28A0736-6DFC-5320-35EF-6CE903435B4C}"/>
                                  </a:ext>
                                </a:extLst>
                              </wps:cNvPr>
                              <wps:cNvSpPr/>
                              <wps:spPr>
                                <a:xfrm>
                                  <a:off x="0" y="293370"/>
                                  <a:ext cx="64769" cy="64769"/>
                                </a:xfrm>
                                <a:custGeom>
                                  <a:avLst/>
                                  <a:gdLst>
                                    <a:gd name="connsiteX0" fmla="*/ 32385 w 64769"/>
                                    <a:gd name="connsiteY0" fmla="*/ 64770 h 64769"/>
                                    <a:gd name="connsiteX1" fmla="*/ 0 w 64769"/>
                                    <a:gd name="connsiteY1" fmla="*/ 32385 h 64769"/>
                                    <a:gd name="connsiteX2" fmla="*/ 32385 w 64769"/>
                                    <a:gd name="connsiteY2" fmla="*/ 0 h 64769"/>
                                    <a:gd name="connsiteX3" fmla="*/ 64770 w 64769"/>
                                    <a:gd name="connsiteY3" fmla="*/ 32385 h 64769"/>
                                    <a:gd name="connsiteX4" fmla="*/ 32385 w 64769"/>
                                    <a:gd name="connsiteY4" fmla="*/ 64770 h 64769"/>
                                    <a:gd name="connsiteX5" fmla="*/ 23813 w 64769"/>
                                    <a:gd name="connsiteY5" fmla="*/ 13335 h 64769"/>
                                    <a:gd name="connsiteX6" fmla="*/ 9525 w 64769"/>
                                    <a:gd name="connsiteY6" fmla="*/ 27622 h 64769"/>
                                    <a:gd name="connsiteX7" fmla="*/ 23813 w 64769"/>
                                    <a:gd name="connsiteY7" fmla="*/ 41910 h 64769"/>
                                    <a:gd name="connsiteX8" fmla="*/ 38100 w 64769"/>
                                    <a:gd name="connsiteY8" fmla="*/ 27622 h 64769"/>
                                    <a:gd name="connsiteX9" fmla="*/ 23813 w 64769"/>
                                    <a:gd name="connsiteY9" fmla="*/ 13335 h 6476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64769" h="64769">
                                      <a:moveTo>
                                        <a:pt x="32385" y="64770"/>
                                      </a:moveTo>
                                      <a:cubicBezTo>
                                        <a:pt x="14288" y="64770"/>
                                        <a:pt x="0" y="50482"/>
                                        <a:pt x="0" y="32385"/>
                                      </a:cubicBezTo>
                                      <a:cubicBezTo>
                                        <a:pt x="0" y="14288"/>
                                        <a:pt x="14288" y="0"/>
                                        <a:pt x="32385" y="0"/>
                                      </a:cubicBezTo>
                                      <a:cubicBezTo>
                                        <a:pt x="50482" y="0"/>
                                        <a:pt x="64770" y="14288"/>
                                        <a:pt x="64770" y="32385"/>
                                      </a:cubicBezTo>
                                      <a:cubicBezTo>
                                        <a:pt x="64770" y="50482"/>
                                        <a:pt x="50482" y="64770"/>
                                        <a:pt x="32385" y="64770"/>
                                      </a:cubicBezTo>
                                      <a:close/>
                                      <a:moveTo>
                                        <a:pt x="23813" y="13335"/>
                                      </a:moveTo>
                                      <a:cubicBezTo>
                                        <a:pt x="16193" y="13335"/>
                                        <a:pt x="9525" y="20003"/>
                                        <a:pt x="9525" y="27622"/>
                                      </a:cubicBezTo>
                                      <a:cubicBezTo>
                                        <a:pt x="9525" y="35243"/>
                                        <a:pt x="16193" y="41910"/>
                                        <a:pt x="23813" y="41910"/>
                                      </a:cubicBezTo>
                                      <a:cubicBezTo>
                                        <a:pt x="31432" y="41910"/>
                                        <a:pt x="38100" y="35243"/>
                                        <a:pt x="38100" y="27622"/>
                                      </a:cubicBezTo>
                                      <a:cubicBezTo>
                                        <a:pt x="38100" y="20003"/>
                                        <a:pt x="32385" y="13335"/>
                                        <a:pt x="23813" y="13335"/>
                                      </a:cubicBezTo>
                                      <a:close/>
                                    </a:path>
                                  </a:pathLst>
                                </a:custGeom>
                                <a:solidFill>
                                  <a:srgbClr val="4164AE"/>
                                </a:solidFill>
                                <a:ln w="9525" cap="flat">
                                  <a:noFill/>
                                  <a:prstDash val="solid"/>
                                  <a:miter/>
                                </a:ln>
                              </wps:spPr>
                              <wps:bodyPr rtlCol="0" anchor="ctr"/>
                            </wps:wsp>
                            <wps:wsp>
                              <wps:cNvPr id="566940526" name="Freeform 566940526">
                                <a:extLst>
                                  <a:ext uri="{FF2B5EF4-FFF2-40B4-BE49-F238E27FC236}">
                                    <a16:creationId xmlns:a16="http://schemas.microsoft.com/office/drawing/2014/main" id="{661971AD-0A1B-0F33-6B9C-9D734A1C55D6}"/>
                                  </a:ext>
                                </a:extLst>
                              </wps:cNvPr>
                              <wps:cNvSpPr/>
                              <wps:spPr>
                                <a:xfrm>
                                  <a:off x="130493" y="457200"/>
                                  <a:ext cx="64769" cy="64769"/>
                                </a:xfrm>
                                <a:custGeom>
                                  <a:avLst/>
                                  <a:gdLst>
                                    <a:gd name="connsiteX0" fmla="*/ 32385 w 64769"/>
                                    <a:gd name="connsiteY0" fmla="*/ 64770 h 64769"/>
                                    <a:gd name="connsiteX1" fmla="*/ 0 w 64769"/>
                                    <a:gd name="connsiteY1" fmla="*/ 32385 h 64769"/>
                                    <a:gd name="connsiteX2" fmla="*/ 32385 w 64769"/>
                                    <a:gd name="connsiteY2" fmla="*/ 0 h 64769"/>
                                    <a:gd name="connsiteX3" fmla="*/ 64770 w 64769"/>
                                    <a:gd name="connsiteY3" fmla="*/ 32385 h 64769"/>
                                    <a:gd name="connsiteX4" fmla="*/ 32385 w 64769"/>
                                    <a:gd name="connsiteY4" fmla="*/ 64770 h 64769"/>
                                    <a:gd name="connsiteX5" fmla="*/ 24765 w 64769"/>
                                    <a:gd name="connsiteY5" fmla="*/ 13335 h 64769"/>
                                    <a:gd name="connsiteX6" fmla="*/ 10477 w 64769"/>
                                    <a:gd name="connsiteY6" fmla="*/ 27622 h 64769"/>
                                    <a:gd name="connsiteX7" fmla="*/ 24765 w 64769"/>
                                    <a:gd name="connsiteY7" fmla="*/ 41910 h 64769"/>
                                    <a:gd name="connsiteX8" fmla="*/ 39052 w 64769"/>
                                    <a:gd name="connsiteY8" fmla="*/ 27622 h 64769"/>
                                    <a:gd name="connsiteX9" fmla="*/ 24765 w 64769"/>
                                    <a:gd name="connsiteY9" fmla="*/ 13335 h 6476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64769" h="64769">
                                      <a:moveTo>
                                        <a:pt x="32385" y="64770"/>
                                      </a:moveTo>
                                      <a:cubicBezTo>
                                        <a:pt x="14288" y="64770"/>
                                        <a:pt x="0" y="50482"/>
                                        <a:pt x="0" y="32385"/>
                                      </a:cubicBezTo>
                                      <a:cubicBezTo>
                                        <a:pt x="0" y="14288"/>
                                        <a:pt x="14288" y="0"/>
                                        <a:pt x="32385" y="0"/>
                                      </a:cubicBezTo>
                                      <a:cubicBezTo>
                                        <a:pt x="50482" y="0"/>
                                        <a:pt x="64770" y="14288"/>
                                        <a:pt x="64770" y="32385"/>
                                      </a:cubicBezTo>
                                      <a:cubicBezTo>
                                        <a:pt x="64770" y="50482"/>
                                        <a:pt x="50482" y="64770"/>
                                        <a:pt x="32385" y="64770"/>
                                      </a:cubicBezTo>
                                      <a:close/>
                                      <a:moveTo>
                                        <a:pt x="24765" y="13335"/>
                                      </a:moveTo>
                                      <a:cubicBezTo>
                                        <a:pt x="17145" y="13335"/>
                                        <a:pt x="10477" y="20002"/>
                                        <a:pt x="10477" y="27622"/>
                                      </a:cubicBezTo>
                                      <a:cubicBezTo>
                                        <a:pt x="10477" y="35242"/>
                                        <a:pt x="17145" y="41910"/>
                                        <a:pt x="24765" y="41910"/>
                                      </a:cubicBezTo>
                                      <a:cubicBezTo>
                                        <a:pt x="32385" y="41910"/>
                                        <a:pt x="39052" y="35242"/>
                                        <a:pt x="39052" y="27622"/>
                                      </a:cubicBezTo>
                                      <a:cubicBezTo>
                                        <a:pt x="39052" y="20002"/>
                                        <a:pt x="32385" y="13335"/>
                                        <a:pt x="24765" y="13335"/>
                                      </a:cubicBezTo>
                                      <a:close/>
                                    </a:path>
                                  </a:pathLst>
                                </a:custGeom>
                                <a:solidFill>
                                  <a:srgbClr val="4164AE"/>
                                </a:solidFill>
                                <a:ln w="9525" cap="flat">
                                  <a:noFill/>
                                  <a:prstDash val="solid"/>
                                  <a:miter/>
                                </a:ln>
                              </wps:spPr>
                              <wps:bodyPr rtlCol="0" anchor="ctr"/>
                            </wps:wsp>
                            <wps:wsp>
                              <wps:cNvPr id="1046240799" name="Freeform 1046240799">
                                <a:extLst>
                                  <a:ext uri="{FF2B5EF4-FFF2-40B4-BE49-F238E27FC236}">
                                    <a16:creationId xmlns:a16="http://schemas.microsoft.com/office/drawing/2014/main" id="{1664EDA2-CB05-0316-3771-681BE8DF7F8E}"/>
                                  </a:ext>
                                </a:extLst>
                              </wps:cNvPr>
                              <wps:cNvSpPr/>
                              <wps:spPr>
                                <a:xfrm>
                                  <a:off x="340995" y="457200"/>
                                  <a:ext cx="64769" cy="64769"/>
                                </a:xfrm>
                                <a:custGeom>
                                  <a:avLst/>
                                  <a:gdLst>
                                    <a:gd name="connsiteX0" fmla="*/ 32385 w 64769"/>
                                    <a:gd name="connsiteY0" fmla="*/ 64770 h 64769"/>
                                    <a:gd name="connsiteX1" fmla="*/ 0 w 64769"/>
                                    <a:gd name="connsiteY1" fmla="*/ 32385 h 64769"/>
                                    <a:gd name="connsiteX2" fmla="*/ 32385 w 64769"/>
                                    <a:gd name="connsiteY2" fmla="*/ 0 h 64769"/>
                                    <a:gd name="connsiteX3" fmla="*/ 64770 w 64769"/>
                                    <a:gd name="connsiteY3" fmla="*/ 32385 h 64769"/>
                                    <a:gd name="connsiteX4" fmla="*/ 32385 w 64769"/>
                                    <a:gd name="connsiteY4" fmla="*/ 64770 h 64769"/>
                                    <a:gd name="connsiteX5" fmla="*/ 24765 w 64769"/>
                                    <a:gd name="connsiteY5" fmla="*/ 13335 h 64769"/>
                                    <a:gd name="connsiteX6" fmla="*/ 10477 w 64769"/>
                                    <a:gd name="connsiteY6" fmla="*/ 27622 h 64769"/>
                                    <a:gd name="connsiteX7" fmla="*/ 24765 w 64769"/>
                                    <a:gd name="connsiteY7" fmla="*/ 41910 h 64769"/>
                                    <a:gd name="connsiteX8" fmla="*/ 39052 w 64769"/>
                                    <a:gd name="connsiteY8" fmla="*/ 27622 h 64769"/>
                                    <a:gd name="connsiteX9" fmla="*/ 24765 w 64769"/>
                                    <a:gd name="connsiteY9" fmla="*/ 13335 h 6476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64769" h="64769">
                                      <a:moveTo>
                                        <a:pt x="32385" y="64770"/>
                                      </a:moveTo>
                                      <a:cubicBezTo>
                                        <a:pt x="14288" y="64770"/>
                                        <a:pt x="0" y="50482"/>
                                        <a:pt x="0" y="32385"/>
                                      </a:cubicBezTo>
                                      <a:cubicBezTo>
                                        <a:pt x="0" y="14288"/>
                                        <a:pt x="14288" y="0"/>
                                        <a:pt x="32385" y="0"/>
                                      </a:cubicBezTo>
                                      <a:cubicBezTo>
                                        <a:pt x="50482" y="0"/>
                                        <a:pt x="64770" y="14288"/>
                                        <a:pt x="64770" y="32385"/>
                                      </a:cubicBezTo>
                                      <a:cubicBezTo>
                                        <a:pt x="64770" y="50482"/>
                                        <a:pt x="50482" y="64770"/>
                                        <a:pt x="32385" y="64770"/>
                                      </a:cubicBezTo>
                                      <a:close/>
                                      <a:moveTo>
                                        <a:pt x="24765" y="13335"/>
                                      </a:moveTo>
                                      <a:cubicBezTo>
                                        <a:pt x="17145" y="13335"/>
                                        <a:pt x="10477" y="20002"/>
                                        <a:pt x="10477" y="27622"/>
                                      </a:cubicBezTo>
                                      <a:cubicBezTo>
                                        <a:pt x="10477" y="35242"/>
                                        <a:pt x="17145" y="41910"/>
                                        <a:pt x="24765" y="41910"/>
                                      </a:cubicBezTo>
                                      <a:cubicBezTo>
                                        <a:pt x="32385" y="41910"/>
                                        <a:pt x="39052" y="35242"/>
                                        <a:pt x="39052" y="27622"/>
                                      </a:cubicBezTo>
                                      <a:cubicBezTo>
                                        <a:pt x="39052" y="20002"/>
                                        <a:pt x="32385" y="13335"/>
                                        <a:pt x="24765" y="13335"/>
                                      </a:cubicBezTo>
                                      <a:close/>
                                    </a:path>
                                  </a:pathLst>
                                </a:custGeom>
                                <a:solidFill>
                                  <a:srgbClr val="4164AE"/>
                                </a:solidFill>
                                <a:ln w="9525" cap="flat">
                                  <a:noFill/>
                                  <a:prstDash val="solid"/>
                                  <a:miter/>
                                </a:ln>
                              </wps:spPr>
                              <wps:bodyPr rtlCol="0" anchor="ctr"/>
                            </wps:wsp>
                            <wps:wsp>
                              <wps:cNvPr id="1603570532" name="Freeform 1603570532">
                                <a:extLst>
                                  <a:ext uri="{FF2B5EF4-FFF2-40B4-BE49-F238E27FC236}">
                                    <a16:creationId xmlns:a16="http://schemas.microsoft.com/office/drawing/2014/main" id="{35CC0640-02D5-A701-2142-2A34AA6C777B}"/>
                                  </a:ext>
                                </a:extLst>
                              </wps:cNvPr>
                              <wps:cNvSpPr/>
                              <wps:spPr>
                                <a:xfrm>
                                  <a:off x="472440" y="293370"/>
                                  <a:ext cx="64769" cy="64769"/>
                                </a:xfrm>
                                <a:custGeom>
                                  <a:avLst/>
                                  <a:gdLst>
                                    <a:gd name="connsiteX0" fmla="*/ 32385 w 64769"/>
                                    <a:gd name="connsiteY0" fmla="*/ 64770 h 64769"/>
                                    <a:gd name="connsiteX1" fmla="*/ 0 w 64769"/>
                                    <a:gd name="connsiteY1" fmla="*/ 32385 h 64769"/>
                                    <a:gd name="connsiteX2" fmla="*/ 32385 w 64769"/>
                                    <a:gd name="connsiteY2" fmla="*/ 0 h 64769"/>
                                    <a:gd name="connsiteX3" fmla="*/ 64770 w 64769"/>
                                    <a:gd name="connsiteY3" fmla="*/ 32385 h 64769"/>
                                    <a:gd name="connsiteX4" fmla="*/ 32385 w 64769"/>
                                    <a:gd name="connsiteY4" fmla="*/ 64770 h 64769"/>
                                    <a:gd name="connsiteX5" fmla="*/ 23813 w 64769"/>
                                    <a:gd name="connsiteY5" fmla="*/ 13335 h 64769"/>
                                    <a:gd name="connsiteX6" fmla="*/ 9525 w 64769"/>
                                    <a:gd name="connsiteY6" fmla="*/ 27622 h 64769"/>
                                    <a:gd name="connsiteX7" fmla="*/ 23813 w 64769"/>
                                    <a:gd name="connsiteY7" fmla="*/ 41910 h 64769"/>
                                    <a:gd name="connsiteX8" fmla="*/ 38100 w 64769"/>
                                    <a:gd name="connsiteY8" fmla="*/ 27622 h 64769"/>
                                    <a:gd name="connsiteX9" fmla="*/ 23813 w 64769"/>
                                    <a:gd name="connsiteY9" fmla="*/ 13335 h 6476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64769" h="64769">
                                      <a:moveTo>
                                        <a:pt x="32385" y="64770"/>
                                      </a:moveTo>
                                      <a:cubicBezTo>
                                        <a:pt x="14288" y="64770"/>
                                        <a:pt x="0" y="50482"/>
                                        <a:pt x="0" y="32385"/>
                                      </a:cubicBezTo>
                                      <a:cubicBezTo>
                                        <a:pt x="0" y="14288"/>
                                        <a:pt x="14288" y="0"/>
                                        <a:pt x="32385" y="0"/>
                                      </a:cubicBezTo>
                                      <a:cubicBezTo>
                                        <a:pt x="50482" y="0"/>
                                        <a:pt x="64770" y="14288"/>
                                        <a:pt x="64770" y="32385"/>
                                      </a:cubicBezTo>
                                      <a:cubicBezTo>
                                        <a:pt x="64770" y="50482"/>
                                        <a:pt x="49530" y="64770"/>
                                        <a:pt x="32385" y="64770"/>
                                      </a:cubicBezTo>
                                      <a:close/>
                                      <a:moveTo>
                                        <a:pt x="23813" y="13335"/>
                                      </a:moveTo>
                                      <a:cubicBezTo>
                                        <a:pt x="16193" y="13335"/>
                                        <a:pt x="9525" y="20003"/>
                                        <a:pt x="9525" y="27622"/>
                                      </a:cubicBezTo>
                                      <a:cubicBezTo>
                                        <a:pt x="9525" y="35243"/>
                                        <a:pt x="16193" y="41910"/>
                                        <a:pt x="23813" y="41910"/>
                                      </a:cubicBezTo>
                                      <a:cubicBezTo>
                                        <a:pt x="31432" y="41910"/>
                                        <a:pt x="38100" y="35243"/>
                                        <a:pt x="38100" y="27622"/>
                                      </a:cubicBezTo>
                                      <a:cubicBezTo>
                                        <a:pt x="38100" y="20003"/>
                                        <a:pt x="31432" y="13335"/>
                                        <a:pt x="23813" y="13335"/>
                                      </a:cubicBezTo>
                                      <a:close/>
                                    </a:path>
                                  </a:pathLst>
                                </a:custGeom>
                                <a:solidFill>
                                  <a:srgbClr val="4164AE"/>
                                </a:solidFill>
                                <a:ln w="9525" cap="flat">
                                  <a:noFill/>
                                  <a:prstDash val="solid"/>
                                  <a:miter/>
                                </a:ln>
                              </wps:spPr>
                              <wps:bodyPr rtlCol="0" anchor="ctr"/>
                            </wps:wsp>
                            <wps:wsp>
                              <wps:cNvPr id="697130054" name="Freeform 697130054">
                                <a:extLst>
                                  <a:ext uri="{FF2B5EF4-FFF2-40B4-BE49-F238E27FC236}">
                                    <a16:creationId xmlns:a16="http://schemas.microsoft.com/office/drawing/2014/main" id="{BB70AB72-3440-2922-18CD-C11CF44820E0}"/>
                                  </a:ext>
                                </a:extLst>
                              </wps:cNvPr>
                              <wps:cNvSpPr/>
                              <wps:spPr>
                                <a:xfrm>
                                  <a:off x="424815" y="88583"/>
                                  <a:ext cx="64812" cy="64769"/>
                                </a:xfrm>
                                <a:custGeom>
                                  <a:avLst/>
                                  <a:gdLst>
                                    <a:gd name="connsiteX0" fmla="*/ 32385 w 64812"/>
                                    <a:gd name="connsiteY0" fmla="*/ 64770 h 64769"/>
                                    <a:gd name="connsiteX1" fmla="*/ 0 w 64812"/>
                                    <a:gd name="connsiteY1" fmla="*/ 32385 h 64769"/>
                                    <a:gd name="connsiteX2" fmla="*/ 32385 w 64812"/>
                                    <a:gd name="connsiteY2" fmla="*/ 0 h 64769"/>
                                    <a:gd name="connsiteX3" fmla="*/ 64770 w 64812"/>
                                    <a:gd name="connsiteY3" fmla="*/ 32385 h 64769"/>
                                    <a:gd name="connsiteX4" fmla="*/ 32385 w 64812"/>
                                    <a:gd name="connsiteY4" fmla="*/ 64770 h 64769"/>
                                    <a:gd name="connsiteX5" fmla="*/ 24765 w 64812"/>
                                    <a:gd name="connsiteY5" fmla="*/ 13335 h 64769"/>
                                    <a:gd name="connsiteX6" fmla="*/ 10478 w 64812"/>
                                    <a:gd name="connsiteY6" fmla="*/ 27622 h 64769"/>
                                    <a:gd name="connsiteX7" fmla="*/ 24765 w 64812"/>
                                    <a:gd name="connsiteY7" fmla="*/ 41910 h 64769"/>
                                    <a:gd name="connsiteX8" fmla="*/ 39053 w 64812"/>
                                    <a:gd name="connsiteY8" fmla="*/ 27622 h 64769"/>
                                    <a:gd name="connsiteX9" fmla="*/ 24765 w 64812"/>
                                    <a:gd name="connsiteY9" fmla="*/ 13335 h 6476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64812" h="64769">
                                      <a:moveTo>
                                        <a:pt x="32385" y="64770"/>
                                      </a:moveTo>
                                      <a:cubicBezTo>
                                        <a:pt x="14288" y="64770"/>
                                        <a:pt x="0" y="50482"/>
                                        <a:pt x="0" y="32385"/>
                                      </a:cubicBezTo>
                                      <a:cubicBezTo>
                                        <a:pt x="0" y="14288"/>
                                        <a:pt x="14288" y="0"/>
                                        <a:pt x="32385" y="0"/>
                                      </a:cubicBezTo>
                                      <a:cubicBezTo>
                                        <a:pt x="50482" y="0"/>
                                        <a:pt x="64770" y="14288"/>
                                        <a:pt x="64770" y="32385"/>
                                      </a:cubicBezTo>
                                      <a:cubicBezTo>
                                        <a:pt x="65723" y="49530"/>
                                        <a:pt x="50482" y="64770"/>
                                        <a:pt x="32385" y="64770"/>
                                      </a:cubicBezTo>
                                      <a:close/>
                                      <a:moveTo>
                                        <a:pt x="24765" y="13335"/>
                                      </a:moveTo>
                                      <a:cubicBezTo>
                                        <a:pt x="17145" y="13335"/>
                                        <a:pt x="10478" y="20003"/>
                                        <a:pt x="10478" y="27622"/>
                                      </a:cubicBezTo>
                                      <a:cubicBezTo>
                                        <a:pt x="10478" y="35243"/>
                                        <a:pt x="17145" y="41910"/>
                                        <a:pt x="24765" y="41910"/>
                                      </a:cubicBezTo>
                                      <a:cubicBezTo>
                                        <a:pt x="32385" y="41910"/>
                                        <a:pt x="39053" y="35243"/>
                                        <a:pt x="39053" y="27622"/>
                                      </a:cubicBezTo>
                                      <a:cubicBezTo>
                                        <a:pt x="39053" y="19050"/>
                                        <a:pt x="32385" y="13335"/>
                                        <a:pt x="24765" y="13335"/>
                                      </a:cubicBezTo>
                                      <a:close/>
                                    </a:path>
                                  </a:pathLst>
                                </a:custGeom>
                                <a:solidFill>
                                  <a:srgbClr val="4164AE"/>
                                </a:solidFill>
                                <a:ln w="9525" cap="flat">
                                  <a:noFill/>
                                  <a:prstDash val="solid"/>
                                  <a:miter/>
                                </a:ln>
                              </wps:spPr>
                              <wps:bodyPr rtlCol="0" anchor="ctr"/>
                            </wps:wsp>
                            <wpg:grpSp>
                              <wpg:cNvPr id="1177242048" name="Graphic 192">
                                <a:extLst>
                                  <a:ext uri="{FF2B5EF4-FFF2-40B4-BE49-F238E27FC236}">
                                    <a16:creationId xmlns:a16="http://schemas.microsoft.com/office/drawing/2014/main" id="{C358785F-2141-248B-8D2B-20AB1B05490C}"/>
                                  </a:ext>
                                </a:extLst>
                              </wpg:cNvPr>
                              <wpg:cNvGrpSpPr/>
                              <wpg:grpSpPr>
                                <a:xfrm>
                                  <a:off x="152400" y="138351"/>
                                  <a:ext cx="235267" cy="259794"/>
                                  <a:chOff x="152400" y="138351"/>
                                  <a:chExt cx="235267" cy="259794"/>
                                </a:xfrm>
                                <a:solidFill>
                                  <a:srgbClr val="8EA7D6"/>
                                </a:solidFill>
                              </wpg:grpSpPr>
                              <wps:wsp>
                                <wps:cNvPr id="307992004" name="Freeform 307992004">
                                  <a:extLst>
                                    <a:ext uri="{FF2B5EF4-FFF2-40B4-BE49-F238E27FC236}">
                                      <a16:creationId xmlns:a16="http://schemas.microsoft.com/office/drawing/2014/main" id="{8C51AE71-EBD9-188A-5AAA-A5731DABA9F9}"/>
                                    </a:ext>
                                  </a:extLst>
                                </wps:cNvPr>
                                <wps:cNvSpPr/>
                                <wps:spPr>
                                  <a:xfrm>
                                    <a:off x="152400" y="208598"/>
                                    <a:ext cx="107632" cy="189547"/>
                                  </a:xfrm>
                                  <a:custGeom>
                                    <a:avLst/>
                                    <a:gdLst>
                                      <a:gd name="connsiteX0" fmla="*/ 107632 w 107632"/>
                                      <a:gd name="connsiteY0" fmla="*/ 189547 h 189547"/>
                                      <a:gd name="connsiteX1" fmla="*/ 46672 w 107632"/>
                                      <a:gd name="connsiteY1" fmla="*/ 153353 h 189547"/>
                                      <a:gd name="connsiteX2" fmla="*/ 1905 w 107632"/>
                                      <a:gd name="connsiteY2" fmla="*/ 125730 h 189547"/>
                                      <a:gd name="connsiteX3" fmla="*/ 0 w 107632"/>
                                      <a:gd name="connsiteY3" fmla="*/ 121920 h 189547"/>
                                      <a:gd name="connsiteX4" fmla="*/ 0 w 107632"/>
                                      <a:gd name="connsiteY4" fmla="*/ 42863 h 189547"/>
                                      <a:gd name="connsiteX5" fmla="*/ 0 w 107632"/>
                                      <a:gd name="connsiteY5" fmla="*/ 0 h 189547"/>
                                      <a:gd name="connsiteX6" fmla="*/ 18097 w 107632"/>
                                      <a:gd name="connsiteY6" fmla="*/ 10478 h 189547"/>
                                      <a:gd name="connsiteX7" fmla="*/ 63818 w 107632"/>
                                      <a:gd name="connsiteY7" fmla="*/ 38100 h 189547"/>
                                      <a:gd name="connsiteX8" fmla="*/ 104775 w 107632"/>
                                      <a:gd name="connsiteY8" fmla="*/ 62865 h 189547"/>
                                      <a:gd name="connsiteX9" fmla="*/ 106680 w 107632"/>
                                      <a:gd name="connsiteY9" fmla="*/ 66675 h 189547"/>
                                      <a:gd name="connsiteX10" fmla="*/ 107632 w 107632"/>
                                      <a:gd name="connsiteY10" fmla="*/ 128588 h 189547"/>
                                      <a:gd name="connsiteX11" fmla="*/ 107632 w 107632"/>
                                      <a:gd name="connsiteY11" fmla="*/ 174307 h 189547"/>
                                      <a:gd name="connsiteX12" fmla="*/ 107632 w 107632"/>
                                      <a:gd name="connsiteY12" fmla="*/ 189547 h 1895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107632" h="189547">
                                        <a:moveTo>
                                          <a:pt x="107632" y="189547"/>
                                        </a:moveTo>
                                        <a:cubicBezTo>
                                          <a:pt x="86677" y="177165"/>
                                          <a:pt x="66675" y="164782"/>
                                          <a:pt x="46672" y="153353"/>
                                        </a:cubicBezTo>
                                        <a:cubicBezTo>
                                          <a:pt x="31432" y="144780"/>
                                          <a:pt x="17145" y="135255"/>
                                          <a:pt x="1905" y="125730"/>
                                        </a:cubicBezTo>
                                        <a:cubicBezTo>
                                          <a:pt x="952" y="124778"/>
                                          <a:pt x="0" y="122872"/>
                                          <a:pt x="0" y="121920"/>
                                        </a:cubicBezTo>
                                        <a:cubicBezTo>
                                          <a:pt x="0" y="95250"/>
                                          <a:pt x="0" y="69532"/>
                                          <a:pt x="0" y="42863"/>
                                        </a:cubicBezTo>
                                        <a:cubicBezTo>
                                          <a:pt x="0" y="28575"/>
                                          <a:pt x="0" y="14288"/>
                                          <a:pt x="0" y="0"/>
                                        </a:cubicBezTo>
                                        <a:cubicBezTo>
                                          <a:pt x="5715" y="3810"/>
                                          <a:pt x="12382" y="6667"/>
                                          <a:pt x="18097" y="10478"/>
                                        </a:cubicBezTo>
                                        <a:cubicBezTo>
                                          <a:pt x="33338" y="20003"/>
                                          <a:pt x="48577" y="28575"/>
                                          <a:pt x="63818" y="38100"/>
                                        </a:cubicBezTo>
                                        <a:cubicBezTo>
                                          <a:pt x="78105" y="46672"/>
                                          <a:pt x="91440" y="55245"/>
                                          <a:pt x="104775" y="62865"/>
                                        </a:cubicBezTo>
                                        <a:cubicBezTo>
                                          <a:pt x="105727" y="63817"/>
                                          <a:pt x="106680" y="65722"/>
                                          <a:pt x="106680" y="66675"/>
                                        </a:cubicBezTo>
                                        <a:cubicBezTo>
                                          <a:pt x="106680" y="87630"/>
                                          <a:pt x="106680" y="107632"/>
                                          <a:pt x="107632" y="128588"/>
                                        </a:cubicBezTo>
                                        <a:cubicBezTo>
                                          <a:pt x="107632" y="143828"/>
                                          <a:pt x="107632" y="159067"/>
                                          <a:pt x="107632" y="174307"/>
                                        </a:cubicBezTo>
                                        <a:cubicBezTo>
                                          <a:pt x="107632" y="180022"/>
                                          <a:pt x="107632" y="184785"/>
                                          <a:pt x="107632" y="189547"/>
                                        </a:cubicBezTo>
                                        <a:close/>
                                      </a:path>
                                    </a:pathLst>
                                  </a:custGeom>
                                  <a:solidFill>
                                    <a:srgbClr val="8EA7D6"/>
                                  </a:solidFill>
                                  <a:ln w="9525" cap="flat">
                                    <a:noFill/>
                                    <a:prstDash val="solid"/>
                                    <a:miter/>
                                  </a:ln>
                                </wps:spPr>
                                <wps:bodyPr rtlCol="0" anchor="ctr"/>
                              </wps:wsp>
                              <wps:wsp>
                                <wps:cNvPr id="1235619392" name="Freeform 1235619392">
                                  <a:extLst>
                                    <a:ext uri="{FF2B5EF4-FFF2-40B4-BE49-F238E27FC236}">
                                      <a16:creationId xmlns:a16="http://schemas.microsoft.com/office/drawing/2014/main" id="{7CC13A55-A948-917E-BAA9-271758785BBE}"/>
                                    </a:ext>
                                  </a:extLst>
                                </wps:cNvPr>
                                <wps:cNvSpPr/>
                                <wps:spPr>
                                  <a:xfrm>
                                    <a:off x="283845" y="218123"/>
                                    <a:ext cx="103822" cy="180022"/>
                                  </a:xfrm>
                                  <a:custGeom>
                                    <a:avLst/>
                                    <a:gdLst>
                                      <a:gd name="connsiteX0" fmla="*/ 0 w 103822"/>
                                      <a:gd name="connsiteY0" fmla="*/ 180022 h 180022"/>
                                      <a:gd name="connsiteX1" fmla="*/ 0 w 103822"/>
                                      <a:gd name="connsiteY1" fmla="*/ 174307 h 180022"/>
                                      <a:gd name="connsiteX2" fmla="*/ 0 w 103822"/>
                                      <a:gd name="connsiteY2" fmla="*/ 59055 h 180022"/>
                                      <a:gd name="connsiteX3" fmla="*/ 3810 w 103822"/>
                                      <a:gd name="connsiteY3" fmla="*/ 52388 h 180022"/>
                                      <a:gd name="connsiteX4" fmla="*/ 77152 w 103822"/>
                                      <a:gd name="connsiteY4" fmla="*/ 14288 h 180022"/>
                                      <a:gd name="connsiteX5" fmla="*/ 100965 w 103822"/>
                                      <a:gd name="connsiteY5" fmla="*/ 953 h 180022"/>
                                      <a:gd name="connsiteX6" fmla="*/ 103823 w 103822"/>
                                      <a:gd name="connsiteY6" fmla="*/ 0 h 180022"/>
                                      <a:gd name="connsiteX7" fmla="*/ 103823 w 103822"/>
                                      <a:gd name="connsiteY7" fmla="*/ 125730 h 180022"/>
                                      <a:gd name="connsiteX8" fmla="*/ 0 w 103822"/>
                                      <a:gd name="connsiteY8" fmla="*/ 180022 h 18002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03822" h="180022">
                                        <a:moveTo>
                                          <a:pt x="0" y="180022"/>
                                        </a:moveTo>
                                        <a:cubicBezTo>
                                          <a:pt x="0" y="177165"/>
                                          <a:pt x="0" y="176213"/>
                                          <a:pt x="0" y="174307"/>
                                        </a:cubicBezTo>
                                        <a:cubicBezTo>
                                          <a:pt x="0" y="136207"/>
                                          <a:pt x="0" y="97155"/>
                                          <a:pt x="0" y="59055"/>
                                        </a:cubicBezTo>
                                        <a:cubicBezTo>
                                          <a:pt x="0" y="56197"/>
                                          <a:pt x="952" y="54292"/>
                                          <a:pt x="3810" y="52388"/>
                                        </a:cubicBezTo>
                                        <a:cubicBezTo>
                                          <a:pt x="28575" y="40005"/>
                                          <a:pt x="53340" y="27622"/>
                                          <a:pt x="77152" y="14288"/>
                                        </a:cubicBezTo>
                                        <a:cubicBezTo>
                                          <a:pt x="84773" y="10478"/>
                                          <a:pt x="93345" y="5715"/>
                                          <a:pt x="100965" y="953"/>
                                        </a:cubicBezTo>
                                        <a:cubicBezTo>
                                          <a:pt x="101918" y="953"/>
                                          <a:pt x="101918" y="953"/>
                                          <a:pt x="103823" y="0"/>
                                        </a:cubicBezTo>
                                        <a:cubicBezTo>
                                          <a:pt x="103823" y="41910"/>
                                          <a:pt x="103823" y="83820"/>
                                          <a:pt x="103823" y="125730"/>
                                        </a:cubicBezTo>
                                        <a:cubicBezTo>
                                          <a:pt x="69532" y="143828"/>
                                          <a:pt x="35243" y="161925"/>
                                          <a:pt x="0" y="180022"/>
                                        </a:cubicBezTo>
                                        <a:close/>
                                      </a:path>
                                    </a:pathLst>
                                  </a:custGeom>
                                  <a:solidFill>
                                    <a:srgbClr val="8EA7D6"/>
                                  </a:solidFill>
                                  <a:ln w="9525" cap="flat">
                                    <a:noFill/>
                                    <a:prstDash val="solid"/>
                                    <a:miter/>
                                  </a:ln>
                                </wps:spPr>
                                <wps:bodyPr rtlCol="0" anchor="ctr"/>
                              </wps:wsp>
                              <wps:wsp>
                                <wps:cNvPr id="198605880" name="Freeform 198605880">
                                  <a:extLst>
                                    <a:ext uri="{FF2B5EF4-FFF2-40B4-BE49-F238E27FC236}">
                                      <a16:creationId xmlns:a16="http://schemas.microsoft.com/office/drawing/2014/main" id="{E7E842BE-AF90-10F4-1D51-4D8530E9846B}"/>
                                    </a:ext>
                                  </a:extLst>
                                </wps:cNvPr>
                                <wps:cNvSpPr/>
                                <wps:spPr>
                                  <a:xfrm>
                                    <a:off x="167640" y="138351"/>
                                    <a:ext cx="208597" cy="115728"/>
                                  </a:xfrm>
                                  <a:custGeom>
                                    <a:avLst/>
                                    <a:gdLst>
                                      <a:gd name="connsiteX0" fmla="*/ 0 w 208597"/>
                                      <a:gd name="connsiteY0" fmla="*/ 51197 h 115728"/>
                                      <a:gd name="connsiteX1" fmla="*/ 69532 w 208597"/>
                                      <a:gd name="connsiteY1" fmla="*/ 15002 h 115728"/>
                                      <a:gd name="connsiteX2" fmla="*/ 98107 w 208597"/>
                                      <a:gd name="connsiteY2" fmla="*/ 714 h 115728"/>
                                      <a:gd name="connsiteX3" fmla="*/ 104775 w 208597"/>
                                      <a:gd name="connsiteY3" fmla="*/ 714 h 115728"/>
                                      <a:gd name="connsiteX4" fmla="*/ 144780 w 208597"/>
                                      <a:gd name="connsiteY4" fmla="*/ 24527 h 115728"/>
                                      <a:gd name="connsiteX5" fmla="*/ 199073 w 208597"/>
                                      <a:gd name="connsiteY5" fmla="*/ 56912 h 115728"/>
                                      <a:gd name="connsiteX6" fmla="*/ 208598 w 208597"/>
                                      <a:gd name="connsiteY6" fmla="*/ 61674 h 115728"/>
                                      <a:gd name="connsiteX7" fmla="*/ 198120 w 208597"/>
                                      <a:gd name="connsiteY7" fmla="*/ 67389 h 115728"/>
                                      <a:gd name="connsiteX8" fmla="*/ 144780 w 208597"/>
                                      <a:gd name="connsiteY8" fmla="*/ 95012 h 115728"/>
                                      <a:gd name="connsiteX9" fmla="*/ 107632 w 208597"/>
                                      <a:gd name="connsiteY9" fmla="*/ 115014 h 115728"/>
                                      <a:gd name="connsiteX10" fmla="*/ 102870 w 208597"/>
                                      <a:gd name="connsiteY10" fmla="*/ 115014 h 115728"/>
                                      <a:gd name="connsiteX11" fmla="*/ 18098 w 208597"/>
                                      <a:gd name="connsiteY11" fmla="*/ 61674 h 115728"/>
                                      <a:gd name="connsiteX12" fmla="*/ 1905 w 208597"/>
                                      <a:gd name="connsiteY12" fmla="*/ 52149 h 115728"/>
                                      <a:gd name="connsiteX13" fmla="*/ 0 w 208597"/>
                                      <a:gd name="connsiteY13" fmla="*/ 51197 h 11572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08597" h="115728">
                                        <a:moveTo>
                                          <a:pt x="0" y="51197"/>
                                        </a:moveTo>
                                        <a:cubicBezTo>
                                          <a:pt x="22860" y="38814"/>
                                          <a:pt x="45720" y="27384"/>
                                          <a:pt x="69532" y="15002"/>
                                        </a:cubicBezTo>
                                        <a:cubicBezTo>
                                          <a:pt x="79057" y="10239"/>
                                          <a:pt x="88582" y="5477"/>
                                          <a:pt x="98107" y="714"/>
                                        </a:cubicBezTo>
                                        <a:cubicBezTo>
                                          <a:pt x="100013" y="-238"/>
                                          <a:pt x="101918" y="-238"/>
                                          <a:pt x="104775" y="714"/>
                                        </a:cubicBezTo>
                                        <a:cubicBezTo>
                                          <a:pt x="118110" y="8334"/>
                                          <a:pt x="131445" y="16907"/>
                                          <a:pt x="144780" y="24527"/>
                                        </a:cubicBezTo>
                                        <a:cubicBezTo>
                                          <a:pt x="162878" y="35004"/>
                                          <a:pt x="180975" y="46434"/>
                                          <a:pt x="199073" y="56912"/>
                                        </a:cubicBezTo>
                                        <a:cubicBezTo>
                                          <a:pt x="201930" y="58817"/>
                                          <a:pt x="205740" y="59769"/>
                                          <a:pt x="208598" y="61674"/>
                                        </a:cubicBezTo>
                                        <a:cubicBezTo>
                                          <a:pt x="204788" y="63579"/>
                                          <a:pt x="201930" y="65484"/>
                                          <a:pt x="198120" y="67389"/>
                                        </a:cubicBezTo>
                                        <a:cubicBezTo>
                                          <a:pt x="180023" y="76914"/>
                                          <a:pt x="161925" y="85487"/>
                                          <a:pt x="144780" y="95012"/>
                                        </a:cubicBezTo>
                                        <a:cubicBezTo>
                                          <a:pt x="132398" y="101679"/>
                                          <a:pt x="120015" y="108347"/>
                                          <a:pt x="107632" y="115014"/>
                                        </a:cubicBezTo>
                                        <a:cubicBezTo>
                                          <a:pt x="106680" y="115967"/>
                                          <a:pt x="103823" y="115967"/>
                                          <a:pt x="102870" y="115014"/>
                                        </a:cubicBezTo>
                                        <a:cubicBezTo>
                                          <a:pt x="74295" y="97869"/>
                                          <a:pt x="46673" y="79772"/>
                                          <a:pt x="18098" y="61674"/>
                                        </a:cubicBezTo>
                                        <a:cubicBezTo>
                                          <a:pt x="12382" y="57864"/>
                                          <a:pt x="7620" y="55007"/>
                                          <a:pt x="1905" y="52149"/>
                                        </a:cubicBezTo>
                                        <a:cubicBezTo>
                                          <a:pt x="953" y="52149"/>
                                          <a:pt x="0" y="51197"/>
                                          <a:pt x="0" y="51197"/>
                                        </a:cubicBezTo>
                                        <a:close/>
                                      </a:path>
                                    </a:pathLst>
                                  </a:custGeom>
                                  <a:solidFill>
                                    <a:srgbClr val="8EA7D6"/>
                                  </a:solidFill>
                                  <a:ln w="9525" cap="flat">
                                    <a:noFill/>
                                    <a:prstDash val="solid"/>
                                    <a:miter/>
                                  </a:ln>
                                </wps:spPr>
                                <wps:bodyPr rtlCol="0" anchor="ctr"/>
                              </wps:wsp>
                            </wpg:grpSp>
                            <wps:wsp>
                              <wps:cNvPr id="128505073" name="Freeform 128505073">
                                <a:extLst>
                                  <a:ext uri="{FF2B5EF4-FFF2-40B4-BE49-F238E27FC236}">
                                    <a16:creationId xmlns:a16="http://schemas.microsoft.com/office/drawing/2014/main" id="{6E960518-5D10-C69C-1EF2-1B330C7B7E0C}"/>
                                  </a:ext>
                                </a:extLst>
                              </wps:cNvPr>
                              <wps:cNvSpPr/>
                              <wps:spPr>
                                <a:xfrm>
                                  <a:off x="46672" y="88583"/>
                                  <a:ext cx="64770" cy="64769"/>
                                </a:xfrm>
                                <a:custGeom>
                                  <a:avLst/>
                                  <a:gdLst>
                                    <a:gd name="connsiteX0" fmla="*/ 32385 w 64770"/>
                                    <a:gd name="connsiteY0" fmla="*/ 64770 h 64769"/>
                                    <a:gd name="connsiteX1" fmla="*/ 0 w 64770"/>
                                    <a:gd name="connsiteY1" fmla="*/ 32385 h 64769"/>
                                    <a:gd name="connsiteX2" fmla="*/ 32385 w 64770"/>
                                    <a:gd name="connsiteY2" fmla="*/ 0 h 64769"/>
                                    <a:gd name="connsiteX3" fmla="*/ 64770 w 64770"/>
                                    <a:gd name="connsiteY3" fmla="*/ 32385 h 64769"/>
                                    <a:gd name="connsiteX4" fmla="*/ 32385 w 64770"/>
                                    <a:gd name="connsiteY4" fmla="*/ 64770 h 64769"/>
                                    <a:gd name="connsiteX5" fmla="*/ 23813 w 64770"/>
                                    <a:gd name="connsiteY5" fmla="*/ 13335 h 64769"/>
                                    <a:gd name="connsiteX6" fmla="*/ 9525 w 64770"/>
                                    <a:gd name="connsiteY6" fmla="*/ 27622 h 64769"/>
                                    <a:gd name="connsiteX7" fmla="*/ 23813 w 64770"/>
                                    <a:gd name="connsiteY7" fmla="*/ 41910 h 64769"/>
                                    <a:gd name="connsiteX8" fmla="*/ 38100 w 64770"/>
                                    <a:gd name="connsiteY8" fmla="*/ 27622 h 64769"/>
                                    <a:gd name="connsiteX9" fmla="*/ 23813 w 64770"/>
                                    <a:gd name="connsiteY9" fmla="*/ 13335 h 6476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64770" h="64769">
                                      <a:moveTo>
                                        <a:pt x="32385" y="64770"/>
                                      </a:moveTo>
                                      <a:cubicBezTo>
                                        <a:pt x="14288" y="64770"/>
                                        <a:pt x="0" y="50482"/>
                                        <a:pt x="0" y="32385"/>
                                      </a:cubicBezTo>
                                      <a:cubicBezTo>
                                        <a:pt x="0" y="14288"/>
                                        <a:pt x="14288" y="0"/>
                                        <a:pt x="32385" y="0"/>
                                      </a:cubicBezTo>
                                      <a:cubicBezTo>
                                        <a:pt x="50483" y="0"/>
                                        <a:pt x="64770" y="14288"/>
                                        <a:pt x="64770" y="32385"/>
                                      </a:cubicBezTo>
                                      <a:cubicBezTo>
                                        <a:pt x="64770" y="49530"/>
                                        <a:pt x="50483" y="64770"/>
                                        <a:pt x="32385" y="64770"/>
                                      </a:cubicBezTo>
                                      <a:close/>
                                      <a:moveTo>
                                        <a:pt x="23813" y="13335"/>
                                      </a:moveTo>
                                      <a:cubicBezTo>
                                        <a:pt x="16193" y="13335"/>
                                        <a:pt x="9525" y="20003"/>
                                        <a:pt x="9525" y="27622"/>
                                      </a:cubicBezTo>
                                      <a:cubicBezTo>
                                        <a:pt x="9525" y="35243"/>
                                        <a:pt x="16193" y="41910"/>
                                        <a:pt x="23813" y="41910"/>
                                      </a:cubicBezTo>
                                      <a:cubicBezTo>
                                        <a:pt x="31433" y="41910"/>
                                        <a:pt x="38100" y="35243"/>
                                        <a:pt x="38100" y="27622"/>
                                      </a:cubicBezTo>
                                      <a:cubicBezTo>
                                        <a:pt x="38100" y="19050"/>
                                        <a:pt x="32385" y="13335"/>
                                        <a:pt x="23813" y="13335"/>
                                      </a:cubicBezTo>
                                      <a:close/>
                                    </a:path>
                                  </a:pathLst>
                                </a:custGeom>
                                <a:solidFill>
                                  <a:srgbClr val="4164AE"/>
                                </a:solidFill>
                                <a:ln w="9525" cap="flat">
                                  <a:noFill/>
                                  <a:prstDash val="solid"/>
                                  <a:miter/>
                                </a:ln>
                              </wps:spPr>
                              <wps:bodyPr rtlCol="0" anchor="ctr"/>
                            </wps:wsp>
                            <wps:wsp>
                              <wps:cNvPr id="138698822" name="Freeform 138698822">
                                <a:extLst>
                                  <a:ext uri="{FF2B5EF4-FFF2-40B4-BE49-F238E27FC236}">
                                    <a16:creationId xmlns:a16="http://schemas.microsoft.com/office/drawing/2014/main" id="{8D75256E-8B18-1D02-477D-CA9F40E7761C}"/>
                                  </a:ext>
                                </a:extLst>
                              </wps:cNvPr>
                              <wps:cNvSpPr/>
                              <wps:spPr>
                                <a:xfrm>
                                  <a:off x="235268" y="0"/>
                                  <a:ext cx="59054" cy="59054"/>
                                </a:xfrm>
                                <a:custGeom>
                                  <a:avLst/>
                                  <a:gdLst>
                                    <a:gd name="connsiteX0" fmla="*/ 29527 w 59054"/>
                                    <a:gd name="connsiteY0" fmla="*/ 59055 h 59054"/>
                                    <a:gd name="connsiteX1" fmla="*/ 0 w 59054"/>
                                    <a:gd name="connsiteY1" fmla="*/ 29527 h 59054"/>
                                    <a:gd name="connsiteX2" fmla="*/ 29527 w 59054"/>
                                    <a:gd name="connsiteY2" fmla="*/ 0 h 59054"/>
                                    <a:gd name="connsiteX3" fmla="*/ 59055 w 59054"/>
                                    <a:gd name="connsiteY3" fmla="*/ 29527 h 59054"/>
                                    <a:gd name="connsiteX4" fmla="*/ 29527 w 59054"/>
                                    <a:gd name="connsiteY4" fmla="*/ 59055 h 59054"/>
                                    <a:gd name="connsiteX5" fmla="*/ 23813 w 59054"/>
                                    <a:gd name="connsiteY5" fmla="*/ 12382 h 59054"/>
                                    <a:gd name="connsiteX6" fmla="*/ 9525 w 59054"/>
                                    <a:gd name="connsiteY6" fmla="*/ 26670 h 59054"/>
                                    <a:gd name="connsiteX7" fmla="*/ 23813 w 59054"/>
                                    <a:gd name="connsiteY7" fmla="*/ 40957 h 59054"/>
                                    <a:gd name="connsiteX8" fmla="*/ 38100 w 59054"/>
                                    <a:gd name="connsiteY8" fmla="*/ 26670 h 59054"/>
                                    <a:gd name="connsiteX9" fmla="*/ 23813 w 59054"/>
                                    <a:gd name="connsiteY9" fmla="*/ 12382 h 590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59054" h="59054">
                                      <a:moveTo>
                                        <a:pt x="29527" y="59055"/>
                                      </a:moveTo>
                                      <a:cubicBezTo>
                                        <a:pt x="13335" y="59055"/>
                                        <a:pt x="0" y="45720"/>
                                        <a:pt x="0" y="29527"/>
                                      </a:cubicBezTo>
                                      <a:cubicBezTo>
                                        <a:pt x="0" y="13335"/>
                                        <a:pt x="13335" y="0"/>
                                        <a:pt x="29527" y="0"/>
                                      </a:cubicBezTo>
                                      <a:cubicBezTo>
                                        <a:pt x="45720" y="0"/>
                                        <a:pt x="59055" y="13335"/>
                                        <a:pt x="59055" y="29527"/>
                                      </a:cubicBezTo>
                                      <a:cubicBezTo>
                                        <a:pt x="59055" y="45720"/>
                                        <a:pt x="45720" y="59055"/>
                                        <a:pt x="29527" y="59055"/>
                                      </a:cubicBezTo>
                                      <a:close/>
                                      <a:moveTo>
                                        <a:pt x="23813" y="12382"/>
                                      </a:moveTo>
                                      <a:cubicBezTo>
                                        <a:pt x="16192" y="12382"/>
                                        <a:pt x="9525" y="19050"/>
                                        <a:pt x="9525" y="26670"/>
                                      </a:cubicBezTo>
                                      <a:cubicBezTo>
                                        <a:pt x="9525" y="34290"/>
                                        <a:pt x="16192" y="40957"/>
                                        <a:pt x="23813" y="40957"/>
                                      </a:cubicBezTo>
                                      <a:cubicBezTo>
                                        <a:pt x="31432" y="40957"/>
                                        <a:pt x="38100" y="34290"/>
                                        <a:pt x="38100" y="26670"/>
                                      </a:cubicBezTo>
                                      <a:cubicBezTo>
                                        <a:pt x="38100" y="19050"/>
                                        <a:pt x="31432" y="12382"/>
                                        <a:pt x="23813" y="12382"/>
                                      </a:cubicBezTo>
                                      <a:close/>
                                    </a:path>
                                  </a:pathLst>
                                </a:custGeom>
                                <a:solidFill>
                                  <a:srgbClr val="4164AE"/>
                                </a:solidFill>
                                <a:ln w="9525" cap="flat">
                                  <a:noFill/>
                                  <a:prstDash val="solid"/>
                                  <a:miter/>
                                </a:ln>
                              </wps:spPr>
                              <wps:bodyPr rtlCol="0" anchor="ctr"/>
                            </wps:wsp>
                            <wpg:grpSp>
                              <wpg:cNvPr id="2010719518" name="Graphic 192">
                                <a:extLst>
                                  <a:ext uri="{FF2B5EF4-FFF2-40B4-BE49-F238E27FC236}">
                                    <a16:creationId xmlns:a16="http://schemas.microsoft.com/office/drawing/2014/main" id="{2DFB28E8-2FDE-F91B-6BB4-2C69C0F0F88E}"/>
                                  </a:ext>
                                </a:extLst>
                              </wpg:cNvPr>
                              <wpg:cNvGrpSpPr/>
                              <wpg:grpSpPr>
                                <a:xfrm>
                                  <a:off x="16193" y="24765"/>
                                  <a:ext cx="499109" cy="493395"/>
                                  <a:chOff x="16193" y="24765"/>
                                  <a:chExt cx="499109" cy="493395"/>
                                </a:xfrm>
                                <a:solidFill>
                                  <a:srgbClr val="7E9CD0"/>
                                </a:solidFill>
                              </wpg:grpSpPr>
                              <wps:wsp>
                                <wps:cNvPr id="1012709052" name="Freeform 1012709052">
                                  <a:extLst>
                                    <a:ext uri="{FF2B5EF4-FFF2-40B4-BE49-F238E27FC236}">
                                      <a16:creationId xmlns:a16="http://schemas.microsoft.com/office/drawing/2014/main" id="{56205AD3-2582-116C-204B-F548D7EBB1C2}"/>
                                    </a:ext>
                                  </a:extLst>
                                </wps:cNvPr>
                                <wps:cNvSpPr/>
                                <wps:spPr>
                                  <a:xfrm>
                                    <a:off x="316230" y="25717"/>
                                    <a:ext cx="112394" cy="63817"/>
                                  </a:xfrm>
                                  <a:custGeom>
                                    <a:avLst/>
                                    <a:gdLst>
                                      <a:gd name="connsiteX0" fmla="*/ 103822 w 112394"/>
                                      <a:gd name="connsiteY0" fmla="*/ 63818 h 63817"/>
                                      <a:gd name="connsiteX1" fmla="*/ 112395 w 112394"/>
                                      <a:gd name="connsiteY1" fmla="*/ 55245 h 63817"/>
                                      <a:gd name="connsiteX2" fmla="*/ 952 w 112394"/>
                                      <a:gd name="connsiteY2" fmla="*/ 0 h 63817"/>
                                      <a:gd name="connsiteX3" fmla="*/ 952 w 112394"/>
                                      <a:gd name="connsiteY3" fmla="*/ 2858 h 63817"/>
                                      <a:gd name="connsiteX4" fmla="*/ 0 w 112394"/>
                                      <a:gd name="connsiteY4" fmla="*/ 11430 h 63817"/>
                                      <a:gd name="connsiteX5" fmla="*/ 103822 w 112394"/>
                                      <a:gd name="connsiteY5" fmla="*/ 63818 h 6381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12394" h="63817">
                                        <a:moveTo>
                                          <a:pt x="103822" y="63818"/>
                                        </a:moveTo>
                                        <a:cubicBezTo>
                                          <a:pt x="106680" y="60960"/>
                                          <a:pt x="109538" y="58103"/>
                                          <a:pt x="112395" y="55245"/>
                                        </a:cubicBezTo>
                                        <a:cubicBezTo>
                                          <a:pt x="80963" y="27622"/>
                                          <a:pt x="42863" y="8572"/>
                                          <a:pt x="952" y="0"/>
                                        </a:cubicBezTo>
                                        <a:cubicBezTo>
                                          <a:pt x="952" y="953"/>
                                          <a:pt x="952" y="1905"/>
                                          <a:pt x="952" y="2858"/>
                                        </a:cubicBezTo>
                                        <a:cubicBezTo>
                                          <a:pt x="952" y="5715"/>
                                          <a:pt x="952" y="8572"/>
                                          <a:pt x="0" y="11430"/>
                                        </a:cubicBezTo>
                                        <a:cubicBezTo>
                                          <a:pt x="39052" y="20955"/>
                                          <a:pt x="74295" y="39053"/>
                                          <a:pt x="103822" y="63818"/>
                                        </a:cubicBezTo>
                                        <a:close/>
                                      </a:path>
                                    </a:pathLst>
                                  </a:custGeom>
                                  <a:solidFill>
                                    <a:srgbClr val="7E9CD0"/>
                                  </a:solidFill>
                                  <a:ln w="9525" cap="flat">
                                    <a:noFill/>
                                    <a:prstDash val="solid"/>
                                    <a:miter/>
                                  </a:ln>
                                </wps:spPr>
                                <wps:bodyPr rtlCol="0" anchor="ctr"/>
                              </wps:wsp>
                              <wps:wsp>
                                <wps:cNvPr id="805682174" name="Freeform 805682174">
                                  <a:extLst>
                                    <a:ext uri="{FF2B5EF4-FFF2-40B4-BE49-F238E27FC236}">
                                      <a16:creationId xmlns:a16="http://schemas.microsoft.com/office/drawing/2014/main" id="{3D7B2974-30EF-54BB-027D-6DD1BFC398A5}"/>
                                    </a:ext>
                                  </a:extLst>
                                </wps:cNvPr>
                                <wps:cNvSpPr/>
                                <wps:spPr>
                                  <a:xfrm>
                                    <a:off x="104775" y="24765"/>
                                    <a:ext cx="115252" cy="61912"/>
                                  </a:xfrm>
                                  <a:custGeom>
                                    <a:avLst/>
                                    <a:gdLst>
                                      <a:gd name="connsiteX0" fmla="*/ 114300 w 115252"/>
                                      <a:gd name="connsiteY0" fmla="*/ 4763 h 61912"/>
                                      <a:gd name="connsiteX1" fmla="*/ 114300 w 115252"/>
                                      <a:gd name="connsiteY1" fmla="*/ 0 h 61912"/>
                                      <a:gd name="connsiteX2" fmla="*/ 0 w 115252"/>
                                      <a:gd name="connsiteY2" fmla="*/ 54293 h 61912"/>
                                      <a:gd name="connsiteX3" fmla="*/ 9525 w 115252"/>
                                      <a:gd name="connsiteY3" fmla="*/ 61913 h 61912"/>
                                      <a:gd name="connsiteX4" fmla="*/ 115252 w 115252"/>
                                      <a:gd name="connsiteY4" fmla="*/ 11430 h 61912"/>
                                      <a:gd name="connsiteX5" fmla="*/ 114300 w 115252"/>
                                      <a:gd name="connsiteY5" fmla="*/ 4763 h 6191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15252" h="61912">
                                        <a:moveTo>
                                          <a:pt x="114300" y="4763"/>
                                        </a:moveTo>
                                        <a:cubicBezTo>
                                          <a:pt x="114300" y="2858"/>
                                          <a:pt x="114300" y="1905"/>
                                          <a:pt x="114300" y="0"/>
                                        </a:cubicBezTo>
                                        <a:cubicBezTo>
                                          <a:pt x="71438" y="7620"/>
                                          <a:pt x="31432" y="27623"/>
                                          <a:pt x="0" y="54293"/>
                                        </a:cubicBezTo>
                                        <a:cubicBezTo>
                                          <a:pt x="3810" y="56198"/>
                                          <a:pt x="6668" y="59055"/>
                                          <a:pt x="9525" y="61913"/>
                                        </a:cubicBezTo>
                                        <a:cubicBezTo>
                                          <a:pt x="39052" y="37148"/>
                                          <a:pt x="75247" y="20003"/>
                                          <a:pt x="115252" y="11430"/>
                                        </a:cubicBezTo>
                                        <a:cubicBezTo>
                                          <a:pt x="115252" y="9525"/>
                                          <a:pt x="114300" y="7620"/>
                                          <a:pt x="114300" y="4763"/>
                                        </a:cubicBezTo>
                                        <a:close/>
                                      </a:path>
                                    </a:pathLst>
                                  </a:custGeom>
                                  <a:solidFill>
                                    <a:srgbClr val="7E9CD0"/>
                                  </a:solidFill>
                                  <a:ln w="9525" cap="flat">
                                    <a:noFill/>
                                    <a:prstDash val="solid"/>
                                    <a:miter/>
                                  </a:ln>
                                </wps:spPr>
                                <wps:bodyPr rtlCol="0" anchor="ctr"/>
                              </wps:wsp>
                              <wps:wsp>
                                <wps:cNvPr id="562959444" name="Freeform 562959444">
                                  <a:extLst>
                                    <a:ext uri="{FF2B5EF4-FFF2-40B4-BE49-F238E27FC236}">
                                      <a16:creationId xmlns:a16="http://schemas.microsoft.com/office/drawing/2014/main" id="{6D9404F5-D08D-FB95-2677-47EEB1922BAB}"/>
                                    </a:ext>
                                  </a:extLst>
                                </wps:cNvPr>
                                <wps:cNvSpPr/>
                                <wps:spPr>
                                  <a:xfrm>
                                    <a:off x="478155" y="158115"/>
                                    <a:ext cx="37147" cy="119062"/>
                                  </a:xfrm>
                                  <a:custGeom>
                                    <a:avLst/>
                                    <a:gdLst>
                                      <a:gd name="connsiteX0" fmla="*/ 0 w 37147"/>
                                      <a:gd name="connsiteY0" fmla="*/ 6668 h 119062"/>
                                      <a:gd name="connsiteX1" fmla="*/ 24765 w 37147"/>
                                      <a:gd name="connsiteY1" fmla="*/ 111443 h 119062"/>
                                      <a:gd name="connsiteX2" fmla="*/ 24765 w 37147"/>
                                      <a:gd name="connsiteY2" fmla="*/ 118110 h 119062"/>
                                      <a:gd name="connsiteX3" fmla="*/ 26670 w 37147"/>
                                      <a:gd name="connsiteY3" fmla="*/ 118110 h 119062"/>
                                      <a:gd name="connsiteX4" fmla="*/ 37147 w 37147"/>
                                      <a:gd name="connsiteY4" fmla="*/ 119063 h 119062"/>
                                      <a:gd name="connsiteX5" fmla="*/ 37147 w 37147"/>
                                      <a:gd name="connsiteY5" fmla="*/ 111443 h 119062"/>
                                      <a:gd name="connsiteX6" fmla="*/ 10477 w 37147"/>
                                      <a:gd name="connsiteY6" fmla="*/ 0 h 119062"/>
                                      <a:gd name="connsiteX7" fmla="*/ 0 w 37147"/>
                                      <a:gd name="connsiteY7" fmla="*/ 6668 h 1190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7147" h="119062">
                                        <a:moveTo>
                                          <a:pt x="0" y="6668"/>
                                        </a:moveTo>
                                        <a:cubicBezTo>
                                          <a:pt x="16192" y="38100"/>
                                          <a:pt x="24765" y="74295"/>
                                          <a:pt x="24765" y="111443"/>
                                        </a:cubicBezTo>
                                        <a:cubicBezTo>
                                          <a:pt x="24765" y="113348"/>
                                          <a:pt x="24765" y="116205"/>
                                          <a:pt x="24765" y="118110"/>
                                        </a:cubicBezTo>
                                        <a:cubicBezTo>
                                          <a:pt x="25717" y="118110"/>
                                          <a:pt x="25717" y="118110"/>
                                          <a:pt x="26670" y="118110"/>
                                        </a:cubicBezTo>
                                        <a:cubicBezTo>
                                          <a:pt x="30480" y="118110"/>
                                          <a:pt x="33338" y="118110"/>
                                          <a:pt x="37147" y="119063"/>
                                        </a:cubicBezTo>
                                        <a:cubicBezTo>
                                          <a:pt x="37147" y="116205"/>
                                          <a:pt x="37147" y="114300"/>
                                          <a:pt x="37147" y="111443"/>
                                        </a:cubicBezTo>
                                        <a:cubicBezTo>
                                          <a:pt x="37147" y="71438"/>
                                          <a:pt x="27622" y="33338"/>
                                          <a:pt x="10477" y="0"/>
                                        </a:cubicBezTo>
                                        <a:cubicBezTo>
                                          <a:pt x="6667" y="2858"/>
                                          <a:pt x="3810" y="4763"/>
                                          <a:pt x="0" y="6668"/>
                                        </a:cubicBezTo>
                                        <a:close/>
                                      </a:path>
                                    </a:pathLst>
                                  </a:custGeom>
                                  <a:solidFill>
                                    <a:srgbClr val="7E9CD0"/>
                                  </a:solidFill>
                                  <a:ln w="9525" cap="flat">
                                    <a:noFill/>
                                    <a:prstDash val="solid"/>
                                    <a:miter/>
                                  </a:ln>
                                </wps:spPr>
                                <wps:bodyPr rtlCol="0" anchor="ctr"/>
                              </wps:wsp>
                              <wps:wsp>
                                <wps:cNvPr id="2017109616" name="Freeform 2017109616">
                                  <a:extLst>
                                    <a:ext uri="{FF2B5EF4-FFF2-40B4-BE49-F238E27FC236}">
                                      <a16:creationId xmlns:a16="http://schemas.microsoft.com/office/drawing/2014/main" id="{E9E3AAD4-479E-40AE-DED8-A0E15F031E55}"/>
                                    </a:ext>
                                  </a:extLst>
                                </wps:cNvPr>
                                <wps:cNvSpPr/>
                                <wps:spPr>
                                  <a:xfrm>
                                    <a:off x="16193" y="155258"/>
                                    <a:ext cx="38100" cy="124777"/>
                                  </a:xfrm>
                                  <a:custGeom>
                                    <a:avLst/>
                                    <a:gdLst>
                                      <a:gd name="connsiteX0" fmla="*/ 12382 w 38100"/>
                                      <a:gd name="connsiteY0" fmla="*/ 121920 h 124777"/>
                                      <a:gd name="connsiteX1" fmla="*/ 12382 w 38100"/>
                                      <a:gd name="connsiteY1" fmla="*/ 115253 h 124777"/>
                                      <a:gd name="connsiteX2" fmla="*/ 38100 w 38100"/>
                                      <a:gd name="connsiteY2" fmla="*/ 7620 h 124777"/>
                                      <a:gd name="connsiteX3" fmla="*/ 28575 w 38100"/>
                                      <a:gd name="connsiteY3" fmla="*/ 0 h 124777"/>
                                      <a:gd name="connsiteX4" fmla="*/ 0 w 38100"/>
                                      <a:gd name="connsiteY4" fmla="*/ 115253 h 124777"/>
                                      <a:gd name="connsiteX5" fmla="*/ 0 w 38100"/>
                                      <a:gd name="connsiteY5" fmla="*/ 124778 h 124777"/>
                                      <a:gd name="connsiteX6" fmla="*/ 12382 w 38100"/>
                                      <a:gd name="connsiteY6" fmla="*/ 121920 h 1247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38100" h="124777">
                                        <a:moveTo>
                                          <a:pt x="12382" y="121920"/>
                                        </a:moveTo>
                                        <a:cubicBezTo>
                                          <a:pt x="12382" y="120015"/>
                                          <a:pt x="12382" y="117157"/>
                                          <a:pt x="12382" y="115253"/>
                                        </a:cubicBezTo>
                                        <a:cubicBezTo>
                                          <a:pt x="12382" y="76200"/>
                                          <a:pt x="21907" y="40005"/>
                                          <a:pt x="38100" y="7620"/>
                                        </a:cubicBezTo>
                                        <a:cubicBezTo>
                                          <a:pt x="34290" y="5715"/>
                                          <a:pt x="31432" y="2857"/>
                                          <a:pt x="28575" y="0"/>
                                        </a:cubicBezTo>
                                        <a:cubicBezTo>
                                          <a:pt x="10477" y="34290"/>
                                          <a:pt x="0" y="73343"/>
                                          <a:pt x="0" y="115253"/>
                                        </a:cubicBezTo>
                                        <a:cubicBezTo>
                                          <a:pt x="0" y="118110"/>
                                          <a:pt x="0" y="121920"/>
                                          <a:pt x="0" y="124778"/>
                                        </a:cubicBezTo>
                                        <a:cubicBezTo>
                                          <a:pt x="3810" y="122872"/>
                                          <a:pt x="7620" y="121920"/>
                                          <a:pt x="12382" y="121920"/>
                                        </a:cubicBezTo>
                                        <a:close/>
                                      </a:path>
                                    </a:pathLst>
                                  </a:custGeom>
                                  <a:solidFill>
                                    <a:srgbClr val="7E9CD0"/>
                                  </a:solidFill>
                                  <a:ln w="9525" cap="flat">
                                    <a:noFill/>
                                    <a:prstDash val="solid"/>
                                    <a:miter/>
                                  </a:ln>
                                </wps:spPr>
                                <wps:bodyPr rtlCol="0" anchor="ctr"/>
                              </wps:wsp>
                              <wps:wsp>
                                <wps:cNvPr id="2051054863" name="Freeform 2051054863">
                                  <a:extLst>
                                    <a:ext uri="{FF2B5EF4-FFF2-40B4-BE49-F238E27FC236}">
                                      <a16:creationId xmlns:a16="http://schemas.microsoft.com/office/drawing/2014/main" id="{6150ECFA-2297-90D4-53A9-C29C30797951}"/>
                                    </a:ext>
                                  </a:extLst>
                                </wps:cNvPr>
                                <wps:cNvSpPr/>
                                <wps:spPr>
                                  <a:xfrm>
                                    <a:off x="409575" y="368617"/>
                                    <a:ext cx="81914" cy="100012"/>
                                  </a:xfrm>
                                  <a:custGeom>
                                    <a:avLst/>
                                    <a:gdLst>
                                      <a:gd name="connsiteX0" fmla="*/ 71438 w 81914"/>
                                      <a:gd name="connsiteY0" fmla="*/ 0 h 100012"/>
                                      <a:gd name="connsiteX1" fmla="*/ 0 w 81914"/>
                                      <a:gd name="connsiteY1" fmla="*/ 89535 h 100012"/>
                                      <a:gd name="connsiteX2" fmla="*/ 6668 w 81914"/>
                                      <a:gd name="connsiteY2" fmla="*/ 100013 h 100012"/>
                                      <a:gd name="connsiteX3" fmla="*/ 81915 w 81914"/>
                                      <a:gd name="connsiteY3" fmla="*/ 4763 h 100012"/>
                                      <a:gd name="connsiteX4" fmla="*/ 71438 w 81914"/>
                                      <a:gd name="connsiteY4" fmla="*/ 0 h 10001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1914" h="100012">
                                        <a:moveTo>
                                          <a:pt x="71438" y="0"/>
                                        </a:moveTo>
                                        <a:cubicBezTo>
                                          <a:pt x="55245" y="35243"/>
                                          <a:pt x="30480" y="65722"/>
                                          <a:pt x="0" y="89535"/>
                                        </a:cubicBezTo>
                                        <a:cubicBezTo>
                                          <a:pt x="2857" y="92393"/>
                                          <a:pt x="4763" y="96203"/>
                                          <a:pt x="6668" y="100013"/>
                                        </a:cubicBezTo>
                                        <a:cubicBezTo>
                                          <a:pt x="39052" y="75247"/>
                                          <a:pt x="64770" y="42863"/>
                                          <a:pt x="81915" y="4763"/>
                                        </a:cubicBezTo>
                                        <a:cubicBezTo>
                                          <a:pt x="79057" y="2858"/>
                                          <a:pt x="75247" y="1905"/>
                                          <a:pt x="71438" y="0"/>
                                        </a:cubicBezTo>
                                        <a:close/>
                                      </a:path>
                                    </a:pathLst>
                                  </a:custGeom>
                                  <a:solidFill>
                                    <a:srgbClr val="7E9CD0"/>
                                  </a:solidFill>
                                  <a:ln w="9525" cap="flat">
                                    <a:noFill/>
                                    <a:prstDash val="solid"/>
                                    <a:miter/>
                                  </a:ln>
                                </wps:spPr>
                                <wps:bodyPr rtlCol="0" anchor="ctr"/>
                              </wps:wsp>
                              <wps:wsp>
                                <wps:cNvPr id="1135202489" name="Freeform 1135202489">
                                  <a:extLst>
                                    <a:ext uri="{FF2B5EF4-FFF2-40B4-BE49-F238E27FC236}">
                                      <a16:creationId xmlns:a16="http://schemas.microsoft.com/office/drawing/2014/main" id="{7628C7B7-999A-37B8-E03A-577D135509BC}"/>
                                    </a:ext>
                                  </a:extLst>
                                </wps:cNvPr>
                                <wps:cNvSpPr/>
                                <wps:spPr>
                                  <a:xfrm>
                                    <a:off x="207645" y="499110"/>
                                    <a:ext cx="122872" cy="19050"/>
                                  </a:xfrm>
                                  <a:custGeom>
                                    <a:avLst/>
                                    <a:gdLst>
                                      <a:gd name="connsiteX0" fmla="*/ 118110 w 122872"/>
                                      <a:gd name="connsiteY0" fmla="*/ 0 h 19050"/>
                                      <a:gd name="connsiteX1" fmla="*/ 58102 w 122872"/>
                                      <a:gd name="connsiteY1" fmla="*/ 7620 h 19050"/>
                                      <a:gd name="connsiteX2" fmla="*/ 3810 w 122872"/>
                                      <a:gd name="connsiteY2" fmla="*/ 953 h 19050"/>
                                      <a:gd name="connsiteX3" fmla="*/ 0 w 122872"/>
                                      <a:gd name="connsiteY3" fmla="*/ 12382 h 19050"/>
                                      <a:gd name="connsiteX4" fmla="*/ 59055 w 122872"/>
                                      <a:gd name="connsiteY4" fmla="*/ 19050 h 19050"/>
                                      <a:gd name="connsiteX5" fmla="*/ 122873 w 122872"/>
                                      <a:gd name="connsiteY5" fmla="*/ 10478 h 19050"/>
                                      <a:gd name="connsiteX6" fmla="*/ 118110 w 122872"/>
                                      <a:gd name="connsiteY6" fmla="*/ 0 h 190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22872" h="19050">
                                        <a:moveTo>
                                          <a:pt x="118110" y="0"/>
                                        </a:moveTo>
                                        <a:cubicBezTo>
                                          <a:pt x="99060" y="4763"/>
                                          <a:pt x="79057" y="7620"/>
                                          <a:pt x="58102" y="7620"/>
                                        </a:cubicBezTo>
                                        <a:cubicBezTo>
                                          <a:pt x="39052" y="7620"/>
                                          <a:pt x="20955" y="5715"/>
                                          <a:pt x="3810" y="953"/>
                                        </a:cubicBezTo>
                                        <a:cubicBezTo>
                                          <a:pt x="2857" y="4763"/>
                                          <a:pt x="1905" y="8572"/>
                                          <a:pt x="0" y="12382"/>
                                        </a:cubicBezTo>
                                        <a:cubicBezTo>
                                          <a:pt x="19050" y="17145"/>
                                          <a:pt x="39052" y="19050"/>
                                          <a:pt x="59055" y="19050"/>
                                        </a:cubicBezTo>
                                        <a:cubicBezTo>
                                          <a:pt x="80963" y="19050"/>
                                          <a:pt x="102870" y="16192"/>
                                          <a:pt x="122873" y="10478"/>
                                        </a:cubicBezTo>
                                        <a:cubicBezTo>
                                          <a:pt x="120015" y="7620"/>
                                          <a:pt x="119063" y="3810"/>
                                          <a:pt x="118110" y="0"/>
                                        </a:cubicBezTo>
                                        <a:close/>
                                      </a:path>
                                    </a:pathLst>
                                  </a:custGeom>
                                  <a:solidFill>
                                    <a:srgbClr val="7E9CD0"/>
                                  </a:solidFill>
                                  <a:ln w="9525" cap="flat">
                                    <a:noFill/>
                                    <a:prstDash val="solid"/>
                                    <a:miter/>
                                  </a:ln>
                                </wps:spPr>
                                <wps:bodyPr rtlCol="0" anchor="ctr"/>
                              </wps:wsp>
                              <wps:wsp>
                                <wps:cNvPr id="1275375535" name="Freeform 1275375535">
                                  <a:extLst>
                                    <a:ext uri="{FF2B5EF4-FFF2-40B4-BE49-F238E27FC236}">
                                      <a16:creationId xmlns:a16="http://schemas.microsoft.com/office/drawing/2014/main" id="{90F81E63-6C0C-5C06-BCAE-F9A4190B4AE9}"/>
                                    </a:ext>
                                  </a:extLst>
                                </wps:cNvPr>
                                <wps:cNvSpPr/>
                                <wps:spPr>
                                  <a:xfrm>
                                    <a:off x="39052" y="370523"/>
                                    <a:ext cx="84772" cy="100012"/>
                                  </a:xfrm>
                                  <a:custGeom>
                                    <a:avLst/>
                                    <a:gdLst>
                                      <a:gd name="connsiteX0" fmla="*/ 84773 w 84772"/>
                                      <a:gd name="connsiteY0" fmla="*/ 89535 h 100012"/>
                                      <a:gd name="connsiteX1" fmla="*/ 11430 w 84772"/>
                                      <a:gd name="connsiteY1" fmla="*/ 0 h 100012"/>
                                      <a:gd name="connsiteX2" fmla="*/ 0 w 84772"/>
                                      <a:gd name="connsiteY2" fmla="*/ 2857 h 100012"/>
                                      <a:gd name="connsiteX3" fmla="*/ 79057 w 84772"/>
                                      <a:gd name="connsiteY3" fmla="*/ 100013 h 100012"/>
                                      <a:gd name="connsiteX4" fmla="*/ 84773 w 84772"/>
                                      <a:gd name="connsiteY4" fmla="*/ 89535 h 10001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4772" h="100012">
                                        <a:moveTo>
                                          <a:pt x="84773" y="89535"/>
                                        </a:moveTo>
                                        <a:cubicBezTo>
                                          <a:pt x="53340" y="66675"/>
                                          <a:pt x="27623" y="35242"/>
                                          <a:pt x="11430" y="0"/>
                                        </a:cubicBezTo>
                                        <a:cubicBezTo>
                                          <a:pt x="7620" y="1905"/>
                                          <a:pt x="3810" y="2857"/>
                                          <a:pt x="0" y="2857"/>
                                        </a:cubicBezTo>
                                        <a:cubicBezTo>
                                          <a:pt x="18098" y="41910"/>
                                          <a:pt x="45720" y="75247"/>
                                          <a:pt x="79057" y="100013"/>
                                        </a:cubicBezTo>
                                        <a:cubicBezTo>
                                          <a:pt x="80963" y="96203"/>
                                          <a:pt x="82868" y="93345"/>
                                          <a:pt x="84773" y="89535"/>
                                        </a:cubicBezTo>
                                        <a:close/>
                                      </a:path>
                                    </a:pathLst>
                                  </a:custGeom>
                                  <a:solidFill>
                                    <a:srgbClr val="7E9CD0"/>
                                  </a:solidFill>
                                  <a:ln w="9525" cap="flat">
                                    <a:noFill/>
                                    <a:prstDash val="solid"/>
                                    <a:miter/>
                                  </a:ln>
                                </wps:spPr>
                                <wps:bodyPr rtlCol="0" anchor="ctr"/>
                              </wps:wsp>
                            </wpg:grpSp>
                          </wpg:wgp>
                        </a:graphicData>
                      </a:graphic>
                    </wp:anchor>
                  </w:drawing>
                </mc:Choice>
                <mc:Fallback>
                  <w:pict>
                    <v:group w14:anchorId="4969F6BF" id="Graphic 192" o:spid="_x0000_s1026" style="position:absolute;margin-left:115.75pt;margin-top:123.8pt;width:56.9pt;height:55.3pt;z-index:251665408" coordsize="5372,521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">
                      <v:shape id="Freeform 2068891238" o:spid="_x0000_s1027" style="position:absolute;top:2933;width:647;height:648;visibility:visible;mso-wrap-style:square;v-text-anchor:middle" coordsize="64769,64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" path="m32385,64770c14288,64770,,50482,,32385,,14288,14288,,32385,,50482,,64770,14288,64770,32385v,18097,-14288,32385,-32385,32385xm23813,13335v-7620,,-14288,6668,-14288,14287c9525,35243,16193,41910,23813,41910v7619,,14287,-6667,14287,-14288c38100,20003,32385,13335,23813,13335xe" fillcolor="#4164ae" stroked="f">
                        <v:stroke joinstyle="miter"/>
                        <v:path arrowok="t" o:connecttype="custom" o:connectlocs="32385,64770;0,32385;32385,0;64770,32385;32385,64770;23813,13335;9525,27622;23813,41910;38100,27622;23813,13335" o:connectangles="0,0,0,0,0,0,0,0,0,0"/>
                      </v:shape>
                      <v:shape id="Freeform 566940526" o:spid="_x0000_s1028" style="position:absolute;left:1304;top:4572;width:648;height:647;visibility:visible;mso-wrap-style:square;v-text-anchor:middle" coordsize="64769,64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" path="m32385,64770c14288,64770,,50482,,32385,,14288,14288,,32385,,50482,,64770,14288,64770,32385v,18097,-14288,32385,-32385,32385xm24765,13335v-7620,,-14288,6667,-14288,14287c10477,35242,17145,41910,24765,41910v7620,,14287,-6668,14287,-14288c39052,20002,32385,13335,24765,13335xe" fillcolor="#4164ae" stroked="f">
                        <v:stroke joinstyle="miter"/>
                        <v:path arrowok="t" o:connecttype="custom" o:connectlocs="32385,64770;0,32385;32385,0;64770,32385;32385,64770;24765,13335;10477,27622;24765,41910;39052,27622;24765,13335" o:connectangles="0,0,0,0,0,0,0,0,0,0"/>
                      </v:shape>
                      <v:shape id="Freeform 1046240799" o:spid="_x0000_s1029" style="position:absolute;left:3409;top:4572;width:648;height:647;visibility:visible;mso-wrap-style:square;v-text-anchor:middle" coordsize="64769,64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" path="m32385,64770c14288,64770,,50482,,32385,,14288,14288,,32385,,50482,,64770,14288,64770,32385v,18097,-14288,32385,-32385,32385xm24765,13335v-7620,,-14288,6667,-14288,14287c10477,35242,17145,41910,24765,41910v7620,,14287,-6668,14287,-14288c39052,20002,32385,13335,24765,13335xe" fillcolor="#4164ae" stroked="f">
                        <v:stroke joinstyle="miter"/>
                        <v:path arrowok="t" o:connecttype="custom" o:connectlocs="32385,64770;0,32385;32385,0;64770,32385;32385,64770;24765,13335;10477,27622;24765,41910;39052,27622;24765,13335" o:connectangles="0,0,0,0,0,0,0,0,0,0"/>
                      </v:shape>
                      <v:shape id="Freeform 1603570532" o:spid="_x0000_s1030" style="position:absolute;left:4724;top:2933;width:648;height:648;visibility:visible;mso-wrap-style:square;v-text-anchor:middle" coordsize="64769,64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" path="m32385,64770c14288,64770,,50482,,32385,,14288,14288,,32385,,50482,,64770,14288,64770,32385v,18097,-15240,32385,-32385,32385xm23813,13335v-7620,,-14288,6668,-14288,14287c9525,35243,16193,41910,23813,41910v7619,,14287,-6667,14287,-14288c38100,20003,31432,13335,23813,13335xe" fillcolor="#4164ae" stroked="f">
                        <v:stroke joinstyle="miter"/>
                        <v:path arrowok="t" o:connecttype="custom" o:connectlocs="32385,64770;0,32385;32385,0;64770,32385;32385,64770;23813,13335;9525,27622;23813,41910;38100,27622;23813,13335" o:connectangles="0,0,0,0,0,0,0,0,0,0"/>
                      </v:shape>
                      <v:shape id="Freeform 697130054" o:spid="_x0000_s1031" style="position:absolute;left:4248;top:885;width:648;height:648;visibility:visible;mso-wrap-style:square;v-text-anchor:middle" coordsize="64812,64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" path="m32385,64770c14288,64770,,50482,,32385,,14288,14288,,32385,,50482,,64770,14288,64770,32385,65723,49530,50482,64770,32385,64770xm24765,13335v-7620,,-14287,6668,-14287,14287c10478,35243,17145,41910,24765,41910v7620,,14288,-6667,14288,-14288c39053,19050,32385,13335,24765,13335xe" fillcolor="#4164ae" stroked="f">
                        <v:stroke joinstyle="miter"/>
                        <v:path arrowok="t" o:connecttype="custom" o:connectlocs="32385,64770;0,32385;32385,0;64770,32385;32385,64770;24765,13335;10478,27622;24765,41910;39053,27622;24765,13335" o:connectangles="0,0,0,0,0,0,0,0,0,0"/>
                      </v:shape>
                      <v:group id="_x0000_s1032" style="position:absolute;left:1524;top:1383;width:2352;height:2598" coordorigin="152400,138351" coordsize="235267,2597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">
                        <v:shape id="Freeform 307992004" o:spid="_x0000_s1033" style="position:absolute;left:152400;top:208598;width:107632;height:189547;visibility:visible;mso-wrap-style:square;v-text-anchor:middle" coordsize="107632,18954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" path="m107632,189547c86677,177165,66675,164782,46672,153353,31432,144780,17145,135255,1905,125730,952,124778,,122872,,121920,,95250,,69532,,42863,,28575,,14288,,,5715,3810,12382,6667,18097,10478v15241,9525,30480,18097,45721,27622c78105,46672,91440,55245,104775,62865v952,952,1905,2857,1905,3810c106680,87630,106680,107632,107632,128588v,15240,,30479,,45719c107632,180022,107632,184785,107632,189547xe" fillcolor="#8ea7d6" stroked="f">
                          <v:stroke joinstyle="miter"/>
                          <v:path arrowok="t" o:connecttype="custom" o:connectlocs="107632,189547;46672,153353;1905,125730;0,121920;0,42863;0,0;18097,10478;63818,38100;104775,62865;106680,66675;107632,128588;107632,174307;107632,189547" o:connectangles="0,0,0,0,0,0,0,0,0,0,0,0,0"/>
                        </v:shape>
                        <v:shape id="Freeform 1235619392" o:spid="_x0000_s1034" style="position:absolute;left:283845;top:218123;width:103822;height:180022;visibility:visible;mso-wrap-style:square;v-text-anchor:middle" coordsize="103822,18002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" path="m,180022v,-2857,,-3809,,-5715c,136207,,97155,,59055,,56197,952,54292,3810,52388,28575,40005,53340,27622,77152,14288,84773,10478,93345,5715,100965,953v953,,953,,2858,-953c103823,41910,103823,83820,103823,125730,69532,143828,35243,161925,,180022xe" fillcolor="#8ea7d6" stroked="f">
                          <v:stroke joinstyle="miter"/>
                          <v:path arrowok="t" o:connecttype="custom" o:connectlocs="0,180022;0,174307;0,59055;3810,52388;77152,14288;100965,953;103823,0;103823,125730;0,180022" o:connectangles="0,0,0,0,0,0,0,0,0"/>
                        </v:shape>
                        <v:shape id="Freeform 198605880" o:spid="_x0000_s1035" style="position:absolute;left:167640;top:138351;width:208597;height:115728;visibility:visible;mso-wrap-style:square;v-text-anchor:middle" coordsize="208597,11572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" path="m,51197c22860,38814,45720,27384,69532,15002,79057,10239,88582,5477,98107,714v1906,-952,3811,-952,6668,c118110,8334,131445,16907,144780,24527v18098,10477,36195,21907,54293,32385c201930,58817,205740,59769,208598,61674v-3810,1905,-6668,3810,-10478,5715c180023,76914,161925,85487,144780,95012v-12382,6667,-24765,13335,-37148,20002c106680,115967,103823,115967,102870,115014,74295,97869,46673,79772,18098,61674,12382,57864,7620,55007,1905,52149,953,52149,,51197,,51197xe" fillcolor="#8ea7d6" stroked="f">
                          <v:stroke joinstyle="miter"/>
                          <v:path arrowok="t" o:connecttype="custom" o:connectlocs="0,51197;69532,15002;98107,714;104775,714;144780,24527;199073,56912;208598,61674;198120,67389;144780,95012;107632,115014;102870,115014;18098,61674;1905,52149;0,51197" o:connectangles="0,0,0,0,0,0,0,0,0,0,0,0,0,0"/>
                        </v:shape>
                      </v:group>
                      <v:shape id="Freeform 128505073" o:spid="_x0000_s1036" style="position:absolute;left:466;top:885;width:648;height:648;visibility:visible;mso-wrap-style:square;v-text-anchor:middle" coordsize="64770,64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" path="m32385,64770c14288,64770,,50482,,32385,,14288,14288,,32385,,50483,,64770,14288,64770,32385v,17145,-14287,32385,-32385,32385xm23813,13335v-7620,,-14288,6668,-14288,14287c9525,35243,16193,41910,23813,41910v7620,,14287,-6667,14287,-14288c38100,19050,32385,13335,23813,13335xe" fillcolor="#4164ae" stroked="f">
                        <v:stroke joinstyle="miter"/>
                        <v:path arrowok="t" o:connecttype="custom" o:connectlocs="32385,64770;0,32385;32385,0;64770,32385;32385,64770;23813,13335;9525,27622;23813,41910;38100,27622;23813,13335" o:connectangles="0,0,0,0,0,0,0,0,0,0"/>
                      </v:shape>
                      <v:shape id="Freeform 138698822" o:spid="_x0000_s1037" style="position:absolute;left:2352;width:591;height:590;visibility:visible;mso-wrap-style:square;v-text-anchor:middle" coordsize="59054,5905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" path="m29527,59055c13335,59055,,45720,,29527,,13335,13335,,29527,,45720,,59055,13335,59055,29527v,16193,-13335,29528,-29528,29528xm23813,12382v-7621,,-14288,6668,-14288,14288c9525,34290,16192,40957,23813,40957v7619,,14287,-6667,14287,-14287c38100,19050,31432,12382,23813,12382xe" fillcolor="#4164ae" stroked="f">
                        <v:stroke joinstyle="miter"/>
                        <v:path arrowok="t" o:connecttype="custom" o:connectlocs="29527,59055;0,29527;29527,0;59055,29527;29527,59055;23813,12382;9525,26670;23813,40957;38100,26670;23813,12382" o:connectangles="0,0,0,0,0,0,0,0,0,0"/>
                      </v:shape>
                      <v:group id="_x0000_s1038" style="position:absolute;left:161;top:247;width:4992;height:4934" coordorigin="16193,24765" coordsize="499109,4933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">
                        <v:shape id="Freeform 1012709052" o:spid="_x0000_s1039" style="position:absolute;left:316230;top:25717;width:112394;height:63817;visibility:visible;mso-wrap-style:square;v-text-anchor:middle" coordsize="112394,6381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" path="m103822,63818v2858,-2858,5716,-5715,8573,-8573c80963,27622,42863,8572,952,v,953,,1905,,2858c952,5715,952,8572,,11430v39052,9525,74295,27623,103822,52388xe" fillcolor="#7e9cd0" stroked="f">
                          <v:stroke joinstyle="miter"/>
                          <v:path arrowok="t" o:connecttype="custom" o:connectlocs="103822,63818;112395,55245;952,0;952,2858;0,11430;103822,63818" o:connectangles="0,0,0,0,0,0"/>
                        </v:shape>
                        <v:shape id="Freeform 805682174" o:spid="_x0000_s1040" style="position:absolute;left:104775;top:24765;width:115252;height:61912;visibility:visible;mso-wrap-style:square;v-text-anchor:middle" coordsize="115252,6191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" path="m114300,4763v,-1905,,-2858,,-4763c71438,7620,31432,27623,,54293v3810,1905,6668,4762,9525,7620c39052,37148,75247,20003,115252,11430v,-1905,-952,-3810,-952,-6667xe" fillcolor="#7e9cd0" stroked="f">
                          <v:stroke joinstyle="miter"/>
                          <v:path arrowok="t" o:connecttype="custom" o:connectlocs="114300,4763;114300,0;0,54293;9525,61913;115252,11430;114300,4763" o:connectangles="0,0,0,0,0,0"/>
                        </v:shape>
                        <v:shape id="Freeform 562959444" o:spid="_x0000_s1041" style="position:absolute;left:478155;top:158115;width:37147;height:119062;visibility:visible;mso-wrap-style:square;v-text-anchor:middle" coordsize="37147,11906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" path="m,6668c16192,38100,24765,74295,24765,111443v,1905,,4762,,6667c25717,118110,25717,118110,26670,118110v3810,,6668,,10477,953c37147,116205,37147,114300,37147,111443,37147,71438,27622,33338,10477,,6667,2858,3810,4763,,6668xe" fillcolor="#7e9cd0" stroked="f">
                          <v:stroke joinstyle="miter"/>
                          <v:path arrowok="t" o:connecttype="custom" o:connectlocs="0,6668;24765,111443;24765,118110;26670,118110;37147,119063;37147,111443;10477,0;0,6668" o:connectangles="0,0,0,0,0,0,0,0"/>
                        </v:shape>
                        <v:shape id="Freeform 2017109616" o:spid="_x0000_s1042" style="position:absolute;left:16193;top:155258;width:38100;height:124777;visibility:visible;mso-wrap-style:square;v-text-anchor:middle" coordsize="38100,12477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" path="m12382,121920v,-1905,,-4763,,-6667c12382,76200,21907,40005,38100,7620,34290,5715,31432,2857,28575,,10477,34290,,73343,,115253v,2857,,6667,,9525c3810,122872,7620,121920,12382,121920xe" fillcolor="#7e9cd0" stroked="f">
                          <v:stroke joinstyle="miter"/>
                          <v:path arrowok="t" o:connecttype="custom" o:connectlocs="12382,121920;12382,115253;38100,7620;28575,0;0,115253;0,124778;12382,121920" o:connectangles="0,0,0,0,0,0,0"/>
                        </v:shape>
                        <v:shape id="Freeform 2051054863" o:spid="_x0000_s1043" style="position:absolute;left:409575;top:368617;width:81914;height:100012;visibility:visible;mso-wrap-style:square;v-text-anchor:middle" coordsize="81914,10001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" path="m71438,c55245,35243,30480,65722,,89535v2857,2858,4763,6668,6668,10478c39052,75247,64770,42863,81915,4763,79057,2858,75247,1905,71438,xe" fillcolor="#7e9cd0" stroked="f">
                          <v:stroke joinstyle="miter"/>
                          <v:path arrowok="t" o:connecttype="custom" o:connectlocs="71438,0;0,89535;6668,100013;81915,4763;71438,0" o:connectangles="0,0,0,0,0"/>
                        </v:shape>
                        <v:shape id="Freeform 1135202489" o:spid="_x0000_s1044" style="position:absolute;left:207645;top:499110;width:122872;height:19050;visibility:visible;mso-wrap-style:square;v-text-anchor:middle" coordsize="122872,190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" path="m118110,c99060,4763,79057,7620,58102,7620,39052,7620,20955,5715,3810,953,2857,4763,1905,8572,,12382v19050,4763,39052,6668,59055,6668c80963,19050,102870,16192,122873,10478,120015,7620,119063,3810,118110,xe" fillcolor="#7e9cd0" stroked="f">
                          <v:stroke joinstyle="miter"/>
                          <v:path arrowok="t" o:connecttype="custom" o:connectlocs="118110,0;58102,7620;3810,953;0,12382;59055,19050;122873,10478;118110,0" o:connectangles="0,0,0,0,0,0,0"/>
                        </v:shape>
                        <v:shape id="Freeform 1275375535" o:spid="_x0000_s1045" style="position:absolute;left:39052;top:370523;width:84772;height:100012;visibility:visible;mso-wrap-style:square;v-text-anchor:middle" coordsize="84772,10001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" path="m84773,89535c53340,66675,27623,35242,11430,,7620,1905,3810,2857,,2857v18098,39053,45720,72390,79057,97156c80963,96203,82868,93345,84773,89535xe" fillcolor="#7e9cd0" stroked="f">
                          <v:stroke joinstyle="miter"/>
                          <v:path arrowok="t" o:connecttype="custom" o:connectlocs="84773,89535;11430,0;0,2857;79057,100013;84773,89535" o:connectangles="0,0,0,0,0"/>
                        </v:shape>
                      </v:group>
                    </v:group>
                  </w:pict>
                </mc:Fallback>
              </mc:AlternateContent>
            </w:r>
          </w:p>
        </w:tc>
      </w:tr>
    </w:tbl>
    <w:p w14:paraId="7AAA2827" w14:textId="77777777" w:rsidR="004F3950" w:rsidRPr="00EA11F5" w:rsidRDefault="004F3950" w:rsidP="00EA11F5">
      <w:pPr>
        <w:spacing w:after="0" w:line="240" w:lineRule="auto"/>
        <w:rPr>
          <w:color w:val="595959" w:themeColor="text1" w:themeTint="A6"/>
          <w:szCs w:val="20"/>
        </w:rPr>
      </w:pPr>
    </w:p>
    <w:tbl>
      <w:tblPr>
        <w:tblW w:w="14800" w:type="dxa"/>
        <w:tblLook w:val="04A0" w:firstRow="1" w:lastRow="0" w:firstColumn="1" w:lastColumn="0" w:noHBand="0" w:noVBand="1"/>
      </w:tblPr>
      <w:tblGrid>
        <w:gridCol w:w="12420"/>
        <w:gridCol w:w="2380"/>
      </w:tblGrid>
      <w:tr w:rsidR="00EA11F5" w:rsidRPr="00EA11F5" w14:paraId="3807F2E9" w14:textId="77777777" w:rsidTr="00EA11F5">
        <w:trPr>
          <w:trHeight w:val="440"/>
        </w:trPr>
        <w:tc>
          <w:tcPr>
            <w:tcW w:w="14800" w:type="dxa"/>
            <w:gridSpan w:val="2"/>
            <w:tcBorders>
              <w:top w:val="nil"/>
              <w:left w:val="nil"/>
              <w:bottom w:val="single" w:sz="4" w:space="0" w:color="BFBFBF"/>
              <w:right w:val="nil"/>
            </w:tcBorders>
            <w:shd w:val="clear" w:color="auto" w:fill="auto"/>
            <w:noWrap/>
            <w:vAlign w:val="center"/>
            <w:hideMark/>
          </w:tcPr>
          <w:p w14:paraId="302289A9" w14:textId="77777777" w:rsidR="00EA11F5" w:rsidRPr="00EA11F5" w:rsidRDefault="00EA11F5" w:rsidP="00EA11F5">
            <w:pPr>
              <w:spacing w:after="0" w:line="240" w:lineRule="auto"/>
              <w:rPr>
                <w:rFonts w:eastAsia="Times New Roman" w:cs="Calibri"/>
                <w:color w:val="595959"/>
                <w:sz w:val="28"/>
                <w:szCs w:val="28"/>
              </w:rPr>
            </w:pPr>
            <w:r w:rsidRPr="00EA11F5">
              <w:rPr>
                <w:rFonts w:eastAsia="Times New Roman" w:cs="Calibri"/>
                <w:color w:val="595959"/>
                <w:sz w:val="28"/>
                <w:szCs w:val="28"/>
              </w:rPr>
              <w:t>COMPETITIVE RIVALRY</w:t>
            </w:r>
          </w:p>
        </w:tc>
      </w:tr>
      <w:tr w:rsidR="00EA11F5" w:rsidRPr="00EA11F5" w14:paraId="38B6A899" w14:textId="77777777" w:rsidTr="00EA11F5">
        <w:trPr>
          <w:trHeight w:val="2000"/>
        </w:trPr>
        <w:tc>
          <w:tcPr>
            <w:tcW w:w="12420" w:type="dxa"/>
            <w:tcBorders>
              <w:top w:val="single" w:sz="4" w:space="0" w:color="BFBFBF"/>
              <w:left w:val="single" w:sz="4" w:space="0" w:color="BFBFBF"/>
              <w:bottom w:val="single" w:sz="24" w:space="0" w:color="E63B27"/>
              <w:right w:val="nil"/>
            </w:tcBorders>
            <w:shd w:val="clear" w:color="auto" w:fill="auto"/>
            <w:tcMar>
              <w:top w:w="144" w:type="dxa"/>
              <w:left w:w="115" w:type="dxa"/>
              <w:right w:w="115" w:type="dxa"/>
            </w:tcMar>
            <w:hideMark/>
          </w:tcPr>
          <w:p w14:paraId="23FE984F" w14:textId="4568E846" w:rsidR="00EA11F5" w:rsidRPr="00EA11F5" w:rsidRDefault="00EA11F5" w:rsidP="00EA11F5">
            <w:pPr>
              <w:spacing w:after="0" w:line="240" w:lineRule="auto"/>
              <w:rPr>
                <w:rFonts w:eastAsia="Times New Roman" w:cs="Calibri"/>
                <w:color w:val="000000"/>
                <w:sz w:val="24"/>
                <w:szCs w:val="24"/>
              </w:rPr>
            </w:pPr>
          </w:p>
        </w:tc>
        <w:tc>
          <w:tcPr>
            <w:tcW w:w="2380" w:type="dxa"/>
            <w:tcBorders>
              <w:top w:val="nil"/>
              <w:left w:val="nil"/>
              <w:bottom w:val="single" w:sz="24" w:space="0" w:color="E63B27"/>
              <w:right w:val="single" w:sz="4" w:space="0" w:color="BFBFBF"/>
            </w:tcBorders>
            <w:shd w:val="clear" w:color="auto" w:fill="auto"/>
            <w:hideMark/>
          </w:tcPr>
          <w:p w14:paraId="7925C2FF" w14:textId="2DC09C82" w:rsidR="00EA11F5" w:rsidRPr="00EA11F5" w:rsidRDefault="00EA11F5" w:rsidP="00EA11F5">
            <w:pPr>
              <w:spacing w:after="0" w:line="240" w:lineRule="auto"/>
              <w:rPr>
                <w:rFonts w:eastAsia="Times New Roman" w:cs="Calibri"/>
                <w:color w:val="000000"/>
                <w:sz w:val="24"/>
                <w:szCs w:val="24"/>
              </w:rPr>
            </w:pPr>
            <w:r>
              <w:rPr>
                <w:noProof/>
              </w:rPr>
              <mc:AlternateContent>
                <mc:Choice Requires="wpg">
                  <w:drawing>
                    <wp:anchor distT="0" distB="0" distL="114300" distR="114300" simplePos="0" relativeHeight="251667456" behindDoc="0" locked="0" layoutInCell="1" allowOverlap="1" wp14:anchorId="49303765" wp14:editId="03CA7D91">
                      <wp:simplePos x="0" y="0"/>
                      <wp:positionH relativeFrom="column">
                        <wp:posOffset>127871</wp:posOffset>
                      </wp:positionH>
                      <wp:positionV relativeFrom="page">
                        <wp:posOffset>344170</wp:posOffset>
                      </wp:positionV>
                      <wp:extent cx="1133475" cy="789305"/>
                      <wp:effectExtent l="0" t="0" r="0" b="0"/>
                      <wp:wrapNone/>
                      <wp:docPr id="695" name="Group 694">
                        <a:extLst xmlns:a="http://schemas.openxmlformats.org/drawingml/2006/main">
                          <a:ext uri="{FF2B5EF4-FFF2-40B4-BE49-F238E27FC236}">
                            <a16:creationId xmlns:a16="http://schemas.microsoft.com/office/drawing/2014/main" id="{D0134FCC-C561-CC4A-2DFA-8EDD856ACBF3}"/>
                          </a:ext>
                        </a:extLst>
                      </wp:docPr>
                      <wp:cNvGraphicFramePr/>
                      <a:graphic xmlns:a="http://schemas.openxmlformats.org/drawingml/2006/main">
                        <a:graphicData uri="http://schemas.microsoft.com/office/word/2010/wordprocessingGroup">
                          <wpg:wgp>
                            <wpg:cNvGrpSpPr/>
                            <wpg:grpSpPr>
                              <a:xfrm>
                                <a:off x="0" y="0"/>
                                <a:ext cx="1133475" cy="789305"/>
                                <a:chOff x="0" y="0"/>
                                <a:chExt cx="701077" cy="488316"/>
                              </a:xfrm>
                            </wpg:grpSpPr>
                            <wpg:grpSp>
                              <wpg:cNvPr id="285674139" name="Graphic 192">
                                <a:extLst>
                                  <a:ext uri="{FF2B5EF4-FFF2-40B4-BE49-F238E27FC236}">
                                    <a16:creationId xmlns:a16="http://schemas.microsoft.com/office/drawing/2014/main" id="{75044AA0-73B3-ACE8-B9B9-95591CD8BF17}"/>
                                  </a:ext>
                                </a:extLst>
                              </wpg:cNvPr>
                              <wpg:cNvGrpSpPr/>
                              <wpg:grpSpPr>
                                <a:xfrm>
                                  <a:off x="0" y="0"/>
                                  <a:ext cx="701077" cy="488316"/>
                                  <a:chOff x="0" y="0"/>
                                  <a:chExt cx="521017" cy="362902"/>
                                </a:xfrm>
                                <a:solidFill>
                                  <a:srgbClr val="E63B27"/>
                                </a:solidFill>
                              </wpg:grpSpPr>
                              <wps:wsp>
                                <wps:cNvPr id="536760887" name="Freeform 536760887">
                                  <a:extLst>
                                    <a:ext uri="{FF2B5EF4-FFF2-40B4-BE49-F238E27FC236}">
                                      <a16:creationId xmlns:a16="http://schemas.microsoft.com/office/drawing/2014/main" id="{969C2B03-5557-36CF-B687-D3A1CC4E806B}"/>
                                    </a:ext>
                                  </a:extLst>
                                </wps:cNvPr>
                                <wps:cNvSpPr/>
                                <wps:spPr>
                                  <a:xfrm>
                                    <a:off x="0" y="190500"/>
                                    <a:ext cx="112395" cy="172402"/>
                                  </a:xfrm>
                                  <a:custGeom>
                                    <a:avLst/>
                                    <a:gdLst>
                                      <a:gd name="connsiteX0" fmla="*/ 0 w 112395"/>
                                      <a:gd name="connsiteY0" fmla="*/ 172403 h 172402"/>
                                      <a:gd name="connsiteX1" fmla="*/ 0 w 112395"/>
                                      <a:gd name="connsiteY1" fmla="*/ 9525 h 172402"/>
                                      <a:gd name="connsiteX2" fmla="*/ 9525 w 112395"/>
                                      <a:gd name="connsiteY2" fmla="*/ 0 h 172402"/>
                                      <a:gd name="connsiteX3" fmla="*/ 102870 w 112395"/>
                                      <a:gd name="connsiteY3" fmla="*/ 0 h 172402"/>
                                      <a:gd name="connsiteX4" fmla="*/ 112395 w 112395"/>
                                      <a:gd name="connsiteY4" fmla="*/ 9525 h 172402"/>
                                      <a:gd name="connsiteX5" fmla="*/ 112395 w 112395"/>
                                      <a:gd name="connsiteY5" fmla="*/ 172403 h 172402"/>
                                      <a:gd name="connsiteX6" fmla="*/ 0 w 112395"/>
                                      <a:gd name="connsiteY6" fmla="*/ 172403 h 1724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12395" h="172402">
                                        <a:moveTo>
                                          <a:pt x="0" y="172403"/>
                                        </a:moveTo>
                                        <a:lnTo>
                                          <a:pt x="0" y="9525"/>
                                        </a:lnTo>
                                        <a:cubicBezTo>
                                          <a:pt x="0" y="3810"/>
                                          <a:pt x="4763" y="0"/>
                                          <a:pt x="9525" y="0"/>
                                        </a:cubicBezTo>
                                        <a:lnTo>
                                          <a:pt x="102870" y="0"/>
                                        </a:lnTo>
                                        <a:cubicBezTo>
                                          <a:pt x="107633" y="0"/>
                                          <a:pt x="112395" y="3810"/>
                                          <a:pt x="112395" y="9525"/>
                                        </a:cubicBezTo>
                                        <a:lnTo>
                                          <a:pt x="112395" y="172403"/>
                                        </a:lnTo>
                                        <a:lnTo>
                                          <a:pt x="0" y="172403"/>
                                        </a:lnTo>
                                        <a:close/>
                                      </a:path>
                                    </a:pathLst>
                                  </a:custGeom>
                                  <a:grpFill/>
                                  <a:ln w="9525" cap="flat">
                                    <a:noFill/>
                                    <a:prstDash val="solid"/>
                                    <a:miter/>
                                  </a:ln>
                                </wps:spPr>
                                <wps:bodyPr rtlCol="0" anchor="ctr"/>
                              </wps:wsp>
                              <wps:wsp>
                                <wps:cNvPr id="1483583450" name="Freeform 1483583450">
                                  <a:extLst>
                                    <a:ext uri="{FF2B5EF4-FFF2-40B4-BE49-F238E27FC236}">
                                      <a16:creationId xmlns:a16="http://schemas.microsoft.com/office/drawing/2014/main" id="{CF6057B7-A229-23E3-BB20-B26E42A74AD5}"/>
                                    </a:ext>
                                  </a:extLst>
                                </wps:cNvPr>
                                <wps:cNvSpPr/>
                                <wps:spPr>
                                  <a:xfrm>
                                    <a:off x="272415" y="0"/>
                                    <a:ext cx="112395" cy="362902"/>
                                  </a:xfrm>
                                  <a:custGeom>
                                    <a:avLst/>
                                    <a:gdLst>
                                      <a:gd name="connsiteX0" fmla="*/ 0 w 112395"/>
                                      <a:gd name="connsiteY0" fmla="*/ 362903 h 362902"/>
                                      <a:gd name="connsiteX1" fmla="*/ 0 w 112395"/>
                                      <a:gd name="connsiteY1" fmla="*/ 9525 h 362902"/>
                                      <a:gd name="connsiteX2" fmla="*/ 9525 w 112395"/>
                                      <a:gd name="connsiteY2" fmla="*/ 0 h 362902"/>
                                      <a:gd name="connsiteX3" fmla="*/ 102870 w 112395"/>
                                      <a:gd name="connsiteY3" fmla="*/ 0 h 362902"/>
                                      <a:gd name="connsiteX4" fmla="*/ 112395 w 112395"/>
                                      <a:gd name="connsiteY4" fmla="*/ 9525 h 362902"/>
                                      <a:gd name="connsiteX5" fmla="*/ 112395 w 112395"/>
                                      <a:gd name="connsiteY5" fmla="*/ 362903 h 362902"/>
                                      <a:gd name="connsiteX6" fmla="*/ 0 w 112395"/>
                                      <a:gd name="connsiteY6" fmla="*/ 362903 h 3629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12395" h="362902">
                                        <a:moveTo>
                                          <a:pt x="0" y="362903"/>
                                        </a:moveTo>
                                        <a:lnTo>
                                          <a:pt x="0" y="9525"/>
                                        </a:lnTo>
                                        <a:cubicBezTo>
                                          <a:pt x="0" y="3810"/>
                                          <a:pt x="3810" y="0"/>
                                          <a:pt x="9525" y="0"/>
                                        </a:cubicBezTo>
                                        <a:lnTo>
                                          <a:pt x="102870" y="0"/>
                                        </a:lnTo>
                                        <a:cubicBezTo>
                                          <a:pt x="107633" y="0"/>
                                          <a:pt x="112395" y="3810"/>
                                          <a:pt x="112395" y="9525"/>
                                        </a:cubicBezTo>
                                        <a:lnTo>
                                          <a:pt x="112395" y="362903"/>
                                        </a:lnTo>
                                        <a:lnTo>
                                          <a:pt x="0" y="362903"/>
                                        </a:lnTo>
                                        <a:close/>
                                      </a:path>
                                    </a:pathLst>
                                  </a:custGeom>
                                  <a:grpFill/>
                                  <a:ln w="9525" cap="flat">
                                    <a:noFill/>
                                    <a:prstDash val="solid"/>
                                    <a:miter/>
                                  </a:ln>
                                </wps:spPr>
                                <wps:bodyPr rtlCol="0" anchor="ctr"/>
                              </wps:wsp>
                              <wps:wsp>
                                <wps:cNvPr id="1140959931" name="Freeform 1140959931">
                                  <a:extLst>
                                    <a:ext uri="{FF2B5EF4-FFF2-40B4-BE49-F238E27FC236}">
                                      <a16:creationId xmlns:a16="http://schemas.microsoft.com/office/drawing/2014/main" id="{4727EE30-7DE5-2319-E77C-8E728C366CB9}"/>
                                    </a:ext>
                                  </a:extLst>
                                </wps:cNvPr>
                                <wps:cNvSpPr/>
                                <wps:spPr>
                                  <a:xfrm>
                                    <a:off x="136208" y="95250"/>
                                    <a:ext cx="112394" cy="267652"/>
                                  </a:xfrm>
                                  <a:custGeom>
                                    <a:avLst/>
                                    <a:gdLst>
                                      <a:gd name="connsiteX0" fmla="*/ 0 w 112394"/>
                                      <a:gd name="connsiteY0" fmla="*/ 267653 h 267652"/>
                                      <a:gd name="connsiteX1" fmla="*/ 0 w 112394"/>
                                      <a:gd name="connsiteY1" fmla="*/ 9525 h 267652"/>
                                      <a:gd name="connsiteX2" fmla="*/ 9525 w 112394"/>
                                      <a:gd name="connsiteY2" fmla="*/ 0 h 267652"/>
                                      <a:gd name="connsiteX3" fmla="*/ 102870 w 112394"/>
                                      <a:gd name="connsiteY3" fmla="*/ 0 h 267652"/>
                                      <a:gd name="connsiteX4" fmla="*/ 112395 w 112394"/>
                                      <a:gd name="connsiteY4" fmla="*/ 9525 h 267652"/>
                                      <a:gd name="connsiteX5" fmla="*/ 112395 w 112394"/>
                                      <a:gd name="connsiteY5" fmla="*/ 267653 h 267652"/>
                                      <a:gd name="connsiteX6" fmla="*/ 0 w 112394"/>
                                      <a:gd name="connsiteY6" fmla="*/ 267653 h 2676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12394" h="267652">
                                        <a:moveTo>
                                          <a:pt x="0" y="267653"/>
                                        </a:moveTo>
                                        <a:lnTo>
                                          <a:pt x="0" y="9525"/>
                                        </a:lnTo>
                                        <a:cubicBezTo>
                                          <a:pt x="0" y="3810"/>
                                          <a:pt x="4763" y="0"/>
                                          <a:pt x="9525" y="0"/>
                                        </a:cubicBezTo>
                                        <a:lnTo>
                                          <a:pt x="102870" y="0"/>
                                        </a:lnTo>
                                        <a:cubicBezTo>
                                          <a:pt x="107632" y="0"/>
                                          <a:pt x="112395" y="3810"/>
                                          <a:pt x="112395" y="9525"/>
                                        </a:cubicBezTo>
                                        <a:lnTo>
                                          <a:pt x="112395" y="267653"/>
                                        </a:lnTo>
                                        <a:lnTo>
                                          <a:pt x="0" y="267653"/>
                                        </a:lnTo>
                                        <a:close/>
                                      </a:path>
                                    </a:pathLst>
                                  </a:custGeom>
                                  <a:grpFill/>
                                  <a:ln w="9525" cap="flat">
                                    <a:noFill/>
                                    <a:prstDash val="solid"/>
                                    <a:miter/>
                                  </a:ln>
                                </wps:spPr>
                                <wps:bodyPr rtlCol="0" anchor="ctr"/>
                              </wps:wsp>
                              <wps:wsp>
                                <wps:cNvPr id="515034282" name="Freeform 515034282">
                                  <a:extLst>
                                    <a:ext uri="{FF2B5EF4-FFF2-40B4-BE49-F238E27FC236}">
                                      <a16:creationId xmlns:a16="http://schemas.microsoft.com/office/drawing/2014/main" id="{E548DC09-FD70-F1E0-870E-85686C5B89A0}"/>
                                    </a:ext>
                                  </a:extLst>
                                </wps:cNvPr>
                                <wps:cNvSpPr/>
                                <wps:spPr>
                                  <a:xfrm>
                                    <a:off x="408623" y="133350"/>
                                    <a:ext cx="112394" cy="229552"/>
                                  </a:xfrm>
                                  <a:custGeom>
                                    <a:avLst/>
                                    <a:gdLst>
                                      <a:gd name="connsiteX0" fmla="*/ 0 w 112394"/>
                                      <a:gd name="connsiteY0" fmla="*/ 229553 h 229552"/>
                                      <a:gd name="connsiteX1" fmla="*/ 0 w 112394"/>
                                      <a:gd name="connsiteY1" fmla="*/ 9525 h 229552"/>
                                      <a:gd name="connsiteX2" fmla="*/ 9525 w 112394"/>
                                      <a:gd name="connsiteY2" fmla="*/ 0 h 229552"/>
                                      <a:gd name="connsiteX3" fmla="*/ 102870 w 112394"/>
                                      <a:gd name="connsiteY3" fmla="*/ 0 h 229552"/>
                                      <a:gd name="connsiteX4" fmla="*/ 112395 w 112394"/>
                                      <a:gd name="connsiteY4" fmla="*/ 9525 h 229552"/>
                                      <a:gd name="connsiteX5" fmla="*/ 112395 w 112394"/>
                                      <a:gd name="connsiteY5" fmla="*/ 229553 h 229552"/>
                                      <a:gd name="connsiteX6" fmla="*/ 0 w 112394"/>
                                      <a:gd name="connsiteY6" fmla="*/ 229553 h 2295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12394" h="229552">
                                        <a:moveTo>
                                          <a:pt x="0" y="229553"/>
                                        </a:moveTo>
                                        <a:lnTo>
                                          <a:pt x="0" y="9525"/>
                                        </a:lnTo>
                                        <a:cubicBezTo>
                                          <a:pt x="0" y="3810"/>
                                          <a:pt x="3810" y="0"/>
                                          <a:pt x="9525" y="0"/>
                                        </a:cubicBezTo>
                                        <a:lnTo>
                                          <a:pt x="102870" y="0"/>
                                        </a:lnTo>
                                        <a:cubicBezTo>
                                          <a:pt x="108585" y="0"/>
                                          <a:pt x="112395" y="3810"/>
                                          <a:pt x="112395" y="9525"/>
                                        </a:cubicBezTo>
                                        <a:lnTo>
                                          <a:pt x="112395" y="229553"/>
                                        </a:lnTo>
                                        <a:lnTo>
                                          <a:pt x="0" y="229553"/>
                                        </a:lnTo>
                                        <a:close/>
                                      </a:path>
                                    </a:pathLst>
                                  </a:custGeom>
                                  <a:grpFill/>
                                  <a:ln w="9525" cap="flat">
                                    <a:noFill/>
                                    <a:prstDash val="solid"/>
                                    <a:miter/>
                                  </a:ln>
                                </wps:spPr>
                                <wps:bodyPr rtlCol="0" anchor="ctr"/>
                              </wps:wsp>
                            </wpg:grpSp>
                            <wps:wsp>
                              <wps:cNvPr id="68320387" name="Freeform 68320387">
                                <a:extLst>
                                  <a:ext uri="{FF2B5EF4-FFF2-40B4-BE49-F238E27FC236}">
                                    <a16:creationId xmlns:a16="http://schemas.microsoft.com/office/drawing/2014/main" id="{C0DEB5AB-10F9-F3F9-FA28-71B49E58B6BF}"/>
                                  </a:ext>
                                </a:extLst>
                              </wps:cNvPr>
                              <wps:cNvSpPr/>
                              <wps:spPr>
                                <a:xfrm>
                                  <a:off x="374250" y="20506"/>
                                  <a:ext cx="135857" cy="128167"/>
                                </a:xfrm>
                                <a:custGeom>
                                  <a:avLst/>
                                  <a:gdLst>
                                    <a:gd name="connsiteX0" fmla="*/ 50482 w 100965"/>
                                    <a:gd name="connsiteY0" fmla="*/ 74295 h 95250"/>
                                    <a:gd name="connsiteX1" fmla="*/ 80963 w 100965"/>
                                    <a:gd name="connsiteY1" fmla="*/ 95250 h 95250"/>
                                    <a:gd name="connsiteX2" fmla="*/ 71438 w 100965"/>
                                    <a:gd name="connsiteY2" fmla="*/ 59055 h 95250"/>
                                    <a:gd name="connsiteX3" fmla="*/ 100965 w 100965"/>
                                    <a:gd name="connsiteY3" fmla="*/ 36195 h 95250"/>
                                    <a:gd name="connsiteX4" fmla="*/ 63818 w 100965"/>
                                    <a:gd name="connsiteY4" fmla="*/ 34290 h 95250"/>
                                    <a:gd name="connsiteX5" fmla="*/ 50482 w 100965"/>
                                    <a:gd name="connsiteY5" fmla="*/ 0 h 95250"/>
                                    <a:gd name="connsiteX6" fmla="*/ 37147 w 100965"/>
                                    <a:gd name="connsiteY6" fmla="*/ 34290 h 95250"/>
                                    <a:gd name="connsiteX7" fmla="*/ 0 w 100965"/>
                                    <a:gd name="connsiteY7" fmla="*/ 36195 h 95250"/>
                                    <a:gd name="connsiteX8" fmla="*/ 29528 w 100965"/>
                                    <a:gd name="connsiteY8" fmla="*/ 59055 h 95250"/>
                                    <a:gd name="connsiteX9" fmla="*/ 20003 w 100965"/>
                                    <a:gd name="connsiteY9" fmla="*/ 95250 h 952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00965" h="95250">
                                      <a:moveTo>
                                        <a:pt x="50482" y="74295"/>
                                      </a:moveTo>
                                      <a:lnTo>
                                        <a:pt x="80963" y="95250"/>
                                      </a:lnTo>
                                      <a:lnTo>
                                        <a:pt x="71438" y="59055"/>
                                      </a:lnTo>
                                      <a:lnTo>
                                        <a:pt x="100965" y="36195"/>
                                      </a:lnTo>
                                      <a:lnTo>
                                        <a:pt x="63818" y="34290"/>
                                      </a:lnTo>
                                      <a:lnTo>
                                        <a:pt x="50482" y="0"/>
                                      </a:lnTo>
                                      <a:lnTo>
                                        <a:pt x="37147" y="34290"/>
                                      </a:lnTo>
                                      <a:lnTo>
                                        <a:pt x="0" y="36195"/>
                                      </a:lnTo>
                                      <a:lnTo>
                                        <a:pt x="29528" y="59055"/>
                                      </a:lnTo>
                                      <a:lnTo>
                                        <a:pt x="20003" y="95250"/>
                                      </a:lnTo>
                                      <a:close/>
                                    </a:path>
                                  </a:pathLst>
                                </a:custGeom>
                                <a:solidFill>
                                  <a:schemeClr val="bg1"/>
                                </a:solidFill>
                                <a:ln w="9525" cap="flat">
                                  <a:noFill/>
                                  <a:prstDash val="solid"/>
                                  <a:miter/>
                                </a:ln>
                              </wps:spPr>
                              <wps:bodyPr rtlCol="0" anchor="ctr"/>
                            </wps:wsp>
                          </wpg:wgp>
                        </a:graphicData>
                      </a:graphic>
                    </wp:anchor>
                  </w:drawing>
                </mc:Choice>
                <mc:Fallback>
                  <w:pict>
                    <v:group w14:anchorId="7C14551B" id="Group 694" o:spid="_x0000_s1026" style="position:absolute;margin-left:10.05pt;margin-top:27.1pt;width:89.25pt;height:62.15pt;z-index:251667456;mso-position-vertical-relative:page" coordsize="7010,488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">
                      <v:group id="Graphic 192" o:spid="_x0000_s1027" style="position:absolute;width:7010;height:4883" coordsize="521017,3629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">
                        <v:shape id="Freeform 536760887" o:spid="_x0000_s1028" style="position:absolute;top:190500;width:112395;height:172402;visibility:visible;mso-wrap-style:square;v-text-anchor:middle" coordsize="112395,1724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" path="m,172403l,9525c,3810,4763,,9525,r93345,c107633,,112395,3810,112395,9525r,162878l,172403xe" filled="f" stroked="f">
                          <v:stroke joinstyle="miter"/>
                          <v:path arrowok="t" o:connecttype="custom" o:connectlocs="0,172403;0,9525;9525,0;102870,0;112395,9525;112395,172403;0,172403" o:connectangles="0,0,0,0,0,0,0"/>
                        </v:shape>
                        <v:shape id="Freeform 1483583450" o:spid="_x0000_s1029" style="position:absolute;left:272415;width:112395;height:362902;visibility:visible;mso-wrap-style:square;v-text-anchor:middle" coordsize="112395,3629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" path="m,362903l,9525c,3810,3810,,9525,r93345,c107633,,112395,3810,112395,9525r,353378l,362903xe" filled="f" stroked="f">
                          <v:stroke joinstyle="miter"/>
                          <v:path arrowok="t" o:connecttype="custom" o:connectlocs="0,362903;0,9525;9525,0;102870,0;112395,9525;112395,362903;0,362903" o:connectangles="0,0,0,0,0,0,0"/>
                        </v:shape>
                        <v:shape id="Freeform 1140959931" o:spid="_x0000_s1030" style="position:absolute;left:136208;top:95250;width:112394;height:267652;visibility:visible;mso-wrap-style:square;v-text-anchor:middle" coordsize="112394,2676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" path="m,267653l,9525c,3810,4763,,9525,r93345,c107632,,112395,3810,112395,9525r,258128l,267653xe" filled="f" stroked="f">
                          <v:stroke joinstyle="miter"/>
                          <v:path arrowok="t" o:connecttype="custom" o:connectlocs="0,267653;0,9525;9525,0;102870,0;112395,9525;112395,267653;0,267653" o:connectangles="0,0,0,0,0,0,0"/>
                        </v:shape>
                        <v:shape id="Freeform 515034282" o:spid="_x0000_s1031" style="position:absolute;left:408623;top:133350;width:112394;height:229552;visibility:visible;mso-wrap-style:square;v-text-anchor:middle" coordsize="112394,2295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" path="m,229553l,9525c,3810,3810,,9525,r93345,c108585,,112395,3810,112395,9525r,220028l,229553xe" filled="f" stroked="f">
                          <v:stroke joinstyle="miter"/>
                          <v:path arrowok="t" o:connecttype="custom" o:connectlocs="0,229553;0,9525;9525,0;102870,0;112395,9525;112395,229553;0,229553" o:connectangles="0,0,0,0,0,0,0"/>
                        </v:shape>
                      </v:group>
                      <v:shape id="Freeform 68320387" o:spid="_x0000_s1032" style="position:absolute;left:3742;top:205;width:1359;height:1281;visibility:visible;mso-wrap-style:square;v-text-anchor:middle" coordsize="100965,952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" path="m50482,74295l80963,95250,71438,59055,100965,36195,63818,34290,50482,,37147,34290,,36195,29528,59055,20003,95250,50482,74295xe" fillcolor="white [3212]" stroked="f">
                        <v:stroke joinstyle="miter"/>
                        <v:path arrowok="t" o:connecttype="custom" o:connectlocs="67928,99970;108943,128167;96126,79464;135857,48703;85873,46140;67928,0;49984,46140;0,48703;39732,79464;26916,128167" o:connectangles="0,0,0,0,0,0,0,0,0,0"/>
                      </v:shape>
                      <w10:wrap anchory="page"/>
                    </v:group>
                  </w:pict>
                </mc:Fallback>
              </mc:AlternateContent>
            </w:r>
            <w:r w:rsidRPr="00EA11F5">
              <w:rPr>
                <w:rFonts w:eastAsia="Times New Roman" w:cs="Calibri"/>
                <w:color w:val="000000"/>
                <w:sz w:val="24"/>
                <w:szCs w:val="24"/>
              </w:rPr>
              <w:t> </w:t>
            </w:r>
          </w:p>
        </w:tc>
      </w:tr>
    </w:tbl>
    <w:p w14:paraId="53CF7187" w14:textId="4161FF22" w:rsidR="00FB05B3" w:rsidRDefault="00FB05B3" w:rsidP="00FB05B3">
      <w:pPr>
        <w:spacing w:after="0" w:line="360" w:lineRule="auto"/>
        <w:rPr>
          <w:rFonts w:cs="Arial"/>
          <w:b/>
          <w:noProof/>
          <w:color w:val="595959" w:themeColor="text1" w:themeTint="A6"/>
          <w:sz w:val="48"/>
          <w:szCs w:val="32"/>
        </w:rPr>
      </w:pPr>
      <w:r>
        <w:rPr>
          <w:noProof/>
        </w:rPr>
        <w:lastRenderedPageBreak/>
        <mc:AlternateContent>
          <mc:Choice Requires="wpg">
            <w:drawing>
              <wp:anchor distT="0" distB="0" distL="114300" distR="114300" simplePos="0" relativeHeight="251676672" behindDoc="1" locked="0" layoutInCell="1" allowOverlap="1" wp14:anchorId="7F178C9A" wp14:editId="4579EDAD">
                <wp:simplePos x="0" y="0"/>
                <wp:positionH relativeFrom="column">
                  <wp:posOffset>0</wp:posOffset>
                </wp:positionH>
                <wp:positionV relativeFrom="paragraph">
                  <wp:posOffset>500870</wp:posOffset>
                </wp:positionV>
                <wp:extent cx="6997700" cy="1640840"/>
                <wp:effectExtent l="0" t="0" r="0" b="0"/>
                <wp:wrapNone/>
                <wp:docPr id="1763219819" name="Group 875"/>
                <wp:cNvGraphicFramePr/>
                <a:graphic xmlns:a="http://schemas.openxmlformats.org/drawingml/2006/main">
                  <a:graphicData uri="http://schemas.microsoft.com/office/word/2010/wordprocessingGroup">
                    <wpg:wgp>
                      <wpg:cNvGrpSpPr/>
                      <wpg:grpSpPr>
                        <a:xfrm>
                          <a:off x="0" y="0"/>
                          <a:ext cx="6997700" cy="1640840"/>
                          <a:chOff x="0" y="0"/>
                          <a:chExt cx="6621779" cy="1553527"/>
                        </a:xfrm>
                      </wpg:grpSpPr>
                      <wpg:grpSp>
                        <wpg:cNvPr id="2111114571" name="Group 2111114571"/>
                        <wpg:cNvGrpSpPr/>
                        <wpg:grpSpPr>
                          <a:xfrm>
                            <a:off x="4451985" y="30481"/>
                            <a:ext cx="537209" cy="424814"/>
                            <a:chOff x="4451985" y="30481"/>
                            <a:chExt cx="537209" cy="424814"/>
                          </a:xfrm>
                        </wpg:grpSpPr>
                        <wps:wsp>
                          <wps:cNvPr id="1617496684" name="Freeform 1617496684"/>
                          <wps:cNvSpPr/>
                          <wps:spPr>
                            <a:xfrm>
                              <a:off x="4451985" y="145073"/>
                              <a:ext cx="269557" cy="274027"/>
                            </a:xfrm>
                            <a:custGeom>
                              <a:avLst/>
                              <a:gdLst>
                                <a:gd name="connsiteX0" fmla="*/ 0 w 269557"/>
                                <a:gd name="connsiteY0" fmla="*/ 211162 h 274027"/>
                                <a:gd name="connsiteX1" fmla="*/ 0 w 269557"/>
                                <a:gd name="connsiteY1" fmla="*/ 204495 h 274027"/>
                                <a:gd name="connsiteX2" fmla="*/ 953 w 269557"/>
                                <a:gd name="connsiteY2" fmla="*/ 190207 h 274027"/>
                                <a:gd name="connsiteX3" fmla="*/ 95250 w 269557"/>
                                <a:gd name="connsiteY3" fmla="*/ 72097 h 274027"/>
                                <a:gd name="connsiteX4" fmla="*/ 130493 w 269557"/>
                                <a:gd name="connsiteY4" fmla="*/ 58762 h 274027"/>
                                <a:gd name="connsiteX5" fmla="*/ 151448 w 269557"/>
                                <a:gd name="connsiteY5" fmla="*/ 54000 h 274027"/>
                                <a:gd name="connsiteX6" fmla="*/ 142875 w 269557"/>
                                <a:gd name="connsiteY6" fmla="*/ 10185 h 274027"/>
                                <a:gd name="connsiteX7" fmla="*/ 154305 w 269557"/>
                                <a:gd name="connsiteY7" fmla="*/ 1612 h 274027"/>
                                <a:gd name="connsiteX8" fmla="*/ 198120 w 269557"/>
                                <a:gd name="connsiteY8" fmla="*/ 36855 h 274027"/>
                                <a:gd name="connsiteX9" fmla="*/ 244793 w 269557"/>
                                <a:gd name="connsiteY9" fmla="*/ 74955 h 274027"/>
                                <a:gd name="connsiteX10" fmla="*/ 255270 w 269557"/>
                                <a:gd name="connsiteY10" fmla="*/ 83527 h 274027"/>
                                <a:gd name="connsiteX11" fmla="*/ 269557 w 269557"/>
                                <a:gd name="connsiteY11" fmla="*/ 96862 h 274027"/>
                                <a:gd name="connsiteX12" fmla="*/ 269557 w 269557"/>
                                <a:gd name="connsiteY12" fmla="*/ 97815 h 274027"/>
                                <a:gd name="connsiteX13" fmla="*/ 267653 w 269557"/>
                                <a:gd name="connsiteY13" fmla="*/ 102577 h 274027"/>
                                <a:gd name="connsiteX14" fmla="*/ 245745 w 269557"/>
                                <a:gd name="connsiteY14" fmla="*/ 121627 h 274027"/>
                                <a:gd name="connsiteX15" fmla="*/ 199073 w 269557"/>
                                <a:gd name="connsiteY15" fmla="*/ 161632 h 274027"/>
                                <a:gd name="connsiteX16" fmla="*/ 154305 w 269557"/>
                                <a:gd name="connsiteY16" fmla="*/ 200685 h 274027"/>
                                <a:gd name="connsiteX17" fmla="*/ 146685 w 269557"/>
                                <a:gd name="connsiteY17" fmla="*/ 200685 h 274027"/>
                                <a:gd name="connsiteX18" fmla="*/ 143828 w 269557"/>
                                <a:gd name="connsiteY18" fmla="*/ 194017 h 274027"/>
                                <a:gd name="connsiteX19" fmla="*/ 146685 w 269557"/>
                                <a:gd name="connsiteY19" fmla="*/ 174967 h 274027"/>
                                <a:gd name="connsiteX20" fmla="*/ 152400 w 269557"/>
                                <a:gd name="connsiteY20" fmla="*/ 139725 h 274027"/>
                                <a:gd name="connsiteX21" fmla="*/ 119063 w 269557"/>
                                <a:gd name="connsiteY21" fmla="*/ 145440 h 274027"/>
                                <a:gd name="connsiteX22" fmla="*/ 98107 w 269557"/>
                                <a:gd name="connsiteY22" fmla="*/ 152107 h 274027"/>
                                <a:gd name="connsiteX23" fmla="*/ 29528 w 269557"/>
                                <a:gd name="connsiteY23" fmla="*/ 234975 h 274027"/>
                                <a:gd name="connsiteX24" fmla="*/ 24765 w 269557"/>
                                <a:gd name="connsiteY24" fmla="*/ 256882 h 274027"/>
                                <a:gd name="connsiteX25" fmla="*/ 23813 w 269557"/>
                                <a:gd name="connsiteY25" fmla="*/ 267360 h 274027"/>
                                <a:gd name="connsiteX26" fmla="*/ 20003 w 269557"/>
                                <a:gd name="connsiteY26" fmla="*/ 272122 h 274027"/>
                                <a:gd name="connsiteX27" fmla="*/ 17145 w 269557"/>
                                <a:gd name="connsiteY27" fmla="*/ 274027 h 274027"/>
                                <a:gd name="connsiteX28" fmla="*/ 14288 w 269557"/>
                                <a:gd name="connsiteY28" fmla="*/ 274027 h 274027"/>
                                <a:gd name="connsiteX29" fmla="*/ 13335 w 269557"/>
                                <a:gd name="connsiteY29" fmla="*/ 273075 h 274027"/>
                                <a:gd name="connsiteX30" fmla="*/ 8573 w 269557"/>
                                <a:gd name="connsiteY30" fmla="*/ 266407 h 274027"/>
                                <a:gd name="connsiteX31" fmla="*/ 1905 w 269557"/>
                                <a:gd name="connsiteY31" fmla="*/ 235927 h 274027"/>
                                <a:gd name="connsiteX32" fmla="*/ 0 w 269557"/>
                                <a:gd name="connsiteY32" fmla="*/ 219735 h 2740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Lst>
                              <a:rect l="l" t="t" r="r" b="b"/>
                              <a:pathLst>
                                <a:path w="269557" h="274027">
                                  <a:moveTo>
                                    <a:pt x="0" y="211162"/>
                                  </a:moveTo>
                                  <a:cubicBezTo>
                                    <a:pt x="0" y="210210"/>
                                    <a:pt x="0" y="205447"/>
                                    <a:pt x="0" y="204495"/>
                                  </a:cubicBezTo>
                                  <a:cubicBezTo>
                                    <a:pt x="0" y="198780"/>
                                    <a:pt x="953" y="195922"/>
                                    <a:pt x="953" y="190207"/>
                                  </a:cubicBezTo>
                                  <a:cubicBezTo>
                                    <a:pt x="9525" y="137820"/>
                                    <a:pt x="48578" y="94957"/>
                                    <a:pt x="95250" y="72097"/>
                                  </a:cubicBezTo>
                                  <a:cubicBezTo>
                                    <a:pt x="106680" y="66382"/>
                                    <a:pt x="118110" y="61620"/>
                                    <a:pt x="130493" y="58762"/>
                                  </a:cubicBezTo>
                                  <a:cubicBezTo>
                                    <a:pt x="137160" y="56857"/>
                                    <a:pt x="144780" y="55905"/>
                                    <a:pt x="151448" y="54000"/>
                                  </a:cubicBezTo>
                                  <a:cubicBezTo>
                                    <a:pt x="148590" y="38760"/>
                                    <a:pt x="145732" y="24472"/>
                                    <a:pt x="142875" y="10185"/>
                                  </a:cubicBezTo>
                                  <a:cubicBezTo>
                                    <a:pt x="140970" y="3517"/>
                                    <a:pt x="146685" y="-3150"/>
                                    <a:pt x="154305" y="1612"/>
                                  </a:cubicBezTo>
                                  <a:cubicBezTo>
                                    <a:pt x="168593" y="13042"/>
                                    <a:pt x="183832" y="25425"/>
                                    <a:pt x="198120" y="36855"/>
                                  </a:cubicBezTo>
                                  <a:cubicBezTo>
                                    <a:pt x="213360" y="50190"/>
                                    <a:pt x="229553" y="62572"/>
                                    <a:pt x="244793" y="74955"/>
                                  </a:cubicBezTo>
                                  <a:cubicBezTo>
                                    <a:pt x="248603" y="77812"/>
                                    <a:pt x="251460" y="80670"/>
                                    <a:pt x="255270" y="83527"/>
                                  </a:cubicBezTo>
                                  <a:cubicBezTo>
                                    <a:pt x="260032" y="88290"/>
                                    <a:pt x="266700" y="91147"/>
                                    <a:pt x="269557" y="96862"/>
                                  </a:cubicBezTo>
                                  <a:cubicBezTo>
                                    <a:pt x="269557" y="96862"/>
                                    <a:pt x="269557" y="97815"/>
                                    <a:pt x="269557" y="97815"/>
                                  </a:cubicBezTo>
                                  <a:cubicBezTo>
                                    <a:pt x="268605" y="99720"/>
                                    <a:pt x="268605" y="100672"/>
                                    <a:pt x="267653" y="102577"/>
                                  </a:cubicBezTo>
                                  <a:cubicBezTo>
                                    <a:pt x="260032" y="109245"/>
                                    <a:pt x="252413" y="114960"/>
                                    <a:pt x="245745" y="121627"/>
                                  </a:cubicBezTo>
                                  <a:cubicBezTo>
                                    <a:pt x="230505" y="134962"/>
                                    <a:pt x="214313" y="148297"/>
                                    <a:pt x="199073" y="161632"/>
                                  </a:cubicBezTo>
                                  <a:cubicBezTo>
                                    <a:pt x="183832" y="174015"/>
                                    <a:pt x="169545" y="187350"/>
                                    <a:pt x="154305" y="200685"/>
                                  </a:cubicBezTo>
                                  <a:cubicBezTo>
                                    <a:pt x="151448" y="202590"/>
                                    <a:pt x="149543" y="202590"/>
                                    <a:pt x="146685" y="200685"/>
                                  </a:cubicBezTo>
                                  <a:cubicBezTo>
                                    <a:pt x="143828" y="198780"/>
                                    <a:pt x="142875" y="196875"/>
                                    <a:pt x="143828" y="194017"/>
                                  </a:cubicBezTo>
                                  <a:cubicBezTo>
                                    <a:pt x="144780" y="187350"/>
                                    <a:pt x="145732" y="181635"/>
                                    <a:pt x="146685" y="174967"/>
                                  </a:cubicBezTo>
                                  <a:cubicBezTo>
                                    <a:pt x="148590" y="162585"/>
                                    <a:pt x="150495" y="151155"/>
                                    <a:pt x="152400" y="139725"/>
                                  </a:cubicBezTo>
                                  <a:cubicBezTo>
                                    <a:pt x="140970" y="140677"/>
                                    <a:pt x="130493" y="142582"/>
                                    <a:pt x="119063" y="145440"/>
                                  </a:cubicBezTo>
                                  <a:cubicBezTo>
                                    <a:pt x="112395" y="147345"/>
                                    <a:pt x="104775" y="150202"/>
                                    <a:pt x="98107" y="152107"/>
                                  </a:cubicBezTo>
                                  <a:cubicBezTo>
                                    <a:pt x="61913" y="167347"/>
                                    <a:pt x="40005" y="196875"/>
                                    <a:pt x="29528" y="234975"/>
                                  </a:cubicBezTo>
                                  <a:cubicBezTo>
                                    <a:pt x="27623" y="242595"/>
                                    <a:pt x="25718" y="249262"/>
                                    <a:pt x="24765" y="256882"/>
                                  </a:cubicBezTo>
                                  <a:cubicBezTo>
                                    <a:pt x="23813" y="260692"/>
                                    <a:pt x="23813" y="264502"/>
                                    <a:pt x="23813" y="267360"/>
                                  </a:cubicBezTo>
                                  <a:cubicBezTo>
                                    <a:pt x="23813" y="269265"/>
                                    <a:pt x="21907" y="270217"/>
                                    <a:pt x="20003" y="272122"/>
                                  </a:cubicBezTo>
                                  <a:cubicBezTo>
                                    <a:pt x="19050" y="273075"/>
                                    <a:pt x="18098" y="273075"/>
                                    <a:pt x="17145" y="274027"/>
                                  </a:cubicBezTo>
                                  <a:cubicBezTo>
                                    <a:pt x="16193" y="274027"/>
                                    <a:pt x="15240" y="274027"/>
                                    <a:pt x="14288" y="274027"/>
                                  </a:cubicBezTo>
                                  <a:cubicBezTo>
                                    <a:pt x="14288" y="274027"/>
                                    <a:pt x="13335" y="273075"/>
                                    <a:pt x="13335" y="273075"/>
                                  </a:cubicBezTo>
                                  <a:cubicBezTo>
                                    <a:pt x="10478" y="272122"/>
                                    <a:pt x="9525" y="269265"/>
                                    <a:pt x="8573" y="266407"/>
                                  </a:cubicBezTo>
                                  <a:cubicBezTo>
                                    <a:pt x="5715" y="256882"/>
                                    <a:pt x="3810" y="246405"/>
                                    <a:pt x="1905" y="235927"/>
                                  </a:cubicBezTo>
                                  <a:cubicBezTo>
                                    <a:pt x="953" y="230212"/>
                                    <a:pt x="953" y="225450"/>
                                    <a:pt x="0" y="219735"/>
                                  </a:cubicBezTo>
                                </a:path>
                              </a:pathLst>
                            </a:custGeom>
                            <a:solidFill>
                              <a:srgbClr val="ACBD39"/>
                            </a:solidFill>
                            <a:ln w="9525" cap="flat">
                              <a:noFill/>
                              <a:prstDash val="solid"/>
                              <a:miter/>
                            </a:ln>
                          </wps:spPr>
                          <wps:bodyPr rtlCol="0" anchor="ctr"/>
                        </wps:wsp>
                        <wps:wsp>
                          <wps:cNvPr id="875655812" name="Freeform 875655812"/>
                          <wps:cNvSpPr/>
                          <wps:spPr>
                            <a:xfrm>
                              <a:off x="4664392" y="30481"/>
                              <a:ext cx="324802" cy="424814"/>
                            </a:xfrm>
                            <a:custGeom>
                              <a:avLst/>
                              <a:gdLst>
                                <a:gd name="connsiteX0" fmla="*/ 149543 w 324802"/>
                                <a:gd name="connsiteY0" fmla="*/ 0 h 424814"/>
                                <a:gd name="connsiteX1" fmla="*/ 149543 w 324802"/>
                                <a:gd name="connsiteY1" fmla="*/ 59055 h 424814"/>
                                <a:gd name="connsiteX2" fmla="*/ 0 w 324802"/>
                                <a:gd name="connsiteY2" fmla="*/ 59055 h 424814"/>
                                <a:gd name="connsiteX3" fmla="*/ 0 w 324802"/>
                                <a:gd name="connsiteY3" fmla="*/ 93345 h 424814"/>
                                <a:gd name="connsiteX4" fmla="*/ 0 w 324802"/>
                                <a:gd name="connsiteY4" fmla="*/ 124777 h 424814"/>
                                <a:gd name="connsiteX5" fmla="*/ 36195 w 324802"/>
                                <a:gd name="connsiteY5" fmla="*/ 124777 h 424814"/>
                                <a:gd name="connsiteX6" fmla="*/ 36195 w 324802"/>
                                <a:gd name="connsiteY6" fmla="*/ 93345 h 424814"/>
                                <a:gd name="connsiteX7" fmla="*/ 149543 w 324802"/>
                                <a:gd name="connsiteY7" fmla="*/ 93345 h 424814"/>
                                <a:gd name="connsiteX8" fmla="*/ 149543 w 324802"/>
                                <a:gd name="connsiteY8" fmla="*/ 333375 h 424814"/>
                                <a:gd name="connsiteX9" fmla="*/ 36195 w 324802"/>
                                <a:gd name="connsiteY9" fmla="*/ 333375 h 424814"/>
                                <a:gd name="connsiteX10" fmla="*/ 36195 w 324802"/>
                                <a:gd name="connsiteY10" fmla="*/ 302895 h 424814"/>
                                <a:gd name="connsiteX11" fmla="*/ 0 w 324802"/>
                                <a:gd name="connsiteY11" fmla="*/ 302895 h 424814"/>
                                <a:gd name="connsiteX12" fmla="*/ 0 w 324802"/>
                                <a:gd name="connsiteY12" fmla="*/ 333375 h 424814"/>
                                <a:gd name="connsiteX13" fmla="*/ 0 w 324802"/>
                                <a:gd name="connsiteY13" fmla="*/ 368617 h 424814"/>
                                <a:gd name="connsiteX14" fmla="*/ 149543 w 324802"/>
                                <a:gd name="connsiteY14" fmla="*/ 368617 h 424814"/>
                                <a:gd name="connsiteX15" fmla="*/ 149543 w 324802"/>
                                <a:gd name="connsiteY15" fmla="*/ 424815 h 424814"/>
                                <a:gd name="connsiteX16" fmla="*/ 324803 w 324802"/>
                                <a:gd name="connsiteY16" fmla="*/ 321945 h 424814"/>
                                <a:gd name="connsiteX17" fmla="*/ 324803 w 324802"/>
                                <a:gd name="connsiteY17" fmla="*/ 102870 h 42481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324802" h="424814">
                                  <a:moveTo>
                                    <a:pt x="149543" y="0"/>
                                  </a:moveTo>
                                  <a:lnTo>
                                    <a:pt x="149543" y="59055"/>
                                  </a:lnTo>
                                  <a:lnTo>
                                    <a:pt x="0" y="59055"/>
                                  </a:lnTo>
                                  <a:lnTo>
                                    <a:pt x="0" y="93345"/>
                                  </a:lnTo>
                                  <a:lnTo>
                                    <a:pt x="0" y="124777"/>
                                  </a:lnTo>
                                  <a:lnTo>
                                    <a:pt x="36195" y="124777"/>
                                  </a:lnTo>
                                  <a:lnTo>
                                    <a:pt x="36195" y="93345"/>
                                  </a:lnTo>
                                  <a:lnTo>
                                    <a:pt x="149543" y="93345"/>
                                  </a:lnTo>
                                  <a:lnTo>
                                    <a:pt x="149543" y="333375"/>
                                  </a:lnTo>
                                  <a:lnTo>
                                    <a:pt x="36195" y="333375"/>
                                  </a:lnTo>
                                  <a:lnTo>
                                    <a:pt x="36195" y="302895"/>
                                  </a:lnTo>
                                  <a:lnTo>
                                    <a:pt x="0" y="302895"/>
                                  </a:lnTo>
                                  <a:lnTo>
                                    <a:pt x="0" y="333375"/>
                                  </a:lnTo>
                                  <a:lnTo>
                                    <a:pt x="0" y="368617"/>
                                  </a:lnTo>
                                  <a:lnTo>
                                    <a:pt x="149543" y="368617"/>
                                  </a:lnTo>
                                  <a:lnTo>
                                    <a:pt x="149543" y="424815"/>
                                  </a:lnTo>
                                  <a:lnTo>
                                    <a:pt x="324803" y="321945"/>
                                  </a:lnTo>
                                  <a:lnTo>
                                    <a:pt x="324803" y="102870"/>
                                  </a:lnTo>
                                  <a:close/>
                                </a:path>
                              </a:pathLst>
                            </a:custGeom>
                            <a:solidFill>
                              <a:srgbClr val="82933A"/>
                            </a:solidFill>
                            <a:ln w="9525" cap="flat">
                              <a:noFill/>
                              <a:prstDash val="solid"/>
                              <a:miter/>
                            </a:ln>
                          </wps:spPr>
                          <wps:bodyPr rtlCol="0" anchor="ctr"/>
                        </wps:wsp>
                      </wpg:grpSp>
                      <wpg:grpSp>
                        <wpg:cNvPr id="2121634124" name="Group 2121634124"/>
                        <wpg:cNvGrpSpPr/>
                        <wpg:grpSpPr>
                          <a:xfrm>
                            <a:off x="0" y="0"/>
                            <a:ext cx="6621779" cy="1553527"/>
                            <a:chOff x="0" y="0"/>
                            <a:chExt cx="6621779" cy="1553527"/>
                          </a:xfrm>
                        </wpg:grpSpPr>
                        <wps:wsp>
                          <wps:cNvPr id="2144590622" name="Freeform 2144590622"/>
                          <wps:cNvSpPr/>
                          <wps:spPr>
                            <a:xfrm>
                              <a:off x="3811905" y="1370648"/>
                              <a:ext cx="2167890" cy="28575"/>
                            </a:xfrm>
                            <a:custGeom>
                              <a:avLst/>
                              <a:gdLst>
                                <a:gd name="connsiteX0" fmla="*/ 0 w 2167890"/>
                                <a:gd name="connsiteY0" fmla="*/ 0 h 28575"/>
                                <a:gd name="connsiteX1" fmla="*/ 2167890 w 2167890"/>
                                <a:gd name="connsiteY1" fmla="*/ 0 h 28575"/>
                                <a:gd name="connsiteX2" fmla="*/ 2167890 w 2167890"/>
                                <a:gd name="connsiteY2" fmla="*/ 28575 h 28575"/>
                                <a:gd name="connsiteX3" fmla="*/ 0 w 2167890"/>
                                <a:gd name="connsiteY3" fmla="*/ 28575 h 28575"/>
                              </a:gdLst>
                              <a:ahLst/>
                              <a:cxnLst>
                                <a:cxn ang="0">
                                  <a:pos x="connsiteX0" y="connsiteY0"/>
                                </a:cxn>
                                <a:cxn ang="0">
                                  <a:pos x="connsiteX1" y="connsiteY1"/>
                                </a:cxn>
                                <a:cxn ang="0">
                                  <a:pos x="connsiteX2" y="connsiteY2"/>
                                </a:cxn>
                                <a:cxn ang="0">
                                  <a:pos x="connsiteX3" y="connsiteY3"/>
                                </a:cxn>
                              </a:cxnLst>
                              <a:rect l="l" t="t" r="r" b="b"/>
                              <a:pathLst>
                                <a:path w="2167890" h="28575">
                                  <a:moveTo>
                                    <a:pt x="0" y="0"/>
                                  </a:moveTo>
                                  <a:lnTo>
                                    <a:pt x="2167890" y="0"/>
                                  </a:lnTo>
                                  <a:lnTo>
                                    <a:pt x="2167890" y="28575"/>
                                  </a:lnTo>
                                  <a:lnTo>
                                    <a:pt x="0" y="28575"/>
                                  </a:lnTo>
                                  <a:close/>
                                </a:path>
                              </a:pathLst>
                            </a:custGeom>
                            <a:solidFill>
                              <a:srgbClr val="8EA7D6"/>
                            </a:solidFill>
                            <a:ln w="9525" cap="flat">
                              <a:noFill/>
                              <a:prstDash val="solid"/>
                              <a:miter/>
                            </a:ln>
                          </wps:spPr>
                          <wps:bodyPr rtlCol="0" anchor="ctr"/>
                        </wps:wsp>
                        <wps:wsp>
                          <wps:cNvPr id="1866650993" name="Freeform 1866650993"/>
                          <wps:cNvSpPr/>
                          <wps:spPr>
                            <a:xfrm>
                              <a:off x="4102418" y="969646"/>
                              <a:ext cx="1356359" cy="28575"/>
                            </a:xfrm>
                            <a:custGeom>
                              <a:avLst/>
                              <a:gdLst>
                                <a:gd name="connsiteX0" fmla="*/ 0 w 1356359"/>
                                <a:gd name="connsiteY0" fmla="*/ 0 h 28575"/>
                                <a:gd name="connsiteX1" fmla="*/ 1356360 w 1356359"/>
                                <a:gd name="connsiteY1" fmla="*/ 0 h 28575"/>
                                <a:gd name="connsiteX2" fmla="*/ 1356360 w 1356359"/>
                                <a:gd name="connsiteY2" fmla="*/ 28575 h 28575"/>
                                <a:gd name="connsiteX3" fmla="*/ 0 w 1356359"/>
                                <a:gd name="connsiteY3" fmla="*/ 28575 h 28575"/>
                              </a:gdLst>
                              <a:ahLst/>
                              <a:cxnLst>
                                <a:cxn ang="0">
                                  <a:pos x="connsiteX0" y="connsiteY0"/>
                                </a:cxn>
                                <a:cxn ang="0">
                                  <a:pos x="connsiteX1" y="connsiteY1"/>
                                </a:cxn>
                                <a:cxn ang="0">
                                  <a:pos x="connsiteX2" y="connsiteY2"/>
                                </a:cxn>
                                <a:cxn ang="0">
                                  <a:pos x="connsiteX3" y="connsiteY3"/>
                                </a:cxn>
                              </a:cxnLst>
                              <a:rect l="l" t="t" r="r" b="b"/>
                              <a:pathLst>
                                <a:path w="1356359" h="28575">
                                  <a:moveTo>
                                    <a:pt x="0" y="0"/>
                                  </a:moveTo>
                                  <a:lnTo>
                                    <a:pt x="1356360" y="0"/>
                                  </a:lnTo>
                                  <a:lnTo>
                                    <a:pt x="1356360" y="28575"/>
                                  </a:lnTo>
                                  <a:lnTo>
                                    <a:pt x="0" y="28575"/>
                                  </a:lnTo>
                                  <a:close/>
                                </a:path>
                              </a:pathLst>
                            </a:custGeom>
                            <a:solidFill>
                              <a:srgbClr val="5A98CB"/>
                            </a:solidFill>
                            <a:ln w="9525" cap="flat">
                              <a:noFill/>
                              <a:prstDash val="solid"/>
                              <a:miter/>
                            </a:ln>
                          </wps:spPr>
                          <wps:bodyPr rtlCol="0" anchor="ctr"/>
                        </wps:wsp>
                        <wps:wsp>
                          <wps:cNvPr id="1131436782" name="Freeform 1131436782"/>
                          <wps:cNvSpPr/>
                          <wps:spPr>
                            <a:xfrm>
                              <a:off x="4102418" y="567691"/>
                              <a:ext cx="835342" cy="28575"/>
                            </a:xfrm>
                            <a:custGeom>
                              <a:avLst/>
                              <a:gdLst>
                                <a:gd name="connsiteX0" fmla="*/ 0 w 835342"/>
                                <a:gd name="connsiteY0" fmla="*/ 0 h 28575"/>
                                <a:gd name="connsiteX1" fmla="*/ 835342 w 835342"/>
                                <a:gd name="connsiteY1" fmla="*/ 0 h 28575"/>
                                <a:gd name="connsiteX2" fmla="*/ 835342 w 835342"/>
                                <a:gd name="connsiteY2" fmla="*/ 28575 h 28575"/>
                                <a:gd name="connsiteX3" fmla="*/ 0 w 835342"/>
                                <a:gd name="connsiteY3" fmla="*/ 28575 h 28575"/>
                              </a:gdLst>
                              <a:ahLst/>
                              <a:cxnLst>
                                <a:cxn ang="0">
                                  <a:pos x="connsiteX0" y="connsiteY0"/>
                                </a:cxn>
                                <a:cxn ang="0">
                                  <a:pos x="connsiteX1" y="connsiteY1"/>
                                </a:cxn>
                                <a:cxn ang="0">
                                  <a:pos x="connsiteX2" y="connsiteY2"/>
                                </a:cxn>
                                <a:cxn ang="0">
                                  <a:pos x="connsiteX3" y="connsiteY3"/>
                                </a:cxn>
                              </a:cxnLst>
                              <a:rect l="l" t="t" r="r" b="b"/>
                              <a:pathLst>
                                <a:path w="835342" h="28575">
                                  <a:moveTo>
                                    <a:pt x="0" y="0"/>
                                  </a:moveTo>
                                  <a:lnTo>
                                    <a:pt x="835342" y="0"/>
                                  </a:lnTo>
                                  <a:lnTo>
                                    <a:pt x="835342" y="28575"/>
                                  </a:lnTo>
                                  <a:lnTo>
                                    <a:pt x="0" y="28575"/>
                                  </a:lnTo>
                                  <a:close/>
                                </a:path>
                              </a:pathLst>
                            </a:custGeom>
                            <a:solidFill>
                              <a:srgbClr val="21B25A"/>
                            </a:solidFill>
                            <a:ln w="9525" cap="flat">
                              <a:noFill/>
                              <a:prstDash val="solid"/>
                              <a:miter/>
                            </a:ln>
                          </wps:spPr>
                          <wps:bodyPr rtlCol="0" anchor="ctr"/>
                        </wps:wsp>
                        <wps:wsp>
                          <wps:cNvPr id="1978579703" name="Freeform 1978579703"/>
                          <wps:cNvSpPr/>
                          <wps:spPr>
                            <a:xfrm>
                              <a:off x="3811905" y="165736"/>
                              <a:ext cx="605790" cy="28575"/>
                            </a:xfrm>
                            <a:custGeom>
                              <a:avLst/>
                              <a:gdLst>
                                <a:gd name="connsiteX0" fmla="*/ 0 w 605790"/>
                                <a:gd name="connsiteY0" fmla="*/ 0 h 28575"/>
                                <a:gd name="connsiteX1" fmla="*/ 605790 w 605790"/>
                                <a:gd name="connsiteY1" fmla="*/ 0 h 28575"/>
                                <a:gd name="connsiteX2" fmla="*/ 605790 w 605790"/>
                                <a:gd name="connsiteY2" fmla="*/ 28575 h 28575"/>
                                <a:gd name="connsiteX3" fmla="*/ 0 w 605790"/>
                                <a:gd name="connsiteY3" fmla="*/ 28575 h 28575"/>
                              </a:gdLst>
                              <a:ahLst/>
                              <a:cxnLst>
                                <a:cxn ang="0">
                                  <a:pos x="connsiteX0" y="connsiteY0"/>
                                </a:cxn>
                                <a:cxn ang="0">
                                  <a:pos x="connsiteX1" y="connsiteY1"/>
                                </a:cxn>
                                <a:cxn ang="0">
                                  <a:pos x="connsiteX2" y="connsiteY2"/>
                                </a:cxn>
                                <a:cxn ang="0">
                                  <a:pos x="connsiteX3" y="connsiteY3"/>
                                </a:cxn>
                              </a:cxnLst>
                              <a:rect l="l" t="t" r="r" b="b"/>
                              <a:pathLst>
                                <a:path w="605790" h="28575">
                                  <a:moveTo>
                                    <a:pt x="0" y="0"/>
                                  </a:moveTo>
                                  <a:lnTo>
                                    <a:pt x="605790" y="0"/>
                                  </a:lnTo>
                                  <a:lnTo>
                                    <a:pt x="605790" y="28575"/>
                                  </a:lnTo>
                                  <a:lnTo>
                                    <a:pt x="0" y="28575"/>
                                  </a:lnTo>
                                  <a:close/>
                                </a:path>
                              </a:pathLst>
                            </a:custGeom>
                            <a:solidFill>
                              <a:srgbClr val="ACBD39"/>
                            </a:solidFill>
                            <a:ln w="9525" cap="flat">
                              <a:noFill/>
                              <a:prstDash val="solid"/>
                              <a:miter/>
                            </a:ln>
                          </wps:spPr>
                          <wps:bodyPr rtlCol="0" anchor="ctr"/>
                        </wps:wsp>
                        <wps:wsp>
                          <wps:cNvPr id="512699364" name="Freeform 512699364"/>
                          <wps:cNvSpPr/>
                          <wps:spPr>
                            <a:xfrm>
                              <a:off x="2725103" y="0"/>
                              <a:ext cx="1553527" cy="1552575"/>
                            </a:xfrm>
                            <a:custGeom>
                              <a:avLst/>
                              <a:gdLst>
                                <a:gd name="connsiteX0" fmla="*/ 777240 w 1553527"/>
                                <a:gd name="connsiteY0" fmla="*/ 0 h 1552575"/>
                                <a:gd name="connsiteX1" fmla="*/ 375285 w 1553527"/>
                                <a:gd name="connsiteY1" fmla="*/ 111443 h 1552575"/>
                                <a:gd name="connsiteX2" fmla="*/ 411480 w 1553527"/>
                                <a:gd name="connsiteY2" fmla="*/ 180023 h 1552575"/>
                                <a:gd name="connsiteX3" fmla="*/ 328613 w 1553527"/>
                                <a:gd name="connsiteY3" fmla="*/ 262890 h 1552575"/>
                                <a:gd name="connsiteX4" fmla="*/ 252413 w 1553527"/>
                                <a:gd name="connsiteY4" fmla="*/ 213360 h 1552575"/>
                                <a:gd name="connsiteX5" fmla="*/ 241935 w 1553527"/>
                                <a:gd name="connsiteY5" fmla="*/ 213360 h 1552575"/>
                                <a:gd name="connsiteX6" fmla="*/ 50482 w 1553527"/>
                                <a:gd name="connsiteY6" fmla="*/ 500063 h 1552575"/>
                                <a:gd name="connsiteX7" fmla="*/ 120015 w 1553527"/>
                                <a:gd name="connsiteY7" fmla="*/ 581978 h 1552575"/>
                                <a:gd name="connsiteX8" fmla="*/ 37147 w 1553527"/>
                                <a:gd name="connsiteY8" fmla="*/ 664845 h 1552575"/>
                                <a:gd name="connsiteX9" fmla="*/ 8572 w 1553527"/>
                                <a:gd name="connsiteY9" fmla="*/ 660083 h 1552575"/>
                                <a:gd name="connsiteX10" fmla="*/ 0 w 1553527"/>
                                <a:gd name="connsiteY10" fmla="*/ 777240 h 1552575"/>
                                <a:gd name="connsiteX11" fmla="*/ 10478 w 1553527"/>
                                <a:gd name="connsiteY11" fmla="*/ 904875 h 1552575"/>
                                <a:gd name="connsiteX12" fmla="*/ 37147 w 1553527"/>
                                <a:gd name="connsiteY12" fmla="*/ 900113 h 1552575"/>
                                <a:gd name="connsiteX13" fmla="*/ 120015 w 1553527"/>
                                <a:gd name="connsiteY13" fmla="*/ 982980 h 1552575"/>
                                <a:gd name="connsiteX14" fmla="*/ 54293 w 1553527"/>
                                <a:gd name="connsiteY14" fmla="*/ 1063943 h 1552575"/>
                                <a:gd name="connsiteX15" fmla="*/ 252413 w 1553527"/>
                                <a:gd name="connsiteY15" fmla="*/ 1350645 h 1552575"/>
                                <a:gd name="connsiteX16" fmla="*/ 328613 w 1553527"/>
                                <a:gd name="connsiteY16" fmla="*/ 1301115 h 1552575"/>
                                <a:gd name="connsiteX17" fmla="*/ 411480 w 1553527"/>
                                <a:gd name="connsiteY17" fmla="*/ 1383983 h 1552575"/>
                                <a:gd name="connsiteX18" fmla="*/ 382905 w 1553527"/>
                                <a:gd name="connsiteY18" fmla="*/ 1445895 h 1552575"/>
                                <a:gd name="connsiteX19" fmla="*/ 776288 w 1553527"/>
                                <a:gd name="connsiteY19" fmla="*/ 1552575 h 1552575"/>
                                <a:gd name="connsiteX20" fmla="*/ 1553528 w 1553527"/>
                                <a:gd name="connsiteY20" fmla="*/ 775335 h 1552575"/>
                                <a:gd name="connsiteX21" fmla="*/ 777240 w 1553527"/>
                                <a:gd name="connsiteY21" fmla="*/ 0 h 15525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553527" h="1552575">
                                  <a:moveTo>
                                    <a:pt x="777240" y="0"/>
                                  </a:moveTo>
                                  <a:cubicBezTo>
                                    <a:pt x="630555" y="0"/>
                                    <a:pt x="492443" y="40958"/>
                                    <a:pt x="375285" y="111443"/>
                                  </a:cubicBezTo>
                                  <a:cubicBezTo>
                                    <a:pt x="397193" y="126683"/>
                                    <a:pt x="411480" y="151448"/>
                                    <a:pt x="411480" y="180023"/>
                                  </a:cubicBezTo>
                                  <a:cubicBezTo>
                                    <a:pt x="411480" y="225743"/>
                                    <a:pt x="374332" y="262890"/>
                                    <a:pt x="328613" y="262890"/>
                                  </a:cubicBezTo>
                                  <a:cubicBezTo>
                                    <a:pt x="294322" y="262890"/>
                                    <a:pt x="265747" y="241935"/>
                                    <a:pt x="252413" y="213360"/>
                                  </a:cubicBezTo>
                                  <a:lnTo>
                                    <a:pt x="241935" y="213360"/>
                                  </a:lnTo>
                                  <a:cubicBezTo>
                                    <a:pt x="158115" y="292418"/>
                                    <a:pt x="92393" y="390525"/>
                                    <a:pt x="50482" y="500063"/>
                                  </a:cubicBezTo>
                                  <a:cubicBezTo>
                                    <a:pt x="89535" y="506730"/>
                                    <a:pt x="120015" y="541020"/>
                                    <a:pt x="120015" y="581978"/>
                                  </a:cubicBezTo>
                                  <a:cubicBezTo>
                                    <a:pt x="120015" y="627698"/>
                                    <a:pt x="82868" y="664845"/>
                                    <a:pt x="37147" y="664845"/>
                                  </a:cubicBezTo>
                                  <a:cubicBezTo>
                                    <a:pt x="26670" y="664845"/>
                                    <a:pt x="17145" y="662940"/>
                                    <a:pt x="8572" y="660083"/>
                                  </a:cubicBezTo>
                                  <a:cubicBezTo>
                                    <a:pt x="2857" y="698183"/>
                                    <a:pt x="0" y="737235"/>
                                    <a:pt x="0" y="777240"/>
                                  </a:cubicBezTo>
                                  <a:cubicBezTo>
                                    <a:pt x="0" y="821055"/>
                                    <a:pt x="3810" y="862965"/>
                                    <a:pt x="10478" y="904875"/>
                                  </a:cubicBezTo>
                                  <a:cubicBezTo>
                                    <a:pt x="19050" y="902018"/>
                                    <a:pt x="27622" y="900113"/>
                                    <a:pt x="37147" y="900113"/>
                                  </a:cubicBezTo>
                                  <a:cubicBezTo>
                                    <a:pt x="82868" y="900113"/>
                                    <a:pt x="120015" y="937260"/>
                                    <a:pt x="120015" y="982980"/>
                                  </a:cubicBezTo>
                                  <a:cubicBezTo>
                                    <a:pt x="120015" y="1022985"/>
                                    <a:pt x="91440" y="1056323"/>
                                    <a:pt x="54293" y="1063943"/>
                                  </a:cubicBezTo>
                                  <a:cubicBezTo>
                                    <a:pt x="98107" y="1174433"/>
                                    <a:pt x="165735" y="1271588"/>
                                    <a:pt x="252413" y="1350645"/>
                                  </a:cubicBezTo>
                                  <a:cubicBezTo>
                                    <a:pt x="265747" y="1322070"/>
                                    <a:pt x="294322" y="1301115"/>
                                    <a:pt x="328613" y="1301115"/>
                                  </a:cubicBezTo>
                                  <a:cubicBezTo>
                                    <a:pt x="374332" y="1301115"/>
                                    <a:pt x="411480" y="1338263"/>
                                    <a:pt x="411480" y="1383983"/>
                                  </a:cubicBezTo>
                                  <a:cubicBezTo>
                                    <a:pt x="411480" y="1408748"/>
                                    <a:pt x="400050" y="1430655"/>
                                    <a:pt x="382905" y="1445895"/>
                                  </a:cubicBezTo>
                                  <a:cubicBezTo>
                                    <a:pt x="498157" y="1513523"/>
                                    <a:pt x="632460" y="1552575"/>
                                    <a:pt x="776288" y="1552575"/>
                                  </a:cubicBezTo>
                                  <a:cubicBezTo>
                                    <a:pt x="1205865" y="1552575"/>
                                    <a:pt x="1553528" y="1204913"/>
                                    <a:pt x="1553528" y="775335"/>
                                  </a:cubicBezTo>
                                  <a:cubicBezTo>
                                    <a:pt x="1553528" y="345758"/>
                                    <a:pt x="1205865" y="0"/>
                                    <a:pt x="777240" y="0"/>
                                  </a:cubicBezTo>
                                  <a:close/>
                                </a:path>
                              </a:pathLst>
                            </a:custGeom>
                            <a:solidFill>
                              <a:srgbClr val="FFB000"/>
                            </a:solidFill>
                            <a:ln w="9525" cap="flat">
                              <a:noFill/>
                              <a:prstDash val="solid"/>
                              <a:miter/>
                            </a:ln>
                          </wps:spPr>
                          <wps:bodyPr rtlCol="0" anchor="ctr"/>
                        </wps:wsp>
                        <wps:wsp>
                          <wps:cNvPr id="1001257148" name="Freeform 1001257148"/>
                          <wps:cNvSpPr/>
                          <wps:spPr>
                            <a:xfrm>
                              <a:off x="2781300" y="54293"/>
                              <a:ext cx="1445895" cy="1444942"/>
                            </a:xfrm>
                            <a:custGeom>
                              <a:avLst/>
                              <a:gdLst>
                                <a:gd name="connsiteX0" fmla="*/ 721043 w 1445895"/>
                                <a:gd name="connsiteY0" fmla="*/ 0 h 1444942"/>
                                <a:gd name="connsiteX1" fmla="*/ 352425 w 1445895"/>
                                <a:gd name="connsiteY1" fmla="*/ 100965 h 1444942"/>
                                <a:gd name="connsiteX2" fmla="*/ 356235 w 1445895"/>
                                <a:gd name="connsiteY2" fmla="*/ 124777 h 1444942"/>
                                <a:gd name="connsiteX3" fmla="*/ 273368 w 1445895"/>
                                <a:gd name="connsiteY3" fmla="*/ 207645 h 1444942"/>
                                <a:gd name="connsiteX4" fmla="*/ 228600 w 1445895"/>
                                <a:gd name="connsiteY4" fmla="*/ 194310 h 1444942"/>
                                <a:gd name="connsiteX5" fmla="*/ 44768 w 1445895"/>
                                <a:gd name="connsiteY5" fmla="*/ 470535 h 1444942"/>
                                <a:gd name="connsiteX6" fmla="*/ 65722 w 1445895"/>
                                <a:gd name="connsiteY6" fmla="*/ 525780 h 1444942"/>
                                <a:gd name="connsiteX7" fmla="*/ 9525 w 1445895"/>
                                <a:gd name="connsiteY7" fmla="*/ 604838 h 1444942"/>
                                <a:gd name="connsiteX8" fmla="*/ 0 w 1445895"/>
                                <a:gd name="connsiteY8" fmla="*/ 721995 h 1444942"/>
                                <a:gd name="connsiteX9" fmla="*/ 11430 w 1445895"/>
                                <a:gd name="connsiteY9" fmla="*/ 850582 h 1444942"/>
                                <a:gd name="connsiteX10" fmla="*/ 65722 w 1445895"/>
                                <a:gd name="connsiteY10" fmla="*/ 928688 h 1444942"/>
                                <a:gd name="connsiteX11" fmla="*/ 47625 w 1445895"/>
                                <a:gd name="connsiteY11" fmla="*/ 981075 h 1444942"/>
                                <a:gd name="connsiteX12" fmla="*/ 236220 w 1445895"/>
                                <a:gd name="connsiteY12" fmla="*/ 1257300 h 1444942"/>
                                <a:gd name="connsiteX13" fmla="*/ 274320 w 1445895"/>
                                <a:gd name="connsiteY13" fmla="*/ 1247775 h 1444942"/>
                                <a:gd name="connsiteX14" fmla="*/ 357188 w 1445895"/>
                                <a:gd name="connsiteY14" fmla="*/ 1330642 h 1444942"/>
                                <a:gd name="connsiteX15" fmla="*/ 356235 w 1445895"/>
                                <a:gd name="connsiteY15" fmla="*/ 1344930 h 1444942"/>
                                <a:gd name="connsiteX16" fmla="*/ 722947 w 1445895"/>
                                <a:gd name="connsiteY16" fmla="*/ 1444942 h 1444942"/>
                                <a:gd name="connsiteX17" fmla="*/ 1445895 w 1445895"/>
                                <a:gd name="connsiteY17" fmla="*/ 721995 h 1444942"/>
                                <a:gd name="connsiteX18" fmla="*/ 721043 w 1445895"/>
                                <a:gd name="connsiteY18" fmla="*/ 0 h 14449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445895" h="1444942">
                                  <a:moveTo>
                                    <a:pt x="721043" y="0"/>
                                  </a:moveTo>
                                  <a:cubicBezTo>
                                    <a:pt x="585788" y="0"/>
                                    <a:pt x="460058" y="37147"/>
                                    <a:pt x="352425" y="100965"/>
                                  </a:cubicBezTo>
                                  <a:cubicBezTo>
                                    <a:pt x="354330" y="108585"/>
                                    <a:pt x="356235" y="116205"/>
                                    <a:pt x="356235" y="124777"/>
                                  </a:cubicBezTo>
                                  <a:cubicBezTo>
                                    <a:pt x="356235" y="170497"/>
                                    <a:pt x="319088" y="207645"/>
                                    <a:pt x="273368" y="207645"/>
                                  </a:cubicBezTo>
                                  <a:cubicBezTo>
                                    <a:pt x="257175" y="207645"/>
                                    <a:pt x="240983" y="202882"/>
                                    <a:pt x="228600" y="194310"/>
                                  </a:cubicBezTo>
                                  <a:cubicBezTo>
                                    <a:pt x="147638" y="270510"/>
                                    <a:pt x="83820" y="364807"/>
                                    <a:pt x="44768" y="470535"/>
                                  </a:cubicBezTo>
                                  <a:cubicBezTo>
                                    <a:pt x="58103" y="484822"/>
                                    <a:pt x="65722" y="504825"/>
                                    <a:pt x="65722" y="525780"/>
                                  </a:cubicBezTo>
                                  <a:cubicBezTo>
                                    <a:pt x="65722" y="561975"/>
                                    <a:pt x="41910" y="593407"/>
                                    <a:pt x="9525" y="604838"/>
                                  </a:cubicBezTo>
                                  <a:cubicBezTo>
                                    <a:pt x="3810" y="642938"/>
                                    <a:pt x="0" y="681990"/>
                                    <a:pt x="0" y="721995"/>
                                  </a:cubicBezTo>
                                  <a:cubicBezTo>
                                    <a:pt x="0" y="765810"/>
                                    <a:pt x="3810" y="808672"/>
                                    <a:pt x="11430" y="850582"/>
                                  </a:cubicBezTo>
                                  <a:cubicBezTo>
                                    <a:pt x="42863" y="862013"/>
                                    <a:pt x="65722" y="892492"/>
                                    <a:pt x="65722" y="928688"/>
                                  </a:cubicBezTo>
                                  <a:cubicBezTo>
                                    <a:pt x="65722" y="948690"/>
                                    <a:pt x="59055" y="966788"/>
                                    <a:pt x="47625" y="981075"/>
                                  </a:cubicBezTo>
                                  <a:cubicBezTo>
                                    <a:pt x="88583" y="1087755"/>
                                    <a:pt x="153353" y="1182053"/>
                                    <a:pt x="236220" y="1257300"/>
                                  </a:cubicBezTo>
                                  <a:cubicBezTo>
                                    <a:pt x="247650" y="1251585"/>
                                    <a:pt x="260985" y="1247775"/>
                                    <a:pt x="274320" y="1247775"/>
                                  </a:cubicBezTo>
                                  <a:cubicBezTo>
                                    <a:pt x="320040" y="1247775"/>
                                    <a:pt x="357188" y="1284923"/>
                                    <a:pt x="357188" y="1330642"/>
                                  </a:cubicBezTo>
                                  <a:cubicBezTo>
                                    <a:pt x="357188" y="1335405"/>
                                    <a:pt x="356235" y="1340167"/>
                                    <a:pt x="356235" y="1344930"/>
                                  </a:cubicBezTo>
                                  <a:cubicBezTo>
                                    <a:pt x="463868" y="1408748"/>
                                    <a:pt x="588645" y="1444942"/>
                                    <a:pt x="722947" y="1444942"/>
                                  </a:cubicBezTo>
                                  <a:cubicBezTo>
                                    <a:pt x="1122045" y="1444942"/>
                                    <a:pt x="1445895" y="1121092"/>
                                    <a:pt x="1445895" y="721995"/>
                                  </a:cubicBezTo>
                                  <a:cubicBezTo>
                                    <a:pt x="1445895" y="322897"/>
                                    <a:pt x="1120140" y="0"/>
                                    <a:pt x="721043" y="0"/>
                                  </a:cubicBezTo>
                                  <a:close/>
                                </a:path>
                              </a:pathLst>
                            </a:custGeom>
                            <a:solidFill>
                              <a:srgbClr val="FF6833"/>
                            </a:solidFill>
                            <a:ln w="9525" cap="flat">
                              <a:noFill/>
                              <a:prstDash val="solid"/>
                              <a:miter/>
                            </a:ln>
                          </wps:spPr>
                          <wps:bodyPr rtlCol="0" anchor="ctr"/>
                        </wps:wsp>
                        <wps:wsp>
                          <wps:cNvPr id="927628203" name="Freeform 927628203"/>
                          <wps:cNvSpPr/>
                          <wps:spPr>
                            <a:xfrm>
                              <a:off x="0" y="1232535"/>
                              <a:ext cx="2574607" cy="302895"/>
                            </a:xfrm>
                            <a:custGeom>
                              <a:avLst/>
                              <a:gdLst>
                                <a:gd name="connsiteX0" fmla="*/ 47625 w 2574607"/>
                                <a:gd name="connsiteY0" fmla="*/ 302895 h 302895"/>
                                <a:gd name="connsiteX1" fmla="*/ 2336483 w 2574607"/>
                                <a:gd name="connsiteY1" fmla="*/ 302895 h 302895"/>
                                <a:gd name="connsiteX2" fmla="*/ 2574608 w 2574607"/>
                                <a:gd name="connsiteY2" fmla="*/ 151448 h 302895"/>
                                <a:gd name="connsiteX3" fmla="*/ 2336483 w 2574607"/>
                                <a:gd name="connsiteY3" fmla="*/ 0 h 302895"/>
                                <a:gd name="connsiteX4" fmla="*/ 47625 w 2574607"/>
                                <a:gd name="connsiteY4" fmla="*/ 0 h 302895"/>
                                <a:gd name="connsiteX5" fmla="*/ 0 w 2574607"/>
                                <a:gd name="connsiteY5" fmla="*/ 47625 h 302895"/>
                                <a:gd name="connsiteX6" fmla="*/ 0 w 2574607"/>
                                <a:gd name="connsiteY6" fmla="*/ 151448 h 302895"/>
                                <a:gd name="connsiteX7" fmla="*/ 0 w 2574607"/>
                                <a:gd name="connsiteY7" fmla="*/ 255270 h 302895"/>
                                <a:gd name="connsiteX8" fmla="*/ 47625 w 2574607"/>
                                <a:gd name="connsiteY8" fmla="*/ 302895 h 302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574607" h="302895">
                                  <a:moveTo>
                                    <a:pt x="47625" y="302895"/>
                                  </a:moveTo>
                                  <a:lnTo>
                                    <a:pt x="2336483" y="302895"/>
                                  </a:lnTo>
                                  <a:lnTo>
                                    <a:pt x="2574608" y="151448"/>
                                  </a:lnTo>
                                  <a:lnTo>
                                    <a:pt x="2336483" y="0"/>
                                  </a:lnTo>
                                  <a:lnTo>
                                    <a:pt x="47625" y="0"/>
                                  </a:lnTo>
                                  <a:cubicBezTo>
                                    <a:pt x="20955" y="0"/>
                                    <a:pt x="0" y="20955"/>
                                    <a:pt x="0" y="47625"/>
                                  </a:cubicBezTo>
                                  <a:lnTo>
                                    <a:pt x="0" y="151448"/>
                                  </a:lnTo>
                                  <a:lnTo>
                                    <a:pt x="0" y="255270"/>
                                  </a:lnTo>
                                  <a:cubicBezTo>
                                    <a:pt x="0" y="281940"/>
                                    <a:pt x="21907" y="302895"/>
                                    <a:pt x="47625" y="302895"/>
                                  </a:cubicBezTo>
                                  <a:close/>
                                </a:path>
                              </a:pathLst>
                            </a:custGeom>
                            <a:solidFill>
                              <a:srgbClr val="8EA7D6"/>
                            </a:solidFill>
                            <a:ln w="9525" cap="flat">
                              <a:noFill/>
                              <a:prstDash val="solid"/>
                              <a:miter/>
                            </a:ln>
                          </wps:spPr>
                          <wps:bodyPr rtlCol="0" anchor="ctr"/>
                        </wps:wsp>
                        <wps:wsp>
                          <wps:cNvPr id="362825885" name="Freeform 362825885"/>
                          <wps:cNvSpPr/>
                          <wps:spPr>
                            <a:xfrm>
                              <a:off x="0" y="27623"/>
                              <a:ext cx="2574607" cy="302895"/>
                            </a:xfrm>
                            <a:custGeom>
                              <a:avLst/>
                              <a:gdLst>
                                <a:gd name="connsiteX0" fmla="*/ 47625 w 2574607"/>
                                <a:gd name="connsiteY0" fmla="*/ 302895 h 302895"/>
                                <a:gd name="connsiteX1" fmla="*/ 2336483 w 2574607"/>
                                <a:gd name="connsiteY1" fmla="*/ 302895 h 302895"/>
                                <a:gd name="connsiteX2" fmla="*/ 2574608 w 2574607"/>
                                <a:gd name="connsiteY2" fmla="*/ 151447 h 302895"/>
                                <a:gd name="connsiteX3" fmla="*/ 2336483 w 2574607"/>
                                <a:gd name="connsiteY3" fmla="*/ 0 h 302895"/>
                                <a:gd name="connsiteX4" fmla="*/ 47625 w 2574607"/>
                                <a:gd name="connsiteY4" fmla="*/ 0 h 302895"/>
                                <a:gd name="connsiteX5" fmla="*/ 0 w 2574607"/>
                                <a:gd name="connsiteY5" fmla="*/ 47625 h 302895"/>
                                <a:gd name="connsiteX6" fmla="*/ 0 w 2574607"/>
                                <a:gd name="connsiteY6" fmla="*/ 151447 h 302895"/>
                                <a:gd name="connsiteX7" fmla="*/ 0 w 2574607"/>
                                <a:gd name="connsiteY7" fmla="*/ 255270 h 302895"/>
                                <a:gd name="connsiteX8" fmla="*/ 47625 w 2574607"/>
                                <a:gd name="connsiteY8" fmla="*/ 302895 h 302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574607" h="302895">
                                  <a:moveTo>
                                    <a:pt x="47625" y="302895"/>
                                  </a:moveTo>
                                  <a:lnTo>
                                    <a:pt x="2336483" y="302895"/>
                                  </a:lnTo>
                                  <a:lnTo>
                                    <a:pt x="2574608" y="151447"/>
                                  </a:lnTo>
                                  <a:lnTo>
                                    <a:pt x="2336483" y="0"/>
                                  </a:lnTo>
                                  <a:lnTo>
                                    <a:pt x="47625" y="0"/>
                                  </a:lnTo>
                                  <a:cubicBezTo>
                                    <a:pt x="20955" y="0"/>
                                    <a:pt x="0" y="20955"/>
                                    <a:pt x="0" y="47625"/>
                                  </a:cubicBezTo>
                                  <a:lnTo>
                                    <a:pt x="0" y="151447"/>
                                  </a:lnTo>
                                  <a:lnTo>
                                    <a:pt x="0" y="255270"/>
                                  </a:lnTo>
                                  <a:cubicBezTo>
                                    <a:pt x="0" y="280988"/>
                                    <a:pt x="21907" y="302895"/>
                                    <a:pt x="47625" y="302895"/>
                                  </a:cubicBezTo>
                                  <a:close/>
                                </a:path>
                              </a:pathLst>
                            </a:custGeom>
                            <a:solidFill>
                              <a:srgbClr val="ACBD39"/>
                            </a:solidFill>
                            <a:ln w="9525" cap="flat">
                              <a:noFill/>
                              <a:prstDash val="solid"/>
                              <a:miter/>
                            </a:ln>
                          </wps:spPr>
                          <wps:bodyPr rtlCol="0" anchor="ctr"/>
                        </wps:wsp>
                        <wpg:grpSp>
                          <wpg:cNvPr id="313882883" name="Graphic 696"/>
                          <wpg:cNvGrpSpPr/>
                          <wpg:grpSpPr>
                            <a:xfrm>
                              <a:off x="2831783" y="715328"/>
                              <a:ext cx="1341119" cy="345757"/>
                              <a:chOff x="2831783" y="715328"/>
                              <a:chExt cx="1341119" cy="345757"/>
                            </a:xfrm>
                            <a:solidFill>
                              <a:srgbClr val="231F20"/>
                            </a:solidFill>
                          </wpg:grpSpPr>
                          <wps:wsp>
                            <wps:cNvPr id="476720256" name="Freeform 476720256"/>
                            <wps:cNvSpPr/>
                            <wps:spPr>
                              <a:xfrm>
                                <a:off x="2831783" y="715328"/>
                                <a:ext cx="142170" cy="147637"/>
                              </a:xfrm>
                              <a:custGeom>
                                <a:avLst/>
                                <a:gdLst>
                                  <a:gd name="connsiteX0" fmla="*/ 0 w 142170"/>
                                  <a:gd name="connsiteY0" fmla="*/ 74295 h 147637"/>
                                  <a:gd name="connsiteX1" fmla="*/ 74295 w 142170"/>
                                  <a:gd name="connsiteY1" fmla="*/ 0 h 147637"/>
                                  <a:gd name="connsiteX2" fmla="*/ 141922 w 142170"/>
                                  <a:gd name="connsiteY2" fmla="*/ 48578 h 147637"/>
                                  <a:gd name="connsiteX3" fmla="*/ 138113 w 142170"/>
                                  <a:gd name="connsiteY3" fmla="*/ 54292 h 147637"/>
                                  <a:gd name="connsiteX4" fmla="*/ 118110 w 142170"/>
                                  <a:gd name="connsiteY4" fmla="*/ 54292 h 147637"/>
                                  <a:gd name="connsiteX5" fmla="*/ 112395 w 142170"/>
                                  <a:gd name="connsiteY5" fmla="*/ 50483 h 147637"/>
                                  <a:gd name="connsiteX6" fmla="*/ 74295 w 142170"/>
                                  <a:gd name="connsiteY6" fmla="*/ 27622 h 147637"/>
                                  <a:gd name="connsiteX7" fmla="*/ 27622 w 142170"/>
                                  <a:gd name="connsiteY7" fmla="*/ 74295 h 147637"/>
                                  <a:gd name="connsiteX8" fmla="*/ 74295 w 142170"/>
                                  <a:gd name="connsiteY8" fmla="*/ 120968 h 147637"/>
                                  <a:gd name="connsiteX9" fmla="*/ 112395 w 142170"/>
                                  <a:gd name="connsiteY9" fmla="*/ 98108 h 147637"/>
                                  <a:gd name="connsiteX10" fmla="*/ 118110 w 142170"/>
                                  <a:gd name="connsiteY10" fmla="*/ 94297 h 147637"/>
                                  <a:gd name="connsiteX11" fmla="*/ 138113 w 142170"/>
                                  <a:gd name="connsiteY11" fmla="*/ 94297 h 147637"/>
                                  <a:gd name="connsiteX12" fmla="*/ 141922 w 142170"/>
                                  <a:gd name="connsiteY12" fmla="*/ 99060 h 147637"/>
                                  <a:gd name="connsiteX13" fmla="*/ 74295 w 142170"/>
                                  <a:gd name="connsiteY13" fmla="*/ 147638 h 147637"/>
                                  <a:gd name="connsiteX14" fmla="*/ 0 w 142170"/>
                                  <a:gd name="connsiteY14" fmla="*/ 74295 h 1476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42170" h="147637">
                                    <a:moveTo>
                                      <a:pt x="0" y="74295"/>
                                    </a:moveTo>
                                    <a:cubicBezTo>
                                      <a:pt x="0" y="32385"/>
                                      <a:pt x="31432" y="0"/>
                                      <a:pt x="74295" y="0"/>
                                    </a:cubicBezTo>
                                    <a:cubicBezTo>
                                      <a:pt x="105727" y="0"/>
                                      <a:pt x="133350" y="20003"/>
                                      <a:pt x="141922" y="48578"/>
                                    </a:cubicBezTo>
                                    <a:cubicBezTo>
                                      <a:pt x="142875" y="51435"/>
                                      <a:pt x="140970" y="54292"/>
                                      <a:pt x="138113" y="54292"/>
                                    </a:cubicBezTo>
                                    <a:lnTo>
                                      <a:pt x="118110" y="54292"/>
                                    </a:lnTo>
                                    <a:cubicBezTo>
                                      <a:pt x="115252" y="54292"/>
                                      <a:pt x="113347" y="53340"/>
                                      <a:pt x="112395" y="50483"/>
                                    </a:cubicBezTo>
                                    <a:cubicBezTo>
                                      <a:pt x="105727" y="36195"/>
                                      <a:pt x="91440" y="27622"/>
                                      <a:pt x="74295" y="27622"/>
                                    </a:cubicBezTo>
                                    <a:cubicBezTo>
                                      <a:pt x="46672" y="27622"/>
                                      <a:pt x="27622" y="46672"/>
                                      <a:pt x="27622" y="74295"/>
                                    </a:cubicBezTo>
                                    <a:cubicBezTo>
                                      <a:pt x="27622" y="101917"/>
                                      <a:pt x="45720" y="120968"/>
                                      <a:pt x="74295" y="120968"/>
                                    </a:cubicBezTo>
                                    <a:cubicBezTo>
                                      <a:pt x="91440" y="120968"/>
                                      <a:pt x="106680" y="112395"/>
                                      <a:pt x="112395" y="98108"/>
                                    </a:cubicBezTo>
                                    <a:cubicBezTo>
                                      <a:pt x="113347" y="95250"/>
                                      <a:pt x="115252" y="94297"/>
                                      <a:pt x="118110" y="94297"/>
                                    </a:cubicBezTo>
                                    <a:lnTo>
                                      <a:pt x="138113" y="94297"/>
                                    </a:lnTo>
                                    <a:cubicBezTo>
                                      <a:pt x="140970" y="94297"/>
                                      <a:pt x="142875" y="96203"/>
                                      <a:pt x="141922" y="99060"/>
                                    </a:cubicBezTo>
                                    <a:cubicBezTo>
                                      <a:pt x="133350" y="127635"/>
                                      <a:pt x="105727" y="147638"/>
                                      <a:pt x="74295" y="147638"/>
                                    </a:cubicBezTo>
                                    <a:cubicBezTo>
                                      <a:pt x="30480" y="147638"/>
                                      <a:pt x="0" y="115253"/>
                                      <a:pt x="0" y="74295"/>
                                    </a:cubicBezTo>
                                    <a:close/>
                                  </a:path>
                                </a:pathLst>
                              </a:custGeom>
                              <a:solidFill>
                                <a:srgbClr val="231F20"/>
                              </a:solidFill>
                              <a:ln w="9525" cap="flat">
                                <a:noFill/>
                                <a:prstDash val="solid"/>
                                <a:miter/>
                              </a:ln>
                            </wps:spPr>
                            <wps:bodyPr rtlCol="0" anchor="ctr"/>
                          </wps:wsp>
                          <wps:wsp>
                            <wps:cNvPr id="55655465" name="Freeform 55655465"/>
                            <wps:cNvSpPr/>
                            <wps:spPr>
                              <a:xfrm>
                                <a:off x="2994660" y="715328"/>
                                <a:ext cx="148590" cy="148590"/>
                              </a:xfrm>
                              <a:custGeom>
                                <a:avLst/>
                                <a:gdLst>
                                  <a:gd name="connsiteX0" fmla="*/ 0 w 148590"/>
                                  <a:gd name="connsiteY0" fmla="*/ 74295 h 148590"/>
                                  <a:gd name="connsiteX1" fmla="*/ 74295 w 148590"/>
                                  <a:gd name="connsiteY1" fmla="*/ 0 h 148590"/>
                                  <a:gd name="connsiteX2" fmla="*/ 148590 w 148590"/>
                                  <a:gd name="connsiteY2" fmla="*/ 74295 h 148590"/>
                                  <a:gd name="connsiteX3" fmla="*/ 74295 w 148590"/>
                                  <a:gd name="connsiteY3" fmla="*/ 148590 h 148590"/>
                                  <a:gd name="connsiteX4" fmla="*/ 0 w 148590"/>
                                  <a:gd name="connsiteY4" fmla="*/ 74295 h 148590"/>
                                  <a:gd name="connsiteX5" fmla="*/ 120968 w 148590"/>
                                  <a:gd name="connsiteY5" fmla="*/ 74295 h 148590"/>
                                  <a:gd name="connsiteX6" fmla="*/ 75248 w 148590"/>
                                  <a:gd name="connsiteY6" fmla="*/ 27622 h 148590"/>
                                  <a:gd name="connsiteX7" fmla="*/ 29528 w 148590"/>
                                  <a:gd name="connsiteY7" fmla="*/ 74295 h 148590"/>
                                  <a:gd name="connsiteX8" fmla="*/ 75248 w 148590"/>
                                  <a:gd name="connsiteY8" fmla="*/ 120968 h 148590"/>
                                  <a:gd name="connsiteX9" fmla="*/ 120968 w 148590"/>
                                  <a:gd name="connsiteY9" fmla="*/ 74295 h 1485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48590" h="148590">
                                    <a:moveTo>
                                      <a:pt x="0" y="74295"/>
                                    </a:moveTo>
                                    <a:cubicBezTo>
                                      <a:pt x="0" y="32385"/>
                                      <a:pt x="33338" y="0"/>
                                      <a:pt x="74295" y="0"/>
                                    </a:cubicBezTo>
                                    <a:cubicBezTo>
                                      <a:pt x="115253" y="0"/>
                                      <a:pt x="148590" y="32385"/>
                                      <a:pt x="148590" y="74295"/>
                                    </a:cubicBezTo>
                                    <a:cubicBezTo>
                                      <a:pt x="148590" y="116205"/>
                                      <a:pt x="115253" y="148590"/>
                                      <a:pt x="74295" y="148590"/>
                                    </a:cubicBezTo>
                                    <a:cubicBezTo>
                                      <a:pt x="33338" y="147638"/>
                                      <a:pt x="0" y="115253"/>
                                      <a:pt x="0" y="74295"/>
                                    </a:cubicBezTo>
                                    <a:close/>
                                    <a:moveTo>
                                      <a:pt x="120968" y="74295"/>
                                    </a:moveTo>
                                    <a:cubicBezTo>
                                      <a:pt x="120968" y="46672"/>
                                      <a:pt x="100965" y="27622"/>
                                      <a:pt x="75248" y="27622"/>
                                    </a:cubicBezTo>
                                    <a:cubicBezTo>
                                      <a:pt x="49530" y="27622"/>
                                      <a:pt x="29528" y="46672"/>
                                      <a:pt x="29528" y="74295"/>
                                    </a:cubicBezTo>
                                    <a:cubicBezTo>
                                      <a:pt x="29528" y="101917"/>
                                      <a:pt x="49530" y="120968"/>
                                      <a:pt x="75248" y="120968"/>
                                    </a:cubicBezTo>
                                    <a:cubicBezTo>
                                      <a:pt x="100965" y="120968"/>
                                      <a:pt x="120968" y="100965"/>
                                      <a:pt x="120968" y="74295"/>
                                    </a:cubicBezTo>
                                    <a:close/>
                                  </a:path>
                                </a:pathLst>
                              </a:custGeom>
                              <a:solidFill>
                                <a:srgbClr val="231F20"/>
                              </a:solidFill>
                              <a:ln w="9525" cap="flat">
                                <a:noFill/>
                                <a:prstDash val="solid"/>
                                <a:miter/>
                              </a:ln>
                            </wps:spPr>
                            <wps:bodyPr rtlCol="0" anchor="ctr"/>
                          </wps:wsp>
                          <wps:wsp>
                            <wps:cNvPr id="936761146" name="Freeform 936761146"/>
                            <wps:cNvSpPr/>
                            <wps:spPr>
                              <a:xfrm>
                                <a:off x="3173730" y="718186"/>
                                <a:ext cx="140017" cy="142874"/>
                              </a:xfrm>
                              <a:custGeom>
                                <a:avLst/>
                                <a:gdLst>
                                  <a:gd name="connsiteX0" fmla="*/ 140017 w 140017"/>
                                  <a:gd name="connsiteY0" fmla="*/ 4763 h 142874"/>
                                  <a:gd name="connsiteX1" fmla="*/ 140017 w 140017"/>
                                  <a:gd name="connsiteY1" fmla="*/ 138112 h 142874"/>
                                  <a:gd name="connsiteX2" fmla="*/ 135255 w 140017"/>
                                  <a:gd name="connsiteY2" fmla="*/ 142875 h 142874"/>
                                  <a:gd name="connsiteX3" fmla="*/ 117157 w 140017"/>
                                  <a:gd name="connsiteY3" fmla="*/ 142875 h 142874"/>
                                  <a:gd name="connsiteX4" fmla="*/ 112395 w 140017"/>
                                  <a:gd name="connsiteY4" fmla="*/ 138112 h 142874"/>
                                  <a:gd name="connsiteX5" fmla="*/ 112395 w 140017"/>
                                  <a:gd name="connsiteY5" fmla="*/ 46672 h 142874"/>
                                  <a:gd name="connsiteX6" fmla="*/ 81915 w 140017"/>
                                  <a:gd name="connsiteY6" fmla="*/ 116205 h 142874"/>
                                  <a:gd name="connsiteX7" fmla="*/ 76200 w 140017"/>
                                  <a:gd name="connsiteY7" fmla="*/ 120015 h 142874"/>
                                  <a:gd name="connsiteX8" fmla="*/ 63817 w 140017"/>
                                  <a:gd name="connsiteY8" fmla="*/ 120015 h 142874"/>
                                  <a:gd name="connsiteX9" fmla="*/ 58103 w 140017"/>
                                  <a:gd name="connsiteY9" fmla="*/ 116205 h 142874"/>
                                  <a:gd name="connsiteX10" fmla="*/ 27622 w 140017"/>
                                  <a:gd name="connsiteY10" fmla="*/ 46672 h 142874"/>
                                  <a:gd name="connsiteX11" fmla="*/ 27622 w 140017"/>
                                  <a:gd name="connsiteY11" fmla="*/ 138112 h 142874"/>
                                  <a:gd name="connsiteX12" fmla="*/ 22860 w 140017"/>
                                  <a:gd name="connsiteY12" fmla="*/ 142875 h 142874"/>
                                  <a:gd name="connsiteX13" fmla="*/ 4763 w 140017"/>
                                  <a:gd name="connsiteY13" fmla="*/ 142875 h 142874"/>
                                  <a:gd name="connsiteX14" fmla="*/ 0 w 140017"/>
                                  <a:gd name="connsiteY14" fmla="*/ 138112 h 142874"/>
                                  <a:gd name="connsiteX15" fmla="*/ 0 w 140017"/>
                                  <a:gd name="connsiteY15" fmla="*/ 4763 h 142874"/>
                                  <a:gd name="connsiteX16" fmla="*/ 4763 w 140017"/>
                                  <a:gd name="connsiteY16" fmla="*/ 0 h 142874"/>
                                  <a:gd name="connsiteX17" fmla="*/ 22860 w 140017"/>
                                  <a:gd name="connsiteY17" fmla="*/ 0 h 142874"/>
                                  <a:gd name="connsiteX18" fmla="*/ 27622 w 140017"/>
                                  <a:gd name="connsiteY18" fmla="*/ 0 h 142874"/>
                                  <a:gd name="connsiteX19" fmla="*/ 33338 w 140017"/>
                                  <a:gd name="connsiteY19" fmla="*/ 3810 h 142874"/>
                                  <a:gd name="connsiteX20" fmla="*/ 69532 w 140017"/>
                                  <a:gd name="connsiteY20" fmla="*/ 87630 h 142874"/>
                                  <a:gd name="connsiteX21" fmla="*/ 105728 w 140017"/>
                                  <a:gd name="connsiteY21" fmla="*/ 3810 h 142874"/>
                                  <a:gd name="connsiteX22" fmla="*/ 111442 w 140017"/>
                                  <a:gd name="connsiteY22" fmla="*/ 0 h 142874"/>
                                  <a:gd name="connsiteX23" fmla="*/ 125730 w 140017"/>
                                  <a:gd name="connsiteY23" fmla="*/ 0 h 142874"/>
                                  <a:gd name="connsiteX24" fmla="*/ 135255 w 140017"/>
                                  <a:gd name="connsiteY24" fmla="*/ 0 h 142874"/>
                                  <a:gd name="connsiteX25" fmla="*/ 140017 w 140017"/>
                                  <a:gd name="connsiteY25" fmla="*/ 4763 h 1428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140017" h="142874">
                                    <a:moveTo>
                                      <a:pt x="140017" y="4763"/>
                                    </a:moveTo>
                                    <a:lnTo>
                                      <a:pt x="140017" y="138112"/>
                                    </a:lnTo>
                                    <a:cubicBezTo>
                                      <a:pt x="140017" y="140970"/>
                                      <a:pt x="138113" y="142875"/>
                                      <a:pt x="135255" y="142875"/>
                                    </a:cubicBezTo>
                                    <a:lnTo>
                                      <a:pt x="117157" y="142875"/>
                                    </a:lnTo>
                                    <a:cubicBezTo>
                                      <a:pt x="114300" y="142875"/>
                                      <a:pt x="112395" y="140970"/>
                                      <a:pt x="112395" y="138112"/>
                                    </a:cubicBezTo>
                                    <a:lnTo>
                                      <a:pt x="112395" y="46672"/>
                                    </a:lnTo>
                                    <a:lnTo>
                                      <a:pt x="81915" y="116205"/>
                                    </a:lnTo>
                                    <a:cubicBezTo>
                                      <a:pt x="80963" y="119062"/>
                                      <a:pt x="79057" y="120015"/>
                                      <a:pt x="76200" y="120015"/>
                                    </a:cubicBezTo>
                                    <a:lnTo>
                                      <a:pt x="63817" y="120015"/>
                                    </a:lnTo>
                                    <a:cubicBezTo>
                                      <a:pt x="60960" y="120015"/>
                                      <a:pt x="59055" y="119062"/>
                                      <a:pt x="58103" y="116205"/>
                                    </a:cubicBezTo>
                                    <a:lnTo>
                                      <a:pt x="27622" y="46672"/>
                                    </a:lnTo>
                                    <a:lnTo>
                                      <a:pt x="27622" y="138112"/>
                                    </a:lnTo>
                                    <a:cubicBezTo>
                                      <a:pt x="27622" y="140970"/>
                                      <a:pt x="25717" y="142875"/>
                                      <a:pt x="22860" y="142875"/>
                                    </a:cubicBezTo>
                                    <a:lnTo>
                                      <a:pt x="4763" y="142875"/>
                                    </a:lnTo>
                                    <a:cubicBezTo>
                                      <a:pt x="1905" y="142875"/>
                                      <a:pt x="0" y="140970"/>
                                      <a:pt x="0" y="138112"/>
                                    </a:cubicBezTo>
                                    <a:lnTo>
                                      <a:pt x="0" y="4763"/>
                                    </a:lnTo>
                                    <a:cubicBezTo>
                                      <a:pt x="0" y="1905"/>
                                      <a:pt x="1905" y="0"/>
                                      <a:pt x="4763" y="0"/>
                                    </a:cubicBezTo>
                                    <a:lnTo>
                                      <a:pt x="22860" y="0"/>
                                    </a:lnTo>
                                    <a:lnTo>
                                      <a:pt x="27622" y="0"/>
                                    </a:lnTo>
                                    <a:cubicBezTo>
                                      <a:pt x="30480" y="0"/>
                                      <a:pt x="32385" y="952"/>
                                      <a:pt x="33338" y="3810"/>
                                    </a:cubicBezTo>
                                    <a:lnTo>
                                      <a:pt x="69532" y="87630"/>
                                    </a:lnTo>
                                    <a:lnTo>
                                      <a:pt x="105728" y="3810"/>
                                    </a:lnTo>
                                    <a:cubicBezTo>
                                      <a:pt x="106680" y="952"/>
                                      <a:pt x="108585" y="0"/>
                                      <a:pt x="111442" y="0"/>
                                    </a:cubicBezTo>
                                    <a:lnTo>
                                      <a:pt x="125730" y="0"/>
                                    </a:lnTo>
                                    <a:lnTo>
                                      <a:pt x="135255" y="0"/>
                                    </a:lnTo>
                                    <a:cubicBezTo>
                                      <a:pt x="138113" y="0"/>
                                      <a:pt x="140017" y="952"/>
                                      <a:pt x="140017" y="4763"/>
                                    </a:cubicBezTo>
                                    <a:close/>
                                  </a:path>
                                </a:pathLst>
                              </a:custGeom>
                              <a:solidFill>
                                <a:srgbClr val="231F20"/>
                              </a:solidFill>
                              <a:ln w="9525" cap="flat">
                                <a:noFill/>
                                <a:prstDash val="solid"/>
                                <a:miter/>
                              </a:ln>
                            </wps:spPr>
                            <wps:bodyPr rtlCol="0" anchor="ctr"/>
                          </wps:wsp>
                          <wps:wsp>
                            <wps:cNvPr id="1045720376" name="Freeform 1045720376"/>
                            <wps:cNvSpPr/>
                            <wps:spPr>
                              <a:xfrm>
                                <a:off x="3349943" y="717233"/>
                                <a:ext cx="101917" cy="142875"/>
                              </a:xfrm>
                              <a:custGeom>
                                <a:avLst/>
                                <a:gdLst>
                                  <a:gd name="connsiteX0" fmla="*/ 101917 w 101917"/>
                                  <a:gd name="connsiteY0" fmla="*/ 47625 h 142875"/>
                                  <a:gd name="connsiteX1" fmla="*/ 53340 w 101917"/>
                                  <a:gd name="connsiteY1" fmla="*/ 95250 h 142875"/>
                                  <a:gd name="connsiteX2" fmla="*/ 27622 w 101917"/>
                                  <a:gd name="connsiteY2" fmla="*/ 95250 h 142875"/>
                                  <a:gd name="connsiteX3" fmla="*/ 27622 w 101917"/>
                                  <a:gd name="connsiteY3" fmla="*/ 138113 h 142875"/>
                                  <a:gd name="connsiteX4" fmla="*/ 22860 w 101917"/>
                                  <a:gd name="connsiteY4" fmla="*/ 142875 h 142875"/>
                                  <a:gd name="connsiteX5" fmla="*/ 4763 w 101917"/>
                                  <a:gd name="connsiteY5" fmla="*/ 142875 h 142875"/>
                                  <a:gd name="connsiteX6" fmla="*/ 0 w 101917"/>
                                  <a:gd name="connsiteY6" fmla="*/ 138113 h 142875"/>
                                  <a:gd name="connsiteX7" fmla="*/ 0 w 101917"/>
                                  <a:gd name="connsiteY7" fmla="*/ 4763 h 142875"/>
                                  <a:gd name="connsiteX8" fmla="*/ 4763 w 101917"/>
                                  <a:gd name="connsiteY8" fmla="*/ 0 h 142875"/>
                                  <a:gd name="connsiteX9" fmla="*/ 27622 w 101917"/>
                                  <a:gd name="connsiteY9" fmla="*/ 0 h 142875"/>
                                  <a:gd name="connsiteX10" fmla="*/ 53340 w 101917"/>
                                  <a:gd name="connsiteY10" fmla="*/ 0 h 142875"/>
                                  <a:gd name="connsiteX11" fmla="*/ 101917 w 101917"/>
                                  <a:gd name="connsiteY11" fmla="*/ 47625 h 142875"/>
                                  <a:gd name="connsiteX12" fmla="*/ 73342 w 101917"/>
                                  <a:gd name="connsiteY12" fmla="*/ 47625 h 142875"/>
                                  <a:gd name="connsiteX13" fmla="*/ 53340 w 101917"/>
                                  <a:gd name="connsiteY13" fmla="*/ 26670 h 142875"/>
                                  <a:gd name="connsiteX14" fmla="*/ 27622 w 101917"/>
                                  <a:gd name="connsiteY14" fmla="*/ 26670 h 142875"/>
                                  <a:gd name="connsiteX15" fmla="*/ 27622 w 101917"/>
                                  <a:gd name="connsiteY15" fmla="*/ 68580 h 142875"/>
                                  <a:gd name="connsiteX16" fmla="*/ 53340 w 101917"/>
                                  <a:gd name="connsiteY16" fmla="*/ 68580 h 142875"/>
                                  <a:gd name="connsiteX17" fmla="*/ 73342 w 101917"/>
                                  <a:gd name="connsiteY17" fmla="*/ 47625 h 1428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01917" h="142875">
                                    <a:moveTo>
                                      <a:pt x="101917" y="47625"/>
                                    </a:moveTo>
                                    <a:cubicBezTo>
                                      <a:pt x="101917" y="74295"/>
                                      <a:pt x="80963" y="95250"/>
                                      <a:pt x="53340" y="95250"/>
                                    </a:cubicBezTo>
                                    <a:lnTo>
                                      <a:pt x="27622" y="95250"/>
                                    </a:lnTo>
                                    <a:lnTo>
                                      <a:pt x="27622" y="138113"/>
                                    </a:lnTo>
                                    <a:cubicBezTo>
                                      <a:pt x="27622" y="140970"/>
                                      <a:pt x="25717" y="142875"/>
                                      <a:pt x="22860" y="142875"/>
                                    </a:cubicBezTo>
                                    <a:lnTo>
                                      <a:pt x="4763" y="142875"/>
                                    </a:lnTo>
                                    <a:cubicBezTo>
                                      <a:pt x="1905" y="142875"/>
                                      <a:pt x="0" y="140970"/>
                                      <a:pt x="0" y="138113"/>
                                    </a:cubicBezTo>
                                    <a:lnTo>
                                      <a:pt x="0" y="4763"/>
                                    </a:lnTo>
                                    <a:cubicBezTo>
                                      <a:pt x="0" y="1905"/>
                                      <a:pt x="1905" y="0"/>
                                      <a:pt x="4763" y="0"/>
                                    </a:cubicBezTo>
                                    <a:lnTo>
                                      <a:pt x="27622" y="0"/>
                                    </a:lnTo>
                                    <a:lnTo>
                                      <a:pt x="53340" y="0"/>
                                    </a:lnTo>
                                    <a:cubicBezTo>
                                      <a:pt x="80010" y="953"/>
                                      <a:pt x="101917" y="21908"/>
                                      <a:pt x="101917" y="47625"/>
                                    </a:cubicBezTo>
                                    <a:close/>
                                    <a:moveTo>
                                      <a:pt x="73342" y="47625"/>
                                    </a:moveTo>
                                    <a:cubicBezTo>
                                      <a:pt x="73342" y="36195"/>
                                      <a:pt x="64770" y="26670"/>
                                      <a:pt x="53340" y="26670"/>
                                    </a:cubicBezTo>
                                    <a:lnTo>
                                      <a:pt x="27622" y="26670"/>
                                    </a:lnTo>
                                    <a:lnTo>
                                      <a:pt x="27622" y="68580"/>
                                    </a:lnTo>
                                    <a:lnTo>
                                      <a:pt x="53340" y="68580"/>
                                    </a:lnTo>
                                    <a:cubicBezTo>
                                      <a:pt x="64770" y="69533"/>
                                      <a:pt x="73342" y="60008"/>
                                      <a:pt x="73342" y="47625"/>
                                    </a:cubicBezTo>
                                    <a:close/>
                                  </a:path>
                                </a:pathLst>
                              </a:custGeom>
                              <a:solidFill>
                                <a:srgbClr val="231F20"/>
                              </a:solidFill>
                              <a:ln w="9525" cap="flat">
                                <a:noFill/>
                                <a:prstDash val="solid"/>
                                <a:miter/>
                              </a:ln>
                            </wps:spPr>
                            <wps:bodyPr rtlCol="0" anchor="ctr"/>
                          </wps:wsp>
                          <wps:wsp>
                            <wps:cNvPr id="1644434154" name="Freeform 1644434154"/>
                            <wps:cNvSpPr/>
                            <wps:spPr>
                              <a:xfrm>
                                <a:off x="3480435" y="717233"/>
                                <a:ext cx="84772" cy="142875"/>
                              </a:xfrm>
                              <a:custGeom>
                                <a:avLst/>
                                <a:gdLst>
                                  <a:gd name="connsiteX0" fmla="*/ 84773 w 84772"/>
                                  <a:gd name="connsiteY0" fmla="*/ 120967 h 142875"/>
                                  <a:gd name="connsiteX1" fmla="*/ 84773 w 84772"/>
                                  <a:gd name="connsiteY1" fmla="*/ 138113 h 142875"/>
                                  <a:gd name="connsiteX2" fmla="*/ 80010 w 84772"/>
                                  <a:gd name="connsiteY2" fmla="*/ 142875 h 142875"/>
                                  <a:gd name="connsiteX3" fmla="*/ 9525 w 84772"/>
                                  <a:gd name="connsiteY3" fmla="*/ 142875 h 142875"/>
                                  <a:gd name="connsiteX4" fmla="*/ 4763 w 84772"/>
                                  <a:gd name="connsiteY4" fmla="*/ 142875 h 142875"/>
                                  <a:gd name="connsiteX5" fmla="*/ 0 w 84772"/>
                                  <a:gd name="connsiteY5" fmla="*/ 138113 h 142875"/>
                                  <a:gd name="connsiteX6" fmla="*/ 0 w 84772"/>
                                  <a:gd name="connsiteY6" fmla="*/ 4763 h 142875"/>
                                  <a:gd name="connsiteX7" fmla="*/ 4763 w 84772"/>
                                  <a:gd name="connsiteY7" fmla="*/ 0 h 142875"/>
                                  <a:gd name="connsiteX8" fmla="*/ 27623 w 84772"/>
                                  <a:gd name="connsiteY8" fmla="*/ 0 h 142875"/>
                                  <a:gd name="connsiteX9" fmla="*/ 78105 w 84772"/>
                                  <a:gd name="connsiteY9" fmla="*/ 0 h 142875"/>
                                  <a:gd name="connsiteX10" fmla="*/ 82868 w 84772"/>
                                  <a:gd name="connsiteY10" fmla="*/ 4763 h 142875"/>
                                  <a:gd name="connsiteX11" fmla="*/ 82868 w 84772"/>
                                  <a:gd name="connsiteY11" fmla="*/ 21908 h 142875"/>
                                  <a:gd name="connsiteX12" fmla="*/ 78105 w 84772"/>
                                  <a:gd name="connsiteY12" fmla="*/ 26670 h 142875"/>
                                  <a:gd name="connsiteX13" fmla="*/ 27623 w 84772"/>
                                  <a:gd name="connsiteY13" fmla="*/ 26670 h 142875"/>
                                  <a:gd name="connsiteX14" fmla="*/ 27623 w 84772"/>
                                  <a:gd name="connsiteY14" fmla="*/ 57150 h 142875"/>
                                  <a:gd name="connsiteX15" fmla="*/ 73343 w 84772"/>
                                  <a:gd name="connsiteY15" fmla="*/ 57150 h 142875"/>
                                  <a:gd name="connsiteX16" fmla="*/ 78105 w 84772"/>
                                  <a:gd name="connsiteY16" fmla="*/ 61913 h 142875"/>
                                  <a:gd name="connsiteX17" fmla="*/ 78105 w 84772"/>
                                  <a:gd name="connsiteY17" fmla="*/ 78105 h 142875"/>
                                  <a:gd name="connsiteX18" fmla="*/ 73343 w 84772"/>
                                  <a:gd name="connsiteY18" fmla="*/ 82867 h 142875"/>
                                  <a:gd name="connsiteX19" fmla="*/ 27623 w 84772"/>
                                  <a:gd name="connsiteY19" fmla="*/ 82867 h 142875"/>
                                  <a:gd name="connsiteX20" fmla="*/ 27623 w 84772"/>
                                  <a:gd name="connsiteY20" fmla="*/ 115253 h 142875"/>
                                  <a:gd name="connsiteX21" fmla="*/ 79058 w 84772"/>
                                  <a:gd name="connsiteY21" fmla="*/ 115253 h 142875"/>
                                  <a:gd name="connsiteX22" fmla="*/ 84773 w 84772"/>
                                  <a:gd name="connsiteY22" fmla="*/ 120967 h 1428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84772" h="142875">
                                    <a:moveTo>
                                      <a:pt x="84773" y="120967"/>
                                    </a:moveTo>
                                    <a:lnTo>
                                      <a:pt x="84773" y="138113"/>
                                    </a:lnTo>
                                    <a:cubicBezTo>
                                      <a:pt x="84773" y="140970"/>
                                      <a:pt x="82868" y="142875"/>
                                      <a:pt x="80010" y="142875"/>
                                    </a:cubicBezTo>
                                    <a:lnTo>
                                      <a:pt x="9525" y="142875"/>
                                    </a:lnTo>
                                    <a:lnTo>
                                      <a:pt x="4763" y="142875"/>
                                    </a:lnTo>
                                    <a:cubicBezTo>
                                      <a:pt x="1905" y="142875"/>
                                      <a:pt x="0" y="140970"/>
                                      <a:pt x="0" y="138113"/>
                                    </a:cubicBezTo>
                                    <a:lnTo>
                                      <a:pt x="0" y="4763"/>
                                    </a:lnTo>
                                    <a:cubicBezTo>
                                      <a:pt x="0" y="1905"/>
                                      <a:pt x="1905" y="0"/>
                                      <a:pt x="4763" y="0"/>
                                    </a:cubicBezTo>
                                    <a:lnTo>
                                      <a:pt x="27623" y="0"/>
                                    </a:lnTo>
                                    <a:lnTo>
                                      <a:pt x="78105" y="0"/>
                                    </a:lnTo>
                                    <a:cubicBezTo>
                                      <a:pt x="80963" y="0"/>
                                      <a:pt x="82868" y="1905"/>
                                      <a:pt x="82868" y="4763"/>
                                    </a:cubicBezTo>
                                    <a:lnTo>
                                      <a:pt x="82868" y="21908"/>
                                    </a:lnTo>
                                    <a:cubicBezTo>
                                      <a:pt x="82868" y="24765"/>
                                      <a:pt x="80963" y="26670"/>
                                      <a:pt x="78105" y="26670"/>
                                    </a:cubicBezTo>
                                    <a:lnTo>
                                      <a:pt x="27623" y="26670"/>
                                    </a:lnTo>
                                    <a:lnTo>
                                      <a:pt x="27623" y="57150"/>
                                    </a:lnTo>
                                    <a:lnTo>
                                      <a:pt x="73343" y="57150"/>
                                    </a:lnTo>
                                    <a:cubicBezTo>
                                      <a:pt x="76200" y="57150"/>
                                      <a:pt x="78105" y="59055"/>
                                      <a:pt x="78105" y="61913"/>
                                    </a:cubicBezTo>
                                    <a:lnTo>
                                      <a:pt x="78105" y="78105"/>
                                    </a:lnTo>
                                    <a:cubicBezTo>
                                      <a:pt x="78105" y="80963"/>
                                      <a:pt x="76200" y="82867"/>
                                      <a:pt x="73343" y="82867"/>
                                    </a:cubicBezTo>
                                    <a:lnTo>
                                      <a:pt x="27623" y="82867"/>
                                    </a:lnTo>
                                    <a:lnTo>
                                      <a:pt x="27623" y="115253"/>
                                    </a:lnTo>
                                    <a:lnTo>
                                      <a:pt x="79058" y="115253"/>
                                    </a:lnTo>
                                    <a:cubicBezTo>
                                      <a:pt x="82868" y="116205"/>
                                      <a:pt x="84773" y="118110"/>
                                      <a:pt x="84773" y="120967"/>
                                    </a:cubicBezTo>
                                    <a:close/>
                                  </a:path>
                                </a:pathLst>
                              </a:custGeom>
                              <a:solidFill>
                                <a:srgbClr val="231F20"/>
                              </a:solidFill>
                              <a:ln w="9525" cap="flat">
                                <a:noFill/>
                                <a:prstDash val="solid"/>
                                <a:miter/>
                              </a:ln>
                            </wps:spPr>
                            <wps:bodyPr rtlCol="0" anchor="ctr"/>
                          </wps:wsp>
                          <wps:wsp>
                            <wps:cNvPr id="610089381" name="Freeform 610089381"/>
                            <wps:cNvSpPr/>
                            <wps:spPr>
                              <a:xfrm>
                                <a:off x="3585210" y="718186"/>
                                <a:ext cx="96202" cy="142874"/>
                              </a:xfrm>
                              <a:custGeom>
                                <a:avLst/>
                                <a:gdLst>
                                  <a:gd name="connsiteX0" fmla="*/ 96203 w 96202"/>
                                  <a:gd name="connsiteY0" fmla="*/ 4763 h 142874"/>
                                  <a:gd name="connsiteX1" fmla="*/ 96203 w 96202"/>
                                  <a:gd name="connsiteY1" fmla="*/ 21908 h 142874"/>
                                  <a:gd name="connsiteX2" fmla="*/ 91440 w 96202"/>
                                  <a:gd name="connsiteY2" fmla="*/ 26670 h 142874"/>
                                  <a:gd name="connsiteX3" fmla="*/ 61913 w 96202"/>
                                  <a:gd name="connsiteY3" fmla="*/ 26670 h 142874"/>
                                  <a:gd name="connsiteX4" fmla="*/ 61913 w 96202"/>
                                  <a:gd name="connsiteY4" fmla="*/ 138112 h 142874"/>
                                  <a:gd name="connsiteX5" fmla="*/ 57150 w 96202"/>
                                  <a:gd name="connsiteY5" fmla="*/ 142875 h 142874"/>
                                  <a:gd name="connsiteX6" fmla="*/ 39053 w 96202"/>
                                  <a:gd name="connsiteY6" fmla="*/ 142875 h 142874"/>
                                  <a:gd name="connsiteX7" fmla="*/ 34290 w 96202"/>
                                  <a:gd name="connsiteY7" fmla="*/ 138112 h 142874"/>
                                  <a:gd name="connsiteX8" fmla="*/ 34290 w 96202"/>
                                  <a:gd name="connsiteY8" fmla="*/ 26670 h 142874"/>
                                  <a:gd name="connsiteX9" fmla="*/ 4763 w 96202"/>
                                  <a:gd name="connsiteY9" fmla="*/ 26670 h 142874"/>
                                  <a:gd name="connsiteX10" fmla="*/ 0 w 96202"/>
                                  <a:gd name="connsiteY10" fmla="*/ 21908 h 142874"/>
                                  <a:gd name="connsiteX11" fmla="*/ 0 w 96202"/>
                                  <a:gd name="connsiteY11" fmla="*/ 4763 h 142874"/>
                                  <a:gd name="connsiteX12" fmla="*/ 4763 w 96202"/>
                                  <a:gd name="connsiteY12" fmla="*/ 0 h 142874"/>
                                  <a:gd name="connsiteX13" fmla="*/ 62865 w 96202"/>
                                  <a:gd name="connsiteY13" fmla="*/ 0 h 142874"/>
                                  <a:gd name="connsiteX14" fmla="*/ 92393 w 96202"/>
                                  <a:gd name="connsiteY14" fmla="*/ 0 h 142874"/>
                                  <a:gd name="connsiteX15" fmla="*/ 96203 w 96202"/>
                                  <a:gd name="connsiteY15" fmla="*/ 4763 h 1428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96202" h="142874">
                                    <a:moveTo>
                                      <a:pt x="96203" y="4763"/>
                                    </a:moveTo>
                                    <a:lnTo>
                                      <a:pt x="96203" y="21908"/>
                                    </a:lnTo>
                                    <a:cubicBezTo>
                                      <a:pt x="96203" y="24765"/>
                                      <a:pt x="94298" y="26670"/>
                                      <a:pt x="91440" y="26670"/>
                                    </a:cubicBezTo>
                                    <a:lnTo>
                                      <a:pt x="61913" y="26670"/>
                                    </a:lnTo>
                                    <a:lnTo>
                                      <a:pt x="61913" y="138112"/>
                                    </a:lnTo>
                                    <a:cubicBezTo>
                                      <a:pt x="61913" y="140970"/>
                                      <a:pt x="60008" y="142875"/>
                                      <a:pt x="57150" y="142875"/>
                                    </a:cubicBezTo>
                                    <a:lnTo>
                                      <a:pt x="39053" y="142875"/>
                                    </a:lnTo>
                                    <a:cubicBezTo>
                                      <a:pt x="36195" y="142875"/>
                                      <a:pt x="34290" y="140970"/>
                                      <a:pt x="34290" y="138112"/>
                                    </a:cubicBezTo>
                                    <a:lnTo>
                                      <a:pt x="34290" y="26670"/>
                                    </a:lnTo>
                                    <a:lnTo>
                                      <a:pt x="4763" y="26670"/>
                                    </a:lnTo>
                                    <a:cubicBezTo>
                                      <a:pt x="1905" y="26670"/>
                                      <a:pt x="0" y="24765"/>
                                      <a:pt x="0" y="21908"/>
                                    </a:cubicBezTo>
                                    <a:lnTo>
                                      <a:pt x="0" y="4763"/>
                                    </a:lnTo>
                                    <a:cubicBezTo>
                                      <a:pt x="0" y="1905"/>
                                      <a:pt x="1905" y="0"/>
                                      <a:pt x="4763" y="0"/>
                                    </a:cubicBezTo>
                                    <a:lnTo>
                                      <a:pt x="62865" y="0"/>
                                    </a:lnTo>
                                    <a:lnTo>
                                      <a:pt x="92393" y="0"/>
                                    </a:lnTo>
                                    <a:cubicBezTo>
                                      <a:pt x="94298" y="0"/>
                                      <a:pt x="96203" y="952"/>
                                      <a:pt x="96203" y="4763"/>
                                    </a:cubicBezTo>
                                    <a:close/>
                                  </a:path>
                                </a:pathLst>
                              </a:custGeom>
                              <a:solidFill>
                                <a:srgbClr val="231F20"/>
                              </a:solidFill>
                              <a:ln w="9525" cap="flat">
                                <a:noFill/>
                                <a:prstDash val="solid"/>
                                <a:miter/>
                              </a:ln>
                            </wps:spPr>
                            <wps:bodyPr rtlCol="0" anchor="ctr"/>
                          </wps:wsp>
                          <wps:wsp>
                            <wps:cNvPr id="393002088" name="Freeform 393002088"/>
                            <wps:cNvSpPr/>
                            <wps:spPr>
                              <a:xfrm>
                                <a:off x="3707130" y="718186"/>
                                <a:ext cx="27622" cy="142874"/>
                              </a:xfrm>
                              <a:custGeom>
                                <a:avLst/>
                                <a:gdLst>
                                  <a:gd name="connsiteX0" fmla="*/ 4763 w 27622"/>
                                  <a:gd name="connsiteY0" fmla="*/ 0 h 142874"/>
                                  <a:gd name="connsiteX1" fmla="*/ 22860 w 27622"/>
                                  <a:gd name="connsiteY1" fmla="*/ 0 h 142874"/>
                                  <a:gd name="connsiteX2" fmla="*/ 27622 w 27622"/>
                                  <a:gd name="connsiteY2" fmla="*/ 4763 h 142874"/>
                                  <a:gd name="connsiteX3" fmla="*/ 27622 w 27622"/>
                                  <a:gd name="connsiteY3" fmla="*/ 138112 h 142874"/>
                                  <a:gd name="connsiteX4" fmla="*/ 22860 w 27622"/>
                                  <a:gd name="connsiteY4" fmla="*/ 142875 h 142874"/>
                                  <a:gd name="connsiteX5" fmla="*/ 4763 w 27622"/>
                                  <a:gd name="connsiteY5" fmla="*/ 142875 h 142874"/>
                                  <a:gd name="connsiteX6" fmla="*/ 0 w 27622"/>
                                  <a:gd name="connsiteY6" fmla="*/ 138112 h 142874"/>
                                  <a:gd name="connsiteX7" fmla="*/ 0 w 27622"/>
                                  <a:gd name="connsiteY7" fmla="*/ 4763 h 142874"/>
                                  <a:gd name="connsiteX8" fmla="*/ 4763 w 27622"/>
                                  <a:gd name="connsiteY8" fmla="*/ 0 h 1428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7622" h="142874">
                                    <a:moveTo>
                                      <a:pt x="4763" y="0"/>
                                    </a:moveTo>
                                    <a:lnTo>
                                      <a:pt x="22860" y="0"/>
                                    </a:lnTo>
                                    <a:cubicBezTo>
                                      <a:pt x="25717" y="0"/>
                                      <a:pt x="27622" y="1905"/>
                                      <a:pt x="27622" y="4763"/>
                                    </a:cubicBezTo>
                                    <a:lnTo>
                                      <a:pt x="27622" y="138112"/>
                                    </a:lnTo>
                                    <a:cubicBezTo>
                                      <a:pt x="27622" y="140970"/>
                                      <a:pt x="25717" y="142875"/>
                                      <a:pt x="22860" y="142875"/>
                                    </a:cubicBezTo>
                                    <a:lnTo>
                                      <a:pt x="4763" y="142875"/>
                                    </a:lnTo>
                                    <a:cubicBezTo>
                                      <a:pt x="1905" y="142875"/>
                                      <a:pt x="0" y="140970"/>
                                      <a:pt x="0" y="138112"/>
                                    </a:cubicBezTo>
                                    <a:lnTo>
                                      <a:pt x="0" y="4763"/>
                                    </a:lnTo>
                                    <a:cubicBezTo>
                                      <a:pt x="0" y="952"/>
                                      <a:pt x="1905" y="0"/>
                                      <a:pt x="4763" y="0"/>
                                    </a:cubicBezTo>
                                    <a:close/>
                                  </a:path>
                                </a:pathLst>
                              </a:custGeom>
                              <a:solidFill>
                                <a:srgbClr val="231F20"/>
                              </a:solidFill>
                              <a:ln w="9525" cap="flat">
                                <a:noFill/>
                                <a:prstDash val="solid"/>
                                <a:miter/>
                              </a:ln>
                            </wps:spPr>
                            <wps:bodyPr rtlCol="0" anchor="ctr"/>
                          </wps:wsp>
                          <wps:wsp>
                            <wps:cNvPr id="158759227" name="Freeform 158759227"/>
                            <wps:cNvSpPr/>
                            <wps:spPr>
                              <a:xfrm>
                                <a:off x="3762375" y="718186"/>
                                <a:ext cx="96202" cy="142874"/>
                              </a:xfrm>
                              <a:custGeom>
                                <a:avLst/>
                                <a:gdLst>
                                  <a:gd name="connsiteX0" fmla="*/ 96203 w 96202"/>
                                  <a:gd name="connsiteY0" fmla="*/ 4763 h 142874"/>
                                  <a:gd name="connsiteX1" fmla="*/ 96203 w 96202"/>
                                  <a:gd name="connsiteY1" fmla="*/ 21908 h 142874"/>
                                  <a:gd name="connsiteX2" fmla="*/ 91440 w 96202"/>
                                  <a:gd name="connsiteY2" fmla="*/ 26670 h 142874"/>
                                  <a:gd name="connsiteX3" fmla="*/ 61913 w 96202"/>
                                  <a:gd name="connsiteY3" fmla="*/ 26670 h 142874"/>
                                  <a:gd name="connsiteX4" fmla="*/ 61913 w 96202"/>
                                  <a:gd name="connsiteY4" fmla="*/ 138112 h 142874"/>
                                  <a:gd name="connsiteX5" fmla="*/ 57150 w 96202"/>
                                  <a:gd name="connsiteY5" fmla="*/ 142875 h 142874"/>
                                  <a:gd name="connsiteX6" fmla="*/ 39053 w 96202"/>
                                  <a:gd name="connsiteY6" fmla="*/ 142875 h 142874"/>
                                  <a:gd name="connsiteX7" fmla="*/ 34290 w 96202"/>
                                  <a:gd name="connsiteY7" fmla="*/ 138112 h 142874"/>
                                  <a:gd name="connsiteX8" fmla="*/ 34290 w 96202"/>
                                  <a:gd name="connsiteY8" fmla="*/ 26670 h 142874"/>
                                  <a:gd name="connsiteX9" fmla="*/ 4763 w 96202"/>
                                  <a:gd name="connsiteY9" fmla="*/ 26670 h 142874"/>
                                  <a:gd name="connsiteX10" fmla="*/ 0 w 96202"/>
                                  <a:gd name="connsiteY10" fmla="*/ 21908 h 142874"/>
                                  <a:gd name="connsiteX11" fmla="*/ 0 w 96202"/>
                                  <a:gd name="connsiteY11" fmla="*/ 4763 h 142874"/>
                                  <a:gd name="connsiteX12" fmla="*/ 4763 w 96202"/>
                                  <a:gd name="connsiteY12" fmla="*/ 0 h 142874"/>
                                  <a:gd name="connsiteX13" fmla="*/ 62865 w 96202"/>
                                  <a:gd name="connsiteY13" fmla="*/ 0 h 142874"/>
                                  <a:gd name="connsiteX14" fmla="*/ 92393 w 96202"/>
                                  <a:gd name="connsiteY14" fmla="*/ 0 h 142874"/>
                                  <a:gd name="connsiteX15" fmla="*/ 96203 w 96202"/>
                                  <a:gd name="connsiteY15" fmla="*/ 4763 h 1428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96202" h="142874">
                                    <a:moveTo>
                                      <a:pt x="96203" y="4763"/>
                                    </a:moveTo>
                                    <a:lnTo>
                                      <a:pt x="96203" y="21908"/>
                                    </a:lnTo>
                                    <a:cubicBezTo>
                                      <a:pt x="96203" y="24765"/>
                                      <a:pt x="94297" y="26670"/>
                                      <a:pt x="91440" y="26670"/>
                                    </a:cubicBezTo>
                                    <a:lnTo>
                                      <a:pt x="61913" y="26670"/>
                                    </a:lnTo>
                                    <a:lnTo>
                                      <a:pt x="61913" y="138112"/>
                                    </a:lnTo>
                                    <a:cubicBezTo>
                                      <a:pt x="61913" y="140970"/>
                                      <a:pt x="60008" y="142875"/>
                                      <a:pt x="57150" y="142875"/>
                                    </a:cubicBezTo>
                                    <a:lnTo>
                                      <a:pt x="39053" y="142875"/>
                                    </a:lnTo>
                                    <a:cubicBezTo>
                                      <a:pt x="36195" y="142875"/>
                                      <a:pt x="34290" y="140970"/>
                                      <a:pt x="34290" y="138112"/>
                                    </a:cubicBezTo>
                                    <a:lnTo>
                                      <a:pt x="34290" y="26670"/>
                                    </a:lnTo>
                                    <a:lnTo>
                                      <a:pt x="4763" y="26670"/>
                                    </a:lnTo>
                                    <a:cubicBezTo>
                                      <a:pt x="1905" y="26670"/>
                                      <a:pt x="0" y="24765"/>
                                      <a:pt x="0" y="21908"/>
                                    </a:cubicBezTo>
                                    <a:lnTo>
                                      <a:pt x="0" y="4763"/>
                                    </a:lnTo>
                                    <a:cubicBezTo>
                                      <a:pt x="0" y="1905"/>
                                      <a:pt x="1905" y="0"/>
                                      <a:pt x="4763" y="0"/>
                                    </a:cubicBezTo>
                                    <a:lnTo>
                                      <a:pt x="62865" y="0"/>
                                    </a:lnTo>
                                    <a:lnTo>
                                      <a:pt x="92393" y="0"/>
                                    </a:lnTo>
                                    <a:cubicBezTo>
                                      <a:pt x="94297" y="0"/>
                                      <a:pt x="96203" y="952"/>
                                      <a:pt x="96203" y="4763"/>
                                    </a:cubicBezTo>
                                    <a:close/>
                                  </a:path>
                                </a:pathLst>
                              </a:custGeom>
                              <a:solidFill>
                                <a:srgbClr val="231F20"/>
                              </a:solidFill>
                              <a:ln w="9525" cap="flat">
                                <a:noFill/>
                                <a:prstDash val="solid"/>
                                <a:miter/>
                              </a:ln>
                            </wps:spPr>
                            <wps:bodyPr rtlCol="0" anchor="ctr"/>
                          </wps:wsp>
                          <wps:wsp>
                            <wps:cNvPr id="1012429534" name="Freeform 1012429534"/>
                            <wps:cNvSpPr/>
                            <wps:spPr>
                              <a:xfrm>
                                <a:off x="3884295" y="718186"/>
                                <a:ext cx="27622" cy="142874"/>
                              </a:xfrm>
                              <a:custGeom>
                                <a:avLst/>
                                <a:gdLst>
                                  <a:gd name="connsiteX0" fmla="*/ 4763 w 27622"/>
                                  <a:gd name="connsiteY0" fmla="*/ 0 h 142874"/>
                                  <a:gd name="connsiteX1" fmla="*/ 22860 w 27622"/>
                                  <a:gd name="connsiteY1" fmla="*/ 0 h 142874"/>
                                  <a:gd name="connsiteX2" fmla="*/ 27622 w 27622"/>
                                  <a:gd name="connsiteY2" fmla="*/ 4763 h 142874"/>
                                  <a:gd name="connsiteX3" fmla="*/ 27622 w 27622"/>
                                  <a:gd name="connsiteY3" fmla="*/ 138112 h 142874"/>
                                  <a:gd name="connsiteX4" fmla="*/ 22860 w 27622"/>
                                  <a:gd name="connsiteY4" fmla="*/ 142875 h 142874"/>
                                  <a:gd name="connsiteX5" fmla="*/ 4763 w 27622"/>
                                  <a:gd name="connsiteY5" fmla="*/ 142875 h 142874"/>
                                  <a:gd name="connsiteX6" fmla="*/ 0 w 27622"/>
                                  <a:gd name="connsiteY6" fmla="*/ 138112 h 142874"/>
                                  <a:gd name="connsiteX7" fmla="*/ 0 w 27622"/>
                                  <a:gd name="connsiteY7" fmla="*/ 4763 h 142874"/>
                                  <a:gd name="connsiteX8" fmla="*/ 4763 w 27622"/>
                                  <a:gd name="connsiteY8" fmla="*/ 0 h 1428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7622" h="142874">
                                    <a:moveTo>
                                      <a:pt x="4763" y="0"/>
                                    </a:moveTo>
                                    <a:lnTo>
                                      <a:pt x="22860" y="0"/>
                                    </a:lnTo>
                                    <a:cubicBezTo>
                                      <a:pt x="25717" y="0"/>
                                      <a:pt x="27622" y="1905"/>
                                      <a:pt x="27622" y="4763"/>
                                    </a:cubicBezTo>
                                    <a:lnTo>
                                      <a:pt x="27622" y="138112"/>
                                    </a:lnTo>
                                    <a:cubicBezTo>
                                      <a:pt x="27622" y="140970"/>
                                      <a:pt x="25717" y="142875"/>
                                      <a:pt x="22860" y="142875"/>
                                    </a:cubicBezTo>
                                    <a:lnTo>
                                      <a:pt x="4763" y="142875"/>
                                    </a:lnTo>
                                    <a:cubicBezTo>
                                      <a:pt x="1905" y="142875"/>
                                      <a:pt x="0" y="140970"/>
                                      <a:pt x="0" y="138112"/>
                                    </a:cubicBezTo>
                                    <a:lnTo>
                                      <a:pt x="0" y="4763"/>
                                    </a:lnTo>
                                    <a:cubicBezTo>
                                      <a:pt x="0" y="952"/>
                                      <a:pt x="1905" y="0"/>
                                      <a:pt x="4763" y="0"/>
                                    </a:cubicBezTo>
                                    <a:close/>
                                  </a:path>
                                </a:pathLst>
                              </a:custGeom>
                              <a:solidFill>
                                <a:srgbClr val="231F20"/>
                              </a:solidFill>
                              <a:ln w="9525" cap="flat">
                                <a:noFill/>
                                <a:prstDash val="solid"/>
                                <a:miter/>
                              </a:ln>
                            </wps:spPr>
                            <wps:bodyPr rtlCol="0" anchor="ctr"/>
                          </wps:wsp>
                          <wps:wsp>
                            <wps:cNvPr id="845625909" name="Freeform 845625909"/>
                            <wps:cNvSpPr/>
                            <wps:spPr>
                              <a:xfrm>
                                <a:off x="3937387" y="717233"/>
                                <a:ext cx="124416" cy="143122"/>
                              </a:xfrm>
                              <a:custGeom>
                                <a:avLst/>
                                <a:gdLst>
                                  <a:gd name="connsiteX0" fmla="*/ 44063 w 124416"/>
                                  <a:gd name="connsiteY0" fmla="*/ 139065 h 143122"/>
                                  <a:gd name="connsiteX1" fmla="*/ 248 w 124416"/>
                                  <a:gd name="connsiteY1" fmla="*/ 5715 h 143122"/>
                                  <a:gd name="connsiteX2" fmla="*/ 4058 w 124416"/>
                                  <a:gd name="connsiteY2" fmla="*/ 0 h 143122"/>
                                  <a:gd name="connsiteX3" fmla="*/ 24060 w 124416"/>
                                  <a:gd name="connsiteY3" fmla="*/ 0 h 143122"/>
                                  <a:gd name="connsiteX4" fmla="*/ 29775 w 124416"/>
                                  <a:gd name="connsiteY4" fmla="*/ 3810 h 143122"/>
                                  <a:gd name="connsiteX5" fmla="*/ 62160 w 124416"/>
                                  <a:gd name="connsiteY5" fmla="*/ 109538 h 143122"/>
                                  <a:gd name="connsiteX6" fmla="*/ 94545 w 124416"/>
                                  <a:gd name="connsiteY6" fmla="*/ 3810 h 143122"/>
                                  <a:gd name="connsiteX7" fmla="*/ 100260 w 124416"/>
                                  <a:gd name="connsiteY7" fmla="*/ 0 h 143122"/>
                                  <a:gd name="connsiteX8" fmla="*/ 120263 w 124416"/>
                                  <a:gd name="connsiteY8" fmla="*/ 0 h 143122"/>
                                  <a:gd name="connsiteX9" fmla="*/ 124073 w 124416"/>
                                  <a:gd name="connsiteY9" fmla="*/ 5715 h 143122"/>
                                  <a:gd name="connsiteX10" fmla="*/ 80258 w 124416"/>
                                  <a:gd name="connsiteY10" fmla="*/ 139065 h 143122"/>
                                  <a:gd name="connsiteX11" fmla="*/ 74543 w 124416"/>
                                  <a:gd name="connsiteY11" fmla="*/ 142875 h 143122"/>
                                  <a:gd name="connsiteX12" fmla="*/ 47873 w 124416"/>
                                  <a:gd name="connsiteY12" fmla="*/ 142875 h 143122"/>
                                  <a:gd name="connsiteX13" fmla="*/ 44063 w 124416"/>
                                  <a:gd name="connsiteY13" fmla="*/ 139065 h 14312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24416" h="143122">
                                    <a:moveTo>
                                      <a:pt x="44063" y="139065"/>
                                    </a:moveTo>
                                    <a:lnTo>
                                      <a:pt x="248" y="5715"/>
                                    </a:lnTo>
                                    <a:cubicBezTo>
                                      <a:pt x="-705" y="2858"/>
                                      <a:pt x="1200" y="0"/>
                                      <a:pt x="4058" y="0"/>
                                    </a:cubicBezTo>
                                    <a:lnTo>
                                      <a:pt x="24060" y="0"/>
                                    </a:lnTo>
                                    <a:cubicBezTo>
                                      <a:pt x="26918" y="0"/>
                                      <a:pt x="28823" y="953"/>
                                      <a:pt x="29775" y="3810"/>
                                    </a:cubicBezTo>
                                    <a:lnTo>
                                      <a:pt x="62160" y="109538"/>
                                    </a:lnTo>
                                    <a:lnTo>
                                      <a:pt x="94545" y="3810"/>
                                    </a:lnTo>
                                    <a:cubicBezTo>
                                      <a:pt x="95498" y="953"/>
                                      <a:pt x="97403" y="0"/>
                                      <a:pt x="100260" y="0"/>
                                    </a:cubicBezTo>
                                    <a:lnTo>
                                      <a:pt x="120263" y="0"/>
                                    </a:lnTo>
                                    <a:cubicBezTo>
                                      <a:pt x="124073" y="0"/>
                                      <a:pt x="125025" y="1905"/>
                                      <a:pt x="124073" y="5715"/>
                                    </a:cubicBezTo>
                                    <a:lnTo>
                                      <a:pt x="80258" y="139065"/>
                                    </a:lnTo>
                                    <a:cubicBezTo>
                                      <a:pt x="79305" y="141923"/>
                                      <a:pt x="77400" y="142875"/>
                                      <a:pt x="74543" y="142875"/>
                                    </a:cubicBezTo>
                                    <a:lnTo>
                                      <a:pt x="47873" y="142875"/>
                                    </a:lnTo>
                                    <a:cubicBezTo>
                                      <a:pt x="46920" y="143827"/>
                                      <a:pt x="45015" y="141923"/>
                                      <a:pt x="44063" y="139065"/>
                                    </a:cubicBezTo>
                                    <a:close/>
                                  </a:path>
                                </a:pathLst>
                              </a:custGeom>
                              <a:solidFill>
                                <a:srgbClr val="231F20"/>
                              </a:solidFill>
                              <a:ln w="9525" cap="flat">
                                <a:noFill/>
                                <a:prstDash val="solid"/>
                                <a:miter/>
                              </a:ln>
                            </wps:spPr>
                            <wps:bodyPr rtlCol="0" anchor="ctr"/>
                          </wps:wsp>
                          <wps:wsp>
                            <wps:cNvPr id="788504710" name="Freeform 788504710"/>
                            <wps:cNvSpPr/>
                            <wps:spPr>
                              <a:xfrm>
                                <a:off x="4088130" y="717233"/>
                                <a:ext cx="84772" cy="142875"/>
                              </a:xfrm>
                              <a:custGeom>
                                <a:avLst/>
                                <a:gdLst>
                                  <a:gd name="connsiteX0" fmla="*/ 84772 w 84772"/>
                                  <a:gd name="connsiteY0" fmla="*/ 120967 h 142875"/>
                                  <a:gd name="connsiteX1" fmla="*/ 84772 w 84772"/>
                                  <a:gd name="connsiteY1" fmla="*/ 138113 h 142875"/>
                                  <a:gd name="connsiteX2" fmla="*/ 80010 w 84772"/>
                                  <a:gd name="connsiteY2" fmla="*/ 142875 h 142875"/>
                                  <a:gd name="connsiteX3" fmla="*/ 9525 w 84772"/>
                                  <a:gd name="connsiteY3" fmla="*/ 142875 h 142875"/>
                                  <a:gd name="connsiteX4" fmla="*/ 4763 w 84772"/>
                                  <a:gd name="connsiteY4" fmla="*/ 142875 h 142875"/>
                                  <a:gd name="connsiteX5" fmla="*/ 0 w 84772"/>
                                  <a:gd name="connsiteY5" fmla="*/ 138113 h 142875"/>
                                  <a:gd name="connsiteX6" fmla="*/ 0 w 84772"/>
                                  <a:gd name="connsiteY6" fmla="*/ 4763 h 142875"/>
                                  <a:gd name="connsiteX7" fmla="*/ 4763 w 84772"/>
                                  <a:gd name="connsiteY7" fmla="*/ 0 h 142875"/>
                                  <a:gd name="connsiteX8" fmla="*/ 27622 w 84772"/>
                                  <a:gd name="connsiteY8" fmla="*/ 0 h 142875"/>
                                  <a:gd name="connsiteX9" fmla="*/ 78105 w 84772"/>
                                  <a:gd name="connsiteY9" fmla="*/ 0 h 142875"/>
                                  <a:gd name="connsiteX10" fmla="*/ 82867 w 84772"/>
                                  <a:gd name="connsiteY10" fmla="*/ 4763 h 142875"/>
                                  <a:gd name="connsiteX11" fmla="*/ 82867 w 84772"/>
                                  <a:gd name="connsiteY11" fmla="*/ 21908 h 142875"/>
                                  <a:gd name="connsiteX12" fmla="*/ 78105 w 84772"/>
                                  <a:gd name="connsiteY12" fmla="*/ 26670 h 142875"/>
                                  <a:gd name="connsiteX13" fmla="*/ 27622 w 84772"/>
                                  <a:gd name="connsiteY13" fmla="*/ 26670 h 142875"/>
                                  <a:gd name="connsiteX14" fmla="*/ 27622 w 84772"/>
                                  <a:gd name="connsiteY14" fmla="*/ 57150 h 142875"/>
                                  <a:gd name="connsiteX15" fmla="*/ 73342 w 84772"/>
                                  <a:gd name="connsiteY15" fmla="*/ 57150 h 142875"/>
                                  <a:gd name="connsiteX16" fmla="*/ 78105 w 84772"/>
                                  <a:gd name="connsiteY16" fmla="*/ 61913 h 142875"/>
                                  <a:gd name="connsiteX17" fmla="*/ 78105 w 84772"/>
                                  <a:gd name="connsiteY17" fmla="*/ 78105 h 142875"/>
                                  <a:gd name="connsiteX18" fmla="*/ 73342 w 84772"/>
                                  <a:gd name="connsiteY18" fmla="*/ 82867 h 142875"/>
                                  <a:gd name="connsiteX19" fmla="*/ 27622 w 84772"/>
                                  <a:gd name="connsiteY19" fmla="*/ 82867 h 142875"/>
                                  <a:gd name="connsiteX20" fmla="*/ 27622 w 84772"/>
                                  <a:gd name="connsiteY20" fmla="*/ 115253 h 142875"/>
                                  <a:gd name="connsiteX21" fmla="*/ 79057 w 84772"/>
                                  <a:gd name="connsiteY21" fmla="*/ 115253 h 142875"/>
                                  <a:gd name="connsiteX22" fmla="*/ 84772 w 84772"/>
                                  <a:gd name="connsiteY22" fmla="*/ 120967 h 1428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84772" h="142875">
                                    <a:moveTo>
                                      <a:pt x="84772" y="120967"/>
                                    </a:moveTo>
                                    <a:lnTo>
                                      <a:pt x="84772" y="138113"/>
                                    </a:lnTo>
                                    <a:cubicBezTo>
                                      <a:pt x="84772" y="140970"/>
                                      <a:pt x="82867" y="142875"/>
                                      <a:pt x="80010" y="142875"/>
                                    </a:cubicBezTo>
                                    <a:lnTo>
                                      <a:pt x="9525" y="142875"/>
                                    </a:lnTo>
                                    <a:lnTo>
                                      <a:pt x="4763" y="142875"/>
                                    </a:lnTo>
                                    <a:cubicBezTo>
                                      <a:pt x="1905" y="142875"/>
                                      <a:pt x="0" y="140970"/>
                                      <a:pt x="0" y="138113"/>
                                    </a:cubicBezTo>
                                    <a:lnTo>
                                      <a:pt x="0" y="4763"/>
                                    </a:lnTo>
                                    <a:cubicBezTo>
                                      <a:pt x="0" y="1905"/>
                                      <a:pt x="1905" y="0"/>
                                      <a:pt x="4763" y="0"/>
                                    </a:cubicBezTo>
                                    <a:lnTo>
                                      <a:pt x="27622" y="0"/>
                                    </a:lnTo>
                                    <a:lnTo>
                                      <a:pt x="78105" y="0"/>
                                    </a:lnTo>
                                    <a:cubicBezTo>
                                      <a:pt x="80963" y="0"/>
                                      <a:pt x="82867" y="1905"/>
                                      <a:pt x="82867" y="4763"/>
                                    </a:cubicBezTo>
                                    <a:lnTo>
                                      <a:pt x="82867" y="21908"/>
                                    </a:lnTo>
                                    <a:cubicBezTo>
                                      <a:pt x="82867" y="24765"/>
                                      <a:pt x="80963" y="26670"/>
                                      <a:pt x="78105" y="26670"/>
                                    </a:cubicBezTo>
                                    <a:lnTo>
                                      <a:pt x="27622" y="26670"/>
                                    </a:lnTo>
                                    <a:lnTo>
                                      <a:pt x="27622" y="57150"/>
                                    </a:lnTo>
                                    <a:lnTo>
                                      <a:pt x="73342" y="57150"/>
                                    </a:lnTo>
                                    <a:cubicBezTo>
                                      <a:pt x="76200" y="57150"/>
                                      <a:pt x="78105" y="59055"/>
                                      <a:pt x="78105" y="61913"/>
                                    </a:cubicBezTo>
                                    <a:lnTo>
                                      <a:pt x="78105" y="78105"/>
                                    </a:lnTo>
                                    <a:cubicBezTo>
                                      <a:pt x="78105" y="80963"/>
                                      <a:pt x="76200" y="82867"/>
                                      <a:pt x="73342" y="82867"/>
                                    </a:cubicBezTo>
                                    <a:lnTo>
                                      <a:pt x="27622" y="82867"/>
                                    </a:lnTo>
                                    <a:lnTo>
                                      <a:pt x="27622" y="115253"/>
                                    </a:lnTo>
                                    <a:lnTo>
                                      <a:pt x="79057" y="115253"/>
                                    </a:lnTo>
                                    <a:cubicBezTo>
                                      <a:pt x="82867" y="116205"/>
                                      <a:pt x="84772" y="118110"/>
                                      <a:pt x="84772" y="120967"/>
                                    </a:cubicBezTo>
                                    <a:close/>
                                  </a:path>
                                </a:pathLst>
                              </a:custGeom>
                              <a:solidFill>
                                <a:srgbClr val="231F20"/>
                              </a:solidFill>
                              <a:ln w="9525" cap="flat">
                                <a:noFill/>
                                <a:prstDash val="solid"/>
                                <a:miter/>
                              </a:ln>
                            </wps:spPr>
                            <wps:bodyPr rtlCol="0" anchor="ctr"/>
                          </wps:wsp>
                          <wps:wsp>
                            <wps:cNvPr id="1742641812" name="Freeform 1742641812"/>
                            <wps:cNvSpPr/>
                            <wps:spPr>
                              <a:xfrm>
                                <a:off x="3098483" y="917258"/>
                                <a:ext cx="114723" cy="142875"/>
                              </a:xfrm>
                              <a:custGeom>
                                <a:avLst/>
                                <a:gdLst>
                                  <a:gd name="connsiteX0" fmla="*/ 113347 w 114723"/>
                                  <a:gd name="connsiteY0" fmla="*/ 137160 h 142875"/>
                                  <a:gd name="connsiteX1" fmla="*/ 110490 w 114723"/>
                                  <a:gd name="connsiteY1" fmla="*/ 142875 h 142875"/>
                                  <a:gd name="connsiteX2" fmla="*/ 88582 w 114723"/>
                                  <a:gd name="connsiteY2" fmla="*/ 142875 h 142875"/>
                                  <a:gd name="connsiteX3" fmla="*/ 82867 w 114723"/>
                                  <a:gd name="connsiteY3" fmla="*/ 140017 h 142875"/>
                                  <a:gd name="connsiteX4" fmla="*/ 44767 w 114723"/>
                                  <a:gd name="connsiteY4" fmla="*/ 93345 h 142875"/>
                                  <a:gd name="connsiteX5" fmla="*/ 27622 w 114723"/>
                                  <a:gd name="connsiteY5" fmla="*/ 93345 h 142875"/>
                                  <a:gd name="connsiteX6" fmla="*/ 27622 w 114723"/>
                                  <a:gd name="connsiteY6" fmla="*/ 138113 h 142875"/>
                                  <a:gd name="connsiteX7" fmla="*/ 22860 w 114723"/>
                                  <a:gd name="connsiteY7" fmla="*/ 142875 h 142875"/>
                                  <a:gd name="connsiteX8" fmla="*/ 4763 w 114723"/>
                                  <a:gd name="connsiteY8" fmla="*/ 142875 h 142875"/>
                                  <a:gd name="connsiteX9" fmla="*/ 0 w 114723"/>
                                  <a:gd name="connsiteY9" fmla="*/ 138113 h 142875"/>
                                  <a:gd name="connsiteX10" fmla="*/ 0 w 114723"/>
                                  <a:gd name="connsiteY10" fmla="*/ 4763 h 142875"/>
                                  <a:gd name="connsiteX11" fmla="*/ 4763 w 114723"/>
                                  <a:gd name="connsiteY11" fmla="*/ 0 h 142875"/>
                                  <a:gd name="connsiteX12" fmla="*/ 27622 w 114723"/>
                                  <a:gd name="connsiteY12" fmla="*/ 0 h 142875"/>
                                  <a:gd name="connsiteX13" fmla="*/ 53340 w 114723"/>
                                  <a:gd name="connsiteY13" fmla="*/ 0 h 142875"/>
                                  <a:gd name="connsiteX14" fmla="*/ 100965 w 114723"/>
                                  <a:gd name="connsiteY14" fmla="*/ 47625 h 142875"/>
                                  <a:gd name="connsiteX15" fmla="*/ 74295 w 114723"/>
                                  <a:gd name="connsiteY15" fmla="*/ 88582 h 142875"/>
                                  <a:gd name="connsiteX16" fmla="*/ 113347 w 114723"/>
                                  <a:gd name="connsiteY16" fmla="*/ 137160 h 142875"/>
                                  <a:gd name="connsiteX17" fmla="*/ 113347 w 114723"/>
                                  <a:gd name="connsiteY17" fmla="*/ 137160 h 142875"/>
                                  <a:gd name="connsiteX18" fmla="*/ 27622 w 114723"/>
                                  <a:gd name="connsiteY18" fmla="*/ 69532 h 142875"/>
                                  <a:gd name="connsiteX19" fmla="*/ 53340 w 114723"/>
                                  <a:gd name="connsiteY19" fmla="*/ 69532 h 142875"/>
                                  <a:gd name="connsiteX20" fmla="*/ 72390 w 114723"/>
                                  <a:gd name="connsiteY20" fmla="*/ 48577 h 142875"/>
                                  <a:gd name="connsiteX21" fmla="*/ 53340 w 114723"/>
                                  <a:gd name="connsiteY21" fmla="*/ 27622 h 142875"/>
                                  <a:gd name="connsiteX22" fmla="*/ 27622 w 114723"/>
                                  <a:gd name="connsiteY22" fmla="*/ 27622 h 142875"/>
                                  <a:gd name="connsiteX23" fmla="*/ 27622 w 114723"/>
                                  <a:gd name="connsiteY23" fmla="*/ 69532 h 1428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114723" h="142875">
                                    <a:moveTo>
                                      <a:pt x="113347" y="137160"/>
                                    </a:moveTo>
                                    <a:cubicBezTo>
                                      <a:pt x="116205" y="140017"/>
                                      <a:pt x="114300" y="142875"/>
                                      <a:pt x="110490" y="142875"/>
                                    </a:cubicBezTo>
                                    <a:lnTo>
                                      <a:pt x="88582" y="142875"/>
                                    </a:lnTo>
                                    <a:cubicBezTo>
                                      <a:pt x="85725" y="142875"/>
                                      <a:pt x="83820" y="141922"/>
                                      <a:pt x="82867" y="140017"/>
                                    </a:cubicBezTo>
                                    <a:lnTo>
                                      <a:pt x="44767" y="93345"/>
                                    </a:lnTo>
                                    <a:lnTo>
                                      <a:pt x="27622" y="93345"/>
                                    </a:lnTo>
                                    <a:lnTo>
                                      <a:pt x="27622" y="138113"/>
                                    </a:lnTo>
                                    <a:cubicBezTo>
                                      <a:pt x="27622" y="140970"/>
                                      <a:pt x="25717" y="142875"/>
                                      <a:pt x="22860" y="142875"/>
                                    </a:cubicBezTo>
                                    <a:lnTo>
                                      <a:pt x="4763" y="142875"/>
                                    </a:lnTo>
                                    <a:cubicBezTo>
                                      <a:pt x="1905" y="142875"/>
                                      <a:pt x="0" y="140970"/>
                                      <a:pt x="0" y="138113"/>
                                    </a:cubicBezTo>
                                    <a:lnTo>
                                      <a:pt x="0" y="4763"/>
                                    </a:lnTo>
                                    <a:cubicBezTo>
                                      <a:pt x="0" y="1905"/>
                                      <a:pt x="1905" y="0"/>
                                      <a:pt x="4763" y="0"/>
                                    </a:cubicBezTo>
                                    <a:lnTo>
                                      <a:pt x="27622" y="0"/>
                                    </a:lnTo>
                                    <a:lnTo>
                                      <a:pt x="53340" y="0"/>
                                    </a:lnTo>
                                    <a:cubicBezTo>
                                      <a:pt x="80010" y="0"/>
                                      <a:pt x="100965" y="20955"/>
                                      <a:pt x="100965" y="47625"/>
                                    </a:cubicBezTo>
                                    <a:cubicBezTo>
                                      <a:pt x="100965" y="65722"/>
                                      <a:pt x="90488" y="80963"/>
                                      <a:pt x="74295" y="88582"/>
                                    </a:cubicBezTo>
                                    <a:lnTo>
                                      <a:pt x="113347" y="137160"/>
                                    </a:lnTo>
                                    <a:lnTo>
                                      <a:pt x="113347" y="137160"/>
                                    </a:lnTo>
                                    <a:close/>
                                    <a:moveTo>
                                      <a:pt x="27622" y="69532"/>
                                    </a:moveTo>
                                    <a:lnTo>
                                      <a:pt x="53340" y="69532"/>
                                    </a:lnTo>
                                    <a:cubicBezTo>
                                      <a:pt x="63817" y="69532"/>
                                      <a:pt x="72390" y="60007"/>
                                      <a:pt x="72390" y="48577"/>
                                    </a:cubicBezTo>
                                    <a:cubicBezTo>
                                      <a:pt x="72390" y="37147"/>
                                      <a:pt x="63817" y="27622"/>
                                      <a:pt x="53340" y="27622"/>
                                    </a:cubicBezTo>
                                    <a:lnTo>
                                      <a:pt x="27622" y="27622"/>
                                    </a:lnTo>
                                    <a:lnTo>
                                      <a:pt x="27622" y="69532"/>
                                    </a:lnTo>
                                    <a:close/>
                                  </a:path>
                                </a:pathLst>
                              </a:custGeom>
                              <a:solidFill>
                                <a:srgbClr val="231F20"/>
                              </a:solidFill>
                              <a:ln w="9525" cap="flat">
                                <a:noFill/>
                                <a:prstDash val="solid"/>
                                <a:miter/>
                              </a:ln>
                            </wps:spPr>
                            <wps:bodyPr rtlCol="0" anchor="ctr"/>
                          </wps:wsp>
                          <wps:wsp>
                            <wps:cNvPr id="695194177" name="Freeform 695194177"/>
                            <wps:cNvSpPr/>
                            <wps:spPr>
                              <a:xfrm>
                                <a:off x="3236595" y="918210"/>
                                <a:ext cx="27622" cy="142875"/>
                              </a:xfrm>
                              <a:custGeom>
                                <a:avLst/>
                                <a:gdLst>
                                  <a:gd name="connsiteX0" fmla="*/ 4763 w 27622"/>
                                  <a:gd name="connsiteY0" fmla="*/ 0 h 142875"/>
                                  <a:gd name="connsiteX1" fmla="*/ 22860 w 27622"/>
                                  <a:gd name="connsiteY1" fmla="*/ 0 h 142875"/>
                                  <a:gd name="connsiteX2" fmla="*/ 27622 w 27622"/>
                                  <a:gd name="connsiteY2" fmla="*/ 4763 h 142875"/>
                                  <a:gd name="connsiteX3" fmla="*/ 27622 w 27622"/>
                                  <a:gd name="connsiteY3" fmla="*/ 138113 h 142875"/>
                                  <a:gd name="connsiteX4" fmla="*/ 22860 w 27622"/>
                                  <a:gd name="connsiteY4" fmla="*/ 142875 h 142875"/>
                                  <a:gd name="connsiteX5" fmla="*/ 4763 w 27622"/>
                                  <a:gd name="connsiteY5" fmla="*/ 142875 h 142875"/>
                                  <a:gd name="connsiteX6" fmla="*/ 0 w 27622"/>
                                  <a:gd name="connsiteY6" fmla="*/ 138113 h 142875"/>
                                  <a:gd name="connsiteX7" fmla="*/ 0 w 27622"/>
                                  <a:gd name="connsiteY7" fmla="*/ 4763 h 142875"/>
                                  <a:gd name="connsiteX8" fmla="*/ 4763 w 27622"/>
                                  <a:gd name="connsiteY8" fmla="*/ 0 h 1428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7622" h="142875">
                                    <a:moveTo>
                                      <a:pt x="4763" y="0"/>
                                    </a:moveTo>
                                    <a:lnTo>
                                      <a:pt x="22860" y="0"/>
                                    </a:lnTo>
                                    <a:cubicBezTo>
                                      <a:pt x="25717" y="0"/>
                                      <a:pt x="27622" y="1905"/>
                                      <a:pt x="27622" y="4763"/>
                                    </a:cubicBezTo>
                                    <a:lnTo>
                                      <a:pt x="27622" y="138113"/>
                                    </a:lnTo>
                                    <a:cubicBezTo>
                                      <a:pt x="27622" y="140970"/>
                                      <a:pt x="25717" y="142875"/>
                                      <a:pt x="22860" y="142875"/>
                                    </a:cubicBezTo>
                                    <a:lnTo>
                                      <a:pt x="4763" y="142875"/>
                                    </a:lnTo>
                                    <a:cubicBezTo>
                                      <a:pt x="1905" y="142875"/>
                                      <a:pt x="0" y="140970"/>
                                      <a:pt x="0" y="138113"/>
                                    </a:cubicBezTo>
                                    <a:lnTo>
                                      <a:pt x="0" y="4763"/>
                                    </a:lnTo>
                                    <a:cubicBezTo>
                                      <a:pt x="0" y="953"/>
                                      <a:pt x="1905" y="0"/>
                                      <a:pt x="4763" y="0"/>
                                    </a:cubicBezTo>
                                    <a:close/>
                                  </a:path>
                                </a:pathLst>
                              </a:custGeom>
                              <a:solidFill>
                                <a:srgbClr val="231F20"/>
                              </a:solidFill>
                              <a:ln w="9525" cap="flat">
                                <a:noFill/>
                                <a:prstDash val="solid"/>
                                <a:miter/>
                              </a:ln>
                            </wps:spPr>
                            <wps:bodyPr rtlCol="0" anchor="ctr"/>
                          </wps:wsp>
                          <wps:wsp>
                            <wps:cNvPr id="68441357" name="Freeform 68441357"/>
                            <wps:cNvSpPr/>
                            <wps:spPr>
                              <a:xfrm>
                                <a:off x="3289687" y="917258"/>
                                <a:ext cx="124416" cy="143122"/>
                              </a:xfrm>
                              <a:custGeom>
                                <a:avLst/>
                                <a:gdLst>
                                  <a:gd name="connsiteX0" fmla="*/ 44063 w 124416"/>
                                  <a:gd name="connsiteY0" fmla="*/ 139065 h 143122"/>
                                  <a:gd name="connsiteX1" fmla="*/ 248 w 124416"/>
                                  <a:gd name="connsiteY1" fmla="*/ 5715 h 143122"/>
                                  <a:gd name="connsiteX2" fmla="*/ 4058 w 124416"/>
                                  <a:gd name="connsiteY2" fmla="*/ 0 h 143122"/>
                                  <a:gd name="connsiteX3" fmla="*/ 24060 w 124416"/>
                                  <a:gd name="connsiteY3" fmla="*/ 0 h 143122"/>
                                  <a:gd name="connsiteX4" fmla="*/ 29775 w 124416"/>
                                  <a:gd name="connsiteY4" fmla="*/ 3810 h 143122"/>
                                  <a:gd name="connsiteX5" fmla="*/ 62160 w 124416"/>
                                  <a:gd name="connsiteY5" fmla="*/ 109538 h 143122"/>
                                  <a:gd name="connsiteX6" fmla="*/ 94545 w 124416"/>
                                  <a:gd name="connsiteY6" fmla="*/ 3810 h 143122"/>
                                  <a:gd name="connsiteX7" fmla="*/ 100260 w 124416"/>
                                  <a:gd name="connsiteY7" fmla="*/ 0 h 143122"/>
                                  <a:gd name="connsiteX8" fmla="*/ 120263 w 124416"/>
                                  <a:gd name="connsiteY8" fmla="*/ 0 h 143122"/>
                                  <a:gd name="connsiteX9" fmla="*/ 124073 w 124416"/>
                                  <a:gd name="connsiteY9" fmla="*/ 5715 h 143122"/>
                                  <a:gd name="connsiteX10" fmla="*/ 80258 w 124416"/>
                                  <a:gd name="connsiteY10" fmla="*/ 139065 h 143122"/>
                                  <a:gd name="connsiteX11" fmla="*/ 74543 w 124416"/>
                                  <a:gd name="connsiteY11" fmla="*/ 142875 h 143122"/>
                                  <a:gd name="connsiteX12" fmla="*/ 47873 w 124416"/>
                                  <a:gd name="connsiteY12" fmla="*/ 142875 h 143122"/>
                                  <a:gd name="connsiteX13" fmla="*/ 44063 w 124416"/>
                                  <a:gd name="connsiteY13" fmla="*/ 139065 h 14312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24416" h="143122">
                                    <a:moveTo>
                                      <a:pt x="44063" y="139065"/>
                                    </a:moveTo>
                                    <a:lnTo>
                                      <a:pt x="248" y="5715"/>
                                    </a:lnTo>
                                    <a:cubicBezTo>
                                      <a:pt x="-705" y="2857"/>
                                      <a:pt x="1200" y="0"/>
                                      <a:pt x="4058" y="0"/>
                                    </a:cubicBezTo>
                                    <a:lnTo>
                                      <a:pt x="24060" y="0"/>
                                    </a:lnTo>
                                    <a:cubicBezTo>
                                      <a:pt x="26918" y="0"/>
                                      <a:pt x="28823" y="952"/>
                                      <a:pt x="29775" y="3810"/>
                                    </a:cubicBezTo>
                                    <a:lnTo>
                                      <a:pt x="62160" y="109538"/>
                                    </a:lnTo>
                                    <a:lnTo>
                                      <a:pt x="94545" y="3810"/>
                                    </a:lnTo>
                                    <a:cubicBezTo>
                                      <a:pt x="95498" y="952"/>
                                      <a:pt x="97403" y="0"/>
                                      <a:pt x="100260" y="0"/>
                                    </a:cubicBezTo>
                                    <a:lnTo>
                                      <a:pt x="120263" y="0"/>
                                    </a:lnTo>
                                    <a:cubicBezTo>
                                      <a:pt x="124073" y="0"/>
                                      <a:pt x="125025" y="1905"/>
                                      <a:pt x="124073" y="5715"/>
                                    </a:cubicBezTo>
                                    <a:lnTo>
                                      <a:pt x="80258" y="139065"/>
                                    </a:lnTo>
                                    <a:cubicBezTo>
                                      <a:pt x="79305" y="141922"/>
                                      <a:pt x="77400" y="142875"/>
                                      <a:pt x="74543" y="142875"/>
                                    </a:cubicBezTo>
                                    <a:lnTo>
                                      <a:pt x="47873" y="142875"/>
                                    </a:lnTo>
                                    <a:cubicBezTo>
                                      <a:pt x="46920" y="143827"/>
                                      <a:pt x="45015" y="141922"/>
                                      <a:pt x="44063" y="139065"/>
                                    </a:cubicBezTo>
                                    <a:close/>
                                  </a:path>
                                </a:pathLst>
                              </a:custGeom>
                              <a:solidFill>
                                <a:srgbClr val="231F20"/>
                              </a:solidFill>
                              <a:ln w="9525" cap="flat">
                                <a:noFill/>
                                <a:prstDash val="solid"/>
                                <a:miter/>
                              </a:ln>
                            </wps:spPr>
                            <wps:bodyPr rtlCol="0" anchor="ctr"/>
                          </wps:wsp>
                          <wps:wsp>
                            <wps:cNvPr id="1916652735" name="Freeform 1916652735"/>
                            <wps:cNvSpPr/>
                            <wps:spPr>
                              <a:xfrm>
                                <a:off x="3421989" y="918210"/>
                                <a:ext cx="129883" cy="142875"/>
                              </a:xfrm>
                              <a:custGeom>
                                <a:avLst/>
                                <a:gdLst>
                                  <a:gd name="connsiteX0" fmla="*/ 124169 w 129883"/>
                                  <a:gd name="connsiteY0" fmla="*/ 142875 h 142875"/>
                                  <a:gd name="connsiteX1" fmla="*/ 103213 w 129883"/>
                                  <a:gd name="connsiteY1" fmla="*/ 142875 h 142875"/>
                                  <a:gd name="connsiteX2" fmla="*/ 97498 w 129883"/>
                                  <a:gd name="connsiteY2" fmla="*/ 139065 h 142875"/>
                                  <a:gd name="connsiteX3" fmla="*/ 90831 w 129883"/>
                                  <a:gd name="connsiteY3" fmla="*/ 117158 h 142875"/>
                                  <a:gd name="connsiteX4" fmla="*/ 36538 w 129883"/>
                                  <a:gd name="connsiteY4" fmla="*/ 117158 h 142875"/>
                                  <a:gd name="connsiteX5" fmla="*/ 29871 w 129883"/>
                                  <a:gd name="connsiteY5" fmla="*/ 139065 h 142875"/>
                                  <a:gd name="connsiteX6" fmla="*/ 24156 w 129883"/>
                                  <a:gd name="connsiteY6" fmla="*/ 142875 h 142875"/>
                                  <a:gd name="connsiteX7" fmla="*/ 4154 w 129883"/>
                                  <a:gd name="connsiteY7" fmla="*/ 142875 h 142875"/>
                                  <a:gd name="connsiteX8" fmla="*/ 344 w 129883"/>
                                  <a:gd name="connsiteY8" fmla="*/ 137160 h 142875"/>
                                  <a:gd name="connsiteX9" fmla="*/ 46063 w 129883"/>
                                  <a:gd name="connsiteY9" fmla="*/ 3810 h 142875"/>
                                  <a:gd name="connsiteX10" fmla="*/ 51779 w 129883"/>
                                  <a:gd name="connsiteY10" fmla="*/ 0 h 142875"/>
                                  <a:gd name="connsiteX11" fmla="*/ 78448 w 129883"/>
                                  <a:gd name="connsiteY11" fmla="*/ 0 h 142875"/>
                                  <a:gd name="connsiteX12" fmla="*/ 84163 w 129883"/>
                                  <a:gd name="connsiteY12" fmla="*/ 3810 h 142875"/>
                                  <a:gd name="connsiteX13" fmla="*/ 129883 w 129883"/>
                                  <a:gd name="connsiteY13" fmla="*/ 137160 h 142875"/>
                                  <a:gd name="connsiteX14" fmla="*/ 124169 w 129883"/>
                                  <a:gd name="connsiteY14" fmla="*/ 142875 h 142875"/>
                                  <a:gd name="connsiteX15" fmla="*/ 83211 w 129883"/>
                                  <a:gd name="connsiteY15" fmla="*/ 90488 h 142875"/>
                                  <a:gd name="connsiteX16" fmla="*/ 64161 w 129883"/>
                                  <a:gd name="connsiteY16" fmla="*/ 30480 h 142875"/>
                                  <a:gd name="connsiteX17" fmla="*/ 45111 w 129883"/>
                                  <a:gd name="connsiteY17" fmla="*/ 90488 h 142875"/>
                                  <a:gd name="connsiteX18" fmla="*/ 83211 w 129883"/>
                                  <a:gd name="connsiteY18" fmla="*/ 90488 h 1428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29883" h="142875">
                                    <a:moveTo>
                                      <a:pt x="124169" y="142875"/>
                                    </a:moveTo>
                                    <a:lnTo>
                                      <a:pt x="103213" y="142875"/>
                                    </a:lnTo>
                                    <a:cubicBezTo>
                                      <a:pt x="100356" y="142875"/>
                                      <a:pt x="98451" y="141923"/>
                                      <a:pt x="97498" y="139065"/>
                                    </a:cubicBezTo>
                                    <a:lnTo>
                                      <a:pt x="90831" y="117158"/>
                                    </a:lnTo>
                                    <a:lnTo>
                                      <a:pt x="36538" y="117158"/>
                                    </a:lnTo>
                                    <a:lnTo>
                                      <a:pt x="29871" y="139065"/>
                                    </a:lnTo>
                                    <a:cubicBezTo>
                                      <a:pt x="28919" y="141923"/>
                                      <a:pt x="27013" y="142875"/>
                                      <a:pt x="24156" y="142875"/>
                                    </a:cubicBezTo>
                                    <a:lnTo>
                                      <a:pt x="4154" y="142875"/>
                                    </a:lnTo>
                                    <a:cubicBezTo>
                                      <a:pt x="344" y="142875"/>
                                      <a:pt x="-609" y="140970"/>
                                      <a:pt x="344" y="137160"/>
                                    </a:cubicBezTo>
                                    <a:lnTo>
                                      <a:pt x="46063" y="3810"/>
                                    </a:lnTo>
                                    <a:cubicBezTo>
                                      <a:pt x="47016" y="953"/>
                                      <a:pt x="48921" y="0"/>
                                      <a:pt x="51779" y="0"/>
                                    </a:cubicBezTo>
                                    <a:lnTo>
                                      <a:pt x="78448" y="0"/>
                                    </a:lnTo>
                                    <a:cubicBezTo>
                                      <a:pt x="81306" y="0"/>
                                      <a:pt x="83211" y="953"/>
                                      <a:pt x="84163" y="3810"/>
                                    </a:cubicBezTo>
                                    <a:lnTo>
                                      <a:pt x="129883" y="137160"/>
                                    </a:lnTo>
                                    <a:cubicBezTo>
                                      <a:pt x="128931" y="140018"/>
                                      <a:pt x="127979" y="142875"/>
                                      <a:pt x="124169" y="142875"/>
                                    </a:cubicBezTo>
                                    <a:close/>
                                    <a:moveTo>
                                      <a:pt x="83211" y="90488"/>
                                    </a:moveTo>
                                    <a:lnTo>
                                      <a:pt x="64161" y="30480"/>
                                    </a:lnTo>
                                    <a:lnTo>
                                      <a:pt x="45111" y="90488"/>
                                    </a:lnTo>
                                    <a:lnTo>
                                      <a:pt x="83211" y="90488"/>
                                    </a:lnTo>
                                    <a:close/>
                                  </a:path>
                                </a:pathLst>
                              </a:custGeom>
                              <a:solidFill>
                                <a:srgbClr val="231F20"/>
                              </a:solidFill>
                              <a:ln w="9525" cap="flat">
                                <a:noFill/>
                                <a:prstDash val="solid"/>
                                <a:miter/>
                              </a:ln>
                            </wps:spPr>
                            <wps:bodyPr rtlCol="0" anchor="ctr"/>
                          </wps:wsp>
                          <wps:wsp>
                            <wps:cNvPr id="2004613545" name="Freeform 2004613545"/>
                            <wps:cNvSpPr/>
                            <wps:spPr>
                              <a:xfrm>
                                <a:off x="3575685" y="917258"/>
                                <a:ext cx="80962" cy="142875"/>
                              </a:xfrm>
                              <a:custGeom>
                                <a:avLst/>
                                <a:gdLst>
                                  <a:gd name="connsiteX0" fmla="*/ 80963 w 80962"/>
                                  <a:gd name="connsiteY0" fmla="*/ 120967 h 142875"/>
                                  <a:gd name="connsiteX1" fmla="*/ 80963 w 80962"/>
                                  <a:gd name="connsiteY1" fmla="*/ 138113 h 142875"/>
                                  <a:gd name="connsiteX2" fmla="*/ 76200 w 80962"/>
                                  <a:gd name="connsiteY2" fmla="*/ 142875 h 142875"/>
                                  <a:gd name="connsiteX3" fmla="*/ 14288 w 80962"/>
                                  <a:gd name="connsiteY3" fmla="*/ 142875 h 142875"/>
                                  <a:gd name="connsiteX4" fmla="*/ 4763 w 80962"/>
                                  <a:gd name="connsiteY4" fmla="*/ 142875 h 142875"/>
                                  <a:gd name="connsiteX5" fmla="*/ 0 w 80962"/>
                                  <a:gd name="connsiteY5" fmla="*/ 138113 h 142875"/>
                                  <a:gd name="connsiteX6" fmla="*/ 0 w 80962"/>
                                  <a:gd name="connsiteY6" fmla="*/ 4763 h 142875"/>
                                  <a:gd name="connsiteX7" fmla="*/ 4763 w 80962"/>
                                  <a:gd name="connsiteY7" fmla="*/ 0 h 142875"/>
                                  <a:gd name="connsiteX8" fmla="*/ 22860 w 80962"/>
                                  <a:gd name="connsiteY8" fmla="*/ 0 h 142875"/>
                                  <a:gd name="connsiteX9" fmla="*/ 27623 w 80962"/>
                                  <a:gd name="connsiteY9" fmla="*/ 4763 h 142875"/>
                                  <a:gd name="connsiteX10" fmla="*/ 27623 w 80962"/>
                                  <a:gd name="connsiteY10" fmla="*/ 116205 h 142875"/>
                                  <a:gd name="connsiteX11" fmla="*/ 76200 w 80962"/>
                                  <a:gd name="connsiteY11" fmla="*/ 116205 h 142875"/>
                                  <a:gd name="connsiteX12" fmla="*/ 80963 w 80962"/>
                                  <a:gd name="connsiteY12" fmla="*/ 120967 h 1428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80962" h="142875">
                                    <a:moveTo>
                                      <a:pt x="80963" y="120967"/>
                                    </a:moveTo>
                                    <a:lnTo>
                                      <a:pt x="80963" y="138113"/>
                                    </a:lnTo>
                                    <a:cubicBezTo>
                                      <a:pt x="80963" y="140970"/>
                                      <a:pt x="79058" y="142875"/>
                                      <a:pt x="76200" y="142875"/>
                                    </a:cubicBezTo>
                                    <a:lnTo>
                                      <a:pt x="14288" y="142875"/>
                                    </a:lnTo>
                                    <a:lnTo>
                                      <a:pt x="4763" y="142875"/>
                                    </a:lnTo>
                                    <a:cubicBezTo>
                                      <a:pt x="1905" y="142875"/>
                                      <a:pt x="0" y="140970"/>
                                      <a:pt x="0" y="138113"/>
                                    </a:cubicBezTo>
                                    <a:lnTo>
                                      <a:pt x="0" y="4763"/>
                                    </a:lnTo>
                                    <a:cubicBezTo>
                                      <a:pt x="0" y="1905"/>
                                      <a:pt x="1905" y="0"/>
                                      <a:pt x="4763" y="0"/>
                                    </a:cubicBezTo>
                                    <a:lnTo>
                                      <a:pt x="22860" y="0"/>
                                    </a:lnTo>
                                    <a:cubicBezTo>
                                      <a:pt x="25718" y="0"/>
                                      <a:pt x="27623" y="1905"/>
                                      <a:pt x="27623" y="4763"/>
                                    </a:cubicBezTo>
                                    <a:lnTo>
                                      <a:pt x="27623" y="116205"/>
                                    </a:lnTo>
                                    <a:lnTo>
                                      <a:pt x="76200" y="116205"/>
                                    </a:lnTo>
                                    <a:cubicBezTo>
                                      <a:pt x="80010" y="116205"/>
                                      <a:pt x="80963" y="118110"/>
                                      <a:pt x="80963" y="120967"/>
                                    </a:cubicBezTo>
                                    <a:close/>
                                  </a:path>
                                </a:pathLst>
                              </a:custGeom>
                              <a:solidFill>
                                <a:srgbClr val="231F20"/>
                              </a:solidFill>
                              <a:ln w="9525" cap="flat">
                                <a:noFill/>
                                <a:prstDash val="solid"/>
                                <a:miter/>
                              </a:ln>
                            </wps:spPr>
                            <wps:bodyPr rtlCol="0" anchor="ctr"/>
                          </wps:wsp>
                          <wps:wsp>
                            <wps:cNvPr id="1054406557" name="Freeform 1054406557"/>
                            <wps:cNvSpPr/>
                            <wps:spPr>
                              <a:xfrm>
                                <a:off x="3684270" y="917258"/>
                                <a:ext cx="113770" cy="142875"/>
                              </a:xfrm>
                              <a:custGeom>
                                <a:avLst/>
                                <a:gdLst>
                                  <a:gd name="connsiteX0" fmla="*/ 112395 w 113770"/>
                                  <a:gd name="connsiteY0" fmla="*/ 137160 h 142875"/>
                                  <a:gd name="connsiteX1" fmla="*/ 109538 w 113770"/>
                                  <a:gd name="connsiteY1" fmla="*/ 142875 h 142875"/>
                                  <a:gd name="connsiteX2" fmla="*/ 88582 w 113770"/>
                                  <a:gd name="connsiteY2" fmla="*/ 142875 h 142875"/>
                                  <a:gd name="connsiteX3" fmla="*/ 82867 w 113770"/>
                                  <a:gd name="connsiteY3" fmla="*/ 140017 h 142875"/>
                                  <a:gd name="connsiteX4" fmla="*/ 44767 w 113770"/>
                                  <a:gd name="connsiteY4" fmla="*/ 93345 h 142875"/>
                                  <a:gd name="connsiteX5" fmla="*/ 27622 w 113770"/>
                                  <a:gd name="connsiteY5" fmla="*/ 93345 h 142875"/>
                                  <a:gd name="connsiteX6" fmla="*/ 27622 w 113770"/>
                                  <a:gd name="connsiteY6" fmla="*/ 138113 h 142875"/>
                                  <a:gd name="connsiteX7" fmla="*/ 22860 w 113770"/>
                                  <a:gd name="connsiteY7" fmla="*/ 142875 h 142875"/>
                                  <a:gd name="connsiteX8" fmla="*/ 4763 w 113770"/>
                                  <a:gd name="connsiteY8" fmla="*/ 142875 h 142875"/>
                                  <a:gd name="connsiteX9" fmla="*/ 0 w 113770"/>
                                  <a:gd name="connsiteY9" fmla="*/ 138113 h 142875"/>
                                  <a:gd name="connsiteX10" fmla="*/ 0 w 113770"/>
                                  <a:gd name="connsiteY10" fmla="*/ 4763 h 142875"/>
                                  <a:gd name="connsiteX11" fmla="*/ 4763 w 113770"/>
                                  <a:gd name="connsiteY11" fmla="*/ 0 h 142875"/>
                                  <a:gd name="connsiteX12" fmla="*/ 27622 w 113770"/>
                                  <a:gd name="connsiteY12" fmla="*/ 0 h 142875"/>
                                  <a:gd name="connsiteX13" fmla="*/ 53340 w 113770"/>
                                  <a:gd name="connsiteY13" fmla="*/ 0 h 142875"/>
                                  <a:gd name="connsiteX14" fmla="*/ 100965 w 113770"/>
                                  <a:gd name="connsiteY14" fmla="*/ 47625 h 142875"/>
                                  <a:gd name="connsiteX15" fmla="*/ 74295 w 113770"/>
                                  <a:gd name="connsiteY15" fmla="*/ 88582 h 142875"/>
                                  <a:gd name="connsiteX16" fmla="*/ 112395 w 113770"/>
                                  <a:gd name="connsiteY16" fmla="*/ 137160 h 142875"/>
                                  <a:gd name="connsiteX17" fmla="*/ 112395 w 113770"/>
                                  <a:gd name="connsiteY17" fmla="*/ 137160 h 142875"/>
                                  <a:gd name="connsiteX18" fmla="*/ 26670 w 113770"/>
                                  <a:gd name="connsiteY18" fmla="*/ 69532 h 142875"/>
                                  <a:gd name="connsiteX19" fmla="*/ 52388 w 113770"/>
                                  <a:gd name="connsiteY19" fmla="*/ 69532 h 142875"/>
                                  <a:gd name="connsiteX20" fmla="*/ 71438 w 113770"/>
                                  <a:gd name="connsiteY20" fmla="*/ 48577 h 142875"/>
                                  <a:gd name="connsiteX21" fmla="*/ 52388 w 113770"/>
                                  <a:gd name="connsiteY21" fmla="*/ 27622 h 142875"/>
                                  <a:gd name="connsiteX22" fmla="*/ 26670 w 113770"/>
                                  <a:gd name="connsiteY22" fmla="*/ 27622 h 142875"/>
                                  <a:gd name="connsiteX23" fmla="*/ 26670 w 113770"/>
                                  <a:gd name="connsiteY23" fmla="*/ 69532 h 1428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113770" h="142875">
                                    <a:moveTo>
                                      <a:pt x="112395" y="137160"/>
                                    </a:moveTo>
                                    <a:cubicBezTo>
                                      <a:pt x="115252" y="140017"/>
                                      <a:pt x="113347" y="142875"/>
                                      <a:pt x="109538" y="142875"/>
                                    </a:cubicBezTo>
                                    <a:lnTo>
                                      <a:pt x="88582" y="142875"/>
                                    </a:lnTo>
                                    <a:cubicBezTo>
                                      <a:pt x="85725" y="142875"/>
                                      <a:pt x="83820" y="141922"/>
                                      <a:pt x="82867" y="140017"/>
                                    </a:cubicBezTo>
                                    <a:lnTo>
                                      <a:pt x="44767" y="93345"/>
                                    </a:lnTo>
                                    <a:lnTo>
                                      <a:pt x="27622" y="93345"/>
                                    </a:lnTo>
                                    <a:lnTo>
                                      <a:pt x="27622" y="138113"/>
                                    </a:lnTo>
                                    <a:cubicBezTo>
                                      <a:pt x="27622" y="140970"/>
                                      <a:pt x="25717" y="142875"/>
                                      <a:pt x="22860" y="142875"/>
                                    </a:cubicBezTo>
                                    <a:lnTo>
                                      <a:pt x="4763" y="142875"/>
                                    </a:lnTo>
                                    <a:cubicBezTo>
                                      <a:pt x="1905" y="142875"/>
                                      <a:pt x="0" y="140970"/>
                                      <a:pt x="0" y="138113"/>
                                    </a:cubicBezTo>
                                    <a:lnTo>
                                      <a:pt x="0" y="4763"/>
                                    </a:lnTo>
                                    <a:cubicBezTo>
                                      <a:pt x="0" y="1905"/>
                                      <a:pt x="1905" y="0"/>
                                      <a:pt x="4763" y="0"/>
                                    </a:cubicBezTo>
                                    <a:lnTo>
                                      <a:pt x="27622" y="0"/>
                                    </a:lnTo>
                                    <a:lnTo>
                                      <a:pt x="53340" y="0"/>
                                    </a:lnTo>
                                    <a:cubicBezTo>
                                      <a:pt x="80010" y="0"/>
                                      <a:pt x="100965" y="20955"/>
                                      <a:pt x="100965" y="47625"/>
                                    </a:cubicBezTo>
                                    <a:cubicBezTo>
                                      <a:pt x="100965" y="65722"/>
                                      <a:pt x="90488" y="80963"/>
                                      <a:pt x="74295" y="88582"/>
                                    </a:cubicBezTo>
                                    <a:lnTo>
                                      <a:pt x="112395" y="137160"/>
                                    </a:lnTo>
                                    <a:lnTo>
                                      <a:pt x="112395" y="137160"/>
                                    </a:lnTo>
                                    <a:close/>
                                    <a:moveTo>
                                      <a:pt x="26670" y="69532"/>
                                    </a:moveTo>
                                    <a:lnTo>
                                      <a:pt x="52388" y="69532"/>
                                    </a:lnTo>
                                    <a:cubicBezTo>
                                      <a:pt x="62865" y="69532"/>
                                      <a:pt x="71438" y="60007"/>
                                      <a:pt x="71438" y="48577"/>
                                    </a:cubicBezTo>
                                    <a:cubicBezTo>
                                      <a:pt x="71438" y="37147"/>
                                      <a:pt x="62865" y="27622"/>
                                      <a:pt x="52388" y="27622"/>
                                    </a:cubicBezTo>
                                    <a:lnTo>
                                      <a:pt x="26670" y="27622"/>
                                    </a:lnTo>
                                    <a:lnTo>
                                      <a:pt x="26670" y="69532"/>
                                    </a:lnTo>
                                    <a:close/>
                                  </a:path>
                                </a:pathLst>
                              </a:custGeom>
                              <a:solidFill>
                                <a:srgbClr val="231F20"/>
                              </a:solidFill>
                              <a:ln w="9525" cap="flat">
                                <a:noFill/>
                                <a:prstDash val="solid"/>
                                <a:miter/>
                              </a:ln>
                            </wps:spPr>
                            <wps:bodyPr rtlCol="0" anchor="ctr"/>
                          </wps:wsp>
                          <wps:wsp>
                            <wps:cNvPr id="1278081830" name="Freeform 1278081830"/>
                            <wps:cNvSpPr/>
                            <wps:spPr>
                              <a:xfrm>
                                <a:off x="3799708" y="917258"/>
                                <a:ext cx="117395" cy="142875"/>
                              </a:xfrm>
                              <a:custGeom>
                                <a:avLst/>
                                <a:gdLst>
                                  <a:gd name="connsiteX0" fmla="*/ 113162 w 117395"/>
                                  <a:gd name="connsiteY0" fmla="*/ 952 h 142875"/>
                                  <a:gd name="connsiteX1" fmla="*/ 116019 w 117395"/>
                                  <a:gd name="connsiteY1" fmla="*/ 6667 h 142875"/>
                                  <a:gd name="connsiteX2" fmla="*/ 72204 w 117395"/>
                                  <a:gd name="connsiteY2" fmla="*/ 80010 h 142875"/>
                                  <a:gd name="connsiteX3" fmla="*/ 72204 w 117395"/>
                                  <a:gd name="connsiteY3" fmla="*/ 138113 h 142875"/>
                                  <a:gd name="connsiteX4" fmla="*/ 67442 w 117395"/>
                                  <a:gd name="connsiteY4" fmla="*/ 142875 h 142875"/>
                                  <a:gd name="connsiteX5" fmla="*/ 49344 w 117395"/>
                                  <a:gd name="connsiteY5" fmla="*/ 142875 h 142875"/>
                                  <a:gd name="connsiteX6" fmla="*/ 44582 w 117395"/>
                                  <a:gd name="connsiteY6" fmla="*/ 138113 h 142875"/>
                                  <a:gd name="connsiteX7" fmla="*/ 44582 w 117395"/>
                                  <a:gd name="connsiteY7" fmla="*/ 79057 h 142875"/>
                                  <a:gd name="connsiteX8" fmla="*/ 767 w 117395"/>
                                  <a:gd name="connsiteY8" fmla="*/ 5715 h 142875"/>
                                  <a:gd name="connsiteX9" fmla="*/ 3624 w 117395"/>
                                  <a:gd name="connsiteY9" fmla="*/ 0 h 142875"/>
                                  <a:gd name="connsiteX10" fmla="*/ 24579 w 117395"/>
                                  <a:gd name="connsiteY10" fmla="*/ 0 h 142875"/>
                                  <a:gd name="connsiteX11" fmla="*/ 30294 w 117395"/>
                                  <a:gd name="connsiteY11" fmla="*/ 3810 h 142875"/>
                                  <a:gd name="connsiteX12" fmla="*/ 57917 w 117395"/>
                                  <a:gd name="connsiteY12" fmla="*/ 52388 h 142875"/>
                                  <a:gd name="connsiteX13" fmla="*/ 85539 w 117395"/>
                                  <a:gd name="connsiteY13" fmla="*/ 3810 h 142875"/>
                                  <a:gd name="connsiteX14" fmla="*/ 91254 w 117395"/>
                                  <a:gd name="connsiteY14" fmla="*/ 0 h 142875"/>
                                  <a:gd name="connsiteX15" fmla="*/ 113162 w 117395"/>
                                  <a:gd name="connsiteY15" fmla="*/ 0 h 142875"/>
                                  <a:gd name="connsiteX16" fmla="*/ 113162 w 117395"/>
                                  <a:gd name="connsiteY16" fmla="*/ 952 h 1428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17395" h="142875">
                                    <a:moveTo>
                                      <a:pt x="113162" y="952"/>
                                    </a:moveTo>
                                    <a:cubicBezTo>
                                      <a:pt x="116972" y="952"/>
                                      <a:pt x="118877" y="3810"/>
                                      <a:pt x="116019" y="6667"/>
                                    </a:cubicBezTo>
                                    <a:lnTo>
                                      <a:pt x="72204" y="80010"/>
                                    </a:lnTo>
                                    <a:lnTo>
                                      <a:pt x="72204" y="138113"/>
                                    </a:lnTo>
                                    <a:cubicBezTo>
                                      <a:pt x="72204" y="140970"/>
                                      <a:pt x="70299" y="142875"/>
                                      <a:pt x="67442" y="142875"/>
                                    </a:cubicBezTo>
                                    <a:lnTo>
                                      <a:pt x="49344" y="142875"/>
                                    </a:lnTo>
                                    <a:cubicBezTo>
                                      <a:pt x="46487" y="142875"/>
                                      <a:pt x="44582" y="140970"/>
                                      <a:pt x="44582" y="138113"/>
                                    </a:cubicBezTo>
                                    <a:lnTo>
                                      <a:pt x="44582" y="79057"/>
                                    </a:lnTo>
                                    <a:lnTo>
                                      <a:pt x="767" y="5715"/>
                                    </a:lnTo>
                                    <a:cubicBezTo>
                                      <a:pt x="-1138" y="1905"/>
                                      <a:pt x="767" y="0"/>
                                      <a:pt x="3624" y="0"/>
                                    </a:cubicBezTo>
                                    <a:lnTo>
                                      <a:pt x="24579" y="0"/>
                                    </a:lnTo>
                                    <a:cubicBezTo>
                                      <a:pt x="27437" y="0"/>
                                      <a:pt x="29342" y="952"/>
                                      <a:pt x="30294" y="3810"/>
                                    </a:cubicBezTo>
                                    <a:lnTo>
                                      <a:pt x="57917" y="52388"/>
                                    </a:lnTo>
                                    <a:lnTo>
                                      <a:pt x="85539" y="3810"/>
                                    </a:lnTo>
                                    <a:cubicBezTo>
                                      <a:pt x="86492" y="1905"/>
                                      <a:pt x="88397" y="0"/>
                                      <a:pt x="91254" y="0"/>
                                    </a:cubicBezTo>
                                    <a:lnTo>
                                      <a:pt x="113162" y="0"/>
                                    </a:lnTo>
                                    <a:lnTo>
                                      <a:pt x="113162" y="952"/>
                                    </a:lnTo>
                                    <a:close/>
                                  </a:path>
                                </a:pathLst>
                              </a:custGeom>
                              <a:solidFill>
                                <a:srgbClr val="231F20"/>
                              </a:solidFill>
                              <a:ln w="9525" cap="flat">
                                <a:noFill/>
                                <a:prstDash val="solid"/>
                                <a:miter/>
                              </a:ln>
                            </wps:spPr>
                            <wps:bodyPr rtlCol="0" anchor="ctr"/>
                          </wps:wsp>
                        </wpg:grpSp>
                        <wpg:grpSp>
                          <wpg:cNvPr id="94406558" name="Graphic 696"/>
                          <wpg:cNvGrpSpPr/>
                          <wpg:grpSpPr>
                            <a:xfrm>
                              <a:off x="3256597" y="1213485"/>
                              <a:ext cx="490537" cy="154305"/>
                              <a:chOff x="3256597" y="1213485"/>
                              <a:chExt cx="490537" cy="154305"/>
                            </a:xfrm>
                            <a:solidFill>
                              <a:srgbClr val="FFFFFF"/>
                            </a:solidFill>
                          </wpg:grpSpPr>
                          <wps:wsp>
                            <wps:cNvPr id="750200794" name="Freeform 750200794"/>
                            <wps:cNvSpPr/>
                            <wps:spPr>
                              <a:xfrm>
                                <a:off x="3256597" y="1250633"/>
                                <a:ext cx="69532" cy="96202"/>
                              </a:xfrm>
                              <a:custGeom>
                                <a:avLst/>
                                <a:gdLst>
                                  <a:gd name="connsiteX0" fmla="*/ 56198 w 69532"/>
                                  <a:gd name="connsiteY0" fmla="*/ 83820 h 96202"/>
                                  <a:gd name="connsiteX1" fmla="*/ 60008 w 69532"/>
                                  <a:gd name="connsiteY1" fmla="*/ 88582 h 96202"/>
                                  <a:gd name="connsiteX2" fmla="*/ 67628 w 69532"/>
                                  <a:gd name="connsiteY2" fmla="*/ 85725 h 96202"/>
                                  <a:gd name="connsiteX3" fmla="*/ 68580 w 69532"/>
                                  <a:gd name="connsiteY3" fmla="*/ 84772 h 96202"/>
                                  <a:gd name="connsiteX4" fmla="*/ 69533 w 69532"/>
                                  <a:gd name="connsiteY4" fmla="*/ 85725 h 96202"/>
                                  <a:gd name="connsiteX5" fmla="*/ 56198 w 69532"/>
                                  <a:gd name="connsiteY5" fmla="*/ 96202 h 96202"/>
                                  <a:gd name="connsiteX6" fmla="*/ 40958 w 69532"/>
                                  <a:gd name="connsiteY6" fmla="*/ 89535 h 96202"/>
                                  <a:gd name="connsiteX7" fmla="*/ 22860 w 69532"/>
                                  <a:gd name="connsiteY7" fmla="*/ 96202 h 96202"/>
                                  <a:gd name="connsiteX8" fmla="*/ 0 w 69532"/>
                                  <a:gd name="connsiteY8" fmla="*/ 67627 h 96202"/>
                                  <a:gd name="connsiteX9" fmla="*/ 33338 w 69532"/>
                                  <a:gd name="connsiteY9" fmla="*/ 27622 h 96202"/>
                                  <a:gd name="connsiteX10" fmla="*/ 38100 w 69532"/>
                                  <a:gd name="connsiteY10" fmla="*/ 16192 h 96202"/>
                                  <a:gd name="connsiteX11" fmla="*/ 26670 w 69532"/>
                                  <a:gd name="connsiteY11" fmla="*/ 6667 h 96202"/>
                                  <a:gd name="connsiteX12" fmla="*/ 3810 w 69532"/>
                                  <a:gd name="connsiteY12" fmla="*/ 14288 h 96202"/>
                                  <a:gd name="connsiteX13" fmla="*/ 1905 w 69532"/>
                                  <a:gd name="connsiteY13" fmla="*/ 15240 h 96202"/>
                                  <a:gd name="connsiteX14" fmla="*/ 953 w 69532"/>
                                  <a:gd name="connsiteY14" fmla="*/ 14288 h 96202"/>
                                  <a:gd name="connsiteX15" fmla="*/ 30480 w 69532"/>
                                  <a:gd name="connsiteY15" fmla="*/ 0 h 96202"/>
                                  <a:gd name="connsiteX16" fmla="*/ 56198 w 69532"/>
                                  <a:gd name="connsiteY16" fmla="*/ 21907 h 96202"/>
                                  <a:gd name="connsiteX17" fmla="*/ 56198 w 69532"/>
                                  <a:gd name="connsiteY17" fmla="*/ 83820 h 96202"/>
                                  <a:gd name="connsiteX18" fmla="*/ 37148 w 69532"/>
                                  <a:gd name="connsiteY18" fmla="*/ 31432 h 96202"/>
                                  <a:gd name="connsiteX19" fmla="*/ 37148 w 69532"/>
                                  <a:gd name="connsiteY19" fmla="*/ 31432 h 96202"/>
                                  <a:gd name="connsiteX20" fmla="*/ 18098 w 69532"/>
                                  <a:gd name="connsiteY20" fmla="*/ 63817 h 96202"/>
                                  <a:gd name="connsiteX21" fmla="*/ 26670 w 69532"/>
                                  <a:gd name="connsiteY21" fmla="*/ 87630 h 96202"/>
                                  <a:gd name="connsiteX22" fmla="*/ 37148 w 69532"/>
                                  <a:gd name="connsiteY22" fmla="*/ 77152 h 96202"/>
                                  <a:gd name="connsiteX23" fmla="*/ 37148 w 69532"/>
                                  <a:gd name="connsiteY23" fmla="*/ 31432 h 962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69532" h="96202">
                                    <a:moveTo>
                                      <a:pt x="56198" y="83820"/>
                                    </a:moveTo>
                                    <a:cubicBezTo>
                                      <a:pt x="56198" y="85725"/>
                                      <a:pt x="57150" y="88582"/>
                                      <a:pt x="60008" y="88582"/>
                                    </a:cubicBezTo>
                                    <a:cubicBezTo>
                                      <a:pt x="62865" y="88582"/>
                                      <a:pt x="65723" y="87630"/>
                                      <a:pt x="67628" y="85725"/>
                                    </a:cubicBezTo>
                                    <a:cubicBezTo>
                                      <a:pt x="68580" y="85725"/>
                                      <a:pt x="68580" y="84772"/>
                                      <a:pt x="68580" y="84772"/>
                                    </a:cubicBezTo>
                                    <a:cubicBezTo>
                                      <a:pt x="69533" y="84772"/>
                                      <a:pt x="69533" y="84772"/>
                                      <a:pt x="69533" y="85725"/>
                                    </a:cubicBezTo>
                                    <a:cubicBezTo>
                                      <a:pt x="68580" y="90488"/>
                                      <a:pt x="62865" y="96202"/>
                                      <a:pt x="56198" y="96202"/>
                                    </a:cubicBezTo>
                                    <a:cubicBezTo>
                                      <a:pt x="47625" y="96202"/>
                                      <a:pt x="43815" y="92392"/>
                                      <a:pt x="40958" y="89535"/>
                                    </a:cubicBezTo>
                                    <a:cubicBezTo>
                                      <a:pt x="37148" y="92392"/>
                                      <a:pt x="29528" y="96202"/>
                                      <a:pt x="22860" y="96202"/>
                                    </a:cubicBezTo>
                                    <a:cubicBezTo>
                                      <a:pt x="12383" y="96202"/>
                                      <a:pt x="0" y="91440"/>
                                      <a:pt x="0" y="67627"/>
                                    </a:cubicBezTo>
                                    <a:cubicBezTo>
                                      <a:pt x="0" y="47625"/>
                                      <a:pt x="4763" y="42863"/>
                                      <a:pt x="33338" y="27622"/>
                                    </a:cubicBezTo>
                                    <a:cubicBezTo>
                                      <a:pt x="38100" y="24765"/>
                                      <a:pt x="38100" y="22860"/>
                                      <a:pt x="38100" y="16192"/>
                                    </a:cubicBezTo>
                                    <a:cubicBezTo>
                                      <a:pt x="38100" y="8572"/>
                                      <a:pt x="35243" y="6667"/>
                                      <a:pt x="26670" y="6667"/>
                                    </a:cubicBezTo>
                                    <a:cubicBezTo>
                                      <a:pt x="19050" y="6667"/>
                                      <a:pt x="7620" y="10477"/>
                                      <a:pt x="3810" y="14288"/>
                                    </a:cubicBezTo>
                                    <a:cubicBezTo>
                                      <a:pt x="2858" y="14288"/>
                                      <a:pt x="2858" y="15240"/>
                                      <a:pt x="1905" y="15240"/>
                                    </a:cubicBezTo>
                                    <a:cubicBezTo>
                                      <a:pt x="953" y="15240"/>
                                      <a:pt x="953" y="15240"/>
                                      <a:pt x="953" y="14288"/>
                                    </a:cubicBezTo>
                                    <a:cubicBezTo>
                                      <a:pt x="953" y="12382"/>
                                      <a:pt x="16193" y="0"/>
                                      <a:pt x="30480" y="0"/>
                                    </a:cubicBezTo>
                                    <a:cubicBezTo>
                                      <a:pt x="40005" y="0"/>
                                      <a:pt x="56198" y="3810"/>
                                      <a:pt x="56198" y="21907"/>
                                    </a:cubicBezTo>
                                    <a:lnTo>
                                      <a:pt x="56198" y="83820"/>
                                    </a:lnTo>
                                    <a:close/>
                                    <a:moveTo>
                                      <a:pt x="37148" y="31432"/>
                                    </a:moveTo>
                                    <a:lnTo>
                                      <a:pt x="37148" y="31432"/>
                                    </a:lnTo>
                                    <a:cubicBezTo>
                                      <a:pt x="21908" y="40005"/>
                                      <a:pt x="18098" y="45720"/>
                                      <a:pt x="18098" y="63817"/>
                                    </a:cubicBezTo>
                                    <a:cubicBezTo>
                                      <a:pt x="18098" y="83820"/>
                                      <a:pt x="20955" y="87630"/>
                                      <a:pt x="26670" y="87630"/>
                                    </a:cubicBezTo>
                                    <a:cubicBezTo>
                                      <a:pt x="32385" y="87630"/>
                                      <a:pt x="37148" y="81915"/>
                                      <a:pt x="37148" y="77152"/>
                                    </a:cubicBezTo>
                                    <a:lnTo>
                                      <a:pt x="37148" y="31432"/>
                                    </a:lnTo>
                                    <a:close/>
                                  </a:path>
                                </a:pathLst>
                              </a:custGeom>
                              <a:solidFill>
                                <a:srgbClr val="FFFFFF"/>
                              </a:solidFill>
                              <a:ln w="9525" cap="flat">
                                <a:noFill/>
                                <a:prstDash val="solid"/>
                                <a:miter/>
                              </a:ln>
                            </wps:spPr>
                            <wps:bodyPr rtlCol="0" anchor="ctr"/>
                          </wps:wsp>
                          <wps:wsp>
                            <wps:cNvPr id="117726143" name="Freeform 117726143"/>
                            <wps:cNvSpPr/>
                            <wps:spPr>
                              <a:xfrm>
                                <a:off x="3328035" y="1248728"/>
                                <a:ext cx="78105" cy="98107"/>
                              </a:xfrm>
                              <a:custGeom>
                                <a:avLst/>
                                <a:gdLst>
                                  <a:gd name="connsiteX0" fmla="*/ 26670 w 78105"/>
                                  <a:gd name="connsiteY0" fmla="*/ 5715 h 98107"/>
                                  <a:gd name="connsiteX1" fmla="*/ 26670 w 78105"/>
                                  <a:gd name="connsiteY1" fmla="*/ 5715 h 98107"/>
                                  <a:gd name="connsiteX2" fmla="*/ 45720 w 78105"/>
                                  <a:gd name="connsiteY2" fmla="*/ 0 h 98107"/>
                                  <a:gd name="connsiteX3" fmla="*/ 67628 w 78105"/>
                                  <a:gd name="connsiteY3" fmla="*/ 18097 h 98107"/>
                                  <a:gd name="connsiteX4" fmla="*/ 67628 w 78105"/>
                                  <a:gd name="connsiteY4" fmla="*/ 88582 h 98107"/>
                                  <a:gd name="connsiteX5" fmla="*/ 68580 w 78105"/>
                                  <a:gd name="connsiteY5" fmla="*/ 90488 h 98107"/>
                                  <a:gd name="connsiteX6" fmla="*/ 77153 w 78105"/>
                                  <a:gd name="connsiteY6" fmla="*/ 96203 h 98107"/>
                                  <a:gd name="connsiteX7" fmla="*/ 78105 w 78105"/>
                                  <a:gd name="connsiteY7" fmla="*/ 97155 h 98107"/>
                                  <a:gd name="connsiteX8" fmla="*/ 76200 w 78105"/>
                                  <a:gd name="connsiteY8" fmla="*/ 98107 h 98107"/>
                                  <a:gd name="connsiteX9" fmla="*/ 41910 w 78105"/>
                                  <a:gd name="connsiteY9" fmla="*/ 98107 h 98107"/>
                                  <a:gd name="connsiteX10" fmla="*/ 40005 w 78105"/>
                                  <a:gd name="connsiteY10" fmla="*/ 97155 h 98107"/>
                                  <a:gd name="connsiteX11" fmla="*/ 40958 w 78105"/>
                                  <a:gd name="connsiteY11" fmla="*/ 96203 h 98107"/>
                                  <a:gd name="connsiteX12" fmla="*/ 49530 w 78105"/>
                                  <a:gd name="connsiteY12" fmla="*/ 90488 h 98107"/>
                                  <a:gd name="connsiteX13" fmla="*/ 50483 w 78105"/>
                                  <a:gd name="connsiteY13" fmla="*/ 88582 h 98107"/>
                                  <a:gd name="connsiteX14" fmla="*/ 50483 w 78105"/>
                                  <a:gd name="connsiteY14" fmla="*/ 18097 h 98107"/>
                                  <a:gd name="connsiteX15" fmla="*/ 41910 w 78105"/>
                                  <a:gd name="connsiteY15" fmla="*/ 7620 h 98107"/>
                                  <a:gd name="connsiteX16" fmla="*/ 28575 w 78105"/>
                                  <a:gd name="connsiteY16" fmla="*/ 22860 h 98107"/>
                                  <a:gd name="connsiteX17" fmla="*/ 28575 w 78105"/>
                                  <a:gd name="connsiteY17" fmla="*/ 88582 h 98107"/>
                                  <a:gd name="connsiteX18" fmla="*/ 28575 w 78105"/>
                                  <a:gd name="connsiteY18" fmla="*/ 90488 h 98107"/>
                                  <a:gd name="connsiteX19" fmla="*/ 37148 w 78105"/>
                                  <a:gd name="connsiteY19" fmla="*/ 96203 h 98107"/>
                                  <a:gd name="connsiteX20" fmla="*/ 38100 w 78105"/>
                                  <a:gd name="connsiteY20" fmla="*/ 97155 h 98107"/>
                                  <a:gd name="connsiteX21" fmla="*/ 36195 w 78105"/>
                                  <a:gd name="connsiteY21" fmla="*/ 98107 h 98107"/>
                                  <a:gd name="connsiteX22" fmla="*/ 1905 w 78105"/>
                                  <a:gd name="connsiteY22" fmla="*/ 98107 h 98107"/>
                                  <a:gd name="connsiteX23" fmla="*/ 0 w 78105"/>
                                  <a:gd name="connsiteY23" fmla="*/ 97155 h 98107"/>
                                  <a:gd name="connsiteX24" fmla="*/ 953 w 78105"/>
                                  <a:gd name="connsiteY24" fmla="*/ 96203 h 98107"/>
                                  <a:gd name="connsiteX25" fmla="*/ 9525 w 78105"/>
                                  <a:gd name="connsiteY25" fmla="*/ 90488 h 98107"/>
                                  <a:gd name="connsiteX26" fmla="*/ 10478 w 78105"/>
                                  <a:gd name="connsiteY26" fmla="*/ 88582 h 98107"/>
                                  <a:gd name="connsiteX27" fmla="*/ 10478 w 78105"/>
                                  <a:gd name="connsiteY27" fmla="*/ 8572 h 98107"/>
                                  <a:gd name="connsiteX28" fmla="*/ 9525 w 78105"/>
                                  <a:gd name="connsiteY28" fmla="*/ 7620 h 98107"/>
                                  <a:gd name="connsiteX29" fmla="*/ 1905 w 78105"/>
                                  <a:gd name="connsiteY29" fmla="*/ 2857 h 98107"/>
                                  <a:gd name="connsiteX30" fmla="*/ 953 w 78105"/>
                                  <a:gd name="connsiteY30" fmla="*/ 1905 h 98107"/>
                                  <a:gd name="connsiteX31" fmla="*/ 2858 w 78105"/>
                                  <a:gd name="connsiteY31" fmla="*/ 953 h 98107"/>
                                  <a:gd name="connsiteX32" fmla="*/ 27623 w 78105"/>
                                  <a:gd name="connsiteY32" fmla="*/ 953 h 98107"/>
                                  <a:gd name="connsiteX33" fmla="*/ 28575 w 78105"/>
                                  <a:gd name="connsiteY33" fmla="*/ 1905 h 98107"/>
                                  <a:gd name="connsiteX34" fmla="*/ 28575 w 78105"/>
                                  <a:gd name="connsiteY34" fmla="*/ 5715 h 981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Lst>
                                <a:rect l="l" t="t" r="r" b="b"/>
                                <a:pathLst>
                                  <a:path w="78105" h="98107">
                                    <a:moveTo>
                                      <a:pt x="26670" y="5715"/>
                                    </a:moveTo>
                                    <a:lnTo>
                                      <a:pt x="26670" y="5715"/>
                                    </a:lnTo>
                                    <a:cubicBezTo>
                                      <a:pt x="31433" y="1905"/>
                                      <a:pt x="36195" y="0"/>
                                      <a:pt x="45720" y="0"/>
                                    </a:cubicBezTo>
                                    <a:cubicBezTo>
                                      <a:pt x="59055" y="0"/>
                                      <a:pt x="67628" y="5715"/>
                                      <a:pt x="67628" y="18097"/>
                                    </a:cubicBezTo>
                                    <a:lnTo>
                                      <a:pt x="67628" y="88582"/>
                                    </a:lnTo>
                                    <a:cubicBezTo>
                                      <a:pt x="67628" y="89535"/>
                                      <a:pt x="67628" y="89535"/>
                                      <a:pt x="68580" y="90488"/>
                                    </a:cubicBezTo>
                                    <a:lnTo>
                                      <a:pt x="77153" y="96203"/>
                                    </a:lnTo>
                                    <a:cubicBezTo>
                                      <a:pt x="78105" y="96203"/>
                                      <a:pt x="78105" y="97155"/>
                                      <a:pt x="78105" y="97155"/>
                                    </a:cubicBezTo>
                                    <a:cubicBezTo>
                                      <a:pt x="78105" y="98107"/>
                                      <a:pt x="77153" y="98107"/>
                                      <a:pt x="76200" y="98107"/>
                                    </a:cubicBezTo>
                                    <a:lnTo>
                                      <a:pt x="41910" y="98107"/>
                                    </a:lnTo>
                                    <a:cubicBezTo>
                                      <a:pt x="40958" y="98107"/>
                                      <a:pt x="40005" y="98107"/>
                                      <a:pt x="40005" y="97155"/>
                                    </a:cubicBezTo>
                                    <a:cubicBezTo>
                                      <a:pt x="40005" y="97155"/>
                                      <a:pt x="40958" y="96203"/>
                                      <a:pt x="40958" y="96203"/>
                                    </a:cubicBezTo>
                                    <a:lnTo>
                                      <a:pt x="49530" y="90488"/>
                                    </a:lnTo>
                                    <a:cubicBezTo>
                                      <a:pt x="50483" y="90488"/>
                                      <a:pt x="50483" y="89535"/>
                                      <a:pt x="50483" y="88582"/>
                                    </a:cubicBezTo>
                                    <a:lnTo>
                                      <a:pt x="50483" y="18097"/>
                                    </a:lnTo>
                                    <a:cubicBezTo>
                                      <a:pt x="50483" y="11430"/>
                                      <a:pt x="47625" y="7620"/>
                                      <a:pt x="41910" y="7620"/>
                                    </a:cubicBezTo>
                                    <a:cubicBezTo>
                                      <a:pt x="35243" y="7620"/>
                                      <a:pt x="28575" y="13335"/>
                                      <a:pt x="28575" y="22860"/>
                                    </a:cubicBezTo>
                                    <a:lnTo>
                                      <a:pt x="28575" y="88582"/>
                                    </a:lnTo>
                                    <a:cubicBezTo>
                                      <a:pt x="28575" y="89535"/>
                                      <a:pt x="28575" y="89535"/>
                                      <a:pt x="28575" y="90488"/>
                                    </a:cubicBezTo>
                                    <a:lnTo>
                                      <a:pt x="37148" y="96203"/>
                                    </a:lnTo>
                                    <a:cubicBezTo>
                                      <a:pt x="38100" y="96203"/>
                                      <a:pt x="38100" y="97155"/>
                                      <a:pt x="38100" y="97155"/>
                                    </a:cubicBezTo>
                                    <a:cubicBezTo>
                                      <a:pt x="38100" y="98107"/>
                                      <a:pt x="37148" y="98107"/>
                                      <a:pt x="36195" y="98107"/>
                                    </a:cubicBezTo>
                                    <a:lnTo>
                                      <a:pt x="1905" y="98107"/>
                                    </a:lnTo>
                                    <a:cubicBezTo>
                                      <a:pt x="953" y="98107"/>
                                      <a:pt x="0" y="98107"/>
                                      <a:pt x="0" y="97155"/>
                                    </a:cubicBezTo>
                                    <a:cubicBezTo>
                                      <a:pt x="0" y="97155"/>
                                      <a:pt x="0" y="96203"/>
                                      <a:pt x="953" y="96203"/>
                                    </a:cubicBezTo>
                                    <a:lnTo>
                                      <a:pt x="9525" y="90488"/>
                                    </a:lnTo>
                                    <a:cubicBezTo>
                                      <a:pt x="10478" y="90488"/>
                                      <a:pt x="10478" y="89535"/>
                                      <a:pt x="10478" y="88582"/>
                                    </a:cubicBezTo>
                                    <a:lnTo>
                                      <a:pt x="10478" y="8572"/>
                                    </a:lnTo>
                                    <a:cubicBezTo>
                                      <a:pt x="10478" y="7620"/>
                                      <a:pt x="10478" y="7620"/>
                                      <a:pt x="9525" y="7620"/>
                                    </a:cubicBezTo>
                                    <a:lnTo>
                                      <a:pt x="1905" y="2857"/>
                                    </a:lnTo>
                                    <a:cubicBezTo>
                                      <a:pt x="953" y="1905"/>
                                      <a:pt x="953" y="1905"/>
                                      <a:pt x="953" y="1905"/>
                                    </a:cubicBezTo>
                                    <a:cubicBezTo>
                                      <a:pt x="953" y="953"/>
                                      <a:pt x="1905" y="953"/>
                                      <a:pt x="2858" y="953"/>
                                    </a:cubicBezTo>
                                    <a:lnTo>
                                      <a:pt x="27623" y="953"/>
                                    </a:lnTo>
                                    <a:cubicBezTo>
                                      <a:pt x="28575" y="953"/>
                                      <a:pt x="28575" y="953"/>
                                      <a:pt x="28575" y="1905"/>
                                    </a:cubicBezTo>
                                    <a:lnTo>
                                      <a:pt x="28575" y="5715"/>
                                    </a:lnTo>
                                    <a:close/>
                                  </a:path>
                                </a:pathLst>
                              </a:custGeom>
                              <a:solidFill>
                                <a:srgbClr val="FFFFFF"/>
                              </a:solidFill>
                              <a:ln w="9525" cap="flat">
                                <a:noFill/>
                                <a:prstDash val="solid"/>
                                <a:miter/>
                              </a:ln>
                            </wps:spPr>
                            <wps:bodyPr rtlCol="0" anchor="ctr"/>
                          </wps:wsp>
                          <wps:wsp>
                            <wps:cNvPr id="603167881" name="Freeform 603167881"/>
                            <wps:cNvSpPr/>
                            <wps:spPr>
                              <a:xfrm>
                                <a:off x="3412808" y="1250633"/>
                                <a:ext cx="69532" cy="96202"/>
                              </a:xfrm>
                              <a:custGeom>
                                <a:avLst/>
                                <a:gdLst>
                                  <a:gd name="connsiteX0" fmla="*/ 56197 w 69532"/>
                                  <a:gd name="connsiteY0" fmla="*/ 83820 h 96202"/>
                                  <a:gd name="connsiteX1" fmla="*/ 60007 w 69532"/>
                                  <a:gd name="connsiteY1" fmla="*/ 88582 h 96202"/>
                                  <a:gd name="connsiteX2" fmla="*/ 67627 w 69532"/>
                                  <a:gd name="connsiteY2" fmla="*/ 85725 h 96202"/>
                                  <a:gd name="connsiteX3" fmla="*/ 68580 w 69532"/>
                                  <a:gd name="connsiteY3" fmla="*/ 84772 h 96202"/>
                                  <a:gd name="connsiteX4" fmla="*/ 69532 w 69532"/>
                                  <a:gd name="connsiteY4" fmla="*/ 85725 h 96202"/>
                                  <a:gd name="connsiteX5" fmla="*/ 56197 w 69532"/>
                                  <a:gd name="connsiteY5" fmla="*/ 96202 h 96202"/>
                                  <a:gd name="connsiteX6" fmla="*/ 40957 w 69532"/>
                                  <a:gd name="connsiteY6" fmla="*/ 89535 h 96202"/>
                                  <a:gd name="connsiteX7" fmla="*/ 22860 w 69532"/>
                                  <a:gd name="connsiteY7" fmla="*/ 96202 h 96202"/>
                                  <a:gd name="connsiteX8" fmla="*/ 0 w 69532"/>
                                  <a:gd name="connsiteY8" fmla="*/ 67627 h 96202"/>
                                  <a:gd name="connsiteX9" fmla="*/ 33338 w 69532"/>
                                  <a:gd name="connsiteY9" fmla="*/ 27622 h 96202"/>
                                  <a:gd name="connsiteX10" fmla="*/ 38100 w 69532"/>
                                  <a:gd name="connsiteY10" fmla="*/ 16192 h 96202"/>
                                  <a:gd name="connsiteX11" fmla="*/ 26670 w 69532"/>
                                  <a:gd name="connsiteY11" fmla="*/ 6667 h 96202"/>
                                  <a:gd name="connsiteX12" fmla="*/ 3810 w 69532"/>
                                  <a:gd name="connsiteY12" fmla="*/ 14288 h 96202"/>
                                  <a:gd name="connsiteX13" fmla="*/ 1905 w 69532"/>
                                  <a:gd name="connsiteY13" fmla="*/ 15240 h 96202"/>
                                  <a:gd name="connsiteX14" fmla="*/ 952 w 69532"/>
                                  <a:gd name="connsiteY14" fmla="*/ 14288 h 96202"/>
                                  <a:gd name="connsiteX15" fmla="*/ 30480 w 69532"/>
                                  <a:gd name="connsiteY15" fmla="*/ 0 h 96202"/>
                                  <a:gd name="connsiteX16" fmla="*/ 56197 w 69532"/>
                                  <a:gd name="connsiteY16" fmla="*/ 21907 h 96202"/>
                                  <a:gd name="connsiteX17" fmla="*/ 56197 w 69532"/>
                                  <a:gd name="connsiteY17" fmla="*/ 83820 h 96202"/>
                                  <a:gd name="connsiteX18" fmla="*/ 38100 w 69532"/>
                                  <a:gd name="connsiteY18" fmla="*/ 31432 h 96202"/>
                                  <a:gd name="connsiteX19" fmla="*/ 38100 w 69532"/>
                                  <a:gd name="connsiteY19" fmla="*/ 31432 h 96202"/>
                                  <a:gd name="connsiteX20" fmla="*/ 19050 w 69532"/>
                                  <a:gd name="connsiteY20" fmla="*/ 63817 h 96202"/>
                                  <a:gd name="connsiteX21" fmla="*/ 27622 w 69532"/>
                                  <a:gd name="connsiteY21" fmla="*/ 87630 h 96202"/>
                                  <a:gd name="connsiteX22" fmla="*/ 38100 w 69532"/>
                                  <a:gd name="connsiteY22" fmla="*/ 77152 h 96202"/>
                                  <a:gd name="connsiteX23" fmla="*/ 38100 w 69532"/>
                                  <a:gd name="connsiteY23" fmla="*/ 31432 h 962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69532" h="96202">
                                    <a:moveTo>
                                      <a:pt x="56197" y="83820"/>
                                    </a:moveTo>
                                    <a:cubicBezTo>
                                      <a:pt x="56197" y="85725"/>
                                      <a:pt x="57150" y="88582"/>
                                      <a:pt x="60007" y="88582"/>
                                    </a:cubicBezTo>
                                    <a:cubicBezTo>
                                      <a:pt x="62865" y="88582"/>
                                      <a:pt x="65722" y="87630"/>
                                      <a:pt x="67627" y="85725"/>
                                    </a:cubicBezTo>
                                    <a:cubicBezTo>
                                      <a:pt x="68580" y="85725"/>
                                      <a:pt x="68580" y="84772"/>
                                      <a:pt x="68580" y="84772"/>
                                    </a:cubicBezTo>
                                    <a:cubicBezTo>
                                      <a:pt x="69532" y="84772"/>
                                      <a:pt x="69532" y="84772"/>
                                      <a:pt x="69532" y="85725"/>
                                    </a:cubicBezTo>
                                    <a:cubicBezTo>
                                      <a:pt x="68580" y="90488"/>
                                      <a:pt x="62865" y="96202"/>
                                      <a:pt x="56197" y="96202"/>
                                    </a:cubicBezTo>
                                    <a:cubicBezTo>
                                      <a:pt x="47625" y="96202"/>
                                      <a:pt x="43815" y="92392"/>
                                      <a:pt x="40957" y="89535"/>
                                    </a:cubicBezTo>
                                    <a:cubicBezTo>
                                      <a:pt x="37147" y="92392"/>
                                      <a:pt x="29527" y="96202"/>
                                      <a:pt x="22860" y="96202"/>
                                    </a:cubicBezTo>
                                    <a:cubicBezTo>
                                      <a:pt x="12382" y="96202"/>
                                      <a:pt x="0" y="91440"/>
                                      <a:pt x="0" y="67627"/>
                                    </a:cubicBezTo>
                                    <a:cubicBezTo>
                                      <a:pt x="0" y="47625"/>
                                      <a:pt x="4763" y="42863"/>
                                      <a:pt x="33338" y="27622"/>
                                    </a:cubicBezTo>
                                    <a:cubicBezTo>
                                      <a:pt x="38100" y="24765"/>
                                      <a:pt x="38100" y="22860"/>
                                      <a:pt x="38100" y="16192"/>
                                    </a:cubicBezTo>
                                    <a:cubicBezTo>
                                      <a:pt x="38100" y="8572"/>
                                      <a:pt x="35242" y="6667"/>
                                      <a:pt x="26670" y="6667"/>
                                    </a:cubicBezTo>
                                    <a:cubicBezTo>
                                      <a:pt x="19050" y="6667"/>
                                      <a:pt x="7620" y="10477"/>
                                      <a:pt x="3810" y="14288"/>
                                    </a:cubicBezTo>
                                    <a:cubicBezTo>
                                      <a:pt x="2857" y="14288"/>
                                      <a:pt x="2857" y="15240"/>
                                      <a:pt x="1905" y="15240"/>
                                    </a:cubicBezTo>
                                    <a:cubicBezTo>
                                      <a:pt x="952" y="15240"/>
                                      <a:pt x="952" y="15240"/>
                                      <a:pt x="952" y="14288"/>
                                    </a:cubicBezTo>
                                    <a:cubicBezTo>
                                      <a:pt x="952" y="12382"/>
                                      <a:pt x="16192" y="0"/>
                                      <a:pt x="30480" y="0"/>
                                    </a:cubicBezTo>
                                    <a:cubicBezTo>
                                      <a:pt x="40005" y="0"/>
                                      <a:pt x="56197" y="3810"/>
                                      <a:pt x="56197" y="21907"/>
                                    </a:cubicBezTo>
                                    <a:lnTo>
                                      <a:pt x="56197" y="83820"/>
                                    </a:lnTo>
                                    <a:close/>
                                    <a:moveTo>
                                      <a:pt x="38100" y="31432"/>
                                    </a:moveTo>
                                    <a:lnTo>
                                      <a:pt x="38100" y="31432"/>
                                    </a:lnTo>
                                    <a:cubicBezTo>
                                      <a:pt x="22860" y="40005"/>
                                      <a:pt x="19050" y="45720"/>
                                      <a:pt x="19050" y="63817"/>
                                    </a:cubicBezTo>
                                    <a:cubicBezTo>
                                      <a:pt x="19050" y="83820"/>
                                      <a:pt x="21907" y="87630"/>
                                      <a:pt x="27622" y="87630"/>
                                    </a:cubicBezTo>
                                    <a:cubicBezTo>
                                      <a:pt x="33338" y="87630"/>
                                      <a:pt x="38100" y="81915"/>
                                      <a:pt x="38100" y="77152"/>
                                    </a:cubicBezTo>
                                    <a:lnTo>
                                      <a:pt x="38100" y="31432"/>
                                    </a:lnTo>
                                    <a:close/>
                                  </a:path>
                                </a:pathLst>
                              </a:custGeom>
                              <a:solidFill>
                                <a:srgbClr val="FFFFFF"/>
                              </a:solidFill>
                              <a:ln w="9525" cap="flat">
                                <a:noFill/>
                                <a:prstDash val="solid"/>
                                <a:miter/>
                              </a:ln>
                            </wps:spPr>
                            <wps:bodyPr rtlCol="0" anchor="ctr"/>
                          </wps:wsp>
                          <wps:wsp>
                            <wps:cNvPr id="647701280" name="Freeform 647701280"/>
                            <wps:cNvSpPr/>
                            <wps:spPr>
                              <a:xfrm>
                                <a:off x="3484245" y="1214438"/>
                                <a:ext cx="38100" cy="131445"/>
                              </a:xfrm>
                              <a:custGeom>
                                <a:avLst/>
                                <a:gdLst>
                                  <a:gd name="connsiteX0" fmla="*/ 27622 w 38100"/>
                                  <a:gd name="connsiteY0" fmla="*/ 121920 h 131445"/>
                                  <a:gd name="connsiteX1" fmla="*/ 28575 w 38100"/>
                                  <a:gd name="connsiteY1" fmla="*/ 123825 h 131445"/>
                                  <a:gd name="connsiteX2" fmla="*/ 37147 w 38100"/>
                                  <a:gd name="connsiteY2" fmla="*/ 129540 h 131445"/>
                                  <a:gd name="connsiteX3" fmla="*/ 38100 w 38100"/>
                                  <a:gd name="connsiteY3" fmla="*/ 130493 h 131445"/>
                                  <a:gd name="connsiteX4" fmla="*/ 36195 w 38100"/>
                                  <a:gd name="connsiteY4" fmla="*/ 131445 h 131445"/>
                                  <a:gd name="connsiteX5" fmla="*/ 1905 w 38100"/>
                                  <a:gd name="connsiteY5" fmla="*/ 131445 h 131445"/>
                                  <a:gd name="connsiteX6" fmla="*/ 0 w 38100"/>
                                  <a:gd name="connsiteY6" fmla="*/ 130493 h 131445"/>
                                  <a:gd name="connsiteX7" fmla="*/ 952 w 38100"/>
                                  <a:gd name="connsiteY7" fmla="*/ 129540 h 131445"/>
                                  <a:gd name="connsiteX8" fmla="*/ 9525 w 38100"/>
                                  <a:gd name="connsiteY8" fmla="*/ 123825 h 131445"/>
                                  <a:gd name="connsiteX9" fmla="*/ 10477 w 38100"/>
                                  <a:gd name="connsiteY9" fmla="*/ 121920 h 131445"/>
                                  <a:gd name="connsiteX10" fmla="*/ 10477 w 38100"/>
                                  <a:gd name="connsiteY10" fmla="*/ 7620 h 131445"/>
                                  <a:gd name="connsiteX11" fmla="*/ 9525 w 38100"/>
                                  <a:gd name="connsiteY11" fmla="*/ 6668 h 131445"/>
                                  <a:gd name="connsiteX12" fmla="*/ 1905 w 38100"/>
                                  <a:gd name="connsiteY12" fmla="*/ 1905 h 131445"/>
                                  <a:gd name="connsiteX13" fmla="*/ 952 w 38100"/>
                                  <a:gd name="connsiteY13" fmla="*/ 953 h 131445"/>
                                  <a:gd name="connsiteX14" fmla="*/ 2857 w 38100"/>
                                  <a:gd name="connsiteY14" fmla="*/ 0 h 131445"/>
                                  <a:gd name="connsiteX15" fmla="*/ 27622 w 38100"/>
                                  <a:gd name="connsiteY15" fmla="*/ 0 h 131445"/>
                                  <a:gd name="connsiteX16" fmla="*/ 28575 w 38100"/>
                                  <a:gd name="connsiteY16" fmla="*/ 953 h 131445"/>
                                  <a:gd name="connsiteX17" fmla="*/ 28575 w 38100"/>
                                  <a:gd name="connsiteY17" fmla="*/ 121920 h 13144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38100" h="131445">
                                    <a:moveTo>
                                      <a:pt x="27622" y="121920"/>
                                    </a:moveTo>
                                    <a:cubicBezTo>
                                      <a:pt x="27622" y="122872"/>
                                      <a:pt x="27622" y="122872"/>
                                      <a:pt x="28575" y="123825"/>
                                    </a:cubicBezTo>
                                    <a:lnTo>
                                      <a:pt x="37147" y="129540"/>
                                    </a:lnTo>
                                    <a:cubicBezTo>
                                      <a:pt x="38100" y="129540"/>
                                      <a:pt x="38100" y="130493"/>
                                      <a:pt x="38100" y="130493"/>
                                    </a:cubicBezTo>
                                    <a:cubicBezTo>
                                      <a:pt x="38100" y="131445"/>
                                      <a:pt x="37147" y="131445"/>
                                      <a:pt x="36195" y="131445"/>
                                    </a:cubicBezTo>
                                    <a:lnTo>
                                      <a:pt x="1905" y="131445"/>
                                    </a:lnTo>
                                    <a:cubicBezTo>
                                      <a:pt x="952" y="131445"/>
                                      <a:pt x="0" y="131445"/>
                                      <a:pt x="0" y="130493"/>
                                    </a:cubicBezTo>
                                    <a:cubicBezTo>
                                      <a:pt x="0" y="130493"/>
                                      <a:pt x="952" y="129540"/>
                                      <a:pt x="952" y="129540"/>
                                    </a:cubicBezTo>
                                    <a:lnTo>
                                      <a:pt x="9525" y="123825"/>
                                    </a:lnTo>
                                    <a:cubicBezTo>
                                      <a:pt x="10477" y="123825"/>
                                      <a:pt x="10477" y="122872"/>
                                      <a:pt x="10477" y="121920"/>
                                    </a:cubicBezTo>
                                    <a:lnTo>
                                      <a:pt x="10477" y="7620"/>
                                    </a:lnTo>
                                    <a:cubicBezTo>
                                      <a:pt x="10477" y="6668"/>
                                      <a:pt x="10477" y="6668"/>
                                      <a:pt x="9525" y="6668"/>
                                    </a:cubicBezTo>
                                    <a:lnTo>
                                      <a:pt x="1905" y="1905"/>
                                    </a:lnTo>
                                    <a:cubicBezTo>
                                      <a:pt x="952" y="1905"/>
                                      <a:pt x="952" y="953"/>
                                      <a:pt x="952" y="953"/>
                                    </a:cubicBezTo>
                                    <a:cubicBezTo>
                                      <a:pt x="952" y="0"/>
                                      <a:pt x="1905" y="0"/>
                                      <a:pt x="2857" y="0"/>
                                    </a:cubicBezTo>
                                    <a:lnTo>
                                      <a:pt x="27622" y="0"/>
                                    </a:lnTo>
                                    <a:cubicBezTo>
                                      <a:pt x="28575" y="0"/>
                                      <a:pt x="28575" y="0"/>
                                      <a:pt x="28575" y="953"/>
                                    </a:cubicBezTo>
                                    <a:lnTo>
                                      <a:pt x="28575" y="121920"/>
                                    </a:lnTo>
                                    <a:close/>
                                  </a:path>
                                </a:pathLst>
                              </a:custGeom>
                              <a:solidFill>
                                <a:srgbClr val="FFFFFF"/>
                              </a:solidFill>
                              <a:ln w="9525" cap="flat">
                                <a:noFill/>
                                <a:prstDash val="solid"/>
                                <a:miter/>
                              </a:ln>
                            </wps:spPr>
                            <wps:bodyPr rtlCol="0" anchor="ctr"/>
                          </wps:wsp>
                          <wps:wsp>
                            <wps:cNvPr id="961840236" name="Freeform 961840236"/>
                            <wps:cNvSpPr/>
                            <wps:spPr>
                              <a:xfrm>
                                <a:off x="3527108" y="1246823"/>
                                <a:ext cx="64769" cy="120967"/>
                              </a:xfrm>
                              <a:custGeom>
                                <a:avLst/>
                                <a:gdLst>
                                  <a:gd name="connsiteX0" fmla="*/ 27622 w 64769"/>
                                  <a:gd name="connsiteY0" fmla="*/ 953 h 120967"/>
                                  <a:gd name="connsiteX1" fmla="*/ 29527 w 64769"/>
                                  <a:gd name="connsiteY1" fmla="*/ 1905 h 120967"/>
                                  <a:gd name="connsiteX2" fmla="*/ 28575 w 64769"/>
                                  <a:gd name="connsiteY2" fmla="*/ 2858 h 120967"/>
                                  <a:gd name="connsiteX3" fmla="*/ 23813 w 64769"/>
                                  <a:gd name="connsiteY3" fmla="*/ 7620 h 120967"/>
                                  <a:gd name="connsiteX4" fmla="*/ 22860 w 64769"/>
                                  <a:gd name="connsiteY4" fmla="*/ 11430 h 120967"/>
                                  <a:gd name="connsiteX5" fmla="*/ 32385 w 64769"/>
                                  <a:gd name="connsiteY5" fmla="*/ 62865 h 120967"/>
                                  <a:gd name="connsiteX6" fmla="*/ 33338 w 64769"/>
                                  <a:gd name="connsiteY6" fmla="*/ 62865 h 120967"/>
                                  <a:gd name="connsiteX7" fmla="*/ 40957 w 64769"/>
                                  <a:gd name="connsiteY7" fmla="*/ 11430 h 120967"/>
                                  <a:gd name="connsiteX8" fmla="*/ 40005 w 64769"/>
                                  <a:gd name="connsiteY8" fmla="*/ 7620 h 120967"/>
                                  <a:gd name="connsiteX9" fmla="*/ 34290 w 64769"/>
                                  <a:gd name="connsiteY9" fmla="*/ 2858 h 120967"/>
                                  <a:gd name="connsiteX10" fmla="*/ 33338 w 64769"/>
                                  <a:gd name="connsiteY10" fmla="*/ 1905 h 120967"/>
                                  <a:gd name="connsiteX11" fmla="*/ 35242 w 64769"/>
                                  <a:gd name="connsiteY11" fmla="*/ 953 h 120967"/>
                                  <a:gd name="connsiteX12" fmla="*/ 62865 w 64769"/>
                                  <a:gd name="connsiteY12" fmla="*/ 953 h 120967"/>
                                  <a:gd name="connsiteX13" fmla="*/ 64770 w 64769"/>
                                  <a:gd name="connsiteY13" fmla="*/ 1905 h 120967"/>
                                  <a:gd name="connsiteX14" fmla="*/ 63817 w 64769"/>
                                  <a:gd name="connsiteY14" fmla="*/ 2858 h 120967"/>
                                  <a:gd name="connsiteX15" fmla="*/ 57150 w 64769"/>
                                  <a:gd name="connsiteY15" fmla="*/ 6668 h 120967"/>
                                  <a:gd name="connsiteX16" fmla="*/ 55245 w 64769"/>
                                  <a:gd name="connsiteY16" fmla="*/ 9525 h 120967"/>
                                  <a:gd name="connsiteX17" fmla="*/ 38100 w 64769"/>
                                  <a:gd name="connsiteY17" fmla="*/ 104775 h 120967"/>
                                  <a:gd name="connsiteX18" fmla="*/ 20955 w 64769"/>
                                  <a:gd name="connsiteY18" fmla="*/ 120968 h 120967"/>
                                  <a:gd name="connsiteX19" fmla="*/ 1905 w 64769"/>
                                  <a:gd name="connsiteY19" fmla="*/ 103823 h 120967"/>
                                  <a:gd name="connsiteX20" fmla="*/ 2857 w 64769"/>
                                  <a:gd name="connsiteY20" fmla="*/ 102870 h 120967"/>
                                  <a:gd name="connsiteX21" fmla="*/ 4763 w 64769"/>
                                  <a:gd name="connsiteY21" fmla="*/ 103823 h 120967"/>
                                  <a:gd name="connsiteX22" fmla="*/ 17145 w 64769"/>
                                  <a:gd name="connsiteY22" fmla="*/ 113348 h 120967"/>
                                  <a:gd name="connsiteX23" fmla="*/ 25717 w 64769"/>
                                  <a:gd name="connsiteY23" fmla="*/ 102870 h 120967"/>
                                  <a:gd name="connsiteX24" fmla="*/ 23813 w 64769"/>
                                  <a:gd name="connsiteY24" fmla="*/ 87630 h 120967"/>
                                  <a:gd name="connsiteX25" fmla="*/ 8572 w 64769"/>
                                  <a:gd name="connsiteY25" fmla="*/ 9525 h 120967"/>
                                  <a:gd name="connsiteX26" fmla="*/ 6667 w 64769"/>
                                  <a:gd name="connsiteY26" fmla="*/ 6668 h 120967"/>
                                  <a:gd name="connsiteX27" fmla="*/ 952 w 64769"/>
                                  <a:gd name="connsiteY27" fmla="*/ 1905 h 120967"/>
                                  <a:gd name="connsiteX28" fmla="*/ 0 w 64769"/>
                                  <a:gd name="connsiteY28" fmla="*/ 953 h 120967"/>
                                  <a:gd name="connsiteX29" fmla="*/ 1905 w 64769"/>
                                  <a:gd name="connsiteY29" fmla="*/ 0 h 120967"/>
                                  <a:gd name="connsiteX30" fmla="*/ 27622 w 64769"/>
                                  <a:gd name="connsiteY30" fmla="*/ 0 h 1209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Lst>
                                <a:rect l="l" t="t" r="r" b="b"/>
                                <a:pathLst>
                                  <a:path w="64769" h="120967">
                                    <a:moveTo>
                                      <a:pt x="27622" y="953"/>
                                    </a:moveTo>
                                    <a:cubicBezTo>
                                      <a:pt x="28575" y="953"/>
                                      <a:pt x="29527" y="953"/>
                                      <a:pt x="29527" y="1905"/>
                                    </a:cubicBezTo>
                                    <a:cubicBezTo>
                                      <a:pt x="29527" y="1905"/>
                                      <a:pt x="29527" y="2858"/>
                                      <a:pt x="28575" y="2858"/>
                                    </a:cubicBezTo>
                                    <a:lnTo>
                                      <a:pt x="23813" y="7620"/>
                                    </a:lnTo>
                                    <a:cubicBezTo>
                                      <a:pt x="22860" y="8573"/>
                                      <a:pt x="22860" y="9525"/>
                                      <a:pt x="22860" y="11430"/>
                                    </a:cubicBezTo>
                                    <a:lnTo>
                                      <a:pt x="32385" y="62865"/>
                                    </a:lnTo>
                                    <a:lnTo>
                                      <a:pt x="33338" y="62865"/>
                                    </a:lnTo>
                                    <a:lnTo>
                                      <a:pt x="40957" y="11430"/>
                                    </a:lnTo>
                                    <a:cubicBezTo>
                                      <a:pt x="40957" y="10478"/>
                                      <a:pt x="40957" y="8573"/>
                                      <a:pt x="40005" y="7620"/>
                                    </a:cubicBezTo>
                                    <a:lnTo>
                                      <a:pt x="34290" y="2858"/>
                                    </a:lnTo>
                                    <a:cubicBezTo>
                                      <a:pt x="33338" y="2858"/>
                                      <a:pt x="33338" y="1905"/>
                                      <a:pt x="33338" y="1905"/>
                                    </a:cubicBezTo>
                                    <a:cubicBezTo>
                                      <a:pt x="33338" y="953"/>
                                      <a:pt x="34290" y="953"/>
                                      <a:pt x="35242" y="953"/>
                                    </a:cubicBezTo>
                                    <a:lnTo>
                                      <a:pt x="62865" y="953"/>
                                    </a:lnTo>
                                    <a:cubicBezTo>
                                      <a:pt x="63817" y="953"/>
                                      <a:pt x="64770" y="953"/>
                                      <a:pt x="64770" y="1905"/>
                                    </a:cubicBezTo>
                                    <a:cubicBezTo>
                                      <a:pt x="64770" y="1905"/>
                                      <a:pt x="64770" y="2858"/>
                                      <a:pt x="63817" y="2858"/>
                                    </a:cubicBezTo>
                                    <a:lnTo>
                                      <a:pt x="57150" y="6668"/>
                                    </a:lnTo>
                                    <a:cubicBezTo>
                                      <a:pt x="56197" y="7620"/>
                                      <a:pt x="55245" y="8573"/>
                                      <a:pt x="55245" y="9525"/>
                                    </a:cubicBezTo>
                                    <a:lnTo>
                                      <a:pt x="38100" y="104775"/>
                                    </a:lnTo>
                                    <a:cubicBezTo>
                                      <a:pt x="36195" y="116205"/>
                                      <a:pt x="28575" y="120968"/>
                                      <a:pt x="20955" y="120968"/>
                                    </a:cubicBezTo>
                                    <a:cubicBezTo>
                                      <a:pt x="7620" y="120968"/>
                                      <a:pt x="1905" y="109538"/>
                                      <a:pt x="1905" y="103823"/>
                                    </a:cubicBezTo>
                                    <a:cubicBezTo>
                                      <a:pt x="1905" y="102870"/>
                                      <a:pt x="1905" y="102870"/>
                                      <a:pt x="2857" y="102870"/>
                                    </a:cubicBezTo>
                                    <a:cubicBezTo>
                                      <a:pt x="3810" y="102870"/>
                                      <a:pt x="4763" y="103823"/>
                                      <a:pt x="4763" y="103823"/>
                                    </a:cubicBezTo>
                                    <a:cubicBezTo>
                                      <a:pt x="8572" y="108585"/>
                                      <a:pt x="11430" y="113348"/>
                                      <a:pt x="17145" y="113348"/>
                                    </a:cubicBezTo>
                                    <a:cubicBezTo>
                                      <a:pt x="22860" y="113348"/>
                                      <a:pt x="25717" y="109538"/>
                                      <a:pt x="25717" y="102870"/>
                                    </a:cubicBezTo>
                                    <a:cubicBezTo>
                                      <a:pt x="25717" y="99060"/>
                                      <a:pt x="24765" y="92393"/>
                                      <a:pt x="23813" y="87630"/>
                                    </a:cubicBezTo>
                                    <a:lnTo>
                                      <a:pt x="8572" y="9525"/>
                                    </a:lnTo>
                                    <a:cubicBezTo>
                                      <a:pt x="8572" y="8573"/>
                                      <a:pt x="7620" y="7620"/>
                                      <a:pt x="6667" y="6668"/>
                                    </a:cubicBezTo>
                                    <a:lnTo>
                                      <a:pt x="952" y="1905"/>
                                    </a:lnTo>
                                    <a:cubicBezTo>
                                      <a:pt x="0" y="953"/>
                                      <a:pt x="0" y="953"/>
                                      <a:pt x="0" y="953"/>
                                    </a:cubicBezTo>
                                    <a:cubicBezTo>
                                      <a:pt x="0" y="0"/>
                                      <a:pt x="952" y="0"/>
                                      <a:pt x="1905" y="0"/>
                                    </a:cubicBezTo>
                                    <a:lnTo>
                                      <a:pt x="27622" y="0"/>
                                    </a:lnTo>
                                    <a:close/>
                                  </a:path>
                                </a:pathLst>
                              </a:custGeom>
                              <a:solidFill>
                                <a:srgbClr val="FFFFFF"/>
                              </a:solidFill>
                              <a:ln w="9525" cap="flat">
                                <a:noFill/>
                                <a:prstDash val="solid"/>
                                <a:miter/>
                              </a:ln>
                            </wps:spPr>
                            <wps:bodyPr rtlCol="0" anchor="ctr"/>
                          </wps:wsp>
                          <wps:wsp>
                            <wps:cNvPr id="1886760798" name="Freeform 1886760798"/>
                            <wps:cNvSpPr/>
                            <wps:spPr>
                              <a:xfrm>
                                <a:off x="3594735" y="1247775"/>
                                <a:ext cx="49530" cy="97155"/>
                              </a:xfrm>
                              <a:custGeom>
                                <a:avLst/>
                                <a:gdLst>
                                  <a:gd name="connsiteX0" fmla="*/ 46673 w 49530"/>
                                  <a:gd name="connsiteY0" fmla="*/ 35243 h 97155"/>
                                  <a:gd name="connsiteX1" fmla="*/ 44768 w 49530"/>
                                  <a:gd name="connsiteY1" fmla="*/ 36195 h 97155"/>
                                  <a:gd name="connsiteX2" fmla="*/ 42863 w 49530"/>
                                  <a:gd name="connsiteY2" fmla="*/ 34290 h 97155"/>
                                  <a:gd name="connsiteX3" fmla="*/ 35243 w 49530"/>
                                  <a:gd name="connsiteY3" fmla="*/ 16193 h 97155"/>
                                  <a:gd name="connsiteX4" fmla="*/ 22860 w 49530"/>
                                  <a:gd name="connsiteY4" fmla="*/ 7620 h 97155"/>
                                  <a:gd name="connsiteX5" fmla="*/ 16193 w 49530"/>
                                  <a:gd name="connsiteY5" fmla="*/ 17145 h 97155"/>
                                  <a:gd name="connsiteX6" fmla="*/ 32385 w 49530"/>
                                  <a:gd name="connsiteY6" fmla="*/ 45720 h 97155"/>
                                  <a:gd name="connsiteX7" fmla="*/ 49530 w 49530"/>
                                  <a:gd name="connsiteY7" fmla="*/ 80010 h 97155"/>
                                  <a:gd name="connsiteX8" fmla="*/ 26670 w 49530"/>
                                  <a:gd name="connsiteY8" fmla="*/ 97155 h 97155"/>
                                  <a:gd name="connsiteX9" fmla="*/ 11430 w 49530"/>
                                  <a:gd name="connsiteY9" fmla="*/ 91440 h 97155"/>
                                  <a:gd name="connsiteX10" fmla="*/ 4763 w 49530"/>
                                  <a:gd name="connsiteY10" fmla="*/ 96203 h 97155"/>
                                  <a:gd name="connsiteX11" fmla="*/ 1905 w 49530"/>
                                  <a:gd name="connsiteY11" fmla="*/ 97155 h 97155"/>
                                  <a:gd name="connsiteX12" fmla="*/ 953 w 49530"/>
                                  <a:gd name="connsiteY12" fmla="*/ 96203 h 97155"/>
                                  <a:gd name="connsiteX13" fmla="*/ 953 w 49530"/>
                                  <a:gd name="connsiteY13" fmla="*/ 62865 h 97155"/>
                                  <a:gd name="connsiteX14" fmla="*/ 1905 w 49530"/>
                                  <a:gd name="connsiteY14" fmla="*/ 61913 h 97155"/>
                                  <a:gd name="connsiteX15" fmla="*/ 3810 w 49530"/>
                                  <a:gd name="connsiteY15" fmla="*/ 63818 h 97155"/>
                                  <a:gd name="connsiteX16" fmla="*/ 23813 w 49530"/>
                                  <a:gd name="connsiteY16" fmla="*/ 90488 h 97155"/>
                                  <a:gd name="connsiteX17" fmla="*/ 32385 w 49530"/>
                                  <a:gd name="connsiteY17" fmla="*/ 82868 h 97155"/>
                                  <a:gd name="connsiteX18" fmla="*/ 15240 w 49530"/>
                                  <a:gd name="connsiteY18" fmla="*/ 51435 h 97155"/>
                                  <a:gd name="connsiteX19" fmla="*/ 0 w 49530"/>
                                  <a:gd name="connsiteY19" fmla="*/ 19050 h 97155"/>
                                  <a:gd name="connsiteX20" fmla="*/ 20003 w 49530"/>
                                  <a:gd name="connsiteY20" fmla="*/ 0 h 97155"/>
                                  <a:gd name="connsiteX21" fmla="*/ 35243 w 49530"/>
                                  <a:gd name="connsiteY21" fmla="*/ 5715 h 97155"/>
                                  <a:gd name="connsiteX22" fmla="*/ 42863 w 49530"/>
                                  <a:gd name="connsiteY22" fmla="*/ 953 h 97155"/>
                                  <a:gd name="connsiteX23" fmla="*/ 44768 w 49530"/>
                                  <a:gd name="connsiteY23" fmla="*/ 0 h 97155"/>
                                  <a:gd name="connsiteX24" fmla="*/ 45720 w 49530"/>
                                  <a:gd name="connsiteY24" fmla="*/ 1905 h 97155"/>
                                  <a:gd name="connsiteX25" fmla="*/ 45720 w 49530"/>
                                  <a:gd name="connsiteY25" fmla="*/ 35243 h 9715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49530" h="97155">
                                    <a:moveTo>
                                      <a:pt x="46673" y="35243"/>
                                    </a:moveTo>
                                    <a:cubicBezTo>
                                      <a:pt x="46673" y="36195"/>
                                      <a:pt x="45720" y="36195"/>
                                      <a:pt x="44768" y="36195"/>
                                    </a:cubicBezTo>
                                    <a:cubicBezTo>
                                      <a:pt x="43815" y="36195"/>
                                      <a:pt x="43815" y="35243"/>
                                      <a:pt x="42863" y="34290"/>
                                    </a:cubicBezTo>
                                    <a:cubicBezTo>
                                      <a:pt x="40958" y="28575"/>
                                      <a:pt x="39053" y="23813"/>
                                      <a:pt x="35243" y="16193"/>
                                    </a:cubicBezTo>
                                    <a:cubicBezTo>
                                      <a:pt x="31433" y="10478"/>
                                      <a:pt x="28575" y="7620"/>
                                      <a:pt x="22860" y="7620"/>
                                    </a:cubicBezTo>
                                    <a:cubicBezTo>
                                      <a:pt x="17145" y="7620"/>
                                      <a:pt x="16193" y="11430"/>
                                      <a:pt x="16193" y="17145"/>
                                    </a:cubicBezTo>
                                    <a:cubicBezTo>
                                      <a:pt x="16193" y="24765"/>
                                      <a:pt x="21908" y="34290"/>
                                      <a:pt x="32385" y="45720"/>
                                    </a:cubicBezTo>
                                    <a:cubicBezTo>
                                      <a:pt x="41910" y="56197"/>
                                      <a:pt x="49530" y="68580"/>
                                      <a:pt x="49530" y="80010"/>
                                    </a:cubicBezTo>
                                    <a:cubicBezTo>
                                      <a:pt x="49530" y="90488"/>
                                      <a:pt x="38100" y="97155"/>
                                      <a:pt x="26670" y="97155"/>
                                    </a:cubicBezTo>
                                    <a:cubicBezTo>
                                      <a:pt x="19050" y="97155"/>
                                      <a:pt x="15240" y="95250"/>
                                      <a:pt x="11430" y="91440"/>
                                    </a:cubicBezTo>
                                    <a:lnTo>
                                      <a:pt x="4763" y="96203"/>
                                    </a:lnTo>
                                    <a:cubicBezTo>
                                      <a:pt x="3810" y="96203"/>
                                      <a:pt x="2858" y="97155"/>
                                      <a:pt x="1905" y="97155"/>
                                    </a:cubicBezTo>
                                    <a:cubicBezTo>
                                      <a:pt x="953" y="97155"/>
                                      <a:pt x="953" y="96203"/>
                                      <a:pt x="953" y="96203"/>
                                    </a:cubicBezTo>
                                    <a:lnTo>
                                      <a:pt x="953" y="62865"/>
                                    </a:lnTo>
                                    <a:cubicBezTo>
                                      <a:pt x="953" y="61913"/>
                                      <a:pt x="953" y="61913"/>
                                      <a:pt x="1905" y="61913"/>
                                    </a:cubicBezTo>
                                    <a:cubicBezTo>
                                      <a:pt x="2858" y="61913"/>
                                      <a:pt x="2858" y="62865"/>
                                      <a:pt x="3810" y="63818"/>
                                    </a:cubicBezTo>
                                    <a:cubicBezTo>
                                      <a:pt x="7620" y="78105"/>
                                      <a:pt x="14288" y="90488"/>
                                      <a:pt x="23813" y="90488"/>
                                    </a:cubicBezTo>
                                    <a:cubicBezTo>
                                      <a:pt x="29528" y="90488"/>
                                      <a:pt x="32385" y="87630"/>
                                      <a:pt x="32385" y="82868"/>
                                    </a:cubicBezTo>
                                    <a:cubicBezTo>
                                      <a:pt x="32385" y="72390"/>
                                      <a:pt x="23813" y="60008"/>
                                      <a:pt x="15240" y="51435"/>
                                    </a:cubicBezTo>
                                    <a:cubicBezTo>
                                      <a:pt x="5715" y="40958"/>
                                      <a:pt x="0" y="29528"/>
                                      <a:pt x="0" y="19050"/>
                                    </a:cubicBezTo>
                                    <a:cubicBezTo>
                                      <a:pt x="0" y="7620"/>
                                      <a:pt x="10478" y="0"/>
                                      <a:pt x="20003" y="0"/>
                                    </a:cubicBezTo>
                                    <a:cubicBezTo>
                                      <a:pt x="26670" y="0"/>
                                      <a:pt x="31433" y="1905"/>
                                      <a:pt x="35243" y="5715"/>
                                    </a:cubicBezTo>
                                    <a:lnTo>
                                      <a:pt x="42863" y="953"/>
                                    </a:lnTo>
                                    <a:cubicBezTo>
                                      <a:pt x="43815" y="953"/>
                                      <a:pt x="43815" y="0"/>
                                      <a:pt x="44768" y="0"/>
                                    </a:cubicBezTo>
                                    <a:cubicBezTo>
                                      <a:pt x="45720" y="0"/>
                                      <a:pt x="45720" y="953"/>
                                      <a:pt x="45720" y="1905"/>
                                    </a:cubicBezTo>
                                    <a:lnTo>
                                      <a:pt x="45720" y="35243"/>
                                    </a:lnTo>
                                    <a:close/>
                                  </a:path>
                                </a:pathLst>
                              </a:custGeom>
                              <a:solidFill>
                                <a:srgbClr val="FFFFFF"/>
                              </a:solidFill>
                              <a:ln w="9525" cap="flat">
                                <a:noFill/>
                                <a:prstDash val="solid"/>
                                <a:miter/>
                              </a:ln>
                            </wps:spPr>
                            <wps:bodyPr rtlCol="0" anchor="ctr"/>
                          </wps:wsp>
                          <wps:wsp>
                            <wps:cNvPr id="1326246536" name="Freeform 1326246536"/>
                            <wps:cNvSpPr/>
                            <wps:spPr>
                              <a:xfrm>
                                <a:off x="3652837" y="1213485"/>
                                <a:ext cx="38100" cy="132397"/>
                              </a:xfrm>
                              <a:custGeom>
                                <a:avLst/>
                                <a:gdLst>
                                  <a:gd name="connsiteX0" fmla="*/ 9525 w 38100"/>
                                  <a:gd name="connsiteY0" fmla="*/ 42863 h 132397"/>
                                  <a:gd name="connsiteX1" fmla="*/ 8572 w 38100"/>
                                  <a:gd name="connsiteY1" fmla="*/ 41910 h 132397"/>
                                  <a:gd name="connsiteX2" fmla="*/ 953 w 38100"/>
                                  <a:gd name="connsiteY2" fmla="*/ 37148 h 132397"/>
                                  <a:gd name="connsiteX3" fmla="*/ 0 w 38100"/>
                                  <a:gd name="connsiteY3" fmla="*/ 36195 h 132397"/>
                                  <a:gd name="connsiteX4" fmla="*/ 1905 w 38100"/>
                                  <a:gd name="connsiteY4" fmla="*/ 35243 h 132397"/>
                                  <a:gd name="connsiteX5" fmla="*/ 26670 w 38100"/>
                                  <a:gd name="connsiteY5" fmla="*/ 35243 h 132397"/>
                                  <a:gd name="connsiteX6" fmla="*/ 27622 w 38100"/>
                                  <a:gd name="connsiteY6" fmla="*/ 36195 h 132397"/>
                                  <a:gd name="connsiteX7" fmla="*/ 27622 w 38100"/>
                                  <a:gd name="connsiteY7" fmla="*/ 122873 h 132397"/>
                                  <a:gd name="connsiteX8" fmla="*/ 28575 w 38100"/>
                                  <a:gd name="connsiteY8" fmla="*/ 124778 h 132397"/>
                                  <a:gd name="connsiteX9" fmla="*/ 37147 w 38100"/>
                                  <a:gd name="connsiteY9" fmla="*/ 130493 h 132397"/>
                                  <a:gd name="connsiteX10" fmla="*/ 38100 w 38100"/>
                                  <a:gd name="connsiteY10" fmla="*/ 131445 h 132397"/>
                                  <a:gd name="connsiteX11" fmla="*/ 36195 w 38100"/>
                                  <a:gd name="connsiteY11" fmla="*/ 132398 h 132397"/>
                                  <a:gd name="connsiteX12" fmla="*/ 1905 w 38100"/>
                                  <a:gd name="connsiteY12" fmla="*/ 132398 h 132397"/>
                                  <a:gd name="connsiteX13" fmla="*/ 0 w 38100"/>
                                  <a:gd name="connsiteY13" fmla="*/ 131445 h 132397"/>
                                  <a:gd name="connsiteX14" fmla="*/ 953 w 38100"/>
                                  <a:gd name="connsiteY14" fmla="*/ 130493 h 132397"/>
                                  <a:gd name="connsiteX15" fmla="*/ 9525 w 38100"/>
                                  <a:gd name="connsiteY15" fmla="*/ 124778 h 132397"/>
                                  <a:gd name="connsiteX16" fmla="*/ 10478 w 38100"/>
                                  <a:gd name="connsiteY16" fmla="*/ 122873 h 132397"/>
                                  <a:gd name="connsiteX17" fmla="*/ 10478 w 38100"/>
                                  <a:gd name="connsiteY17" fmla="*/ 42863 h 132397"/>
                                  <a:gd name="connsiteX18" fmla="*/ 27622 w 38100"/>
                                  <a:gd name="connsiteY18" fmla="*/ 9525 h 132397"/>
                                  <a:gd name="connsiteX19" fmla="*/ 18097 w 38100"/>
                                  <a:gd name="connsiteY19" fmla="*/ 19050 h 132397"/>
                                  <a:gd name="connsiteX20" fmla="*/ 8572 w 38100"/>
                                  <a:gd name="connsiteY20" fmla="*/ 9525 h 132397"/>
                                  <a:gd name="connsiteX21" fmla="*/ 18097 w 38100"/>
                                  <a:gd name="connsiteY21" fmla="*/ 0 h 132397"/>
                                  <a:gd name="connsiteX22" fmla="*/ 27622 w 38100"/>
                                  <a:gd name="connsiteY22" fmla="*/ 9525 h 13239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38100" h="132397">
                                    <a:moveTo>
                                      <a:pt x="9525" y="42863"/>
                                    </a:moveTo>
                                    <a:cubicBezTo>
                                      <a:pt x="9525" y="41910"/>
                                      <a:pt x="9525" y="41910"/>
                                      <a:pt x="8572" y="41910"/>
                                    </a:cubicBezTo>
                                    <a:lnTo>
                                      <a:pt x="953" y="37148"/>
                                    </a:lnTo>
                                    <a:cubicBezTo>
                                      <a:pt x="0" y="36195"/>
                                      <a:pt x="0" y="36195"/>
                                      <a:pt x="0" y="36195"/>
                                    </a:cubicBezTo>
                                    <a:cubicBezTo>
                                      <a:pt x="0" y="35243"/>
                                      <a:pt x="953" y="35243"/>
                                      <a:pt x="1905" y="35243"/>
                                    </a:cubicBezTo>
                                    <a:lnTo>
                                      <a:pt x="26670" y="35243"/>
                                    </a:lnTo>
                                    <a:cubicBezTo>
                                      <a:pt x="27622" y="35243"/>
                                      <a:pt x="27622" y="35243"/>
                                      <a:pt x="27622" y="36195"/>
                                    </a:cubicBezTo>
                                    <a:lnTo>
                                      <a:pt x="27622" y="122873"/>
                                    </a:lnTo>
                                    <a:cubicBezTo>
                                      <a:pt x="27622" y="123825"/>
                                      <a:pt x="27622" y="123825"/>
                                      <a:pt x="28575" y="124778"/>
                                    </a:cubicBezTo>
                                    <a:lnTo>
                                      <a:pt x="37147" y="130493"/>
                                    </a:lnTo>
                                    <a:cubicBezTo>
                                      <a:pt x="38100" y="130493"/>
                                      <a:pt x="38100" y="131445"/>
                                      <a:pt x="38100" y="131445"/>
                                    </a:cubicBezTo>
                                    <a:cubicBezTo>
                                      <a:pt x="38100" y="132398"/>
                                      <a:pt x="37147" y="132398"/>
                                      <a:pt x="36195" y="132398"/>
                                    </a:cubicBezTo>
                                    <a:lnTo>
                                      <a:pt x="1905" y="132398"/>
                                    </a:lnTo>
                                    <a:cubicBezTo>
                                      <a:pt x="953" y="132398"/>
                                      <a:pt x="0" y="132398"/>
                                      <a:pt x="0" y="131445"/>
                                    </a:cubicBezTo>
                                    <a:cubicBezTo>
                                      <a:pt x="0" y="131445"/>
                                      <a:pt x="953" y="130493"/>
                                      <a:pt x="953" y="130493"/>
                                    </a:cubicBezTo>
                                    <a:lnTo>
                                      <a:pt x="9525" y="124778"/>
                                    </a:lnTo>
                                    <a:cubicBezTo>
                                      <a:pt x="10478" y="124778"/>
                                      <a:pt x="10478" y="123825"/>
                                      <a:pt x="10478" y="122873"/>
                                    </a:cubicBezTo>
                                    <a:lnTo>
                                      <a:pt x="10478" y="42863"/>
                                    </a:lnTo>
                                    <a:close/>
                                    <a:moveTo>
                                      <a:pt x="27622" y="9525"/>
                                    </a:moveTo>
                                    <a:cubicBezTo>
                                      <a:pt x="27622" y="14288"/>
                                      <a:pt x="23813" y="19050"/>
                                      <a:pt x="18097" y="19050"/>
                                    </a:cubicBezTo>
                                    <a:cubicBezTo>
                                      <a:pt x="12383" y="19050"/>
                                      <a:pt x="8572" y="14288"/>
                                      <a:pt x="8572" y="9525"/>
                                    </a:cubicBezTo>
                                    <a:cubicBezTo>
                                      <a:pt x="8572" y="4763"/>
                                      <a:pt x="12383" y="0"/>
                                      <a:pt x="18097" y="0"/>
                                    </a:cubicBezTo>
                                    <a:cubicBezTo>
                                      <a:pt x="23813" y="953"/>
                                      <a:pt x="27622" y="4763"/>
                                      <a:pt x="27622" y="9525"/>
                                    </a:cubicBezTo>
                                    <a:close/>
                                  </a:path>
                                </a:pathLst>
                              </a:custGeom>
                              <a:solidFill>
                                <a:srgbClr val="FFFFFF"/>
                              </a:solidFill>
                              <a:ln w="9525" cap="flat">
                                <a:noFill/>
                                <a:prstDash val="solid"/>
                                <a:miter/>
                              </a:ln>
                            </wps:spPr>
                            <wps:bodyPr rtlCol="0" anchor="ctr"/>
                          </wps:wsp>
                          <wps:wsp>
                            <wps:cNvPr id="864356476" name="Freeform 864356476"/>
                            <wps:cNvSpPr/>
                            <wps:spPr>
                              <a:xfrm>
                                <a:off x="3697605" y="1247775"/>
                                <a:ext cx="49529" cy="97155"/>
                              </a:xfrm>
                              <a:custGeom>
                                <a:avLst/>
                                <a:gdLst>
                                  <a:gd name="connsiteX0" fmla="*/ 46672 w 49529"/>
                                  <a:gd name="connsiteY0" fmla="*/ 35243 h 97155"/>
                                  <a:gd name="connsiteX1" fmla="*/ 44767 w 49529"/>
                                  <a:gd name="connsiteY1" fmla="*/ 36195 h 97155"/>
                                  <a:gd name="connsiteX2" fmla="*/ 42863 w 49529"/>
                                  <a:gd name="connsiteY2" fmla="*/ 34290 h 97155"/>
                                  <a:gd name="connsiteX3" fmla="*/ 35242 w 49529"/>
                                  <a:gd name="connsiteY3" fmla="*/ 16193 h 97155"/>
                                  <a:gd name="connsiteX4" fmla="*/ 22860 w 49529"/>
                                  <a:gd name="connsiteY4" fmla="*/ 7620 h 97155"/>
                                  <a:gd name="connsiteX5" fmla="*/ 16192 w 49529"/>
                                  <a:gd name="connsiteY5" fmla="*/ 17145 h 97155"/>
                                  <a:gd name="connsiteX6" fmla="*/ 32385 w 49529"/>
                                  <a:gd name="connsiteY6" fmla="*/ 45720 h 97155"/>
                                  <a:gd name="connsiteX7" fmla="*/ 49530 w 49529"/>
                                  <a:gd name="connsiteY7" fmla="*/ 80010 h 97155"/>
                                  <a:gd name="connsiteX8" fmla="*/ 26670 w 49529"/>
                                  <a:gd name="connsiteY8" fmla="*/ 97155 h 97155"/>
                                  <a:gd name="connsiteX9" fmla="*/ 11430 w 49529"/>
                                  <a:gd name="connsiteY9" fmla="*/ 91440 h 97155"/>
                                  <a:gd name="connsiteX10" fmla="*/ 4763 w 49529"/>
                                  <a:gd name="connsiteY10" fmla="*/ 96203 h 97155"/>
                                  <a:gd name="connsiteX11" fmla="*/ 1905 w 49529"/>
                                  <a:gd name="connsiteY11" fmla="*/ 97155 h 97155"/>
                                  <a:gd name="connsiteX12" fmla="*/ 953 w 49529"/>
                                  <a:gd name="connsiteY12" fmla="*/ 96203 h 97155"/>
                                  <a:gd name="connsiteX13" fmla="*/ 953 w 49529"/>
                                  <a:gd name="connsiteY13" fmla="*/ 62865 h 97155"/>
                                  <a:gd name="connsiteX14" fmla="*/ 1905 w 49529"/>
                                  <a:gd name="connsiteY14" fmla="*/ 61913 h 97155"/>
                                  <a:gd name="connsiteX15" fmla="*/ 3810 w 49529"/>
                                  <a:gd name="connsiteY15" fmla="*/ 63818 h 97155"/>
                                  <a:gd name="connsiteX16" fmla="*/ 23813 w 49529"/>
                                  <a:gd name="connsiteY16" fmla="*/ 90488 h 97155"/>
                                  <a:gd name="connsiteX17" fmla="*/ 32385 w 49529"/>
                                  <a:gd name="connsiteY17" fmla="*/ 82868 h 97155"/>
                                  <a:gd name="connsiteX18" fmla="*/ 15240 w 49529"/>
                                  <a:gd name="connsiteY18" fmla="*/ 51435 h 97155"/>
                                  <a:gd name="connsiteX19" fmla="*/ 0 w 49529"/>
                                  <a:gd name="connsiteY19" fmla="*/ 19050 h 97155"/>
                                  <a:gd name="connsiteX20" fmla="*/ 20003 w 49529"/>
                                  <a:gd name="connsiteY20" fmla="*/ 0 h 97155"/>
                                  <a:gd name="connsiteX21" fmla="*/ 35242 w 49529"/>
                                  <a:gd name="connsiteY21" fmla="*/ 5715 h 97155"/>
                                  <a:gd name="connsiteX22" fmla="*/ 42863 w 49529"/>
                                  <a:gd name="connsiteY22" fmla="*/ 953 h 97155"/>
                                  <a:gd name="connsiteX23" fmla="*/ 44767 w 49529"/>
                                  <a:gd name="connsiteY23" fmla="*/ 0 h 97155"/>
                                  <a:gd name="connsiteX24" fmla="*/ 45720 w 49529"/>
                                  <a:gd name="connsiteY24" fmla="*/ 1905 h 97155"/>
                                  <a:gd name="connsiteX25" fmla="*/ 45720 w 49529"/>
                                  <a:gd name="connsiteY25" fmla="*/ 35243 h 9715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49529" h="97155">
                                    <a:moveTo>
                                      <a:pt x="46672" y="35243"/>
                                    </a:moveTo>
                                    <a:cubicBezTo>
                                      <a:pt x="46672" y="36195"/>
                                      <a:pt x="45720" y="36195"/>
                                      <a:pt x="44767" y="36195"/>
                                    </a:cubicBezTo>
                                    <a:cubicBezTo>
                                      <a:pt x="43815" y="36195"/>
                                      <a:pt x="43815" y="35243"/>
                                      <a:pt x="42863" y="34290"/>
                                    </a:cubicBezTo>
                                    <a:cubicBezTo>
                                      <a:pt x="40957" y="28575"/>
                                      <a:pt x="39053" y="23813"/>
                                      <a:pt x="35242" y="16193"/>
                                    </a:cubicBezTo>
                                    <a:cubicBezTo>
                                      <a:pt x="31432" y="10478"/>
                                      <a:pt x="28575" y="7620"/>
                                      <a:pt x="22860" y="7620"/>
                                    </a:cubicBezTo>
                                    <a:cubicBezTo>
                                      <a:pt x="17145" y="7620"/>
                                      <a:pt x="16192" y="11430"/>
                                      <a:pt x="16192" y="17145"/>
                                    </a:cubicBezTo>
                                    <a:cubicBezTo>
                                      <a:pt x="16192" y="24765"/>
                                      <a:pt x="21907" y="34290"/>
                                      <a:pt x="32385" y="45720"/>
                                    </a:cubicBezTo>
                                    <a:cubicBezTo>
                                      <a:pt x="41910" y="56197"/>
                                      <a:pt x="49530" y="68580"/>
                                      <a:pt x="49530" y="80010"/>
                                    </a:cubicBezTo>
                                    <a:cubicBezTo>
                                      <a:pt x="49530" y="90488"/>
                                      <a:pt x="38100" y="97155"/>
                                      <a:pt x="26670" y="97155"/>
                                    </a:cubicBezTo>
                                    <a:cubicBezTo>
                                      <a:pt x="19050" y="97155"/>
                                      <a:pt x="15240" y="95250"/>
                                      <a:pt x="11430" y="91440"/>
                                    </a:cubicBezTo>
                                    <a:lnTo>
                                      <a:pt x="4763" y="96203"/>
                                    </a:lnTo>
                                    <a:cubicBezTo>
                                      <a:pt x="3810" y="96203"/>
                                      <a:pt x="2857" y="97155"/>
                                      <a:pt x="1905" y="97155"/>
                                    </a:cubicBezTo>
                                    <a:cubicBezTo>
                                      <a:pt x="953" y="97155"/>
                                      <a:pt x="953" y="96203"/>
                                      <a:pt x="953" y="96203"/>
                                    </a:cubicBezTo>
                                    <a:lnTo>
                                      <a:pt x="953" y="62865"/>
                                    </a:lnTo>
                                    <a:cubicBezTo>
                                      <a:pt x="953" y="61913"/>
                                      <a:pt x="953" y="61913"/>
                                      <a:pt x="1905" y="61913"/>
                                    </a:cubicBezTo>
                                    <a:cubicBezTo>
                                      <a:pt x="2857" y="61913"/>
                                      <a:pt x="2857" y="62865"/>
                                      <a:pt x="3810" y="63818"/>
                                    </a:cubicBezTo>
                                    <a:cubicBezTo>
                                      <a:pt x="7620" y="78105"/>
                                      <a:pt x="14288" y="90488"/>
                                      <a:pt x="23813" y="90488"/>
                                    </a:cubicBezTo>
                                    <a:cubicBezTo>
                                      <a:pt x="29528" y="90488"/>
                                      <a:pt x="32385" y="87630"/>
                                      <a:pt x="32385" y="82868"/>
                                    </a:cubicBezTo>
                                    <a:cubicBezTo>
                                      <a:pt x="32385" y="72390"/>
                                      <a:pt x="23813" y="60008"/>
                                      <a:pt x="15240" y="51435"/>
                                    </a:cubicBezTo>
                                    <a:cubicBezTo>
                                      <a:pt x="5715" y="40958"/>
                                      <a:pt x="0" y="29528"/>
                                      <a:pt x="0" y="19050"/>
                                    </a:cubicBezTo>
                                    <a:cubicBezTo>
                                      <a:pt x="0" y="7620"/>
                                      <a:pt x="10478" y="0"/>
                                      <a:pt x="20003" y="0"/>
                                    </a:cubicBezTo>
                                    <a:cubicBezTo>
                                      <a:pt x="26670" y="0"/>
                                      <a:pt x="31432" y="1905"/>
                                      <a:pt x="35242" y="5715"/>
                                    </a:cubicBezTo>
                                    <a:lnTo>
                                      <a:pt x="42863" y="953"/>
                                    </a:lnTo>
                                    <a:cubicBezTo>
                                      <a:pt x="43815" y="953"/>
                                      <a:pt x="43815" y="0"/>
                                      <a:pt x="44767" y="0"/>
                                    </a:cubicBezTo>
                                    <a:cubicBezTo>
                                      <a:pt x="45720" y="0"/>
                                      <a:pt x="45720" y="953"/>
                                      <a:pt x="45720" y="1905"/>
                                    </a:cubicBezTo>
                                    <a:lnTo>
                                      <a:pt x="45720" y="35243"/>
                                    </a:lnTo>
                                    <a:close/>
                                  </a:path>
                                </a:pathLst>
                              </a:custGeom>
                              <a:solidFill>
                                <a:srgbClr val="FFFFFF"/>
                              </a:solidFill>
                              <a:ln w="9525" cap="flat">
                                <a:noFill/>
                                <a:prstDash val="solid"/>
                                <a:miter/>
                              </a:ln>
                            </wps:spPr>
                            <wps:bodyPr rtlCol="0" anchor="ctr"/>
                          </wps:wsp>
                        </wpg:grpSp>
                        <wps:wsp>
                          <wps:cNvPr id="887792125" name="Freeform 887792125"/>
                          <wps:cNvSpPr/>
                          <wps:spPr>
                            <a:xfrm>
                              <a:off x="976313" y="1370648"/>
                              <a:ext cx="2077402" cy="28575"/>
                            </a:xfrm>
                            <a:custGeom>
                              <a:avLst/>
                              <a:gdLst>
                                <a:gd name="connsiteX0" fmla="*/ 0 w 2077402"/>
                                <a:gd name="connsiteY0" fmla="*/ 0 h 28575"/>
                                <a:gd name="connsiteX1" fmla="*/ 2077403 w 2077402"/>
                                <a:gd name="connsiteY1" fmla="*/ 0 h 28575"/>
                                <a:gd name="connsiteX2" fmla="*/ 2077403 w 2077402"/>
                                <a:gd name="connsiteY2" fmla="*/ 28575 h 28575"/>
                                <a:gd name="connsiteX3" fmla="*/ 0 w 2077402"/>
                                <a:gd name="connsiteY3" fmla="*/ 28575 h 28575"/>
                              </a:gdLst>
                              <a:ahLst/>
                              <a:cxnLst>
                                <a:cxn ang="0">
                                  <a:pos x="connsiteX0" y="connsiteY0"/>
                                </a:cxn>
                                <a:cxn ang="0">
                                  <a:pos x="connsiteX1" y="connsiteY1"/>
                                </a:cxn>
                                <a:cxn ang="0">
                                  <a:pos x="connsiteX2" y="connsiteY2"/>
                                </a:cxn>
                                <a:cxn ang="0">
                                  <a:pos x="connsiteX3" y="connsiteY3"/>
                                </a:cxn>
                              </a:cxnLst>
                              <a:rect l="l" t="t" r="r" b="b"/>
                              <a:pathLst>
                                <a:path w="2077402" h="28575">
                                  <a:moveTo>
                                    <a:pt x="0" y="0"/>
                                  </a:moveTo>
                                  <a:lnTo>
                                    <a:pt x="2077403" y="0"/>
                                  </a:lnTo>
                                  <a:lnTo>
                                    <a:pt x="2077403" y="28575"/>
                                  </a:lnTo>
                                  <a:lnTo>
                                    <a:pt x="0" y="28575"/>
                                  </a:lnTo>
                                  <a:close/>
                                </a:path>
                              </a:pathLst>
                            </a:custGeom>
                            <a:solidFill>
                              <a:srgbClr val="8EA7D6"/>
                            </a:solidFill>
                            <a:ln w="9525" cap="flat">
                              <a:noFill/>
                              <a:prstDash val="solid"/>
                              <a:miter/>
                            </a:ln>
                          </wps:spPr>
                          <wps:bodyPr rtlCol="0" anchor="ctr"/>
                        </wps:wsp>
                        <wps:wsp>
                          <wps:cNvPr id="1177766019" name="Freeform 1177766019"/>
                          <wps:cNvSpPr/>
                          <wps:spPr>
                            <a:xfrm>
                              <a:off x="3006090" y="1337311"/>
                              <a:ext cx="95250" cy="95250"/>
                            </a:xfrm>
                            <a:custGeom>
                              <a:avLst/>
                              <a:gdLst>
                                <a:gd name="connsiteX0" fmla="*/ 95250 w 95250"/>
                                <a:gd name="connsiteY0" fmla="*/ 47625 h 95250"/>
                                <a:gd name="connsiteX1" fmla="*/ 47625 w 95250"/>
                                <a:gd name="connsiteY1" fmla="*/ 95250 h 95250"/>
                                <a:gd name="connsiteX2" fmla="*/ 0 w 95250"/>
                                <a:gd name="connsiteY2" fmla="*/ 47625 h 95250"/>
                                <a:gd name="connsiteX3" fmla="*/ 47625 w 95250"/>
                                <a:gd name="connsiteY3" fmla="*/ 0 h 95250"/>
                                <a:gd name="connsiteX4" fmla="*/ 95250 w 95250"/>
                                <a:gd name="connsiteY4" fmla="*/ 47625 h 9525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5250" h="95250">
                                  <a:moveTo>
                                    <a:pt x="95250" y="47625"/>
                                  </a:moveTo>
                                  <a:cubicBezTo>
                                    <a:pt x="95250" y="73927"/>
                                    <a:pt x="73927" y="95250"/>
                                    <a:pt x="47625" y="95250"/>
                                  </a:cubicBezTo>
                                  <a:cubicBezTo>
                                    <a:pt x="21323" y="95250"/>
                                    <a:pt x="0" y="73927"/>
                                    <a:pt x="0" y="47625"/>
                                  </a:cubicBezTo>
                                  <a:cubicBezTo>
                                    <a:pt x="0" y="21322"/>
                                    <a:pt x="21323" y="0"/>
                                    <a:pt x="47625" y="0"/>
                                  </a:cubicBezTo>
                                  <a:cubicBezTo>
                                    <a:pt x="73927" y="0"/>
                                    <a:pt x="95250" y="21322"/>
                                    <a:pt x="95250" y="47625"/>
                                  </a:cubicBezTo>
                                  <a:close/>
                                </a:path>
                              </a:pathLst>
                            </a:custGeom>
                            <a:solidFill>
                              <a:srgbClr val="8EA7D6"/>
                            </a:solidFill>
                            <a:ln w="9525" cap="flat">
                              <a:noFill/>
                              <a:prstDash val="solid"/>
                              <a:miter/>
                            </a:ln>
                          </wps:spPr>
                          <wps:bodyPr rtlCol="0" anchor="ctr"/>
                        </wps:wsp>
                        <wps:wsp>
                          <wps:cNvPr id="1284829040" name="Freeform 1284829040"/>
                          <wps:cNvSpPr/>
                          <wps:spPr>
                            <a:xfrm>
                              <a:off x="0" y="830581"/>
                              <a:ext cx="2574607" cy="302894"/>
                            </a:xfrm>
                            <a:custGeom>
                              <a:avLst/>
                              <a:gdLst>
                                <a:gd name="connsiteX0" fmla="*/ 47625 w 2574607"/>
                                <a:gd name="connsiteY0" fmla="*/ 302895 h 302894"/>
                                <a:gd name="connsiteX1" fmla="*/ 2336483 w 2574607"/>
                                <a:gd name="connsiteY1" fmla="*/ 302895 h 302894"/>
                                <a:gd name="connsiteX2" fmla="*/ 2574608 w 2574607"/>
                                <a:gd name="connsiteY2" fmla="*/ 151447 h 302894"/>
                                <a:gd name="connsiteX3" fmla="*/ 2336483 w 2574607"/>
                                <a:gd name="connsiteY3" fmla="*/ 0 h 302894"/>
                                <a:gd name="connsiteX4" fmla="*/ 47625 w 2574607"/>
                                <a:gd name="connsiteY4" fmla="*/ 0 h 302894"/>
                                <a:gd name="connsiteX5" fmla="*/ 0 w 2574607"/>
                                <a:gd name="connsiteY5" fmla="*/ 47625 h 302894"/>
                                <a:gd name="connsiteX6" fmla="*/ 0 w 2574607"/>
                                <a:gd name="connsiteY6" fmla="*/ 151447 h 302894"/>
                                <a:gd name="connsiteX7" fmla="*/ 0 w 2574607"/>
                                <a:gd name="connsiteY7" fmla="*/ 255270 h 302894"/>
                                <a:gd name="connsiteX8" fmla="*/ 47625 w 2574607"/>
                                <a:gd name="connsiteY8" fmla="*/ 302895 h 3028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574607" h="302894">
                                  <a:moveTo>
                                    <a:pt x="47625" y="302895"/>
                                  </a:moveTo>
                                  <a:lnTo>
                                    <a:pt x="2336483" y="302895"/>
                                  </a:lnTo>
                                  <a:lnTo>
                                    <a:pt x="2574608" y="151447"/>
                                  </a:lnTo>
                                  <a:lnTo>
                                    <a:pt x="2336483" y="0"/>
                                  </a:lnTo>
                                  <a:lnTo>
                                    <a:pt x="47625" y="0"/>
                                  </a:lnTo>
                                  <a:cubicBezTo>
                                    <a:pt x="20955" y="0"/>
                                    <a:pt x="0" y="20955"/>
                                    <a:pt x="0" y="47625"/>
                                  </a:cubicBezTo>
                                  <a:lnTo>
                                    <a:pt x="0" y="151447"/>
                                  </a:lnTo>
                                  <a:lnTo>
                                    <a:pt x="0" y="255270"/>
                                  </a:lnTo>
                                  <a:cubicBezTo>
                                    <a:pt x="0" y="281940"/>
                                    <a:pt x="21907" y="302895"/>
                                    <a:pt x="47625" y="302895"/>
                                  </a:cubicBezTo>
                                  <a:close/>
                                </a:path>
                              </a:pathLst>
                            </a:custGeom>
                            <a:solidFill>
                              <a:srgbClr val="5A98CB"/>
                            </a:solidFill>
                            <a:ln w="9525" cap="flat">
                              <a:noFill/>
                              <a:prstDash val="solid"/>
                              <a:miter/>
                            </a:ln>
                          </wps:spPr>
                          <wps:bodyPr rtlCol="0" anchor="ctr"/>
                        </wps:wsp>
                        <wps:wsp>
                          <wps:cNvPr id="1677735556" name="Freeform 1677735556"/>
                          <wps:cNvSpPr/>
                          <wps:spPr>
                            <a:xfrm>
                              <a:off x="684848" y="969646"/>
                              <a:ext cx="2077402" cy="28575"/>
                            </a:xfrm>
                            <a:custGeom>
                              <a:avLst/>
                              <a:gdLst>
                                <a:gd name="connsiteX0" fmla="*/ 0 w 2077402"/>
                                <a:gd name="connsiteY0" fmla="*/ 0 h 28575"/>
                                <a:gd name="connsiteX1" fmla="*/ 2077403 w 2077402"/>
                                <a:gd name="connsiteY1" fmla="*/ 0 h 28575"/>
                                <a:gd name="connsiteX2" fmla="*/ 2077403 w 2077402"/>
                                <a:gd name="connsiteY2" fmla="*/ 28575 h 28575"/>
                                <a:gd name="connsiteX3" fmla="*/ 0 w 2077402"/>
                                <a:gd name="connsiteY3" fmla="*/ 28575 h 28575"/>
                              </a:gdLst>
                              <a:ahLst/>
                              <a:cxnLst>
                                <a:cxn ang="0">
                                  <a:pos x="connsiteX0" y="connsiteY0"/>
                                </a:cxn>
                                <a:cxn ang="0">
                                  <a:pos x="connsiteX1" y="connsiteY1"/>
                                </a:cxn>
                                <a:cxn ang="0">
                                  <a:pos x="connsiteX2" y="connsiteY2"/>
                                </a:cxn>
                                <a:cxn ang="0">
                                  <a:pos x="connsiteX3" y="connsiteY3"/>
                                </a:cxn>
                              </a:cxnLst>
                              <a:rect l="l" t="t" r="r" b="b"/>
                              <a:pathLst>
                                <a:path w="2077402" h="28575">
                                  <a:moveTo>
                                    <a:pt x="0" y="0"/>
                                  </a:moveTo>
                                  <a:lnTo>
                                    <a:pt x="2077403" y="0"/>
                                  </a:lnTo>
                                  <a:lnTo>
                                    <a:pt x="2077403" y="28575"/>
                                  </a:lnTo>
                                  <a:lnTo>
                                    <a:pt x="0" y="28575"/>
                                  </a:lnTo>
                                  <a:close/>
                                </a:path>
                              </a:pathLst>
                            </a:custGeom>
                            <a:solidFill>
                              <a:srgbClr val="5A98CB"/>
                            </a:solidFill>
                            <a:ln w="9525" cap="flat">
                              <a:noFill/>
                              <a:prstDash val="solid"/>
                              <a:miter/>
                            </a:ln>
                          </wps:spPr>
                          <wps:bodyPr rtlCol="0" anchor="ctr"/>
                        </wps:wsp>
                        <wps:wsp>
                          <wps:cNvPr id="1193977281" name="Freeform 1193977281"/>
                          <wps:cNvSpPr/>
                          <wps:spPr>
                            <a:xfrm>
                              <a:off x="2714625" y="936308"/>
                              <a:ext cx="95250" cy="95250"/>
                            </a:xfrm>
                            <a:custGeom>
                              <a:avLst/>
                              <a:gdLst>
                                <a:gd name="connsiteX0" fmla="*/ 95250 w 95250"/>
                                <a:gd name="connsiteY0" fmla="*/ 47625 h 95250"/>
                                <a:gd name="connsiteX1" fmla="*/ 47625 w 95250"/>
                                <a:gd name="connsiteY1" fmla="*/ 95250 h 95250"/>
                                <a:gd name="connsiteX2" fmla="*/ 0 w 95250"/>
                                <a:gd name="connsiteY2" fmla="*/ 47625 h 95250"/>
                                <a:gd name="connsiteX3" fmla="*/ 47625 w 95250"/>
                                <a:gd name="connsiteY3" fmla="*/ 0 h 95250"/>
                                <a:gd name="connsiteX4" fmla="*/ 95250 w 95250"/>
                                <a:gd name="connsiteY4" fmla="*/ 47625 h 9525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5250" h="95250">
                                  <a:moveTo>
                                    <a:pt x="95250" y="47625"/>
                                  </a:moveTo>
                                  <a:cubicBezTo>
                                    <a:pt x="95250" y="73928"/>
                                    <a:pt x="73927" y="95250"/>
                                    <a:pt x="47625" y="95250"/>
                                  </a:cubicBezTo>
                                  <a:cubicBezTo>
                                    <a:pt x="21322" y="95250"/>
                                    <a:pt x="0" y="73928"/>
                                    <a:pt x="0" y="47625"/>
                                  </a:cubicBezTo>
                                  <a:cubicBezTo>
                                    <a:pt x="0" y="21323"/>
                                    <a:pt x="21322" y="0"/>
                                    <a:pt x="47625" y="0"/>
                                  </a:cubicBezTo>
                                  <a:cubicBezTo>
                                    <a:pt x="73927" y="0"/>
                                    <a:pt x="95250" y="21323"/>
                                    <a:pt x="95250" y="47625"/>
                                  </a:cubicBezTo>
                                  <a:close/>
                                </a:path>
                              </a:pathLst>
                            </a:custGeom>
                            <a:solidFill>
                              <a:srgbClr val="5A98CB"/>
                            </a:solidFill>
                            <a:ln w="9525" cap="flat">
                              <a:noFill/>
                              <a:prstDash val="solid"/>
                              <a:miter/>
                            </a:ln>
                          </wps:spPr>
                          <wps:bodyPr rtlCol="0" anchor="ctr"/>
                        </wps:wsp>
                        <wps:wsp>
                          <wps:cNvPr id="1783090895" name="Freeform 1783090895"/>
                          <wps:cNvSpPr/>
                          <wps:spPr>
                            <a:xfrm>
                              <a:off x="0" y="429578"/>
                              <a:ext cx="2574607" cy="302895"/>
                            </a:xfrm>
                            <a:custGeom>
                              <a:avLst/>
                              <a:gdLst>
                                <a:gd name="connsiteX0" fmla="*/ 47625 w 2574607"/>
                                <a:gd name="connsiteY0" fmla="*/ 302895 h 302895"/>
                                <a:gd name="connsiteX1" fmla="*/ 2336483 w 2574607"/>
                                <a:gd name="connsiteY1" fmla="*/ 302895 h 302895"/>
                                <a:gd name="connsiteX2" fmla="*/ 2574608 w 2574607"/>
                                <a:gd name="connsiteY2" fmla="*/ 151447 h 302895"/>
                                <a:gd name="connsiteX3" fmla="*/ 2336483 w 2574607"/>
                                <a:gd name="connsiteY3" fmla="*/ 0 h 302895"/>
                                <a:gd name="connsiteX4" fmla="*/ 47625 w 2574607"/>
                                <a:gd name="connsiteY4" fmla="*/ 0 h 302895"/>
                                <a:gd name="connsiteX5" fmla="*/ 0 w 2574607"/>
                                <a:gd name="connsiteY5" fmla="*/ 47625 h 302895"/>
                                <a:gd name="connsiteX6" fmla="*/ 0 w 2574607"/>
                                <a:gd name="connsiteY6" fmla="*/ 151447 h 302895"/>
                                <a:gd name="connsiteX7" fmla="*/ 0 w 2574607"/>
                                <a:gd name="connsiteY7" fmla="*/ 255270 h 302895"/>
                                <a:gd name="connsiteX8" fmla="*/ 47625 w 2574607"/>
                                <a:gd name="connsiteY8" fmla="*/ 302895 h 302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574607" h="302895">
                                  <a:moveTo>
                                    <a:pt x="47625" y="302895"/>
                                  </a:moveTo>
                                  <a:lnTo>
                                    <a:pt x="2336483" y="302895"/>
                                  </a:lnTo>
                                  <a:lnTo>
                                    <a:pt x="2574608" y="151447"/>
                                  </a:lnTo>
                                  <a:lnTo>
                                    <a:pt x="2336483" y="0"/>
                                  </a:lnTo>
                                  <a:lnTo>
                                    <a:pt x="47625" y="0"/>
                                  </a:lnTo>
                                  <a:cubicBezTo>
                                    <a:pt x="20955" y="0"/>
                                    <a:pt x="0" y="20955"/>
                                    <a:pt x="0" y="47625"/>
                                  </a:cubicBezTo>
                                  <a:lnTo>
                                    <a:pt x="0" y="151447"/>
                                  </a:lnTo>
                                  <a:lnTo>
                                    <a:pt x="0" y="255270"/>
                                  </a:lnTo>
                                  <a:cubicBezTo>
                                    <a:pt x="0" y="280988"/>
                                    <a:pt x="21907" y="302895"/>
                                    <a:pt x="47625" y="302895"/>
                                  </a:cubicBezTo>
                                  <a:close/>
                                </a:path>
                              </a:pathLst>
                            </a:custGeom>
                            <a:solidFill>
                              <a:srgbClr val="21B25A"/>
                            </a:solidFill>
                            <a:ln w="9525" cap="flat">
                              <a:noFill/>
                              <a:prstDash val="solid"/>
                              <a:miter/>
                            </a:ln>
                          </wps:spPr>
                          <wps:bodyPr rtlCol="0" anchor="ctr"/>
                        </wps:wsp>
                        <wps:wsp>
                          <wps:cNvPr id="1772650120" name="Freeform 1772650120"/>
                          <wps:cNvSpPr/>
                          <wps:spPr>
                            <a:xfrm>
                              <a:off x="684848" y="567691"/>
                              <a:ext cx="2077402" cy="28575"/>
                            </a:xfrm>
                            <a:custGeom>
                              <a:avLst/>
                              <a:gdLst>
                                <a:gd name="connsiteX0" fmla="*/ 0 w 2077402"/>
                                <a:gd name="connsiteY0" fmla="*/ 0 h 28575"/>
                                <a:gd name="connsiteX1" fmla="*/ 2077403 w 2077402"/>
                                <a:gd name="connsiteY1" fmla="*/ 0 h 28575"/>
                                <a:gd name="connsiteX2" fmla="*/ 2077403 w 2077402"/>
                                <a:gd name="connsiteY2" fmla="*/ 28575 h 28575"/>
                                <a:gd name="connsiteX3" fmla="*/ 0 w 2077402"/>
                                <a:gd name="connsiteY3" fmla="*/ 28575 h 28575"/>
                              </a:gdLst>
                              <a:ahLst/>
                              <a:cxnLst>
                                <a:cxn ang="0">
                                  <a:pos x="connsiteX0" y="connsiteY0"/>
                                </a:cxn>
                                <a:cxn ang="0">
                                  <a:pos x="connsiteX1" y="connsiteY1"/>
                                </a:cxn>
                                <a:cxn ang="0">
                                  <a:pos x="connsiteX2" y="connsiteY2"/>
                                </a:cxn>
                                <a:cxn ang="0">
                                  <a:pos x="connsiteX3" y="connsiteY3"/>
                                </a:cxn>
                              </a:cxnLst>
                              <a:rect l="l" t="t" r="r" b="b"/>
                              <a:pathLst>
                                <a:path w="2077402" h="28575">
                                  <a:moveTo>
                                    <a:pt x="0" y="0"/>
                                  </a:moveTo>
                                  <a:lnTo>
                                    <a:pt x="2077403" y="0"/>
                                  </a:lnTo>
                                  <a:lnTo>
                                    <a:pt x="2077403" y="28575"/>
                                  </a:lnTo>
                                  <a:lnTo>
                                    <a:pt x="0" y="28575"/>
                                  </a:lnTo>
                                  <a:close/>
                                </a:path>
                              </a:pathLst>
                            </a:custGeom>
                            <a:solidFill>
                              <a:srgbClr val="21B25A"/>
                            </a:solidFill>
                            <a:ln w="9525" cap="flat">
                              <a:noFill/>
                              <a:prstDash val="solid"/>
                              <a:miter/>
                            </a:ln>
                          </wps:spPr>
                          <wps:bodyPr rtlCol="0" anchor="ctr"/>
                        </wps:wsp>
                        <wps:wsp>
                          <wps:cNvPr id="1555540341" name="Freeform 1555540341"/>
                          <wps:cNvSpPr/>
                          <wps:spPr>
                            <a:xfrm>
                              <a:off x="2714625" y="534353"/>
                              <a:ext cx="95250" cy="95250"/>
                            </a:xfrm>
                            <a:custGeom>
                              <a:avLst/>
                              <a:gdLst>
                                <a:gd name="connsiteX0" fmla="*/ 95250 w 95250"/>
                                <a:gd name="connsiteY0" fmla="*/ 47625 h 95250"/>
                                <a:gd name="connsiteX1" fmla="*/ 47625 w 95250"/>
                                <a:gd name="connsiteY1" fmla="*/ 95250 h 95250"/>
                                <a:gd name="connsiteX2" fmla="*/ 0 w 95250"/>
                                <a:gd name="connsiteY2" fmla="*/ 47625 h 95250"/>
                                <a:gd name="connsiteX3" fmla="*/ 47625 w 95250"/>
                                <a:gd name="connsiteY3" fmla="*/ 0 h 95250"/>
                                <a:gd name="connsiteX4" fmla="*/ 95250 w 95250"/>
                                <a:gd name="connsiteY4" fmla="*/ 47625 h 9525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5250" h="95250">
                                  <a:moveTo>
                                    <a:pt x="95250" y="47625"/>
                                  </a:moveTo>
                                  <a:cubicBezTo>
                                    <a:pt x="95250" y="73928"/>
                                    <a:pt x="73927" y="95250"/>
                                    <a:pt x="47625" y="95250"/>
                                  </a:cubicBezTo>
                                  <a:cubicBezTo>
                                    <a:pt x="21322" y="95250"/>
                                    <a:pt x="0" y="73928"/>
                                    <a:pt x="0" y="47625"/>
                                  </a:cubicBezTo>
                                  <a:cubicBezTo>
                                    <a:pt x="0" y="21322"/>
                                    <a:pt x="21322" y="0"/>
                                    <a:pt x="47625" y="0"/>
                                  </a:cubicBezTo>
                                  <a:cubicBezTo>
                                    <a:pt x="73927" y="0"/>
                                    <a:pt x="95250" y="21322"/>
                                    <a:pt x="95250" y="47625"/>
                                  </a:cubicBezTo>
                                  <a:close/>
                                </a:path>
                              </a:pathLst>
                            </a:custGeom>
                            <a:solidFill>
                              <a:srgbClr val="21B25A"/>
                            </a:solidFill>
                            <a:ln w="9525" cap="flat">
                              <a:noFill/>
                              <a:prstDash val="solid"/>
                              <a:miter/>
                            </a:ln>
                          </wps:spPr>
                          <wps:bodyPr rtlCol="0" anchor="ctr"/>
                        </wps:wsp>
                        <wps:wsp>
                          <wps:cNvPr id="872960640" name="Freeform 872960640"/>
                          <wps:cNvSpPr/>
                          <wps:spPr>
                            <a:xfrm>
                              <a:off x="976313" y="165736"/>
                              <a:ext cx="2077402" cy="28575"/>
                            </a:xfrm>
                            <a:custGeom>
                              <a:avLst/>
                              <a:gdLst>
                                <a:gd name="connsiteX0" fmla="*/ 0 w 2077402"/>
                                <a:gd name="connsiteY0" fmla="*/ 0 h 28575"/>
                                <a:gd name="connsiteX1" fmla="*/ 2077403 w 2077402"/>
                                <a:gd name="connsiteY1" fmla="*/ 0 h 28575"/>
                                <a:gd name="connsiteX2" fmla="*/ 2077403 w 2077402"/>
                                <a:gd name="connsiteY2" fmla="*/ 28575 h 28575"/>
                                <a:gd name="connsiteX3" fmla="*/ 0 w 2077402"/>
                                <a:gd name="connsiteY3" fmla="*/ 28575 h 28575"/>
                              </a:gdLst>
                              <a:ahLst/>
                              <a:cxnLst>
                                <a:cxn ang="0">
                                  <a:pos x="connsiteX0" y="connsiteY0"/>
                                </a:cxn>
                                <a:cxn ang="0">
                                  <a:pos x="connsiteX1" y="connsiteY1"/>
                                </a:cxn>
                                <a:cxn ang="0">
                                  <a:pos x="connsiteX2" y="connsiteY2"/>
                                </a:cxn>
                                <a:cxn ang="0">
                                  <a:pos x="connsiteX3" y="connsiteY3"/>
                                </a:cxn>
                              </a:cxnLst>
                              <a:rect l="l" t="t" r="r" b="b"/>
                              <a:pathLst>
                                <a:path w="2077402" h="28575">
                                  <a:moveTo>
                                    <a:pt x="0" y="0"/>
                                  </a:moveTo>
                                  <a:lnTo>
                                    <a:pt x="2077403" y="0"/>
                                  </a:lnTo>
                                  <a:lnTo>
                                    <a:pt x="2077403" y="28575"/>
                                  </a:lnTo>
                                  <a:lnTo>
                                    <a:pt x="0" y="28575"/>
                                  </a:lnTo>
                                  <a:close/>
                                </a:path>
                              </a:pathLst>
                            </a:custGeom>
                            <a:solidFill>
                              <a:srgbClr val="ACBD39"/>
                            </a:solidFill>
                            <a:ln w="9525" cap="flat">
                              <a:noFill/>
                              <a:prstDash val="solid"/>
                              <a:miter/>
                            </a:ln>
                          </wps:spPr>
                          <wps:bodyPr rtlCol="0" anchor="ctr"/>
                        </wps:wsp>
                        <wps:wsp>
                          <wps:cNvPr id="143105873" name="Freeform 143105873"/>
                          <wps:cNvSpPr/>
                          <wps:spPr>
                            <a:xfrm>
                              <a:off x="3006090" y="132398"/>
                              <a:ext cx="95250" cy="95250"/>
                            </a:xfrm>
                            <a:custGeom>
                              <a:avLst/>
                              <a:gdLst>
                                <a:gd name="connsiteX0" fmla="*/ 95250 w 95250"/>
                                <a:gd name="connsiteY0" fmla="*/ 47625 h 95250"/>
                                <a:gd name="connsiteX1" fmla="*/ 47625 w 95250"/>
                                <a:gd name="connsiteY1" fmla="*/ 95250 h 95250"/>
                                <a:gd name="connsiteX2" fmla="*/ 0 w 95250"/>
                                <a:gd name="connsiteY2" fmla="*/ 47625 h 95250"/>
                                <a:gd name="connsiteX3" fmla="*/ 47625 w 95250"/>
                                <a:gd name="connsiteY3" fmla="*/ 0 h 95250"/>
                                <a:gd name="connsiteX4" fmla="*/ 95250 w 95250"/>
                                <a:gd name="connsiteY4" fmla="*/ 47625 h 9525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5250" h="95250">
                                  <a:moveTo>
                                    <a:pt x="95250" y="47625"/>
                                  </a:moveTo>
                                  <a:cubicBezTo>
                                    <a:pt x="95250" y="73928"/>
                                    <a:pt x="73927" y="95250"/>
                                    <a:pt x="47625" y="95250"/>
                                  </a:cubicBezTo>
                                  <a:cubicBezTo>
                                    <a:pt x="21323" y="95250"/>
                                    <a:pt x="0" y="73928"/>
                                    <a:pt x="0" y="47625"/>
                                  </a:cubicBezTo>
                                  <a:cubicBezTo>
                                    <a:pt x="0" y="21322"/>
                                    <a:pt x="21323" y="0"/>
                                    <a:pt x="47625" y="0"/>
                                  </a:cubicBezTo>
                                  <a:cubicBezTo>
                                    <a:pt x="73927" y="0"/>
                                    <a:pt x="95250" y="21322"/>
                                    <a:pt x="95250" y="47625"/>
                                  </a:cubicBezTo>
                                  <a:close/>
                                </a:path>
                              </a:pathLst>
                            </a:custGeom>
                            <a:solidFill>
                              <a:srgbClr val="ACBD39"/>
                            </a:solidFill>
                            <a:ln w="9525" cap="flat">
                              <a:noFill/>
                              <a:prstDash val="solid"/>
                              <a:miter/>
                            </a:ln>
                          </wps:spPr>
                          <wps:bodyPr rtlCol="0" anchor="ctr"/>
                        </wps:wsp>
                        <wpg:grpSp>
                          <wpg:cNvPr id="2134196149" name="Graphic 696"/>
                          <wpg:cNvGrpSpPr/>
                          <wpg:grpSpPr>
                            <a:xfrm>
                              <a:off x="366713" y="1325881"/>
                              <a:ext cx="1963102" cy="139065"/>
                              <a:chOff x="366713" y="1325881"/>
                              <a:chExt cx="1963102" cy="139065"/>
                            </a:xfrm>
                          </wpg:grpSpPr>
                          <wps:wsp>
                            <wps:cNvPr id="1288693332" name="Freeform 1288693332"/>
                            <wps:cNvSpPr/>
                            <wps:spPr>
                              <a:xfrm>
                                <a:off x="366713" y="1328738"/>
                                <a:ext cx="95250" cy="134302"/>
                              </a:xfrm>
                              <a:custGeom>
                                <a:avLst/>
                                <a:gdLst>
                                  <a:gd name="connsiteX0" fmla="*/ 95250 w 95250"/>
                                  <a:gd name="connsiteY0" fmla="*/ 44768 h 134302"/>
                                  <a:gd name="connsiteX1" fmla="*/ 50482 w 95250"/>
                                  <a:gd name="connsiteY1" fmla="*/ 89535 h 134302"/>
                                  <a:gd name="connsiteX2" fmla="*/ 26670 w 95250"/>
                                  <a:gd name="connsiteY2" fmla="*/ 89535 h 134302"/>
                                  <a:gd name="connsiteX3" fmla="*/ 26670 w 95250"/>
                                  <a:gd name="connsiteY3" fmla="*/ 129540 h 134302"/>
                                  <a:gd name="connsiteX4" fmla="*/ 21907 w 95250"/>
                                  <a:gd name="connsiteY4" fmla="*/ 134303 h 134302"/>
                                  <a:gd name="connsiteX5" fmla="*/ 4763 w 95250"/>
                                  <a:gd name="connsiteY5" fmla="*/ 134303 h 134302"/>
                                  <a:gd name="connsiteX6" fmla="*/ 0 w 95250"/>
                                  <a:gd name="connsiteY6" fmla="*/ 129540 h 134302"/>
                                  <a:gd name="connsiteX7" fmla="*/ 0 w 95250"/>
                                  <a:gd name="connsiteY7" fmla="*/ 4763 h 134302"/>
                                  <a:gd name="connsiteX8" fmla="*/ 4763 w 95250"/>
                                  <a:gd name="connsiteY8" fmla="*/ 0 h 134302"/>
                                  <a:gd name="connsiteX9" fmla="*/ 26670 w 95250"/>
                                  <a:gd name="connsiteY9" fmla="*/ 0 h 134302"/>
                                  <a:gd name="connsiteX10" fmla="*/ 50482 w 95250"/>
                                  <a:gd name="connsiteY10" fmla="*/ 0 h 134302"/>
                                  <a:gd name="connsiteX11" fmla="*/ 95250 w 95250"/>
                                  <a:gd name="connsiteY11" fmla="*/ 44768 h 134302"/>
                                  <a:gd name="connsiteX12" fmla="*/ 68580 w 95250"/>
                                  <a:gd name="connsiteY12" fmla="*/ 44768 h 134302"/>
                                  <a:gd name="connsiteX13" fmla="*/ 49530 w 95250"/>
                                  <a:gd name="connsiteY13" fmla="*/ 24765 h 134302"/>
                                  <a:gd name="connsiteX14" fmla="*/ 25717 w 95250"/>
                                  <a:gd name="connsiteY14" fmla="*/ 24765 h 134302"/>
                                  <a:gd name="connsiteX15" fmla="*/ 25717 w 95250"/>
                                  <a:gd name="connsiteY15" fmla="*/ 63818 h 134302"/>
                                  <a:gd name="connsiteX16" fmla="*/ 49530 w 95250"/>
                                  <a:gd name="connsiteY16" fmla="*/ 63818 h 134302"/>
                                  <a:gd name="connsiteX17" fmla="*/ 68580 w 95250"/>
                                  <a:gd name="connsiteY17" fmla="*/ 44768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95250" h="134302">
                                    <a:moveTo>
                                      <a:pt x="95250" y="44768"/>
                                    </a:moveTo>
                                    <a:cubicBezTo>
                                      <a:pt x="95250" y="69533"/>
                                      <a:pt x="75248" y="89535"/>
                                      <a:pt x="50482" y="89535"/>
                                    </a:cubicBezTo>
                                    <a:lnTo>
                                      <a:pt x="26670" y="89535"/>
                                    </a:lnTo>
                                    <a:lnTo>
                                      <a:pt x="26670" y="129540"/>
                                    </a:lnTo>
                                    <a:cubicBezTo>
                                      <a:pt x="26670" y="132397"/>
                                      <a:pt x="24765" y="134303"/>
                                      <a:pt x="21907" y="134303"/>
                                    </a:cubicBezTo>
                                    <a:lnTo>
                                      <a:pt x="4763" y="134303"/>
                                    </a:lnTo>
                                    <a:cubicBezTo>
                                      <a:pt x="1905" y="134303"/>
                                      <a:pt x="0" y="132397"/>
                                      <a:pt x="0" y="129540"/>
                                    </a:cubicBezTo>
                                    <a:lnTo>
                                      <a:pt x="0" y="4763"/>
                                    </a:lnTo>
                                    <a:cubicBezTo>
                                      <a:pt x="0" y="1905"/>
                                      <a:pt x="1905" y="0"/>
                                      <a:pt x="4763" y="0"/>
                                    </a:cubicBezTo>
                                    <a:lnTo>
                                      <a:pt x="26670" y="0"/>
                                    </a:lnTo>
                                    <a:lnTo>
                                      <a:pt x="50482" y="0"/>
                                    </a:lnTo>
                                    <a:cubicBezTo>
                                      <a:pt x="75248" y="0"/>
                                      <a:pt x="95250" y="20003"/>
                                      <a:pt x="95250" y="44768"/>
                                    </a:cubicBezTo>
                                    <a:close/>
                                    <a:moveTo>
                                      <a:pt x="68580" y="44768"/>
                                    </a:moveTo>
                                    <a:cubicBezTo>
                                      <a:pt x="68580" y="33338"/>
                                      <a:pt x="60007" y="24765"/>
                                      <a:pt x="49530" y="24765"/>
                                    </a:cubicBezTo>
                                    <a:lnTo>
                                      <a:pt x="25717" y="24765"/>
                                    </a:lnTo>
                                    <a:lnTo>
                                      <a:pt x="25717" y="63818"/>
                                    </a:lnTo>
                                    <a:lnTo>
                                      <a:pt x="49530" y="63818"/>
                                    </a:lnTo>
                                    <a:cubicBezTo>
                                      <a:pt x="60960" y="63818"/>
                                      <a:pt x="68580" y="55245"/>
                                      <a:pt x="68580" y="44768"/>
                                    </a:cubicBezTo>
                                    <a:close/>
                                  </a:path>
                                </a:pathLst>
                              </a:custGeom>
                              <a:solidFill>
                                <a:srgbClr val="FFFFFF">
                                  <a:alpha val="80000"/>
                                </a:srgbClr>
                              </a:solidFill>
                              <a:ln w="9525" cap="flat">
                                <a:noFill/>
                                <a:prstDash val="solid"/>
                                <a:miter/>
                              </a:ln>
                            </wps:spPr>
                            <wps:bodyPr rtlCol="0" anchor="ctr"/>
                          </wps:wsp>
                          <wps:wsp>
                            <wps:cNvPr id="64163572" name="Freeform 64163572"/>
                            <wps:cNvSpPr/>
                            <wps:spPr>
                              <a:xfrm>
                                <a:off x="482917" y="1325881"/>
                                <a:ext cx="139064" cy="139065"/>
                              </a:xfrm>
                              <a:custGeom>
                                <a:avLst/>
                                <a:gdLst>
                                  <a:gd name="connsiteX0" fmla="*/ 0 w 139064"/>
                                  <a:gd name="connsiteY0" fmla="*/ 69532 h 139065"/>
                                  <a:gd name="connsiteX1" fmla="*/ 69533 w 139064"/>
                                  <a:gd name="connsiteY1" fmla="*/ 0 h 139065"/>
                                  <a:gd name="connsiteX2" fmla="*/ 139065 w 139064"/>
                                  <a:gd name="connsiteY2" fmla="*/ 69532 h 139065"/>
                                  <a:gd name="connsiteX3" fmla="*/ 69533 w 139064"/>
                                  <a:gd name="connsiteY3" fmla="*/ 139065 h 139065"/>
                                  <a:gd name="connsiteX4" fmla="*/ 0 w 139064"/>
                                  <a:gd name="connsiteY4" fmla="*/ 69532 h 139065"/>
                                  <a:gd name="connsiteX5" fmla="*/ 112395 w 139064"/>
                                  <a:gd name="connsiteY5" fmla="*/ 69532 h 139065"/>
                                  <a:gd name="connsiteX6" fmla="*/ 69533 w 139064"/>
                                  <a:gd name="connsiteY6" fmla="*/ 25717 h 139065"/>
                                  <a:gd name="connsiteX7" fmla="*/ 26670 w 139064"/>
                                  <a:gd name="connsiteY7" fmla="*/ 69532 h 139065"/>
                                  <a:gd name="connsiteX8" fmla="*/ 69533 w 139064"/>
                                  <a:gd name="connsiteY8" fmla="*/ 113347 h 139065"/>
                                  <a:gd name="connsiteX9" fmla="*/ 112395 w 139064"/>
                                  <a:gd name="connsiteY9" fmla="*/ 69532 h 1390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9064" h="139065">
                                    <a:moveTo>
                                      <a:pt x="0" y="69532"/>
                                    </a:moveTo>
                                    <a:cubicBezTo>
                                      <a:pt x="0" y="30480"/>
                                      <a:pt x="30480" y="0"/>
                                      <a:pt x="69533" y="0"/>
                                    </a:cubicBezTo>
                                    <a:cubicBezTo>
                                      <a:pt x="107633" y="0"/>
                                      <a:pt x="139065" y="30480"/>
                                      <a:pt x="139065" y="69532"/>
                                    </a:cubicBezTo>
                                    <a:cubicBezTo>
                                      <a:pt x="139065" y="108585"/>
                                      <a:pt x="108585" y="139065"/>
                                      <a:pt x="69533" y="139065"/>
                                    </a:cubicBezTo>
                                    <a:cubicBezTo>
                                      <a:pt x="30480" y="139065"/>
                                      <a:pt x="0" y="108585"/>
                                      <a:pt x="0" y="69532"/>
                                    </a:cubicBezTo>
                                    <a:close/>
                                    <a:moveTo>
                                      <a:pt x="112395" y="69532"/>
                                    </a:moveTo>
                                    <a:cubicBezTo>
                                      <a:pt x="112395" y="43815"/>
                                      <a:pt x="93345" y="25717"/>
                                      <a:pt x="69533" y="25717"/>
                                    </a:cubicBezTo>
                                    <a:cubicBezTo>
                                      <a:pt x="45720" y="25717"/>
                                      <a:pt x="26670" y="43815"/>
                                      <a:pt x="26670" y="69532"/>
                                    </a:cubicBezTo>
                                    <a:cubicBezTo>
                                      <a:pt x="26670" y="95250"/>
                                      <a:pt x="45720" y="113347"/>
                                      <a:pt x="69533" y="113347"/>
                                    </a:cubicBezTo>
                                    <a:cubicBezTo>
                                      <a:pt x="93345" y="113347"/>
                                      <a:pt x="112395" y="95250"/>
                                      <a:pt x="112395" y="69532"/>
                                    </a:cubicBezTo>
                                    <a:close/>
                                  </a:path>
                                </a:pathLst>
                              </a:custGeom>
                              <a:solidFill>
                                <a:srgbClr val="FFFFFF">
                                  <a:alpha val="80000"/>
                                </a:srgbClr>
                              </a:solidFill>
                              <a:ln w="9525" cap="flat">
                                <a:noFill/>
                                <a:prstDash val="solid"/>
                                <a:miter/>
                              </a:ln>
                            </wps:spPr>
                            <wps:bodyPr rtlCol="0" anchor="ctr"/>
                          </wps:wsp>
                          <wps:wsp>
                            <wps:cNvPr id="1676053694" name="Freeform 1676053694"/>
                            <wps:cNvSpPr/>
                            <wps:spPr>
                              <a:xfrm>
                                <a:off x="635070" y="1329691"/>
                                <a:ext cx="164337" cy="133350"/>
                              </a:xfrm>
                              <a:custGeom>
                                <a:avLst/>
                                <a:gdLst>
                                  <a:gd name="connsiteX0" fmla="*/ 164078 w 164337"/>
                                  <a:gd name="connsiteY0" fmla="*/ 4763 h 133350"/>
                                  <a:gd name="connsiteX1" fmla="*/ 128835 w 164337"/>
                                  <a:gd name="connsiteY1" fmla="*/ 129540 h 133350"/>
                                  <a:gd name="connsiteX2" fmla="*/ 124073 w 164337"/>
                                  <a:gd name="connsiteY2" fmla="*/ 133350 h 133350"/>
                                  <a:gd name="connsiteX3" fmla="*/ 103118 w 164337"/>
                                  <a:gd name="connsiteY3" fmla="*/ 133350 h 133350"/>
                                  <a:gd name="connsiteX4" fmla="*/ 98355 w 164337"/>
                                  <a:gd name="connsiteY4" fmla="*/ 129540 h 133350"/>
                                  <a:gd name="connsiteX5" fmla="*/ 82163 w 164337"/>
                                  <a:gd name="connsiteY5" fmla="*/ 72390 h 133350"/>
                                  <a:gd name="connsiteX6" fmla="*/ 65970 w 164337"/>
                                  <a:gd name="connsiteY6" fmla="*/ 129540 h 133350"/>
                                  <a:gd name="connsiteX7" fmla="*/ 61208 w 164337"/>
                                  <a:gd name="connsiteY7" fmla="*/ 133350 h 133350"/>
                                  <a:gd name="connsiteX8" fmla="*/ 40253 w 164337"/>
                                  <a:gd name="connsiteY8" fmla="*/ 133350 h 133350"/>
                                  <a:gd name="connsiteX9" fmla="*/ 35490 w 164337"/>
                                  <a:gd name="connsiteY9" fmla="*/ 129540 h 133350"/>
                                  <a:gd name="connsiteX10" fmla="*/ 248 w 164337"/>
                                  <a:gd name="connsiteY10" fmla="*/ 4763 h 133350"/>
                                  <a:gd name="connsiteX11" fmla="*/ 4058 w 164337"/>
                                  <a:gd name="connsiteY11" fmla="*/ 0 h 133350"/>
                                  <a:gd name="connsiteX12" fmla="*/ 22155 w 164337"/>
                                  <a:gd name="connsiteY12" fmla="*/ 0 h 133350"/>
                                  <a:gd name="connsiteX13" fmla="*/ 26918 w 164337"/>
                                  <a:gd name="connsiteY13" fmla="*/ 3810 h 133350"/>
                                  <a:gd name="connsiteX14" fmla="*/ 52635 w 164337"/>
                                  <a:gd name="connsiteY14" fmla="*/ 100013 h 133350"/>
                                  <a:gd name="connsiteX15" fmla="*/ 71685 w 164337"/>
                                  <a:gd name="connsiteY15" fmla="*/ 32385 h 133350"/>
                                  <a:gd name="connsiteX16" fmla="*/ 64065 w 164337"/>
                                  <a:gd name="connsiteY16" fmla="*/ 5715 h 133350"/>
                                  <a:gd name="connsiteX17" fmla="*/ 67875 w 164337"/>
                                  <a:gd name="connsiteY17" fmla="*/ 953 h 133350"/>
                                  <a:gd name="connsiteX18" fmla="*/ 83115 w 164337"/>
                                  <a:gd name="connsiteY18" fmla="*/ 953 h 133350"/>
                                  <a:gd name="connsiteX19" fmla="*/ 87878 w 164337"/>
                                  <a:gd name="connsiteY19" fmla="*/ 4763 h 133350"/>
                                  <a:gd name="connsiteX20" fmla="*/ 113595 w 164337"/>
                                  <a:gd name="connsiteY20" fmla="*/ 100965 h 133350"/>
                                  <a:gd name="connsiteX21" fmla="*/ 139313 w 164337"/>
                                  <a:gd name="connsiteY21" fmla="*/ 4763 h 133350"/>
                                  <a:gd name="connsiteX22" fmla="*/ 144075 w 164337"/>
                                  <a:gd name="connsiteY22" fmla="*/ 953 h 133350"/>
                                  <a:gd name="connsiteX23" fmla="*/ 162173 w 164337"/>
                                  <a:gd name="connsiteY23" fmla="*/ 953 h 133350"/>
                                  <a:gd name="connsiteX24" fmla="*/ 164078 w 164337"/>
                                  <a:gd name="connsiteY24" fmla="*/ 4763 h 1333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Lst>
                                <a:rect l="l" t="t" r="r" b="b"/>
                                <a:pathLst>
                                  <a:path w="164337" h="133350">
                                    <a:moveTo>
                                      <a:pt x="164078" y="4763"/>
                                    </a:moveTo>
                                    <a:lnTo>
                                      <a:pt x="128835" y="129540"/>
                                    </a:lnTo>
                                    <a:cubicBezTo>
                                      <a:pt x="127883" y="132397"/>
                                      <a:pt x="125978" y="133350"/>
                                      <a:pt x="124073" y="133350"/>
                                    </a:cubicBezTo>
                                    <a:lnTo>
                                      <a:pt x="103118" y="133350"/>
                                    </a:lnTo>
                                    <a:cubicBezTo>
                                      <a:pt x="100260" y="133350"/>
                                      <a:pt x="98355" y="132397"/>
                                      <a:pt x="98355" y="129540"/>
                                    </a:cubicBezTo>
                                    <a:lnTo>
                                      <a:pt x="82163" y="72390"/>
                                    </a:lnTo>
                                    <a:lnTo>
                                      <a:pt x="65970" y="129540"/>
                                    </a:lnTo>
                                    <a:cubicBezTo>
                                      <a:pt x="65018" y="132397"/>
                                      <a:pt x="63113" y="133350"/>
                                      <a:pt x="61208" y="133350"/>
                                    </a:cubicBezTo>
                                    <a:lnTo>
                                      <a:pt x="40253" y="133350"/>
                                    </a:lnTo>
                                    <a:cubicBezTo>
                                      <a:pt x="37395" y="133350"/>
                                      <a:pt x="35490" y="132397"/>
                                      <a:pt x="35490" y="129540"/>
                                    </a:cubicBezTo>
                                    <a:lnTo>
                                      <a:pt x="248" y="4763"/>
                                    </a:lnTo>
                                    <a:cubicBezTo>
                                      <a:pt x="-705" y="1905"/>
                                      <a:pt x="1200" y="0"/>
                                      <a:pt x="4058" y="0"/>
                                    </a:cubicBezTo>
                                    <a:lnTo>
                                      <a:pt x="22155" y="0"/>
                                    </a:lnTo>
                                    <a:cubicBezTo>
                                      <a:pt x="25013" y="0"/>
                                      <a:pt x="26918" y="1905"/>
                                      <a:pt x="26918" y="3810"/>
                                    </a:cubicBezTo>
                                    <a:lnTo>
                                      <a:pt x="52635" y="100013"/>
                                    </a:lnTo>
                                    <a:lnTo>
                                      <a:pt x="71685" y="32385"/>
                                    </a:lnTo>
                                    <a:lnTo>
                                      <a:pt x="64065" y="5715"/>
                                    </a:lnTo>
                                    <a:cubicBezTo>
                                      <a:pt x="63113" y="2857"/>
                                      <a:pt x="65018" y="953"/>
                                      <a:pt x="67875" y="953"/>
                                    </a:cubicBezTo>
                                    <a:lnTo>
                                      <a:pt x="83115" y="953"/>
                                    </a:lnTo>
                                    <a:cubicBezTo>
                                      <a:pt x="85973" y="953"/>
                                      <a:pt x="87878" y="2857"/>
                                      <a:pt x="87878" y="4763"/>
                                    </a:cubicBezTo>
                                    <a:lnTo>
                                      <a:pt x="113595" y="100965"/>
                                    </a:lnTo>
                                    <a:lnTo>
                                      <a:pt x="139313" y="4763"/>
                                    </a:lnTo>
                                    <a:cubicBezTo>
                                      <a:pt x="140265" y="1905"/>
                                      <a:pt x="141218" y="953"/>
                                      <a:pt x="144075" y="953"/>
                                    </a:cubicBezTo>
                                    <a:lnTo>
                                      <a:pt x="162173" y="953"/>
                                    </a:lnTo>
                                    <a:cubicBezTo>
                                      <a:pt x="163125" y="-953"/>
                                      <a:pt x="165030" y="953"/>
                                      <a:pt x="164078" y="4763"/>
                                    </a:cubicBezTo>
                                    <a:close/>
                                  </a:path>
                                </a:pathLst>
                              </a:custGeom>
                              <a:solidFill>
                                <a:srgbClr val="FFFFFF">
                                  <a:alpha val="80000"/>
                                </a:srgbClr>
                              </a:solidFill>
                              <a:ln w="9525" cap="flat">
                                <a:noFill/>
                                <a:prstDash val="solid"/>
                                <a:miter/>
                              </a:ln>
                            </wps:spPr>
                            <wps:bodyPr rtlCol="0" anchor="ctr"/>
                          </wps:wsp>
                          <wps:wsp>
                            <wps:cNvPr id="738278344" name="Freeform 738278344"/>
                            <wps:cNvSpPr/>
                            <wps:spPr>
                              <a:xfrm>
                                <a:off x="822960" y="1328738"/>
                                <a:ext cx="79057" cy="134302"/>
                              </a:xfrm>
                              <a:custGeom>
                                <a:avLst/>
                                <a:gdLst>
                                  <a:gd name="connsiteX0" fmla="*/ 79058 w 79057"/>
                                  <a:gd name="connsiteY0" fmla="*/ 113347 h 134302"/>
                                  <a:gd name="connsiteX1" fmla="*/ 79058 w 79057"/>
                                  <a:gd name="connsiteY1" fmla="*/ 129540 h 134302"/>
                                  <a:gd name="connsiteX2" fmla="*/ 74295 w 79057"/>
                                  <a:gd name="connsiteY2" fmla="*/ 134303 h 134302"/>
                                  <a:gd name="connsiteX3" fmla="*/ 8572 w 79057"/>
                                  <a:gd name="connsiteY3" fmla="*/ 134303 h 134302"/>
                                  <a:gd name="connsiteX4" fmla="*/ 4763 w 79057"/>
                                  <a:gd name="connsiteY4" fmla="*/ 134303 h 134302"/>
                                  <a:gd name="connsiteX5" fmla="*/ 0 w 79057"/>
                                  <a:gd name="connsiteY5" fmla="*/ 129540 h 134302"/>
                                  <a:gd name="connsiteX6" fmla="*/ 0 w 79057"/>
                                  <a:gd name="connsiteY6" fmla="*/ 4763 h 134302"/>
                                  <a:gd name="connsiteX7" fmla="*/ 4763 w 79057"/>
                                  <a:gd name="connsiteY7" fmla="*/ 0 h 134302"/>
                                  <a:gd name="connsiteX8" fmla="*/ 26670 w 79057"/>
                                  <a:gd name="connsiteY8" fmla="*/ 0 h 134302"/>
                                  <a:gd name="connsiteX9" fmla="*/ 74295 w 79057"/>
                                  <a:gd name="connsiteY9" fmla="*/ 0 h 134302"/>
                                  <a:gd name="connsiteX10" fmla="*/ 79058 w 79057"/>
                                  <a:gd name="connsiteY10" fmla="*/ 4763 h 134302"/>
                                  <a:gd name="connsiteX11" fmla="*/ 79058 w 79057"/>
                                  <a:gd name="connsiteY11" fmla="*/ 20955 h 134302"/>
                                  <a:gd name="connsiteX12" fmla="*/ 74295 w 79057"/>
                                  <a:gd name="connsiteY12" fmla="*/ 25718 h 134302"/>
                                  <a:gd name="connsiteX13" fmla="*/ 26670 w 79057"/>
                                  <a:gd name="connsiteY13" fmla="*/ 25718 h 134302"/>
                                  <a:gd name="connsiteX14" fmla="*/ 26670 w 79057"/>
                                  <a:gd name="connsiteY14" fmla="*/ 54293 h 134302"/>
                                  <a:gd name="connsiteX15" fmla="*/ 69533 w 79057"/>
                                  <a:gd name="connsiteY15" fmla="*/ 54293 h 134302"/>
                                  <a:gd name="connsiteX16" fmla="*/ 74295 w 79057"/>
                                  <a:gd name="connsiteY16" fmla="*/ 59055 h 134302"/>
                                  <a:gd name="connsiteX17" fmla="*/ 74295 w 79057"/>
                                  <a:gd name="connsiteY17" fmla="*/ 74295 h 134302"/>
                                  <a:gd name="connsiteX18" fmla="*/ 69533 w 79057"/>
                                  <a:gd name="connsiteY18" fmla="*/ 79058 h 134302"/>
                                  <a:gd name="connsiteX19" fmla="*/ 25717 w 79057"/>
                                  <a:gd name="connsiteY19" fmla="*/ 79058 h 134302"/>
                                  <a:gd name="connsiteX20" fmla="*/ 25717 w 79057"/>
                                  <a:gd name="connsiteY20" fmla="*/ 108585 h 134302"/>
                                  <a:gd name="connsiteX21" fmla="*/ 74295 w 79057"/>
                                  <a:gd name="connsiteY21" fmla="*/ 108585 h 134302"/>
                                  <a:gd name="connsiteX22" fmla="*/ 79058 w 79057"/>
                                  <a:gd name="connsiteY22" fmla="*/ 113347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79057" h="134302">
                                    <a:moveTo>
                                      <a:pt x="79058" y="113347"/>
                                    </a:moveTo>
                                    <a:lnTo>
                                      <a:pt x="79058" y="129540"/>
                                    </a:lnTo>
                                    <a:cubicBezTo>
                                      <a:pt x="79058" y="132397"/>
                                      <a:pt x="77152" y="134303"/>
                                      <a:pt x="74295" y="134303"/>
                                    </a:cubicBezTo>
                                    <a:lnTo>
                                      <a:pt x="8572" y="134303"/>
                                    </a:lnTo>
                                    <a:lnTo>
                                      <a:pt x="4763" y="134303"/>
                                    </a:lnTo>
                                    <a:cubicBezTo>
                                      <a:pt x="1905" y="134303"/>
                                      <a:pt x="0" y="132397"/>
                                      <a:pt x="0" y="129540"/>
                                    </a:cubicBezTo>
                                    <a:lnTo>
                                      <a:pt x="0" y="4763"/>
                                    </a:lnTo>
                                    <a:cubicBezTo>
                                      <a:pt x="0" y="1905"/>
                                      <a:pt x="1905" y="0"/>
                                      <a:pt x="4763" y="0"/>
                                    </a:cubicBezTo>
                                    <a:lnTo>
                                      <a:pt x="26670" y="0"/>
                                    </a:lnTo>
                                    <a:lnTo>
                                      <a:pt x="74295" y="0"/>
                                    </a:lnTo>
                                    <a:cubicBezTo>
                                      <a:pt x="77152" y="0"/>
                                      <a:pt x="79058" y="1905"/>
                                      <a:pt x="79058" y="4763"/>
                                    </a:cubicBezTo>
                                    <a:lnTo>
                                      <a:pt x="79058" y="20955"/>
                                    </a:lnTo>
                                    <a:cubicBezTo>
                                      <a:pt x="79058" y="23813"/>
                                      <a:pt x="77152" y="25718"/>
                                      <a:pt x="74295" y="25718"/>
                                    </a:cubicBezTo>
                                    <a:lnTo>
                                      <a:pt x="26670" y="25718"/>
                                    </a:lnTo>
                                    <a:lnTo>
                                      <a:pt x="26670" y="54293"/>
                                    </a:lnTo>
                                    <a:lnTo>
                                      <a:pt x="69533" y="54293"/>
                                    </a:lnTo>
                                    <a:cubicBezTo>
                                      <a:pt x="72390" y="54293"/>
                                      <a:pt x="74295" y="56197"/>
                                      <a:pt x="74295" y="59055"/>
                                    </a:cubicBezTo>
                                    <a:lnTo>
                                      <a:pt x="74295" y="74295"/>
                                    </a:lnTo>
                                    <a:cubicBezTo>
                                      <a:pt x="74295" y="77153"/>
                                      <a:pt x="72390" y="79058"/>
                                      <a:pt x="69533" y="79058"/>
                                    </a:cubicBezTo>
                                    <a:lnTo>
                                      <a:pt x="25717" y="79058"/>
                                    </a:lnTo>
                                    <a:lnTo>
                                      <a:pt x="25717" y="108585"/>
                                    </a:lnTo>
                                    <a:lnTo>
                                      <a:pt x="74295" y="108585"/>
                                    </a:lnTo>
                                    <a:cubicBezTo>
                                      <a:pt x="77152" y="108585"/>
                                      <a:pt x="79058" y="110490"/>
                                      <a:pt x="79058" y="113347"/>
                                    </a:cubicBezTo>
                                    <a:close/>
                                  </a:path>
                                </a:pathLst>
                              </a:custGeom>
                              <a:solidFill>
                                <a:srgbClr val="FFFFFF">
                                  <a:alpha val="80000"/>
                                </a:srgbClr>
                              </a:solidFill>
                              <a:ln w="9525" cap="flat">
                                <a:noFill/>
                                <a:prstDash val="solid"/>
                                <a:miter/>
                              </a:ln>
                            </wps:spPr>
                            <wps:bodyPr rtlCol="0" anchor="ctr"/>
                          </wps:wsp>
                          <wps:wsp>
                            <wps:cNvPr id="1617329446" name="Freeform 1617329446"/>
                            <wps:cNvSpPr/>
                            <wps:spPr>
                              <a:xfrm>
                                <a:off x="929640" y="1327785"/>
                                <a:ext cx="108379" cy="134302"/>
                              </a:xfrm>
                              <a:custGeom>
                                <a:avLst/>
                                <a:gdLst>
                                  <a:gd name="connsiteX0" fmla="*/ 103822 w 108379"/>
                                  <a:gd name="connsiteY0" fmla="*/ 134303 h 134302"/>
                                  <a:gd name="connsiteX1" fmla="*/ 83820 w 108379"/>
                                  <a:gd name="connsiteY1" fmla="*/ 134303 h 134302"/>
                                  <a:gd name="connsiteX2" fmla="*/ 78105 w 108379"/>
                                  <a:gd name="connsiteY2" fmla="*/ 131445 h 134302"/>
                                  <a:gd name="connsiteX3" fmla="*/ 42863 w 108379"/>
                                  <a:gd name="connsiteY3" fmla="*/ 87630 h 134302"/>
                                  <a:gd name="connsiteX4" fmla="*/ 26670 w 108379"/>
                                  <a:gd name="connsiteY4" fmla="*/ 87630 h 134302"/>
                                  <a:gd name="connsiteX5" fmla="*/ 26670 w 108379"/>
                                  <a:gd name="connsiteY5" fmla="*/ 129540 h 134302"/>
                                  <a:gd name="connsiteX6" fmla="*/ 21908 w 108379"/>
                                  <a:gd name="connsiteY6" fmla="*/ 134303 h 134302"/>
                                  <a:gd name="connsiteX7" fmla="*/ 4763 w 108379"/>
                                  <a:gd name="connsiteY7" fmla="*/ 134303 h 134302"/>
                                  <a:gd name="connsiteX8" fmla="*/ 0 w 108379"/>
                                  <a:gd name="connsiteY8" fmla="*/ 129540 h 134302"/>
                                  <a:gd name="connsiteX9" fmla="*/ 0 w 108379"/>
                                  <a:gd name="connsiteY9" fmla="*/ 4763 h 134302"/>
                                  <a:gd name="connsiteX10" fmla="*/ 4763 w 108379"/>
                                  <a:gd name="connsiteY10" fmla="*/ 0 h 134302"/>
                                  <a:gd name="connsiteX11" fmla="*/ 26670 w 108379"/>
                                  <a:gd name="connsiteY11" fmla="*/ 0 h 134302"/>
                                  <a:gd name="connsiteX12" fmla="*/ 51435 w 108379"/>
                                  <a:gd name="connsiteY12" fmla="*/ 0 h 134302"/>
                                  <a:gd name="connsiteX13" fmla="*/ 96203 w 108379"/>
                                  <a:gd name="connsiteY13" fmla="*/ 44768 h 134302"/>
                                  <a:gd name="connsiteX14" fmla="*/ 71438 w 108379"/>
                                  <a:gd name="connsiteY14" fmla="*/ 82868 h 134302"/>
                                  <a:gd name="connsiteX15" fmla="*/ 107633 w 108379"/>
                                  <a:gd name="connsiteY15" fmla="*/ 127635 h 134302"/>
                                  <a:gd name="connsiteX16" fmla="*/ 103822 w 108379"/>
                                  <a:gd name="connsiteY16" fmla="*/ 134303 h 134302"/>
                                  <a:gd name="connsiteX17" fmla="*/ 26670 w 108379"/>
                                  <a:gd name="connsiteY17" fmla="*/ 64770 h 134302"/>
                                  <a:gd name="connsiteX18" fmla="*/ 51435 w 108379"/>
                                  <a:gd name="connsiteY18" fmla="*/ 64770 h 134302"/>
                                  <a:gd name="connsiteX19" fmla="*/ 69533 w 108379"/>
                                  <a:gd name="connsiteY19" fmla="*/ 44768 h 134302"/>
                                  <a:gd name="connsiteX20" fmla="*/ 51435 w 108379"/>
                                  <a:gd name="connsiteY20" fmla="*/ 24765 h 134302"/>
                                  <a:gd name="connsiteX21" fmla="*/ 26670 w 108379"/>
                                  <a:gd name="connsiteY21" fmla="*/ 24765 h 134302"/>
                                  <a:gd name="connsiteX22" fmla="*/ 26670 w 108379"/>
                                  <a:gd name="connsiteY22" fmla="*/ 64770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08379" h="134302">
                                    <a:moveTo>
                                      <a:pt x="103822" y="134303"/>
                                    </a:moveTo>
                                    <a:lnTo>
                                      <a:pt x="83820" y="134303"/>
                                    </a:lnTo>
                                    <a:cubicBezTo>
                                      <a:pt x="81915" y="134303"/>
                                      <a:pt x="80010" y="133350"/>
                                      <a:pt x="78105" y="131445"/>
                                    </a:cubicBezTo>
                                    <a:lnTo>
                                      <a:pt x="42863" y="87630"/>
                                    </a:lnTo>
                                    <a:lnTo>
                                      <a:pt x="26670" y="87630"/>
                                    </a:lnTo>
                                    <a:lnTo>
                                      <a:pt x="26670" y="129540"/>
                                    </a:lnTo>
                                    <a:cubicBezTo>
                                      <a:pt x="26670" y="132398"/>
                                      <a:pt x="24765" y="134303"/>
                                      <a:pt x="21908" y="134303"/>
                                    </a:cubicBezTo>
                                    <a:lnTo>
                                      <a:pt x="4763" y="134303"/>
                                    </a:lnTo>
                                    <a:cubicBezTo>
                                      <a:pt x="1905" y="134303"/>
                                      <a:pt x="0" y="132398"/>
                                      <a:pt x="0" y="129540"/>
                                    </a:cubicBezTo>
                                    <a:lnTo>
                                      <a:pt x="0" y="4763"/>
                                    </a:lnTo>
                                    <a:cubicBezTo>
                                      <a:pt x="0" y="1905"/>
                                      <a:pt x="1905" y="0"/>
                                      <a:pt x="4763" y="0"/>
                                    </a:cubicBezTo>
                                    <a:lnTo>
                                      <a:pt x="26670" y="0"/>
                                    </a:lnTo>
                                    <a:lnTo>
                                      <a:pt x="51435" y="0"/>
                                    </a:lnTo>
                                    <a:cubicBezTo>
                                      <a:pt x="76200" y="0"/>
                                      <a:pt x="96203" y="20003"/>
                                      <a:pt x="96203" y="44768"/>
                                    </a:cubicBezTo>
                                    <a:cubicBezTo>
                                      <a:pt x="96203" y="60960"/>
                                      <a:pt x="85725" y="76200"/>
                                      <a:pt x="71438" y="82868"/>
                                    </a:cubicBezTo>
                                    <a:lnTo>
                                      <a:pt x="107633" y="127635"/>
                                    </a:lnTo>
                                    <a:cubicBezTo>
                                      <a:pt x="109538" y="131445"/>
                                      <a:pt x="107633" y="134303"/>
                                      <a:pt x="103822" y="134303"/>
                                    </a:cubicBezTo>
                                    <a:close/>
                                    <a:moveTo>
                                      <a:pt x="26670" y="64770"/>
                                    </a:moveTo>
                                    <a:lnTo>
                                      <a:pt x="51435" y="64770"/>
                                    </a:lnTo>
                                    <a:cubicBezTo>
                                      <a:pt x="60960" y="64770"/>
                                      <a:pt x="69533" y="56198"/>
                                      <a:pt x="69533" y="44768"/>
                                    </a:cubicBezTo>
                                    <a:cubicBezTo>
                                      <a:pt x="69533" y="33338"/>
                                      <a:pt x="60960" y="24765"/>
                                      <a:pt x="51435" y="24765"/>
                                    </a:cubicBezTo>
                                    <a:lnTo>
                                      <a:pt x="26670" y="24765"/>
                                    </a:lnTo>
                                    <a:lnTo>
                                      <a:pt x="26670" y="64770"/>
                                    </a:lnTo>
                                    <a:close/>
                                  </a:path>
                                </a:pathLst>
                              </a:custGeom>
                              <a:solidFill>
                                <a:srgbClr val="FFFFFF">
                                  <a:alpha val="80000"/>
                                </a:srgbClr>
                              </a:solidFill>
                              <a:ln w="9525" cap="flat">
                                <a:noFill/>
                                <a:prstDash val="solid"/>
                                <a:miter/>
                              </a:ln>
                            </wps:spPr>
                            <wps:bodyPr rtlCol="0" anchor="ctr"/>
                          </wps:wsp>
                          <wps:wsp>
                            <wps:cNvPr id="874222452" name="Freeform 874222452"/>
                            <wps:cNvSpPr/>
                            <wps:spPr>
                              <a:xfrm>
                                <a:off x="1110615" y="1363981"/>
                                <a:ext cx="100965" cy="100965"/>
                              </a:xfrm>
                              <a:custGeom>
                                <a:avLst/>
                                <a:gdLst>
                                  <a:gd name="connsiteX0" fmla="*/ 0 w 100965"/>
                                  <a:gd name="connsiteY0" fmla="*/ 50482 h 100965"/>
                                  <a:gd name="connsiteX1" fmla="*/ 50483 w 100965"/>
                                  <a:gd name="connsiteY1" fmla="*/ 0 h 100965"/>
                                  <a:gd name="connsiteX2" fmla="*/ 100965 w 100965"/>
                                  <a:gd name="connsiteY2" fmla="*/ 50482 h 100965"/>
                                  <a:gd name="connsiteX3" fmla="*/ 50483 w 100965"/>
                                  <a:gd name="connsiteY3" fmla="*/ 100965 h 100965"/>
                                  <a:gd name="connsiteX4" fmla="*/ 0 w 100965"/>
                                  <a:gd name="connsiteY4" fmla="*/ 50482 h 100965"/>
                                  <a:gd name="connsiteX5" fmla="*/ 76200 w 100965"/>
                                  <a:gd name="connsiteY5" fmla="*/ 50482 h 100965"/>
                                  <a:gd name="connsiteX6" fmla="*/ 50483 w 100965"/>
                                  <a:gd name="connsiteY6" fmla="*/ 23813 h 100965"/>
                                  <a:gd name="connsiteX7" fmla="*/ 24765 w 100965"/>
                                  <a:gd name="connsiteY7" fmla="*/ 50482 h 100965"/>
                                  <a:gd name="connsiteX8" fmla="*/ 50483 w 100965"/>
                                  <a:gd name="connsiteY8" fmla="*/ 77153 h 100965"/>
                                  <a:gd name="connsiteX9" fmla="*/ 76200 w 100965"/>
                                  <a:gd name="connsiteY9" fmla="*/ 50482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00965" h="100965">
                                    <a:moveTo>
                                      <a:pt x="0" y="50482"/>
                                    </a:moveTo>
                                    <a:cubicBezTo>
                                      <a:pt x="0" y="21907"/>
                                      <a:pt x="22860" y="0"/>
                                      <a:pt x="50483" y="0"/>
                                    </a:cubicBezTo>
                                    <a:cubicBezTo>
                                      <a:pt x="78105" y="0"/>
                                      <a:pt x="100965" y="21907"/>
                                      <a:pt x="100965" y="50482"/>
                                    </a:cubicBezTo>
                                    <a:cubicBezTo>
                                      <a:pt x="100965" y="79057"/>
                                      <a:pt x="78105" y="100965"/>
                                      <a:pt x="50483" y="100965"/>
                                    </a:cubicBezTo>
                                    <a:cubicBezTo>
                                      <a:pt x="22860" y="100965"/>
                                      <a:pt x="0" y="79057"/>
                                      <a:pt x="0" y="50482"/>
                                    </a:cubicBezTo>
                                    <a:close/>
                                    <a:moveTo>
                                      <a:pt x="76200" y="50482"/>
                                    </a:moveTo>
                                    <a:cubicBezTo>
                                      <a:pt x="76200" y="35242"/>
                                      <a:pt x="64770" y="23813"/>
                                      <a:pt x="50483" y="23813"/>
                                    </a:cubicBezTo>
                                    <a:cubicBezTo>
                                      <a:pt x="36195" y="23813"/>
                                      <a:pt x="24765" y="34290"/>
                                      <a:pt x="24765" y="50482"/>
                                    </a:cubicBezTo>
                                    <a:cubicBezTo>
                                      <a:pt x="24765" y="66675"/>
                                      <a:pt x="36195" y="77153"/>
                                      <a:pt x="50483" y="77153"/>
                                    </a:cubicBezTo>
                                    <a:cubicBezTo>
                                      <a:pt x="64770" y="77153"/>
                                      <a:pt x="76200" y="65722"/>
                                      <a:pt x="76200" y="50482"/>
                                    </a:cubicBezTo>
                                    <a:close/>
                                  </a:path>
                                </a:pathLst>
                              </a:custGeom>
                              <a:solidFill>
                                <a:srgbClr val="FFFFFF">
                                  <a:alpha val="80000"/>
                                </a:srgbClr>
                              </a:solidFill>
                              <a:ln w="9525" cap="flat">
                                <a:noFill/>
                                <a:prstDash val="solid"/>
                                <a:miter/>
                              </a:ln>
                            </wps:spPr>
                            <wps:bodyPr rtlCol="0" anchor="ctr"/>
                          </wps:wsp>
                          <wps:wsp>
                            <wps:cNvPr id="268190801" name="Freeform 268190801"/>
                            <wps:cNvSpPr/>
                            <wps:spPr>
                              <a:xfrm>
                                <a:off x="1224915" y="1325881"/>
                                <a:ext cx="59054" cy="136207"/>
                              </a:xfrm>
                              <a:custGeom>
                                <a:avLst/>
                                <a:gdLst>
                                  <a:gd name="connsiteX0" fmla="*/ 39053 w 59054"/>
                                  <a:gd name="connsiteY0" fmla="*/ 40005 h 136207"/>
                                  <a:gd name="connsiteX1" fmla="*/ 39053 w 59054"/>
                                  <a:gd name="connsiteY1" fmla="*/ 40005 h 136207"/>
                                  <a:gd name="connsiteX2" fmla="*/ 54292 w 59054"/>
                                  <a:gd name="connsiteY2" fmla="*/ 40957 h 136207"/>
                                  <a:gd name="connsiteX3" fmla="*/ 59055 w 59054"/>
                                  <a:gd name="connsiteY3" fmla="*/ 45720 h 136207"/>
                                  <a:gd name="connsiteX4" fmla="*/ 59055 w 59054"/>
                                  <a:gd name="connsiteY4" fmla="*/ 60007 h 136207"/>
                                  <a:gd name="connsiteX5" fmla="*/ 54292 w 59054"/>
                                  <a:gd name="connsiteY5" fmla="*/ 64770 h 136207"/>
                                  <a:gd name="connsiteX6" fmla="*/ 39053 w 59054"/>
                                  <a:gd name="connsiteY6" fmla="*/ 64770 h 136207"/>
                                  <a:gd name="connsiteX7" fmla="*/ 39053 w 59054"/>
                                  <a:gd name="connsiteY7" fmla="*/ 131445 h 136207"/>
                                  <a:gd name="connsiteX8" fmla="*/ 34290 w 59054"/>
                                  <a:gd name="connsiteY8" fmla="*/ 136207 h 136207"/>
                                  <a:gd name="connsiteX9" fmla="*/ 19050 w 59054"/>
                                  <a:gd name="connsiteY9" fmla="*/ 136207 h 136207"/>
                                  <a:gd name="connsiteX10" fmla="*/ 14288 w 59054"/>
                                  <a:gd name="connsiteY10" fmla="*/ 131445 h 136207"/>
                                  <a:gd name="connsiteX11" fmla="*/ 14288 w 59054"/>
                                  <a:gd name="connsiteY11" fmla="*/ 64770 h 136207"/>
                                  <a:gd name="connsiteX12" fmla="*/ 4763 w 59054"/>
                                  <a:gd name="connsiteY12" fmla="*/ 64770 h 136207"/>
                                  <a:gd name="connsiteX13" fmla="*/ 0 w 59054"/>
                                  <a:gd name="connsiteY13" fmla="*/ 60007 h 136207"/>
                                  <a:gd name="connsiteX14" fmla="*/ 0 w 59054"/>
                                  <a:gd name="connsiteY14" fmla="*/ 45720 h 136207"/>
                                  <a:gd name="connsiteX15" fmla="*/ 4763 w 59054"/>
                                  <a:gd name="connsiteY15" fmla="*/ 40957 h 136207"/>
                                  <a:gd name="connsiteX16" fmla="*/ 14288 w 59054"/>
                                  <a:gd name="connsiteY16" fmla="*/ 40957 h 136207"/>
                                  <a:gd name="connsiteX17" fmla="*/ 14288 w 59054"/>
                                  <a:gd name="connsiteY17" fmla="*/ 40005 h 136207"/>
                                  <a:gd name="connsiteX18" fmla="*/ 54292 w 59054"/>
                                  <a:gd name="connsiteY18" fmla="*/ 0 h 136207"/>
                                  <a:gd name="connsiteX19" fmla="*/ 59055 w 59054"/>
                                  <a:gd name="connsiteY19" fmla="*/ 4763 h 136207"/>
                                  <a:gd name="connsiteX20" fmla="*/ 59055 w 59054"/>
                                  <a:gd name="connsiteY20" fmla="*/ 19050 h 136207"/>
                                  <a:gd name="connsiteX21" fmla="*/ 54292 w 59054"/>
                                  <a:gd name="connsiteY21" fmla="*/ 23813 h 136207"/>
                                  <a:gd name="connsiteX22" fmla="*/ 39053 w 59054"/>
                                  <a:gd name="connsiteY22" fmla="*/ 40005 h 1362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59054" h="136207">
                                    <a:moveTo>
                                      <a:pt x="39053" y="40005"/>
                                    </a:moveTo>
                                    <a:lnTo>
                                      <a:pt x="39053" y="40005"/>
                                    </a:lnTo>
                                    <a:lnTo>
                                      <a:pt x="54292" y="40957"/>
                                    </a:lnTo>
                                    <a:cubicBezTo>
                                      <a:pt x="57150" y="40957"/>
                                      <a:pt x="59055" y="42863"/>
                                      <a:pt x="59055" y="45720"/>
                                    </a:cubicBezTo>
                                    <a:lnTo>
                                      <a:pt x="59055" y="60007"/>
                                    </a:lnTo>
                                    <a:cubicBezTo>
                                      <a:pt x="59055" y="62865"/>
                                      <a:pt x="57150" y="64770"/>
                                      <a:pt x="54292" y="64770"/>
                                    </a:cubicBezTo>
                                    <a:lnTo>
                                      <a:pt x="39053" y="64770"/>
                                    </a:lnTo>
                                    <a:lnTo>
                                      <a:pt x="39053" y="131445"/>
                                    </a:lnTo>
                                    <a:cubicBezTo>
                                      <a:pt x="39053" y="134303"/>
                                      <a:pt x="37147" y="136207"/>
                                      <a:pt x="34290" y="136207"/>
                                    </a:cubicBezTo>
                                    <a:lnTo>
                                      <a:pt x="19050" y="136207"/>
                                    </a:lnTo>
                                    <a:cubicBezTo>
                                      <a:pt x="16192" y="136207"/>
                                      <a:pt x="14288" y="134303"/>
                                      <a:pt x="14288" y="131445"/>
                                    </a:cubicBezTo>
                                    <a:lnTo>
                                      <a:pt x="14288" y="64770"/>
                                    </a:lnTo>
                                    <a:lnTo>
                                      <a:pt x="4763" y="64770"/>
                                    </a:lnTo>
                                    <a:cubicBezTo>
                                      <a:pt x="1905" y="64770"/>
                                      <a:pt x="0" y="62865"/>
                                      <a:pt x="0" y="60007"/>
                                    </a:cubicBezTo>
                                    <a:lnTo>
                                      <a:pt x="0" y="45720"/>
                                    </a:lnTo>
                                    <a:cubicBezTo>
                                      <a:pt x="0" y="42863"/>
                                      <a:pt x="1905" y="40957"/>
                                      <a:pt x="4763" y="40957"/>
                                    </a:cubicBezTo>
                                    <a:lnTo>
                                      <a:pt x="14288" y="40957"/>
                                    </a:lnTo>
                                    <a:lnTo>
                                      <a:pt x="14288" y="40005"/>
                                    </a:lnTo>
                                    <a:cubicBezTo>
                                      <a:pt x="14288" y="15240"/>
                                      <a:pt x="27622" y="0"/>
                                      <a:pt x="54292" y="0"/>
                                    </a:cubicBezTo>
                                    <a:cubicBezTo>
                                      <a:pt x="57150" y="0"/>
                                      <a:pt x="59055" y="1905"/>
                                      <a:pt x="59055" y="4763"/>
                                    </a:cubicBezTo>
                                    <a:lnTo>
                                      <a:pt x="59055" y="19050"/>
                                    </a:lnTo>
                                    <a:cubicBezTo>
                                      <a:pt x="59055" y="21907"/>
                                      <a:pt x="57150" y="23813"/>
                                      <a:pt x="54292" y="23813"/>
                                    </a:cubicBezTo>
                                    <a:cubicBezTo>
                                      <a:pt x="44767" y="23813"/>
                                      <a:pt x="39053" y="29528"/>
                                      <a:pt x="39053" y="40005"/>
                                    </a:cubicBezTo>
                                    <a:close/>
                                  </a:path>
                                </a:pathLst>
                              </a:custGeom>
                              <a:solidFill>
                                <a:srgbClr val="FFFFFF">
                                  <a:alpha val="80000"/>
                                </a:srgbClr>
                              </a:solidFill>
                              <a:ln w="9525" cap="flat">
                                <a:noFill/>
                                <a:prstDash val="solid"/>
                                <a:miter/>
                              </a:ln>
                            </wps:spPr>
                            <wps:bodyPr rtlCol="0" anchor="ctr"/>
                          </wps:wsp>
                          <wps:wsp>
                            <wps:cNvPr id="174214139" name="Freeform 174214139"/>
                            <wps:cNvSpPr/>
                            <wps:spPr>
                              <a:xfrm>
                                <a:off x="1355407" y="1325881"/>
                                <a:ext cx="95250" cy="138163"/>
                              </a:xfrm>
                              <a:custGeom>
                                <a:avLst/>
                                <a:gdLst>
                                  <a:gd name="connsiteX0" fmla="*/ 0 w 95250"/>
                                  <a:gd name="connsiteY0" fmla="*/ 100013 h 138163"/>
                                  <a:gd name="connsiteX1" fmla="*/ 4763 w 95250"/>
                                  <a:gd name="connsiteY1" fmla="*/ 95250 h 138163"/>
                                  <a:gd name="connsiteX2" fmla="*/ 21908 w 95250"/>
                                  <a:gd name="connsiteY2" fmla="*/ 95250 h 138163"/>
                                  <a:gd name="connsiteX3" fmla="*/ 26670 w 95250"/>
                                  <a:gd name="connsiteY3" fmla="*/ 100013 h 138163"/>
                                  <a:gd name="connsiteX4" fmla="*/ 48578 w 95250"/>
                                  <a:gd name="connsiteY4" fmla="*/ 113347 h 138163"/>
                                  <a:gd name="connsiteX5" fmla="*/ 68580 w 95250"/>
                                  <a:gd name="connsiteY5" fmla="*/ 100013 h 138163"/>
                                  <a:gd name="connsiteX6" fmla="*/ 44767 w 95250"/>
                                  <a:gd name="connsiteY6" fmla="*/ 81915 h 138163"/>
                                  <a:gd name="connsiteX7" fmla="*/ 1905 w 95250"/>
                                  <a:gd name="connsiteY7" fmla="*/ 39053 h 138163"/>
                                  <a:gd name="connsiteX8" fmla="*/ 45720 w 95250"/>
                                  <a:gd name="connsiteY8" fmla="*/ 0 h 138163"/>
                                  <a:gd name="connsiteX9" fmla="*/ 90488 w 95250"/>
                                  <a:gd name="connsiteY9" fmla="*/ 38100 h 138163"/>
                                  <a:gd name="connsiteX10" fmla="*/ 85725 w 95250"/>
                                  <a:gd name="connsiteY10" fmla="*/ 42863 h 138163"/>
                                  <a:gd name="connsiteX11" fmla="*/ 68580 w 95250"/>
                                  <a:gd name="connsiteY11" fmla="*/ 42863 h 138163"/>
                                  <a:gd name="connsiteX12" fmla="*/ 63817 w 95250"/>
                                  <a:gd name="connsiteY12" fmla="*/ 38100 h 138163"/>
                                  <a:gd name="connsiteX13" fmla="*/ 45720 w 95250"/>
                                  <a:gd name="connsiteY13" fmla="*/ 24765 h 138163"/>
                                  <a:gd name="connsiteX14" fmla="*/ 28575 w 95250"/>
                                  <a:gd name="connsiteY14" fmla="*/ 38100 h 138163"/>
                                  <a:gd name="connsiteX15" fmla="*/ 50483 w 95250"/>
                                  <a:gd name="connsiteY15" fmla="*/ 57150 h 138163"/>
                                  <a:gd name="connsiteX16" fmla="*/ 95250 w 95250"/>
                                  <a:gd name="connsiteY16" fmla="*/ 99060 h 138163"/>
                                  <a:gd name="connsiteX17" fmla="*/ 49530 w 95250"/>
                                  <a:gd name="connsiteY17" fmla="*/ 138113 h 138163"/>
                                  <a:gd name="connsiteX18" fmla="*/ 0 w 95250"/>
                                  <a:gd name="connsiteY18" fmla="*/ 100013 h 13816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95250" h="138163">
                                    <a:moveTo>
                                      <a:pt x="0" y="100013"/>
                                    </a:moveTo>
                                    <a:cubicBezTo>
                                      <a:pt x="0" y="97155"/>
                                      <a:pt x="1905" y="95250"/>
                                      <a:pt x="4763" y="95250"/>
                                    </a:cubicBezTo>
                                    <a:lnTo>
                                      <a:pt x="21908" y="95250"/>
                                    </a:lnTo>
                                    <a:cubicBezTo>
                                      <a:pt x="24765" y="95250"/>
                                      <a:pt x="25717" y="97155"/>
                                      <a:pt x="26670" y="100013"/>
                                    </a:cubicBezTo>
                                    <a:cubicBezTo>
                                      <a:pt x="28575" y="109538"/>
                                      <a:pt x="36195" y="113347"/>
                                      <a:pt x="48578" y="113347"/>
                                    </a:cubicBezTo>
                                    <a:cubicBezTo>
                                      <a:pt x="61913" y="113347"/>
                                      <a:pt x="68580" y="107632"/>
                                      <a:pt x="68580" y="100013"/>
                                    </a:cubicBezTo>
                                    <a:cubicBezTo>
                                      <a:pt x="68580" y="90488"/>
                                      <a:pt x="58103" y="86678"/>
                                      <a:pt x="44767" y="81915"/>
                                    </a:cubicBezTo>
                                    <a:cubicBezTo>
                                      <a:pt x="25717" y="75247"/>
                                      <a:pt x="1905" y="67628"/>
                                      <a:pt x="1905" y="39053"/>
                                    </a:cubicBezTo>
                                    <a:cubicBezTo>
                                      <a:pt x="1905" y="13335"/>
                                      <a:pt x="22860" y="0"/>
                                      <a:pt x="45720" y="0"/>
                                    </a:cubicBezTo>
                                    <a:cubicBezTo>
                                      <a:pt x="67628" y="0"/>
                                      <a:pt x="88583" y="12382"/>
                                      <a:pt x="90488" y="38100"/>
                                    </a:cubicBezTo>
                                    <a:cubicBezTo>
                                      <a:pt x="90488" y="40957"/>
                                      <a:pt x="88583" y="42863"/>
                                      <a:pt x="85725" y="42863"/>
                                    </a:cubicBezTo>
                                    <a:lnTo>
                                      <a:pt x="68580" y="42863"/>
                                    </a:lnTo>
                                    <a:cubicBezTo>
                                      <a:pt x="65723" y="42863"/>
                                      <a:pt x="64770" y="40957"/>
                                      <a:pt x="63817" y="38100"/>
                                    </a:cubicBezTo>
                                    <a:cubicBezTo>
                                      <a:pt x="61913" y="29528"/>
                                      <a:pt x="55245" y="24765"/>
                                      <a:pt x="45720" y="24765"/>
                                    </a:cubicBezTo>
                                    <a:cubicBezTo>
                                      <a:pt x="35242" y="24765"/>
                                      <a:pt x="28575" y="30480"/>
                                      <a:pt x="28575" y="38100"/>
                                    </a:cubicBezTo>
                                    <a:cubicBezTo>
                                      <a:pt x="28575" y="47625"/>
                                      <a:pt x="38100" y="52388"/>
                                      <a:pt x="50483" y="57150"/>
                                    </a:cubicBezTo>
                                    <a:cubicBezTo>
                                      <a:pt x="69533" y="63817"/>
                                      <a:pt x="95250" y="71438"/>
                                      <a:pt x="95250" y="99060"/>
                                    </a:cubicBezTo>
                                    <a:cubicBezTo>
                                      <a:pt x="95250" y="124778"/>
                                      <a:pt x="74295" y="138113"/>
                                      <a:pt x="49530" y="138113"/>
                                    </a:cubicBezTo>
                                    <a:cubicBezTo>
                                      <a:pt x="23813" y="139065"/>
                                      <a:pt x="2858" y="126682"/>
                                      <a:pt x="0" y="100013"/>
                                    </a:cubicBezTo>
                                    <a:close/>
                                  </a:path>
                                </a:pathLst>
                              </a:custGeom>
                              <a:solidFill>
                                <a:srgbClr val="231F20"/>
                              </a:solidFill>
                              <a:ln w="9525" cap="flat">
                                <a:noFill/>
                                <a:prstDash val="solid"/>
                                <a:miter/>
                              </a:ln>
                            </wps:spPr>
                            <wps:bodyPr rtlCol="0" anchor="ctr"/>
                          </wps:wsp>
                          <wps:wsp>
                            <wps:cNvPr id="1829469820" name="Freeform 1829469820"/>
                            <wps:cNvSpPr/>
                            <wps:spPr>
                              <a:xfrm>
                                <a:off x="1474470" y="1328738"/>
                                <a:ext cx="99060" cy="136207"/>
                              </a:xfrm>
                              <a:custGeom>
                                <a:avLst/>
                                <a:gdLst>
                                  <a:gd name="connsiteX0" fmla="*/ 0 w 99060"/>
                                  <a:gd name="connsiteY0" fmla="*/ 92393 h 136207"/>
                                  <a:gd name="connsiteX1" fmla="*/ 0 w 99060"/>
                                  <a:gd name="connsiteY1" fmla="*/ 4763 h 136207"/>
                                  <a:gd name="connsiteX2" fmla="*/ 4763 w 99060"/>
                                  <a:gd name="connsiteY2" fmla="*/ 0 h 136207"/>
                                  <a:gd name="connsiteX3" fmla="*/ 21908 w 99060"/>
                                  <a:gd name="connsiteY3" fmla="*/ 0 h 136207"/>
                                  <a:gd name="connsiteX4" fmla="*/ 26670 w 99060"/>
                                  <a:gd name="connsiteY4" fmla="*/ 4763 h 136207"/>
                                  <a:gd name="connsiteX5" fmla="*/ 26670 w 99060"/>
                                  <a:gd name="connsiteY5" fmla="*/ 90488 h 136207"/>
                                  <a:gd name="connsiteX6" fmla="*/ 49530 w 99060"/>
                                  <a:gd name="connsiteY6" fmla="*/ 110490 h 136207"/>
                                  <a:gd name="connsiteX7" fmla="*/ 72390 w 99060"/>
                                  <a:gd name="connsiteY7" fmla="*/ 90488 h 136207"/>
                                  <a:gd name="connsiteX8" fmla="*/ 72390 w 99060"/>
                                  <a:gd name="connsiteY8" fmla="*/ 4763 h 136207"/>
                                  <a:gd name="connsiteX9" fmla="*/ 77153 w 99060"/>
                                  <a:gd name="connsiteY9" fmla="*/ 0 h 136207"/>
                                  <a:gd name="connsiteX10" fmla="*/ 94298 w 99060"/>
                                  <a:gd name="connsiteY10" fmla="*/ 0 h 136207"/>
                                  <a:gd name="connsiteX11" fmla="*/ 99060 w 99060"/>
                                  <a:gd name="connsiteY11" fmla="*/ 4763 h 136207"/>
                                  <a:gd name="connsiteX12" fmla="*/ 99060 w 99060"/>
                                  <a:gd name="connsiteY12" fmla="*/ 92393 h 136207"/>
                                  <a:gd name="connsiteX13" fmla="*/ 50483 w 99060"/>
                                  <a:gd name="connsiteY13" fmla="*/ 136208 h 136207"/>
                                  <a:gd name="connsiteX14" fmla="*/ 0 w 99060"/>
                                  <a:gd name="connsiteY14" fmla="*/ 92393 h 1362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99060" h="136207">
                                    <a:moveTo>
                                      <a:pt x="0" y="92393"/>
                                    </a:moveTo>
                                    <a:lnTo>
                                      <a:pt x="0" y="4763"/>
                                    </a:lnTo>
                                    <a:cubicBezTo>
                                      <a:pt x="0" y="1905"/>
                                      <a:pt x="1905" y="0"/>
                                      <a:pt x="4763" y="0"/>
                                    </a:cubicBezTo>
                                    <a:lnTo>
                                      <a:pt x="21908" y="0"/>
                                    </a:lnTo>
                                    <a:cubicBezTo>
                                      <a:pt x="24765" y="0"/>
                                      <a:pt x="26670" y="1905"/>
                                      <a:pt x="26670" y="4763"/>
                                    </a:cubicBezTo>
                                    <a:lnTo>
                                      <a:pt x="26670" y="90488"/>
                                    </a:lnTo>
                                    <a:cubicBezTo>
                                      <a:pt x="26670" y="102870"/>
                                      <a:pt x="33338" y="110490"/>
                                      <a:pt x="49530" y="110490"/>
                                    </a:cubicBezTo>
                                    <a:cubicBezTo>
                                      <a:pt x="65723" y="110490"/>
                                      <a:pt x="72390" y="102870"/>
                                      <a:pt x="72390" y="90488"/>
                                    </a:cubicBezTo>
                                    <a:lnTo>
                                      <a:pt x="72390" y="4763"/>
                                    </a:lnTo>
                                    <a:cubicBezTo>
                                      <a:pt x="72390" y="1905"/>
                                      <a:pt x="74295" y="0"/>
                                      <a:pt x="77153" y="0"/>
                                    </a:cubicBezTo>
                                    <a:lnTo>
                                      <a:pt x="94298" y="0"/>
                                    </a:lnTo>
                                    <a:cubicBezTo>
                                      <a:pt x="97155" y="0"/>
                                      <a:pt x="99060" y="1905"/>
                                      <a:pt x="99060" y="4763"/>
                                    </a:cubicBezTo>
                                    <a:lnTo>
                                      <a:pt x="99060" y="92393"/>
                                    </a:lnTo>
                                    <a:cubicBezTo>
                                      <a:pt x="99060" y="120968"/>
                                      <a:pt x="77153" y="136208"/>
                                      <a:pt x="50483" y="136208"/>
                                    </a:cubicBezTo>
                                    <a:cubicBezTo>
                                      <a:pt x="23813" y="136208"/>
                                      <a:pt x="0" y="120968"/>
                                      <a:pt x="0" y="92393"/>
                                    </a:cubicBezTo>
                                    <a:close/>
                                  </a:path>
                                </a:pathLst>
                              </a:custGeom>
                              <a:solidFill>
                                <a:srgbClr val="231F20"/>
                              </a:solidFill>
                              <a:ln w="9525" cap="flat">
                                <a:noFill/>
                                <a:prstDash val="solid"/>
                                <a:miter/>
                              </a:ln>
                            </wps:spPr>
                            <wps:bodyPr rtlCol="0" anchor="ctr"/>
                          </wps:wsp>
                          <wps:wsp>
                            <wps:cNvPr id="454720754" name="Freeform 454720754"/>
                            <wps:cNvSpPr/>
                            <wps:spPr>
                              <a:xfrm>
                                <a:off x="1604010" y="1328738"/>
                                <a:ext cx="95250" cy="134302"/>
                              </a:xfrm>
                              <a:custGeom>
                                <a:avLst/>
                                <a:gdLst>
                                  <a:gd name="connsiteX0" fmla="*/ 95250 w 95250"/>
                                  <a:gd name="connsiteY0" fmla="*/ 44768 h 134302"/>
                                  <a:gd name="connsiteX1" fmla="*/ 50483 w 95250"/>
                                  <a:gd name="connsiteY1" fmla="*/ 89535 h 134302"/>
                                  <a:gd name="connsiteX2" fmla="*/ 26670 w 95250"/>
                                  <a:gd name="connsiteY2" fmla="*/ 89535 h 134302"/>
                                  <a:gd name="connsiteX3" fmla="*/ 26670 w 95250"/>
                                  <a:gd name="connsiteY3" fmla="*/ 129540 h 134302"/>
                                  <a:gd name="connsiteX4" fmla="*/ 21908 w 95250"/>
                                  <a:gd name="connsiteY4" fmla="*/ 134303 h 134302"/>
                                  <a:gd name="connsiteX5" fmla="*/ 4763 w 95250"/>
                                  <a:gd name="connsiteY5" fmla="*/ 134303 h 134302"/>
                                  <a:gd name="connsiteX6" fmla="*/ 0 w 95250"/>
                                  <a:gd name="connsiteY6" fmla="*/ 129540 h 134302"/>
                                  <a:gd name="connsiteX7" fmla="*/ 0 w 95250"/>
                                  <a:gd name="connsiteY7" fmla="*/ 4763 h 134302"/>
                                  <a:gd name="connsiteX8" fmla="*/ 4763 w 95250"/>
                                  <a:gd name="connsiteY8" fmla="*/ 0 h 134302"/>
                                  <a:gd name="connsiteX9" fmla="*/ 26670 w 95250"/>
                                  <a:gd name="connsiteY9" fmla="*/ 0 h 134302"/>
                                  <a:gd name="connsiteX10" fmla="*/ 50483 w 95250"/>
                                  <a:gd name="connsiteY10" fmla="*/ 0 h 134302"/>
                                  <a:gd name="connsiteX11" fmla="*/ 95250 w 95250"/>
                                  <a:gd name="connsiteY11" fmla="*/ 44768 h 134302"/>
                                  <a:gd name="connsiteX12" fmla="*/ 68580 w 95250"/>
                                  <a:gd name="connsiteY12" fmla="*/ 44768 h 134302"/>
                                  <a:gd name="connsiteX13" fmla="*/ 49530 w 95250"/>
                                  <a:gd name="connsiteY13" fmla="*/ 24765 h 134302"/>
                                  <a:gd name="connsiteX14" fmla="*/ 25717 w 95250"/>
                                  <a:gd name="connsiteY14" fmla="*/ 24765 h 134302"/>
                                  <a:gd name="connsiteX15" fmla="*/ 25717 w 95250"/>
                                  <a:gd name="connsiteY15" fmla="*/ 63818 h 134302"/>
                                  <a:gd name="connsiteX16" fmla="*/ 49530 w 95250"/>
                                  <a:gd name="connsiteY16" fmla="*/ 63818 h 134302"/>
                                  <a:gd name="connsiteX17" fmla="*/ 68580 w 95250"/>
                                  <a:gd name="connsiteY17" fmla="*/ 44768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95250" h="134302">
                                    <a:moveTo>
                                      <a:pt x="95250" y="44768"/>
                                    </a:moveTo>
                                    <a:cubicBezTo>
                                      <a:pt x="95250" y="69533"/>
                                      <a:pt x="75247" y="89535"/>
                                      <a:pt x="50483" y="89535"/>
                                    </a:cubicBezTo>
                                    <a:lnTo>
                                      <a:pt x="26670" y="89535"/>
                                    </a:lnTo>
                                    <a:lnTo>
                                      <a:pt x="26670" y="129540"/>
                                    </a:lnTo>
                                    <a:cubicBezTo>
                                      <a:pt x="26670" y="132397"/>
                                      <a:pt x="24765" y="134303"/>
                                      <a:pt x="21908" y="134303"/>
                                    </a:cubicBezTo>
                                    <a:lnTo>
                                      <a:pt x="4763" y="134303"/>
                                    </a:lnTo>
                                    <a:cubicBezTo>
                                      <a:pt x="1905" y="134303"/>
                                      <a:pt x="0" y="132397"/>
                                      <a:pt x="0" y="129540"/>
                                    </a:cubicBezTo>
                                    <a:lnTo>
                                      <a:pt x="0" y="4763"/>
                                    </a:lnTo>
                                    <a:cubicBezTo>
                                      <a:pt x="0" y="1905"/>
                                      <a:pt x="1905" y="0"/>
                                      <a:pt x="4763" y="0"/>
                                    </a:cubicBezTo>
                                    <a:lnTo>
                                      <a:pt x="26670" y="0"/>
                                    </a:lnTo>
                                    <a:lnTo>
                                      <a:pt x="50483" y="0"/>
                                    </a:lnTo>
                                    <a:cubicBezTo>
                                      <a:pt x="75247" y="0"/>
                                      <a:pt x="95250" y="20003"/>
                                      <a:pt x="95250" y="44768"/>
                                    </a:cubicBezTo>
                                    <a:close/>
                                    <a:moveTo>
                                      <a:pt x="68580" y="44768"/>
                                    </a:moveTo>
                                    <a:cubicBezTo>
                                      <a:pt x="68580" y="33338"/>
                                      <a:pt x="60008" y="24765"/>
                                      <a:pt x="49530" y="24765"/>
                                    </a:cubicBezTo>
                                    <a:lnTo>
                                      <a:pt x="25717" y="24765"/>
                                    </a:lnTo>
                                    <a:lnTo>
                                      <a:pt x="25717" y="63818"/>
                                    </a:lnTo>
                                    <a:lnTo>
                                      <a:pt x="49530" y="63818"/>
                                    </a:lnTo>
                                    <a:cubicBezTo>
                                      <a:pt x="60960" y="63818"/>
                                      <a:pt x="68580" y="55245"/>
                                      <a:pt x="68580" y="44768"/>
                                    </a:cubicBezTo>
                                    <a:close/>
                                  </a:path>
                                </a:pathLst>
                              </a:custGeom>
                              <a:solidFill>
                                <a:srgbClr val="231F20"/>
                              </a:solidFill>
                              <a:ln w="9525" cap="flat">
                                <a:noFill/>
                                <a:prstDash val="solid"/>
                                <a:miter/>
                              </a:ln>
                            </wps:spPr>
                            <wps:bodyPr rtlCol="0" anchor="ctr"/>
                          </wps:wsp>
                          <wps:wsp>
                            <wps:cNvPr id="1214983654" name="Freeform 1214983654"/>
                            <wps:cNvSpPr/>
                            <wps:spPr>
                              <a:xfrm>
                                <a:off x="1724978" y="1328738"/>
                                <a:ext cx="95250" cy="134302"/>
                              </a:xfrm>
                              <a:custGeom>
                                <a:avLst/>
                                <a:gdLst>
                                  <a:gd name="connsiteX0" fmla="*/ 95250 w 95250"/>
                                  <a:gd name="connsiteY0" fmla="*/ 44768 h 134302"/>
                                  <a:gd name="connsiteX1" fmla="*/ 50483 w 95250"/>
                                  <a:gd name="connsiteY1" fmla="*/ 89535 h 134302"/>
                                  <a:gd name="connsiteX2" fmla="*/ 26670 w 95250"/>
                                  <a:gd name="connsiteY2" fmla="*/ 89535 h 134302"/>
                                  <a:gd name="connsiteX3" fmla="*/ 26670 w 95250"/>
                                  <a:gd name="connsiteY3" fmla="*/ 129540 h 134302"/>
                                  <a:gd name="connsiteX4" fmla="*/ 21908 w 95250"/>
                                  <a:gd name="connsiteY4" fmla="*/ 134303 h 134302"/>
                                  <a:gd name="connsiteX5" fmla="*/ 4763 w 95250"/>
                                  <a:gd name="connsiteY5" fmla="*/ 134303 h 134302"/>
                                  <a:gd name="connsiteX6" fmla="*/ 0 w 95250"/>
                                  <a:gd name="connsiteY6" fmla="*/ 129540 h 134302"/>
                                  <a:gd name="connsiteX7" fmla="*/ 0 w 95250"/>
                                  <a:gd name="connsiteY7" fmla="*/ 4763 h 134302"/>
                                  <a:gd name="connsiteX8" fmla="*/ 4763 w 95250"/>
                                  <a:gd name="connsiteY8" fmla="*/ 0 h 134302"/>
                                  <a:gd name="connsiteX9" fmla="*/ 26670 w 95250"/>
                                  <a:gd name="connsiteY9" fmla="*/ 0 h 134302"/>
                                  <a:gd name="connsiteX10" fmla="*/ 50483 w 95250"/>
                                  <a:gd name="connsiteY10" fmla="*/ 0 h 134302"/>
                                  <a:gd name="connsiteX11" fmla="*/ 95250 w 95250"/>
                                  <a:gd name="connsiteY11" fmla="*/ 44768 h 134302"/>
                                  <a:gd name="connsiteX12" fmla="*/ 69533 w 95250"/>
                                  <a:gd name="connsiteY12" fmla="*/ 44768 h 134302"/>
                                  <a:gd name="connsiteX13" fmla="*/ 50483 w 95250"/>
                                  <a:gd name="connsiteY13" fmla="*/ 24765 h 134302"/>
                                  <a:gd name="connsiteX14" fmla="*/ 26670 w 95250"/>
                                  <a:gd name="connsiteY14" fmla="*/ 24765 h 134302"/>
                                  <a:gd name="connsiteX15" fmla="*/ 26670 w 95250"/>
                                  <a:gd name="connsiteY15" fmla="*/ 63818 h 134302"/>
                                  <a:gd name="connsiteX16" fmla="*/ 50483 w 95250"/>
                                  <a:gd name="connsiteY16" fmla="*/ 63818 h 134302"/>
                                  <a:gd name="connsiteX17" fmla="*/ 69533 w 95250"/>
                                  <a:gd name="connsiteY17" fmla="*/ 44768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95250" h="134302">
                                    <a:moveTo>
                                      <a:pt x="95250" y="44768"/>
                                    </a:moveTo>
                                    <a:cubicBezTo>
                                      <a:pt x="95250" y="69533"/>
                                      <a:pt x="75247" y="89535"/>
                                      <a:pt x="50483" y="89535"/>
                                    </a:cubicBezTo>
                                    <a:lnTo>
                                      <a:pt x="26670" y="89535"/>
                                    </a:lnTo>
                                    <a:lnTo>
                                      <a:pt x="26670" y="129540"/>
                                    </a:lnTo>
                                    <a:cubicBezTo>
                                      <a:pt x="26670" y="132397"/>
                                      <a:pt x="24765" y="134303"/>
                                      <a:pt x="21908" y="134303"/>
                                    </a:cubicBezTo>
                                    <a:lnTo>
                                      <a:pt x="4763" y="134303"/>
                                    </a:lnTo>
                                    <a:cubicBezTo>
                                      <a:pt x="1905" y="134303"/>
                                      <a:pt x="0" y="132397"/>
                                      <a:pt x="0" y="129540"/>
                                    </a:cubicBezTo>
                                    <a:lnTo>
                                      <a:pt x="0" y="4763"/>
                                    </a:lnTo>
                                    <a:cubicBezTo>
                                      <a:pt x="0" y="1905"/>
                                      <a:pt x="1905" y="0"/>
                                      <a:pt x="4763" y="0"/>
                                    </a:cubicBezTo>
                                    <a:lnTo>
                                      <a:pt x="26670" y="0"/>
                                    </a:lnTo>
                                    <a:lnTo>
                                      <a:pt x="50483" y="0"/>
                                    </a:lnTo>
                                    <a:cubicBezTo>
                                      <a:pt x="76200" y="0"/>
                                      <a:pt x="95250" y="20003"/>
                                      <a:pt x="95250" y="44768"/>
                                    </a:cubicBezTo>
                                    <a:close/>
                                    <a:moveTo>
                                      <a:pt x="69533" y="44768"/>
                                    </a:moveTo>
                                    <a:cubicBezTo>
                                      <a:pt x="69533" y="33338"/>
                                      <a:pt x="60960" y="24765"/>
                                      <a:pt x="50483" y="24765"/>
                                    </a:cubicBezTo>
                                    <a:lnTo>
                                      <a:pt x="26670" y="24765"/>
                                    </a:lnTo>
                                    <a:lnTo>
                                      <a:pt x="26670" y="63818"/>
                                    </a:lnTo>
                                    <a:lnTo>
                                      <a:pt x="50483" y="63818"/>
                                    </a:lnTo>
                                    <a:cubicBezTo>
                                      <a:pt x="60960" y="63818"/>
                                      <a:pt x="69533" y="55245"/>
                                      <a:pt x="69533" y="44768"/>
                                    </a:cubicBezTo>
                                    <a:close/>
                                  </a:path>
                                </a:pathLst>
                              </a:custGeom>
                              <a:solidFill>
                                <a:srgbClr val="231F20"/>
                              </a:solidFill>
                              <a:ln w="9525" cap="flat">
                                <a:noFill/>
                                <a:prstDash val="solid"/>
                                <a:miter/>
                              </a:ln>
                            </wps:spPr>
                            <wps:bodyPr rtlCol="0" anchor="ctr"/>
                          </wps:wsp>
                          <wps:wsp>
                            <wps:cNvPr id="1509822747" name="Freeform 1509822747"/>
                            <wps:cNvSpPr/>
                            <wps:spPr>
                              <a:xfrm>
                                <a:off x="1846898" y="1328738"/>
                                <a:ext cx="76200" cy="134302"/>
                              </a:xfrm>
                              <a:custGeom>
                                <a:avLst/>
                                <a:gdLst>
                                  <a:gd name="connsiteX0" fmla="*/ 76200 w 76200"/>
                                  <a:gd name="connsiteY0" fmla="*/ 113347 h 134302"/>
                                  <a:gd name="connsiteX1" fmla="*/ 76200 w 76200"/>
                                  <a:gd name="connsiteY1" fmla="*/ 129540 h 134302"/>
                                  <a:gd name="connsiteX2" fmla="*/ 71438 w 76200"/>
                                  <a:gd name="connsiteY2" fmla="*/ 134303 h 134302"/>
                                  <a:gd name="connsiteX3" fmla="*/ 13335 w 76200"/>
                                  <a:gd name="connsiteY3" fmla="*/ 134303 h 134302"/>
                                  <a:gd name="connsiteX4" fmla="*/ 4763 w 76200"/>
                                  <a:gd name="connsiteY4" fmla="*/ 134303 h 134302"/>
                                  <a:gd name="connsiteX5" fmla="*/ 0 w 76200"/>
                                  <a:gd name="connsiteY5" fmla="*/ 129540 h 134302"/>
                                  <a:gd name="connsiteX6" fmla="*/ 0 w 76200"/>
                                  <a:gd name="connsiteY6" fmla="*/ 4763 h 134302"/>
                                  <a:gd name="connsiteX7" fmla="*/ 4763 w 76200"/>
                                  <a:gd name="connsiteY7" fmla="*/ 0 h 134302"/>
                                  <a:gd name="connsiteX8" fmla="*/ 21908 w 76200"/>
                                  <a:gd name="connsiteY8" fmla="*/ 0 h 134302"/>
                                  <a:gd name="connsiteX9" fmla="*/ 26670 w 76200"/>
                                  <a:gd name="connsiteY9" fmla="*/ 4763 h 134302"/>
                                  <a:gd name="connsiteX10" fmla="*/ 26670 w 76200"/>
                                  <a:gd name="connsiteY10" fmla="*/ 108585 h 134302"/>
                                  <a:gd name="connsiteX11" fmla="*/ 71438 w 76200"/>
                                  <a:gd name="connsiteY11" fmla="*/ 108585 h 134302"/>
                                  <a:gd name="connsiteX12" fmla="*/ 76200 w 76200"/>
                                  <a:gd name="connsiteY12" fmla="*/ 113347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76200" h="134302">
                                    <a:moveTo>
                                      <a:pt x="76200" y="113347"/>
                                    </a:moveTo>
                                    <a:lnTo>
                                      <a:pt x="76200" y="129540"/>
                                    </a:lnTo>
                                    <a:cubicBezTo>
                                      <a:pt x="76200" y="132397"/>
                                      <a:pt x="74295" y="134303"/>
                                      <a:pt x="71438" y="134303"/>
                                    </a:cubicBezTo>
                                    <a:lnTo>
                                      <a:pt x="13335" y="134303"/>
                                    </a:lnTo>
                                    <a:lnTo>
                                      <a:pt x="4763" y="134303"/>
                                    </a:lnTo>
                                    <a:cubicBezTo>
                                      <a:pt x="1905" y="134303"/>
                                      <a:pt x="0" y="132397"/>
                                      <a:pt x="0" y="129540"/>
                                    </a:cubicBezTo>
                                    <a:lnTo>
                                      <a:pt x="0" y="4763"/>
                                    </a:lnTo>
                                    <a:cubicBezTo>
                                      <a:pt x="0" y="1905"/>
                                      <a:pt x="1905" y="0"/>
                                      <a:pt x="4763" y="0"/>
                                    </a:cubicBezTo>
                                    <a:lnTo>
                                      <a:pt x="21908" y="0"/>
                                    </a:lnTo>
                                    <a:cubicBezTo>
                                      <a:pt x="24765" y="0"/>
                                      <a:pt x="26670" y="1905"/>
                                      <a:pt x="26670" y="4763"/>
                                    </a:cubicBezTo>
                                    <a:lnTo>
                                      <a:pt x="26670" y="108585"/>
                                    </a:lnTo>
                                    <a:lnTo>
                                      <a:pt x="71438" y="108585"/>
                                    </a:lnTo>
                                    <a:cubicBezTo>
                                      <a:pt x="74295" y="108585"/>
                                      <a:pt x="76200" y="110490"/>
                                      <a:pt x="76200" y="113347"/>
                                    </a:cubicBezTo>
                                    <a:close/>
                                  </a:path>
                                </a:pathLst>
                              </a:custGeom>
                              <a:solidFill>
                                <a:srgbClr val="231F20"/>
                              </a:solidFill>
                              <a:ln w="9525" cap="flat">
                                <a:noFill/>
                                <a:prstDash val="solid"/>
                                <a:miter/>
                              </a:ln>
                            </wps:spPr>
                            <wps:bodyPr rtlCol="0" anchor="ctr"/>
                          </wps:wsp>
                          <wps:wsp>
                            <wps:cNvPr id="1799823131" name="Freeform 1799823131"/>
                            <wps:cNvSpPr/>
                            <wps:spPr>
                              <a:xfrm>
                                <a:off x="1946910" y="1328738"/>
                                <a:ext cx="26670" cy="134302"/>
                              </a:xfrm>
                              <a:custGeom>
                                <a:avLst/>
                                <a:gdLst>
                                  <a:gd name="connsiteX0" fmla="*/ 4763 w 26670"/>
                                  <a:gd name="connsiteY0" fmla="*/ 0 h 134302"/>
                                  <a:gd name="connsiteX1" fmla="*/ 21908 w 26670"/>
                                  <a:gd name="connsiteY1" fmla="*/ 0 h 134302"/>
                                  <a:gd name="connsiteX2" fmla="*/ 26670 w 26670"/>
                                  <a:gd name="connsiteY2" fmla="*/ 4763 h 134302"/>
                                  <a:gd name="connsiteX3" fmla="*/ 26670 w 26670"/>
                                  <a:gd name="connsiteY3" fmla="*/ 129540 h 134302"/>
                                  <a:gd name="connsiteX4" fmla="*/ 21908 w 26670"/>
                                  <a:gd name="connsiteY4" fmla="*/ 134303 h 134302"/>
                                  <a:gd name="connsiteX5" fmla="*/ 4763 w 26670"/>
                                  <a:gd name="connsiteY5" fmla="*/ 134303 h 134302"/>
                                  <a:gd name="connsiteX6" fmla="*/ 0 w 26670"/>
                                  <a:gd name="connsiteY6" fmla="*/ 129540 h 134302"/>
                                  <a:gd name="connsiteX7" fmla="*/ 0 w 26670"/>
                                  <a:gd name="connsiteY7" fmla="*/ 4763 h 134302"/>
                                  <a:gd name="connsiteX8" fmla="*/ 4763 w 26670"/>
                                  <a:gd name="connsiteY8" fmla="*/ 0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6670" h="134302">
                                    <a:moveTo>
                                      <a:pt x="4763" y="0"/>
                                    </a:moveTo>
                                    <a:lnTo>
                                      <a:pt x="21908" y="0"/>
                                    </a:lnTo>
                                    <a:cubicBezTo>
                                      <a:pt x="24765" y="0"/>
                                      <a:pt x="26670" y="1905"/>
                                      <a:pt x="26670" y="4763"/>
                                    </a:cubicBezTo>
                                    <a:lnTo>
                                      <a:pt x="26670" y="129540"/>
                                    </a:lnTo>
                                    <a:cubicBezTo>
                                      <a:pt x="26670" y="132397"/>
                                      <a:pt x="24765" y="134303"/>
                                      <a:pt x="21908" y="134303"/>
                                    </a:cubicBezTo>
                                    <a:lnTo>
                                      <a:pt x="4763" y="134303"/>
                                    </a:lnTo>
                                    <a:cubicBezTo>
                                      <a:pt x="1905" y="134303"/>
                                      <a:pt x="0" y="132397"/>
                                      <a:pt x="0" y="129540"/>
                                    </a:cubicBezTo>
                                    <a:lnTo>
                                      <a:pt x="0" y="4763"/>
                                    </a:lnTo>
                                    <a:cubicBezTo>
                                      <a:pt x="0" y="1905"/>
                                      <a:pt x="1905" y="0"/>
                                      <a:pt x="4763" y="0"/>
                                    </a:cubicBezTo>
                                    <a:close/>
                                  </a:path>
                                </a:pathLst>
                              </a:custGeom>
                              <a:solidFill>
                                <a:srgbClr val="231F20"/>
                              </a:solidFill>
                              <a:ln w="9525" cap="flat">
                                <a:noFill/>
                                <a:prstDash val="solid"/>
                                <a:miter/>
                              </a:ln>
                            </wps:spPr>
                            <wps:bodyPr rtlCol="0" anchor="ctr"/>
                          </wps:wsp>
                          <wps:wsp>
                            <wps:cNvPr id="2146754168" name="Freeform 2146754168"/>
                            <wps:cNvSpPr/>
                            <wps:spPr>
                              <a:xfrm>
                                <a:off x="2007870" y="1328738"/>
                                <a:ext cx="79057" cy="134302"/>
                              </a:xfrm>
                              <a:custGeom>
                                <a:avLst/>
                                <a:gdLst>
                                  <a:gd name="connsiteX0" fmla="*/ 79057 w 79057"/>
                                  <a:gd name="connsiteY0" fmla="*/ 113347 h 134302"/>
                                  <a:gd name="connsiteX1" fmla="*/ 79057 w 79057"/>
                                  <a:gd name="connsiteY1" fmla="*/ 129540 h 134302"/>
                                  <a:gd name="connsiteX2" fmla="*/ 74295 w 79057"/>
                                  <a:gd name="connsiteY2" fmla="*/ 134303 h 134302"/>
                                  <a:gd name="connsiteX3" fmla="*/ 8572 w 79057"/>
                                  <a:gd name="connsiteY3" fmla="*/ 134303 h 134302"/>
                                  <a:gd name="connsiteX4" fmla="*/ 4763 w 79057"/>
                                  <a:gd name="connsiteY4" fmla="*/ 134303 h 134302"/>
                                  <a:gd name="connsiteX5" fmla="*/ 0 w 79057"/>
                                  <a:gd name="connsiteY5" fmla="*/ 129540 h 134302"/>
                                  <a:gd name="connsiteX6" fmla="*/ 0 w 79057"/>
                                  <a:gd name="connsiteY6" fmla="*/ 4763 h 134302"/>
                                  <a:gd name="connsiteX7" fmla="*/ 4763 w 79057"/>
                                  <a:gd name="connsiteY7" fmla="*/ 0 h 134302"/>
                                  <a:gd name="connsiteX8" fmla="*/ 26670 w 79057"/>
                                  <a:gd name="connsiteY8" fmla="*/ 0 h 134302"/>
                                  <a:gd name="connsiteX9" fmla="*/ 74295 w 79057"/>
                                  <a:gd name="connsiteY9" fmla="*/ 0 h 134302"/>
                                  <a:gd name="connsiteX10" fmla="*/ 79057 w 79057"/>
                                  <a:gd name="connsiteY10" fmla="*/ 4763 h 134302"/>
                                  <a:gd name="connsiteX11" fmla="*/ 79057 w 79057"/>
                                  <a:gd name="connsiteY11" fmla="*/ 20955 h 134302"/>
                                  <a:gd name="connsiteX12" fmla="*/ 74295 w 79057"/>
                                  <a:gd name="connsiteY12" fmla="*/ 25718 h 134302"/>
                                  <a:gd name="connsiteX13" fmla="*/ 26670 w 79057"/>
                                  <a:gd name="connsiteY13" fmla="*/ 25718 h 134302"/>
                                  <a:gd name="connsiteX14" fmla="*/ 26670 w 79057"/>
                                  <a:gd name="connsiteY14" fmla="*/ 54293 h 134302"/>
                                  <a:gd name="connsiteX15" fmla="*/ 69532 w 79057"/>
                                  <a:gd name="connsiteY15" fmla="*/ 54293 h 134302"/>
                                  <a:gd name="connsiteX16" fmla="*/ 74295 w 79057"/>
                                  <a:gd name="connsiteY16" fmla="*/ 59055 h 134302"/>
                                  <a:gd name="connsiteX17" fmla="*/ 74295 w 79057"/>
                                  <a:gd name="connsiteY17" fmla="*/ 74295 h 134302"/>
                                  <a:gd name="connsiteX18" fmla="*/ 69532 w 79057"/>
                                  <a:gd name="connsiteY18" fmla="*/ 79058 h 134302"/>
                                  <a:gd name="connsiteX19" fmla="*/ 26670 w 79057"/>
                                  <a:gd name="connsiteY19" fmla="*/ 79058 h 134302"/>
                                  <a:gd name="connsiteX20" fmla="*/ 26670 w 79057"/>
                                  <a:gd name="connsiteY20" fmla="*/ 108585 h 134302"/>
                                  <a:gd name="connsiteX21" fmla="*/ 75247 w 79057"/>
                                  <a:gd name="connsiteY21" fmla="*/ 108585 h 134302"/>
                                  <a:gd name="connsiteX22" fmla="*/ 79057 w 79057"/>
                                  <a:gd name="connsiteY22" fmla="*/ 113347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79057" h="134302">
                                    <a:moveTo>
                                      <a:pt x="79057" y="113347"/>
                                    </a:moveTo>
                                    <a:lnTo>
                                      <a:pt x="79057" y="129540"/>
                                    </a:lnTo>
                                    <a:cubicBezTo>
                                      <a:pt x="79057" y="132397"/>
                                      <a:pt x="77152" y="134303"/>
                                      <a:pt x="74295" y="134303"/>
                                    </a:cubicBezTo>
                                    <a:lnTo>
                                      <a:pt x="8572" y="134303"/>
                                    </a:lnTo>
                                    <a:lnTo>
                                      <a:pt x="4763" y="134303"/>
                                    </a:lnTo>
                                    <a:cubicBezTo>
                                      <a:pt x="1905" y="134303"/>
                                      <a:pt x="0" y="132397"/>
                                      <a:pt x="0" y="129540"/>
                                    </a:cubicBezTo>
                                    <a:lnTo>
                                      <a:pt x="0" y="4763"/>
                                    </a:lnTo>
                                    <a:cubicBezTo>
                                      <a:pt x="0" y="1905"/>
                                      <a:pt x="1905" y="0"/>
                                      <a:pt x="4763" y="0"/>
                                    </a:cubicBezTo>
                                    <a:lnTo>
                                      <a:pt x="26670" y="0"/>
                                    </a:lnTo>
                                    <a:lnTo>
                                      <a:pt x="74295" y="0"/>
                                    </a:lnTo>
                                    <a:cubicBezTo>
                                      <a:pt x="77152" y="0"/>
                                      <a:pt x="79057" y="1905"/>
                                      <a:pt x="79057" y="4763"/>
                                    </a:cubicBezTo>
                                    <a:lnTo>
                                      <a:pt x="79057" y="20955"/>
                                    </a:lnTo>
                                    <a:cubicBezTo>
                                      <a:pt x="79057" y="23813"/>
                                      <a:pt x="77152" y="25718"/>
                                      <a:pt x="74295" y="25718"/>
                                    </a:cubicBezTo>
                                    <a:lnTo>
                                      <a:pt x="26670" y="25718"/>
                                    </a:lnTo>
                                    <a:lnTo>
                                      <a:pt x="26670" y="54293"/>
                                    </a:lnTo>
                                    <a:lnTo>
                                      <a:pt x="69532" y="54293"/>
                                    </a:lnTo>
                                    <a:cubicBezTo>
                                      <a:pt x="72390" y="54293"/>
                                      <a:pt x="74295" y="56197"/>
                                      <a:pt x="74295" y="59055"/>
                                    </a:cubicBezTo>
                                    <a:lnTo>
                                      <a:pt x="74295" y="74295"/>
                                    </a:lnTo>
                                    <a:cubicBezTo>
                                      <a:pt x="74295" y="77153"/>
                                      <a:pt x="72390" y="79058"/>
                                      <a:pt x="69532" y="79058"/>
                                    </a:cubicBezTo>
                                    <a:lnTo>
                                      <a:pt x="26670" y="79058"/>
                                    </a:lnTo>
                                    <a:lnTo>
                                      <a:pt x="26670" y="108585"/>
                                    </a:lnTo>
                                    <a:lnTo>
                                      <a:pt x="75247" y="108585"/>
                                    </a:lnTo>
                                    <a:cubicBezTo>
                                      <a:pt x="77152" y="108585"/>
                                      <a:pt x="79057" y="110490"/>
                                      <a:pt x="79057" y="113347"/>
                                    </a:cubicBezTo>
                                    <a:close/>
                                  </a:path>
                                </a:pathLst>
                              </a:custGeom>
                              <a:solidFill>
                                <a:srgbClr val="231F20"/>
                              </a:solidFill>
                              <a:ln w="9525" cap="flat">
                                <a:noFill/>
                                <a:prstDash val="solid"/>
                                <a:miter/>
                              </a:ln>
                            </wps:spPr>
                            <wps:bodyPr rtlCol="0" anchor="ctr"/>
                          </wps:wsp>
                          <wps:wsp>
                            <wps:cNvPr id="1712556582" name="Freeform 1712556582"/>
                            <wps:cNvSpPr/>
                            <wps:spPr>
                              <a:xfrm>
                                <a:off x="2115503" y="1327785"/>
                                <a:ext cx="107975" cy="134302"/>
                              </a:xfrm>
                              <a:custGeom>
                                <a:avLst/>
                                <a:gdLst>
                                  <a:gd name="connsiteX0" fmla="*/ 103822 w 107975"/>
                                  <a:gd name="connsiteY0" fmla="*/ 134303 h 134302"/>
                                  <a:gd name="connsiteX1" fmla="*/ 83820 w 107975"/>
                                  <a:gd name="connsiteY1" fmla="*/ 134303 h 134302"/>
                                  <a:gd name="connsiteX2" fmla="*/ 78105 w 107975"/>
                                  <a:gd name="connsiteY2" fmla="*/ 131445 h 134302"/>
                                  <a:gd name="connsiteX3" fmla="*/ 42863 w 107975"/>
                                  <a:gd name="connsiteY3" fmla="*/ 87630 h 134302"/>
                                  <a:gd name="connsiteX4" fmla="*/ 26670 w 107975"/>
                                  <a:gd name="connsiteY4" fmla="*/ 87630 h 134302"/>
                                  <a:gd name="connsiteX5" fmla="*/ 26670 w 107975"/>
                                  <a:gd name="connsiteY5" fmla="*/ 129540 h 134302"/>
                                  <a:gd name="connsiteX6" fmla="*/ 21907 w 107975"/>
                                  <a:gd name="connsiteY6" fmla="*/ 134303 h 134302"/>
                                  <a:gd name="connsiteX7" fmla="*/ 4763 w 107975"/>
                                  <a:gd name="connsiteY7" fmla="*/ 134303 h 134302"/>
                                  <a:gd name="connsiteX8" fmla="*/ 0 w 107975"/>
                                  <a:gd name="connsiteY8" fmla="*/ 129540 h 134302"/>
                                  <a:gd name="connsiteX9" fmla="*/ 0 w 107975"/>
                                  <a:gd name="connsiteY9" fmla="*/ 4763 h 134302"/>
                                  <a:gd name="connsiteX10" fmla="*/ 4763 w 107975"/>
                                  <a:gd name="connsiteY10" fmla="*/ 0 h 134302"/>
                                  <a:gd name="connsiteX11" fmla="*/ 26670 w 107975"/>
                                  <a:gd name="connsiteY11" fmla="*/ 0 h 134302"/>
                                  <a:gd name="connsiteX12" fmla="*/ 51435 w 107975"/>
                                  <a:gd name="connsiteY12" fmla="*/ 0 h 134302"/>
                                  <a:gd name="connsiteX13" fmla="*/ 96203 w 107975"/>
                                  <a:gd name="connsiteY13" fmla="*/ 44768 h 134302"/>
                                  <a:gd name="connsiteX14" fmla="*/ 71438 w 107975"/>
                                  <a:gd name="connsiteY14" fmla="*/ 82868 h 134302"/>
                                  <a:gd name="connsiteX15" fmla="*/ 107632 w 107975"/>
                                  <a:gd name="connsiteY15" fmla="*/ 127635 h 134302"/>
                                  <a:gd name="connsiteX16" fmla="*/ 103822 w 107975"/>
                                  <a:gd name="connsiteY16" fmla="*/ 134303 h 134302"/>
                                  <a:gd name="connsiteX17" fmla="*/ 25718 w 107975"/>
                                  <a:gd name="connsiteY17" fmla="*/ 64770 h 134302"/>
                                  <a:gd name="connsiteX18" fmla="*/ 50482 w 107975"/>
                                  <a:gd name="connsiteY18" fmla="*/ 64770 h 134302"/>
                                  <a:gd name="connsiteX19" fmla="*/ 68580 w 107975"/>
                                  <a:gd name="connsiteY19" fmla="*/ 44768 h 134302"/>
                                  <a:gd name="connsiteX20" fmla="*/ 50482 w 107975"/>
                                  <a:gd name="connsiteY20" fmla="*/ 24765 h 134302"/>
                                  <a:gd name="connsiteX21" fmla="*/ 25718 w 107975"/>
                                  <a:gd name="connsiteY21" fmla="*/ 24765 h 134302"/>
                                  <a:gd name="connsiteX22" fmla="*/ 25718 w 107975"/>
                                  <a:gd name="connsiteY22" fmla="*/ 64770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07975" h="134302">
                                    <a:moveTo>
                                      <a:pt x="103822" y="134303"/>
                                    </a:moveTo>
                                    <a:lnTo>
                                      <a:pt x="83820" y="134303"/>
                                    </a:lnTo>
                                    <a:cubicBezTo>
                                      <a:pt x="81915" y="134303"/>
                                      <a:pt x="80010" y="133350"/>
                                      <a:pt x="78105" y="131445"/>
                                    </a:cubicBezTo>
                                    <a:lnTo>
                                      <a:pt x="42863" y="87630"/>
                                    </a:lnTo>
                                    <a:lnTo>
                                      <a:pt x="26670" y="87630"/>
                                    </a:lnTo>
                                    <a:lnTo>
                                      <a:pt x="26670" y="129540"/>
                                    </a:lnTo>
                                    <a:cubicBezTo>
                                      <a:pt x="26670" y="132398"/>
                                      <a:pt x="24765" y="134303"/>
                                      <a:pt x="21907" y="134303"/>
                                    </a:cubicBezTo>
                                    <a:lnTo>
                                      <a:pt x="4763" y="134303"/>
                                    </a:lnTo>
                                    <a:cubicBezTo>
                                      <a:pt x="1905" y="134303"/>
                                      <a:pt x="0" y="132398"/>
                                      <a:pt x="0" y="129540"/>
                                    </a:cubicBezTo>
                                    <a:lnTo>
                                      <a:pt x="0" y="4763"/>
                                    </a:lnTo>
                                    <a:cubicBezTo>
                                      <a:pt x="0" y="1905"/>
                                      <a:pt x="1905" y="0"/>
                                      <a:pt x="4763" y="0"/>
                                    </a:cubicBezTo>
                                    <a:lnTo>
                                      <a:pt x="26670" y="0"/>
                                    </a:lnTo>
                                    <a:lnTo>
                                      <a:pt x="51435" y="0"/>
                                    </a:lnTo>
                                    <a:cubicBezTo>
                                      <a:pt x="76200" y="0"/>
                                      <a:pt x="96203" y="20003"/>
                                      <a:pt x="96203" y="44768"/>
                                    </a:cubicBezTo>
                                    <a:cubicBezTo>
                                      <a:pt x="96203" y="60960"/>
                                      <a:pt x="85725" y="76200"/>
                                      <a:pt x="71438" y="82868"/>
                                    </a:cubicBezTo>
                                    <a:lnTo>
                                      <a:pt x="107632" y="127635"/>
                                    </a:lnTo>
                                    <a:cubicBezTo>
                                      <a:pt x="108585" y="131445"/>
                                      <a:pt x="107632" y="134303"/>
                                      <a:pt x="103822" y="134303"/>
                                    </a:cubicBezTo>
                                    <a:close/>
                                    <a:moveTo>
                                      <a:pt x="25718" y="64770"/>
                                    </a:moveTo>
                                    <a:lnTo>
                                      <a:pt x="50482" y="64770"/>
                                    </a:lnTo>
                                    <a:cubicBezTo>
                                      <a:pt x="60007" y="64770"/>
                                      <a:pt x="68580" y="56198"/>
                                      <a:pt x="68580" y="44768"/>
                                    </a:cubicBezTo>
                                    <a:cubicBezTo>
                                      <a:pt x="68580" y="33338"/>
                                      <a:pt x="60007" y="24765"/>
                                      <a:pt x="50482" y="24765"/>
                                    </a:cubicBezTo>
                                    <a:lnTo>
                                      <a:pt x="25718" y="24765"/>
                                    </a:lnTo>
                                    <a:lnTo>
                                      <a:pt x="25718" y="64770"/>
                                    </a:lnTo>
                                    <a:close/>
                                  </a:path>
                                </a:pathLst>
                              </a:custGeom>
                              <a:solidFill>
                                <a:srgbClr val="231F20"/>
                              </a:solidFill>
                              <a:ln w="9525" cap="flat">
                                <a:noFill/>
                                <a:prstDash val="solid"/>
                                <a:miter/>
                              </a:ln>
                            </wps:spPr>
                            <wps:bodyPr rtlCol="0" anchor="ctr"/>
                          </wps:wsp>
                          <wps:wsp>
                            <wps:cNvPr id="1659187951" name="Freeform 1659187951"/>
                            <wps:cNvSpPr/>
                            <wps:spPr>
                              <a:xfrm>
                                <a:off x="2234565" y="1325881"/>
                                <a:ext cx="95250" cy="138163"/>
                              </a:xfrm>
                              <a:custGeom>
                                <a:avLst/>
                                <a:gdLst>
                                  <a:gd name="connsiteX0" fmla="*/ 0 w 95250"/>
                                  <a:gd name="connsiteY0" fmla="*/ 100013 h 138163"/>
                                  <a:gd name="connsiteX1" fmla="*/ 4763 w 95250"/>
                                  <a:gd name="connsiteY1" fmla="*/ 95250 h 138163"/>
                                  <a:gd name="connsiteX2" fmla="*/ 21907 w 95250"/>
                                  <a:gd name="connsiteY2" fmla="*/ 95250 h 138163"/>
                                  <a:gd name="connsiteX3" fmla="*/ 26670 w 95250"/>
                                  <a:gd name="connsiteY3" fmla="*/ 100013 h 138163"/>
                                  <a:gd name="connsiteX4" fmla="*/ 48578 w 95250"/>
                                  <a:gd name="connsiteY4" fmla="*/ 113347 h 138163"/>
                                  <a:gd name="connsiteX5" fmla="*/ 68580 w 95250"/>
                                  <a:gd name="connsiteY5" fmla="*/ 100013 h 138163"/>
                                  <a:gd name="connsiteX6" fmla="*/ 44768 w 95250"/>
                                  <a:gd name="connsiteY6" fmla="*/ 81915 h 138163"/>
                                  <a:gd name="connsiteX7" fmla="*/ 1905 w 95250"/>
                                  <a:gd name="connsiteY7" fmla="*/ 39053 h 138163"/>
                                  <a:gd name="connsiteX8" fmla="*/ 45720 w 95250"/>
                                  <a:gd name="connsiteY8" fmla="*/ 0 h 138163"/>
                                  <a:gd name="connsiteX9" fmla="*/ 90488 w 95250"/>
                                  <a:gd name="connsiteY9" fmla="*/ 38100 h 138163"/>
                                  <a:gd name="connsiteX10" fmla="*/ 85725 w 95250"/>
                                  <a:gd name="connsiteY10" fmla="*/ 42863 h 138163"/>
                                  <a:gd name="connsiteX11" fmla="*/ 68580 w 95250"/>
                                  <a:gd name="connsiteY11" fmla="*/ 42863 h 138163"/>
                                  <a:gd name="connsiteX12" fmla="*/ 63818 w 95250"/>
                                  <a:gd name="connsiteY12" fmla="*/ 38100 h 138163"/>
                                  <a:gd name="connsiteX13" fmla="*/ 45720 w 95250"/>
                                  <a:gd name="connsiteY13" fmla="*/ 24765 h 138163"/>
                                  <a:gd name="connsiteX14" fmla="*/ 28575 w 95250"/>
                                  <a:gd name="connsiteY14" fmla="*/ 38100 h 138163"/>
                                  <a:gd name="connsiteX15" fmla="*/ 50482 w 95250"/>
                                  <a:gd name="connsiteY15" fmla="*/ 57150 h 138163"/>
                                  <a:gd name="connsiteX16" fmla="*/ 95250 w 95250"/>
                                  <a:gd name="connsiteY16" fmla="*/ 99060 h 138163"/>
                                  <a:gd name="connsiteX17" fmla="*/ 49530 w 95250"/>
                                  <a:gd name="connsiteY17" fmla="*/ 138113 h 138163"/>
                                  <a:gd name="connsiteX18" fmla="*/ 0 w 95250"/>
                                  <a:gd name="connsiteY18" fmla="*/ 100013 h 13816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95250" h="138163">
                                    <a:moveTo>
                                      <a:pt x="0" y="100013"/>
                                    </a:moveTo>
                                    <a:cubicBezTo>
                                      <a:pt x="0" y="97155"/>
                                      <a:pt x="1905" y="95250"/>
                                      <a:pt x="4763" y="95250"/>
                                    </a:cubicBezTo>
                                    <a:lnTo>
                                      <a:pt x="21907" y="95250"/>
                                    </a:lnTo>
                                    <a:cubicBezTo>
                                      <a:pt x="24765" y="95250"/>
                                      <a:pt x="25718" y="97155"/>
                                      <a:pt x="26670" y="100013"/>
                                    </a:cubicBezTo>
                                    <a:cubicBezTo>
                                      <a:pt x="28575" y="109538"/>
                                      <a:pt x="36195" y="113347"/>
                                      <a:pt x="48578" y="113347"/>
                                    </a:cubicBezTo>
                                    <a:cubicBezTo>
                                      <a:pt x="61913" y="113347"/>
                                      <a:pt x="68580" y="107632"/>
                                      <a:pt x="68580" y="100013"/>
                                    </a:cubicBezTo>
                                    <a:cubicBezTo>
                                      <a:pt x="68580" y="90488"/>
                                      <a:pt x="58103" y="86678"/>
                                      <a:pt x="44768" y="81915"/>
                                    </a:cubicBezTo>
                                    <a:cubicBezTo>
                                      <a:pt x="25718" y="75247"/>
                                      <a:pt x="1905" y="67628"/>
                                      <a:pt x="1905" y="39053"/>
                                    </a:cubicBezTo>
                                    <a:cubicBezTo>
                                      <a:pt x="1905" y="13335"/>
                                      <a:pt x="22860" y="0"/>
                                      <a:pt x="45720" y="0"/>
                                    </a:cubicBezTo>
                                    <a:cubicBezTo>
                                      <a:pt x="67628" y="0"/>
                                      <a:pt x="88582" y="12382"/>
                                      <a:pt x="90488" y="38100"/>
                                    </a:cubicBezTo>
                                    <a:cubicBezTo>
                                      <a:pt x="90488" y="40957"/>
                                      <a:pt x="88582" y="42863"/>
                                      <a:pt x="85725" y="42863"/>
                                    </a:cubicBezTo>
                                    <a:lnTo>
                                      <a:pt x="68580" y="42863"/>
                                    </a:lnTo>
                                    <a:cubicBezTo>
                                      <a:pt x="65722" y="42863"/>
                                      <a:pt x="64770" y="40957"/>
                                      <a:pt x="63818" y="38100"/>
                                    </a:cubicBezTo>
                                    <a:cubicBezTo>
                                      <a:pt x="61913" y="29528"/>
                                      <a:pt x="55245" y="24765"/>
                                      <a:pt x="45720" y="24765"/>
                                    </a:cubicBezTo>
                                    <a:cubicBezTo>
                                      <a:pt x="35243" y="24765"/>
                                      <a:pt x="28575" y="30480"/>
                                      <a:pt x="28575" y="38100"/>
                                    </a:cubicBezTo>
                                    <a:cubicBezTo>
                                      <a:pt x="28575" y="47625"/>
                                      <a:pt x="38100" y="52388"/>
                                      <a:pt x="50482" y="57150"/>
                                    </a:cubicBezTo>
                                    <a:cubicBezTo>
                                      <a:pt x="69532" y="63817"/>
                                      <a:pt x="95250" y="71438"/>
                                      <a:pt x="95250" y="99060"/>
                                    </a:cubicBezTo>
                                    <a:cubicBezTo>
                                      <a:pt x="95250" y="124778"/>
                                      <a:pt x="74295" y="138113"/>
                                      <a:pt x="49530" y="138113"/>
                                    </a:cubicBezTo>
                                    <a:cubicBezTo>
                                      <a:pt x="23813" y="139065"/>
                                      <a:pt x="1905" y="126682"/>
                                      <a:pt x="0" y="100013"/>
                                    </a:cubicBezTo>
                                    <a:close/>
                                  </a:path>
                                </a:pathLst>
                              </a:custGeom>
                              <a:solidFill>
                                <a:srgbClr val="231F20"/>
                              </a:solidFill>
                              <a:ln w="9525" cap="flat">
                                <a:noFill/>
                                <a:prstDash val="solid"/>
                                <a:miter/>
                              </a:ln>
                            </wps:spPr>
                            <wps:bodyPr rtlCol="0" anchor="ctr"/>
                          </wps:wsp>
                        </wpg:grpSp>
                        <wpg:grpSp>
                          <wpg:cNvPr id="167223923" name="Graphic 696"/>
                          <wpg:cNvGrpSpPr/>
                          <wpg:grpSpPr>
                            <a:xfrm>
                              <a:off x="276225" y="120968"/>
                              <a:ext cx="2054581" cy="139064"/>
                              <a:chOff x="276225" y="120968"/>
                              <a:chExt cx="2054581" cy="139064"/>
                            </a:xfrm>
                          </wpg:grpSpPr>
                          <wps:wsp>
                            <wps:cNvPr id="1782254793" name="Freeform 1782254793"/>
                            <wps:cNvSpPr/>
                            <wps:spPr>
                              <a:xfrm>
                                <a:off x="276225" y="122873"/>
                                <a:ext cx="91439" cy="135254"/>
                              </a:xfrm>
                              <a:custGeom>
                                <a:avLst/>
                                <a:gdLst>
                                  <a:gd name="connsiteX0" fmla="*/ 91440 w 91439"/>
                                  <a:gd name="connsiteY0" fmla="*/ 5715 h 135254"/>
                                  <a:gd name="connsiteX1" fmla="*/ 91440 w 91439"/>
                                  <a:gd name="connsiteY1" fmla="*/ 21908 h 135254"/>
                                  <a:gd name="connsiteX2" fmla="*/ 86677 w 91439"/>
                                  <a:gd name="connsiteY2" fmla="*/ 26670 h 135254"/>
                                  <a:gd name="connsiteX3" fmla="*/ 59055 w 91439"/>
                                  <a:gd name="connsiteY3" fmla="*/ 26670 h 135254"/>
                                  <a:gd name="connsiteX4" fmla="*/ 59055 w 91439"/>
                                  <a:gd name="connsiteY4" fmla="*/ 130492 h 135254"/>
                                  <a:gd name="connsiteX5" fmla="*/ 54292 w 91439"/>
                                  <a:gd name="connsiteY5" fmla="*/ 135255 h 135254"/>
                                  <a:gd name="connsiteX6" fmla="*/ 37148 w 91439"/>
                                  <a:gd name="connsiteY6" fmla="*/ 135255 h 135254"/>
                                  <a:gd name="connsiteX7" fmla="*/ 32385 w 91439"/>
                                  <a:gd name="connsiteY7" fmla="*/ 130492 h 135254"/>
                                  <a:gd name="connsiteX8" fmla="*/ 32385 w 91439"/>
                                  <a:gd name="connsiteY8" fmla="*/ 25717 h 135254"/>
                                  <a:gd name="connsiteX9" fmla="*/ 4763 w 91439"/>
                                  <a:gd name="connsiteY9" fmla="*/ 25717 h 135254"/>
                                  <a:gd name="connsiteX10" fmla="*/ 0 w 91439"/>
                                  <a:gd name="connsiteY10" fmla="*/ 20955 h 135254"/>
                                  <a:gd name="connsiteX11" fmla="*/ 0 w 91439"/>
                                  <a:gd name="connsiteY11" fmla="*/ 4763 h 135254"/>
                                  <a:gd name="connsiteX12" fmla="*/ 4763 w 91439"/>
                                  <a:gd name="connsiteY12" fmla="*/ 0 h 135254"/>
                                  <a:gd name="connsiteX13" fmla="*/ 59055 w 91439"/>
                                  <a:gd name="connsiteY13" fmla="*/ 0 h 135254"/>
                                  <a:gd name="connsiteX14" fmla="*/ 86677 w 91439"/>
                                  <a:gd name="connsiteY14" fmla="*/ 0 h 135254"/>
                                  <a:gd name="connsiteX15" fmla="*/ 91440 w 91439"/>
                                  <a:gd name="connsiteY15" fmla="*/ 5715 h 1352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91439" h="135254">
                                    <a:moveTo>
                                      <a:pt x="91440" y="5715"/>
                                    </a:moveTo>
                                    <a:lnTo>
                                      <a:pt x="91440" y="21908"/>
                                    </a:lnTo>
                                    <a:cubicBezTo>
                                      <a:pt x="91440" y="24765"/>
                                      <a:pt x="89535" y="26670"/>
                                      <a:pt x="86677" y="26670"/>
                                    </a:cubicBezTo>
                                    <a:lnTo>
                                      <a:pt x="59055" y="26670"/>
                                    </a:lnTo>
                                    <a:lnTo>
                                      <a:pt x="59055" y="130492"/>
                                    </a:lnTo>
                                    <a:cubicBezTo>
                                      <a:pt x="59055" y="133350"/>
                                      <a:pt x="57150" y="135255"/>
                                      <a:pt x="54292" y="135255"/>
                                    </a:cubicBezTo>
                                    <a:lnTo>
                                      <a:pt x="37148" y="135255"/>
                                    </a:lnTo>
                                    <a:cubicBezTo>
                                      <a:pt x="34290" y="135255"/>
                                      <a:pt x="32385" y="133350"/>
                                      <a:pt x="32385" y="130492"/>
                                    </a:cubicBezTo>
                                    <a:lnTo>
                                      <a:pt x="32385" y="25717"/>
                                    </a:lnTo>
                                    <a:lnTo>
                                      <a:pt x="4763" y="25717"/>
                                    </a:lnTo>
                                    <a:cubicBezTo>
                                      <a:pt x="1905" y="25717"/>
                                      <a:pt x="0" y="23813"/>
                                      <a:pt x="0" y="20955"/>
                                    </a:cubicBezTo>
                                    <a:lnTo>
                                      <a:pt x="0" y="4763"/>
                                    </a:lnTo>
                                    <a:cubicBezTo>
                                      <a:pt x="0" y="1905"/>
                                      <a:pt x="1905" y="0"/>
                                      <a:pt x="4763" y="0"/>
                                    </a:cubicBezTo>
                                    <a:lnTo>
                                      <a:pt x="59055" y="0"/>
                                    </a:lnTo>
                                    <a:lnTo>
                                      <a:pt x="86677" y="0"/>
                                    </a:lnTo>
                                    <a:cubicBezTo>
                                      <a:pt x="89535" y="952"/>
                                      <a:pt x="91440" y="2858"/>
                                      <a:pt x="91440" y="5715"/>
                                    </a:cubicBezTo>
                                    <a:close/>
                                  </a:path>
                                </a:pathLst>
                              </a:custGeom>
                              <a:solidFill>
                                <a:srgbClr val="FFFFFF">
                                  <a:alpha val="80000"/>
                                </a:srgbClr>
                              </a:solidFill>
                              <a:ln w="9525" cap="flat">
                                <a:noFill/>
                                <a:prstDash val="solid"/>
                                <a:miter/>
                              </a:ln>
                            </wps:spPr>
                            <wps:bodyPr rtlCol="0" anchor="ctr"/>
                          </wps:wsp>
                          <wps:wsp>
                            <wps:cNvPr id="1947049402" name="Freeform 1947049402"/>
                            <wps:cNvSpPr/>
                            <wps:spPr>
                              <a:xfrm>
                                <a:off x="390525" y="123825"/>
                                <a:ext cx="98107" cy="134302"/>
                              </a:xfrm>
                              <a:custGeom>
                                <a:avLst/>
                                <a:gdLst>
                                  <a:gd name="connsiteX0" fmla="*/ 98107 w 98107"/>
                                  <a:gd name="connsiteY0" fmla="*/ 4763 h 134302"/>
                                  <a:gd name="connsiteX1" fmla="*/ 98107 w 98107"/>
                                  <a:gd name="connsiteY1" fmla="*/ 129540 h 134302"/>
                                  <a:gd name="connsiteX2" fmla="*/ 93345 w 98107"/>
                                  <a:gd name="connsiteY2" fmla="*/ 134303 h 134302"/>
                                  <a:gd name="connsiteX3" fmla="*/ 76200 w 98107"/>
                                  <a:gd name="connsiteY3" fmla="*/ 134303 h 134302"/>
                                  <a:gd name="connsiteX4" fmla="*/ 71438 w 98107"/>
                                  <a:gd name="connsiteY4" fmla="*/ 129540 h 134302"/>
                                  <a:gd name="connsiteX5" fmla="*/ 71438 w 98107"/>
                                  <a:gd name="connsiteY5" fmla="*/ 78105 h 134302"/>
                                  <a:gd name="connsiteX6" fmla="*/ 26670 w 98107"/>
                                  <a:gd name="connsiteY6" fmla="*/ 78105 h 134302"/>
                                  <a:gd name="connsiteX7" fmla="*/ 26670 w 98107"/>
                                  <a:gd name="connsiteY7" fmla="*/ 129540 h 134302"/>
                                  <a:gd name="connsiteX8" fmla="*/ 21907 w 98107"/>
                                  <a:gd name="connsiteY8" fmla="*/ 134303 h 134302"/>
                                  <a:gd name="connsiteX9" fmla="*/ 4763 w 98107"/>
                                  <a:gd name="connsiteY9" fmla="*/ 134303 h 134302"/>
                                  <a:gd name="connsiteX10" fmla="*/ 0 w 98107"/>
                                  <a:gd name="connsiteY10" fmla="*/ 129540 h 134302"/>
                                  <a:gd name="connsiteX11" fmla="*/ 0 w 98107"/>
                                  <a:gd name="connsiteY11" fmla="*/ 4763 h 134302"/>
                                  <a:gd name="connsiteX12" fmla="*/ 4763 w 98107"/>
                                  <a:gd name="connsiteY12" fmla="*/ 0 h 134302"/>
                                  <a:gd name="connsiteX13" fmla="*/ 21907 w 98107"/>
                                  <a:gd name="connsiteY13" fmla="*/ 0 h 134302"/>
                                  <a:gd name="connsiteX14" fmla="*/ 26670 w 98107"/>
                                  <a:gd name="connsiteY14" fmla="*/ 4763 h 134302"/>
                                  <a:gd name="connsiteX15" fmla="*/ 26670 w 98107"/>
                                  <a:gd name="connsiteY15" fmla="*/ 52388 h 134302"/>
                                  <a:gd name="connsiteX16" fmla="*/ 71438 w 98107"/>
                                  <a:gd name="connsiteY16" fmla="*/ 52388 h 134302"/>
                                  <a:gd name="connsiteX17" fmla="*/ 71438 w 98107"/>
                                  <a:gd name="connsiteY17" fmla="*/ 4763 h 134302"/>
                                  <a:gd name="connsiteX18" fmla="*/ 76200 w 98107"/>
                                  <a:gd name="connsiteY18" fmla="*/ 0 h 134302"/>
                                  <a:gd name="connsiteX19" fmla="*/ 93345 w 98107"/>
                                  <a:gd name="connsiteY19" fmla="*/ 0 h 134302"/>
                                  <a:gd name="connsiteX20" fmla="*/ 98107 w 98107"/>
                                  <a:gd name="connsiteY20" fmla="*/ 4763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98107" h="134302">
                                    <a:moveTo>
                                      <a:pt x="98107" y="4763"/>
                                    </a:moveTo>
                                    <a:lnTo>
                                      <a:pt x="98107" y="129540"/>
                                    </a:lnTo>
                                    <a:cubicBezTo>
                                      <a:pt x="98107" y="132398"/>
                                      <a:pt x="96202" y="134303"/>
                                      <a:pt x="93345" y="134303"/>
                                    </a:cubicBezTo>
                                    <a:lnTo>
                                      <a:pt x="76200" y="134303"/>
                                    </a:lnTo>
                                    <a:cubicBezTo>
                                      <a:pt x="73342" y="134303"/>
                                      <a:pt x="71438" y="132398"/>
                                      <a:pt x="71438" y="129540"/>
                                    </a:cubicBezTo>
                                    <a:lnTo>
                                      <a:pt x="71438" y="78105"/>
                                    </a:lnTo>
                                    <a:lnTo>
                                      <a:pt x="26670" y="78105"/>
                                    </a:lnTo>
                                    <a:lnTo>
                                      <a:pt x="26670" y="129540"/>
                                    </a:lnTo>
                                    <a:cubicBezTo>
                                      <a:pt x="26670" y="132398"/>
                                      <a:pt x="24765" y="134303"/>
                                      <a:pt x="21907" y="134303"/>
                                    </a:cubicBezTo>
                                    <a:lnTo>
                                      <a:pt x="4763" y="134303"/>
                                    </a:lnTo>
                                    <a:cubicBezTo>
                                      <a:pt x="1905" y="134303"/>
                                      <a:pt x="0" y="132398"/>
                                      <a:pt x="0" y="129540"/>
                                    </a:cubicBezTo>
                                    <a:lnTo>
                                      <a:pt x="0" y="4763"/>
                                    </a:lnTo>
                                    <a:cubicBezTo>
                                      <a:pt x="0" y="1905"/>
                                      <a:pt x="1905" y="0"/>
                                      <a:pt x="4763" y="0"/>
                                    </a:cubicBezTo>
                                    <a:lnTo>
                                      <a:pt x="21907" y="0"/>
                                    </a:lnTo>
                                    <a:cubicBezTo>
                                      <a:pt x="24765" y="0"/>
                                      <a:pt x="26670" y="1905"/>
                                      <a:pt x="26670" y="4763"/>
                                    </a:cubicBezTo>
                                    <a:lnTo>
                                      <a:pt x="26670" y="52388"/>
                                    </a:lnTo>
                                    <a:lnTo>
                                      <a:pt x="71438" y="52388"/>
                                    </a:lnTo>
                                    <a:lnTo>
                                      <a:pt x="71438" y="4763"/>
                                    </a:lnTo>
                                    <a:cubicBezTo>
                                      <a:pt x="71438" y="1905"/>
                                      <a:pt x="73342" y="0"/>
                                      <a:pt x="76200" y="0"/>
                                    </a:cubicBezTo>
                                    <a:lnTo>
                                      <a:pt x="93345" y="0"/>
                                    </a:lnTo>
                                    <a:cubicBezTo>
                                      <a:pt x="96202" y="0"/>
                                      <a:pt x="98107" y="1905"/>
                                      <a:pt x="98107" y="4763"/>
                                    </a:cubicBezTo>
                                    <a:close/>
                                  </a:path>
                                </a:pathLst>
                              </a:custGeom>
                              <a:solidFill>
                                <a:srgbClr val="FFFFFF">
                                  <a:alpha val="80000"/>
                                </a:srgbClr>
                              </a:solidFill>
                              <a:ln w="9525" cap="flat">
                                <a:noFill/>
                                <a:prstDash val="solid"/>
                                <a:miter/>
                              </a:ln>
                            </wps:spPr>
                            <wps:bodyPr rtlCol="0" anchor="ctr"/>
                          </wps:wsp>
                          <wps:wsp>
                            <wps:cNvPr id="895915939" name="Freeform 895915939"/>
                            <wps:cNvSpPr/>
                            <wps:spPr>
                              <a:xfrm>
                                <a:off x="522923" y="122873"/>
                                <a:ext cx="107975" cy="134302"/>
                              </a:xfrm>
                              <a:custGeom>
                                <a:avLst/>
                                <a:gdLst>
                                  <a:gd name="connsiteX0" fmla="*/ 103822 w 107975"/>
                                  <a:gd name="connsiteY0" fmla="*/ 134302 h 134302"/>
                                  <a:gd name="connsiteX1" fmla="*/ 83820 w 107975"/>
                                  <a:gd name="connsiteY1" fmla="*/ 134302 h 134302"/>
                                  <a:gd name="connsiteX2" fmla="*/ 78105 w 107975"/>
                                  <a:gd name="connsiteY2" fmla="*/ 131445 h 134302"/>
                                  <a:gd name="connsiteX3" fmla="*/ 42863 w 107975"/>
                                  <a:gd name="connsiteY3" fmla="*/ 87630 h 134302"/>
                                  <a:gd name="connsiteX4" fmla="*/ 26670 w 107975"/>
                                  <a:gd name="connsiteY4" fmla="*/ 87630 h 134302"/>
                                  <a:gd name="connsiteX5" fmla="*/ 26670 w 107975"/>
                                  <a:gd name="connsiteY5" fmla="*/ 129540 h 134302"/>
                                  <a:gd name="connsiteX6" fmla="*/ 21907 w 107975"/>
                                  <a:gd name="connsiteY6" fmla="*/ 134302 h 134302"/>
                                  <a:gd name="connsiteX7" fmla="*/ 4763 w 107975"/>
                                  <a:gd name="connsiteY7" fmla="*/ 134302 h 134302"/>
                                  <a:gd name="connsiteX8" fmla="*/ 0 w 107975"/>
                                  <a:gd name="connsiteY8" fmla="*/ 129540 h 134302"/>
                                  <a:gd name="connsiteX9" fmla="*/ 0 w 107975"/>
                                  <a:gd name="connsiteY9" fmla="*/ 4763 h 134302"/>
                                  <a:gd name="connsiteX10" fmla="*/ 4763 w 107975"/>
                                  <a:gd name="connsiteY10" fmla="*/ 0 h 134302"/>
                                  <a:gd name="connsiteX11" fmla="*/ 26670 w 107975"/>
                                  <a:gd name="connsiteY11" fmla="*/ 0 h 134302"/>
                                  <a:gd name="connsiteX12" fmla="*/ 51435 w 107975"/>
                                  <a:gd name="connsiteY12" fmla="*/ 0 h 134302"/>
                                  <a:gd name="connsiteX13" fmla="*/ 96202 w 107975"/>
                                  <a:gd name="connsiteY13" fmla="*/ 44767 h 134302"/>
                                  <a:gd name="connsiteX14" fmla="*/ 71438 w 107975"/>
                                  <a:gd name="connsiteY14" fmla="*/ 82867 h 134302"/>
                                  <a:gd name="connsiteX15" fmla="*/ 107632 w 107975"/>
                                  <a:gd name="connsiteY15" fmla="*/ 127635 h 134302"/>
                                  <a:gd name="connsiteX16" fmla="*/ 103822 w 107975"/>
                                  <a:gd name="connsiteY16" fmla="*/ 134302 h 134302"/>
                                  <a:gd name="connsiteX17" fmla="*/ 25717 w 107975"/>
                                  <a:gd name="connsiteY17" fmla="*/ 64770 h 134302"/>
                                  <a:gd name="connsiteX18" fmla="*/ 50482 w 107975"/>
                                  <a:gd name="connsiteY18" fmla="*/ 64770 h 134302"/>
                                  <a:gd name="connsiteX19" fmla="*/ 68580 w 107975"/>
                                  <a:gd name="connsiteY19" fmla="*/ 44767 h 134302"/>
                                  <a:gd name="connsiteX20" fmla="*/ 50482 w 107975"/>
                                  <a:gd name="connsiteY20" fmla="*/ 24765 h 134302"/>
                                  <a:gd name="connsiteX21" fmla="*/ 25717 w 107975"/>
                                  <a:gd name="connsiteY21" fmla="*/ 24765 h 134302"/>
                                  <a:gd name="connsiteX22" fmla="*/ 25717 w 107975"/>
                                  <a:gd name="connsiteY22" fmla="*/ 64770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07975" h="134302">
                                    <a:moveTo>
                                      <a:pt x="103822" y="134302"/>
                                    </a:moveTo>
                                    <a:lnTo>
                                      <a:pt x="83820" y="134302"/>
                                    </a:lnTo>
                                    <a:cubicBezTo>
                                      <a:pt x="81915" y="134302"/>
                                      <a:pt x="80010" y="133350"/>
                                      <a:pt x="78105" y="131445"/>
                                    </a:cubicBezTo>
                                    <a:lnTo>
                                      <a:pt x="42863" y="87630"/>
                                    </a:lnTo>
                                    <a:lnTo>
                                      <a:pt x="26670" y="87630"/>
                                    </a:lnTo>
                                    <a:lnTo>
                                      <a:pt x="26670" y="129540"/>
                                    </a:lnTo>
                                    <a:cubicBezTo>
                                      <a:pt x="26670" y="132397"/>
                                      <a:pt x="24765" y="134302"/>
                                      <a:pt x="21907" y="134302"/>
                                    </a:cubicBezTo>
                                    <a:lnTo>
                                      <a:pt x="4763" y="134302"/>
                                    </a:lnTo>
                                    <a:cubicBezTo>
                                      <a:pt x="1905" y="134302"/>
                                      <a:pt x="0" y="132397"/>
                                      <a:pt x="0" y="129540"/>
                                    </a:cubicBezTo>
                                    <a:lnTo>
                                      <a:pt x="0" y="4763"/>
                                    </a:lnTo>
                                    <a:cubicBezTo>
                                      <a:pt x="0" y="1905"/>
                                      <a:pt x="1905" y="0"/>
                                      <a:pt x="4763" y="0"/>
                                    </a:cubicBezTo>
                                    <a:lnTo>
                                      <a:pt x="26670" y="0"/>
                                    </a:lnTo>
                                    <a:lnTo>
                                      <a:pt x="51435" y="0"/>
                                    </a:lnTo>
                                    <a:cubicBezTo>
                                      <a:pt x="76200" y="0"/>
                                      <a:pt x="96202" y="20002"/>
                                      <a:pt x="96202" y="44767"/>
                                    </a:cubicBezTo>
                                    <a:cubicBezTo>
                                      <a:pt x="96202" y="60960"/>
                                      <a:pt x="85725" y="76200"/>
                                      <a:pt x="71438" y="82867"/>
                                    </a:cubicBezTo>
                                    <a:lnTo>
                                      <a:pt x="107632" y="127635"/>
                                    </a:lnTo>
                                    <a:cubicBezTo>
                                      <a:pt x="108585" y="131445"/>
                                      <a:pt x="107632" y="134302"/>
                                      <a:pt x="103822" y="134302"/>
                                    </a:cubicBezTo>
                                    <a:close/>
                                    <a:moveTo>
                                      <a:pt x="25717" y="64770"/>
                                    </a:moveTo>
                                    <a:lnTo>
                                      <a:pt x="50482" y="64770"/>
                                    </a:lnTo>
                                    <a:cubicBezTo>
                                      <a:pt x="60007" y="64770"/>
                                      <a:pt x="68580" y="56197"/>
                                      <a:pt x="68580" y="44767"/>
                                    </a:cubicBezTo>
                                    <a:cubicBezTo>
                                      <a:pt x="68580" y="33338"/>
                                      <a:pt x="60007" y="24765"/>
                                      <a:pt x="50482" y="24765"/>
                                    </a:cubicBezTo>
                                    <a:lnTo>
                                      <a:pt x="25717" y="24765"/>
                                    </a:lnTo>
                                    <a:lnTo>
                                      <a:pt x="25717" y="64770"/>
                                    </a:lnTo>
                                    <a:close/>
                                  </a:path>
                                </a:pathLst>
                              </a:custGeom>
                              <a:solidFill>
                                <a:srgbClr val="FFFFFF">
                                  <a:alpha val="80000"/>
                                </a:srgbClr>
                              </a:solidFill>
                              <a:ln w="9525" cap="flat">
                                <a:noFill/>
                                <a:prstDash val="solid"/>
                                <a:miter/>
                              </a:ln>
                            </wps:spPr>
                            <wps:bodyPr rtlCol="0" anchor="ctr"/>
                          </wps:wsp>
                          <wps:wsp>
                            <wps:cNvPr id="1385257655" name="Freeform 1385257655"/>
                            <wps:cNvSpPr/>
                            <wps:spPr>
                              <a:xfrm>
                                <a:off x="652463" y="122873"/>
                                <a:ext cx="79057" cy="134302"/>
                              </a:xfrm>
                              <a:custGeom>
                                <a:avLst/>
                                <a:gdLst>
                                  <a:gd name="connsiteX0" fmla="*/ 79057 w 79057"/>
                                  <a:gd name="connsiteY0" fmla="*/ 113347 h 134302"/>
                                  <a:gd name="connsiteX1" fmla="*/ 79057 w 79057"/>
                                  <a:gd name="connsiteY1" fmla="*/ 129540 h 134302"/>
                                  <a:gd name="connsiteX2" fmla="*/ 74295 w 79057"/>
                                  <a:gd name="connsiteY2" fmla="*/ 134302 h 134302"/>
                                  <a:gd name="connsiteX3" fmla="*/ 8573 w 79057"/>
                                  <a:gd name="connsiteY3" fmla="*/ 134302 h 134302"/>
                                  <a:gd name="connsiteX4" fmla="*/ 4763 w 79057"/>
                                  <a:gd name="connsiteY4" fmla="*/ 134302 h 134302"/>
                                  <a:gd name="connsiteX5" fmla="*/ 0 w 79057"/>
                                  <a:gd name="connsiteY5" fmla="*/ 129540 h 134302"/>
                                  <a:gd name="connsiteX6" fmla="*/ 0 w 79057"/>
                                  <a:gd name="connsiteY6" fmla="*/ 4763 h 134302"/>
                                  <a:gd name="connsiteX7" fmla="*/ 4763 w 79057"/>
                                  <a:gd name="connsiteY7" fmla="*/ 0 h 134302"/>
                                  <a:gd name="connsiteX8" fmla="*/ 26670 w 79057"/>
                                  <a:gd name="connsiteY8" fmla="*/ 0 h 134302"/>
                                  <a:gd name="connsiteX9" fmla="*/ 74295 w 79057"/>
                                  <a:gd name="connsiteY9" fmla="*/ 0 h 134302"/>
                                  <a:gd name="connsiteX10" fmla="*/ 79057 w 79057"/>
                                  <a:gd name="connsiteY10" fmla="*/ 4763 h 134302"/>
                                  <a:gd name="connsiteX11" fmla="*/ 79057 w 79057"/>
                                  <a:gd name="connsiteY11" fmla="*/ 20955 h 134302"/>
                                  <a:gd name="connsiteX12" fmla="*/ 74295 w 79057"/>
                                  <a:gd name="connsiteY12" fmla="*/ 25717 h 134302"/>
                                  <a:gd name="connsiteX13" fmla="*/ 26670 w 79057"/>
                                  <a:gd name="connsiteY13" fmla="*/ 25717 h 134302"/>
                                  <a:gd name="connsiteX14" fmla="*/ 26670 w 79057"/>
                                  <a:gd name="connsiteY14" fmla="*/ 54292 h 134302"/>
                                  <a:gd name="connsiteX15" fmla="*/ 69532 w 79057"/>
                                  <a:gd name="connsiteY15" fmla="*/ 54292 h 134302"/>
                                  <a:gd name="connsiteX16" fmla="*/ 74295 w 79057"/>
                                  <a:gd name="connsiteY16" fmla="*/ 59055 h 134302"/>
                                  <a:gd name="connsiteX17" fmla="*/ 74295 w 79057"/>
                                  <a:gd name="connsiteY17" fmla="*/ 74295 h 134302"/>
                                  <a:gd name="connsiteX18" fmla="*/ 69532 w 79057"/>
                                  <a:gd name="connsiteY18" fmla="*/ 79058 h 134302"/>
                                  <a:gd name="connsiteX19" fmla="*/ 26670 w 79057"/>
                                  <a:gd name="connsiteY19" fmla="*/ 79058 h 134302"/>
                                  <a:gd name="connsiteX20" fmla="*/ 26670 w 79057"/>
                                  <a:gd name="connsiteY20" fmla="*/ 108585 h 134302"/>
                                  <a:gd name="connsiteX21" fmla="*/ 75248 w 79057"/>
                                  <a:gd name="connsiteY21" fmla="*/ 108585 h 134302"/>
                                  <a:gd name="connsiteX22" fmla="*/ 79057 w 79057"/>
                                  <a:gd name="connsiteY22" fmla="*/ 113347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79057" h="134302">
                                    <a:moveTo>
                                      <a:pt x="79057" y="113347"/>
                                    </a:moveTo>
                                    <a:lnTo>
                                      <a:pt x="79057" y="129540"/>
                                    </a:lnTo>
                                    <a:cubicBezTo>
                                      <a:pt x="79057" y="132397"/>
                                      <a:pt x="77152" y="134302"/>
                                      <a:pt x="74295" y="134302"/>
                                    </a:cubicBezTo>
                                    <a:lnTo>
                                      <a:pt x="8573" y="134302"/>
                                    </a:lnTo>
                                    <a:lnTo>
                                      <a:pt x="4763" y="134302"/>
                                    </a:lnTo>
                                    <a:cubicBezTo>
                                      <a:pt x="1905" y="134302"/>
                                      <a:pt x="0" y="132397"/>
                                      <a:pt x="0" y="129540"/>
                                    </a:cubicBezTo>
                                    <a:lnTo>
                                      <a:pt x="0" y="4763"/>
                                    </a:lnTo>
                                    <a:cubicBezTo>
                                      <a:pt x="0" y="1905"/>
                                      <a:pt x="1905" y="0"/>
                                      <a:pt x="4763" y="0"/>
                                    </a:cubicBezTo>
                                    <a:lnTo>
                                      <a:pt x="26670" y="0"/>
                                    </a:lnTo>
                                    <a:lnTo>
                                      <a:pt x="74295" y="0"/>
                                    </a:lnTo>
                                    <a:cubicBezTo>
                                      <a:pt x="77152" y="0"/>
                                      <a:pt x="79057" y="1905"/>
                                      <a:pt x="79057" y="4763"/>
                                    </a:cubicBezTo>
                                    <a:lnTo>
                                      <a:pt x="79057" y="20955"/>
                                    </a:lnTo>
                                    <a:cubicBezTo>
                                      <a:pt x="79057" y="23813"/>
                                      <a:pt x="77152" y="25717"/>
                                      <a:pt x="74295" y="25717"/>
                                    </a:cubicBezTo>
                                    <a:lnTo>
                                      <a:pt x="26670" y="25717"/>
                                    </a:lnTo>
                                    <a:lnTo>
                                      <a:pt x="26670" y="54292"/>
                                    </a:lnTo>
                                    <a:lnTo>
                                      <a:pt x="69532" y="54292"/>
                                    </a:lnTo>
                                    <a:cubicBezTo>
                                      <a:pt x="72390" y="54292"/>
                                      <a:pt x="74295" y="56197"/>
                                      <a:pt x="74295" y="59055"/>
                                    </a:cubicBezTo>
                                    <a:lnTo>
                                      <a:pt x="74295" y="74295"/>
                                    </a:lnTo>
                                    <a:cubicBezTo>
                                      <a:pt x="74295" y="77152"/>
                                      <a:pt x="72390" y="79058"/>
                                      <a:pt x="69532" y="79058"/>
                                    </a:cubicBezTo>
                                    <a:lnTo>
                                      <a:pt x="26670" y="79058"/>
                                    </a:lnTo>
                                    <a:lnTo>
                                      <a:pt x="26670" y="108585"/>
                                    </a:lnTo>
                                    <a:lnTo>
                                      <a:pt x="75248" y="108585"/>
                                    </a:lnTo>
                                    <a:cubicBezTo>
                                      <a:pt x="77152" y="109538"/>
                                      <a:pt x="79057" y="110490"/>
                                      <a:pt x="79057" y="113347"/>
                                    </a:cubicBezTo>
                                    <a:close/>
                                  </a:path>
                                </a:pathLst>
                              </a:custGeom>
                              <a:solidFill>
                                <a:srgbClr val="FFFFFF">
                                  <a:alpha val="80000"/>
                                </a:srgbClr>
                              </a:solidFill>
                              <a:ln w="9525" cap="flat">
                                <a:noFill/>
                                <a:prstDash val="solid"/>
                                <a:miter/>
                              </a:ln>
                            </wps:spPr>
                            <wps:bodyPr rtlCol="0" anchor="ctr"/>
                          </wps:wsp>
                          <wps:wsp>
                            <wps:cNvPr id="804674439" name="Freeform 804674439"/>
                            <wps:cNvSpPr/>
                            <wps:spPr>
                              <a:xfrm>
                                <a:off x="749370" y="123825"/>
                                <a:ext cx="120510" cy="133350"/>
                              </a:xfrm>
                              <a:custGeom>
                                <a:avLst/>
                                <a:gdLst>
                                  <a:gd name="connsiteX0" fmla="*/ 116453 w 120510"/>
                                  <a:gd name="connsiteY0" fmla="*/ 133350 h 133350"/>
                                  <a:gd name="connsiteX1" fmla="*/ 97403 w 120510"/>
                                  <a:gd name="connsiteY1" fmla="*/ 133350 h 133350"/>
                                  <a:gd name="connsiteX2" fmla="*/ 92640 w 120510"/>
                                  <a:gd name="connsiteY2" fmla="*/ 129540 h 133350"/>
                                  <a:gd name="connsiteX3" fmla="*/ 85973 w 120510"/>
                                  <a:gd name="connsiteY3" fmla="*/ 109538 h 133350"/>
                                  <a:gd name="connsiteX4" fmla="*/ 34538 w 120510"/>
                                  <a:gd name="connsiteY4" fmla="*/ 109538 h 133350"/>
                                  <a:gd name="connsiteX5" fmla="*/ 27870 w 120510"/>
                                  <a:gd name="connsiteY5" fmla="*/ 129540 h 133350"/>
                                  <a:gd name="connsiteX6" fmla="*/ 23108 w 120510"/>
                                  <a:gd name="connsiteY6" fmla="*/ 133350 h 133350"/>
                                  <a:gd name="connsiteX7" fmla="*/ 4058 w 120510"/>
                                  <a:gd name="connsiteY7" fmla="*/ 133350 h 133350"/>
                                  <a:gd name="connsiteX8" fmla="*/ 248 w 120510"/>
                                  <a:gd name="connsiteY8" fmla="*/ 128588 h 133350"/>
                                  <a:gd name="connsiteX9" fmla="*/ 43110 w 120510"/>
                                  <a:gd name="connsiteY9" fmla="*/ 3810 h 133350"/>
                                  <a:gd name="connsiteX10" fmla="*/ 47873 w 120510"/>
                                  <a:gd name="connsiteY10" fmla="*/ 0 h 133350"/>
                                  <a:gd name="connsiteX11" fmla="*/ 72638 w 120510"/>
                                  <a:gd name="connsiteY11" fmla="*/ 0 h 133350"/>
                                  <a:gd name="connsiteX12" fmla="*/ 77400 w 120510"/>
                                  <a:gd name="connsiteY12" fmla="*/ 3810 h 133350"/>
                                  <a:gd name="connsiteX13" fmla="*/ 120263 w 120510"/>
                                  <a:gd name="connsiteY13" fmla="*/ 128588 h 133350"/>
                                  <a:gd name="connsiteX14" fmla="*/ 116453 w 120510"/>
                                  <a:gd name="connsiteY14" fmla="*/ 133350 h 133350"/>
                                  <a:gd name="connsiteX15" fmla="*/ 77400 w 120510"/>
                                  <a:gd name="connsiteY15" fmla="*/ 84773 h 133350"/>
                                  <a:gd name="connsiteX16" fmla="*/ 59303 w 120510"/>
                                  <a:gd name="connsiteY16" fmla="*/ 28575 h 133350"/>
                                  <a:gd name="connsiteX17" fmla="*/ 41205 w 120510"/>
                                  <a:gd name="connsiteY17" fmla="*/ 84773 h 133350"/>
                                  <a:gd name="connsiteX18" fmla="*/ 77400 w 120510"/>
                                  <a:gd name="connsiteY18" fmla="*/ 84773 h 1333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20510" h="133350">
                                    <a:moveTo>
                                      <a:pt x="116453" y="133350"/>
                                    </a:moveTo>
                                    <a:lnTo>
                                      <a:pt x="97403" y="133350"/>
                                    </a:lnTo>
                                    <a:cubicBezTo>
                                      <a:pt x="94545" y="133350"/>
                                      <a:pt x="92640" y="132398"/>
                                      <a:pt x="92640" y="129540"/>
                                    </a:cubicBezTo>
                                    <a:lnTo>
                                      <a:pt x="85973" y="109538"/>
                                    </a:lnTo>
                                    <a:lnTo>
                                      <a:pt x="34538" y="109538"/>
                                    </a:lnTo>
                                    <a:lnTo>
                                      <a:pt x="27870" y="129540"/>
                                    </a:lnTo>
                                    <a:cubicBezTo>
                                      <a:pt x="26918" y="132398"/>
                                      <a:pt x="25013" y="133350"/>
                                      <a:pt x="23108" y="133350"/>
                                    </a:cubicBezTo>
                                    <a:lnTo>
                                      <a:pt x="4058" y="133350"/>
                                    </a:lnTo>
                                    <a:cubicBezTo>
                                      <a:pt x="1200" y="133350"/>
                                      <a:pt x="-705" y="131445"/>
                                      <a:pt x="248" y="128588"/>
                                    </a:cubicBezTo>
                                    <a:lnTo>
                                      <a:pt x="43110" y="3810"/>
                                    </a:lnTo>
                                    <a:cubicBezTo>
                                      <a:pt x="44063" y="953"/>
                                      <a:pt x="45968" y="0"/>
                                      <a:pt x="47873" y="0"/>
                                    </a:cubicBezTo>
                                    <a:lnTo>
                                      <a:pt x="72638" y="0"/>
                                    </a:lnTo>
                                    <a:cubicBezTo>
                                      <a:pt x="75495" y="0"/>
                                      <a:pt x="77400" y="953"/>
                                      <a:pt x="77400" y="3810"/>
                                    </a:cubicBezTo>
                                    <a:lnTo>
                                      <a:pt x="120263" y="128588"/>
                                    </a:lnTo>
                                    <a:cubicBezTo>
                                      <a:pt x="121215" y="131445"/>
                                      <a:pt x="119310" y="133350"/>
                                      <a:pt x="116453" y="133350"/>
                                    </a:cubicBezTo>
                                    <a:close/>
                                    <a:moveTo>
                                      <a:pt x="77400" y="84773"/>
                                    </a:moveTo>
                                    <a:lnTo>
                                      <a:pt x="59303" y="28575"/>
                                    </a:lnTo>
                                    <a:lnTo>
                                      <a:pt x="41205" y="84773"/>
                                    </a:lnTo>
                                    <a:lnTo>
                                      <a:pt x="77400" y="84773"/>
                                    </a:lnTo>
                                    <a:close/>
                                  </a:path>
                                </a:pathLst>
                              </a:custGeom>
                              <a:solidFill>
                                <a:srgbClr val="FFFFFF">
                                  <a:alpha val="80000"/>
                                </a:srgbClr>
                              </a:solidFill>
                              <a:ln w="9525" cap="flat">
                                <a:noFill/>
                                <a:prstDash val="solid"/>
                                <a:miter/>
                              </a:ln>
                            </wps:spPr>
                            <wps:bodyPr rtlCol="0" anchor="ctr"/>
                          </wps:wsp>
                          <wps:wsp>
                            <wps:cNvPr id="977492563" name="Freeform 977492563"/>
                            <wps:cNvSpPr/>
                            <wps:spPr>
                              <a:xfrm>
                                <a:off x="872490" y="122873"/>
                                <a:ext cx="91440" cy="135254"/>
                              </a:xfrm>
                              <a:custGeom>
                                <a:avLst/>
                                <a:gdLst>
                                  <a:gd name="connsiteX0" fmla="*/ 91440 w 91440"/>
                                  <a:gd name="connsiteY0" fmla="*/ 5715 h 135254"/>
                                  <a:gd name="connsiteX1" fmla="*/ 91440 w 91440"/>
                                  <a:gd name="connsiteY1" fmla="*/ 21908 h 135254"/>
                                  <a:gd name="connsiteX2" fmla="*/ 86678 w 91440"/>
                                  <a:gd name="connsiteY2" fmla="*/ 26670 h 135254"/>
                                  <a:gd name="connsiteX3" fmla="*/ 59055 w 91440"/>
                                  <a:gd name="connsiteY3" fmla="*/ 26670 h 135254"/>
                                  <a:gd name="connsiteX4" fmla="*/ 59055 w 91440"/>
                                  <a:gd name="connsiteY4" fmla="*/ 130492 h 135254"/>
                                  <a:gd name="connsiteX5" fmla="*/ 54292 w 91440"/>
                                  <a:gd name="connsiteY5" fmla="*/ 135255 h 135254"/>
                                  <a:gd name="connsiteX6" fmla="*/ 37147 w 91440"/>
                                  <a:gd name="connsiteY6" fmla="*/ 135255 h 135254"/>
                                  <a:gd name="connsiteX7" fmla="*/ 32385 w 91440"/>
                                  <a:gd name="connsiteY7" fmla="*/ 130492 h 135254"/>
                                  <a:gd name="connsiteX8" fmla="*/ 32385 w 91440"/>
                                  <a:gd name="connsiteY8" fmla="*/ 25717 h 135254"/>
                                  <a:gd name="connsiteX9" fmla="*/ 4763 w 91440"/>
                                  <a:gd name="connsiteY9" fmla="*/ 25717 h 135254"/>
                                  <a:gd name="connsiteX10" fmla="*/ 0 w 91440"/>
                                  <a:gd name="connsiteY10" fmla="*/ 20955 h 135254"/>
                                  <a:gd name="connsiteX11" fmla="*/ 0 w 91440"/>
                                  <a:gd name="connsiteY11" fmla="*/ 4763 h 135254"/>
                                  <a:gd name="connsiteX12" fmla="*/ 4763 w 91440"/>
                                  <a:gd name="connsiteY12" fmla="*/ 0 h 135254"/>
                                  <a:gd name="connsiteX13" fmla="*/ 59055 w 91440"/>
                                  <a:gd name="connsiteY13" fmla="*/ 0 h 135254"/>
                                  <a:gd name="connsiteX14" fmla="*/ 86678 w 91440"/>
                                  <a:gd name="connsiteY14" fmla="*/ 0 h 135254"/>
                                  <a:gd name="connsiteX15" fmla="*/ 91440 w 91440"/>
                                  <a:gd name="connsiteY15" fmla="*/ 5715 h 1352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91440" h="135254">
                                    <a:moveTo>
                                      <a:pt x="91440" y="5715"/>
                                    </a:moveTo>
                                    <a:lnTo>
                                      <a:pt x="91440" y="21908"/>
                                    </a:lnTo>
                                    <a:cubicBezTo>
                                      <a:pt x="91440" y="24765"/>
                                      <a:pt x="89535" y="26670"/>
                                      <a:pt x="86678" y="26670"/>
                                    </a:cubicBezTo>
                                    <a:lnTo>
                                      <a:pt x="59055" y="26670"/>
                                    </a:lnTo>
                                    <a:lnTo>
                                      <a:pt x="59055" y="130492"/>
                                    </a:lnTo>
                                    <a:cubicBezTo>
                                      <a:pt x="59055" y="133350"/>
                                      <a:pt x="57150" y="135255"/>
                                      <a:pt x="54292" y="135255"/>
                                    </a:cubicBezTo>
                                    <a:lnTo>
                                      <a:pt x="37147" y="135255"/>
                                    </a:lnTo>
                                    <a:cubicBezTo>
                                      <a:pt x="34290" y="135255"/>
                                      <a:pt x="32385" y="133350"/>
                                      <a:pt x="32385" y="130492"/>
                                    </a:cubicBezTo>
                                    <a:lnTo>
                                      <a:pt x="32385" y="25717"/>
                                    </a:lnTo>
                                    <a:lnTo>
                                      <a:pt x="4763" y="25717"/>
                                    </a:lnTo>
                                    <a:cubicBezTo>
                                      <a:pt x="1905" y="25717"/>
                                      <a:pt x="0" y="23813"/>
                                      <a:pt x="0" y="20955"/>
                                    </a:cubicBezTo>
                                    <a:lnTo>
                                      <a:pt x="0" y="4763"/>
                                    </a:lnTo>
                                    <a:cubicBezTo>
                                      <a:pt x="0" y="1905"/>
                                      <a:pt x="1905" y="0"/>
                                      <a:pt x="4763" y="0"/>
                                    </a:cubicBezTo>
                                    <a:lnTo>
                                      <a:pt x="59055" y="0"/>
                                    </a:lnTo>
                                    <a:lnTo>
                                      <a:pt x="86678" y="0"/>
                                    </a:lnTo>
                                    <a:cubicBezTo>
                                      <a:pt x="89535" y="952"/>
                                      <a:pt x="91440" y="2858"/>
                                      <a:pt x="91440" y="5715"/>
                                    </a:cubicBezTo>
                                    <a:close/>
                                  </a:path>
                                </a:pathLst>
                              </a:custGeom>
                              <a:solidFill>
                                <a:srgbClr val="FFFFFF">
                                  <a:alpha val="80000"/>
                                </a:srgbClr>
                              </a:solidFill>
                              <a:ln w="9525" cap="flat">
                                <a:noFill/>
                                <a:prstDash val="solid"/>
                                <a:miter/>
                              </a:ln>
                            </wps:spPr>
                            <wps:bodyPr rtlCol="0" anchor="ctr"/>
                          </wps:wsp>
                          <wps:wsp>
                            <wps:cNvPr id="1452281683" name="Freeform 1452281683"/>
                            <wps:cNvSpPr/>
                            <wps:spPr>
                              <a:xfrm>
                                <a:off x="1039178" y="159068"/>
                                <a:ext cx="100965" cy="100964"/>
                              </a:xfrm>
                              <a:custGeom>
                                <a:avLst/>
                                <a:gdLst>
                                  <a:gd name="connsiteX0" fmla="*/ 0 w 100965"/>
                                  <a:gd name="connsiteY0" fmla="*/ 50482 h 100964"/>
                                  <a:gd name="connsiteX1" fmla="*/ 50483 w 100965"/>
                                  <a:gd name="connsiteY1" fmla="*/ 0 h 100964"/>
                                  <a:gd name="connsiteX2" fmla="*/ 100965 w 100965"/>
                                  <a:gd name="connsiteY2" fmla="*/ 50482 h 100964"/>
                                  <a:gd name="connsiteX3" fmla="*/ 50483 w 100965"/>
                                  <a:gd name="connsiteY3" fmla="*/ 100965 h 100964"/>
                                  <a:gd name="connsiteX4" fmla="*/ 0 w 100965"/>
                                  <a:gd name="connsiteY4" fmla="*/ 50482 h 100964"/>
                                  <a:gd name="connsiteX5" fmla="*/ 76200 w 100965"/>
                                  <a:gd name="connsiteY5" fmla="*/ 50482 h 100964"/>
                                  <a:gd name="connsiteX6" fmla="*/ 50483 w 100965"/>
                                  <a:gd name="connsiteY6" fmla="*/ 23813 h 100964"/>
                                  <a:gd name="connsiteX7" fmla="*/ 24765 w 100965"/>
                                  <a:gd name="connsiteY7" fmla="*/ 50482 h 100964"/>
                                  <a:gd name="connsiteX8" fmla="*/ 50483 w 100965"/>
                                  <a:gd name="connsiteY8" fmla="*/ 77152 h 100964"/>
                                  <a:gd name="connsiteX9" fmla="*/ 76200 w 100965"/>
                                  <a:gd name="connsiteY9" fmla="*/ 50482 h 1009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00965" h="100964">
                                    <a:moveTo>
                                      <a:pt x="0" y="50482"/>
                                    </a:moveTo>
                                    <a:cubicBezTo>
                                      <a:pt x="0" y="21907"/>
                                      <a:pt x="22860" y="0"/>
                                      <a:pt x="50483" y="0"/>
                                    </a:cubicBezTo>
                                    <a:cubicBezTo>
                                      <a:pt x="78105" y="0"/>
                                      <a:pt x="100965" y="21907"/>
                                      <a:pt x="100965" y="50482"/>
                                    </a:cubicBezTo>
                                    <a:cubicBezTo>
                                      <a:pt x="100965" y="79057"/>
                                      <a:pt x="78105" y="100965"/>
                                      <a:pt x="50483" y="100965"/>
                                    </a:cubicBezTo>
                                    <a:cubicBezTo>
                                      <a:pt x="22860" y="100965"/>
                                      <a:pt x="0" y="79057"/>
                                      <a:pt x="0" y="50482"/>
                                    </a:cubicBezTo>
                                    <a:close/>
                                    <a:moveTo>
                                      <a:pt x="76200" y="50482"/>
                                    </a:moveTo>
                                    <a:cubicBezTo>
                                      <a:pt x="76200" y="35242"/>
                                      <a:pt x="64770" y="23813"/>
                                      <a:pt x="50483" y="23813"/>
                                    </a:cubicBezTo>
                                    <a:cubicBezTo>
                                      <a:pt x="36195" y="23813"/>
                                      <a:pt x="24765" y="34290"/>
                                      <a:pt x="24765" y="50482"/>
                                    </a:cubicBezTo>
                                    <a:cubicBezTo>
                                      <a:pt x="24765" y="65722"/>
                                      <a:pt x="36195" y="77152"/>
                                      <a:pt x="50483" y="77152"/>
                                    </a:cubicBezTo>
                                    <a:cubicBezTo>
                                      <a:pt x="64770" y="77152"/>
                                      <a:pt x="76200" y="65722"/>
                                      <a:pt x="76200" y="50482"/>
                                    </a:cubicBezTo>
                                    <a:close/>
                                  </a:path>
                                </a:pathLst>
                              </a:custGeom>
                              <a:solidFill>
                                <a:srgbClr val="FFFFFF">
                                  <a:alpha val="80000"/>
                                </a:srgbClr>
                              </a:solidFill>
                              <a:ln w="9525" cap="flat">
                                <a:noFill/>
                                <a:prstDash val="solid"/>
                                <a:miter/>
                              </a:ln>
                            </wps:spPr>
                            <wps:bodyPr rtlCol="0" anchor="ctr"/>
                          </wps:wsp>
                          <wps:wsp>
                            <wps:cNvPr id="171388207" name="Freeform 171388207"/>
                            <wps:cNvSpPr/>
                            <wps:spPr>
                              <a:xfrm>
                                <a:off x="1153478" y="120968"/>
                                <a:ext cx="59054" cy="136207"/>
                              </a:xfrm>
                              <a:custGeom>
                                <a:avLst/>
                                <a:gdLst>
                                  <a:gd name="connsiteX0" fmla="*/ 39053 w 59054"/>
                                  <a:gd name="connsiteY0" fmla="*/ 40005 h 136207"/>
                                  <a:gd name="connsiteX1" fmla="*/ 39053 w 59054"/>
                                  <a:gd name="connsiteY1" fmla="*/ 40957 h 136207"/>
                                  <a:gd name="connsiteX2" fmla="*/ 54292 w 59054"/>
                                  <a:gd name="connsiteY2" fmla="*/ 40957 h 136207"/>
                                  <a:gd name="connsiteX3" fmla="*/ 59055 w 59054"/>
                                  <a:gd name="connsiteY3" fmla="*/ 45720 h 136207"/>
                                  <a:gd name="connsiteX4" fmla="*/ 59055 w 59054"/>
                                  <a:gd name="connsiteY4" fmla="*/ 60007 h 136207"/>
                                  <a:gd name="connsiteX5" fmla="*/ 54292 w 59054"/>
                                  <a:gd name="connsiteY5" fmla="*/ 64770 h 136207"/>
                                  <a:gd name="connsiteX6" fmla="*/ 39053 w 59054"/>
                                  <a:gd name="connsiteY6" fmla="*/ 64770 h 136207"/>
                                  <a:gd name="connsiteX7" fmla="*/ 39053 w 59054"/>
                                  <a:gd name="connsiteY7" fmla="*/ 131445 h 136207"/>
                                  <a:gd name="connsiteX8" fmla="*/ 34290 w 59054"/>
                                  <a:gd name="connsiteY8" fmla="*/ 136207 h 136207"/>
                                  <a:gd name="connsiteX9" fmla="*/ 19050 w 59054"/>
                                  <a:gd name="connsiteY9" fmla="*/ 136207 h 136207"/>
                                  <a:gd name="connsiteX10" fmla="*/ 14288 w 59054"/>
                                  <a:gd name="connsiteY10" fmla="*/ 131445 h 136207"/>
                                  <a:gd name="connsiteX11" fmla="*/ 14288 w 59054"/>
                                  <a:gd name="connsiteY11" fmla="*/ 64770 h 136207"/>
                                  <a:gd name="connsiteX12" fmla="*/ 4763 w 59054"/>
                                  <a:gd name="connsiteY12" fmla="*/ 64770 h 136207"/>
                                  <a:gd name="connsiteX13" fmla="*/ 0 w 59054"/>
                                  <a:gd name="connsiteY13" fmla="*/ 60007 h 136207"/>
                                  <a:gd name="connsiteX14" fmla="*/ 0 w 59054"/>
                                  <a:gd name="connsiteY14" fmla="*/ 45720 h 136207"/>
                                  <a:gd name="connsiteX15" fmla="*/ 4763 w 59054"/>
                                  <a:gd name="connsiteY15" fmla="*/ 40957 h 136207"/>
                                  <a:gd name="connsiteX16" fmla="*/ 14288 w 59054"/>
                                  <a:gd name="connsiteY16" fmla="*/ 40957 h 136207"/>
                                  <a:gd name="connsiteX17" fmla="*/ 14288 w 59054"/>
                                  <a:gd name="connsiteY17" fmla="*/ 40005 h 136207"/>
                                  <a:gd name="connsiteX18" fmla="*/ 54292 w 59054"/>
                                  <a:gd name="connsiteY18" fmla="*/ 0 h 136207"/>
                                  <a:gd name="connsiteX19" fmla="*/ 59055 w 59054"/>
                                  <a:gd name="connsiteY19" fmla="*/ 4763 h 136207"/>
                                  <a:gd name="connsiteX20" fmla="*/ 59055 w 59054"/>
                                  <a:gd name="connsiteY20" fmla="*/ 19050 h 136207"/>
                                  <a:gd name="connsiteX21" fmla="*/ 54292 w 59054"/>
                                  <a:gd name="connsiteY21" fmla="*/ 23813 h 136207"/>
                                  <a:gd name="connsiteX22" fmla="*/ 39053 w 59054"/>
                                  <a:gd name="connsiteY22" fmla="*/ 40005 h 1362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59054" h="136207">
                                    <a:moveTo>
                                      <a:pt x="39053" y="40005"/>
                                    </a:moveTo>
                                    <a:lnTo>
                                      <a:pt x="39053" y="40957"/>
                                    </a:lnTo>
                                    <a:lnTo>
                                      <a:pt x="54292" y="40957"/>
                                    </a:lnTo>
                                    <a:cubicBezTo>
                                      <a:pt x="57150" y="40957"/>
                                      <a:pt x="59055" y="42863"/>
                                      <a:pt x="59055" y="45720"/>
                                    </a:cubicBezTo>
                                    <a:lnTo>
                                      <a:pt x="59055" y="60007"/>
                                    </a:lnTo>
                                    <a:cubicBezTo>
                                      <a:pt x="59055" y="62865"/>
                                      <a:pt x="57150" y="64770"/>
                                      <a:pt x="54292" y="64770"/>
                                    </a:cubicBezTo>
                                    <a:lnTo>
                                      <a:pt x="39053" y="64770"/>
                                    </a:lnTo>
                                    <a:lnTo>
                                      <a:pt x="39053" y="131445"/>
                                    </a:lnTo>
                                    <a:cubicBezTo>
                                      <a:pt x="39053" y="134302"/>
                                      <a:pt x="37147" y="136207"/>
                                      <a:pt x="34290" y="136207"/>
                                    </a:cubicBezTo>
                                    <a:lnTo>
                                      <a:pt x="19050" y="136207"/>
                                    </a:lnTo>
                                    <a:cubicBezTo>
                                      <a:pt x="16192" y="136207"/>
                                      <a:pt x="14288" y="134302"/>
                                      <a:pt x="14288" y="131445"/>
                                    </a:cubicBezTo>
                                    <a:lnTo>
                                      <a:pt x="14288" y="64770"/>
                                    </a:lnTo>
                                    <a:lnTo>
                                      <a:pt x="4763" y="64770"/>
                                    </a:lnTo>
                                    <a:cubicBezTo>
                                      <a:pt x="1905" y="64770"/>
                                      <a:pt x="0" y="62865"/>
                                      <a:pt x="0" y="60007"/>
                                    </a:cubicBezTo>
                                    <a:lnTo>
                                      <a:pt x="0" y="45720"/>
                                    </a:lnTo>
                                    <a:cubicBezTo>
                                      <a:pt x="0" y="42863"/>
                                      <a:pt x="1905" y="40957"/>
                                      <a:pt x="4763" y="40957"/>
                                    </a:cubicBezTo>
                                    <a:lnTo>
                                      <a:pt x="14288" y="40957"/>
                                    </a:lnTo>
                                    <a:lnTo>
                                      <a:pt x="14288" y="40005"/>
                                    </a:lnTo>
                                    <a:cubicBezTo>
                                      <a:pt x="14288" y="15240"/>
                                      <a:pt x="27622" y="0"/>
                                      <a:pt x="54292" y="0"/>
                                    </a:cubicBezTo>
                                    <a:cubicBezTo>
                                      <a:pt x="57150" y="0"/>
                                      <a:pt x="59055" y="1905"/>
                                      <a:pt x="59055" y="4763"/>
                                    </a:cubicBezTo>
                                    <a:lnTo>
                                      <a:pt x="59055" y="19050"/>
                                    </a:lnTo>
                                    <a:cubicBezTo>
                                      <a:pt x="59055" y="21907"/>
                                      <a:pt x="57150" y="23813"/>
                                      <a:pt x="54292" y="23813"/>
                                    </a:cubicBezTo>
                                    <a:cubicBezTo>
                                      <a:pt x="44767" y="23813"/>
                                      <a:pt x="39053" y="28575"/>
                                      <a:pt x="39053" y="40005"/>
                                    </a:cubicBezTo>
                                    <a:close/>
                                  </a:path>
                                </a:pathLst>
                              </a:custGeom>
                              <a:solidFill>
                                <a:srgbClr val="FFFFFF">
                                  <a:alpha val="80000"/>
                                </a:srgbClr>
                              </a:solidFill>
                              <a:ln w="9525" cap="flat">
                                <a:noFill/>
                                <a:prstDash val="solid"/>
                                <a:miter/>
                              </a:ln>
                            </wps:spPr>
                            <wps:bodyPr rtlCol="0" anchor="ctr"/>
                          </wps:wsp>
                          <wps:wsp>
                            <wps:cNvPr id="1836227455" name="Freeform 1836227455"/>
                            <wps:cNvSpPr/>
                            <wps:spPr>
                              <a:xfrm>
                                <a:off x="1291590" y="123825"/>
                                <a:ext cx="99059" cy="135255"/>
                              </a:xfrm>
                              <a:custGeom>
                                <a:avLst/>
                                <a:gdLst>
                                  <a:gd name="connsiteX0" fmla="*/ 77153 w 99059"/>
                                  <a:gd name="connsiteY0" fmla="*/ 0 h 135255"/>
                                  <a:gd name="connsiteX1" fmla="*/ 94297 w 99059"/>
                                  <a:gd name="connsiteY1" fmla="*/ 0 h 135255"/>
                                  <a:gd name="connsiteX2" fmla="*/ 99060 w 99059"/>
                                  <a:gd name="connsiteY2" fmla="*/ 4763 h 135255"/>
                                  <a:gd name="connsiteX3" fmla="*/ 99060 w 99059"/>
                                  <a:gd name="connsiteY3" fmla="*/ 129540 h 135255"/>
                                  <a:gd name="connsiteX4" fmla="*/ 94297 w 99059"/>
                                  <a:gd name="connsiteY4" fmla="*/ 134303 h 135255"/>
                                  <a:gd name="connsiteX5" fmla="*/ 82867 w 99059"/>
                                  <a:gd name="connsiteY5" fmla="*/ 134303 h 135255"/>
                                  <a:gd name="connsiteX6" fmla="*/ 77153 w 99059"/>
                                  <a:gd name="connsiteY6" fmla="*/ 131445 h 135255"/>
                                  <a:gd name="connsiteX7" fmla="*/ 27622 w 99059"/>
                                  <a:gd name="connsiteY7" fmla="*/ 52388 h 135255"/>
                                  <a:gd name="connsiteX8" fmla="*/ 27622 w 99059"/>
                                  <a:gd name="connsiteY8" fmla="*/ 130493 h 135255"/>
                                  <a:gd name="connsiteX9" fmla="*/ 22860 w 99059"/>
                                  <a:gd name="connsiteY9" fmla="*/ 135255 h 135255"/>
                                  <a:gd name="connsiteX10" fmla="*/ 4763 w 99059"/>
                                  <a:gd name="connsiteY10" fmla="*/ 135255 h 135255"/>
                                  <a:gd name="connsiteX11" fmla="*/ 0 w 99059"/>
                                  <a:gd name="connsiteY11" fmla="*/ 130493 h 135255"/>
                                  <a:gd name="connsiteX12" fmla="*/ 0 w 99059"/>
                                  <a:gd name="connsiteY12" fmla="*/ 5715 h 135255"/>
                                  <a:gd name="connsiteX13" fmla="*/ 4763 w 99059"/>
                                  <a:gd name="connsiteY13" fmla="*/ 953 h 135255"/>
                                  <a:gd name="connsiteX14" fmla="*/ 16192 w 99059"/>
                                  <a:gd name="connsiteY14" fmla="*/ 953 h 135255"/>
                                  <a:gd name="connsiteX15" fmla="*/ 21908 w 99059"/>
                                  <a:gd name="connsiteY15" fmla="*/ 3810 h 135255"/>
                                  <a:gd name="connsiteX16" fmla="*/ 71438 w 99059"/>
                                  <a:gd name="connsiteY16" fmla="*/ 82868 h 135255"/>
                                  <a:gd name="connsiteX17" fmla="*/ 71438 w 99059"/>
                                  <a:gd name="connsiteY17" fmla="*/ 4763 h 135255"/>
                                  <a:gd name="connsiteX18" fmla="*/ 77153 w 99059"/>
                                  <a:gd name="connsiteY18" fmla="*/ 0 h 13525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99059" h="135255">
                                    <a:moveTo>
                                      <a:pt x="77153" y="0"/>
                                    </a:moveTo>
                                    <a:lnTo>
                                      <a:pt x="94297" y="0"/>
                                    </a:lnTo>
                                    <a:cubicBezTo>
                                      <a:pt x="97155" y="0"/>
                                      <a:pt x="99060" y="1905"/>
                                      <a:pt x="99060" y="4763"/>
                                    </a:cubicBezTo>
                                    <a:lnTo>
                                      <a:pt x="99060" y="129540"/>
                                    </a:lnTo>
                                    <a:cubicBezTo>
                                      <a:pt x="99060" y="132398"/>
                                      <a:pt x="97155" y="134303"/>
                                      <a:pt x="94297" y="134303"/>
                                    </a:cubicBezTo>
                                    <a:lnTo>
                                      <a:pt x="82867" y="134303"/>
                                    </a:lnTo>
                                    <a:cubicBezTo>
                                      <a:pt x="80010" y="134303"/>
                                      <a:pt x="78105" y="133350"/>
                                      <a:pt x="77153" y="131445"/>
                                    </a:cubicBezTo>
                                    <a:lnTo>
                                      <a:pt x="27622" y="52388"/>
                                    </a:lnTo>
                                    <a:lnTo>
                                      <a:pt x="27622" y="130493"/>
                                    </a:lnTo>
                                    <a:cubicBezTo>
                                      <a:pt x="27622" y="133350"/>
                                      <a:pt x="25717" y="135255"/>
                                      <a:pt x="22860" y="135255"/>
                                    </a:cubicBezTo>
                                    <a:lnTo>
                                      <a:pt x="4763" y="135255"/>
                                    </a:lnTo>
                                    <a:cubicBezTo>
                                      <a:pt x="1905" y="135255"/>
                                      <a:pt x="0" y="133350"/>
                                      <a:pt x="0" y="130493"/>
                                    </a:cubicBezTo>
                                    <a:lnTo>
                                      <a:pt x="0" y="5715"/>
                                    </a:lnTo>
                                    <a:cubicBezTo>
                                      <a:pt x="0" y="2858"/>
                                      <a:pt x="1905" y="953"/>
                                      <a:pt x="4763" y="953"/>
                                    </a:cubicBezTo>
                                    <a:lnTo>
                                      <a:pt x="16192" y="953"/>
                                    </a:lnTo>
                                    <a:cubicBezTo>
                                      <a:pt x="18097" y="953"/>
                                      <a:pt x="20955" y="1905"/>
                                      <a:pt x="21908" y="3810"/>
                                    </a:cubicBezTo>
                                    <a:lnTo>
                                      <a:pt x="71438" y="82868"/>
                                    </a:lnTo>
                                    <a:lnTo>
                                      <a:pt x="71438" y="4763"/>
                                    </a:lnTo>
                                    <a:cubicBezTo>
                                      <a:pt x="72390" y="1905"/>
                                      <a:pt x="74295" y="0"/>
                                      <a:pt x="77153" y="0"/>
                                    </a:cubicBezTo>
                                    <a:close/>
                                  </a:path>
                                </a:pathLst>
                              </a:custGeom>
                              <a:solidFill>
                                <a:srgbClr val="231F20"/>
                              </a:solidFill>
                              <a:ln w="9525" cap="flat">
                                <a:noFill/>
                                <a:prstDash val="solid"/>
                                <a:miter/>
                              </a:ln>
                            </wps:spPr>
                            <wps:bodyPr rtlCol="0" anchor="ctr"/>
                          </wps:wsp>
                          <wps:wsp>
                            <wps:cNvPr id="4177130" name="Freeform 4177130"/>
                            <wps:cNvSpPr/>
                            <wps:spPr>
                              <a:xfrm>
                                <a:off x="1423987" y="122873"/>
                                <a:ext cx="79057" cy="134302"/>
                              </a:xfrm>
                              <a:custGeom>
                                <a:avLst/>
                                <a:gdLst>
                                  <a:gd name="connsiteX0" fmla="*/ 79058 w 79057"/>
                                  <a:gd name="connsiteY0" fmla="*/ 113347 h 134302"/>
                                  <a:gd name="connsiteX1" fmla="*/ 79058 w 79057"/>
                                  <a:gd name="connsiteY1" fmla="*/ 129540 h 134302"/>
                                  <a:gd name="connsiteX2" fmla="*/ 74295 w 79057"/>
                                  <a:gd name="connsiteY2" fmla="*/ 134302 h 134302"/>
                                  <a:gd name="connsiteX3" fmla="*/ 8573 w 79057"/>
                                  <a:gd name="connsiteY3" fmla="*/ 134302 h 134302"/>
                                  <a:gd name="connsiteX4" fmla="*/ 4763 w 79057"/>
                                  <a:gd name="connsiteY4" fmla="*/ 134302 h 134302"/>
                                  <a:gd name="connsiteX5" fmla="*/ 0 w 79057"/>
                                  <a:gd name="connsiteY5" fmla="*/ 129540 h 134302"/>
                                  <a:gd name="connsiteX6" fmla="*/ 0 w 79057"/>
                                  <a:gd name="connsiteY6" fmla="*/ 4763 h 134302"/>
                                  <a:gd name="connsiteX7" fmla="*/ 4763 w 79057"/>
                                  <a:gd name="connsiteY7" fmla="*/ 0 h 134302"/>
                                  <a:gd name="connsiteX8" fmla="*/ 26670 w 79057"/>
                                  <a:gd name="connsiteY8" fmla="*/ 0 h 134302"/>
                                  <a:gd name="connsiteX9" fmla="*/ 74295 w 79057"/>
                                  <a:gd name="connsiteY9" fmla="*/ 0 h 134302"/>
                                  <a:gd name="connsiteX10" fmla="*/ 79058 w 79057"/>
                                  <a:gd name="connsiteY10" fmla="*/ 4763 h 134302"/>
                                  <a:gd name="connsiteX11" fmla="*/ 79058 w 79057"/>
                                  <a:gd name="connsiteY11" fmla="*/ 20955 h 134302"/>
                                  <a:gd name="connsiteX12" fmla="*/ 74295 w 79057"/>
                                  <a:gd name="connsiteY12" fmla="*/ 25717 h 134302"/>
                                  <a:gd name="connsiteX13" fmla="*/ 26670 w 79057"/>
                                  <a:gd name="connsiteY13" fmla="*/ 25717 h 134302"/>
                                  <a:gd name="connsiteX14" fmla="*/ 26670 w 79057"/>
                                  <a:gd name="connsiteY14" fmla="*/ 54292 h 134302"/>
                                  <a:gd name="connsiteX15" fmla="*/ 69533 w 79057"/>
                                  <a:gd name="connsiteY15" fmla="*/ 54292 h 134302"/>
                                  <a:gd name="connsiteX16" fmla="*/ 74295 w 79057"/>
                                  <a:gd name="connsiteY16" fmla="*/ 59055 h 134302"/>
                                  <a:gd name="connsiteX17" fmla="*/ 74295 w 79057"/>
                                  <a:gd name="connsiteY17" fmla="*/ 74295 h 134302"/>
                                  <a:gd name="connsiteX18" fmla="*/ 69533 w 79057"/>
                                  <a:gd name="connsiteY18" fmla="*/ 79058 h 134302"/>
                                  <a:gd name="connsiteX19" fmla="*/ 26670 w 79057"/>
                                  <a:gd name="connsiteY19" fmla="*/ 79058 h 134302"/>
                                  <a:gd name="connsiteX20" fmla="*/ 26670 w 79057"/>
                                  <a:gd name="connsiteY20" fmla="*/ 108585 h 134302"/>
                                  <a:gd name="connsiteX21" fmla="*/ 75248 w 79057"/>
                                  <a:gd name="connsiteY21" fmla="*/ 108585 h 134302"/>
                                  <a:gd name="connsiteX22" fmla="*/ 79058 w 79057"/>
                                  <a:gd name="connsiteY22" fmla="*/ 113347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79057" h="134302">
                                    <a:moveTo>
                                      <a:pt x="79058" y="113347"/>
                                    </a:moveTo>
                                    <a:lnTo>
                                      <a:pt x="79058" y="129540"/>
                                    </a:lnTo>
                                    <a:cubicBezTo>
                                      <a:pt x="79058" y="132397"/>
                                      <a:pt x="77153" y="134302"/>
                                      <a:pt x="74295" y="134302"/>
                                    </a:cubicBezTo>
                                    <a:lnTo>
                                      <a:pt x="8573" y="134302"/>
                                    </a:lnTo>
                                    <a:lnTo>
                                      <a:pt x="4763" y="134302"/>
                                    </a:lnTo>
                                    <a:cubicBezTo>
                                      <a:pt x="1905" y="134302"/>
                                      <a:pt x="0" y="132397"/>
                                      <a:pt x="0" y="129540"/>
                                    </a:cubicBezTo>
                                    <a:lnTo>
                                      <a:pt x="0" y="4763"/>
                                    </a:lnTo>
                                    <a:cubicBezTo>
                                      <a:pt x="0" y="1905"/>
                                      <a:pt x="1905" y="0"/>
                                      <a:pt x="4763" y="0"/>
                                    </a:cubicBezTo>
                                    <a:lnTo>
                                      <a:pt x="26670" y="0"/>
                                    </a:lnTo>
                                    <a:lnTo>
                                      <a:pt x="74295" y="0"/>
                                    </a:lnTo>
                                    <a:cubicBezTo>
                                      <a:pt x="77153" y="0"/>
                                      <a:pt x="79058" y="1905"/>
                                      <a:pt x="79058" y="4763"/>
                                    </a:cubicBezTo>
                                    <a:lnTo>
                                      <a:pt x="79058" y="20955"/>
                                    </a:lnTo>
                                    <a:cubicBezTo>
                                      <a:pt x="79058" y="23813"/>
                                      <a:pt x="77153" y="25717"/>
                                      <a:pt x="74295" y="25717"/>
                                    </a:cubicBezTo>
                                    <a:lnTo>
                                      <a:pt x="26670" y="25717"/>
                                    </a:lnTo>
                                    <a:lnTo>
                                      <a:pt x="26670" y="54292"/>
                                    </a:lnTo>
                                    <a:lnTo>
                                      <a:pt x="69533" y="54292"/>
                                    </a:lnTo>
                                    <a:cubicBezTo>
                                      <a:pt x="72390" y="54292"/>
                                      <a:pt x="74295" y="56197"/>
                                      <a:pt x="74295" y="59055"/>
                                    </a:cubicBezTo>
                                    <a:lnTo>
                                      <a:pt x="74295" y="74295"/>
                                    </a:lnTo>
                                    <a:cubicBezTo>
                                      <a:pt x="74295" y="77152"/>
                                      <a:pt x="72390" y="79058"/>
                                      <a:pt x="69533" y="79058"/>
                                    </a:cubicBezTo>
                                    <a:lnTo>
                                      <a:pt x="26670" y="79058"/>
                                    </a:lnTo>
                                    <a:lnTo>
                                      <a:pt x="26670" y="108585"/>
                                    </a:lnTo>
                                    <a:lnTo>
                                      <a:pt x="75248" y="108585"/>
                                    </a:lnTo>
                                    <a:cubicBezTo>
                                      <a:pt x="78105" y="109538"/>
                                      <a:pt x="79058" y="110490"/>
                                      <a:pt x="79058" y="113347"/>
                                    </a:cubicBezTo>
                                    <a:close/>
                                  </a:path>
                                </a:pathLst>
                              </a:custGeom>
                              <a:solidFill>
                                <a:srgbClr val="231F20"/>
                              </a:solidFill>
                              <a:ln w="9525" cap="flat">
                                <a:noFill/>
                                <a:prstDash val="solid"/>
                                <a:miter/>
                              </a:ln>
                            </wps:spPr>
                            <wps:bodyPr rtlCol="0" anchor="ctr"/>
                          </wps:wsp>
                          <wps:wsp>
                            <wps:cNvPr id="289702838" name="Freeform 289702838"/>
                            <wps:cNvSpPr/>
                            <wps:spPr>
                              <a:xfrm>
                                <a:off x="1522800" y="123825"/>
                                <a:ext cx="164337" cy="133350"/>
                              </a:xfrm>
                              <a:custGeom>
                                <a:avLst/>
                                <a:gdLst>
                                  <a:gd name="connsiteX0" fmla="*/ 164078 w 164337"/>
                                  <a:gd name="connsiteY0" fmla="*/ 4763 h 133350"/>
                                  <a:gd name="connsiteX1" fmla="*/ 128835 w 164337"/>
                                  <a:gd name="connsiteY1" fmla="*/ 129540 h 133350"/>
                                  <a:gd name="connsiteX2" fmla="*/ 124073 w 164337"/>
                                  <a:gd name="connsiteY2" fmla="*/ 133350 h 133350"/>
                                  <a:gd name="connsiteX3" fmla="*/ 103118 w 164337"/>
                                  <a:gd name="connsiteY3" fmla="*/ 133350 h 133350"/>
                                  <a:gd name="connsiteX4" fmla="*/ 98355 w 164337"/>
                                  <a:gd name="connsiteY4" fmla="*/ 129540 h 133350"/>
                                  <a:gd name="connsiteX5" fmla="*/ 82163 w 164337"/>
                                  <a:gd name="connsiteY5" fmla="*/ 72390 h 133350"/>
                                  <a:gd name="connsiteX6" fmla="*/ 65970 w 164337"/>
                                  <a:gd name="connsiteY6" fmla="*/ 129540 h 133350"/>
                                  <a:gd name="connsiteX7" fmla="*/ 61208 w 164337"/>
                                  <a:gd name="connsiteY7" fmla="*/ 133350 h 133350"/>
                                  <a:gd name="connsiteX8" fmla="*/ 40253 w 164337"/>
                                  <a:gd name="connsiteY8" fmla="*/ 133350 h 133350"/>
                                  <a:gd name="connsiteX9" fmla="*/ 35490 w 164337"/>
                                  <a:gd name="connsiteY9" fmla="*/ 129540 h 133350"/>
                                  <a:gd name="connsiteX10" fmla="*/ 248 w 164337"/>
                                  <a:gd name="connsiteY10" fmla="*/ 4763 h 133350"/>
                                  <a:gd name="connsiteX11" fmla="*/ 4058 w 164337"/>
                                  <a:gd name="connsiteY11" fmla="*/ 0 h 133350"/>
                                  <a:gd name="connsiteX12" fmla="*/ 22155 w 164337"/>
                                  <a:gd name="connsiteY12" fmla="*/ 0 h 133350"/>
                                  <a:gd name="connsiteX13" fmla="*/ 26918 w 164337"/>
                                  <a:gd name="connsiteY13" fmla="*/ 3810 h 133350"/>
                                  <a:gd name="connsiteX14" fmla="*/ 52635 w 164337"/>
                                  <a:gd name="connsiteY14" fmla="*/ 100013 h 133350"/>
                                  <a:gd name="connsiteX15" fmla="*/ 71685 w 164337"/>
                                  <a:gd name="connsiteY15" fmla="*/ 32385 h 133350"/>
                                  <a:gd name="connsiteX16" fmla="*/ 64065 w 164337"/>
                                  <a:gd name="connsiteY16" fmla="*/ 5715 h 133350"/>
                                  <a:gd name="connsiteX17" fmla="*/ 67875 w 164337"/>
                                  <a:gd name="connsiteY17" fmla="*/ 953 h 133350"/>
                                  <a:gd name="connsiteX18" fmla="*/ 83115 w 164337"/>
                                  <a:gd name="connsiteY18" fmla="*/ 953 h 133350"/>
                                  <a:gd name="connsiteX19" fmla="*/ 87878 w 164337"/>
                                  <a:gd name="connsiteY19" fmla="*/ 4763 h 133350"/>
                                  <a:gd name="connsiteX20" fmla="*/ 113595 w 164337"/>
                                  <a:gd name="connsiteY20" fmla="*/ 100965 h 133350"/>
                                  <a:gd name="connsiteX21" fmla="*/ 139313 w 164337"/>
                                  <a:gd name="connsiteY21" fmla="*/ 4763 h 133350"/>
                                  <a:gd name="connsiteX22" fmla="*/ 144075 w 164337"/>
                                  <a:gd name="connsiteY22" fmla="*/ 953 h 133350"/>
                                  <a:gd name="connsiteX23" fmla="*/ 162173 w 164337"/>
                                  <a:gd name="connsiteY23" fmla="*/ 953 h 133350"/>
                                  <a:gd name="connsiteX24" fmla="*/ 164078 w 164337"/>
                                  <a:gd name="connsiteY24" fmla="*/ 4763 h 1333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Lst>
                                <a:rect l="l" t="t" r="r" b="b"/>
                                <a:pathLst>
                                  <a:path w="164337" h="133350">
                                    <a:moveTo>
                                      <a:pt x="164078" y="4763"/>
                                    </a:moveTo>
                                    <a:lnTo>
                                      <a:pt x="128835" y="129540"/>
                                    </a:lnTo>
                                    <a:cubicBezTo>
                                      <a:pt x="127883" y="132398"/>
                                      <a:pt x="125978" y="133350"/>
                                      <a:pt x="124073" y="133350"/>
                                    </a:cubicBezTo>
                                    <a:lnTo>
                                      <a:pt x="103118" y="133350"/>
                                    </a:lnTo>
                                    <a:cubicBezTo>
                                      <a:pt x="100260" y="133350"/>
                                      <a:pt x="98355" y="132398"/>
                                      <a:pt x="98355" y="129540"/>
                                    </a:cubicBezTo>
                                    <a:lnTo>
                                      <a:pt x="82163" y="72390"/>
                                    </a:lnTo>
                                    <a:lnTo>
                                      <a:pt x="65970" y="129540"/>
                                    </a:lnTo>
                                    <a:cubicBezTo>
                                      <a:pt x="65018" y="132398"/>
                                      <a:pt x="63113" y="133350"/>
                                      <a:pt x="61208" y="133350"/>
                                    </a:cubicBezTo>
                                    <a:lnTo>
                                      <a:pt x="40253" y="133350"/>
                                    </a:lnTo>
                                    <a:cubicBezTo>
                                      <a:pt x="37395" y="133350"/>
                                      <a:pt x="35490" y="132398"/>
                                      <a:pt x="35490" y="129540"/>
                                    </a:cubicBezTo>
                                    <a:lnTo>
                                      <a:pt x="248" y="4763"/>
                                    </a:lnTo>
                                    <a:cubicBezTo>
                                      <a:pt x="-705" y="1905"/>
                                      <a:pt x="1200" y="0"/>
                                      <a:pt x="4058" y="0"/>
                                    </a:cubicBezTo>
                                    <a:lnTo>
                                      <a:pt x="22155" y="0"/>
                                    </a:lnTo>
                                    <a:cubicBezTo>
                                      <a:pt x="25013" y="0"/>
                                      <a:pt x="26918" y="953"/>
                                      <a:pt x="26918" y="3810"/>
                                    </a:cubicBezTo>
                                    <a:lnTo>
                                      <a:pt x="52635" y="100013"/>
                                    </a:lnTo>
                                    <a:lnTo>
                                      <a:pt x="71685" y="32385"/>
                                    </a:lnTo>
                                    <a:lnTo>
                                      <a:pt x="64065" y="5715"/>
                                    </a:lnTo>
                                    <a:cubicBezTo>
                                      <a:pt x="63113" y="2858"/>
                                      <a:pt x="65018" y="953"/>
                                      <a:pt x="67875" y="953"/>
                                    </a:cubicBezTo>
                                    <a:lnTo>
                                      <a:pt x="83115" y="953"/>
                                    </a:lnTo>
                                    <a:cubicBezTo>
                                      <a:pt x="85973" y="953"/>
                                      <a:pt x="87878" y="1905"/>
                                      <a:pt x="87878" y="4763"/>
                                    </a:cubicBezTo>
                                    <a:lnTo>
                                      <a:pt x="113595" y="100965"/>
                                    </a:lnTo>
                                    <a:lnTo>
                                      <a:pt x="139313" y="4763"/>
                                    </a:lnTo>
                                    <a:cubicBezTo>
                                      <a:pt x="140265" y="1905"/>
                                      <a:pt x="141218" y="953"/>
                                      <a:pt x="144075" y="953"/>
                                    </a:cubicBezTo>
                                    <a:lnTo>
                                      <a:pt x="162173" y="953"/>
                                    </a:lnTo>
                                    <a:cubicBezTo>
                                      <a:pt x="163125" y="0"/>
                                      <a:pt x="165030" y="1905"/>
                                      <a:pt x="164078" y="4763"/>
                                    </a:cubicBezTo>
                                    <a:close/>
                                  </a:path>
                                </a:pathLst>
                              </a:custGeom>
                              <a:solidFill>
                                <a:srgbClr val="231F20"/>
                              </a:solidFill>
                              <a:ln w="9525" cap="flat">
                                <a:noFill/>
                                <a:prstDash val="solid"/>
                                <a:miter/>
                              </a:ln>
                            </wps:spPr>
                            <wps:bodyPr rtlCol="0" anchor="ctr"/>
                          </wps:wsp>
                          <wps:wsp>
                            <wps:cNvPr id="990597152" name="Freeform 990597152"/>
                            <wps:cNvSpPr/>
                            <wps:spPr>
                              <a:xfrm>
                                <a:off x="1767840" y="122873"/>
                                <a:ext cx="79057" cy="134302"/>
                              </a:xfrm>
                              <a:custGeom>
                                <a:avLst/>
                                <a:gdLst>
                                  <a:gd name="connsiteX0" fmla="*/ 79058 w 79057"/>
                                  <a:gd name="connsiteY0" fmla="*/ 113347 h 134302"/>
                                  <a:gd name="connsiteX1" fmla="*/ 79058 w 79057"/>
                                  <a:gd name="connsiteY1" fmla="*/ 129540 h 134302"/>
                                  <a:gd name="connsiteX2" fmla="*/ 74295 w 79057"/>
                                  <a:gd name="connsiteY2" fmla="*/ 134302 h 134302"/>
                                  <a:gd name="connsiteX3" fmla="*/ 8572 w 79057"/>
                                  <a:gd name="connsiteY3" fmla="*/ 134302 h 134302"/>
                                  <a:gd name="connsiteX4" fmla="*/ 4763 w 79057"/>
                                  <a:gd name="connsiteY4" fmla="*/ 134302 h 134302"/>
                                  <a:gd name="connsiteX5" fmla="*/ 0 w 79057"/>
                                  <a:gd name="connsiteY5" fmla="*/ 129540 h 134302"/>
                                  <a:gd name="connsiteX6" fmla="*/ 0 w 79057"/>
                                  <a:gd name="connsiteY6" fmla="*/ 4763 h 134302"/>
                                  <a:gd name="connsiteX7" fmla="*/ 4763 w 79057"/>
                                  <a:gd name="connsiteY7" fmla="*/ 0 h 134302"/>
                                  <a:gd name="connsiteX8" fmla="*/ 26670 w 79057"/>
                                  <a:gd name="connsiteY8" fmla="*/ 0 h 134302"/>
                                  <a:gd name="connsiteX9" fmla="*/ 74295 w 79057"/>
                                  <a:gd name="connsiteY9" fmla="*/ 0 h 134302"/>
                                  <a:gd name="connsiteX10" fmla="*/ 79058 w 79057"/>
                                  <a:gd name="connsiteY10" fmla="*/ 4763 h 134302"/>
                                  <a:gd name="connsiteX11" fmla="*/ 79058 w 79057"/>
                                  <a:gd name="connsiteY11" fmla="*/ 20955 h 134302"/>
                                  <a:gd name="connsiteX12" fmla="*/ 74295 w 79057"/>
                                  <a:gd name="connsiteY12" fmla="*/ 25717 h 134302"/>
                                  <a:gd name="connsiteX13" fmla="*/ 26670 w 79057"/>
                                  <a:gd name="connsiteY13" fmla="*/ 25717 h 134302"/>
                                  <a:gd name="connsiteX14" fmla="*/ 26670 w 79057"/>
                                  <a:gd name="connsiteY14" fmla="*/ 54292 h 134302"/>
                                  <a:gd name="connsiteX15" fmla="*/ 69533 w 79057"/>
                                  <a:gd name="connsiteY15" fmla="*/ 54292 h 134302"/>
                                  <a:gd name="connsiteX16" fmla="*/ 74295 w 79057"/>
                                  <a:gd name="connsiteY16" fmla="*/ 59055 h 134302"/>
                                  <a:gd name="connsiteX17" fmla="*/ 74295 w 79057"/>
                                  <a:gd name="connsiteY17" fmla="*/ 74295 h 134302"/>
                                  <a:gd name="connsiteX18" fmla="*/ 69533 w 79057"/>
                                  <a:gd name="connsiteY18" fmla="*/ 79058 h 134302"/>
                                  <a:gd name="connsiteX19" fmla="*/ 26670 w 79057"/>
                                  <a:gd name="connsiteY19" fmla="*/ 79058 h 134302"/>
                                  <a:gd name="connsiteX20" fmla="*/ 26670 w 79057"/>
                                  <a:gd name="connsiteY20" fmla="*/ 108585 h 134302"/>
                                  <a:gd name="connsiteX21" fmla="*/ 75247 w 79057"/>
                                  <a:gd name="connsiteY21" fmla="*/ 108585 h 134302"/>
                                  <a:gd name="connsiteX22" fmla="*/ 79058 w 79057"/>
                                  <a:gd name="connsiteY22" fmla="*/ 113347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79057" h="134302">
                                    <a:moveTo>
                                      <a:pt x="79058" y="113347"/>
                                    </a:moveTo>
                                    <a:lnTo>
                                      <a:pt x="79058" y="129540"/>
                                    </a:lnTo>
                                    <a:cubicBezTo>
                                      <a:pt x="79058" y="132397"/>
                                      <a:pt x="77153" y="134302"/>
                                      <a:pt x="74295" y="134302"/>
                                    </a:cubicBezTo>
                                    <a:lnTo>
                                      <a:pt x="8572" y="134302"/>
                                    </a:lnTo>
                                    <a:lnTo>
                                      <a:pt x="4763" y="134302"/>
                                    </a:lnTo>
                                    <a:cubicBezTo>
                                      <a:pt x="1905" y="134302"/>
                                      <a:pt x="0" y="132397"/>
                                      <a:pt x="0" y="129540"/>
                                    </a:cubicBezTo>
                                    <a:lnTo>
                                      <a:pt x="0" y="4763"/>
                                    </a:lnTo>
                                    <a:cubicBezTo>
                                      <a:pt x="0" y="1905"/>
                                      <a:pt x="1905" y="0"/>
                                      <a:pt x="4763" y="0"/>
                                    </a:cubicBezTo>
                                    <a:lnTo>
                                      <a:pt x="26670" y="0"/>
                                    </a:lnTo>
                                    <a:lnTo>
                                      <a:pt x="74295" y="0"/>
                                    </a:lnTo>
                                    <a:cubicBezTo>
                                      <a:pt x="77153" y="0"/>
                                      <a:pt x="79058" y="1905"/>
                                      <a:pt x="79058" y="4763"/>
                                    </a:cubicBezTo>
                                    <a:lnTo>
                                      <a:pt x="79058" y="20955"/>
                                    </a:lnTo>
                                    <a:cubicBezTo>
                                      <a:pt x="79058" y="23813"/>
                                      <a:pt x="77153" y="25717"/>
                                      <a:pt x="74295" y="25717"/>
                                    </a:cubicBezTo>
                                    <a:lnTo>
                                      <a:pt x="26670" y="25717"/>
                                    </a:lnTo>
                                    <a:lnTo>
                                      <a:pt x="26670" y="54292"/>
                                    </a:lnTo>
                                    <a:lnTo>
                                      <a:pt x="69533" y="54292"/>
                                    </a:lnTo>
                                    <a:cubicBezTo>
                                      <a:pt x="72390" y="54292"/>
                                      <a:pt x="74295" y="56197"/>
                                      <a:pt x="74295" y="59055"/>
                                    </a:cubicBezTo>
                                    <a:lnTo>
                                      <a:pt x="74295" y="74295"/>
                                    </a:lnTo>
                                    <a:cubicBezTo>
                                      <a:pt x="74295" y="77152"/>
                                      <a:pt x="72390" y="79058"/>
                                      <a:pt x="69533" y="79058"/>
                                    </a:cubicBezTo>
                                    <a:lnTo>
                                      <a:pt x="26670" y="79058"/>
                                    </a:lnTo>
                                    <a:lnTo>
                                      <a:pt x="26670" y="108585"/>
                                    </a:lnTo>
                                    <a:lnTo>
                                      <a:pt x="75247" y="108585"/>
                                    </a:lnTo>
                                    <a:cubicBezTo>
                                      <a:pt x="77153" y="109538"/>
                                      <a:pt x="79058" y="110490"/>
                                      <a:pt x="79058" y="113347"/>
                                    </a:cubicBezTo>
                                    <a:close/>
                                  </a:path>
                                </a:pathLst>
                              </a:custGeom>
                              <a:solidFill>
                                <a:srgbClr val="231F20"/>
                              </a:solidFill>
                              <a:ln w="9525" cap="flat">
                                <a:noFill/>
                                <a:prstDash val="solid"/>
                                <a:miter/>
                              </a:ln>
                            </wps:spPr>
                            <wps:bodyPr rtlCol="0" anchor="ctr"/>
                          </wps:wsp>
                          <wps:wsp>
                            <wps:cNvPr id="2100930345" name="Freeform 2100930345"/>
                            <wps:cNvSpPr/>
                            <wps:spPr>
                              <a:xfrm>
                                <a:off x="1875473" y="123825"/>
                                <a:ext cx="98107" cy="135255"/>
                              </a:xfrm>
                              <a:custGeom>
                                <a:avLst/>
                                <a:gdLst>
                                  <a:gd name="connsiteX0" fmla="*/ 76200 w 98107"/>
                                  <a:gd name="connsiteY0" fmla="*/ 0 h 135255"/>
                                  <a:gd name="connsiteX1" fmla="*/ 93345 w 98107"/>
                                  <a:gd name="connsiteY1" fmla="*/ 0 h 135255"/>
                                  <a:gd name="connsiteX2" fmla="*/ 98108 w 98107"/>
                                  <a:gd name="connsiteY2" fmla="*/ 4763 h 135255"/>
                                  <a:gd name="connsiteX3" fmla="*/ 98108 w 98107"/>
                                  <a:gd name="connsiteY3" fmla="*/ 129540 h 135255"/>
                                  <a:gd name="connsiteX4" fmla="*/ 93345 w 98107"/>
                                  <a:gd name="connsiteY4" fmla="*/ 134303 h 135255"/>
                                  <a:gd name="connsiteX5" fmla="*/ 81915 w 98107"/>
                                  <a:gd name="connsiteY5" fmla="*/ 134303 h 135255"/>
                                  <a:gd name="connsiteX6" fmla="*/ 76200 w 98107"/>
                                  <a:gd name="connsiteY6" fmla="*/ 131445 h 135255"/>
                                  <a:gd name="connsiteX7" fmla="*/ 26670 w 98107"/>
                                  <a:gd name="connsiteY7" fmla="*/ 52388 h 135255"/>
                                  <a:gd name="connsiteX8" fmla="*/ 26670 w 98107"/>
                                  <a:gd name="connsiteY8" fmla="*/ 130493 h 135255"/>
                                  <a:gd name="connsiteX9" fmla="*/ 21908 w 98107"/>
                                  <a:gd name="connsiteY9" fmla="*/ 135255 h 135255"/>
                                  <a:gd name="connsiteX10" fmla="*/ 4763 w 98107"/>
                                  <a:gd name="connsiteY10" fmla="*/ 135255 h 135255"/>
                                  <a:gd name="connsiteX11" fmla="*/ 0 w 98107"/>
                                  <a:gd name="connsiteY11" fmla="*/ 130493 h 135255"/>
                                  <a:gd name="connsiteX12" fmla="*/ 0 w 98107"/>
                                  <a:gd name="connsiteY12" fmla="*/ 5715 h 135255"/>
                                  <a:gd name="connsiteX13" fmla="*/ 4763 w 98107"/>
                                  <a:gd name="connsiteY13" fmla="*/ 953 h 135255"/>
                                  <a:gd name="connsiteX14" fmla="*/ 16192 w 98107"/>
                                  <a:gd name="connsiteY14" fmla="*/ 953 h 135255"/>
                                  <a:gd name="connsiteX15" fmla="*/ 21908 w 98107"/>
                                  <a:gd name="connsiteY15" fmla="*/ 3810 h 135255"/>
                                  <a:gd name="connsiteX16" fmla="*/ 71438 w 98107"/>
                                  <a:gd name="connsiteY16" fmla="*/ 82868 h 135255"/>
                                  <a:gd name="connsiteX17" fmla="*/ 71438 w 98107"/>
                                  <a:gd name="connsiteY17" fmla="*/ 4763 h 135255"/>
                                  <a:gd name="connsiteX18" fmla="*/ 76200 w 98107"/>
                                  <a:gd name="connsiteY18" fmla="*/ 0 h 13525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98107" h="135255">
                                    <a:moveTo>
                                      <a:pt x="76200" y="0"/>
                                    </a:moveTo>
                                    <a:lnTo>
                                      <a:pt x="93345" y="0"/>
                                    </a:lnTo>
                                    <a:cubicBezTo>
                                      <a:pt x="96202" y="0"/>
                                      <a:pt x="98108" y="1905"/>
                                      <a:pt x="98108" y="4763"/>
                                    </a:cubicBezTo>
                                    <a:lnTo>
                                      <a:pt x="98108" y="129540"/>
                                    </a:lnTo>
                                    <a:cubicBezTo>
                                      <a:pt x="98108" y="132398"/>
                                      <a:pt x="96202" y="134303"/>
                                      <a:pt x="93345" y="134303"/>
                                    </a:cubicBezTo>
                                    <a:lnTo>
                                      <a:pt x="81915" y="134303"/>
                                    </a:lnTo>
                                    <a:cubicBezTo>
                                      <a:pt x="79058" y="134303"/>
                                      <a:pt x="77152" y="133350"/>
                                      <a:pt x="76200" y="131445"/>
                                    </a:cubicBezTo>
                                    <a:lnTo>
                                      <a:pt x="26670" y="52388"/>
                                    </a:lnTo>
                                    <a:lnTo>
                                      <a:pt x="26670" y="130493"/>
                                    </a:lnTo>
                                    <a:cubicBezTo>
                                      <a:pt x="26670" y="133350"/>
                                      <a:pt x="24765" y="135255"/>
                                      <a:pt x="21908" y="135255"/>
                                    </a:cubicBezTo>
                                    <a:lnTo>
                                      <a:pt x="4763" y="135255"/>
                                    </a:lnTo>
                                    <a:cubicBezTo>
                                      <a:pt x="1905" y="135255"/>
                                      <a:pt x="0" y="133350"/>
                                      <a:pt x="0" y="130493"/>
                                    </a:cubicBezTo>
                                    <a:lnTo>
                                      <a:pt x="0" y="5715"/>
                                    </a:lnTo>
                                    <a:cubicBezTo>
                                      <a:pt x="0" y="2858"/>
                                      <a:pt x="1905" y="953"/>
                                      <a:pt x="4763" y="953"/>
                                    </a:cubicBezTo>
                                    <a:lnTo>
                                      <a:pt x="16192" y="953"/>
                                    </a:lnTo>
                                    <a:cubicBezTo>
                                      <a:pt x="18097" y="953"/>
                                      <a:pt x="20955" y="1905"/>
                                      <a:pt x="21908" y="3810"/>
                                    </a:cubicBezTo>
                                    <a:lnTo>
                                      <a:pt x="71438" y="82868"/>
                                    </a:lnTo>
                                    <a:lnTo>
                                      <a:pt x="71438" y="4763"/>
                                    </a:lnTo>
                                    <a:cubicBezTo>
                                      <a:pt x="71438" y="1905"/>
                                      <a:pt x="73342" y="0"/>
                                      <a:pt x="76200" y="0"/>
                                    </a:cubicBezTo>
                                    <a:close/>
                                  </a:path>
                                </a:pathLst>
                              </a:custGeom>
                              <a:solidFill>
                                <a:srgbClr val="231F20"/>
                              </a:solidFill>
                              <a:ln w="9525" cap="flat">
                                <a:noFill/>
                                <a:prstDash val="solid"/>
                                <a:miter/>
                              </a:ln>
                            </wps:spPr>
                            <wps:bodyPr rtlCol="0" anchor="ctr"/>
                          </wps:wsp>
                          <wps:wsp>
                            <wps:cNvPr id="1767462767" name="Freeform 1767462767"/>
                            <wps:cNvSpPr/>
                            <wps:spPr>
                              <a:xfrm>
                                <a:off x="1996440" y="122873"/>
                                <a:ext cx="91440" cy="135254"/>
                              </a:xfrm>
                              <a:custGeom>
                                <a:avLst/>
                                <a:gdLst>
                                  <a:gd name="connsiteX0" fmla="*/ 91440 w 91440"/>
                                  <a:gd name="connsiteY0" fmla="*/ 5715 h 135254"/>
                                  <a:gd name="connsiteX1" fmla="*/ 91440 w 91440"/>
                                  <a:gd name="connsiteY1" fmla="*/ 21908 h 135254"/>
                                  <a:gd name="connsiteX2" fmla="*/ 86678 w 91440"/>
                                  <a:gd name="connsiteY2" fmla="*/ 26670 h 135254"/>
                                  <a:gd name="connsiteX3" fmla="*/ 59055 w 91440"/>
                                  <a:gd name="connsiteY3" fmla="*/ 26670 h 135254"/>
                                  <a:gd name="connsiteX4" fmla="*/ 59055 w 91440"/>
                                  <a:gd name="connsiteY4" fmla="*/ 130492 h 135254"/>
                                  <a:gd name="connsiteX5" fmla="*/ 54293 w 91440"/>
                                  <a:gd name="connsiteY5" fmla="*/ 135255 h 135254"/>
                                  <a:gd name="connsiteX6" fmla="*/ 37147 w 91440"/>
                                  <a:gd name="connsiteY6" fmla="*/ 135255 h 135254"/>
                                  <a:gd name="connsiteX7" fmla="*/ 32385 w 91440"/>
                                  <a:gd name="connsiteY7" fmla="*/ 130492 h 135254"/>
                                  <a:gd name="connsiteX8" fmla="*/ 32385 w 91440"/>
                                  <a:gd name="connsiteY8" fmla="*/ 25717 h 135254"/>
                                  <a:gd name="connsiteX9" fmla="*/ 4763 w 91440"/>
                                  <a:gd name="connsiteY9" fmla="*/ 25717 h 135254"/>
                                  <a:gd name="connsiteX10" fmla="*/ 0 w 91440"/>
                                  <a:gd name="connsiteY10" fmla="*/ 20955 h 135254"/>
                                  <a:gd name="connsiteX11" fmla="*/ 0 w 91440"/>
                                  <a:gd name="connsiteY11" fmla="*/ 4763 h 135254"/>
                                  <a:gd name="connsiteX12" fmla="*/ 4763 w 91440"/>
                                  <a:gd name="connsiteY12" fmla="*/ 0 h 135254"/>
                                  <a:gd name="connsiteX13" fmla="*/ 59055 w 91440"/>
                                  <a:gd name="connsiteY13" fmla="*/ 0 h 135254"/>
                                  <a:gd name="connsiteX14" fmla="*/ 86678 w 91440"/>
                                  <a:gd name="connsiteY14" fmla="*/ 0 h 135254"/>
                                  <a:gd name="connsiteX15" fmla="*/ 91440 w 91440"/>
                                  <a:gd name="connsiteY15" fmla="*/ 5715 h 1352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91440" h="135254">
                                    <a:moveTo>
                                      <a:pt x="91440" y="5715"/>
                                    </a:moveTo>
                                    <a:lnTo>
                                      <a:pt x="91440" y="21908"/>
                                    </a:lnTo>
                                    <a:cubicBezTo>
                                      <a:pt x="91440" y="24765"/>
                                      <a:pt x="89535" y="26670"/>
                                      <a:pt x="86678" y="26670"/>
                                    </a:cubicBezTo>
                                    <a:lnTo>
                                      <a:pt x="59055" y="26670"/>
                                    </a:lnTo>
                                    <a:lnTo>
                                      <a:pt x="59055" y="130492"/>
                                    </a:lnTo>
                                    <a:cubicBezTo>
                                      <a:pt x="59055" y="133350"/>
                                      <a:pt x="57150" y="135255"/>
                                      <a:pt x="54293" y="135255"/>
                                    </a:cubicBezTo>
                                    <a:lnTo>
                                      <a:pt x="37147" y="135255"/>
                                    </a:lnTo>
                                    <a:cubicBezTo>
                                      <a:pt x="34290" y="135255"/>
                                      <a:pt x="32385" y="133350"/>
                                      <a:pt x="32385" y="130492"/>
                                    </a:cubicBezTo>
                                    <a:lnTo>
                                      <a:pt x="32385" y="25717"/>
                                    </a:lnTo>
                                    <a:lnTo>
                                      <a:pt x="4763" y="25717"/>
                                    </a:lnTo>
                                    <a:cubicBezTo>
                                      <a:pt x="1905" y="25717"/>
                                      <a:pt x="0" y="23813"/>
                                      <a:pt x="0" y="20955"/>
                                    </a:cubicBezTo>
                                    <a:lnTo>
                                      <a:pt x="0" y="4763"/>
                                    </a:lnTo>
                                    <a:cubicBezTo>
                                      <a:pt x="0" y="1905"/>
                                      <a:pt x="1905" y="0"/>
                                      <a:pt x="4763" y="0"/>
                                    </a:cubicBezTo>
                                    <a:lnTo>
                                      <a:pt x="59055" y="0"/>
                                    </a:lnTo>
                                    <a:lnTo>
                                      <a:pt x="86678" y="0"/>
                                    </a:lnTo>
                                    <a:cubicBezTo>
                                      <a:pt x="89535" y="952"/>
                                      <a:pt x="91440" y="2858"/>
                                      <a:pt x="91440" y="5715"/>
                                    </a:cubicBezTo>
                                    <a:close/>
                                  </a:path>
                                </a:pathLst>
                              </a:custGeom>
                              <a:solidFill>
                                <a:srgbClr val="231F20"/>
                              </a:solidFill>
                              <a:ln w="9525" cap="flat">
                                <a:noFill/>
                                <a:prstDash val="solid"/>
                                <a:miter/>
                              </a:ln>
                            </wps:spPr>
                            <wps:bodyPr rtlCol="0" anchor="ctr"/>
                          </wps:wsp>
                          <wps:wsp>
                            <wps:cNvPr id="1353563660" name="Freeform 1353563660"/>
                            <wps:cNvSpPr/>
                            <wps:spPr>
                              <a:xfrm>
                                <a:off x="2112645" y="122873"/>
                                <a:ext cx="107975" cy="134302"/>
                              </a:xfrm>
                              <a:custGeom>
                                <a:avLst/>
                                <a:gdLst>
                                  <a:gd name="connsiteX0" fmla="*/ 103822 w 107975"/>
                                  <a:gd name="connsiteY0" fmla="*/ 134302 h 134302"/>
                                  <a:gd name="connsiteX1" fmla="*/ 83820 w 107975"/>
                                  <a:gd name="connsiteY1" fmla="*/ 134302 h 134302"/>
                                  <a:gd name="connsiteX2" fmla="*/ 78105 w 107975"/>
                                  <a:gd name="connsiteY2" fmla="*/ 131445 h 134302"/>
                                  <a:gd name="connsiteX3" fmla="*/ 42863 w 107975"/>
                                  <a:gd name="connsiteY3" fmla="*/ 87630 h 134302"/>
                                  <a:gd name="connsiteX4" fmla="*/ 26670 w 107975"/>
                                  <a:gd name="connsiteY4" fmla="*/ 87630 h 134302"/>
                                  <a:gd name="connsiteX5" fmla="*/ 26670 w 107975"/>
                                  <a:gd name="connsiteY5" fmla="*/ 129540 h 134302"/>
                                  <a:gd name="connsiteX6" fmla="*/ 21907 w 107975"/>
                                  <a:gd name="connsiteY6" fmla="*/ 134302 h 134302"/>
                                  <a:gd name="connsiteX7" fmla="*/ 4763 w 107975"/>
                                  <a:gd name="connsiteY7" fmla="*/ 134302 h 134302"/>
                                  <a:gd name="connsiteX8" fmla="*/ 0 w 107975"/>
                                  <a:gd name="connsiteY8" fmla="*/ 129540 h 134302"/>
                                  <a:gd name="connsiteX9" fmla="*/ 0 w 107975"/>
                                  <a:gd name="connsiteY9" fmla="*/ 4763 h 134302"/>
                                  <a:gd name="connsiteX10" fmla="*/ 4763 w 107975"/>
                                  <a:gd name="connsiteY10" fmla="*/ 0 h 134302"/>
                                  <a:gd name="connsiteX11" fmla="*/ 26670 w 107975"/>
                                  <a:gd name="connsiteY11" fmla="*/ 0 h 134302"/>
                                  <a:gd name="connsiteX12" fmla="*/ 51435 w 107975"/>
                                  <a:gd name="connsiteY12" fmla="*/ 0 h 134302"/>
                                  <a:gd name="connsiteX13" fmla="*/ 96202 w 107975"/>
                                  <a:gd name="connsiteY13" fmla="*/ 44767 h 134302"/>
                                  <a:gd name="connsiteX14" fmla="*/ 71438 w 107975"/>
                                  <a:gd name="connsiteY14" fmla="*/ 82867 h 134302"/>
                                  <a:gd name="connsiteX15" fmla="*/ 107632 w 107975"/>
                                  <a:gd name="connsiteY15" fmla="*/ 127635 h 134302"/>
                                  <a:gd name="connsiteX16" fmla="*/ 103822 w 107975"/>
                                  <a:gd name="connsiteY16" fmla="*/ 134302 h 134302"/>
                                  <a:gd name="connsiteX17" fmla="*/ 25717 w 107975"/>
                                  <a:gd name="connsiteY17" fmla="*/ 64770 h 134302"/>
                                  <a:gd name="connsiteX18" fmla="*/ 50482 w 107975"/>
                                  <a:gd name="connsiteY18" fmla="*/ 64770 h 134302"/>
                                  <a:gd name="connsiteX19" fmla="*/ 68580 w 107975"/>
                                  <a:gd name="connsiteY19" fmla="*/ 44767 h 134302"/>
                                  <a:gd name="connsiteX20" fmla="*/ 50482 w 107975"/>
                                  <a:gd name="connsiteY20" fmla="*/ 24765 h 134302"/>
                                  <a:gd name="connsiteX21" fmla="*/ 25717 w 107975"/>
                                  <a:gd name="connsiteY21" fmla="*/ 24765 h 134302"/>
                                  <a:gd name="connsiteX22" fmla="*/ 25717 w 107975"/>
                                  <a:gd name="connsiteY22" fmla="*/ 64770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07975" h="134302">
                                    <a:moveTo>
                                      <a:pt x="103822" y="134302"/>
                                    </a:moveTo>
                                    <a:lnTo>
                                      <a:pt x="83820" y="134302"/>
                                    </a:lnTo>
                                    <a:cubicBezTo>
                                      <a:pt x="81915" y="134302"/>
                                      <a:pt x="80010" y="133350"/>
                                      <a:pt x="78105" y="131445"/>
                                    </a:cubicBezTo>
                                    <a:lnTo>
                                      <a:pt x="42863" y="87630"/>
                                    </a:lnTo>
                                    <a:lnTo>
                                      <a:pt x="26670" y="87630"/>
                                    </a:lnTo>
                                    <a:lnTo>
                                      <a:pt x="26670" y="129540"/>
                                    </a:lnTo>
                                    <a:cubicBezTo>
                                      <a:pt x="26670" y="132397"/>
                                      <a:pt x="24765" y="134302"/>
                                      <a:pt x="21907" y="134302"/>
                                    </a:cubicBezTo>
                                    <a:lnTo>
                                      <a:pt x="4763" y="134302"/>
                                    </a:lnTo>
                                    <a:cubicBezTo>
                                      <a:pt x="1905" y="134302"/>
                                      <a:pt x="0" y="132397"/>
                                      <a:pt x="0" y="129540"/>
                                    </a:cubicBezTo>
                                    <a:lnTo>
                                      <a:pt x="0" y="4763"/>
                                    </a:lnTo>
                                    <a:cubicBezTo>
                                      <a:pt x="0" y="1905"/>
                                      <a:pt x="1905" y="0"/>
                                      <a:pt x="4763" y="0"/>
                                    </a:cubicBezTo>
                                    <a:lnTo>
                                      <a:pt x="26670" y="0"/>
                                    </a:lnTo>
                                    <a:lnTo>
                                      <a:pt x="51435" y="0"/>
                                    </a:lnTo>
                                    <a:cubicBezTo>
                                      <a:pt x="76200" y="0"/>
                                      <a:pt x="96202" y="20002"/>
                                      <a:pt x="96202" y="44767"/>
                                    </a:cubicBezTo>
                                    <a:cubicBezTo>
                                      <a:pt x="96202" y="60960"/>
                                      <a:pt x="85725" y="76200"/>
                                      <a:pt x="71438" y="82867"/>
                                    </a:cubicBezTo>
                                    <a:lnTo>
                                      <a:pt x="107632" y="127635"/>
                                    </a:lnTo>
                                    <a:cubicBezTo>
                                      <a:pt x="108585" y="131445"/>
                                      <a:pt x="107632" y="134302"/>
                                      <a:pt x="103822" y="134302"/>
                                    </a:cubicBezTo>
                                    <a:close/>
                                    <a:moveTo>
                                      <a:pt x="25717" y="64770"/>
                                    </a:moveTo>
                                    <a:lnTo>
                                      <a:pt x="50482" y="64770"/>
                                    </a:lnTo>
                                    <a:cubicBezTo>
                                      <a:pt x="60007" y="64770"/>
                                      <a:pt x="68580" y="56197"/>
                                      <a:pt x="68580" y="44767"/>
                                    </a:cubicBezTo>
                                    <a:cubicBezTo>
                                      <a:pt x="68580" y="33338"/>
                                      <a:pt x="60007" y="24765"/>
                                      <a:pt x="50482" y="24765"/>
                                    </a:cubicBezTo>
                                    <a:lnTo>
                                      <a:pt x="25717" y="24765"/>
                                    </a:lnTo>
                                    <a:lnTo>
                                      <a:pt x="25717" y="64770"/>
                                    </a:lnTo>
                                    <a:close/>
                                  </a:path>
                                </a:pathLst>
                              </a:custGeom>
                              <a:solidFill>
                                <a:srgbClr val="231F20"/>
                              </a:solidFill>
                              <a:ln w="9525" cap="flat">
                                <a:noFill/>
                                <a:prstDash val="solid"/>
                                <a:miter/>
                              </a:ln>
                            </wps:spPr>
                            <wps:bodyPr rtlCol="0" anchor="ctr"/>
                          </wps:wsp>
                          <wps:wsp>
                            <wps:cNvPr id="1993740964" name="Freeform 1993740964"/>
                            <wps:cNvSpPr/>
                            <wps:spPr>
                              <a:xfrm>
                                <a:off x="2221416" y="123825"/>
                                <a:ext cx="109390" cy="133350"/>
                              </a:xfrm>
                              <a:custGeom>
                                <a:avLst/>
                                <a:gdLst>
                                  <a:gd name="connsiteX0" fmla="*/ 108399 w 109390"/>
                                  <a:gd name="connsiteY0" fmla="*/ 5715 h 133350"/>
                                  <a:gd name="connsiteX1" fmla="*/ 67442 w 109390"/>
                                  <a:gd name="connsiteY1" fmla="*/ 74295 h 133350"/>
                                  <a:gd name="connsiteX2" fmla="*/ 67442 w 109390"/>
                                  <a:gd name="connsiteY2" fmla="*/ 128588 h 133350"/>
                                  <a:gd name="connsiteX3" fmla="*/ 62679 w 109390"/>
                                  <a:gd name="connsiteY3" fmla="*/ 133350 h 133350"/>
                                  <a:gd name="connsiteX4" fmla="*/ 46487 w 109390"/>
                                  <a:gd name="connsiteY4" fmla="*/ 133350 h 133350"/>
                                  <a:gd name="connsiteX5" fmla="*/ 41724 w 109390"/>
                                  <a:gd name="connsiteY5" fmla="*/ 128588 h 133350"/>
                                  <a:gd name="connsiteX6" fmla="*/ 41724 w 109390"/>
                                  <a:gd name="connsiteY6" fmla="*/ 74295 h 133350"/>
                                  <a:gd name="connsiteX7" fmla="*/ 767 w 109390"/>
                                  <a:gd name="connsiteY7" fmla="*/ 5715 h 133350"/>
                                  <a:gd name="connsiteX8" fmla="*/ 3624 w 109390"/>
                                  <a:gd name="connsiteY8" fmla="*/ 0 h 133350"/>
                                  <a:gd name="connsiteX9" fmla="*/ 23627 w 109390"/>
                                  <a:gd name="connsiteY9" fmla="*/ 0 h 133350"/>
                                  <a:gd name="connsiteX10" fmla="*/ 29342 w 109390"/>
                                  <a:gd name="connsiteY10" fmla="*/ 2858 h 133350"/>
                                  <a:gd name="connsiteX11" fmla="*/ 55059 w 109390"/>
                                  <a:gd name="connsiteY11" fmla="*/ 48578 h 133350"/>
                                  <a:gd name="connsiteX12" fmla="*/ 80777 w 109390"/>
                                  <a:gd name="connsiteY12" fmla="*/ 2858 h 133350"/>
                                  <a:gd name="connsiteX13" fmla="*/ 86492 w 109390"/>
                                  <a:gd name="connsiteY13" fmla="*/ 0 h 133350"/>
                                  <a:gd name="connsiteX14" fmla="*/ 106494 w 109390"/>
                                  <a:gd name="connsiteY14" fmla="*/ 0 h 133350"/>
                                  <a:gd name="connsiteX15" fmla="*/ 108399 w 109390"/>
                                  <a:gd name="connsiteY15" fmla="*/ 5715 h 1333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109390" h="133350">
                                    <a:moveTo>
                                      <a:pt x="108399" y="5715"/>
                                    </a:moveTo>
                                    <a:lnTo>
                                      <a:pt x="67442" y="74295"/>
                                    </a:lnTo>
                                    <a:lnTo>
                                      <a:pt x="67442" y="128588"/>
                                    </a:lnTo>
                                    <a:cubicBezTo>
                                      <a:pt x="67442" y="131445"/>
                                      <a:pt x="65537" y="133350"/>
                                      <a:pt x="62679" y="133350"/>
                                    </a:cubicBezTo>
                                    <a:lnTo>
                                      <a:pt x="46487" y="133350"/>
                                    </a:lnTo>
                                    <a:cubicBezTo>
                                      <a:pt x="43629" y="133350"/>
                                      <a:pt x="41724" y="131445"/>
                                      <a:pt x="41724" y="128588"/>
                                    </a:cubicBezTo>
                                    <a:lnTo>
                                      <a:pt x="41724" y="74295"/>
                                    </a:lnTo>
                                    <a:lnTo>
                                      <a:pt x="767" y="5715"/>
                                    </a:lnTo>
                                    <a:cubicBezTo>
                                      <a:pt x="-1138" y="2858"/>
                                      <a:pt x="767" y="0"/>
                                      <a:pt x="3624" y="0"/>
                                    </a:cubicBezTo>
                                    <a:lnTo>
                                      <a:pt x="23627" y="0"/>
                                    </a:lnTo>
                                    <a:cubicBezTo>
                                      <a:pt x="26484" y="0"/>
                                      <a:pt x="27437" y="953"/>
                                      <a:pt x="29342" y="2858"/>
                                    </a:cubicBezTo>
                                    <a:lnTo>
                                      <a:pt x="55059" y="48578"/>
                                    </a:lnTo>
                                    <a:lnTo>
                                      <a:pt x="80777" y="2858"/>
                                    </a:lnTo>
                                    <a:cubicBezTo>
                                      <a:pt x="81729" y="953"/>
                                      <a:pt x="83634" y="0"/>
                                      <a:pt x="86492" y="0"/>
                                    </a:cubicBezTo>
                                    <a:lnTo>
                                      <a:pt x="106494" y="0"/>
                                    </a:lnTo>
                                    <a:cubicBezTo>
                                      <a:pt x="109352" y="0"/>
                                      <a:pt x="110304" y="1905"/>
                                      <a:pt x="108399" y="5715"/>
                                    </a:cubicBezTo>
                                    <a:close/>
                                  </a:path>
                                </a:pathLst>
                              </a:custGeom>
                              <a:solidFill>
                                <a:srgbClr val="231F20"/>
                              </a:solidFill>
                              <a:ln w="9525" cap="flat">
                                <a:noFill/>
                                <a:prstDash val="solid"/>
                                <a:miter/>
                              </a:ln>
                            </wps:spPr>
                            <wps:bodyPr rtlCol="0" anchor="ctr"/>
                          </wps:wsp>
                        </wpg:grpSp>
                        <wpg:grpSp>
                          <wpg:cNvPr id="1114900084" name="Graphic 696"/>
                          <wpg:cNvGrpSpPr/>
                          <wpg:grpSpPr>
                            <a:xfrm>
                              <a:off x="125730" y="923925"/>
                              <a:ext cx="2204085" cy="140017"/>
                              <a:chOff x="125730" y="923925"/>
                              <a:chExt cx="2204085" cy="140017"/>
                            </a:xfrm>
                          </wpg:grpSpPr>
                          <wps:wsp>
                            <wps:cNvPr id="1335327050" name="Freeform 1335327050"/>
                            <wps:cNvSpPr/>
                            <wps:spPr>
                              <a:xfrm>
                                <a:off x="125730" y="926783"/>
                                <a:ext cx="91439" cy="134302"/>
                              </a:xfrm>
                              <a:custGeom>
                                <a:avLst/>
                                <a:gdLst>
                                  <a:gd name="connsiteX0" fmla="*/ 91440 w 91439"/>
                                  <a:gd name="connsiteY0" fmla="*/ 4763 h 134302"/>
                                  <a:gd name="connsiteX1" fmla="*/ 91440 w 91439"/>
                                  <a:gd name="connsiteY1" fmla="*/ 20955 h 134302"/>
                                  <a:gd name="connsiteX2" fmla="*/ 86677 w 91439"/>
                                  <a:gd name="connsiteY2" fmla="*/ 25717 h 134302"/>
                                  <a:gd name="connsiteX3" fmla="*/ 59055 w 91439"/>
                                  <a:gd name="connsiteY3" fmla="*/ 25717 h 134302"/>
                                  <a:gd name="connsiteX4" fmla="*/ 59055 w 91439"/>
                                  <a:gd name="connsiteY4" fmla="*/ 129540 h 134302"/>
                                  <a:gd name="connsiteX5" fmla="*/ 54293 w 91439"/>
                                  <a:gd name="connsiteY5" fmla="*/ 134302 h 134302"/>
                                  <a:gd name="connsiteX6" fmla="*/ 37148 w 91439"/>
                                  <a:gd name="connsiteY6" fmla="*/ 134302 h 134302"/>
                                  <a:gd name="connsiteX7" fmla="*/ 32385 w 91439"/>
                                  <a:gd name="connsiteY7" fmla="*/ 129540 h 134302"/>
                                  <a:gd name="connsiteX8" fmla="*/ 32385 w 91439"/>
                                  <a:gd name="connsiteY8" fmla="*/ 25717 h 134302"/>
                                  <a:gd name="connsiteX9" fmla="*/ 4763 w 91439"/>
                                  <a:gd name="connsiteY9" fmla="*/ 25717 h 134302"/>
                                  <a:gd name="connsiteX10" fmla="*/ 0 w 91439"/>
                                  <a:gd name="connsiteY10" fmla="*/ 20955 h 134302"/>
                                  <a:gd name="connsiteX11" fmla="*/ 0 w 91439"/>
                                  <a:gd name="connsiteY11" fmla="*/ 4763 h 134302"/>
                                  <a:gd name="connsiteX12" fmla="*/ 4763 w 91439"/>
                                  <a:gd name="connsiteY12" fmla="*/ 0 h 134302"/>
                                  <a:gd name="connsiteX13" fmla="*/ 59055 w 91439"/>
                                  <a:gd name="connsiteY13" fmla="*/ 0 h 134302"/>
                                  <a:gd name="connsiteX14" fmla="*/ 86677 w 91439"/>
                                  <a:gd name="connsiteY14" fmla="*/ 0 h 134302"/>
                                  <a:gd name="connsiteX15" fmla="*/ 91440 w 91439"/>
                                  <a:gd name="connsiteY15" fmla="*/ 4763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91439" h="134302">
                                    <a:moveTo>
                                      <a:pt x="91440" y="4763"/>
                                    </a:moveTo>
                                    <a:lnTo>
                                      <a:pt x="91440" y="20955"/>
                                    </a:lnTo>
                                    <a:cubicBezTo>
                                      <a:pt x="91440" y="23813"/>
                                      <a:pt x="89535" y="25717"/>
                                      <a:pt x="86677" y="25717"/>
                                    </a:cubicBezTo>
                                    <a:lnTo>
                                      <a:pt x="59055" y="25717"/>
                                    </a:lnTo>
                                    <a:lnTo>
                                      <a:pt x="59055" y="129540"/>
                                    </a:lnTo>
                                    <a:cubicBezTo>
                                      <a:pt x="59055" y="132397"/>
                                      <a:pt x="57150" y="134302"/>
                                      <a:pt x="54293" y="134302"/>
                                    </a:cubicBezTo>
                                    <a:lnTo>
                                      <a:pt x="37148" y="134302"/>
                                    </a:lnTo>
                                    <a:cubicBezTo>
                                      <a:pt x="34290" y="134302"/>
                                      <a:pt x="32385" y="132397"/>
                                      <a:pt x="32385" y="129540"/>
                                    </a:cubicBezTo>
                                    <a:lnTo>
                                      <a:pt x="32385" y="25717"/>
                                    </a:lnTo>
                                    <a:lnTo>
                                      <a:pt x="4763" y="25717"/>
                                    </a:lnTo>
                                    <a:cubicBezTo>
                                      <a:pt x="1905" y="25717"/>
                                      <a:pt x="0" y="23813"/>
                                      <a:pt x="0" y="20955"/>
                                    </a:cubicBezTo>
                                    <a:lnTo>
                                      <a:pt x="0" y="4763"/>
                                    </a:lnTo>
                                    <a:cubicBezTo>
                                      <a:pt x="0" y="1905"/>
                                      <a:pt x="1905" y="0"/>
                                      <a:pt x="4763" y="0"/>
                                    </a:cubicBezTo>
                                    <a:lnTo>
                                      <a:pt x="59055" y="0"/>
                                    </a:lnTo>
                                    <a:lnTo>
                                      <a:pt x="86677" y="0"/>
                                    </a:lnTo>
                                    <a:cubicBezTo>
                                      <a:pt x="89535" y="0"/>
                                      <a:pt x="91440" y="1905"/>
                                      <a:pt x="91440" y="4763"/>
                                    </a:cubicBezTo>
                                    <a:close/>
                                  </a:path>
                                </a:pathLst>
                              </a:custGeom>
                              <a:solidFill>
                                <a:srgbClr val="FFFFFF">
                                  <a:alpha val="80000"/>
                                </a:srgbClr>
                              </a:solidFill>
                              <a:ln w="9525" cap="flat">
                                <a:noFill/>
                                <a:prstDash val="solid"/>
                                <a:miter/>
                              </a:ln>
                            </wps:spPr>
                            <wps:bodyPr rtlCol="0" anchor="ctr"/>
                          </wps:wsp>
                          <wps:wsp>
                            <wps:cNvPr id="2079857475" name="Freeform 2079857475"/>
                            <wps:cNvSpPr/>
                            <wps:spPr>
                              <a:xfrm>
                                <a:off x="240982" y="926783"/>
                                <a:ext cx="97155" cy="134302"/>
                              </a:xfrm>
                              <a:custGeom>
                                <a:avLst/>
                                <a:gdLst>
                                  <a:gd name="connsiteX0" fmla="*/ 97155 w 97155"/>
                                  <a:gd name="connsiteY0" fmla="*/ 4763 h 134302"/>
                                  <a:gd name="connsiteX1" fmla="*/ 97155 w 97155"/>
                                  <a:gd name="connsiteY1" fmla="*/ 129540 h 134302"/>
                                  <a:gd name="connsiteX2" fmla="*/ 92393 w 97155"/>
                                  <a:gd name="connsiteY2" fmla="*/ 134302 h 134302"/>
                                  <a:gd name="connsiteX3" fmla="*/ 75248 w 97155"/>
                                  <a:gd name="connsiteY3" fmla="*/ 134302 h 134302"/>
                                  <a:gd name="connsiteX4" fmla="*/ 70485 w 97155"/>
                                  <a:gd name="connsiteY4" fmla="*/ 129540 h 134302"/>
                                  <a:gd name="connsiteX5" fmla="*/ 70485 w 97155"/>
                                  <a:gd name="connsiteY5" fmla="*/ 78105 h 134302"/>
                                  <a:gd name="connsiteX6" fmla="*/ 26670 w 97155"/>
                                  <a:gd name="connsiteY6" fmla="*/ 78105 h 134302"/>
                                  <a:gd name="connsiteX7" fmla="*/ 26670 w 97155"/>
                                  <a:gd name="connsiteY7" fmla="*/ 129540 h 134302"/>
                                  <a:gd name="connsiteX8" fmla="*/ 21908 w 97155"/>
                                  <a:gd name="connsiteY8" fmla="*/ 134302 h 134302"/>
                                  <a:gd name="connsiteX9" fmla="*/ 4763 w 97155"/>
                                  <a:gd name="connsiteY9" fmla="*/ 134302 h 134302"/>
                                  <a:gd name="connsiteX10" fmla="*/ 0 w 97155"/>
                                  <a:gd name="connsiteY10" fmla="*/ 129540 h 134302"/>
                                  <a:gd name="connsiteX11" fmla="*/ 0 w 97155"/>
                                  <a:gd name="connsiteY11" fmla="*/ 4763 h 134302"/>
                                  <a:gd name="connsiteX12" fmla="*/ 4763 w 97155"/>
                                  <a:gd name="connsiteY12" fmla="*/ 0 h 134302"/>
                                  <a:gd name="connsiteX13" fmla="*/ 21908 w 97155"/>
                                  <a:gd name="connsiteY13" fmla="*/ 0 h 134302"/>
                                  <a:gd name="connsiteX14" fmla="*/ 26670 w 97155"/>
                                  <a:gd name="connsiteY14" fmla="*/ 4763 h 134302"/>
                                  <a:gd name="connsiteX15" fmla="*/ 26670 w 97155"/>
                                  <a:gd name="connsiteY15" fmla="*/ 52388 h 134302"/>
                                  <a:gd name="connsiteX16" fmla="*/ 71438 w 97155"/>
                                  <a:gd name="connsiteY16" fmla="*/ 52388 h 134302"/>
                                  <a:gd name="connsiteX17" fmla="*/ 71438 w 97155"/>
                                  <a:gd name="connsiteY17" fmla="*/ 4763 h 134302"/>
                                  <a:gd name="connsiteX18" fmla="*/ 76200 w 97155"/>
                                  <a:gd name="connsiteY18" fmla="*/ 0 h 134302"/>
                                  <a:gd name="connsiteX19" fmla="*/ 93345 w 97155"/>
                                  <a:gd name="connsiteY19" fmla="*/ 0 h 134302"/>
                                  <a:gd name="connsiteX20" fmla="*/ 97155 w 97155"/>
                                  <a:gd name="connsiteY20" fmla="*/ 4763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97155" h="134302">
                                    <a:moveTo>
                                      <a:pt x="97155" y="4763"/>
                                    </a:moveTo>
                                    <a:lnTo>
                                      <a:pt x="97155" y="129540"/>
                                    </a:lnTo>
                                    <a:cubicBezTo>
                                      <a:pt x="97155" y="132397"/>
                                      <a:pt x="95250" y="134302"/>
                                      <a:pt x="92393" y="134302"/>
                                    </a:cubicBezTo>
                                    <a:lnTo>
                                      <a:pt x="75248" y="134302"/>
                                    </a:lnTo>
                                    <a:cubicBezTo>
                                      <a:pt x="72390" y="134302"/>
                                      <a:pt x="70485" y="132397"/>
                                      <a:pt x="70485" y="129540"/>
                                    </a:cubicBezTo>
                                    <a:lnTo>
                                      <a:pt x="70485" y="78105"/>
                                    </a:lnTo>
                                    <a:lnTo>
                                      <a:pt x="26670" y="78105"/>
                                    </a:lnTo>
                                    <a:lnTo>
                                      <a:pt x="26670" y="129540"/>
                                    </a:lnTo>
                                    <a:cubicBezTo>
                                      <a:pt x="26670" y="132397"/>
                                      <a:pt x="24765" y="134302"/>
                                      <a:pt x="21908" y="134302"/>
                                    </a:cubicBezTo>
                                    <a:lnTo>
                                      <a:pt x="4763" y="134302"/>
                                    </a:lnTo>
                                    <a:cubicBezTo>
                                      <a:pt x="1905" y="134302"/>
                                      <a:pt x="0" y="132397"/>
                                      <a:pt x="0" y="129540"/>
                                    </a:cubicBezTo>
                                    <a:lnTo>
                                      <a:pt x="0" y="4763"/>
                                    </a:lnTo>
                                    <a:cubicBezTo>
                                      <a:pt x="0" y="1905"/>
                                      <a:pt x="1905" y="0"/>
                                      <a:pt x="4763" y="0"/>
                                    </a:cubicBezTo>
                                    <a:lnTo>
                                      <a:pt x="21908" y="0"/>
                                    </a:lnTo>
                                    <a:cubicBezTo>
                                      <a:pt x="24765" y="0"/>
                                      <a:pt x="26670" y="1905"/>
                                      <a:pt x="26670" y="4763"/>
                                    </a:cubicBezTo>
                                    <a:lnTo>
                                      <a:pt x="26670" y="52388"/>
                                    </a:lnTo>
                                    <a:lnTo>
                                      <a:pt x="71438" y="52388"/>
                                    </a:lnTo>
                                    <a:lnTo>
                                      <a:pt x="71438" y="4763"/>
                                    </a:lnTo>
                                    <a:cubicBezTo>
                                      <a:pt x="71438" y="1905"/>
                                      <a:pt x="73343" y="0"/>
                                      <a:pt x="76200" y="0"/>
                                    </a:cubicBezTo>
                                    <a:lnTo>
                                      <a:pt x="93345" y="0"/>
                                    </a:lnTo>
                                    <a:cubicBezTo>
                                      <a:pt x="95250" y="0"/>
                                      <a:pt x="97155" y="1905"/>
                                      <a:pt x="97155" y="4763"/>
                                    </a:cubicBezTo>
                                    <a:close/>
                                  </a:path>
                                </a:pathLst>
                              </a:custGeom>
                              <a:solidFill>
                                <a:srgbClr val="FFFFFF">
                                  <a:alpha val="80000"/>
                                </a:srgbClr>
                              </a:solidFill>
                              <a:ln w="9525" cap="flat">
                                <a:noFill/>
                                <a:prstDash val="solid"/>
                                <a:miter/>
                              </a:ln>
                            </wps:spPr>
                            <wps:bodyPr rtlCol="0" anchor="ctr"/>
                          </wps:wsp>
                          <wps:wsp>
                            <wps:cNvPr id="538359174" name="Freeform 538359174"/>
                            <wps:cNvSpPr/>
                            <wps:spPr>
                              <a:xfrm>
                                <a:off x="372428" y="926783"/>
                                <a:ext cx="108379" cy="134302"/>
                              </a:xfrm>
                              <a:custGeom>
                                <a:avLst/>
                                <a:gdLst>
                                  <a:gd name="connsiteX0" fmla="*/ 103823 w 108379"/>
                                  <a:gd name="connsiteY0" fmla="*/ 134302 h 134302"/>
                                  <a:gd name="connsiteX1" fmla="*/ 83820 w 108379"/>
                                  <a:gd name="connsiteY1" fmla="*/ 134302 h 134302"/>
                                  <a:gd name="connsiteX2" fmla="*/ 78105 w 108379"/>
                                  <a:gd name="connsiteY2" fmla="*/ 131445 h 134302"/>
                                  <a:gd name="connsiteX3" fmla="*/ 42863 w 108379"/>
                                  <a:gd name="connsiteY3" fmla="*/ 87630 h 134302"/>
                                  <a:gd name="connsiteX4" fmla="*/ 26670 w 108379"/>
                                  <a:gd name="connsiteY4" fmla="*/ 87630 h 134302"/>
                                  <a:gd name="connsiteX5" fmla="*/ 26670 w 108379"/>
                                  <a:gd name="connsiteY5" fmla="*/ 129540 h 134302"/>
                                  <a:gd name="connsiteX6" fmla="*/ 21908 w 108379"/>
                                  <a:gd name="connsiteY6" fmla="*/ 134302 h 134302"/>
                                  <a:gd name="connsiteX7" fmla="*/ 4763 w 108379"/>
                                  <a:gd name="connsiteY7" fmla="*/ 134302 h 134302"/>
                                  <a:gd name="connsiteX8" fmla="*/ 0 w 108379"/>
                                  <a:gd name="connsiteY8" fmla="*/ 129540 h 134302"/>
                                  <a:gd name="connsiteX9" fmla="*/ 0 w 108379"/>
                                  <a:gd name="connsiteY9" fmla="*/ 4763 h 134302"/>
                                  <a:gd name="connsiteX10" fmla="*/ 4763 w 108379"/>
                                  <a:gd name="connsiteY10" fmla="*/ 0 h 134302"/>
                                  <a:gd name="connsiteX11" fmla="*/ 26670 w 108379"/>
                                  <a:gd name="connsiteY11" fmla="*/ 0 h 134302"/>
                                  <a:gd name="connsiteX12" fmla="*/ 51435 w 108379"/>
                                  <a:gd name="connsiteY12" fmla="*/ 0 h 134302"/>
                                  <a:gd name="connsiteX13" fmla="*/ 96202 w 108379"/>
                                  <a:gd name="connsiteY13" fmla="*/ 44767 h 134302"/>
                                  <a:gd name="connsiteX14" fmla="*/ 71438 w 108379"/>
                                  <a:gd name="connsiteY14" fmla="*/ 82867 h 134302"/>
                                  <a:gd name="connsiteX15" fmla="*/ 107633 w 108379"/>
                                  <a:gd name="connsiteY15" fmla="*/ 127635 h 134302"/>
                                  <a:gd name="connsiteX16" fmla="*/ 103823 w 108379"/>
                                  <a:gd name="connsiteY16" fmla="*/ 134302 h 134302"/>
                                  <a:gd name="connsiteX17" fmla="*/ 26670 w 108379"/>
                                  <a:gd name="connsiteY17" fmla="*/ 64770 h 134302"/>
                                  <a:gd name="connsiteX18" fmla="*/ 51435 w 108379"/>
                                  <a:gd name="connsiteY18" fmla="*/ 64770 h 134302"/>
                                  <a:gd name="connsiteX19" fmla="*/ 69533 w 108379"/>
                                  <a:gd name="connsiteY19" fmla="*/ 44767 h 134302"/>
                                  <a:gd name="connsiteX20" fmla="*/ 51435 w 108379"/>
                                  <a:gd name="connsiteY20" fmla="*/ 24765 h 134302"/>
                                  <a:gd name="connsiteX21" fmla="*/ 26670 w 108379"/>
                                  <a:gd name="connsiteY21" fmla="*/ 24765 h 134302"/>
                                  <a:gd name="connsiteX22" fmla="*/ 26670 w 108379"/>
                                  <a:gd name="connsiteY22" fmla="*/ 64770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08379" h="134302">
                                    <a:moveTo>
                                      <a:pt x="103823" y="134302"/>
                                    </a:moveTo>
                                    <a:lnTo>
                                      <a:pt x="83820" y="134302"/>
                                    </a:lnTo>
                                    <a:cubicBezTo>
                                      <a:pt x="81915" y="134302"/>
                                      <a:pt x="80010" y="133350"/>
                                      <a:pt x="78105" y="131445"/>
                                    </a:cubicBezTo>
                                    <a:lnTo>
                                      <a:pt x="42863" y="87630"/>
                                    </a:lnTo>
                                    <a:lnTo>
                                      <a:pt x="26670" y="87630"/>
                                    </a:lnTo>
                                    <a:lnTo>
                                      <a:pt x="26670" y="129540"/>
                                    </a:lnTo>
                                    <a:cubicBezTo>
                                      <a:pt x="26670" y="132397"/>
                                      <a:pt x="24765" y="134302"/>
                                      <a:pt x="21908" y="134302"/>
                                    </a:cubicBezTo>
                                    <a:lnTo>
                                      <a:pt x="4763" y="134302"/>
                                    </a:lnTo>
                                    <a:cubicBezTo>
                                      <a:pt x="1905" y="134302"/>
                                      <a:pt x="0" y="132397"/>
                                      <a:pt x="0" y="129540"/>
                                    </a:cubicBezTo>
                                    <a:lnTo>
                                      <a:pt x="0" y="4763"/>
                                    </a:lnTo>
                                    <a:cubicBezTo>
                                      <a:pt x="0" y="1905"/>
                                      <a:pt x="1905" y="0"/>
                                      <a:pt x="4763" y="0"/>
                                    </a:cubicBezTo>
                                    <a:lnTo>
                                      <a:pt x="26670" y="0"/>
                                    </a:lnTo>
                                    <a:lnTo>
                                      <a:pt x="51435" y="0"/>
                                    </a:lnTo>
                                    <a:cubicBezTo>
                                      <a:pt x="76200" y="0"/>
                                      <a:pt x="96202" y="20002"/>
                                      <a:pt x="96202" y="44767"/>
                                    </a:cubicBezTo>
                                    <a:cubicBezTo>
                                      <a:pt x="96202" y="60960"/>
                                      <a:pt x="85725" y="76200"/>
                                      <a:pt x="71438" y="82867"/>
                                    </a:cubicBezTo>
                                    <a:lnTo>
                                      <a:pt x="107633" y="127635"/>
                                    </a:lnTo>
                                    <a:cubicBezTo>
                                      <a:pt x="109538" y="131445"/>
                                      <a:pt x="107633" y="134302"/>
                                      <a:pt x="103823" y="134302"/>
                                    </a:cubicBezTo>
                                    <a:close/>
                                    <a:moveTo>
                                      <a:pt x="26670" y="64770"/>
                                    </a:moveTo>
                                    <a:lnTo>
                                      <a:pt x="51435" y="64770"/>
                                    </a:lnTo>
                                    <a:cubicBezTo>
                                      <a:pt x="60960" y="64770"/>
                                      <a:pt x="69533" y="56197"/>
                                      <a:pt x="69533" y="44767"/>
                                    </a:cubicBezTo>
                                    <a:cubicBezTo>
                                      <a:pt x="69533" y="33338"/>
                                      <a:pt x="60960" y="24765"/>
                                      <a:pt x="51435" y="24765"/>
                                    </a:cubicBezTo>
                                    <a:lnTo>
                                      <a:pt x="26670" y="24765"/>
                                    </a:lnTo>
                                    <a:lnTo>
                                      <a:pt x="26670" y="64770"/>
                                    </a:lnTo>
                                    <a:close/>
                                  </a:path>
                                </a:pathLst>
                              </a:custGeom>
                              <a:solidFill>
                                <a:srgbClr val="FFFFFF">
                                  <a:alpha val="80000"/>
                                </a:srgbClr>
                              </a:solidFill>
                              <a:ln w="9525" cap="flat">
                                <a:noFill/>
                                <a:prstDash val="solid"/>
                                <a:miter/>
                              </a:ln>
                            </wps:spPr>
                            <wps:bodyPr rtlCol="0" anchor="ctr"/>
                          </wps:wsp>
                          <wps:wsp>
                            <wps:cNvPr id="1729555395" name="Freeform 1729555395"/>
                            <wps:cNvSpPr/>
                            <wps:spPr>
                              <a:xfrm>
                                <a:off x="501967" y="926783"/>
                                <a:ext cx="79057" cy="134302"/>
                              </a:xfrm>
                              <a:custGeom>
                                <a:avLst/>
                                <a:gdLst>
                                  <a:gd name="connsiteX0" fmla="*/ 79058 w 79057"/>
                                  <a:gd name="connsiteY0" fmla="*/ 113347 h 134302"/>
                                  <a:gd name="connsiteX1" fmla="*/ 79058 w 79057"/>
                                  <a:gd name="connsiteY1" fmla="*/ 129540 h 134302"/>
                                  <a:gd name="connsiteX2" fmla="*/ 74295 w 79057"/>
                                  <a:gd name="connsiteY2" fmla="*/ 134302 h 134302"/>
                                  <a:gd name="connsiteX3" fmla="*/ 8573 w 79057"/>
                                  <a:gd name="connsiteY3" fmla="*/ 134302 h 134302"/>
                                  <a:gd name="connsiteX4" fmla="*/ 4763 w 79057"/>
                                  <a:gd name="connsiteY4" fmla="*/ 134302 h 134302"/>
                                  <a:gd name="connsiteX5" fmla="*/ 0 w 79057"/>
                                  <a:gd name="connsiteY5" fmla="*/ 129540 h 134302"/>
                                  <a:gd name="connsiteX6" fmla="*/ 0 w 79057"/>
                                  <a:gd name="connsiteY6" fmla="*/ 4763 h 134302"/>
                                  <a:gd name="connsiteX7" fmla="*/ 4763 w 79057"/>
                                  <a:gd name="connsiteY7" fmla="*/ 0 h 134302"/>
                                  <a:gd name="connsiteX8" fmla="*/ 26670 w 79057"/>
                                  <a:gd name="connsiteY8" fmla="*/ 0 h 134302"/>
                                  <a:gd name="connsiteX9" fmla="*/ 74295 w 79057"/>
                                  <a:gd name="connsiteY9" fmla="*/ 0 h 134302"/>
                                  <a:gd name="connsiteX10" fmla="*/ 79058 w 79057"/>
                                  <a:gd name="connsiteY10" fmla="*/ 4763 h 134302"/>
                                  <a:gd name="connsiteX11" fmla="*/ 79058 w 79057"/>
                                  <a:gd name="connsiteY11" fmla="*/ 20955 h 134302"/>
                                  <a:gd name="connsiteX12" fmla="*/ 74295 w 79057"/>
                                  <a:gd name="connsiteY12" fmla="*/ 25717 h 134302"/>
                                  <a:gd name="connsiteX13" fmla="*/ 26670 w 79057"/>
                                  <a:gd name="connsiteY13" fmla="*/ 25717 h 134302"/>
                                  <a:gd name="connsiteX14" fmla="*/ 26670 w 79057"/>
                                  <a:gd name="connsiteY14" fmla="*/ 54292 h 134302"/>
                                  <a:gd name="connsiteX15" fmla="*/ 69533 w 79057"/>
                                  <a:gd name="connsiteY15" fmla="*/ 54292 h 134302"/>
                                  <a:gd name="connsiteX16" fmla="*/ 74295 w 79057"/>
                                  <a:gd name="connsiteY16" fmla="*/ 59055 h 134302"/>
                                  <a:gd name="connsiteX17" fmla="*/ 74295 w 79057"/>
                                  <a:gd name="connsiteY17" fmla="*/ 74295 h 134302"/>
                                  <a:gd name="connsiteX18" fmla="*/ 69533 w 79057"/>
                                  <a:gd name="connsiteY18" fmla="*/ 79057 h 134302"/>
                                  <a:gd name="connsiteX19" fmla="*/ 26670 w 79057"/>
                                  <a:gd name="connsiteY19" fmla="*/ 79057 h 134302"/>
                                  <a:gd name="connsiteX20" fmla="*/ 26670 w 79057"/>
                                  <a:gd name="connsiteY20" fmla="*/ 108585 h 134302"/>
                                  <a:gd name="connsiteX21" fmla="*/ 75248 w 79057"/>
                                  <a:gd name="connsiteY21" fmla="*/ 108585 h 134302"/>
                                  <a:gd name="connsiteX22" fmla="*/ 79058 w 79057"/>
                                  <a:gd name="connsiteY22" fmla="*/ 113347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79057" h="134302">
                                    <a:moveTo>
                                      <a:pt x="79058" y="113347"/>
                                    </a:moveTo>
                                    <a:lnTo>
                                      <a:pt x="79058" y="129540"/>
                                    </a:lnTo>
                                    <a:cubicBezTo>
                                      <a:pt x="79058" y="132397"/>
                                      <a:pt x="77152" y="134302"/>
                                      <a:pt x="74295" y="134302"/>
                                    </a:cubicBezTo>
                                    <a:lnTo>
                                      <a:pt x="8573" y="134302"/>
                                    </a:lnTo>
                                    <a:lnTo>
                                      <a:pt x="4763" y="134302"/>
                                    </a:lnTo>
                                    <a:cubicBezTo>
                                      <a:pt x="1905" y="134302"/>
                                      <a:pt x="0" y="132397"/>
                                      <a:pt x="0" y="129540"/>
                                    </a:cubicBezTo>
                                    <a:lnTo>
                                      <a:pt x="0" y="4763"/>
                                    </a:lnTo>
                                    <a:cubicBezTo>
                                      <a:pt x="0" y="1905"/>
                                      <a:pt x="1905" y="0"/>
                                      <a:pt x="4763" y="0"/>
                                    </a:cubicBezTo>
                                    <a:lnTo>
                                      <a:pt x="26670" y="0"/>
                                    </a:lnTo>
                                    <a:lnTo>
                                      <a:pt x="74295" y="0"/>
                                    </a:lnTo>
                                    <a:cubicBezTo>
                                      <a:pt x="77152" y="0"/>
                                      <a:pt x="79058" y="1905"/>
                                      <a:pt x="79058" y="4763"/>
                                    </a:cubicBezTo>
                                    <a:lnTo>
                                      <a:pt x="79058" y="20955"/>
                                    </a:lnTo>
                                    <a:cubicBezTo>
                                      <a:pt x="79058" y="23813"/>
                                      <a:pt x="77152" y="25717"/>
                                      <a:pt x="74295" y="25717"/>
                                    </a:cubicBezTo>
                                    <a:lnTo>
                                      <a:pt x="26670" y="25717"/>
                                    </a:lnTo>
                                    <a:lnTo>
                                      <a:pt x="26670" y="54292"/>
                                    </a:lnTo>
                                    <a:lnTo>
                                      <a:pt x="69533" y="54292"/>
                                    </a:lnTo>
                                    <a:cubicBezTo>
                                      <a:pt x="72390" y="54292"/>
                                      <a:pt x="74295" y="56197"/>
                                      <a:pt x="74295" y="59055"/>
                                    </a:cubicBezTo>
                                    <a:lnTo>
                                      <a:pt x="74295" y="74295"/>
                                    </a:lnTo>
                                    <a:cubicBezTo>
                                      <a:pt x="74295" y="77152"/>
                                      <a:pt x="72390" y="79057"/>
                                      <a:pt x="69533" y="79057"/>
                                    </a:cubicBezTo>
                                    <a:lnTo>
                                      <a:pt x="26670" y="79057"/>
                                    </a:lnTo>
                                    <a:lnTo>
                                      <a:pt x="26670" y="108585"/>
                                    </a:lnTo>
                                    <a:lnTo>
                                      <a:pt x="75248" y="108585"/>
                                    </a:lnTo>
                                    <a:cubicBezTo>
                                      <a:pt x="78105" y="108585"/>
                                      <a:pt x="79058" y="110490"/>
                                      <a:pt x="79058" y="113347"/>
                                    </a:cubicBezTo>
                                    <a:close/>
                                  </a:path>
                                </a:pathLst>
                              </a:custGeom>
                              <a:solidFill>
                                <a:srgbClr val="FFFFFF">
                                  <a:alpha val="80000"/>
                                </a:srgbClr>
                              </a:solidFill>
                              <a:ln w="9525" cap="flat">
                                <a:noFill/>
                                <a:prstDash val="solid"/>
                                <a:miter/>
                              </a:ln>
                            </wps:spPr>
                            <wps:bodyPr rtlCol="0" anchor="ctr"/>
                          </wps:wsp>
                          <wps:wsp>
                            <wps:cNvPr id="296223039" name="Freeform 296223039"/>
                            <wps:cNvSpPr/>
                            <wps:spPr>
                              <a:xfrm>
                                <a:off x="598875" y="927735"/>
                                <a:ext cx="120606" cy="133350"/>
                              </a:xfrm>
                              <a:custGeom>
                                <a:avLst/>
                                <a:gdLst>
                                  <a:gd name="connsiteX0" fmla="*/ 116453 w 120606"/>
                                  <a:gd name="connsiteY0" fmla="*/ 133350 h 133350"/>
                                  <a:gd name="connsiteX1" fmla="*/ 97403 w 120606"/>
                                  <a:gd name="connsiteY1" fmla="*/ 133350 h 133350"/>
                                  <a:gd name="connsiteX2" fmla="*/ 92640 w 120606"/>
                                  <a:gd name="connsiteY2" fmla="*/ 129540 h 133350"/>
                                  <a:gd name="connsiteX3" fmla="*/ 85973 w 120606"/>
                                  <a:gd name="connsiteY3" fmla="*/ 109538 h 133350"/>
                                  <a:gd name="connsiteX4" fmla="*/ 34538 w 120606"/>
                                  <a:gd name="connsiteY4" fmla="*/ 109538 h 133350"/>
                                  <a:gd name="connsiteX5" fmla="*/ 27870 w 120606"/>
                                  <a:gd name="connsiteY5" fmla="*/ 129540 h 133350"/>
                                  <a:gd name="connsiteX6" fmla="*/ 23108 w 120606"/>
                                  <a:gd name="connsiteY6" fmla="*/ 133350 h 133350"/>
                                  <a:gd name="connsiteX7" fmla="*/ 4058 w 120606"/>
                                  <a:gd name="connsiteY7" fmla="*/ 133350 h 133350"/>
                                  <a:gd name="connsiteX8" fmla="*/ 248 w 120606"/>
                                  <a:gd name="connsiteY8" fmla="*/ 128588 h 133350"/>
                                  <a:gd name="connsiteX9" fmla="*/ 43110 w 120606"/>
                                  <a:gd name="connsiteY9" fmla="*/ 3810 h 133350"/>
                                  <a:gd name="connsiteX10" fmla="*/ 47873 w 120606"/>
                                  <a:gd name="connsiteY10" fmla="*/ 0 h 133350"/>
                                  <a:gd name="connsiteX11" fmla="*/ 72638 w 120606"/>
                                  <a:gd name="connsiteY11" fmla="*/ 0 h 133350"/>
                                  <a:gd name="connsiteX12" fmla="*/ 77400 w 120606"/>
                                  <a:gd name="connsiteY12" fmla="*/ 3810 h 133350"/>
                                  <a:gd name="connsiteX13" fmla="*/ 120263 w 120606"/>
                                  <a:gd name="connsiteY13" fmla="*/ 128588 h 133350"/>
                                  <a:gd name="connsiteX14" fmla="*/ 116453 w 120606"/>
                                  <a:gd name="connsiteY14" fmla="*/ 133350 h 133350"/>
                                  <a:gd name="connsiteX15" fmla="*/ 78353 w 120606"/>
                                  <a:gd name="connsiteY15" fmla="*/ 84773 h 133350"/>
                                  <a:gd name="connsiteX16" fmla="*/ 60255 w 120606"/>
                                  <a:gd name="connsiteY16" fmla="*/ 28575 h 133350"/>
                                  <a:gd name="connsiteX17" fmla="*/ 42158 w 120606"/>
                                  <a:gd name="connsiteY17" fmla="*/ 84773 h 133350"/>
                                  <a:gd name="connsiteX18" fmla="*/ 78353 w 120606"/>
                                  <a:gd name="connsiteY18" fmla="*/ 84773 h 1333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20606" h="133350">
                                    <a:moveTo>
                                      <a:pt x="116453" y="133350"/>
                                    </a:moveTo>
                                    <a:lnTo>
                                      <a:pt x="97403" y="133350"/>
                                    </a:lnTo>
                                    <a:cubicBezTo>
                                      <a:pt x="94545" y="133350"/>
                                      <a:pt x="92640" y="132398"/>
                                      <a:pt x="92640" y="129540"/>
                                    </a:cubicBezTo>
                                    <a:lnTo>
                                      <a:pt x="85973" y="109538"/>
                                    </a:lnTo>
                                    <a:lnTo>
                                      <a:pt x="34538" y="109538"/>
                                    </a:lnTo>
                                    <a:lnTo>
                                      <a:pt x="27870" y="129540"/>
                                    </a:lnTo>
                                    <a:cubicBezTo>
                                      <a:pt x="26918" y="132398"/>
                                      <a:pt x="25013" y="133350"/>
                                      <a:pt x="23108" y="133350"/>
                                    </a:cubicBezTo>
                                    <a:lnTo>
                                      <a:pt x="4058" y="133350"/>
                                    </a:lnTo>
                                    <a:cubicBezTo>
                                      <a:pt x="1200" y="133350"/>
                                      <a:pt x="-705" y="131445"/>
                                      <a:pt x="248" y="128588"/>
                                    </a:cubicBezTo>
                                    <a:lnTo>
                                      <a:pt x="43110" y="3810"/>
                                    </a:lnTo>
                                    <a:cubicBezTo>
                                      <a:pt x="44063" y="953"/>
                                      <a:pt x="45968" y="0"/>
                                      <a:pt x="47873" y="0"/>
                                    </a:cubicBezTo>
                                    <a:lnTo>
                                      <a:pt x="72638" y="0"/>
                                    </a:lnTo>
                                    <a:cubicBezTo>
                                      <a:pt x="75495" y="0"/>
                                      <a:pt x="77400" y="953"/>
                                      <a:pt x="77400" y="3810"/>
                                    </a:cubicBezTo>
                                    <a:lnTo>
                                      <a:pt x="120263" y="128588"/>
                                    </a:lnTo>
                                    <a:cubicBezTo>
                                      <a:pt x="121215" y="131445"/>
                                      <a:pt x="120263" y="133350"/>
                                      <a:pt x="116453" y="133350"/>
                                    </a:cubicBezTo>
                                    <a:close/>
                                    <a:moveTo>
                                      <a:pt x="78353" y="84773"/>
                                    </a:moveTo>
                                    <a:lnTo>
                                      <a:pt x="60255" y="28575"/>
                                    </a:lnTo>
                                    <a:lnTo>
                                      <a:pt x="42158" y="84773"/>
                                    </a:lnTo>
                                    <a:lnTo>
                                      <a:pt x="78353" y="84773"/>
                                    </a:lnTo>
                                    <a:close/>
                                  </a:path>
                                </a:pathLst>
                              </a:custGeom>
                              <a:solidFill>
                                <a:srgbClr val="FFFFFF">
                                  <a:alpha val="80000"/>
                                </a:srgbClr>
                              </a:solidFill>
                              <a:ln w="9525" cap="flat">
                                <a:noFill/>
                                <a:prstDash val="solid"/>
                                <a:miter/>
                              </a:ln>
                            </wps:spPr>
                            <wps:bodyPr rtlCol="0" anchor="ctr"/>
                          </wps:wsp>
                          <wps:wsp>
                            <wps:cNvPr id="1195310767" name="Freeform 1195310767"/>
                            <wps:cNvSpPr/>
                            <wps:spPr>
                              <a:xfrm>
                                <a:off x="722948" y="926783"/>
                                <a:ext cx="91439" cy="134302"/>
                              </a:xfrm>
                              <a:custGeom>
                                <a:avLst/>
                                <a:gdLst>
                                  <a:gd name="connsiteX0" fmla="*/ 91440 w 91439"/>
                                  <a:gd name="connsiteY0" fmla="*/ 4763 h 134302"/>
                                  <a:gd name="connsiteX1" fmla="*/ 91440 w 91439"/>
                                  <a:gd name="connsiteY1" fmla="*/ 20955 h 134302"/>
                                  <a:gd name="connsiteX2" fmla="*/ 86677 w 91439"/>
                                  <a:gd name="connsiteY2" fmla="*/ 25717 h 134302"/>
                                  <a:gd name="connsiteX3" fmla="*/ 59055 w 91439"/>
                                  <a:gd name="connsiteY3" fmla="*/ 25717 h 134302"/>
                                  <a:gd name="connsiteX4" fmla="*/ 59055 w 91439"/>
                                  <a:gd name="connsiteY4" fmla="*/ 129540 h 134302"/>
                                  <a:gd name="connsiteX5" fmla="*/ 54292 w 91439"/>
                                  <a:gd name="connsiteY5" fmla="*/ 134302 h 134302"/>
                                  <a:gd name="connsiteX6" fmla="*/ 37147 w 91439"/>
                                  <a:gd name="connsiteY6" fmla="*/ 134302 h 134302"/>
                                  <a:gd name="connsiteX7" fmla="*/ 32385 w 91439"/>
                                  <a:gd name="connsiteY7" fmla="*/ 129540 h 134302"/>
                                  <a:gd name="connsiteX8" fmla="*/ 32385 w 91439"/>
                                  <a:gd name="connsiteY8" fmla="*/ 25717 h 134302"/>
                                  <a:gd name="connsiteX9" fmla="*/ 4763 w 91439"/>
                                  <a:gd name="connsiteY9" fmla="*/ 25717 h 134302"/>
                                  <a:gd name="connsiteX10" fmla="*/ 0 w 91439"/>
                                  <a:gd name="connsiteY10" fmla="*/ 20955 h 134302"/>
                                  <a:gd name="connsiteX11" fmla="*/ 0 w 91439"/>
                                  <a:gd name="connsiteY11" fmla="*/ 4763 h 134302"/>
                                  <a:gd name="connsiteX12" fmla="*/ 4763 w 91439"/>
                                  <a:gd name="connsiteY12" fmla="*/ 0 h 134302"/>
                                  <a:gd name="connsiteX13" fmla="*/ 59055 w 91439"/>
                                  <a:gd name="connsiteY13" fmla="*/ 0 h 134302"/>
                                  <a:gd name="connsiteX14" fmla="*/ 86677 w 91439"/>
                                  <a:gd name="connsiteY14" fmla="*/ 0 h 134302"/>
                                  <a:gd name="connsiteX15" fmla="*/ 91440 w 91439"/>
                                  <a:gd name="connsiteY15" fmla="*/ 4763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91439" h="134302">
                                    <a:moveTo>
                                      <a:pt x="91440" y="4763"/>
                                    </a:moveTo>
                                    <a:lnTo>
                                      <a:pt x="91440" y="20955"/>
                                    </a:lnTo>
                                    <a:cubicBezTo>
                                      <a:pt x="91440" y="23813"/>
                                      <a:pt x="89535" y="25717"/>
                                      <a:pt x="86677" y="25717"/>
                                    </a:cubicBezTo>
                                    <a:lnTo>
                                      <a:pt x="59055" y="25717"/>
                                    </a:lnTo>
                                    <a:lnTo>
                                      <a:pt x="59055" y="129540"/>
                                    </a:lnTo>
                                    <a:cubicBezTo>
                                      <a:pt x="59055" y="132397"/>
                                      <a:pt x="57150" y="134302"/>
                                      <a:pt x="54292" y="134302"/>
                                    </a:cubicBezTo>
                                    <a:lnTo>
                                      <a:pt x="37147" y="134302"/>
                                    </a:lnTo>
                                    <a:cubicBezTo>
                                      <a:pt x="34290" y="134302"/>
                                      <a:pt x="32385" y="132397"/>
                                      <a:pt x="32385" y="129540"/>
                                    </a:cubicBezTo>
                                    <a:lnTo>
                                      <a:pt x="32385" y="25717"/>
                                    </a:lnTo>
                                    <a:lnTo>
                                      <a:pt x="4763" y="25717"/>
                                    </a:lnTo>
                                    <a:cubicBezTo>
                                      <a:pt x="1905" y="25717"/>
                                      <a:pt x="0" y="23813"/>
                                      <a:pt x="0" y="20955"/>
                                    </a:cubicBezTo>
                                    <a:lnTo>
                                      <a:pt x="0" y="4763"/>
                                    </a:lnTo>
                                    <a:cubicBezTo>
                                      <a:pt x="0" y="1905"/>
                                      <a:pt x="1905" y="0"/>
                                      <a:pt x="4763" y="0"/>
                                    </a:cubicBezTo>
                                    <a:lnTo>
                                      <a:pt x="59055" y="0"/>
                                    </a:lnTo>
                                    <a:lnTo>
                                      <a:pt x="86677" y="0"/>
                                    </a:lnTo>
                                    <a:cubicBezTo>
                                      <a:pt x="89535" y="0"/>
                                      <a:pt x="91440" y="1905"/>
                                      <a:pt x="91440" y="4763"/>
                                    </a:cubicBezTo>
                                    <a:close/>
                                  </a:path>
                                </a:pathLst>
                              </a:custGeom>
                              <a:solidFill>
                                <a:srgbClr val="FFFFFF">
                                  <a:alpha val="80000"/>
                                </a:srgbClr>
                              </a:solidFill>
                              <a:ln w="9525" cap="flat">
                                <a:noFill/>
                                <a:prstDash val="solid"/>
                                <a:miter/>
                              </a:ln>
                            </wps:spPr>
                            <wps:bodyPr rtlCol="0" anchor="ctr"/>
                          </wps:wsp>
                          <wps:wsp>
                            <wps:cNvPr id="1920126026" name="Freeform 1920126026"/>
                            <wps:cNvSpPr/>
                            <wps:spPr>
                              <a:xfrm>
                                <a:off x="889635" y="962025"/>
                                <a:ext cx="100964" cy="100965"/>
                              </a:xfrm>
                              <a:custGeom>
                                <a:avLst/>
                                <a:gdLst>
                                  <a:gd name="connsiteX0" fmla="*/ 0 w 100964"/>
                                  <a:gd name="connsiteY0" fmla="*/ 50483 h 100965"/>
                                  <a:gd name="connsiteX1" fmla="*/ 50483 w 100964"/>
                                  <a:gd name="connsiteY1" fmla="*/ 0 h 100965"/>
                                  <a:gd name="connsiteX2" fmla="*/ 100965 w 100964"/>
                                  <a:gd name="connsiteY2" fmla="*/ 50483 h 100965"/>
                                  <a:gd name="connsiteX3" fmla="*/ 50483 w 100964"/>
                                  <a:gd name="connsiteY3" fmla="*/ 100965 h 100965"/>
                                  <a:gd name="connsiteX4" fmla="*/ 0 w 100964"/>
                                  <a:gd name="connsiteY4" fmla="*/ 50483 h 100965"/>
                                  <a:gd name="connsiteX5" fmla="*/ 76200 w 100964"/>
                                  <a:gd name="connsiteY5" fmla="*/ 50483 h 100965"/>
                                  <a:gd name="connsiteX6" fmla="*/ 50483 w 100964"/>
                                  <a:gd name="connsiteY6" fmla="*/ 23813 h 100965"/>
                                  <a:gd name="connsiteX7" fmla="*/ 24765 w 100964"/>
                                  <a:gd name="connsiteY7" fmla="*/ 50483 h 100965"/>
                                  <a:gd name="connsiteX8" fmla="*/ 50483 w 100964"/>
                                  <a:gd name="connsiteY8" fmla="*/ 77153 h 100965"/>
                                  <a:gd name="connsiteX9" fmla="*/ 76200 w 100964"/>
                                  <a:gd name="connsiteY9" fmla="*/ 50483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00964" h="100965">
                                    <a:moveTo>
                                      <a:pt x="0" y="50483"/>
                                    </a:moveTo>
                                    <a:cubicBezTo>
                                      <a:pt x="0" y="21908"/>
                                      <a:pt x="22860" y="0"/>
                                      <a:pt x="50483" y="0"/>
                                    </a:cubicBezTo>
                                    <a:cubicBezTo>
                                      <a:pt x="78105" y="0"/>
                                      <a:pt x="100965" y="21908"/>
                                      <a:pt x="100965" y="50483"/>
                                    </a:cubicBezTo>
                                    <a:cubicBezTo>
                                      <a:pt x="100965" y="79058"/>
                                      <a:pt x="78105" y="100965"/>
                                      <a:pt x="50483" y="100965"/>
                                    </a:cubicBezTo>
                                    <a:cubicBezTo>
                                      <a:pt x="22860" y="100965"/>
                                      <a:pt x="0" y="79058"/>
                                      <a:pt x="0" y="50483"/>
                                    </a:cubicBezTo>
                                    <a:close/>
                                    <a:moveTo>
                                      <a:pt x="76200" y="50483"/>
                                    </a:moveTo>
                                    <a:cubicBezTo>
                                      <a:pt x="76200" y="35243"/>
                                      <a:pt x="64770" y="23813"/>
                                      <a:pt x="50483" y="23813"/>
                                    </a:cubicBezTo>
                                    <a:cubicBezTo>
                                      <a:pt x="36195" y="23813"/>
                                      <a:pt x="24765" y="34290"/>
                                      <a:pt x="24765" y="50483"/>
                                    </a:cubicBezTo>
                                    <a:cubicBezTo>
                                      <a:pt x="24765" y="65722"/>
                                      <a:pt x="36195" y="77153"/>
                                      <a:pt x="50483" y="77153"/>
                                    </a:cubicBezTo>
                                    <a:cubicBezTo>
                                      <a:pt x="64770" y="77153"/>
                                      <a:pt x="76200" y="66675"/>
                                      <a:pt x="76200" y="50483"/>
                                    </a:cubicBezTo>
                                    <a:close/>
                                  </a:path>
                                </a:pathLst>
                              </a:custGeom>
                              <a:solidFill>
                                <a:srgbClr val="FFFFFF">
                                  <a:alpha val="80000"/>
                                </a:srgbClr>
                              </a:solidFill>
                              <a:ln w="9525" cap="flat">
                                <a:noFill/>
                                <a:prstDash val="solid"/>
                                <a:miter/>
                              </a:ln>
                            </wps:spPr>
                            <wps:bodyPr rtlCol="0" anchor="ctr"/>
                          </wps:wsp>
                          <wps:wsp>
                            <wps:cNvPr id="118586072" name="Freeform 118586072"/>
                            <wps:cNvSpPr/>
                            <wps:spPr>
                              <a:xfrm>
                                <a:off x="1003935" y="923925"/>
                                <a:ext cx="59054" cy="136207"/>
                              </a:xfrm>
                              <a:custGeom>
                                <a:avLst/>
                                <a:gdLst>
                                  <a:gd name="connsiteX0" fmla="*/ 39052 w 59054"/>
                                  <a:gd name="connsiteY0" fmla="*/ 40005 h 136207"/>
                                  <a:gd name="connsiteX1" fmla="*/ 39052 w 59054"/>
                                  <a:gd name="connsiteY1" fmla="*/ 40958 h 136207"/>
                                  <a:gd name="connsiteX2" fmla="*/ 54292 w 59054"/>
                                  <a:gd name="connsiteY2" fmla="*/ 40958 h 136207"/>
                                  <a:gd name="connsiteX3" fmla="*/ 59055 w 59054"/>
                                  <a:gd name="connsiteY3" fmla="*/ 45720 h 136207"/>
                                  <a:gd name="connsiteX4" fmla="*/ 59055 w 59054"/>
                                  <a:gd name="connsiteY4" fmla="*/ 60008 h 136207"/>
                                  <a:gd name="connsiteX5" fmla="*/ 54292 w 59054"/>
                                  <a:gd name="connsiteY5" fmla="*/ 64770 h 136207"/>
                                  <a:gd name="connsiteX6" fmla="*/ 39052 w 59054"/>
                                  <a:gd name="connsiteY6" fmla="*/ 64770 h 136207"/>
                                  <a:gd name="connsiteX7" fmla="*/ 39052 w 59054"/>
                                  <a:gd name="connsiteY7" fmla="*/ 131445 h 136207"/>
                                  <a:gd name="connsiteX8" fmla="*/ 34290 w 59054"/>
                                  <a:gd name="connsiteY8" fmla="*/ 136208 h 136207"/>
                                  <a:gd name="connsiteX9" fmla="*/ 19050 w 59054"/>
                                  <a:gd name="connsiteY9" fmla="*/ 136208 h 136207"/>
                                  <a:gd name="connsiteX10" fmla="*/ 14288 w 59054"/>
                                  <a:gd name="connsiteY10" fmla="*/ 131445 h 136207"/>
                                  <a:gd name="connsiteX11" fmla="*/ 14288 w 59054"/>
                                  <a:gd name="connsiteY11" fmla="*/ 64770 h 136207"/>
                                  <a:gd name="connsiteX12" fmla="*/ 4763 w 59054"/>
                                  <a:gd name="connsiteY12" fmla="*/ 64770 h 136207"/>
                                  <a:gd name="connsiteX13" fmla="*/ 0 w 59054"/>
                                  <a:gd name="connsiteY13" fmla="*/ 60008 h 136207"/>
                                  <a:gd name="connsiteX14" fmla="*/ 0 w 59054"/>
                                  <a:gd name="connsiteY14" fmla="*/ 45720 h 136207"/>
                                  <a:gd name="connsiteX15" fmla="*/ 4763 w 59054"/>
                                  <a:gd name="connsiteY15" fmla="*/ 40958 h 136207"/>
                                  <a:gd name="connsiteX16" fmla="*/ 14288 w 59054"/>
                                  <a:gd name="connsiteY16" fmla="*/ 40958 h 136207"/>
                                  <a:gd name="connsiteX17" fmla="*/ 14288 w 59054"/>
                                  <a:gd name="connsiteY17" fmla="*/ 40005 h 136207"/>
                                  <a:gd name="connsiteX18" fmla="*/ 54292 w 59054"/>
                                  <a:gd name="connsiteY18" fmla="*/ 0 h 136207"/>
                                  <a:gd name="connsiteX19" fmla="*/ 59055 w 59054"/>
                                  <a:gd name="connsiteY19" fmla="*/ 4763 h 136207"/>
                                  <a:gd name="connsiteX20" fmla="*/ 59055 w 59054"/>
                                  <a:gd name="connsiteY20" fmla="*/ 19050 h 136207"/>
                                  <a:gd name="connsiteX21" fmla="*/ 54292 w 59054"/>
                                  <a:gd name="connsiteY21" fmla="*/ 23813 h 136207"/>
                                  <a:gd name="connsiteX22" fmla="*/ 39052 w 59054"/>
                                  <a:gd name="connsiteY22" fmla="*/ 40005 h 1362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59054" h="136207">
                                    <a:moveTo>
                                      <a:pt x="39052" y="40005"/>
                                    </a:moveTo>
                                    <a:lnTo>
                                      <a:pt x="39052" y="40958"/>
                                    </a:lnTo>
                                    <a:lnTo>
                                      <a:pt x="54292" y="40958"/>
                                    </a:lnTo>
                                    <a:cubicBezTo>
                                      <a:pt x="57150" y="40958"/>
                                      <a:pt x="59055" y="42863"/>
                                      <a:pt x="59055" y="45720"/>
                                    </a:cubicBezTo>
                                    <a:lnTo>
                                      <a:pt x="59055" y="60008"/>
                                    </a:lnTo>
                                    <a:cubicBezTo>
                                      <a:pt x="59055" y="62865"/>
                                      <a:pt x="57150" y="64770"/>
                                      <a:pt x="54292" y="64770"/>
                                    </a:cubicBezTo>
                                    <a:lnTo>
                                      <a:pt x="39052" y="64770"/>
                                    </a:lnTo>
                                    <a:lnTo>
                                      <a:pt x="39052" y="131445"/>
                                    </a:lnTo>
                                    <a:cubicBezTo>
                                      <a:pt x="39052" y="134303"/>
                                      <a:pt x="37147" y="136208"/>
                                      <a:pt x="34290" y="136208"/>
                                    </a:cubicBezTo>
                                    <a:lnTo>
                                      <a:pt x="19050" y="136208"/>
                                    </a:lnTo>
                                    <a:cubicBezTo>
                                      <a:pt x="16192" y="136208"/>
                                      <a:pt x="14288" y="134303"/>
                                      <a:pt x="14288" y="131445"/>
                                    </a:cubicBezTo>
                                    <a:lnTo>
                                      <a:pt x="14288" y="64770"/>
                                    </a:lnTo>
                                    <a:lnTo>
                                      <a:pt x="4763" y="64770"/>
                                    </a:lnTo>
                                    <a:cubicBezTo>
                                      <a:pt x="1905" y="64770"/>
                                      <a:pt x="0" y="62865"/>
                                      <a:pt x="0" y="60008"/>
                                    </a:cubicBezTo>
                                    <a:lnTo>
                                      <a:pt x="0" y="45720"/>
                                    </a:lnTo>
                                    <a:cubicBezTo>
                                      <a:pt x="0" y="42863"/>
                                      <a:pt x="1905" y="40958"/>
                                      <a:pt x="4763" y="40958"/>
                                    </a:cubicBezTo>
                                    <a:lnTo>
                                      <a:pt x="14288" y="40958"/>
                                    </a:lnTo>
                                    <a:lnTo>
                                      <a:pt x="14288" y="40005"/>
                                    </a:lnTo>
                                    <a:cubicBezTo>
                                      <a:pt x="14288" y="15240"/>
                                      <a:pt x="27622" y="0"/>
                                      <a:pt x="54292" y="0"/>
                                    </a:cubicBezTo>
                                    <a:cubicBezTo>
                                      <a:pt x="57150" y="0"/>
                                      <a:pt x="59055" y="1905"/>
                                      <a:pt x="59055" y="4763"/>
                                    </a:cubicBezTo>
                                    <a:lnTo>
                                      <a:pt x="59055" y="19050"/>
                                    </a:lnTo>
                                    <a:cubicBezTo>
                                      <a:pt x="59055" y="21908"/>
                                      <a:pt x="57150" y="23813"/>
                                      <a:pt x="54292" y="23813"/>
                                    </a:cubicBezTo>
                                    <a:cubicBezTo>
                                      <a:pt x="44767" y="23813"/>
                                      <a:pt x="39052" y="29528"/>
                                      <a:pt x="39052" y="40005"/>
                                    </a:cubicBezTo>
                                    <a:close/>
                                  </a:path>
                                </a:pathLst>
                              </a:custGeom>
                              <a:solidFill>
                                <a:srgbClr val="FFFFFF">
                                  <a:alpha val="80000"/>
                                </a:srgbClr>
                              </a:solidFill>
                              <a:ln w="9525" cap="flat">
                                <a:noFill/>
                                <a:prstDash val="solid"/>
                                <a:miter/>
                              </a:ln>
                            </wps:spPr>
                            <wps:bodyPr rtlCol="0" anchor="ctr"/>
                          </wps:wsp>
                          <wps:wsp>
                            <wps:cNvPr id="787050613" name="Freeform 787050613"/>
                            <wps:cNvSpPr/>
                            <wps:spPr>
                              <a:xfrm>
                                <a:off x="1134428" y="923925"/>
                                <a:ext cx="95250" cy="138163"/>
                              </a:xfrm>
                              <a:custGeom>
                                <a:avLst/>
                                <a:gdLst>
                                  <a:gd name="connsiteX0" fmla="*/ 0 w 95250"/>
                                  <a:gd name="connsiteY0" fmla="*/ 100013 h 138163"/>
                                  <a:gd name="connsiteX1" fmla="*/ 4763 w 95250"/>
                                  <a:gd name="connsiteY1" fmla="*/ 95250 h 138163"/>
                                  <a:gd name="connsiteX2" fmla="*/ 21908 w 95250"/>
                                  <a:gd name="connsiteY2" fmla="*/ 95250 h 138163"/>
                                  <a:gd name="connsiteX3" fmla="*/ 26670 w 95250"/>
                                  <a:gd name="connsiteY3" fmla="*/ 100013 h 138163"/>
                                  <a:gd name="connsiteX4" fmla="*/ 48578 w 95250"/>
                                  <a:gd name="connsiteY4" fmla="*/ 113347 h 138163"/>
                                  <a:gd name="connsiteX5" fmla="*/ 68580 w 95250"/>
                                  <a:gd name="connsiteY5" fmla="*/ 100013 h 138163"/>
                                  <a:gd name="connsiteX6" fmla="*/ 44767 w 95250"/>
                                  <a:gd name="connsiteY6" fmla="*/ 81915 h 138163"/>
                                  <a:gd name="connsiteX7" fmla="*/ 1905 w 95250"/>
                                  <a:gd name="connsiteY7" fmla="*/ 39053 h 138163"/>
                                  <a:gd name="connsiteX8" fmla="*/ 45720 w 95250"/>
                                  <a:gd name="connsiteY8" fmla="*/ 0 h 138163"/>
                                  <a:gd name="connsiteX9" fmla="*/ 90488 w 95250"/>
                                  <a:gd name="connsiteY9" fmla="*/ 38100 h 138163"/>
                                  <a:gd name="connsiteX10" fmla="*/ 85725 w 95250"/>
                                  <a:gd name="connsiteY10" fmla="*/ 42863 h 138163"/>
                                  <a:gd name="connsiteX11" fmla="*/ 68580 w 95250"/>
                                  <a:gd name="connsiteY11" fmla="*/ 42863 h 138163"/>
                                  <a:gd name="connsiteX12" fmla="*/ 63817 w 95250"/>
                                  <a:gd name="connsiteY12" fmla="*/ 38100 h 138163"/>
                                  <a:gd name="connsiteX13" fmla="*/ 45720 w 95250"/>
                                  <a:gd name="connsiteY13" fmla="*/ 24765 h 138163"/>
                                  <a:gd name="connsiteX14" fmla="*/ 28575 w 95250"/>
                                  <a:gd name="connsiteY14" fmla="*/ 38100 h 138163"/>
                                  <a:gd name="connsiteX15" fmla="*/ 50483 w 95250"/>
                                  <a:gd name="connsiteY15" fmla="*/ 57150 h 138163"/>
                                  <a:gd name="connsiteX16" fmla="*/ 95250 w 95250"/>
                                  <a:gd name="connsiteY16" fmla="*/ 99060 h 138163"/>
                                  <a:gd name="connsiteX17" fmla="*/ 49530 w 95250"/>
                                  <a:gd name="connsiteY17" fmla="*/ 138113 h 138163"/>
                                  <a:gd name="connsiteX18" fmla="*/ 0 w 95250"/>
                                  <a:gd name="connsiteY18" fmla="*/ 100013 h 13816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95250" h="138163">
                                    <a:moveTo>
                                      <a:pt x="0" y="100013"/>
                                    </a:moveTo>
                                    <a:cubicBezTo>
                                      <a:pt x="0" y="97155"/>
                                      <a:pt x="1905" y="95250"/>
                                      <a:pt x="4763" y="95250"/>
                                    </a:cubicBezTo>
                                    <a:lnTo>
                                      <a:pt x="21908" y="95250"/>
                                    </a:lnTo>
                                    <a:cubicBezTo>
                                      <a:pt x="24765" y="95250"/>
                                      <a:pt x="25717" y="97155"/>
                                      <a:pt x="26670" y="100013"/>
                                    </a:cubicBezTo>
                                    <a:cubicBezTo>
                                      <a:pt x="28575" y="109538"/>
                                      <a:pt x="36195" y="113347"/>
                                      <a:pt x="48578" y="113347"/>
                                    </a:cubicBezTo>
                                    <a:cubicBezTo>
                                      <a:pt x="61913" y="113347"/>
                                      <a:pt x="68580" y="107633"/>
                                      <a:pt x="68580" y="100013"/>
                                    </a:cubicBezTo>
                                    <a:cubicBezTo>
                                      <a:pt x="68580" y="90488"/>
                                      <a:pt x="58103" y="86678"/>
                                      <a:pt x="44767" y="81915"/>
                                    </a:cubicBezTo>
                                    <a:cubicBezTo>
                                      <a:pt x="25717" y="75247"/>
                                      <a:pt x="1905" y="67628"/>
                                      <a:pt x="1905" y="39053"/>
                                    </a:cubicBezTo>
                                    <a:cubicBezTo>
                                      <a:pt x="1905" y="13335"/>
                                      <a:pt x="22860" y="0"/>
                                      <a:pt x="45720" y="0"/>
                                    </a:cubicBezTo>
                                    <a:cubicBezTo>
                                      <a:pt x="67628" y="0"/>
                                      <a:pt x="88583" y="12383"/>
                                      <a:pt x="90488" y="38100"/>
                                    </a:cubicBezTo>
                                    <a:cubicBezTo>
                                      <a:pt x="90488" y="40958"/>
                                      <a:pt x="88583" y="42863"/>
                                      <a:pt x="85725" y="42863"/>
                                    </a:cubicBezTo>
                                    <a:lnTo>
                                      <a:pt x="68580" y="42863"/>
                                    </a:lnTo>
                                    <a:cubicBezTo>
                                      <a:pt x="65722" y="42863"/>
                                      <a:pt x="64770" y="40958"/>
                                      <a:pt x="63817" y="38100"/>
                                    </a:cubicBezTo>
                                    <a:cubicBezTo>
                                      <a:pt x="61913" y="29528"/>
                                      <a:pt x="55245" y="24765"/>
                                      <a:pt x="45720" y="24765"/>
                                    </a:cubicBezTo>
                                    <a:cubicBezTo>
                                      <a:pt x="35242" y="24765"/>
                                      <a:pt x="28575" y="30480"/>
                                      <a:pt x="28575" y="38100"/>
                                    </a:cubicBezTo>
                                    <a:cubicBezTo>
                                      <a:pt x="28575" y="47625"/>
                                      <a:pt x="38100" y="52388"/>
                                      <a:pt x="50483" y="57150"/>
                                    </a:cubicBezTo>
                                    <a:cubicBezTo>
                                      <a:pt x="69533" y="63818"/>
                                      <a:pt x="95250" y="71438"/>
                                      <a:pt x="95250" y="99060"/>
                                    </a:cubicBezTo>
                                    <a:cubicBezTo>
                                      <a:pt x="95250" y="124778"/>
                                      <a:pt x="74295" y="138113"/>
                                      <a:pt x="49530" y="138113"/>
                                    </a:cubicBezTo>
                                    <a:cubicBezTo>
                                      <a:pt x="23813" y="139065"/>
                                      <a:pt x="2858" y="126683"/>
                                      <a:pt x="0" y="100013"/>
                                    </a:cubicBezTo>
                                    <a:close/>
                                  </a:path>
                                </a:pathLst>
                              </a:custGeom>
                              <a:solidFill>
                                <a:srgbClr val="231F20"/>
                              </a:solidFill>
                              <a:ln w="9525" cap="flat">
                                <a:noFill/>
                                <a:prstDash val="solid"/>
                                <a:miter/>
                              </a:ln>
                            </wps:spPr>
                            <wps:bodyPr rtlCol="0" anchor="ctr"/>
                          </wps:wsp>
                          <wps:wsp>
                            <wps:cNvPr id="355331337" name="Freeform 355331337"/>
                            <wps:cNvSpPr/>
                            <wps:spPr>
                              <a:xfrm>
                                <a:off x="1253490" y="927735"/>
                                <a:ext cx="99059" cy="136207"/>
                              </a:xfrm>
                              <a:custGeom>
                                <a:avLst/>
                                <a:gdLst>
                                  <a:gd name="connsiteX0" fmla="*/ 0 w 99059"/>
                                  <a:gd name="connsiteY0" fmla="*/ 92393 h 136207"/>
                                  <a:gd name="connsiteX1" fmla="*/ 0 w 99059"/>
                                  <a:gd name="connsiteY1" fmla="*/ 4763 h 136207"/>
                                  <a:gd name="connsiteX2" fmla="*/ 4763 w 99059"/>
                                  <a:gd name="connsiteY2" fmla="*/ 0 h 136207"/>
                                  <a:gd name="connsiteX3" fmla="*/ 21908 w 99059"/>
                                  <a:gd name="connsiteY3" fmla="*/ 0 h 136207"/>
                                  <a:gd name="connsiteX4" fmla="*/ 26670 w 99059"/>
                                  <a:gd name="connsiteY4" fmla="*/ 4763 h 136207"/>
                                  <a:gd name="connsiteX5" fmla="*/ 26670 w 99059"/>
                                  <a:gd name="connsiteY5" fmla="*/ 90488 h 136207"/>
                                  <a:gd name="connsiteX6" fmla="*/ 49530 w 99059"/>
                                  <a:gd name="connsiteY6" fmla="*/ 110490 h 136207"/>
                                  <a:gd name="connsiteX7" fmla="*/ 72390 w 99059"/>
                                  <a:gd name="connsiteY7" fmla="*/ 90488 h 136207"/>
                                  <a:gd name="connsiteX8" fmla="*/ 72390 w 99059"/>
                                  <a:gd name="connsiteY8" fmla="*/ 4763 h 136207"/>
                                  <a:gd name="connsiteX9" fmla="*/ 77153 w 99059"/>
                                  <a:gd name="connsiteY9" fmla="*/ 0 h 136207"/>
                                  <a:gd name="connsiteX10" fmla="*/ 94297 w 99059"/>
                                  <a:gd name="connsiteY10" fmla="*/ 0 h 136207"/>
                                  <a:gd name="connsiteX11" fmla="*/ 99060 w 99059"/>
                                  <a:gd name="connsiteY11" fmla="*/ 4763 h 136207"/>
                                  <a:gd name="connsiteX12" fmla="*/ 99060 w 99059"/>
                                  <a:gd name="connsiteY12" fmla="*/ 92393 h 136207"/>
                                  <a:gd name="connsiteX13" fmla="*/ 50483 w 99059"/>
                                  <a:gd name="connsiteY13" fmla="*/ 136208 h 136207"/>
                                  <a:gd name="connsiteX14" fmla="*/ 0 w 99059"/>
                                  <a:gd name="connsiteY14" fmla="*/ 92393 h 1362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99059" h="136207">
                                    <a:moveTo>
                                      <a:pt x="0" y="92393"/>
                                    </a:moveTo>
                                    <a:lnTo>
                                      <a:pt x="0" y="4763"/>
                                    </a:lnTo>
                                    <a:cubicBezTo>
                                      <a:pt x="0" y="1905"/>
                                      <a:pt x="1905" y="0"/>
                                      <a:pt x="4763" y="0"/>
                                    </a:cubicBezTo>
                                    <a:lnTo>
                                      <a:pt x="21908" y="0"/>
                                    </a:lnTo>
                                    <a:cubicBezTo>
                                      <a:pt x="24765" y="0"/>
                                      <a:pt x="26670" y="1905"/>
                                      <a:pt x="26670" y="4763"/>
                                    </a:cubicBezTo>
                                    <a:lnTo>
                                      <a:pt x="26670" y="90488"/>
                                    </a:lnTo>
                                    <a:cubicBezTo>
                                      <a:pt x="26670" y="102870"/>
                                      <a:pt x="33338" y="110490"/>
                                      <a:pt x="49530" y="110490"/>
                                    </a:cubicBezTo>
                                    <a:cubicBezTo>
                                      <a:pt x="65722" y="110490"/>
                                      <a:pt x="72390" y="102870"/>
                                      <a:pt x="72390" y="90488"/>
                                    </a:cubicBezTo>
                                    <a:lnTo>
                                      <a:pt x="72390" y="4763"/>
                                    </a:lnTo>
                                    <a:cubicBezTo>
                                      <a:pt x="72390" y="1905"/>
                                      <a:pt x="74295" y="0"/>
                                      <a:pt x="77153" y="0"/>
                                    </a:cubicBezTo>
                                    <a:lnTo>
                                      <a:pt x="94297" y="0"/>
                                    </a:lnTo>
                                    <a:cubicBezTo>
                                      <a:pt x="97155" y="0"/>
                                      <a:pt x="99060" y="1905"/>
                                      <a:pt x="99060" y="4763"/>
                                    </a:cubicBezTo>
                                    <a:lnTo>
                                      <a:pt x="99060" y="92393"/>
                                    </a:lnTo>
                                    <a:cubicBezTo>
                                      <a:pt x="99060" y="120968"/>
                                      <a:pt x="77153" y="136208"/>
                                      <a:pt x="50483" y="136208"/>
                                    </a:cubicBezTo>
                                    <a:cubicBezTo>
                                      <a:pt x="23813" y="136208"/>
                                      <a:pt x="0" y="120015"/>
                                      <a:pt x="0" y="92393"/>
                                    </a:cubicBezTo>
                                    <a:close/>
                                  </a:path>
                                </a:pathLst>
                              </a:custGeom>
                              <a:solidFill>
                                <a:srgbClr val="231F20"/>
                              </a:solidFill>
                              <a:ln w="9525" cap="flat">
                                <a:noFill/>
                                <a:prstDash val="solid"/>
                                <a:miter/>
                              </a:ln>
                            </wps:spPr>
                            <wps:bodyPr rtlCol="0" anchor="ctr"/>
                          </wps:wsp>
                          <wps:wsp>
                            <wps:cNvPr id="1994223334" name="Freeform 1994223334"/>
                            <wps:cNvSpPr/>
                            <wps:spPr>
                              <a:xfrm>
                                <a:off x="1383982" y="926783"/>
                                <a:ext cx="112395" cy="134302"/>
                              </a:xfrm>
                              <a:custGeom>
                                <a:avLst/>
                                <a:gdLst>
                                  <a:gd name="connsiteX0" fmla="*/ 112395 w 112395"/>
                                  <a:gd name="connsiteY0" fmla="*/ 91440 h 134302"/>
                                  <a:gd name="connsiteX1" fmla="*/ 70485 w 112395"/>
                                  <a:gd name="connsiteY1" fmla="*/ 134302 h 134302"/>
                                  <a:gd name="connsiteX2" fmla="*/ 7620 w 112395"/>
                                  <a:gd name="connsiteY2" fmla="*/ 134302 h 134302"/>
                                  <a:gd name="connsiteX3" fmla="*/ 4763 w 112395"/>
                                  <a:gd name="connsiteY3" fmla="*/ 134302 h 134302"/>
                                  <a:gd name="connsiteX4" fmla="*/ 0 w 112395"/>
                                  <a:gd name="connsiteY4" fmla="*/ 129540 h 134302"/>
                                  <a:gd name="connsiteX5" fmla="*/ 0 w 112395"/>
                                  <a:gd name="connsiteY5" fmla="*/ 4763 h 134302"/>
                                  <a:gd name="connsiteX6" fmla="*/ 4763 w 112395"/>
                                  <a:gd name="connsiteY6" fmla="*/ 0 h 134302"/>
                                  <a:gd name="connsiteX7" fmla="*/ 26670 w 112395"/>
                                  <a:gd name="connsiteY7" fmla="*/ 0 h 134302"/>
                                  <a:gd name="connsiteX8" fmla="*/ 56198 w 112395"/>
                                  <a:gd name="connsiteY8" fmla="*/ 0 h 134302"/>
                                  <a:gd name="connsiteX9" fmla="*/ 95250 w 112395"/>
                                  <a:gd name="connsiteY9" fmla="*/ 36195 h 134302"/>
                                  <a:gd name="connsiteX10" fmla="*/ 90488 w 112395"/>
                                  <a:gd name="connsiteY10" fmla="*/ 52388 h 134302"/>
                                  <a:gd name="connsiteX11" fmla="*/ 112395 w 112395"/>
                                  <a:gd name="connsiteY11" fmla="*/ 91440 h 134302"/>
                                  <a:gd name="connsiteX12" fmla="*/ 25717 w 112395"/>
                                  <a:gd name="connsiteY12" fmla="*/ 24765 h 134302"/>
                                  <a:gd name="connsiteX13" fmla="*/ 25717 w 112395"/>
                                  <a:gd name="connsiteY13" fmla="*/ 47625 h 134302"/>
                                  <a:gd name="connsiteX14" fmla="*/ 63817 w 112395"/>
                                  <a:gd name="connsiteY14" fmla="*/ 47625 h 134302"/>
                                  <a:gd name="connsiteX15" fmla="*/ 67628 w 112395"/>
                                  <a:gd name="connsiteY15" fmla="*/ 38100 h 134302"/>
                                  <a:gd name="connsiteX16" fmla="*/ 54292 w 112395"/>
                                  <a:gd name="connsiteY16" fmla="*/ 24765 h 134302"/>
                                  <a:gd name="connsiteX17" fmla="*/ 25717 w 112395"/>
                                  <a:gd name="connsiteY17" fmla="*/ 24765 h 134302"/>
                                  <a:gd name="connsiteX18" fmla="*/ 85725 w 112395"/>
                                  <a:gd name="connsiteY18" fmla="*/ 89535 h 134302"/>
                                  <a:gd name="connsiteX19" fmla="*/ 66675 w 112395"/>
                                  <a:gd name="connsiteY19" fmla="*/ 70485 h 134302"/>
                                  <a:gd name="connsiteX20" fmla="*/ 24765 w 112395"/>
                                  <a:gd name="connsiteY20" fmla="*/ 70485 h 134302"/>
                                  <a:gd name="connsiteX21" fmla="*/ 24765 w 112395"/>
                                  <a:gd name="connsiteY21" fmla="*/ 108585 h 134302"/>
                                  <a:gd name="connsiteX22" fmla="*/ 65723 w 112395"/>
                                  <a:gd name="connsiteY22" fmla="*/ 108585 h 134302"/>
                                  <a:gd name="connsiteX23" fmla="*/ 85725 w 112395"/>
                                  <a:gd name="connsiteY23" fmla="*/ 89535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112395" h="134302">
                                    <a:moveTo>
                                      <a:pt x="112395" y="91440"/>
                                    </a:moveTo>
                                    <a:cubicBezTo>
                                      <a:pt x="112395" y="115252"/>
                                      <a:pt x="94298" y="134302"/>
                                      <a:pt x="70485" y="134302"/>
                                    </a:cubicBezTo>
                                    <a:lnTo>
                                      <a:pt x="7620" y="134302"/>
                                    </a:lnTo>
                                    <a:lnTo>
                                      <a:pt x="4763" y="134302"/>
                                    </a:lnTo>
                                    <a:cubicBezTo>
                                      <a:pt x="1905" y="134302"/>
                                      <a:pt x="0" y="132397"/>
                                      <a:pt x="0" y="129540"/>
                                    </a:cubicBezTo>
                                    <a:lnTo>
                                      <a:pt x="0" y="4763"/>
                                    </a:lnTo>
                                    <a:cubicBezTo>
                                      <a:pt x="0" y="1905"/>
                                      <a:pt x="1905" y="0"/>
                                      <a:pt x="4763" y="0"/>
                                    </a:cubicBezTo>
                                    <a:lnTo>
                                      <a:pt x="26670" y="0"/>
                                    </a:lnTo>
                                    <a:lnTo>
                                      <a:pt x="56198" y="0"/>
                                    </a:lnTo>
                                    <a:cubicBezTo>
                                      <a:pt x="79058" y="0"/>
                                      <a:pt x="95250" y="15240"/>
                                      <a:pt x="95250" y="36195"/>
                                    </a:cubicBezTo>
                                    <a:cubicBezTo>
                                      <a:pt x="95250" y="41910"/>
                                      <a:pt x="93345" y="47625"/>
                                      <a:pt x="90488" y="52388"/>
                                    </a:cubicBezTo>
                                    <a:cubicBezTo>
                                      <a:pt x="102870" y="60007"/>
                                      <a:pt x="112395" y="74295"/>
                                      <a:pt x="112395" y="91440"/>
                                    </a:cubicBezTo>
                                    <a:close/>
                                    <a:moveTo>
                                      <a:pt x="25717" y="24765"/>
                                    </a:moveTo>
                                    <a:lnTo>
                                      <a:pt x="25717" y="47625"/>
                                    </a:lnTo>
                                    <a:lnTo>
                                      <a:pt x="63817" y="47625"/>
                                    </a:lnTo>
                                    <a:cubicBezTo>
                                      <a:pt x="66675" y="44767"/>
                                      <a:pt x="67628" y="41910"/>
                                      <a:pt x="67628" y="38100"/>
                                    </a:cubicBezTo>
                                    <a:cubicBezTo>
                                      <a:pt x="67628" y="30480"/>
                                      <a:pt x="62865" y="24765"/>
                                      <a:pt x="54292" y="24765"/>
                                    </a:cubicBezTo>
                                    <a:lnTo>
                                      <a:pt x="25717" y="24765"/>
                                    </a:lnTo>
                                    <a:close/>
                                    <a:moveTo>
                                      <a:pt x="85725" y="89535"/>
                                    </a:moveTo>
                                    <a:cubicBezTo>
                                      <a:pt x="85725" y="79057"/>
                                      <a:pt x="79058" y="70485"/>
                                      <a:pt x="66675" y="70485"/>
                                    </a:cubicBezTo>
                                    <a:lnTo>
                                      <a:pt x="24765" y="70485"/>
                                    </a:lnTo>
                                    <a:lnTo>
                                      <a:pt x="24765" y="108585"/>
                                    </a:lnTo>
                                    <a:lnTo>
                                      <a:pt x="65723" y="108585"/>
                                    </a:lnTo>
                                    <a:cubicBezTo>
                                      <a:pt x="80010" y="109538"/>
                                      <a:pt x="85725" y="100965"/>
                                      <a:pt x="85725" y="89535"/>
                                    </a:cubicBezTo>
                                    <a:close/>
                                  </a:path>
                                </a:pathLst>
                              </a:custGeom>
                              <a:solidFill>
                                <a:srgbClr val="231F20"/>
                              </a:solidFill>
                              <a:ln w="9525" cap="flat">
                                <a:noFill/>
                                <a:prstDash val="solid"/>
                                <a:miter/>
                              </a:ln>
                            </wps:spPr>
                            <wps:bodyPr rtlCol="0" anchor="ctr"/>
                          </wps:wsp>
                          <wps:wsp>
                            <wps:cNvPr id="2053319722" name="Freeform 2053319722"/>
                            <wps:cNvSpPr/>
                            <wps:spPr>
                              <a:xfrm>
                                <a:off x="1514475" y="923925"/>
                                <a:ext cx="95250" cy="138163"/>
                              </a:xfrm>
                              <a:custGeom>
                                <a:avLst/>
                                <a:gdLst>
                                  <a:gd name="connsiteX0" fmla="*/ 0 w 95250"/>
                                  <a:gd name="connsiteY0" fmla="*/ 100013 h 138163"/>
                                  <a:gd name="connsiteX1" fmla="*/ 4763 w 95250"/>
                                  <a:gd name="connsiteY1" fmla="*/ 95250 h 138163"/>
                                  <a:gd name="connsiteX2" fmla="*/ 21908 w 95250"/>
                                  <a:gd name="connsiteY2" fmla="*/ 95250 h 138163"/>
                                  <a:gd name="connsiteX3" fmla="*/ 26670 w 95250"/>
                                  <a:gd name="connsiteY3" fmla="*/ 100013 h 138163"/>
                                  <a:gd name="connsiteX4" fmla="*/ 48578 w 95250"/>
                                  <a:gd name="connsiteY4" fmla="*/ 113347 h 138163"/>
                                  <a:gd name="connsiteX5" fmla="*/ 68580 w 95250"/>
                                  <a:gd name="connsiteY5" fmla="*/ 100013 h 138163"/>
                                  <a:gd name="connsiteX6" fmla="*/ 44768 w 95250"/>
                                  <a:gd name="connsiteY6" fmla="*/ 81915 h 138163"/>
                                  <a:gd name="connsiteX7" fmla="*/ 1905 w 95250"/>
                                  <a:gd name="connsiteY7" fmla="*/ 39053 h 138163"/>
                                  <a:gd name="connsiteX8" fmla="*/ 45720 w 95250"/>
                                  <a:gd name="connsiteY8" fmla="*/ 0 h 138163"/>
                                  <a:gd name="connsiteX9" fmla="*/ 90488 w 95250"/>
                                  <a:gd name="connsiteY9" fmla="*/ 38100 h 138163"/>
                                  <a:gd name="connsiteX10" fmla="*/ 85725 w 95250"/>
                                  <a:gd name="connsiteY10" fmla="*/ 42863 h 138163"/>
                                  <a:gd name="connsiteX11" fmla="*/ 68580 w 95250"/>
                                  <a:gd name="connsiteY11" fmla="*/ 42863 h 138163"/>
                                  <a:gd name="connsiteX12" fmla="*/ 63818 w 95250"/>
                                  <a:gd name="connsiteY12" fmla="*/ 38100 h 138163"/>
                                  <a:gd name="connsiteX13" fmla="*/ 45720 w 95250"/>
                                  <a:gd name="connsiteY13" fmla="*/ 24765 h 138163"/>
                                  <a:gd name="connsiteX14" fmla="*/ 28575 w 95250"/>
                                  <a:gd name="connsiteY14" fmla="*/ 38100 h 138163"/>
                                  <a:gd name="connsiteX15" fmla="*/ 50483 w 95250"/>
                                  <a:gd name="connsiteY15" fmla="*/ 57150 h 138163"/>
                                  <a:gd name="connsiteX16" fmla="*/ 95250 w 95250"/>
                                  <a:gd name="connsiteY16" fmla="*/ 99060 h 138163"/>
                                  <a:gd name="connsiteX17" fmla="*/ 49530 w 95250"/>
                                  <a:gd name="connsiteY17" fmla="*/ 138113 h 138163"/>
                                  <a:gd name="connsiteX18" fmla="*/ 0 w 95250"/>
                                  <a:gd name="connsiteY18" fmla="*/ 100013 h 13816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95250" h="138163">
                                    <a:moveTo>
                                      <a:pt x="0" y="100013"/>
                                    </a:moveTo>
                                    <a:cubicBezTo>
                                      <a:pt x="0" y="97155"/>
                                      <a:pt x="1905" y="95250"/>
                                      <a:pt x="4763" y="95250"/>
                                    </a:cubicBezTo>
                                    <a:lnTo>
                                      <a:pt x="21908" y="95250"/>
                                    </a:lnTo>
                                    <a:cubicBezTo>
                                      <a:pt x="24765" y="95250"/>
                                      <a:pt x="25718" y="97155"/>
                                      <a:pt x="26670" y="100013"/>
                                    </a:cubicBezTo>
                                    <a:cubicBezTo>
                                      <a:pt x="28575" y="109538"/>
                                      <a:pt x="36195" y="113347"/>
                                      <a:pt x="48578" y="113347"/>
                                    </a:cubicBezTo>
                                    <a:cubicBezTo>
                                      <a:pt x="61913" y="113347"/>
                                      <a:pt x="68580" y="107633"/>
                                      <a:pt x="68580" y="100013"/>
                                    </a:cubicBezTo>
                                    <a:cubicBezTo>
                                      <a:pt x="68580" y="90488"/>
                                      <a:pt x="58103" y="86678"/>
                                      <a:pt x="44768" y="81915"/>
                                    </a:cubicBezTo>
                                    <a:cubicBezTo>
                                      <a:pt x="25718" y="75247"/>
                                      <a:pt x="1905" y="67628"/>
                                      <a:pt x="1905" y="39053"/>
                                    </a:cubicBezTo>
                                    <a:cubicBezTo>
                                      <a:pt x="1905" y="13335"/>
                                      <a:pt x="22860" y="0"/>
                                      <a:pt x="45720" y="0"/>
                                    </a:cubicBezTo>
                                    <a:cubicBezTo>
                                      <a:pt x="67628" y="0"/>
                                      <a:pt x="88583" y="12383"/>
                                      <a:pt x="90488" y="38100"/>
                                    </a:cubicBezTo>
                                    <a:cubicBezTo>
                                      <a:pt x="90488" y="40958"/>
                                      <a:pt x="88583" y="42863"/>
                                      <a:pt x="85725" y="42863"/>
                                    </a:cubicBezTo>
                                    <a:lnTo>
                                      <a:pt x="68580" y="42863"/>
                                    </a:lnTo>
                                    <a:cubicBezTo>
                                      <a:pt x="65723" y="42863"/>
                                      <a:pt x="64770" y="40958"/>
                                      <a:pt x="63818" y="38100"/>
                                    </a:cubicBezTo>
                                    <a:cubicBezTo>
                                      <a:pt x="61913" y="29528"/>
                                      <a:pt x="55245" y="24765"/>
                                      <a:pt x="45720" y="24765"/>
                                    </a:cubicBezTo>
                                    <a:cubicBezTo>
                                      <a:pt x="35243" y="24765"/>
                                      <a:pt x="28575" y="30480"/>
                                      <a:pt x="28575" y="38100"/>
                                    </a:cubicBezTo>
                                    <a:cubicBezTo>
                                      <a:pt x="28575" y="47625"/>
                                      <a:pt x="38100" y="52388"/>
                                      <a:pt x="50483" y="57150"/>
                                    </a:cubicBezTo>
                                    <a:cubicBezTo>
                                      <a:pt x="69533" y="63818"/>
                                      <a:pt x="95250" y="71438"/>
                                      <a:pt x="95250" y="99060"/>
                                    </a:cubicBezTo>
                                    <a:cubicBezTo>
                                      <a:pt x="95250" y="124778"/>
                                      <a:pt x="74295" y="138113"/>
                                      <a:pt x="49530" y="138113"/>
                                    </a:cubicBezTo>
                                    <a:cubicBezTo>
                                      <a:pt x="23813" y="139065"/>
                                      <a:pt x="2858" y="126683"/>
                                      <a:pt x="0" y="100013"/>
                                    </a:cubicBezTo>
                                    <a:close/>
                                  </a:path>
                                </a:pathLst>
                              </a:custGeom>
                              <a:solidFill>
                                <a:srgbClr val="231F20"/>
                              </a:solidFill>
                              <a:ln w="9525" cap="flat">
                                <a:noFill/>
                                <a:prstDash val="solid"/>
                                <a:miter/>
                              </a:ln>
                            </wps:spPr>
                            <wps:bodyPr rtlCol="0" anchor="ctr"/>
                          </wps:wsp>
                          <wps:wsp>
                            <wps:cNvPr id="131040900" name="Freeform 131040900"/>
                            <wps:cNvSpPr/>
                            <wps:spPr>
                              <a:xfrm>
                                <a:off x="1621155" y="926783"/>
                                <a:ext cx="91439" cy="134302"/>
                              </a:xfrm>
                              <a:custGeom>
                                <a:avLst/>
                                <a:gdLst>
                                  <a:gd name="connsiteX0" fmla="*/ 91440 w 91439"/>
                                  <a:gd name="connsiteY0" fmla="*/ 4763 h 134302"/>
                                  <a:gd name="connsiteX1" fmla="*/ 91440 w 91439"/>
                                  <a:gd name="connsiteY1" fmla="*/ 20955 h 134302"/>
                                  <a:gd name="connsiteX2" fmla="*/ 86677 w 91439"/>
                                  <a:gd name="connsiteY2" fmla="*/ 25717 h 134302"/>
                                  <a:gd name="connsiteX3" fmla="*/ 59055 w 91439"/>
                                  <a:gd name="connsiteY3" fmla="*/ 25717 h 134302"/>
                                  <a:gd name="connsiteX4" fmla="*/ 59055 w 91439"/>
                                  <a:gd name="connsiteY4" fmla="*/ 129540 h 134302"/>
                                  <a:gd name="connsiteX5" fmla="*/ 54292 w 91439"/>
                                  <a:gd name="connsiteY5" fmla="*/ 134302 h 134302"/>
                                  <a:gd name="connsiteX6" fmla="*/ 37147 w 91439"/>
                                  <a:gd name="connsiteY6" fmla="*/ 134302 h 134302"/>
                                  <a:gd name="connsiteX7" fmla="*/ 32385 w 91439"/>
                                  <a:gd name="connsiteY7" fmla="*/ 129540 h 134302"/>
                                  <a:gd name="connsiteX8" fmla="*/ 32385 w 91439"/>
                                  <a:gd name="connsiteY8" fmla="*/ 25717 h 134302"/>
                                  <a:gd name="connsiteX9" fmla="*/ 4763 w 91439"/>
                                  <a:gd name="connsiteY9" fmla="*/ 25717 h 134302"/>
                                  <a:gd name="connsiteX10" fmla="*/ 0 w 91439"/>
                                  <a:gd name="connsiteY10" fmla="*/ 20955 h 134302"/>
                                  <a:gd name="connsiteX11" fmla="*/ 0 w 91439"/>
                                  <a:gd name="connsiteY11" fmla="*/ 4763 h 134302"/>
                                  <a:gd name="connsiteX12" fmla="*/ 4763 w 91439"/>
                                  <a:gd name="connsiteY12" fmla="*/ 0 h 134302"/>
                                  <a:gd name="connsiteX13" fmla="*/ 59055 w 91439"/>
                                  <a:gd name="connsiteY13" fmla="*/ 0 h 134302"/>
                                  <a:gd name="connsiteX14" fmla="*/ 86677 w 91439"/>
                                  <a:gd name="connsiteY14" fmla="*/ 0 h 134302"/>
                                  <a:gd name="connsiteX15" fmla="*/ 91440 w 91439"/>
                                  <a:gd name="connsiteY15" fmla="*/ 4763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91439" h="134302">
                                    <a:moveTo>
                                      <a:pt x="91440" y="4763"/>
                                    </a:moveTo>
                                    <a:lnTo>
                                      <a:pt x="91440" y="20955"/>
                                    </a:lnTo>
                                    <a:cubicBezTo>
                                      <a:pt x="91440" y="23813"/>
                                      <a:pt x="89535" y="25717"/>
                                      <a:pt x="86677" y="25717"/>
                                    </a:cubicBezTo>
                                    <a:lnTo>
                                      <a:pt x="59055" y="25717"/>
                                    </a:lnTo>
                                    <a:lnTo>
                                      <a:pt x="59055" y="129540"/>
                                    </a:lnTo>
                                    <a:cubicBezTo>
                                      <a:pt x="59055" y="132397"/>
                                      <a:pt x="57150" y="134302"/>
                                      <a:pt x="54292" y="134302"/>
                                    </a:cubicBezTo>
                                    <a:lnTo>
                                      <a:pt x="37147" y="134302"/>
                                    </a:lnTo>
                                    <a:cubicBezTo>
                                      <a:pt x="34290" y="134302"/>
                                      <a:pt x="32385" y="132397"/>
                                      <a:pt x="32385" y="129540"/>
                                    </a:cubicBezTo>
                                    <a:lnTo>
                                      <a:pt x="32385" y="25717"/>
                                    </a:lnTo>
                                    <a:lnTo>
                                      <a:pt x="4763" y="25717"/>
                                    </a:lnTo>
                                    <a:cubicBezTo>
                                      <a:pt x="1905" y="25717"/>
                                      <a:pt x="0" y="23813"/>
                                      <a:pt x="0" y="20955"/>
                                    </a:cubicBezTo>
                                    <a:lnTo>
                                      <a:pt x="0" y="4763"/>
                                    </a:lnTo>
                                    <a:cubicBezTo>
                                      <a:pt x="0" y="1905"/>
                                      <a:pt x="1905" y="0"/>
                                      <a:pt x="4763" y="0"/>
                                    </a:cubicBezTo>
                                    <a:lnTo>
                                      <a:pt x="59055" y="0"/>
                                    </a:lnTo>
                                    <a:lnTo>
                                      <a:pt x="86677" y="0"/>
                                    </a:lnTo>
                                    <a:cubicBezTo>
                                      <a:pt x="89535" y="0"/>
                                      <a:pt x="91440" y="1905"/>
                                      <a:pt x="91440" y="4763"/>
                                    </a:cubicBezTo>
                                    <a:close/>
                                  </a:path>
                                </a:pathLst>
                              </a:custGeom>
                              <a:solidFill>
                                <a:srgbClr val="231F20"/>
                              </a:solidFill>
                              <a:ln w="9525" cap="flat">
                                <a:noFill/>
                                <a:prstDash val="solid"/>
                                <a:miter/>
                              </a:ln>
                            </wps:spPr>
                            <wps:bodyPr rtlCol="0" anchor="ctr"/>
                          </wps:wsp>
                          <wps:wsp>
                            <wps:cNvPr id="903499214" name="Freeform 903499214"/>
                            <wps:cNvSpPr/>
                            <wps:spPr>
                              <a:xfrm>
                                <a:off x="1736407" y="926783"/>
                                <a:ext cx="26670" cy="134302"/>
                              </a:xfrm>
                              <a:custGeom>
                                <a:avLst/>
                                <a:gdLst>
                                  <a:gd name="connsiteX0" fmla="*/ 4763 w 26670"/>
                                  <a:gd name="connsiteY0" fmla="*/ 0 h 134302"/>
                                  <a:gd name="connsiteX1" fmla="*/ 21908 w 26670"/>
                                  <a:gd name="connsiteY1" fmla="*/ 0 h 134302"/>
                                  <a:gd name="connsiteX2" fmla="*/ 26670 w 26670"/>
                                  <a:gd name="connsiteY2" fmla="*/ 4763 h 134302"/>
                                  <a:gd name="connsiteX3" fmla="*/ 26670 w 26670"/>
                                  <a:gd name="connsiteY3" fmla="*/ 129540 h 134302"/>
                                  <a:gd name="connsiteX4" fmla="*/ 21908 w 26670"/>
                                  <a:gd name="connsiteY4" fmla="*/ 134302 h 134302"/>
                                  <a:gd name="connsiteX5" fmla="*/ 4763 w 26670"/>
                                  <a:gd name="connsiteY5" fmla="*/ 134302 h 134302"/>
                                  <a:gd name="connsiteX6" fmla="*/ 0 w 26670"/>
                                  <a:gd name="connsiteY6" fmla="*/ 129540 h 134302"/>
                                  <a:gd name="connsiteX7" fmla="*/ 0 w 26670"/>
                                  <a:gd name="connsiteY7" fmla="*/ 4763 h 134302"/>
                                  <a:gd name="connsiteX8" fmla="*/ 4763 w 26670"/>
                                  <a:gd name="connsiteY8" fmla="*/ 0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6670" h="134302">
                                    <a:moveTo>
                                      <a:pt x="4763" y="0"/>
                                    </a:moveTo>
                                    <a:lnTo>
                                      <a:pt x="21908" y="0"/>
                                    </a:lnTo>
                                    <a:cubicBezTo>
                                      <a:pt x="24765" y="0"/>
                                      <a:pt x="26670" y="1905"/>
                                      <a:pt x="26670" y="4763"/>
                                    </a:cubicBezTo>
                                    <a:lnTo>
                                      <a:pt x="26670" y="129540"/>
                                    </a:lnTo>
                                    <a:cubicBezTo>
                                      <a:pt x="26670" y="132397"/>
                                      <a:pt x="24765" y="134302"/>
                                      <a:pt x="21908" y="134302"/>
                                    </a:cubicBezTo>
                                    <a:lnTo>
                                      <a:pt x="4763" y="134302"/>
                                    </a:lnTo>
                                    <a:cubicBezTo>
                                      <a:pt x="1905" y="134302"/>
                                      <a:pt x="0" y="132397"/>
                                      <a:pt x="0" y="129540"/>
                                    </a:cubicBezTo>
                                    <a:lnTo>
                                      <a:pt x="0" y="4763"/>
                                    </a:lnTo>
                                    <a:cubicBezTo>
                                      <a:pt x="0" y="1905"/>
                                      <a:pt x="1905" y="0"/>
                                      <a:pt x="4763" y="0"/>
                                    </a:cubicBezTo>
                                    <a:close/>
                                  </a:path>
                                </a:pathLst>
                              </a:custGeom>
                              <a:solidFill>
                                <a:srgbClr val="231F20"/>
                              </a:solidFill>
                              <a:ln w="9525" cap="flat">
                                <a:noFill/>
                                <a:prstDash val="solid"/>
                                <a:miter/>
                              </a:ln>
                            </wps:spPr>
                            <wps:bodyPr rtlCol="0" anchor="ctr"/>
                          </wps:wsp>
                          <wps:wsp>
                            <wps:cNvPr id="697338273" name="Freeform 697338273"/>
                            <wps:cNvSpPr/>
                            <wps:spPr>
                              <a:xfrm>
                                <a:off x="1786890" y="926783"/>
                                <a:ext cx="91440" cy="134302"/>
                              </a:xfrm>
                              <a:custGeom>
                                <a:avLst/>
                                <a:gdLst>
                                  <a:gd name="connsiteX0" fmla="*/ 91440 w 91440"/>
                                  <a:gd name="connsiteY0" fmla="*/ 4763 h 134302"/>
                                  <a:gd name="connsiteX1" fmla="*/ 91440 w 91440"/>
                                  <a:gd name="connsiteY1" fmla="*/ 20955 h 134302"/>
                                  <a:gd name="connsiteX2" fmla="*/ 86678 w 91440"/>
                                  <a:gd name="connsiteY2" fmla="*/ 25717 h 134302"/>
                                  <a:gd name="connsiteX3" fmla="*/ 59055 w 91440"/>
                                  <a:gd name="connsiteY3" fmla="*/ 25717 h 134302"/>
                                  <a:gd name="connsiteX4" fmla="*/ 59055 w 91440"/>
                                  <a:gd name="connsiteY4" fmla="*/ 129540 h 134302"/>
                                  <a:gd name="connsiteX5" fmla="*/ 54292 w 91440"/>
                                  <a:gd name="connsiteY5" fmla="*/ 134302 h 134302"/>
                                  <a:gd name="connsiteX6" fmla="*/ 37147 w 91440"/>
                                  <a:gd name="connsiteY6" fmla="*/ 134302 h 134302"/>
                                  <a:gd name="connsiteX7" fmla="*/ 32385 w 91440"/>
                                  <a:gd name="connsiteY7" fmla="*/ 129540 h 134302"/>
                                  <a:gd name="connsiteX8" fmla="*/ 32385 w 91440"/>
                                  <a:gd name="connsiteY8" fmla="*/ 25717 h 134302"/>
                                  <a:gd name="connsiteX9" fmla="*/ 4763 w 91440"/>
                                  <a:gd name="connsiteY9" fmla="*/ 25717 h 134302"/>
                                  <a:gd name="connsiteX10" fmla="*/ 0 w 91440"/>
                                  <a:gd name="connsiteY10" fmla="*/ 20955 h 134302"/>
                                  <a:gd name="connsiteX11" fmla="*/ 0 w 91440"/>
                                  <a:gd name="connsiteY11" fmla="*/ 4763 h 134302"/>
                                  <a:gd name="connsiteX12" fmla="*/ 4763 w 91440"/>
                                  <a:gd name="connsiteY12" fmla="*/ 0 h 134302"/>
                                  <a:gd name="connsiteX13" fmla="*/ 59055 w 91440"/>
                                  <a:gd name="connsiteY13" fmla="*/ 0 h 134302"/>
                                  <a:gd name="connsiteX14" fmla="*/ 86678 w 91440"/>
                                  <a:gd name="connsiteY14" fmla="*/ 0 h 134302"/>
                                  <a:gd name="connsiteX15" fmla="*/ 91440 w 91440"/>
                                  <a:gd name="connsiteY15" fmla="*/ 4763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91440" h="134302">
                                    <a:moveTo>
                                      <a:pt x="91440" y="4763"/>
                                    </a:moveTo>
                                    <a:lnTo>
                                      <a:pt x="91440" y="20955"/>
                                    </a:lnTo>
                                    <a:cubicBezTo>
                                      <a:pt x="91440" y="23813"/>
                                      <a:pt x="89535" y="25717"/>
                                      <a:pt x="86678" y="25717"/>
                                    </a:cubicBezTo>
                                    <a:lnTo>
                                      <a:pt x="59055" y="25717"/>
                                    </a:lnTo>
                                    <a:lnTo>
                                      <a:pt x="59055" y="129540"/>
                                    </a:lnTo>
                                    <a:cubicBezTo>
                                      <a:pt x="59055" y="132397"/>
                                      <a:pt x="57150" y="134302"/>
                                      <a:pt x="54292" y="134302"/>
                                    </a:cubicBezTo>
                                    <a:lnTo>
                                      <a:pt x="37147" y="134302"/>
                                    </a:lnTo>
                                    <a:cubicBezTo>
                                      <a:pt x="34290" y="134302"/>
                                      <a:pt x="32385" y="132397"/>
                                      <a:pt x="32385" y="129540"/>
                                    </a:cubicBezTo>
                                    <a:lnTo>
                                      <a:pt x="32385" y="25717"/>
                                    </a:lnTo>
                                    <a:lnTo>
                                      <a:pt x="4763" y="25717"/>
                                    </a:lnTo>
                                    <a:cubicBezTo>
                                      <a:pt x="1905" y="25717"/>
                                      <a:pt x="0" y="23813"/>
                                      <a:pt x="0" y="20955"/>
                                    </a:cubicBezTo>
                                    <a:lnTo>
                                      <a:pt x="0" y="4763"/>
                                    </a:lnTo>
                                    <a:cubicBezTo>
                                      <a:pt x="0" y="1905"/>
                                      <a:pt x="1905" y="0"/>
                                      <a:pt x="4763" y="0"/>
                                    </a:cubicBezTo>
                                    <a:lnTo>
                                      <a:pt x="59055" y="0"/>
                                    </a:lnTo>
                                    <a:lnTo>
                                      <a:pt x="86678" y="0"/>
                                    </a:lnTo>
                                    <a:cubicBezTo>
                                      <a:pt x="89535" y="0"/>
                                      <a:pt x="91440" y="1905"/>
                                      <a:pt x="91440" y="4763"/>
                                    </a:cubicBezTo>
                                    <a:close/>
                                  </a:path>
                                </a:pathLst>
                              </a:custGeom>
                              <a:solidFill>
                                <a:srgbClr val="231F20"/>
                              </a:solidFill>
                              <a:ln w="9525" cap="flat">
                                <a:noFill/>
                                <a:prstDash val="solid"/>
                                <a:miter/>
                              </a:ln>
                            </wps:spPr>
                            <wps:bodyPr rtlCol="0" anchor="ctr"/>
                          </wps:wsp>
                          <wps:wsp>
                            <wps:cNvPr id="2019210617" name="Freeform 2019210617"/>
                            <wps:cNvSpPr/>
                            <wps:spPr>
                              <a:xfrm>
                                <a:off x="1900237" y="927735"/>
                                <a:ext cx="99059" cy="136207"/>
                              </a:xfrm>
                              <a:custGeom>
                                <a:avLst/>
                                <a:gdLst>
                                  <a:gd name="connsiteX0" fmla="*/ 0 w 99059"/>
                                  <a:gd name="connsiteY0" fmla="*/ 92393 h 136207"/>
                                  <a:gd name="connsiteX1" fmla="*/ 0 w 99059"/>
                                  <a:gd name="connsiteY1" fmla="*/ 4763 h 136207"/>
                                  <a:gd name="connsiteX2" fmla="*/ 4763 w 99059"/>
                                  <a:gd name="connsiteY2" fmla="*/ 0 h 136207"/>
                                  <a:gd name="connsiteX3" fmla="*/ 21908 w 99059"/>
                                  <a:gd name="connsiteY3" fmla="*/ 0 h 136207"/>
                                  <a:gd name="connsiteX4" fmla="*/ 26670 w 99059"/>
                                  <a:gd name="connsiteY4" fmla="*/ 4763 h 136207"/>
                                  <a:gd name="connsiteX5" fmla="*/ 26670 w 99059"/>
                                  <a:gd name="connsiteY5" fmla="*/ 90488 h 136207"/>
                                  <a:gd name="connsiteX6" fmla="*/ 49530 w 99059"/>
                                  <a:gd name="connsiteY6" fmla="*/ 110490 h 136207"/>
                                  <a:gd name="connsiteX7" fmla="*/ 72390 w 99059"/>
                                  <a:gd name="connsiteY7" fmla="*/ 90488 h 136207"/>
                                  <a:gd name="connsiteX8" fmla="*/ 72390 w 99059"/>
                                  <a:gd name="connsiteY8" fmla="*/ 4763 h 136207"/>
                                  <a:gd name="connsiteX9" fmla="*/ 77153 w 99059"/>
                                  <a:gd name="connsiteY9" fmla="*/ 0 h 136207"/>
                                  <a:gd name="connsiteX10" fmla="*/ 94297 w 99059"/>
                                  <a:gd name="connsiteY10" fmla="*/ 0 h 136207"/>
                                  <a:gd name="connsiteX11" fmla="*/ 99060 w 99059"/>
                                  <a:gd name="connsiteY11" fmla="*/ 4763 h 136207"/>
                                  <a:gd name="connsiteX12" fmla="*/ 99060 w 99059"/>
                                  <a:gd name="connsiteY12" fmla="*/ 92393 h 136207"/>
                                  <a:gd name="connsiteX13" fmla="*/ 50483 w 99059"/>
                                  <a:gd name="connsiteY13" fmla="*/ 136208 h 136207"/>
                                  <a:gd name="connsiteX14" fmla="*/ 0 w 99059"/>
                                  <a:gd name="connsiteY14" fmla="*/ 92393 h 1362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99059" h="136207">
                                    <a:moveTo>
                                      <a:pt x="0" y="92393"/>
                                    </a:moveTo>
                                    <a:lnTo>
                                      <a:pt x="0" y="4763"/>
                                    </a:lnTo>
                                    <a:cubicBezTo>
                                      <a:pt x="0" y="1905"/>
                                      <a:pt x="1905" y="0"/>
                                      <a:pt x="4763" y="0"/>
                                    </a:cubicBezTo>
                                    <a:lnTo>
                                      <a:pt x="21908" y="0"/>
                                    </a:lnTo>
                                    <a:cubicBezTo>
                                      <a:pt x="24765" y="0"/>
                                      <a:pt x="26670" y="1905"/>
                                      <a:pt x="26670" y="4763"/>
                                    </a:cubicBezTo>
                                    <a:lnTo>
                                      <a:pt x="26670" y="90488"/>
                                    </a:lnTo>
                                    <a:cubicBezTo>
                                      <a:pt x="26670" y="102870"/>
                                      <a:pt x="33338" y="110490"/>
                                      <a:pt x="49530" y="110490"/>
                                    </a:cubicBezTo>
                                    <a:cubicBezTo>
                                      <a:pt x="65722" y="110490"/>
                                      <a:pt x="72390" y="102870"/>
                                      <a:pt x="72390" y="90488"/>
                                    </a:cubicBezTo>
                                    <a:lnTo>
                                      <a:pt x="72390" y="4763"/>
                                    </a:lnTo>
                                    <a:cubicBezTo>
                                      <a:pt x="72390" y="1905"/>
                                      <a:pt x="74295" y="0"/>
                                      <a:pt x="77153" y="0"/>
                                    </a:cubicBezTo>
                                    <a:lnTo>
                                      <a:pt x="94297" y="0"/>
                                    </a:lnTo>
                                    <a:cubicBezTo>
                                      <a:pt x="97155" y="0"/>
                                      <a:pt x="99060" y="1905"/>
                                      <a:pt x="99060" y="4763"/>
                                    </a:cubicBezTo>
                                    <a:lnTo>
                                      <a:pt x="99060" y="92393"/>
                                    </a:lnTo>
                                    <a:cubicBezTo>
                                      <a:pt x="99060" y="120968"/>
                                      <a:pt x="77153" y="136208"/>
                                      <a:pt x="50483" y="136208"/>
                                    </a:cubicBezTo>
                                    <a:cubicBezTo>
                                      <a:pt x="23813" y="136208"/>
                                      <a:pt x="0" y="120015"/>
                                      <a:pt x="0" y="92393"/>
                                    </a:cubicBezTo>
                                    <a:close/>
                                  </a:path>
                                </a:pathLst>
                              </a:custGeom>
                              <a:solidFill>
                                <a:srgbClr val="231F20"/>
                              </a:solidFill>
                              <a:ln w="9525" cap="flat">
                                <a:noFill/>
                                <a:prstDash val="solid"/>
                                <a:miter/>
                              </a:ln>
                            </wps:spPr>
                            <wps:bodyPr rtlCol="0" anchor="ctr"/>
                          </wps:wsp>
                          <wps:wsp>
                            <wps:cNvPr id="1907227730" name="Freeform 1907227730"/>
                            <wps:cNvSpPr/>
                            <wps:spPr>
                              <a:xfrm>
                                <a:off x="2019300" y="926783"/>
                                <a:ext cx="91440" cy="134302"/>
                              </a:xfrm>
                              <a:custGeom>
                                <a:avLst/>
                                <a:gdLst>
                                  <a:gd name="connsiteX0" fmla="*/ 91440 w 91440"/>
                                  <a:gd name="connsiteY0" fmla="*/ 4763 h 134302"/>
                                  <a:gd name="connsiteX1" fmla="*/ 91440 w 91440"/>
                                  <a:gd name="connsiteY1" fmla="*/ 20955 h 134302"/>
                                  <a:gd name="connsiteX2" fmla="*/ 86678 w 91440"/>
                                  <a:gd name="connsiteY2" fmla="*/ 25717 h 134302"/>
                                  <a:gd name="connsiteX3" fmla="*/ 59055 w 91440"/>
                                  <a:gd name="connsiteY3" fmla="*/ 25717 h 134302"/>
                                  <a:gd name="connsiteX4" fmla="*/ 59055 w 91440"/>
                                  <a:gd name="connsiteY4" fmla="*/ 129540 h 134302"/>
                                  <a:gd name="connsiteX5" fmla="*/ 54293 w 91440"/>
                                  <a:gd name="connsiteY5" fmla="*/ 134302 h 134302"/>
                                  <a:gd name="connsiteX6" fmla="*/ 37147 w 91440"/>
                                  <a:gd name="connsiteY6" fmla="*/ 134302 h 134302"/>
                                  <a:gd name="connsiteX7" fmla="*/ 32385 w 91440"/>
                                  <a:gd name="connsiteY7" fmla="*/ 129540 h 134302"/>
                                  <a:gd name="connsiteX8" fmla="*/ 32385 w 91440"/>
                                  <a:gd name="connsiteY8" fmla="*/ 25717 h 134302"/>
                                  <a:gd name="connsiteX9" fmla="*/ 4763 w 91440"/>
                                  <a:gd name="connsiteY9" fmla="*/ 25717 h 134302"/>
                                  <a:gd name="connsiteX10" fmla="*/ 0 w 91440"/>
                                  <a:gd name="connsiteY10" fmla="*/ 20955 h 134302"/>
                                  <a:gd name="connsiteX11" fmla="*/ 0 w 91440"/>
                                  <a:gd name="connsiteY11" fmla="*/ 4763 h 134302"/>
                                  <a:gd name="connsiteX12" fmla="*/ 4763 w 91440"/>
                                  <a:gd name="connsiteY12" fmla="*/ 0 h 134302"/>
                                  <a:gd name="connsiteX13" fmla="*/ 59055 w 91440"/>
                                  <a:gd name="connsiteY13" fmla="*/ 0 h 134302"/>
                                  <a:gd name="connsiteX14" fmla="*/ 86678 w 91440"/>
                                  <a:gd name="connsiteY14" fmla="*/ 0 h 134302"/>
                                  <a:gd name="connsiteX15" fmla="*/ 91440 w 91440"/>
                                  <a:gd name="connsiteY15" fmla="*/ 4763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91440" h="134302">
                                    <a:moveTo>
                                      <a:pt x="91440" y="4763"/>
                                    </a:moveTo>
                                    <a:lnTo>
                                      <a:pt x="91440" y="20955"/>
                                    </a:lnTo>
                                    <a:cubicBezTo>
                                      <a:pt x="91440" y="23813"/>
                                      <a:pt x="89535" y="25717"/>
                                      <a:pt x="86678" y="25717"/>
                                    </a:cubicBezTo>
                                    <a:lnTo>
                                      <a:pt x="59055" y="25717"/>
                                    </a:lnTo>
                                    <a:lnTo>
                                      <a:pt x="59055" y="129540"/>
                                    </a:lnTo>
                                    <a:cubicBezTo>
                                      <a:pt x="59055" y="132397"/>
                                      <a:pt x="57150" y="134302"/>
                                      <a:pt x="54293" y="134302"/>
                                    </a:cubicBezTo>
                                    <a:lnTo>
                                      <a:pt x="37147" y="134302"/>
                                    </a:lnTo>
                                    <a:cubicBezTo>
                                      <a:pt x="34290" y="134302"/>
                                      <a:pt x="32385" y="132397"/>
                                      <a:pt x="32385" y="129540"/>
                                    </a:cubicBezTo>
                                    <a:lnTo>
                                      <a:pt x="32385" y="25717"/>
                                    </a:lnTo>
                                    <a:lnTo>
                                      <a:pt x="4763" y="25717"/>
                                    </a:lnTo>
                                    <a:cubicBezTo>
                                      <a:pt x="1905" y="25717"/>
                                      <a:pt x="0" y="23813"/>
                                      <a:pt x="0" y="20955"/>
                                    </a:cubicBezTo>
                                    <a:lnTo>
                                      <a:pt x="0" y="4763"/>
                                    </a:lnTo>
                                    <a:cubicBezTo>
                                      <a:pt x="0" y="1905"/>
                                      <a:pt x="1905" y="0"/>
                                      <a:pt x="4763" y="0"/>
                                    </a:cubicBezTo>
                                    <a:lnTo>
                                      <a:pt x="59055" y="0"/>
                                    </a:lnTo>
                                    <a:lnTo>
                                      <a:pt x="86678" y="0"/>
                                    </a:lnTo>
                                    <a:cubicBezTo>
                                      <a:pt x="89535" y="0"/>
                                      <a:pt x="91440" y="1905"/>
                                      <a:pt x="91440" y="4763"/>
                                    </a:cubicBezTo>
                                    <a:close/>
                                  </a:path>
                                </a:pathLst>
                              </a:custGeom>
                              <a:solidFill>
                                <a:srgbClr val="231F20"/>
                              </a:solidFill>
                              <a:ln w="9525" cap="flat">
                                <a:noFill/>
                                <a:prstDash val="solid"/>
                                <a:miter/>
                              </a:ln>
                            </wps:spPr>
                            <wps:bodyPr rtlCol="0" anchor="ctr"/>
                          </wps:wsp>
                          <wps:wsp>
                            <wps:cNvPr id="983202514" name="Freeform 983202514"/>
                            <wps:cNvSpPr/>
                            <wps:spPr>
                              <a:xfrm>
                                <a:off x="2134553" y="926783"/>
                                <a:ext cx="79057" cy="134302"/>
                              </a:xfrm>
                              <a:custGeom>
                                <a:avLst/>
                                <a:gdLst>
                                  <a:gd name="connsiteX0" fmla="*/ 79057 w 79057"/>
                                  <a:gd name="connsiteY0" fmla="*/ 113347 h 134302"/>
                                  <a:gd name="connsiteX1" fmla="*/ 79057 w 79057"/>
                                  <a:gd name="connsiteY1" fmla="*/ 129540 h 134302"/>
                                  <a:gd name="connsiteX2" fmla="*/ 74295 w 79057"/>
                                  <a:gd name="connsiteY2" fmla="*/ 134302 h 134302"/>
                                  <a:gd name="connsiteX3" fmla="*/ 8572 w 79057"/>
                                  <a:gd name="connsiteY3" fmla="*/ 134302 h 134302"/>
                                  <a:gd name="connsiteX4" fmla="*/ 4763 w 79057"/>
                                  <a:gd name="connsiteY4" fmla="*/ 134302 h 134302"/>
                                  <a:gd name="connsiteX5" fmla="*/ 0 w 79057"/>
                                  <a:gd name="connsiteY5" fmla="*/ 129540 h 134302"/>
                                  <a:gd name="connsiteX6" fmla="*/ 0 w 79057"/>
                                  <a:gd name="connsiteY6" fmla="*/ 4763 h 134302"/>
                                  <a:gd name="connsiteX7" fmla="*/ 4763 w 79057"/>
                                  <a:gd name="connsiteY7" fmla="*/ 0 h 134302"/>
                                  <a:gd name="connsiteX8" fmla="*/ 26670 w 79057"/>
                                  <a:gd name="connsiteY8" fmla="*/ 0 h 134302"/>
                                  <a:gd name="connsiteX9" fmla="*/ 74295 w 79057"/>
                                  <a:gd name="connsiteY9" fmla="*/ 0 h 134302"/>
                                  <a:gd name="connsiteX10" fmla="*/ 79057 w 79057"/>
                                  <a:gd name="connsiteY10" fmla="*/ 4763 h 134302"/>
                                  <a:gd name="connsiteX11" fmla="*/ 79057 w 79057"/>
                                  <a:gd name="connsiteY11" fmla="*/ 20955 h 134302"/>
                                  <a:gd name="connsiteX12" fmla="*/ 74295 w 79057"/>
                                  <a:gd name="connsiteY12" fmla="*/ 25717 h 134302"/>
                                  <a:gd name="connsiteX13" fmla="*/ 26670 w 79057"/>
                                  <a:gd name="connsiteY13" fmla="*/ 25717 h 134302"/>
                                  <a:gd name="connsiteX14" fmla="*/ 26670 w 79057"/>
                                  <a:gd name="connsiteY14" fmla="*/ 54292 h 134302"/>
                                  <a:gd name="connsiteX15" fmla="*/ 69532 w 79057"/>
                                  <a:gd name="connsiteY15" fmla="*/ 54292 h 134302"/>
                                  <a:gd name="connsiteX16" fmla="*/ 74295 w 79057"/>
                                  <a:gd name="connsiteY16" fmla="*/ 59055 h 134302"/>
                                  <a:gd name="connsiteX17" fmla="*/ 74295 w 79057"/>
                                  <a:gd name="connsiteY17" fmla="*/ 74295 h 134302"/>
                                  <a:gd name="connsiteX18" fmla="*/ 69532 w 79057"/>
                                  <a:gd name="connsiteY18" fmla="*/ 79057 h 134302"/>
                                  <a:gd name="connsiteX19" fmla="*/ 26670 w 79057"/>
                                  <a:gd name="connsiteY19" fmla="*/ 79057 h 134302"/>
                                  <a:gd name="connsiteX20" fmla="*/ 26670 w 79057"/>
                                  <a:gd name="connsiteY20" fmla="*/ 108585 h 134302"/>
                                  <a:gd name="connsiteX21" fmla="*/ 75247 w 79057"/>
                                  <a:gd name="connsiteY21" fmla="*/ 108585 h 134302"/>
                                  <a:gd name="connsiteX22" fmla="*/ 79057 w 79057"/>
                                  <a:gd name="connsiteY22" fmla="*/ 113347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79057" h="134302">
                                    <a:moveTo>
                                      <a:pt x="79057" y="113347"/>
                                    </a:moveTo>
                                    <a:lnTo>
                                      <a:pt x="79057" y="129540"/>
                                    </a:lnTo>
                                    <a:cubicBezTo>
                                      <a:pt x="79057" y="132397"/>
                                      <a:pt x="77153" y="134302"/>
                                      <a:pt x="74295" y="134302"/>
                                    </a:cubicBezTo>
                                    <a:lnTo>
                                      <a:pt x="8572" y="134302"/>
                                    </a:lnTo>
                                    <a:lnTo>
                                      <a:pt x="4763" y="134302"/>
                                    </a:lnTo>
                                    <a:cubicBezTo>
                                      <a:pt x="1905" y="134302"/>
                                      <a:pt x="0" y="132397"/>
                                      <a:pt x="0" y="129540"/>
                                    </a:cubicBezTo>
                                    <a:lnTo>
                                      <a:pt x="0" y="4763"/>
                                    </a:lnTo>
                                    <a:cubicBezTo>
                                      <a:pt x="0" y="1905"/>
                                      <a:pt x="1905" y="0"/>
                                      <a:pt x="4763" y="0"/>
                                    </a:cubicBezTo>
                                    <a:lnTo>
                                      <a:pt x="26670" y="0"/>
                                    </a:lnTo>
                                    <a:lnTo>
                                      <a:pt x="74295" y="0"/>
                                    </a:lnTo>
                                    <a:cubicBezTo>
                                      <a:pt x="77153" y="0"/>
                                      <a:pt x="79057" y="1905"/>
                                      <a:pt x="79057" y="4763"/>
                                    </a:cubicBezTo>
                                    <a:lnTo>
                                      <a:pt x="79057" y="20955"/>
                                    </a:lnTo>
                                    <a:cubicBezTo>
                                      <a:pt x="79057" y="23813"/>
                                      <a:pt x="77153" y="25717"/>
                                      <a:pt x="74295" y="25717"/>
                                    </a:cubicBezTo>
                                    <a:lnTo>
                                      <a:pt x="26670" y="25717"/>
                                    </a:lnTo>
                                    <a:lnTo>
                                      <a:pt x="26670" y="54292"/>
                                    </a:lnTo>
                                    <a:lnTo>
                                      <a:pt x="69532" y="54292"/>
                                    </a:lnTo>
                                    <a:cubicBezTo>
                                      <a:pt x="72390" y="54292"/>
                                      <a:pt x="74295" y="56197"/>
                                      <a:pt x="74295" y="59055"/>
                                    </a:cubicBezTo>
                                    <a:lnTo>
                                      <a:pt x="74295" y="74295"/>
                                    </a:lnTo>
                                    <a:cubicBezTo>
                                      <a:pt x="74295" y="77152"/>
                                      <a:pt x="72390" y="79057"/>
                                      <a:pt x="69532" y="79057"/>
                                    </a:cubicBezTo>
                                    <a:lnTo>
                                      <a:pt x="26670" y="79057"/>
                                    </a:lnTo>
                                    <a:lnTo>
                                      <a:pt x="26670" y="108585"/>
                                    </a:lnTo>
                                    <a:lnTo>
                                      <a:pt x="75247" y="108585"/>
                                    </a:lnTo>
                                    <a:cubicBezTo>
                                      <a:pt x="77153" y="108585"/>
                                      <a:pt x="79057" y="110490"/>
                                      <a:pt x="79057" y="113347"/>
                                    </a:cubicBezTo>
                                    <a:close/>
                                  </a:path>
                                </a:pathLst>
                              </a:custGeom>
                              <a:solidFill>
                                <a:srgbClr val="231F20"/>
                              </a:solidFill>
                              <a:ln w="9525" cap="flat">
                                <a:noFill/>
                                <a:prstDash val="solid"/>
                                <a:miter/>
                              </a:ln>
                            </wps:spPr>
                            <wps:bodyPr rtlCol="0" anchor="ctr"/>
                          </wps:wsp>
                          <wps:wsp>
                            <wps:cNvPr id="162808456" name="Freeform 162808456"/>
                            <wps:cNvSpPr/>
                            <wps:spPr>
                              <a:xfrm>
                                <a:off x="2234565" y="923925"/>
                                <a:ext cx="95250" cy="138163"/>
                              </a:xfrm>
                              <a:custGeom>
                                <a:avLst/>
                                <a:gdLst>
                                  <a:gd name="connsiteX0" fmla="*/ 0 w 95250"/>
                                  <a:gd name="connsiteY0" fmla="*/ 100013 h 138163"/>
                                  <a:gd name="connsiteX1" fmla="*/ 4763 w 95250"/>
                                  <a:gd name="connsiteY1" fmla="*/ 95250 h 138163"/>
                                  <a:gd name="connsiteX2" fmla="*/ 21907 w 95250"/>
                                  <a:gd name="connsiteY2" fmla="*/ 95250 h 138163"/>
                                  <a:gd name="connsiteX3" fmla="*/ 26670 w 95250"/>
                                  <a:gd name="connsiteY3" fmla="*/ 100013 h 138163"/>
                                  <a:gd name="connsiteX4" fmla="*/ 48578 w 95250"/>
                                  <a:gd name="connsiteY4" fmla="*/ 113347 h 138163"/>
                                  <a:gd name="connsiteX5" fmla="*/ 68580 w 95250"/>
                                  <a:gd name="connsiteY5" fmla="*/ 100013 h 138163"/>
                                  <a:gd name="connsiteX6" fmla="*/ 44768 w 95250"/>
                                  <a:gd name="connsiteY6" fmla="*/ 81915 h 138163"/>
                                  <a:gd name="connsiteX7" fmla="*/ 1905 w 95250"/>
                                  <a:gd name="connsiteY7" fmla="*/ 39053 h 138163"/>
                                  <a:gd name="connsiteX8" fmla="*/ 45720 w 95250"/>
                                  <a:gd name="connsiteY8" fmla="*/ 0 h 138163"/>
                                  <a:gd name="connsiteX9" fmla="*/ 90488 w 95250"/>
                                  <a:gd name="connsiteY9" fmla="*/ 38100 h 138163"/>
                                  <a:gd name="connsiteX10" fmla="*/ 85725 w 95250"/>
                                  <a:gd name="connsiteY10" fmla="*/ 42863 h 138163"/>
                                  <a:gd name="connsiteX11" fmla="*/ 68580 w 95250"/>
                                  <a:gd name="connsiteY11" fmla="*/ 42863 h 138163"/>
                                  <a:gd name="connsiteX12" fmla="*/ 63818 w 95250"/>
                                  <a:gd name="connsiteY12" fmla="*/ 38100 h 138163"/>
                                  <a:gd name="connsiteX13" fmla="*/ 45720 w 95250"/>
                                  <a:gd name="connsiteY13" fmla="*/ 24765 h 138163"/>
                                  <a:gd name="connsiteX14" fmla="*/ 28575 w 95250"/>
                                  <a:gd name="connsiteY14" fmla="*/ 38100 h 138163"/>
                                  <a:gd name="connsiteX15" fmla="*/ 50482 w 95250"/>
                                  <a:gd name="connsiteY15" fmla="*/ 57150 h 138163"/>
                                  <a:gd name="connsiteX16" fmla="*/ 95250 w 95250"/>
                                  <a:gd name="connsiteY16" fmla="*/ 99060 h 138163"/>
                                  <a:gd name="connsiteX17" fmla="*/ 49530 w 95250"/>
                                  <a:gd name="connsiteY17" fmla="*/ 138113 h 138163"/>
                                  <a:gd name="connsiteX18" fmla="*/ 0 w 95250"/>
                                  <a:gd name="connsiteY18" fmla="*/ 100013 h 13816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95250" h="138163">
                                    <a:moveTo>
                                      <a:pt x="0" y="100013"/>
                                    </a:moveTo>
                                    <a:cubicBezTo>
                                      <a:pt x="0" y="97155"/>
                                      <a:pt x="1905" y="95250"/>
                                      <a:pt x="4763" y="95250"/>
                                    </a:cubicBezTo>
                                    <a:lnTo>
                                      <a:pt x="21907" y="95250"/>
                                    </a:lnTo>
                                    <a:cubicBezTo>
                                      <a:pt x="24765" y="95250"/>
                                      <a:pt x="25718" y="97155"/>
                                      <a:pt x="26670" y="100013"/>
                                    </a:cubicBezTo>
                                    <a:cubicBezTo>
                                      <a:pt x="28575" y="109538"/>
                                      <a:pt x="36195" y="113347"/>
                                      <a:pt x="48578" y="113347"/>
                                    </a:cubicBezTo>
                                    <a:cubicBezTo>
                                      <a:pt x="61913" y="113347"/>
                                      <a:pt x="68580" y="107633"/>
                                      <a:pt x="68580" y="100013"/>
                                    </a:cubicBezTo>
                                    <a:cubicBezTo>
                                      <a:pt x="68580" y="90488"/>
                                      <a:pt x="58103" y="86678"/>
                                      <a:pt x="44768" y="81915"/>
                                    </a:cubicBezTo>
                                    <a:cubicBezTo>
                                      <a:pt x="25718" y="75247"/>
                                      <a:pt x="1905" y="67628"/>
                                      <a:pt x="1905" y="39053"/>
                                    </a:cubicBezTo>
                                    <a:cubicBezTo>
                                      <a:pt x="1905" y="13335"/>
                                      <a:pt x="22860" y="0"/>
                                      <a:pt x="45720" y="0"/>
                                    </a:cubicBezTo>
                                    <a:cubicBezTo>
                                      <a:pt x="67628" y="0"/>
                                      <a:pt x="88582" y="12383"/>
                                      <a:pt x="90488" y="38100"/>
                                    </a:cubicBezTo>
                                    <a:cubicBezTo>
                                      <a:pt x="90488" y="40958"/>
                                      <a:pt x="88582" y="42863"/>
                                      <a:pt x="85725" y="42863"/>
                                    </a:cubicBezTo>
                                    <a:lnTo>
                                      <a:pt x="68580" y="42863"/>
                                    </a:lnTo>
                                    <a:cubicBezTo>
                                      <a:pt x="65722" y="42863"/>
                                      <a:pt x="64770" y="40958"/>
                                      <a:pt x="63818" y="38100"/>
                                    </a:cubicBezTo>
                                    <a:cubicBezTo>
                                      <a:pt x="61913" y="29528"/>
                                      <a:pt x="55245" y="24765"/>
                                      <a:pt x="45720" y="24765"/>
                                    </a:cubicBezTo>
                                    <a:cubicBezTo>
                                      <a:pt x="35243" y="24765"/>
                                      <a:pt x="28575" y="30480"/>
                                      <a:pt x="28575" y="38100"/>
                                    </a:cubicBezTo>
                                    <a:cubicBezTo>
                                      <a:pt x="28575" y="47625"/>
                                      <a:pt x="38100" y="52388"/>
                                      <a:pt x="50482" y="57150"/>
                                    </a:cubicBezTo>
                                    <a:cubicBezTo>
                                      <a:pt x="69532" y="63818"/>
                                      <a:pt x="95250" y="71438"/>
                                      <a:pt x="95250" y="99060"/>
                                    </a:cubicBezTo>
                                    <a:cubicBezTo>
                                      <a:pt x="95250" y="124778"/>
                                      <a:pt x="74295" y="138113"/>
                                      <a:pt x="49530" y="138113"/>
                                    </a:cubicBezTo>
                                    <a:cubicBezTo>
                                      <a:pt x="23813" y="139065"/>
                                      <a:pt x="1905" y="126683"/>
                                      <a:pt x="0" y="100013"/>
                                    </a:cubicBezTo>
                                    <a:close/>
                                  </a:path>
                                </a:pathLst>
                              </a:custGeom>
                              <a:solidFill>
                                <a:srgbClr val="231F20"/>
                              </a:solidFill>
                              <a:ln w="9525" cap="flat">
                                <a:noFill/>
                                <a:prstDash val="solid"/>
                                <a:miter/>
                              </a:ln>
                            </wps:spPr>
                            <wps:bodyPr rtlCol="0" anchor="ctr"/>
                          </wps:wsp>
                        </wpg:grpSp>
                        <wpg:grpSp>
                          <wpg:cNvPr id="2141767506" name="Graphic 696"/>
                          <wpg:cNvGrpSpPr/>
                          <wpg:grpSpPr>
                            <a:xfrm>
                              <a:off x="624840" y="522923"/>
                              <a:ext cx="1704975" cy="139064"/>
                              <a:chOff x="624840" y="522923"/>
                              <a:chExt cx="1704975" cy="139064"/>
                            </a:xfrm>
                          </wpg:grpSpPr>
                          <wps:wsp>
                            <wps:cNvPr id="1231414637" name="Freeform 1231414637"/>
                            <wps:cNvSpPr/>
                            <wps:spPr>
                              <a:xfrm>
                                <a:off x="624840" y="524828"/>
                                <a:ext cx="94297" cy="134302"/>
                              </a:xfrm>
                              <a:custGeom>
                                <a:avLst/>
                                <a:gdLst>
                                  <a:gd name="connsiteX0" fmla="*/ 94298 w 94297"/>
                                  <a:gd name="connsiteY0" fmla="*/ 44767 h 134302"/>
                                  <a:gd name="connsiteX1" fmla="*/ 49530 w 94297"/>
                                  <a:gd name="connsiteY1" fmla="*/ 89535 h 134302"/>
                                  <a:gd name="connsiteX2" fmla="*/ 25717 w 94297"/>
                                  <a:gd name="connsiteY2" fmla="*/ 89535 h 134302"/>
                                  <a:gd name="connsiteX3" fmla="*/ 25717 w 94297"/>
                                  <a:gd name="connsiteY3" fmla="*/ 129540 h 134302"/>
                                  <a:gd name="connsiteX4" fmla="*/ 20955 w 94297"/>
                                  <a:gd name="connsiteY4" fmla="*/ 134303 h 134302"/>
                                  <a:gd name="connsiteX5" fmla="*/ 4763 w 94297"/>
                                  <a:gd name="connsiteY5" fmla="*/ 134303 h 134302"/>
                                  <a:gd name="connsiteX6" fmla="*/ 0 w 94297"/>
                                  <a:gd name="connsiteY6" fmla="*/ 129540 h 134302"/>
                                  <a:gd name="connsiteX7" fmla="*/ 0 w 94297"/>
                                  <a:gd name="connsiteY7" fmla="*/ 4763 h 134302"/>
                                  <a:gd name="connsiteX8" fmla="*/ 4763 w 94297"/>
                                  <a:gd name="connsiteY8" fmla="*/ 0 h 134302"/>
                                  <a:gd name="connsiteX9" fmla="*/ 26670 w 94297"/>
                                  <a:gd name="connsiteY9" fmla="*/ 0 h 134302"/>
                                  <a:gd name="connsiteX10" fmla="*/ 50483 w 94297"/>
                                  <a:gd name="connsiteY10" fmla="*/ 0 h 134302"/>
                                  <a:gd name="connsiteX11" fmla="*/ 94298 w 94297"/>
                                  <a:gd name="connsiteY11" fmla="*/ 44767 h 134302"/>
                                  <a:gd name="connsiteX12" fmla="*/ 68580 w 94297"/>
                                  <a:gd name="connsiteY12" fmla="*/ 44767 h 134302"/>
                                  <a:gd name="connsiteX13" fmla="*/ 49530 w 94297"/>
                                  <a:gd name="connsiteY13" fmla="*/ 24765 h 134302"/>
                                  <a:gd name="connsiteX14" fmla="*/ 25717 w 94297"/>
                                  <a:gd name="connsiteY14" fmla="*/ 24765 h 134302"/>
                                  <a:gd name="connsiteX15" fmla="*/ 25717 w 94297"/>
                                  <a:gd name="connsiteY15" fmla="*/ 63817 h 134302"/>
                                  <a:gd name="connsiteX16" fmla="*/ 49530 w 94297"/>
                                  <a:gd name="connsiteY16" fmla="*/ 63817 h 134302"/>
                                  <a:gd name="connsiteX17" fmla="*/ 68580 w 94297"/>
                                  <a:gd name="connsiteY17" fmla="*/ 44767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94297" h="134302">
                                    <a:moveTo>
                                      <a:pt x="94298" y="44767"/>
                                    </a:moveTo>
                                    <a:cubicBezTo>
                                      <a:pt x="94298" y="69533"/>
                                      <a:pt x="74295" y="89535"/>
                                      <a:pt x="49530" y="89535"/>
                                    </a:cubicBezTo>
                                    <a:lnTo>
                                      <a:pt x="25717" y="89535"/>
                                    </a:lnTo>
                                    <a:lnTo>
                                      <a:pt x="25717" y="129540"/>
                                    </a:lnTo>
                                    <a:cubicBezTo>
                                      <a:pt x="25717" y="132397"/>
                                      <a:pt x="23813" y="134303"/>
                                      <a:pt x="20955" y="134303"/>
                                    </a:cubicBezTo>
                                    <a:lnTo>
                                      <a:pt x="4763" y="134303"/>
                                    </a:lnTo>
                                    <a:cubicBezTo>
                                      <a:pt x="1905" y="134303"/>
                                      <a:pt x="0" y="132397"/>
                                      <a:pt x="0" y="129540"/>
                                    </a:cubicBezTo>
                                    <a:lnTo>
                                      <a:pt x="0" y="4763"/>
                                    </a:lnTo>
                                    <a:cubicBezTo>
                                      <a:pt x="0" y="1905"/>
                                      <a:pt x="1905" y="0"/>
                                      <a:pt x="4763" y="0"/>
                                    </a:cubicBezTo>
                                    <a:lnTo>
                                      <a:pt x="26670" y="0"/>
                                    </a:lnTo>
                                    <a:lnTo>
                                      <a:pt x="50483" y="0"/>
                                    </a:lnTo>
                                    <a:cubicBezTo>
                                      <a:pt x="75248" y="953"/>
                                      <a:pt x="94298" y="20003"/>
                                      <a:pt x="94298" y="44767"/>
                                    </a:cubicBezTo>
                                    <a:close/>
                                    <a:moveTo>
                                      <a:pt x="68580" y="44767"/>
                                    </a:moveTo>
                                    <a:cubicBezTo>
                                      <a:pt x="68580" y="33338"/>
                                      <a:pt x="60008" y="24765"/>
                                      <a:pt x="49530" y="24765"/>
                                    </a:cubicBezTo>
                                    <a:lnTo>
                                      <a:pt x="25717" y="24765"/>
                                    </a:lnTo>
                                    <a:lnTo>
                                      <a:pt x="25717" y="63817"/>
                                    </a:lnTo>
                                    <a:lnTo>
                                      <a:pt x="49530" y="63817"/>
                                    </a:lnTo>
                                    <a:cubicBezTo>
                                      <a:pt x="60008" y="64770"/>
                                      <a:pt x="68580" y="56197"/>
                                      <a:pt x="68580" y="44767"/>
                                    </a:cubicBezTo>
                                    <a:close/>
                                  </a:path>
                                </a:pathLst>
                              </a:custGeom>
                              <a:solidFill>
                                <a:srgbClr val="FFFFFF">
                                  <a:alpha val="80000"/>
                                </a:srgbClr>
                              </a:solidFill>
                              <a:ln w="9525" cap="flat">
                                <a:noFill/>
                                <a:prstDash val="solid"/>
                                <a:miter/>
                              </a:ln>
                            </wps:spPr>
                            <wps:bodyPr rtlCol="0" anchor="ctr"/>
                          </wps:wsp>
                          <wps:wsp>
                            <wps:cNvPr id="1971406888" name="Freeform 1971406888"/>
                            <wps:cNvSpPr/>
                            <wps:spPr>
                              <a:xfrm>
                                <a:off x="741045" y="522923"/>
                                <a:ext cx="139065" cy="139064"/>
                              </a:xfrm>
                              <a:custGeom>
                                <a:avLst/>
                                <a:gdLst>
                                  <a:gd name="connsiteX0" fmla="*/ 0 w 139065"/>
                                  <a:gd name="connsiteY0" fmla="*/ 69533 h 139064"/>
                                  <a:gd name="connsiteX1" fmla="*/ 69533 w 139065"/>
                                  <a:gd name="connsiteY1" fmla="*/ 0 h 139064"/>
                                  <a:gd name="connsiteX2" fmla="*/ 139065 w 139065"/>
                                  <a:gd name="connsiteY2" fmla="*/ 69533 h 139064"/>
                                  <a:gd name="connsiteX3" fmla="*/ 69533 w 139065"/>
                                  <a:gd name="connsiteY3" fmla="*/ 139065 h 139064"/>
                                  <a:gd name="connsiteX4" fmla="*/ 0 w 139065"/>
                                  <a:gd name="connsiteY4" fmla="*/ 69533 h 139064"/>
                                  <a:gd name="connsiteX5" fmla="*/ 112395 w 139065"/>
                                  <a:gd name="connsiteY5" fmla="*/ 69533 h 139064"/>
                                  <a:gd name="connsiteX6" fmla="*/ 69533 w 139065"/>
                                  <a:gd name="connsiteY6" fmla="*/ 25717 h 139064"/>
                                  <a:gd name="connsiteX7" fmla="*/ 26670 w 139065"/>
                                  <a:gd name="connsiteY7" fmla="*/ 69533 h 139064"/>
                                  <a:gd name="connsiteX8" fmla="*/ 69533 w 139065"/>
                                  <a:gd name="connsiteY8" fmla="*/ 113347 h 139064"/>
                                  <a:gd name="connsiteX9" fmla="*/ 112395 w 139065"/>
                                  <a:gd name="connsiteY9" fmla="*/ 69533 h 1390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9065" h="139064">
                                    <a:moveTo>
                                      <a:pt x="0" y="69533"/>
                                    </a:moveTo>
                                    <a:cubicBezTo>
                                      <a:pt x="0" y="30480"/>
                                      <a:pt x="30480" y="0"/>
                                      <a:pt x="69533" y="0"/>
                                    </a:cubicBezTo>
                                    <a:cubicBezTo>
                                      <a:pt x="107633" y="0"/>
                                      <a:pt x="139065" y="30480"/>
                                      <a:pt x="139065" y="69533"/>
                                    </a:cubicBezTo>
                                    <a:cubicBezTo>
                                      <a:pt x="139065" y="108585"/>
                                      <a:pt x="108585" y="139065"/>
                                      <a:pt x="69533" y="139065"/>
                                    </a:cubicBezTo>
                                    <a:cubicBezTo>
                                      <a:pt x="30480" y="138113"/>
                                      <a:pt x="0" y="108585"/>
                                      <a:pt x="0" y="69533"/>
                                    </a:cubicBezTo>
                                    <a:close/>
                                    <a:moveTo>
                                      <a:pt x="112395" y="69533"/>
                                    </a:moveTo>
                                    <a:cubicBezTo>
                                      <a:pt x="112395" y="43815"/>
                                      <a:pt x="93345" y="25717"/>
                                      <a:pt x="69533" y="25717"/>
                                    </a:cubicBezTo>
                                    <a:cubicBezTo>
                                      <a:pt x="45720" y="25717"/>
                                      <a:pt x="26670" y="43815"/>
                                      <a:pt x="26670" y="69533"/>
                                    </a:cubicBezTo>
                                    <a:cubicBezTo>
                                      <a:pt x="26670" y="95250"/>
                                      <a:pt x="45720" y="113347"/>
                                      <a:pt x="69533" y="113347"/>
                                    </a:cubicBezTo>
                                    <a:cubicBezTo>
                                      <a:pt x="93345" y="113347"/>
                                      <a:pt x="112395" y="95250"/>
                                      <a:pt x="112395" y="69533"/>
                                    </a:cubicBezTo>
                                    <a:close/>
                                  </a:path>
                                </a:pathLst>
                              </a:custGeom>
                              <a:solidFill>
                                <a:srgbClr val="FFFFFF">
                                  <a:alpha val="80000"/>
                                </a:srgbClr>
                              </a:solidFill>
                              <a:ln w="9525" cap="flat">
                                <a:noFill/>
                                <a:prstDash val="solid"/>
                                <a:miter/>
                              </a:ln>
                            </wps:spPr>
                            <wps:bodyPr rtlCol="0" anchor="ctr"/>
                          </wps:wsp>
                          <wps:wsp>
                            <wps:cNvPr id="1165410809" name="Freeform 1165410809"/>
                            <wps:cNvSpPr/>
                            <wps:spPr>
                              <a:xfrm>
                                <a:off x="892245" y="525781"/>
                                <a:ext cx="164421" cy="133350"/>
                              </a:xfrm>
                              <a:custGeom>
                                <a:avLst/>
                                <a:gdLst>
                                  <a:gd name="connsiteX0" fmla="*/ 164078 w 164421"/>
                                  <a:gd name="connsiteY0" fmla="*/ 4763 h 133350"/>
                                  <a:gd name="connsiteX1" fmla="*/ 128835 w 164421"/>
                                  <a:gd name="connsiteY1" fmla="*/ 129540 h 133350"/>
                                  <a:gd name="connsiteX2" fmla="*/ 124073 w 164421"/>
                                  <a:gd name="connsiteY2" fmla="*/ 133350 h 133350"/>
                                  <a:gd name="connsiteX3" fmla="*/ 103118 w 164421"/>
                                  <a:gd name="connsiteY3" fmla="*/ 133350 h 133350"/>
                                  <a:gd name="connsiteX4" fmla="*/ 98355 w 164421"/>
                                  <a:gd name="connsiteY4" fmla="*/ 129540 h 133350"/>
                                  <a:gd name="connsiteX5" fmla="*/ 82163 w 164421"/>
                                  <a:gd name="connsiteY5" fmla="*/ 72390 h 133350"/>
                                  <a:gd name="connsiteX6" fmla="*/ 65970 w 164421"/>
                                  <a:gd name="connsiteY6" fmla="*/ 129540 h 133350"/>
                                  <a:gd name="connsiteX7" fmla="*/ 61208 w 164421"/>
                                  <a:gd name="connsiteY7" fmla="*/ 133350 h 133350"/>
                                  <a:gd name="connsiteX8" fmla="*/ 40253 w 164421"/>
                                  <a:gd name="connsiteY8" fmla="*/ 133350 h 133350"/>
                                  <a:gd name="connsiteX9" fmla="*/ 35490 w 164421"/>
                                  <a:gd name="connsiteY9" fmla="*/ 129540 h 133350"/>
                                  <a:gd name="connsiteX10" fmla="*/ 248 w 164421"/>
                                  <a:gd name="connsiteY10" fmla="*/ 4763 h 133350"/>
                                  <a:gd name="connsiteX11" fmla="*/ 4058 w 164421"/>
                                  <a:gd name="connsiteY11" fmla="*/ 0 h 133350"/>
                                  <a:gd name="connsiteX12" fmla="*/ 22155 w 164421"/>
                                  <a:gd name="connsiteY12" fmla="*/ 0 h 133350"/>
                                  <a:gd name="connsiteX13" fmla="*/ 26918 w 164421"/>
                                  <a:gd name="connsiteY13" fmla="*/ 3810 h 133350"/>
                                  <a:gd name="connsiteX14" fmla="*/ 52635 w 164421"/>
                                  <a:gd name="connsiteY14" fmla="*/ 100013 h 133350"/>
                                  <a:gd name="connsiteX15" fmla="*/ 71685 w 164421"/>
                                  <a:gd name="connsiteY15" fmla="*/ 32385 h 133350"/>
                                  <a:gd name="connsiteX16" fmla="*/ 64065 w 164421"/>
                                  <a:gd name="connsiteY16" fmla="*/ 5715 h 133350"/>
                                  <a:gd name="connsiteX17" fmla="*/ 67875 w 164421"/>
                                  <a:gd name="connsiteY17" fmla="*/ 952 h 133350"/>
                                  <a:gd name="connsiteX18" fmla="*/ 83115 w 164421"/>
                                  <a:gd name="connsiteY18" fmla="*/ 952 h 133350"/>
                                  <a:gd name="connsiteX19" fmla="*/ 87878 w 164421"/>
                                  <a:gd name="connsiteY19" fmla="*/ 4763 h 133350"/>
                                  <a:gd name="connsiteX20" fmla="*/ 113595 w 164421"/>
                                  <a:gd name="connsiteY20" fmla="*/ 100965 h 133350"/>
                                  <a:gd name="connsiteX21" fmla="*/ 137408 w 164421"/>
                                  <a:gd name="connsiteY21" fmla="*/ 3810 h 133350"/>
                                  <a:gd name="connsiteX22" fmla="*/ 142170 w 164421"/>
                                  <a:gd name="connsiteY22" fmla="*/ 0 h 133350"/>
                                  <a:gd name="connsiteX23" fmla="*/ 160268 w 164421"/>
                                  <a:gd name="connsiteY23" fmla="*/ 0 h 133350"/>
                                  <a:gd name="connsiteX24" fmla="*/ 164078 w 164421"/>
                                  <a:gd name="connsiteY24" fmla="*/ 4763 h 1333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Lst>
                                <a:rect l="l" t="t" r="r" b="b"/>
                                <a:pathLst>
                                  <a:path w="164421" h="133350">
                                    <a:moveTo>
                                      <a:pt x="164078" y="4763"/>
                                    </a:moveTo>
                                    <a:lnTo>
                                      <a:pt x="128835" y="129540"/>
                                    </a:lnTo>
                                    <a:cubicBezTo>
                                      <a:pt x="127883" y="132397"/>
                                      <a:pt x="125978" y="133350"/>
                                      <a:pt x="124073" y="133350"/>
                                    </a:cubicBezTo>
                                    <a:lnTo>
                                      <a:pt x="103118" y="133350"/>
                                    </a:lnTo>
                                    <a:cubicBezTo>
                                      <a:pt x="100260" y="133350"/>
                                      <a:pt x="98355" y="132397"/>
                                      <a:pt x="98355" y="129540"/>
                                    </a:cubicBezTo>
                                    <a:lnTo>
                                      <a:pt x="82163" y="72390"/>
                                    </a:lnTo>
                                    <a:lnTo>
                                      <a:pt x="65970" y="129540"/>
                                    </a:lnTo>
                                    <a:cubicBezTo>
                                      <a:pt x="65018" y="132397"/>
                                      <a:pt x="63113" y="133350"/>
                                      <a:pt x="61208" y="133350"/>
                                    </a:cubicBezTo>
                                    <a:lnTo>
                                      <a:pt x="40253" y="133350"/>
                                    </a:lnTo>
                                    <a:cubicBezTo>
                                      <a:pt x="37395" y="133350"/>
                                      <a:pt x="35490" y="132397"/>
                                      <a:pt x="35490" y="129540"/>
                                    </a:cubicBezTo>
                                    <a:lnTo>
                                      <a:pt x="248" y="4763"/>
                                    </a:lnTo>
                                    <a:cubicBezTo>
                                      <a:pt x="-705" y="1905"/>
                                      <a:pt x="1200" y="0"/>
                                      <a:pt x="4058" y="0"/>
                                    </a:cubicBezTo>
                                    <a:lnTo>
                                      <a:pt x="22155" y="0"/>
                                    </a:lnTo>
                                    <a:cubicBezTo>
                                      <a:pt x="25013" y="0"/>
                                      <a:pt x="26918" y="952"/>
                                      <a:pt x="26918" y="3810"/>
                                    </a:cubicBezTo>
                                    <a:lnTo>
                                      <a:pt x="52635" y="100013"/>
                                    </a:lnTo>
                                    <a:lnTo>
                                      <a:pt x="71685" y="32385"/>
                                    </a:lnTo>
                                    <a:lnTo>
                                      <a:pt x="64065" y="5715"/>
                                    </a:lnTo>
                                    <a:cubicBezTo>
                                      <a:pt x="63113" y="2857"/>
                                      <a:pt x="65018" y="952"/>
                                      <a:pt x="67875" y="952"/>
                                    </a:cubicBezTo>
                                    <a:lnTo>
                                      <a:pt x="83115" y="952"/>
                                    </a:lnTo>
                                    <a:cubicBezTo>
                                      <a:pt x="85973" y="952"/>
                                      <a:pt x="87878" y="1905"/>
                                      <a:pt x="87878" y="4763"/>
                                    </a:cubicBezTo>
                                    <a:lnTo>
                                      <a:pt x="113595" y="100965"/>
                                    </a:lnTo>
                                    <a:lnTo>
                                      <a:pt x="137408" y="3810"/>
                                    </a:lnTo>
                                    <a:cubicBezTo>
                                      <a:pt x="138360" y="952"/>
                                      <a:pt x="139313" y="0"/>
                                      <a:pt x="142170" y="0"/>
                                    </a:cubicBezTo>
                                    <a:lnTo>
                                      <a:pt x="160268" y="0"/>
                                    </a:lnTo>
                                    <a:cubicBezTo>
                                      <a:pt x="164078" y="0"/>
                                      <a:pt x="165030" y="1905"/>
                                      <a:pt x="164078" y="4763"/>
                                    </a:cubicBezTo>
                                    <a:close/>
                                  </a:path>
                                </a:pathLst>
                              </a:custGeom>
                              <a:solidFill>
                                <a:srgbClr val="FFFFFF">
                                  <a:alpha val="80000"/>
                                </a:srgbClr>
                              </a:solidFill>
                              <a:ln w="9525" cap="flat">
                                <a:noFill/>
                                <a:prstDash val="solid"/>
                                <a:miter/>
                              </a:ln>
                            </wps:spPr>
                            <wps:bodyPr rtlCol="0" anchor="ctr"/>
                          </wps:wsp>
                          <wps:wsp>
                            <wps:cNvPr id="562387413" name="Freeform 562387413"/>
                            <wps:cNvSpPr/>
                            <wps:spPr>
                              <a:xfrm>
                                <a:off x="1080135" y="524828"/>
                                <a:ext cx="79057" cy="134302"/>
                              </a:xfrm>
                              <a:custGeom>
                                <a:avLst/>
                                <a:gdLst>
                                  <a:gd name="connsiteX0" fmla="*/ 79058 w 79057"/>
                                  <a:gd name="connsiteY0" fmla="*/ 113347 h 134302"/>
                                  <a:gd name="connsiteX1" fmla="*/ 79058 w 79057"/>
                                  <a:gd name="connsiteY1" fmla="*/ 129540 h 134302"/>
                                  <a:gd name="connsiteX2" fmla="*/ 74295 w 79057"/>
                                  <a:gd name="connsiteY2" fmla="*/ 134303 h 134302"/>
                                  <a:gd name="connsiteX3" fmla="*/ 8572 w 79057"/>
                                  <a:gd name="connsiteY3" fmla="*/ 134303 h 134302"/>
                                  <a:gd name="connsiteX4" fmla="*/ 4763 w 79057"/>
                                  <a:gd name="connsiteY4" fmla="*/ 134303 h 134302"/>
                                  <a:gd name="connsiteX5" fmla="*/ 0 w 79057"/>
                                  <a:gd name="connsiteY5" fmla="*/ 129540 h 134302"/>
                                  <a:gd name="connsiteX6" fmla="*/ 0 w 79057"/>
                                  <a:gd name="connsiteY6" fmla="*/ 4763 h 134302"/>
                                  <a:gd name="connsiteX7" fmla="*/ 4763 w 79057"/>
                                  <a:gd name="connsiteY7" fmla="*/ 0 h 134302"/>
                                  <a:gd name="connsiteX8" fmla="*/ 26670 w 79057"/>
                                  <a:gd name="connsiteY8" fmla="*/ 0 h 134302"/>
                                  <a:gd name="connsiteX9" fmla="*/ 74295 w 79057"/>
                                  <a:gd name="connsiteY9" fmla="*/ 0 h 134302"/>
                                  <a:gd name="connsiteX10" fmla="*/ 79058 w 79057"/>
                                  <a:gd name="connsiteY10" fmla="*/ 4763 h 134302"/>
                                  <a:gd name="connsiteX11" fmla="*/ 79058 w 79057"/>
                                  <a:gd name="connsiteY11" fmla="*/ 20955 h 134302"/>
                                  <a:gd name="connsiteX12" fmla="*/ 74295 w 79057"/>
                                  <a:gd name="connsiteY12" fmla="*/ 25717 h 134302"/>
                                  <a:gd name="connsiteX13" fmla="*/ 26670 w 79057"/>
                                  <a:gd name="connsiteY13" fmla="*/ 25717 h 134302"/>
                                  <a:gd name="connsiteX14" fmla="*/ 26670 w 79057"/>
                                  <a:gd name="connsiteY14" fmla="*/ 54292 h 134302"/>
                                  <a:gd name="connsiteX15" fmla="*/ 69533 w 79057"/>
                                  <a:gd name="connsiteY15" fmla="*/ 54292 h 134302"/>
                                  <a:gd name="connsiteX16" fmla="*/ 74295 w 79057"/>
                                  <a:gd name="connsiteY16" fmla="*/ 59055 h 134302"/>
                                  <a:gd name="connsiteX17" fmla="*/ 74295 w 79057"/>
                                  <a:gd name="connsiteY17" fmla="*/ 74295 h 134302"/>
                                  <a:gd name="connsiteX18" fmla="*/ 69533 w 79057"/>
                                  <a:gd name="connsiteY18" fmla="*/ 79058 h 134302"/>
                                  <a:gd name="connsiteX19" fmla="*/ 26670 w 79057"/>
                                  <a:gd name="connsiteY19" fmla="*/ 79058 h 134302"/>
                                  <a:gd name="connsiteX20" fmla="*/ 26670 w 79057"/>
                                  <a:gd name="connsiteY20" fmla="*/ 108585 h 134302"/>
                                  <a:gd name="connsiteX21" fmla="*/ 75247 w 79057"/>
                                  <a:gd name="connsiteY21" fmla="*/ 108585 h 134302"/>
                                  <a:gd name="connsiteX22" fmla="*/ 79058 w 79057"/>
                                  <a:gd name="connsiteY22" fmla="*/ 113347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79057" h="134302">
                                    <a:moveTo>
                                      <a:pt x="79058" y="113347"/>
                                    </a:moveTo>
                                    <a:lnTo>
                                      <a:pt x="79058" y="129540"/>
                                    </a:lnTo>
                                    <a:cubicBezTo>
                                      <a:pt x="79058" y="132397"/>
                                      <a:pt x="77152" y="134303"/>
                                      <a:pt x="74295" y="134303"/>
                                    </a:cubicBezTo>
                                    <a:lnTo>
                                      <a:pt x="8572" y="134303"/>
                                    </a:lnTo>
                                    <a:lnTo>
                                      <a:pt x="4763" y="134303"/>
                                    </a:lnTo>
                                    <a:cubicBezTo>
                                      <a:pt x="1905" y="134303"/>
                                      <a:pt x="0" y="132397"/>
                                      <a:pt x="0" y="129540"/>
                                    </a:cubicBezTo>
                                    <a:lnTo>
                                      <a:pt x="0" y="4763"/>
                                    </a:lnTo>
                                    <a:cubicBezTo>
                                      <a:pt x="0" y="1905"/>
                                      <a:pt x="1905" y="0"/>
                                      <a:pt x="4763" y="0"/>
                                    </a:cubicBezTo>
                                    <a:lnTo>
                                      <a:pt x="26670" y="0"/>
                                    </a:lnTo>
                                    <a:lnTo>
                                      <a:pt x="74295" y="0"/>
                                    </a:lnTo>
                                    <a:cubicBezTo>
                                      <a:pt x="77152" y="0"/>
                                      <a:pt x="79058" y="1905"/>
                                      <a:pt x="79058" y="4763"/>
                                    </a:cubicBezTo>
                                    <a:lnTo>
                                      <a:pt x="79058" y="20955"/>
                                    </a:lnTo>
                                    <a:cubicBezTo>
                                      <a:pt x="79058" y="23813"/>
                                      <a:pt x="77152" y="25717"/>
                                      <a:pt x="74295" y="25717"/>
                                    </a:cubicBezTo>
                                    <a:lnTo>
                                      <a:pt x="26670" y="25717"/>
                                    </a:lnTo>
                                    <a:lnTo>
                                      <a:pt x="26670" y="54292"/>
                                    </a:lnTo>
                                    <a:lnTo>
                                      <a:pt x="69533" y="54292"/>
                                    </a:lnTo>
                                    <a:cubicBezTo>
                                      <a:pt x="72390" y="54292"/>
                                      <a:pt x="74295" y="56197"/>
                                      <a:pt x="74295" y="59055"/>
                                    </a:cubicBezTo>
                                    <a:lnTo>
                                      <a:pt x="74295" y="74295"/>
                                    </a:lnTo>
                                    <a:cubicBezTo>
                                      <a:pt x="74295" y="77153"/>
                                      <a:pt x="72390" y="79058"/>
                                      <a:pt x="69533" y="79058"/>
                                    </a:cubicBezTo>
                                    <a:lnTo>
                                      <a:pt x="26670" y="79058"/>
                                    </a:lnTo>
                                    <a:lnTo>
                                      <a:pt x="26670" y="108585"/>
                                    </a:lnTo>
                                    <a:lnTo>
                                      <a:pt x="75247" y="108585"/>
                                    </a:lnTo>
                                    <a:cubicBezTo>
                                      <a:pt x="78105" y="108585"/>
                                      <a:pt x="79058" y="110490"/>
                                      <a:pt x="79058" y="113347"/>
                                    </a:cubicBezTo>
                                    <a:close/>
                                  </a:path>
                                </a:pathLst>
                              </a:custGeom>
                              <a:solidFill>
                                <a:srgbClr val="FFFFFF">
                                  <a:alpha val="80000"/>
                                </a:srgbClr>
                              </a:solidFill>
                              <a:ln w="9525" cap="flat">
                                <a:noFill/>
                                <a:prstDash val="solid"/>
                                <a:miter/>
                              </a:ln>
                            </wps:spPr>
                            <wps:bodyPr rtlCol="0" anchor="ctr"/>
                          </wps:wsp>
                          <wps:wsp>
                            <wps:cNvPr id="1748636232" name="Freeform 1748636232"/>
                            <wps:cNvSpPr/>
                            <wps:spPr>
                              <a:xfrm>
                                <a:off x="1187768" y="524828"/>
                                <a:ext cx="107975" cy="134302"/>
                              </a:xfrm>
                              <a:custGeom>
                                <a:avLst/>
                                <a:gdLst>
                                  <a:gd name="connsiteX0" fmla="*/ 103822 w 107975"/>
                                  <a:gd name="connsiteY0" fmla="*/ 134303 h 134302"/>
                                  <a:gd name="connsiteX1" fmla="*/ 83820 w 107975"/>
                                  <a:gd name="connsiteY1" fmla="*/ 134303 h 134302"/>
                                  <a:gd name="connsiteX2" fmla="*/ 78105 w 107975"/>
                                  <a:gd name="connsiteY2" fmla="*/ 131445 h 134302"/>
                                  <a:gd name="connsiteX3" fmla="*/ 42863 w 107975"/>
                                  <a:gd name="connsiteY3" fmla="*/ 87630 h 134302"/>
                                  <a:gd name="connsiteX4" fmla="*/ 26670 w 107975"/>
                                  <a:gd name="connsiteY4" fmla="*/ 87630 h 134302"/>
                                  <a:gd name="connsiteX5" fmla="*/ 26670 w 107975"/>
                                  <a:gd name="connsiteY5" fmla="*/ 129540 h 134302"/>
                                  <a:gd name="connsiteX6" fmla="*/ 21907 w 107975"/>
                                  <a:gd name="connsiteY6" fmla="*/ 134303 h 134302"/>
                                  <a:gd name="connsiteX7" fmla="*/ 4763 w 107975"/>
                                  <a:gd name="connsiteY7" fmla="*/ 134303 h 134302"/>
                                  <a:gd name="connsiteX8" fmla="*/ 0 w 107975"/>
                                  <a:gd name="connsiteY8" fmla="*/ 129540 h 134302"/>
                                  <a:gd name="connsiteX9" fmla="*/ 0 w 107975"/>
                                  <a:gd name="connsiteY9" fmla="*/ 4763 h 134302"/>
                                  <a:gd name="connsiteX10" fmla="*/ 4763 w 107975"/>
                                  <a:gd name="connsiteY10" fmla="*/ 0 h 134302"/>
                                  <a:gd name="connsiteX11" fmla="*/ 26670 w 107975"/>
                                  <a:gd name="connsiteY11" fmla="*/ 0 h 134302"/>
                                  <a:gd name="connsiteX12" fmla="*/ 51435 w 107975"/>
                                  <a:gd name="connsiteY12" fmla="*/ 0 h 134302"/>
                                  <a:gd name="connsiteX13" fmla="*/ 96202 w 107975"/>
                                  <a:gd name="connsiteY13" fmla="*/ 44767 h 134302"/>
                                  <a:gd name="connsiteX14" fmla="*/ 71438 w 107975"/>
                                  <a:gd name="connsiteY14" fmla="*/ 82867 h 134302"/>
                                  <a:gd name="connsiteX15" fmla="*/ 107632 w 107975"/>
                                  <a:gd name="connsiteY15" fmla="*/ 127635 h 134302"/>
                                  <a:gd name="connsiteX16" fmla="*/ 103822 w 107975"/>
                                  <a:gd name="connsiteY16" fmla="*/ 134303 h 134302"/>
                                  <a:gd name="connsiteX17" fmla="*/ 25717 w 107975"/>
                                  <a:gd name="connsiteY17" fmla="*/ 64770 h 134302"/>
                                  <a:gd name="connsiteX18" fmla="*/ 50482 w 107975"/>
                                  <a:gd name="connsiteY18" fmla="*/ 64770 h 134302"/>
                                  <a:gd name="connsiteX19" fmla="*/ 68580 w 107975"/>
                                  <a:gd name="connsiteY19" fmla="*/ 44767 h 134302"/>
                                  <a:gd name="connsiteX20" fmla="*/ 50482 w 107975"/>
                                  <a:gd name="connsiteY20" fmla="*/ 24765 h 134302"/>
                                  <a:gd name="connsiteX21" fmla="*/ 25717 w 107975"/>
                                  <a:gd name="connsiteY21" fmla="*/ 24765 h 134302"/>
                                  <a:gd name="connsiteX22" fmla="*/ 25717 w 107975"/>
                                  <a:gd name="connsiteY22" fmla="*/ 64770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07975" h="134302">
                                    <a:moveTo>
                                      <a:pt x="103822" y="134303"/>
                                    </a:moveTo>
                                    <a:lnTo>
                                      <a:pt x="83820" y="134303"/>
                                    </a:lnTo>
                                    <a:cubicBezTo>
                                      <a:pt x="81915" y="134303"/>
                                      <a:pt x="80010" y="133350"/>
                                      <a:pt x="78105" y="131445"/>
                                    </a:cubicBezTo>
                                    <a:lnTo>
                                      <a:pt x="42863" y="87630"/>
                                    </a:lnTo>
                                    <a:lnTo>
                                      <a:pt x="26670" y="87630"/>
                                    </a:lnTo>
                                    <a:lnTo>
                                      <a:pt x="26670" y="129540"/>
                                    </a:lnTo>
                                    <a:cubicBezTo>
                                      <a:pt x="26670" y="132397"/>
                                      <a:pt x="24765" y="134303"/>
                                      <a:pt x="21907" y="134303"/>
                                    </a:cubicBezTo>
                                    <a:lnTo>
                                      <a:pt x="4763" y="134303"/>
                                    </a:lnTo>
                                    <a:cubicBezTo>
                                      <a:pt x="1905" y="134303"/>
                                      <a:pt x="0" y="132397"/>
                                      <a:pt x="0" y="129540"/>
                                    </a:cubicBezTo>
                                    <a:lnTo>
                                      <a:pt x="0" y="4763"/>
                                    </a:lnTo>
                                    <a:cubicBezTo>
                                      <a:pt x="0" y="1905"/>
                                      <a:pt x="1905" y="0"/>
                                      <a:pt x="4763" y="0"/>
                                    </a:cubicBezTo>
                                    <a:lnTo>
                                      <a:pt x="26670" y="0"/>
                                    </a:lnTo>
                                    <a:lnTo>
                                      <a:pt x="51435" y="0"/>
                                    </a:lnTo>
                                    <a:cubicBezTo>
                                      <a:pt x="76200" y="0"/>
                                      <a:pt x="96202" y="20003"/>
                                      <a:pt x="96202" y="44767"/>
                                    </a:cubicBezTo>
                                    <a:cubicBezTo>
                                      <a:pt x="96202" y="60960"/>
                                      <a:pt x="85725" y="76200"/>
                                      <a:pt x="71438" y="82867"/>
                                    </a:cubicBezTo>
                                    <a:lnTo>
                                      <a:pt x="107632" y="127635"/>
                                    </a:lnTo>
                                    <a:cubicBezTo>
                                      <a:pt x="108585" y="131445"/>
                                      <a:pt x="107632" y="134303"/>
                                      <a:pt x="103822" y="134303"/>
                                    </a:cubicBezTo>
                                    <a:close/>
                                    <a:moveTo>
                                      <a:pt x="25717" y="64770"/>
                                    </a:moveTo>
                                    <a:lnTo>
                                      <a:pt x="50482" y="64770"/>
                                    </a:lnTo>
                                    <a:cubicBezTo>
                                      <a:pt x="60007" y="64770"/>
                                      <a:pt x="68580" y="56197"/>
                                      <a:pt x="68580" y="44767"/>
                                    </a:cubicBezTo>
                                    <a:cubicBezTo>
                                      <a:pt x="68580" y="33338"/>
                                      <a:pt x="60007" y="24765"/>
                                      <a:pt x="50482" y="24765"/>
                                    </a:cubicBezTo>
                                    <a:lnTo>
                                      <a:pt x="25717" y="24765"/>
                                    </a:lnTo>
                                    <a:lnTo>
                                      <a:pt x="25717" y="64770"/>
                                    </a:lnTo>
                                    <a:close/>
                                  </a:path>
                                </a:pathLst>
                              </a:custGeom>
                              <a:solidFill>
                                <a:srgbClr val="FFFFFF">
                                  <a:alpha val="80000"/>
                                </a:srgbClr>
                              </a:solidFill>
                              <a:ln w="9525" cap="flat">
                                <a:noFill/>
                                <a:prstDash val="solid"/>
                                <a:miter/>
                              </a:ln>
                            </wps:spPr>
                            <wps:bodyPr rtlCol="0" anchor="ctr"/>
                          </wps:wsp>
                          <wps:wsp>
                            <wps:cNvPr id="966952697" name="Freeform 966952697"/>
                            <wps:cNvSpPr/>
                            <wps:spPr>
                              <a:xfrm>
                                <a:off x="1367790" y="561023"/>
                                <a:ext cx="100965" cy="100964"/>
                              </a:xfrm>
                              <a:custGeom>
                                <a:avLst/>
                                <a:gdLst>
                                  <a:gd name="connsiteX0" fmla="*/ 0 w 100965"/>
                                  <a:gd name="connsiteY0" fmla="*/ 50483 h 100964"/>
                                  <a:gd name="connsiteX1" fmla="*/ 50483 w 100965"/>
                                  <a:gd name="connsiteY1" fmla="*/ 0 h 100964"/>
                                  <a:gd name="connsiteX2" fmla="*/ 100965 w 100965"/>
                                  <a:gd name="connsiteY2" fmla="*/ 50483 h 100964"/>
                                  <a:gd name="connsiteX3" fmla="*/ 50483 w 100965"/>
                                  <a:gd name="connsiteY3" fmla="*/ 100965 h 100964"/>
                                  <a:gd name="connsiteX4" fmla="*/ 0 w 100965"/>
                                  <a:gd name="connsiteY4" fmla="*/ 50483 h 100964"/>
                                  <a:gd name="connsiteX5" fmla="*/ 76200 w 100965"/>
                                  <a:gd name="connsiteY5" fmla="*/ 50483 h 100964"/>
                                  <a:gd name="connsiteX6" fmla="*/ 50483 w 100965"/>
                                  <a:gd name="connsiteY6" fmla="*/ 23813 h 100964"/>
                                  <a:gd name="connsiteX7" fmla="*/ 24765 w 100965"/>
                                  <a:gd name="connsiteY7" fmla="*/ 50483 h 100964"/>
                                  <a:gd name="connsiteX8" fmla="*/ 50483 w 100965"/>
                                  <a:gd name="connsiteY8" fmla="*/ 77152 h 100964"/>
                                  <a:gd name="connsiteX9" fmla="*/ 76200 w 100965"/>
                                  <a:gd name="connsiteY9" fmla="*/ 50483 h 1009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00965" h="100964">
                                    <a:moveTo>
                                      <a:pt x="0" y="50483"/>
                                    </a:moveTo>
                                    <a:cubicBezTo>
                                      <a:pt x="0" y="21908"/>
                                      <a:pt x="22860" y="0"/>
                                      <a:pt x="50483" y="0"/>
                                    </a:cubicBezTo>
                                    <a:cubicBezTo>
                                      <a:pt x="78105" y="0"/>
                                      <a:pt x="100965" y="21908"/>
                                      <a:pt x="100965" y="50483"/>
                                    </a:cubicBezTo>
                                    <a:cubicBezTo>
                                      <a:pt x="100965" y="79058"/>
                                      <a:pt x="78105" y="100965"/>
                                      <a:pt x="50483" y="100965"/>
                                    </a:cubicBezTo>
                                    <a:cubicBezTo>
                                      <a:pt x="22860" y="100965"/>
                                      <a:pt x="0" y="79058"/>
                                      <a:pt x="0" y="50483"/>
                                    </a:cubicBezTo>
                                    <a:close/>
                                    <a:moveTo>
                                      <a:pt x="76200" y="50483"/>
                                    </a:moveTo>
                                    <a:cubicBezTo>
                                      <a:pt x="76200" y="35242"/>
                                      <a:pt x="64770" y="23813"/>
                                      <a:pt x="50483" y="23813"/>
                                    </a:cubicBezTo>
                                    <a:cubicBezTo>
                                      <a:pt x="36195" y="23813"/>
                                      <a:pt x="24765" y="34290"/>
                                      <a:pt x="24765" y="50483"/>
                                    </a:cubicBezTo>
                                    <a:cubicBezTo>
                                      <a:pt x="24765" y="65722"/>
                                      <a:pt x="36195" y="77152"/>
                                      <a:pt x="50483" y="77152"/>
                                    </a:cubicBezTo>
                                    <a:cubicBezTo>
                                      <a:pt x="64770" y="77152"/>
                                      <a:pt x="76200" y="65722"/>
                                      <a:pt x="76200" y="50483"/>
                                    </a:cubicBezTo>
                                    <a:close/>
                                  </a:path>
                                </a:pathLst>
                              </a:custGeom>
                              <a:solidFill>
                                <a:srgbClr val="FFFFFF">
                                  <a:alpha val="80000"/>
                                </a:srgbClr>
                              </a:solidFill>
                              <a:ln w="9525" cap="flat">
                                <a:noFill/>
                                <a:prstDash val="solid"/>
                                <a:miter/>
                              </a:ln>
                            </wps:spPr>
                            <wps:bodyPr rtlCol="0" anchor="ctr"/>
                          </wps:wsp>
                          <wps:wsp>
                            <wps:cNvPr id="1192531842" name="Freeform 1192531842"/>
                            <wps:cNvSpPr/>
                            <wps:spPr>
                              <a:xfrm>
                                <a:off x="1483043" y="522923"/>
                                <a:ext cx="59054" cy="136207"/>
                              </a:xfrm>
                              <a:custGeom>
                                <a:avLst/>
                                <a:gdLst>
                                  <a:gd name="connsiteX0" fmla="*/ 39052 w 59054"/>
                                  <a:gd name="connsiteY0" fmla="*/ 40005 h 136207"/>
                                  <a:gd name="connsiteX1" fmla="*/ 39052 w 59054"/>
                                  <a:gd name="connsiteY1" fmla="*/ 40958 h 136207"/>
                                  <a:gd name="connsiteX2" fmla="*/ 54292 w 59054"/>
                                  <a:gd name="connsiteY2" fmla="*/ 40958 h 136207"/>
                                  <a:gd name="connsiteX3" fmla="*/ 59055 w 59054"/>
                                  <a:gd name="connsiteY3" fmla="*/ 45720 h 136207"/>
                                  <a:gd name="connsiteX4" fmla="*/ 59055 w 59054"/>
                                  <a:gd name="connsiteY4" fmla="*/ 60008 h 136207"/>
                                  <a:gd name="connsiteX5" fmla="*/ 54292 w 59054"/>
                                  <a:gd name="connsiteY5" fmla="*/ 64770 h 136207"/>
                                  <a:gd name="connsiteX6" fmla="*/ 39052 w 59054"/>
                                  <a:gd name="connsiteY6" fmla="*/ 64770 h 136207"/>
                                  <a:gd name="connsiteX7" fmla="*/ 39052 w 59054"/>
                                  <a:gd name="connsiteY7" fmla="*/ 131445 h 136207"/>
                                  <a:gd name="connsiteX8" fmla="*/ 34290 w 59054"/>
                                  <a:gd name="connsiteY8" fmla="*/ 136208 h 136207"/>
                                  <a:gd name="connsiteX9" fmla="*/ 19050 w 59054"/>
                                  <a:gd name="connsiteY9" fmla="*/ 136208 h 136207"/>
                                  <a:gd name="connsiteX10" fmla="*/ 14288 w 59054"/>
                                  <a:gd name="connsiteY10" fmla="*/ 131445 h 136207"/>
                                  <a:gd name="connsiteX11" fmla="*/ 14288 w 59054"/>
                                  <a:gd name="connsiteY11" fmla="*/ 64770 h 136207"/>
                                  <a:gd name="connsiteX12" fmla="*/ 4763 w 59054"/>
                                  <a:gd name="connsiteY12" fmla="*/ 64770 h 136207"/>
                                  <a:gd name="connsiteX13" fmla="*/ 0 w 59054"/>
                                  <a:gd name="connsiteY13" fmla="*/ 60008 h 136207"/>
                                  <a:gd name="connsiteX14" fmla="*/ 0 w 59054"/>
                                  <a:gd name="connsiteY14" fmla="*/ 45720 h 136207"/>
                                  <a:gd name="connsiteX15" fmla="*/ 4763 w 59054"/>
                                  <a:gd name="connsiteY15" fmla="*/ 40958 h 136207"/>
                                  <a:gd name="connsiteX16" fmla="*/ 14288 w 59054"/>
                                  <a:gd name="connsiteY16" fmla="*/ 40958 h 136207"/>
                                  <a:gd name="connsiteX17" fmla="*/ 14288 w 59054"/>
                                  <a:gd name="connsiteY17" fmla="*/ 40005 h 136207"/>
                                  <a:gd name="connsiteX18" fmla="*/ 54292 w 59054"/>
                                  <a:gd name="connsiteY18" fmla="*/ 0 h 136207"/>
                                  <a:gd name="connsiteX19" fmla="*/ 59055 w 59054"/>
                                  <a:gd name="connsiteY19" fmla="*/ 4763 h 136207"/>
                                  <a:gd name="connsiteX20" fmla="*/ 59055 w 59054"/>
                                  <a:gd name="connsiteY20" fmla="*/ 19050 h 136207"/>
                                  <a:gd name="connsiteX21" fmla="*/ 54292 w 59054"/>
                                  <a:gd name="connsiteY21" fmla="*/ 23813 h 136207"/>
                                  <a:gd name="connsiteX22" fmla="*/ 39052 w 59054"/>
                                  <a:gd name="connsiteY22" fmla="*/ 40005 h 1362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59054" h="136207">
                                    <a:moveTo>
                                      <a:pt x="39052" y="40005"/>
                                    </a:moveTo>
                                    <a:lnTo>
                                      <a:pt x="39052" y="40958"/>
                                    </a:lnTo>
                                    <a:lnTo>
                                      <a:pt x="54292" y="40958"/>
                                    </a:lnTo>
                                    <a:cubicBezTo>
                                      <a:pt x="57150" y="40958"/>
                                      <a:pt x="59055" y="42863"/>
                                      <a:pt x="59055" y="45720"/>
                                    </a:cubicBezTo>
                                    <a:lnTo>
                                      <a:pt x="59055" y="60008"/>
                                    </a:lnTo>
                                    <a:cubicBezTo>
                                      <a:pt x="59055" y="62865"/>
                                      <a:pt x="57150" y="64770"/>
                                      <a:pt x="54292" y="64770"/>
                                    </a:cubicBezTo>
                                    <a:lnTo>
                                      <a:pt x="39052" y="64770"/>
                                    </a:lnTo>
                                    <a:lnTo>
                                      <a:pt x="39052" y="131445"/>
                                    </a:lnTo>
                                    <a:cubicBezTo>
                                      <a:pt x="39052" y="134302"/>
                                      <a:pt x="37147" y="136208"/>
                                      <a:pt x="34290" y="136208"/>
                                    </a:cubicBezTo>
                                    <a:lnTo>
                                      <a:pt x="19050" y="136208"/>
                                    </a:lnTo>
                                    <a:cubicBezTo>
                                      <a:pt x="16192" y="136208"/>
                                      <a:pt x="14288" y="134302"/>
                                      <a:pt x="14288" y="131445"/>
                                    </a:cubicBezTo>
                                    <a:lnTo>
                                      <a:pt x="14288" y="64770"/>
                                    </a:lnTo>
                                    <a:lnTo>
                                      <a:pt x="4763" y="64770"/>
                                    </a:lnTo>
                                    <a:cubicBezTo>
                                      <a:pt x="1905" y="64770"/>
                                      <a:pt x="0" y="62865"/>
                                      <a:pt x="0" y="60008"/>
                                    </a:cubicBezTo>
                                    <a:lnTo>
                                      <a:pt x="0" y="45720"/>
                                    </a:lnTo>
                                    <a:cubicBezTo>
                                      <a:pt x="0" y="42863"/>
                                      <a:pt x="1905" y="40958"/>
                                      <a:pt x="4763" y="40958"/>
                                    </a:cubicBezTo>
                                    <a:lnTo>
                                      <a:pt x="14288" y="40958"/>
                                    </a:lnTo>
                                    <a:lnTo>
                                      <a:pt x="14288" y="40005"/>
                                    </a:lnTo>
                                    <a:cubicBezTo>
                                      <a:pt x="14288" y="15240"/>
                                      <a:pt x="27622" y="0"/>
                                      <a:pt x="54292" y="0"/>
                                    </a:cubicBezTo>
                                    <a:cubicBezTo>
                                      <a:pt x="57150" y="0"/>
                                      <a:pt x="59055" y="1905"/>
                                      <a:pt x="59055" y="4763"/>
                                    </a:cubicBezTo>
                                    <a:lnTo>
                                      <a:pt x="59055" y="19050"/>
                                    </a:lnTo>
                                    <a:cubicBezTo>
                                      <a:pt x="59055" y="21908"/>
                                      <a:pt x="57150" y="23813"/>
                                      <a:pt x="54292" y="23813"/>
                                    </a:cubicBezTo>
                                    <a:cubicBezTo>
                                      <a:pt x="43815" y="23813"/>
                                      <a:pt x="39052" y="28575"/>
                                      <a:pt x="39052" y="40005"/>
                                    </a:cubicBezTo>
                                    <a:close/>
                                  </a:path>
                                </a:pathLst>
                              </a:custGeom>
                              <a:solidFill>
                                <a:srgbClr val="FFFFFF">
                                  <a:alpha val="80000"/>
                                </a:srgbClr>
                              </a:solidFill>
                              <a:ln w="9525" cap="flat">
                                <a:noFill/>
                                <a:prstDash val="solid"/>
                                <a:miter/>
                              </a:ln>
                            </wps:spPr>
                            <wps:bodyPr rtlCol="0" anchor="ctr"/>
                          </wps:wsp>
                          <wps:wsp>
                            <wps:cNvPr id="1420388386" name="Freeform 1420388386"/>
                            <wps:cNvSpPr/>
                            <wps:spPr>
                              <a:xfrm>
                                <a:off x="1621155" y="524828"/>
                                <a:ext cx="112394" cy="134302"/>
                              </a:xfrm>
                              <a:custGeom>
                                <a:avLst/>
                                <a:gdLst>
                                  <a:gd name="connsiteX0" fmla="*/ 112395 w 112394"/>
                                  <a:gd name="connsiteY0" fmla="*/ 91440 h 134302"/>
                                  <a:gd name="connsiteX1" fmla="*/ 70485 w 112394"/>
                                  <a:gd name="connsiteY1" fmla="*/ 134303 h 134302"/>
                                  <a:gd name="connsiteX2" fmla="*/ 7620 w 112394"/>
                                  <a:gd name="connsiteY2" fmla="*/ 134303 h 134302"/>
                                  <a:gd name="connsiteX3" fmla="*/ 4763 w 112394"/>
                                  <a:gd name="connsiteY3" fmla="*/ 134303 h 134302"/>
                                  <a:gd name="connsiteX4" fmla="*/ 0 w 112394"/>
                                  <a:gd name="connsiteY4" fmla="*/ 129540 h 134302"/>
                                  <a:gd name="connsiteX5" fmla="*/ 0 w 112394"/>
                                  <a:gd name="connsiteY5" fmla="*/ 4763 h 134302"/>
                                  <a:gd name="connsiteX6" fmla="*/ 4763 w 112394"/>
                                  <a:gd name="connsiteY6" fmla="*/ 0 h 134302"/>
                                  <a:gd name="connsiteX7" fmla="*/ 26670 w 112394"/>
                                  <a:gd name="connsiteY7" fmla="*/ 0 h 134302"/>
                                  <a:gd name="connsiteX8" fmla="*/ 56197 w 112394"/>
                                  <a:gd name="connsiteY8" fmla="*/ 0 h 134302"/>
                                  <a:gd name="connsiteX9" fmla="*/ 95250 w 112394"/>
                                  <a:gd name="connsiteY9" fmla="*/ 36195 h 134302"/>
                                  <a:gd name="connsiteX10" fmla="*/ 90488 w 112394"/>
                                  <a:gd name="connsiteY10" fmla="*/ 52388 h 134302"/>
                                  <a:gd name="connsiteX11" fmla="*/ 112395 w 112394"/>
                                  <a:gd name="connsiteY11" fmla="*/ 91440 h 134302"/>
                                  <a:gd name="connsiteX12" fmla="*/ 25717 w 112394"/>
                                  <a:gd name="connsiteY12" fmla="*/ 25717 h 134302"/>
                                  <a:gd name="connsiteX13" fmla="*/ 25717 w 112394"/>
                                  <a:gd name="connsiteY13" fmla="*/ 48578 h 134302"/>
                                  <a:gd name="connsiteX14" fmla="*/ 63817 w 112394"/>
                                  <a:gd name="connsiteY14" fmla="*/ 48578 h 134302"/>
                                  <a:gd name="connsiteX15" fmla="*/ 67627 w 112394"/>
                                  <a:gd name="connsiteY15" fmla="*/ 39053 h 134302"/>
                                  <a:gd name="connsiteX16" fmla="*/ 54292 w 112394"/>
                                  <a:gd name="connsiteY16" fmla="*/ 25717 h 134302"/>
                                  <a:gd name="connsiteX17" fmla="*/ 25717 w 112394"/>
                                  <a:gd name="connsiteY17" fmla="*/ 25717 h 134302"/>
                                  <a:gd name="connsiteX18" fmla="*/ 86677 w 112394"/>
                                  <a:gd name="connsiteY18" fmla="*/ 90488 h 134302"/>
                                  <a:gd name="connsiteX19" fmla="*/ 67627 w 112394"/>
                                  <a:gd name="connsiteY19" fmla="*/ 71438 h 134302"/>
                                  <a:gd name="connsiteX20" fmla="*/ 25717 w 112394"/>
                                  <a:gd name="connsiteY20" fmla="*/ 71438 h 134302"/>
                                  <a:gd name="connsiteX21" fmla="*/ 25717 w 112394"/>
                                  <a:gd name="connsiteY21" fmla="*/ 109538 h 134302"/>
                                  <a:gd name="connsiteX22" fmla="*/ 66675 w 112394"/>
                                  <a:gd name="connsiteY22" fmla="*/ 109538 h 134302"/>
                                  <a:gd name="connsiteX23" fmla="*/ 86677 w 112394"/>
                                  <a:gd name="connsiteY23" fmla="*/ 90488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112394" h="134302">
                                    <a:moveTo>
                                      <a:pt x="112395" y="91440"/>
                                    </a:moveTo>
                                    <a:cubicBezTo>
                                      <a:pt x="112395" y="115253"/>
                                      <a:pt x="94297" y="134303"/>
                                      <a:pt x="70485" y="134303"/>
                                    </a:cubicBezTo>
                                    <a:lnTo>
                                      <a:pt x="7620" y="134303"/>
                                    </a:lnTo>
                                    <a:lnTo>
                                      <a:pt x="4763" y="134303"/>
                                    </a:lnTo>
                                    <a:cubicBezTo>
                                      <a:pt x="1905" y="134303"/>
                                      <a:pt x="0" y="132397"/>
                                      <a:pt x="0" y="129540"/>
                                    </a:cubicBezTo>
                                    <a:lnTo>
                                      <a:pt x="0" y="4763"/>
                                    </a:lnTo>
                                    <a:cubicBezTo>
                                      <a:pt x="0" y="1905"/>
                                      <a:pt x="1905" y="0"/>
                                      <a:pt x="4763" y="0"/>
                                    </a:cubicBezTo>
                                    <a:lnTo>
                                      <a:pt x="26670" y="0"/>
                                    </a:lnTo>
                                    <a:lnTo>
                                      <a:pt x="56197" y="0"/>
                                    </a:lnTo>
                                    <a:cubicBezTo>
                                      <a:pt x="79057" y="0"/>
                                      <a:pt x="95250" y="15240"/>
                                      <a:pt x="95250" y="36195"/>
                                    </a:cubicBezTo>
                                    <a:cubicBezTo>
                                      <a:pt x="95250" y="41910"/>
                                      <a:pt x="93345" y="47625"/>
                                      <a:pt x="90488" y="52388"/>
                                    </a:cubicBezTo>
                                    <a:cubicBezTo>
                                      <a:pt x="103822" y="60008"/>
                                      <a:pt x="112395" y="74295"/>
                                      <a:pt x="112395" y="91440"/>
                                    </a:cubicBezTo>
                                    <a:close/>
                                    <a:moveTo>
                                      <a:pt x="25717" y="25717"/>
                                    </a:moveTo>
                                    <a:lnTo>
                                      <a:pt x="25717" y="48578"/>
                                    </a:lnTo>
                                    <a:lnTo>
                                      <a:pt x="63817" y="48578"/>
                                    </a:lnTo>
                                    <a:cubicBezTo>
                                      <a:pt x="66675" y="45720"/>
                                      <a:pt x="67627" y="42863"/>
                                      <a:pt x="67627" y="39053"/>
                                    </a:cubicBezTo>
                                    <a:cubicBezTo>
                                      <a:pt x="67627" y="31433"/>
                                      <a:pt x="62865" y="25717"/>
                                      <a:pt x="54292" y="25717"/>
                                    </a:cubicBezTo>
                                    <a:lnTo>
                                      <a:pt x="25717" y="25717"/>
                                    </a:lnTo>
                                    <a:close/>
                                    <a:moveTo>
                                      <a:pt x="86677" y="90488"/>
                                    </a:moveTo>
                                    <a:cubicBezTo>
                                      <a:pt x="86677" y="80010"/>
                                      <a:pt x="80010" y="71438"/>
                                      <a:pt x="67627" y="71438"/>
                                    </a:cubicBezTo>
                                    <a:lnTo>
                                      <a:pt x="25717" y="71438"/>
                                    </a:lnTo>
                                    <a:lnTo>
                                      <a:pt x="25717" y="109538"/>
                                    </a:lnTo>
                                    <a:lnTo>
                                      <a:pt x="66675" y="109538"/>
                                    </a:lnTo>
                                    <a:cubicBezTo>
                                      <a:pt x="80010" y="109538"/>
                                      <a:pt x="86677" y="100965"/>
                                      <a:pt x="86677" y="90488"/>
                                    </a:cubicBezTo>
                                    <a:close/>
                                  </a:path>
                                </a:pathLst>
                              </a:custGeom>
                              <a:solidFill>
                                <a:srgbClr val="231F20"/>
                              </a:solidFill>
                              <a:ln w="9525" cap="flat">
                                <a:noFill/>
                                <a:prstDash val="solid"/>
                                <a:miter/>
                              </a:ln>
                            </wps:spPr>
                            <wps:bodyPr rtlCol="0" anchor="ctr"/>
                          </wps:wsp>
                          <wps:wsp>
                            <wps:cNvPr id="1690075890" name="Freeform 1690075890"/>
                            <wps:cNvSpPr/>
                            <wps:spPr>
                              <a:xfrm>
                                <a:off x="1758315" y="524828"/>
                                <a:ext cx="99059" cy="136207"/>
                              </a:xfrm>
                              <a:custGeom>
                                <a:avLst/>
                                <a:gdLst>
                                  <a:gd name="connsiteX0" fmla="*/ 0 w 99059"/>
                                  <a:gd name="connsiteY0" fmla="*/ 93345 h 136207"/>
                                  <a:gd name="connsiteX1" fmla="*/ 0 w 99059"/>
                                  <a:gd name="connsiteY1" fmla="*/ 4763 h 136207"/>
                                  <a:gd name="connsiteX2" fmla="*/ 4763 w 99059"/>
                                  <a:gd name="connsiteY2" fmla="*/ 0 h 136207"/>
                                  <a:gd name="connsiteX3" fmla="*/ 21908 w 99059"/>
                                  <a:gd name="connsiteY3" fmla="*/ 0 h 136207"/>
                                  <a:gd name="connsiteX4" fmla="*/ 26670 w 99059"/>
                                  <a:gd name="connsiteY4" fmla="*/ 4763 h 136207"/>
                                  <a:gd name="connsiteX5" fmla="*/ 26670 w 99059"/>
                                  <a:gd name="connsiteY5" fmla="*/ 90488 h 136207"/>
                                  <a:gd name="connsiteX6" fmla="*/ 49530 w 99059"/>
                                  <a:gd name="connsiteY6" fmla="*/ 110490 h 136207"/>
                                  <a:gd name="connsiteX7" fmla="*/ 72390 w 99059"/>
                                  <a:gd name="connsiteY7" fmla="*/ 90488 h 136207"/>
                                  <a:gd name="connsiteX8" fmla="*/ 72390 w 99059"/>
                                  <a:gd name="connsiteY8" fmla="*/ 4763 h 136207"/>
                                  <a:gd name="connsiteX9" fmla="*/ 77153 w 99059"/>
                                  <a:gd name="connsiteY9" fmla="*/ 0 h 136207"/>
                                  <a:gd name="connsiteX10" fmla="*/ 94297 w 99059"/>
                                  <a:gd name="connsiteY10" fmla="*/ 0 h 136207"/>
                                  <a:gd name="connsiteX11" fmla="*/ 99060 w 99059"/>
                                  <a:gd name="connsiteY11" fmla="*/ 4763 h 136207"/>
                                  <a:gd name="connsiteX12" fmla="*/ 99060 w 99059"/>
                                  <a:gd name="connsiteY12" fmla="*/ 92392 h 136207"/>
                                  <a:gd name="connsiteX13" fmla="*/ 50483 w 99059"/>
                                  <a:gd name="connsiteY13" fmla="*/ 136208 h 136207"/>
                                  <a:gd name="connsiteX14" fmla="*/ 0 w 99059"/>
                                  <a:gd name="connsiteY14" fmla="*/ 93345 h 1362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99059" h="136207">
                                    <a:moveTo>
                                      <a:pt x="0" y="93345"/>
                                    </a:moveTo>
                                    <a:lnTo>
                                      <a:pt x="0" y="4763"/>
                                    </a:lnTo>
                                    <a:cubicBezTo>
                                      <a:pt x="0" y="1905"/>
                                      <a:pt x="1905" y="0"/>
                                      <a:pt x="4763" y="0"/>
                                    </a:cubicBezTo>
                                    <a:lnTo>
                                      <a:pt x="21908" y="0"/>
                                    </a:lnTo>
                                    <a:cubicBezTo>
                                      <a:pt x="24765" y="0"/>
                                      <a:pt x="26670" y="1905"/>
                                      <a:pt x="26670" y="4763"/>
                                    </a:cubicBezTo>
                                    <a:lnTo>
                                      <a:pt x="26670" y="90488"/>
                                    </a:lnTo>
                                    <a:cubicBezTo>
                                      <a:pt x="26670" y="102870"/>
                                      <a:pt x="33338" y="110490"/>
                                      <a:pt x="49530" y="110490"/>
                                    </a:cubicBezTo>
                                    <a:cubicBezTo>
                                      <a:pt x="65722" y="110490"/>
                                      <a:pt x="72390" y="102870"/>
                                      <a:pt x="72390" y="90488"/>
                                    </a:cubicBezTo>
                                    <a:lnTo>
                                      <a:pt x="72390" y="4763"/>
                                    </a:lnTo>
                                    <a:cubicBezTo>
                                      <a:pt x="72390" y="1905"/>
                                      <a:pt x="74295" y="0"/>
                                      <a:pt x="77153" y="0"/>
                                    </a:cubicBezTo>
                                    <a:lnTo>
                                      <a:pt x="94297" y="0"/>
                                    </a:lnTo>
                                    <a:cubicBezTo>
                                      <a:pt x="97155" y="0"/>
                                      <a:pt x="99060" y="1905"/>
                                      <a:pt x="99060" y="4763"/>
                                    </a:cubicBezTo>
                                    <a:lnTo>
                                      <a:pt x="99060" y="92392"/>
                                    </a:lnTo>
                                    <a:cubicBezTo>
                                      <a:pt x="99060" y="120967"/>
                                      <a:pt x="77153" y="136208"/>
                                      <a:pt x="50483" y="136208"/>
                                    </a:cubicBezTo>
                                    <a:cubicBezTo>
                                      <a:pt x="23813" y="136208"/>
                                      <a:pt x="0" y="121920"/>
                                      <a:pt x="0" y="93345"/>
                                    </a:cubicBezTo>
                                    <a:close/>
                                  </a:path>
                                </a:pathLst>
                              </a:custGeom>
                              <a:solidFill>
                                <a:srgbClr val="231F20"/>
                              </a:solidFill>
                              <a:ln w="9525" cap="flat">
                                <a:noFill/>
                                <a:prstDash val="solid"/>
                                <a:miter/>
                              </a:ln>
                            </wps:spPr>
                            <wps:bodyPr rtlCol="0" anchor="ctr"/>
                          </wps:wsp>
                          <wps:wsp>
                            <wps:cNvPr id="790349452" name="Freeform 790349452"/>
                            <wps:cNvSpPr/>
                            <wps:spPr>
                              <a:xfrm>
                                <a:off x="1874706" y="524828"/>
                                <a:ext cx="110118" cy="133350"/>
                              </a:xfrm>
                              <a:custGeom>
                                <a:avLst/>
                                <a:gdLst>
                                  <a:gd name="connsiteX0" fmla="*/ 109352 w 110118"/>
                                  <a:gd name="connsiteY0" fmla="*/ 5715 h 133350"/>
                                  <a:gd name="connsiteX1" fmla="*/ 68394 w 110118"/>
                                  <a:gd name="connsiteY1" fmla="*/ 74295 h 133350"/>
                                  <a:gd name="connsiteX2" fmla="*/ 68394 w 110118"/>
                                  <a:gd name="connsiteY2" fmla="*/ 128588 h 133350"/>
                                  <a:gd name="connsiteX3" fmla="*/ 63632 w 110118"/>
                                  <a:gd name="connsiteY3" fmla="*/ 133350 h 133350"/>
                                  <a:gd name="connsiteX4" fmla="*/ 46487 w 110118"/>
                                  <a:gd name="connsiteY4" fmla="*/ 133350 h 133350"/>
                                  <a:gd name="connsiteX5" fmla="*/ 41724 w 110118"/>
                                  <a:gd name="connsiteY5" fmla="*/ 128588 h 133350"/>
                                  <a:gd name="connsiteX6" fmla="*/ 41724 w 110118"/>
                                  <a:gd name="connsiteY6" fmla="*/ 74295 h 133350"/>
                                  <a:gd name="connsiteX7" fmla="*/ 767 w 110118"/>
                                  <a:gd name="connsiteY7" fmla="*/ 5715 h 133350"/>
                                  <a:gd name="connsiteX8" fmla="*/ 3624 w 110118"/>
                                  <a:gd name="connsiteY8" fmla="*/ 0 h 133350"/>
                                  <a:gd name="connsiteX9" fmla="*/ 23627 w 110118"/>
                                  <a:gd name="connsiteY9" fmla="*/ 0 h 133350"/>
                                  <a:gd name="connsiteX10" fmla="*/ 29342 w 110118"/>
                                  <a:gd name="connsiteY10" fmla="*/ 2858 h 133350"/>
                                  <a:gd name="connsiteX11" fmla="*/ 55059 w 110118"/>
                                  <a:gd name="connsiteY11" fmla="*/ 48578 h 133350"/>
                                  <a:gd name="connsiteX12" fmla="*/ 80777 w 110118"/>
                                  <a:gd name="connsiteY12" fmla="*/ 2858 h 133350"/>
                                  <a:gd name="connsiteX13" fmla="*/ 86492 w 110118"/>
                                  <a:gd name="connsiteY13" fmla="*/ 0 h 133350"/>
                                  <a:gd name="connsiteX14" fmla="*/ 106494 w 110118"/>
                                  <a:gd name="connsiteY14" fmla="*/ 0 h 133350"/>
                                  <a:gd name="connsiteX15" fmla="*/ 109352 w 110118"/>
                                  <a:gd name="connsiteY15" fmla="*/ 5715 h 1333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110118" h="133350">
                                    <a:moveTo>
                                      <a:pt x="109352" y="5715"/>
                                    </a:moveTo>
                                    <a:lnTo>
                                      <a:pt x="68394" y="74295"/>
                                    </a:lnTo>
                                    <a:lnTo>
                                      <a:pt x="68394" y="128588"/>
                                    </a:lnTo>
                                    <a:cubicBezTo>
                                      <a:pt x="68394" y="131445"/>
                                      <a:pt x="66489" y="133350"/>
                                      <a:pt x="63632" y="133350"/>
                                    </a:cubicBezTo>
                                    <a:lnTo>
                                      <a:pt x="46487" y="133350"/>
                                    </a:lnTo>
                                    <a:cubicBezTo>
                                      <a:pt x="43629" y="133350"/>
                                      <a:pt x="41724" y="131445"/>
                                      <a:pt x="41724" y="128588"/>
                                    </a:cubicBezTo>
                                    <a:lnTo>
                                      <a:pt x="41724" y="74295"/>
                                    </a:lnTo>
                                    <a:lnTo>
                                      <a:pt x="767" y="5715"/>
                                    </a:lnTo>
                                    <a:cubicBezTo>
                                      <a:pt x="-1138" y="2858"/>
                                      <a:pt x="767" y="0"/>
                                      <a:pt x="3624" y="0"/>
                                    </a:cubicBezTo>
                                    <a:lnTo>
                                      <a:pt x="23627" y="0"/>
                                    </a:lnTo>
                                    <a:cubicBezTo>
                                      <a:pt x="26484" y="0"/>
                                      <a:pt x="27437" y="953"/>
                                      <a:pt x="29342" y="2858"/>
                                    </a:cubicBezTo>
                                    <a:lnTo>
                                      <a:pt x="55059" y="48578"/>
                                    </a:lnTo>
                                    <a:lnTo>
                                      <a:pt x="80777" y="2858"/>
                                    </a:lnTo>
                                    <a:cubicBezTo>
                                      <a:pt x="81729" y="953"/>
                                      <a:pt x="83634" y="0"/>
                                      <a:pt x="86492" y="0"/>
                                    </a:cubicBezTo>
                                    <a:lnTo>
                                      <a:pt x="106494" y="0"/>
                                    </a:lnTo>
                                    <a:cubicBezTo>
                                      <a:pt x="109352" y="953"/>
                                      <a:pt x="111257" y="2858"/>
                                      <a:pt x="109352" y="5715"/>
                                    </a:cubicBezTo>
                                    <a:close/>
                                  </a:path>
                                </a:pathLst>
                              </a:custGeom>
                              <a:solidFill>
                                <a:srgbClr val="231F20"/>
                              </a:solidFill>
                              <a:ln w="9525" cap="flat">
                                <a:noFill/>
                                <a:prstDash val="solid"/>
                                <a:miter/>
                              </a:ln>
                            </wps:spPr>
                            <wps:bodyPr rtlCol="0" anchor="ctr"/>
                          </wps:wsp>
                          <wps:wsp>
                            <wps:cNvPr id="1793914879" name="Freeform 1793914879"/>
                            <wps:cNvSpPr/>
                            <wps:spPr>
                              <a:xfrm>
                                <a:off x="2007870" y="524828"/>
                                <a:ext cx="79057" cy="134302"/>
                              </a:xfrm>
                              <a:custGeom>
                                <a:avLst/>
                                <a:gdLst>
                                  <a:gd name="connsiteX0" fmla="*/ 79057 w 79057"/>
                                  <a:gd name="connsiteY0" fmla="*/ 113347 h 134302"/>
                                  <a:gd name="connsiteX1" fmla="*/ 79057 w 79057"/>
                                  <a:gd name="connsiteY1" fmla="*/ 129540 h 134302"/>
                                  <a:gd name="connsiteX2" fmla="*/ 74295 w 79057"/>
                                  <a:gd name="connsiteY2" fmla="*/ 134303 h 134302"/>
                                  <a:gd name="connsiteX3" fmla="*/ 8572 w 79057"/>
                                  <a:gd name="connsiteY3" fmla="*/ 134303 h 134302"/>
                                  <a:gd name="connsiteX4" fmla="*/ 4763 w 79057"/>
                                  <a:gd name="connsiteY4" fmla="*/ 134303 h 134302"/>
                                  <a:gd name="connsiteX5" fmla="*/ 0 w 79057"/>
                                  <a:gd name="connsiteY5" fmla="*/ 129540 h 134302"/>
                                  <a:gd name="connsiteX6" fmla="*/ 0 w 79057"/>
                                  <a:gd name="connsiteY6" fmla="*/ 4763 h 134302"/>
                                  <a:gd name="connsiteX7" fmla="*/ 4763 w 79057"/>
                                  <a:gd name="connsiteY7" fmla="*/ 0 h 134302"/>
                                  <a:gd name="connsiteX8" fmla="*/ 26670 w 79057"/>
                                  <a:gd name="connsiteY8" fmla="*/ 0 h 134302"/>
                                  <a:gd name="connsiteX9" fmla="*/ 74295 w 79057"/>
                                  <a:gd name="connsiteY9" fmla="*/ 0 h 134302"/>
                                  <a:gd name="connsiteX10" fmla="*/ 79057 w 79057"/>
                                  <a:gd name="connsiteY10" fmla="*/ 4763 h 134302"/>
                                  <a:gd name="connsiteX11" fmla="*/ 79057 w 79057"/>
                                  <a:gd name="connsiteY11" fmla="*/ 20955 h 134302"/>
                                  <a:gd name="connsiteX12" fmla="*/ 74295 w 79057"/>
                                  <a:gd name="connsiteY12" fmla="*/ 25717 h 134302"/>
                                  <a:gd name="connsiteX13" fmla="*/ 26670 w 79057"/>
                                  <a:gd name="connsiteY13" fmla="*/ 25717 h 134302"/>
                                  <a:gd name="connsiteX14" fmla="*/ 26670 w 79057"/>
                                  <a:gd name="connsiteY14" fmla="*/ 54292 h 134302"/>
                                  <a:gd name="connsiteX15" fmla="*/ 69532 w 79057"/>
                                  <a:gd name="connsiteY15" fmla="*/ 54292 h 134302"/>
                                  <a:gd name="connsiteX16" fmla="*/ 74295 w 79057"/>
                                  <a:gd name="connsiteY16" fmla="*/ 59055 h 134302"/>
                                  <a:gd name="connsiteX17" fmla="*/ 74295 w 79057"/>
                                  <a:gd name="connsiteY17" fmla="*/ 74295 h 134302"/>
                                  <a:gd name="connsiteX18" fmla="*/ 69532 w 79057"/>
                                  <a:gd name="connsiteY18" fmla="*/ 79058 h 134302"/>
                                  <a:gd name="connsiteX19" fmla="*/ 26670 w 79057"/>
                                  <a:gd name="connsiteY19" fmla="*/ 79058 h 134302"/>
                                  <a:gd name="connsiteX20" fmla="*/ 26670 w 79057"/>
                                  <a:gd name="connsiteY20" fmla="*/ 108585 h 134302"/>
                                  <a:gd name="connsiteX21" fmla="*/ 75247 w 79057"/>
                                  <a:gd name="connsiteY21" fmla="*/ 108585 h 134302"/>
                                  <a:gd name="connsiteX22" fmla="*/ 79057 w 79057"/>
                                  <a:gd name="connsiteY22" fmla="*/ 113347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79057" h="134302">
                                    <a:moveTo>
                                      <a:pt x="79057" y="113347"/>
                                    </a:moveTo>
                                    <a:lnTo>
                                      <a:pt x="79057" y="129540"/>
                                    </a:lnTo>
                                    <a:cubicBezTo>
                                      <a:pt x="79057" y="132397"/>
                                      <a:pt x="77152" y="134303"/>
                                      <a:pt x="74295" y="134303"/>
                                    </a:cubicBezTo>
                                    <a:lnTo>
                                      <a:pt x="8572" y="134303"/>
                                    </a:lnTo>
                                    <a:lnTo>
                                      <a:pt x="4763" y="134303"/>
                                    </a:lnTo>
                                    <a:cubicBezTo>
                                      <a:pt x="1905" y="134303"/>
                                      <a:pt x="0" y="132397"/>
                                      <a:pt x="0" y="129540"/>
                                    </a:cubicBezTo>
                                    <a:lnTo>
                                      <a:pt x="0" y="4763"/>
                                    </a:lnTo>
                                    <a:cubicBezTo>
                                      <a:pt x="0" y="1905"/>
                                      <a:pt x="1905" y="0"/>
                                      <a:pt x="4763" y="0"/>
                                    </a:cubicBezTo>
                                    <a:lnTo>
                                      <a:pt x="26670" y="0"/>
                                    </a:lnTo>
                                    <a:lnTo>
                                      <a:pt x="74295" y="0"/>
                                    </a:lnTo>
                                    <a:cubicBezTo>
                                      <a:pt x="77152" y="0"/>
                                      <a:pt x="79057" y="1905"/>
                                      <a:pt x="79057" y="4763"/>
                                    </a:cubicBezTo>
                                    <a:lnTo>
                                      <a:pt x="79057" y="20955"/>
                                    </a:lnTo>
                                    <a:cubicBezTo>
                                      <a:pt x="79057" y="23813"/>
                                      <a:pt x="77152" y="25717"/>
                                      <a:pt x="74295" y="25717"/>
                                    </a:cubicBezTo>
                                    <a:lnTo>
                                      <a:pt x="26670" y="25717"/>
                                    </a:lnTo>
                                    <a:lnTo>
                                      <a:pt x="26670" y="54292"/>
                                    </a:lnTo>
                                    <a:lnTo>
                                      <a:pt x="69532" y="54292"/>
                                    </a:lnTo>
                                    <a:cubicBezTo>
                                      <a:pt x="72390" y="54292"/>
                                      <a:pt x="74295" y="56197"/>
                                      <a:pt x="74295" y="59055"/>
                                    </a:cubicBezTo>
                                    <a:lnTo>
                                      <a:pt x="74295" y="74295"/>
                                    </a:lnTo>
                                    <a:cubicBezTo>
                                      <a:pt x="74295" y="77153"/>
                                      <a:pt x="72390" y="79058"/>
                                      <a:pt x="69532" y="79058"/>
                                    </a:cubicBezTo>
                                    <a:lnTo>
                                      <a:pt x="26670" y="79058"/>
                                    </a:lnTo>
                                    <a:lnTo>
                                      <a:pt x="26670" y="108585"/>
                                    </a:lnTo>
                                    <a:lnTo>
                                      <a:pt x="75247" y="108585"/>
                                    </a:lnTo>
                                    <a:cubicBezTo>
                                      <a:pt x="77152" y="108585"/>
                                      <a:pt x="79057" y="110490"/>
                                      <a:pt x="79057" y="113347"/>
                                    </a:cubicBezTo>
                                    <a:close/>
                                  </a:path>
                                </a:pathLst>
                              </a:custGeom>
                              <a:solidFill>
                                <a:srgbClr val="231F20"/>
                              </a:solidFill>
                              <a:ln w="9525" cap="flat">
                                <a:noFill/>
                                <a:prstDash val="solid"/>
                                <a:miter/>
                              </a:ln>
                            </wps:spPr>
                            <wps:bodyPr rtlCol="0" anchor="ctr"/>
                          </wps:wsp>
                          <wps:wsp>
                            <wps:cNvPr id="311672678" name="Freeform 311672678"/>
                            <wps:cNvSpPr/>
                            <wps:spPr>
                              <a:xfrm>
                                <a:off x="2115503" y="524828"/>
                                <a:ext cx="107975" cy="134302"/>
                              </a:xfrm>
                              <a:custGeom>
                                <a:avLst/>
                                <a:gdLst>
                                  <a:gd name="connsiteX0" fmla="*/ 103822 w 107975"/>
                                  <a:gd name="connsiteY0" fmla="*/ 134303 h 134302"/>
                                  <a:gd name="connsiteX1" fmla="*/ 83820 w 107975"/>
                                  <a:gd name="connsiteY1" fmla="*/ 134303 h 134302"/>
                                  <a:gd name="connsiteX2" fmla="*/ 78105 w 107975"/>
                                  <a:gd name="connsiteY2" fmla="*/ 131445 h 134302"/>
                                  <a:gd name="connsiteX3" fmla="*/ 42863 w 107975"/>
                                  <a:gd name="connsiteY3" fmla="*/ 87630 h 134302"/>
                                  <a:gd name="connsiteX4" fmla="*/ 26670 w 107975"/>
                                  <a:gd name="connsiteY4" fmla="*/ 87630 h 134302"/>
                                  <a:gd name="connsiteX5" fmla="*/ 26670 w 107975"/>
                                  <a:gd name="connsiteY5" fmla="*/ 129540 h 134302"/>
                                  <a:gd name="connsiteX6" fmla="*/ 21907 w 107975"/>
                                  <a:gd name="connsiteY6" fmla="*/ 134303 h 134302"/>
                                  <a:gd name="connsiteX7" fmla="*/ 4763 w 107975"/>
                                  <a:gd name="connsiteY7" fmla="*/ 134303 h 134302"/>
                                  <a:gd name="connsiteX8" fmla="*/ 0 w 107975"/>
                                  <a:gd name="connsiteY8" fmla="*/ 129540 h 134302"/>
                                  <a:gd name="connsiteX9" fmla="*/ 0 w 107975"/>
                                  <a:gd name="connsiteY9" fmla="*/ 4763 h 134302"/>
                                  <a:gd name="connsiteX10" fmla="*/ 4763 w 107975"/>
                                  <a:gd name="connsiteY10" fmla="*/ 0 h 134302"/>
                                  <a:gd name="connsiteX11" fmla="*/ 26670 w 107975"/>
                                  <a:gd name="connsiteY11" fmla="*/ 0 h 134302"/>
                                  <a:gd name="connsiteX12" fmla="*/ 51435 w 107975"/>
                                  <a:gd name="connsiteY12" fmla="*/ 0 h 134302"/>
                                  <a:gd name="connsiteX13" fmla="*/ 96203 w 107975"/>
                                  <a:gd name="connsiteY13" fmla="*/ 44767 h 134302"/>
                                  <a:gd name="connsiteX14" fmla="*/ 71438 w 107975"/>
                                  <a:gd name="connsiteY14" fmla="*/ 82867 h 134302"/>
                                  <a:gd name="connsiteX15" fmla="*/ 107632 w 107975"/>
                                  <a:gd name="connsiteY15" fmla="*/ 127635 h 134302"/>
                                  <a:gd name="connsiteX16" fmla="*/ 103822 w 107975"/>
                                  <a:gd name="connsiteY16" fmla="*/ 134303 h 134302"/>
                                  <a:gd name="connsiteX17" fmla="*/ 25718 w 107975"/>
                                  <a:gd name="connsiteY17" fmla="*/ 64770 h 134302"/>
                                  <a:gd name="connsiteX18" fmla="*/ 50482 w 107975"/>
                                  <a:gd name="connsiteY18" fmla="*/ 64770 h 134302"/>
                                  <a:gd name="connsiteX19" fmla="*/ 68580 w 107975"/>
                                  <a:gd name="connsiteY19" fmla="*/ 44767 h 134302"/>
                                  <a:gd name="connsiteX20" fmla="*/ 50482 w 107975"/>
                                  <a:gd name="connsiteY20" fmla="*/ 24765 h 134302"/>
                                  <a:gd name="connsiteX21" fmla="*/ 25718 w 107975"/>
                                  <a:gd name="connsiteY21" fmla="*/ 24765 h 134302"/>
                                  <a:gd name="connsiteX22" fmla="*/ 25718 w 107975"/>
                                  <a:gd name="connsiteY22" fmla="*/ 64770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07975" h="134302">
                                    <a:moveTo>
                                      <a:pt x="103822" y="134303"/>
                                    </a:moveTo>
                                    <a:lnTo>
                                      <a:pt x="83820" y="134303"/>
                                    </a:lnTo>
                                    <a:cubicBezTo>
                                      <a:pt x="81915" y="134303"/>
                                      <a:pt x="80010" y="133350"/>
                                      <a:pt x="78105" y="131445"/>
                                    </a:cubicBezTo>
                                    <a:lnTo>
                                      <a:pt x="42863" y="87630"/>
                                    </a:lnTo>
                                    <a:lnTo>
                                      <a:pt x="26670" y="87630"/>
                                    </a:lnTo>
                                    <a:lnTo>
                                      <a:pt x="26670" y="129540"/>
                                    </a:lnTo>
                                    <a:cubicBezTo>
                                      <a:pt x="26670" y="132397"/>
                                      <a:pt x="24765" y="134303"/>
                                      <a:pt x="21907" y="134303"/>
                                    </a:cubicBezTo>
                                    <a:lnTo>
                                      <a:pt x="4763" y="134303"/>
                                    </a:lnTo>
                                    <a:cubicBezTo>
                                      <a:pt x="1905" y="134303"/>
                                      <a:pt x="0" y="132397"/>
                                      <a:pt x="0" y="129540"/>
                                    </a:cubicBezTo>
                                    <a:lnTo>
                                      <a:pt x="0" y="4763"/>
                                    </a:lnTo>
                                    <a:cubicBezTo>
                                      <a:pt x="0" y="1905"/>
                                      <a:pt x="1905" y="0"/>
                                      <a:pt x="4763" y="0"/>
                                    </a:cubicBezTo>
                                    <a:lnTo>
                                      <a:pt x="26670" y="0"/>
                                    </a:lnTo>
                                    <a:lnTo>
                                      <a:pt x="51435" y="0"/>
                                    </a:lnTo>
                                    <a:cubicBezTo>
                                      <a:pt x="76200" y="0"/>
                                      <a:pt x="96203" y="20003"/>
                                      <a:pt x="96203" y="44767"/>
                                    </a:cubicBezTo>
                                    <a:cubicBezTo>
                                      <a:pt x="96203" y="60960"/>
                                      <a:pt x="85725" y="76200"/>
                                      <a:pt x="71438" y="82867"/>
                                    </a:cubicBezTo>
                                    <a:lnTo>
                                      <a:pt x="107632" y="127635"/>
                                    </a:lnTo>
                                    <a:cubicBezTo>
                                      <a:pt x="108585" y="131445"/>
                                      <a:pt x="107632" y="134303"/>
                                      <a:pt x="103822" y="134303"/>
                                    </a:cubicBezTo>
                                    <a:close/>
                                    <a:moveTo>
                                      <a:pt x="25718" y="64770"/>
                                    </a:moveTo>
                                    <a:lnTo>
                                      <a:pt x="50482" y="64770"/>
                                    </a:lnTo>
                                    <a:cubicBezTo>
                                      <a:pt x="60007" y="64770"/>
                                      <a:pt x="68580" y="56197"/>
                                      <a:pt x="68580" y="44767"/>
                                    </a:cubicBezTo>
                                    <a:cubicBezTo>
                                      <a:pt x="68580" y="33338"/>
                                      <a:pt x="60007" y="24765"/>
                                      <a:pt x="50482" y="24765"/>
                                    </a:cubicBezTo>
                                    <a:lnTo>
                                      <a:pt x="25718" y="24765"/>
                                    </a:lnTo>
                                    <a:lnTo>
                                      <a:pt x="25718" y="64770"/>
                                    </a:lnTo>
                                    <a:close/>
                                  </a:path>
                                </a:pathLst>
                              </a:custGeom>
                              <a:solidFill>
                                <a:srgbClr val="231F20"/>
                              </a:solidFill>
                              <a:ln w="9525" cap="flat">
                                <a:noFill/>
                                <a:prstDash val="solid"/>
                                <a:miter/>
                              </a:ln>
                            </wps:spPr>
                            <wps:bodyPr rtlCol="0" anchor="ctr"/>
                          </wps:wsp>
                          <wps:wsp>
                            <wps:cNvPr id="1127610756" name="Freeform 1127610756"/>
                            <wps:cNvSpPr/>
                            <wps:spPr>
                              <a:xfrm>
                                <a:off x="2234565" y="522923"/>
                                <a:ext cx="95250" cy="138112"/>
                              </a:xfrm>
                              <a:custGeom>
                                <a:avLst/>
                                <a:gdLst>
                                  <a:gd name="connsiteX0" fmla="*/ 0 w 95250"/>
                                  <a:gd name="connsiteY0" fmla="*/ 100013 h 138112"/>
                                  <a:gd name="connsiteX1" fmla="*/ 4763 w 95250"/>
                                  <a:gd name="connsiteY1" fmla="*/ 95250 h 138112"/>
                                  <a:gd name="connsiteX2" fmla="*/ 21907 w 95250"/>
                                  <a:gd name="connsiteY2" fmla="*/ 95250 h 138112"/>
                                  <a:gd name="connsiteX3" fmla="*/ 26670 w 95250"/>
                                  <a:gd name="connsiteY3" fmla="*/ 100013 h 138112"/>
                                  <a:gd name="connsiteX4" fmla="*/ 48578 w 95250"/>
                                  <a:gd name="connsiteY4" fmla="*/ 113347 h 138112"/>
                                  <a:gd name="connsiteX5" fmla="*/ 68580 w 95250"/>
                                  <a:gd name="connsiteY5" fmla="*/ 100013 h 138112"/>
                                  <a:gd name="connsiteX6" fmla="*/ 44768 w 95250"/>
                                  <a:gd name="connsiteY6" fmla="*/ 81915 h 138112"/>
                                  <a:gd name="connsiteX7" fmla="*/ 1905 w 95250"/>
                                  <a:gd name="connsiteY7" fmla="*/ 39052 h 138112"/>
                                  <a:gd name="connsiteX8" fmla="*/ 45720 w 95250"/>
                                  <a:gd name="connsiteY8" fmla="*/ 0 h 138112"/>
                                  <a:gd name="connsiteX9" fmla="*/ 90488 w 95250"/>
                                  <a:gd name="connsiteY9" fmla="*/ 38100 h 138112"/>
                                  <a:gd name="connsiteX10" fmla="*/ 85725 w 95250"/>
                                  <a:gd name="connsiteY10" fmla="*/ 42863 h 138112"/>
                                  <a:gd name="connsiteX11" fmla="*/ 68580 w 95250"/>
                                  <a:gd name="connsiteY11" fmla="*/ 42863 h 138112"/>
                                  <a:gd name="connsiteX12" fmla="*/ 63818 w 95250"/>
                                  <a:gd name="connsiteY12" fmla="*/ 38100 h 138112"/>
                                  <a:gd name="connsiteX13" fmla="*/ 45720 w 95250"/>
                                  <a:gd name="connsiteY13" fmla="*/ 24765 h 138112"/>
                                  <a:gd name="connsiteX14" fmla="*/ 28575 w 95250"/>
                                  <a:gd name="connsiteY14" fmla="*/ 38100 h 138112"/>
                                  <a:gd name="connsiteX15" fmla="*/ 50482 w 95250"/>
                                  <a:gd name="connsiteY15" fmla="*/ 57150 h 138112"/>
                                  <a:gd name="connsiteX16" fmla="*/ 95250 w 95250"/>
                                  <a:gd name="connsiteY16" fmla="*/ 99060 h 138112"/>
                                  <a:gd name="connsiteX17" fmla="*/ 49530 w 95250"/>
                                  <a:gd name="connsiteY17" fmla="*/ 138113 h 138112"/>
                                  <a:gd name="connsiteX18" fmla="*/ 0 w 95250"/>
                                  <a:gd name="connsiteY18" fmla="*/ 100013 h 13811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95250" h="138112">
                                    <a:moveTo>
                                      <a:pt x="0" y="100013"/>
                                    </a:moveTo>
                                    <a:cubicBezTo>
                                      <a:pt x="0" y="97155"/>
                                      <a:pt x="1905" y="95250"/>
                                      <a:pt x="4763" y="95250"/>
                                    </a:cubicBezTo>
                                    <a:lnTo>
                                      <a:pt x="21907" y="95250"/>
                                    </a:lnTo>
                                    <a:cubicBezTo>
                                      <a:pt x="24765" y="95250"/>
                                      <a:pt x="25718" y="97155"/>
                                      <a:pt x="26670" y="100013"/>
                                    </a:cubicBezTo>
                                    <a:cubicBezTo>
                                      <a:pt x="28575" y="109538"/>
                                      <a:pt x="36195" y="113347"/>
                                      <a:pt x="48578" y="113347"/>
                                    </a:cubicBezTo>
                                    <a:cubicBezTo>
                                      <a:pt x="61913" y="113347"/>
                                      <a:pt x="68580" y="107633"/>
                                      <a:pt x="68580" y="100013"/>
                                    </a:cubicBezTo>
                                    <a:cubicBezTo>
                                      <a:pt x="68580" y="90488"/>
                                      <a:pt x="58103" y="86677"/>
                                      <a:pt x="44768" y="81915"/>
                                    </a:cubicBezTo>
                                    <a:cubicBezTo>
                                      <a:pt x="25718" y="75247"/>
                                      <a:pt x="1905" y="67627"/>
                                      <a:pt x="1905" y="39052"/>
                                    </a:cubicBezTo>
                                    <a:cubicBezTo>
                                      <a:pt x="1905" y="13335"/>
                                      <a:pt x="22860" y="0"/>
                                      <a:pt x="45720" y="0"/>
                                    </a:cubicBezTo>
                                    <a:cubicBezTo>
                                      <a:pt x="67628" y="0"/>
                                      <a:pt x="88582" y="12383"/>
                                      <a:pt x="90488" y="38100"/>
                                    </a:cubicBezTo>
                                    <a:cubicBezTo>
                                      <a:pt x="90488" y="40958"/>
                                      <a:pt x="88582" y="42863"/>
                                      <a:pt x="85725" y="42863"/>
                                    </a:cubicBezTo>
                                    <a:lnTo>
                                      <a:pt x="68580" y="42863"/>
                                    </a:lnTo>
                                    <a:cubicBezTo>
                                      <a:pt x="65722" y="42863"/>
                                      <a:pt x="64770" y="40958"/>
                                      <a:pt x="63818" y="38100"/>
                                    </a:cubicBezTo>
                                    <a:cubicBezTo>
                                      <a:pt x="61913" y="29527"/>
                                      <a:pt x="55245" y="24765"/>
                                      <a:pt x="45720" y="24765"/>
                                    </a:cubicBezTo>
                                    <a:cubicBezTo>
                                      <a:pt x="35243" y="24765"/>
                                      <a:pt x="28575" y="30480"/>
                                      <a:pt x="28575" y="38100"/>
                                    </a:cubicBezTo>
                                    <a:cubicBezTo>
                                      <a:pt x="28575" y="47625"/>
                                      <a:pt x="38100" y="52388"/>
                                      <a:pt x="50482" y="57150"/>
                                    </a:cubicBezTo>
                                    <a:cubicBezTo>
                                      <a:pt x="69532" y="63817"/>
                                      <a:pt x="95250" y="71438"/>
                                      <a:pt x="95250" y="99060"/>
                                    </a:cubicBezTo>
                                    <a:cubicBezTo>
                                      <a:pt x="95250" y="124777"/>
                                      <a:pt x="74295" y="138113"/>
                                      <a:pt x="49530" y="138113"/>
                                    </a:cubicBezTo>
                                    <a:cubicBezTo>
                                      <a:pt x="23813" y="138113"/>
                                      <a:pt x="1905" y="126683"/>
                                      <a:pt x="0" y="100013"/>
                                    </a:cubicBezTo>
                                    <a:close/>
                                  </a:path>
                                </a:pathLst>
                              </a:custGeom>
                              <a:solidFill>
                                <a:srgbClr val="231F20"/>
                              </a:solidFill>
                              <a:ln w="9525" cap="flat">
                                <a:noFill/>
                                <a:prstDash val="solid"/>
                                <a:miter/>
                              </a:ln>
                            </wps:spPr>
                            <wps:bodyPr rtlCol="0" anchor="ctr"/>
                          </wps:wsp>
                        </wpg:grpSp>
                        <wpg:grpSp>
                          <wpg:cNvPr id="1118301594" name="Graphic 696"/>
                          <wpg:cNvGrpSpPr/>
                          <wpg:grpSpPr>
                            <a:xfrm>
                              <a:off x="3237547" y="221933"/>
                              <a:ext cx="521017" cy="362902"/>
                              <a:chOff x="3237547" y="221933"/>
                              <a:chExt cx="521017" cy="362902"/>
                            </a:xfrm>
                          </wpg:grpSpPr>
                          <wpg:grpSp>
                            <wpg:cNvPr id="1205114436" name="Graphic 696"/>
                            <wpg:cNvGrpSpPr/>
                            <wpg:grpSpPr>
                              <a:xfrm>
                                <a:off x="3237547" y="221933"/>
                                <a:ext cx="521017" cy="362902"/>
                                <a:chOff x="3237547" y="221933"/>
                                <a:chExt cx="521017" cy="362902"/>
                              </a:xfrm>
                              <a:solidFill>
                                <a:srgbClr val="FFFFFF"/>
                              </a:solidFill>
                            </wpg:grpSpPr>
                            <wps:wsp>
                              <wps:cNvPr id="185771743" name="Freeform 185771743"/>
                              <wps:cNvSpPr/>
                              <wps:spPr>
                                <a:xfrm>
                                  <a:off x="3237547" y="412433"/>
                                  <a:ext cx="112395" cy="172402"/>
                                </a:xfrm>
                                <a:custGeom>
                                  <a:avLst/>
                                  <a:gdLst>
                                    <a:gd name="connsiteX0" fmla="*/ 0 w 112395"/>
                                    <a:gd name="connsiteY0" fmla="*/ 172403 h 172402"/>
                                    <a:gd name="connsiteX1" fmla="*/ 0 w 112395"/>
                                    <a:gd name="connsiteY1" fmla="*/ 9525 h 172402"/>
                                    <a:gd name="connsiteX2" fmla="*/ 9525 w 112395"/>
                                    <a:gd name="connsiteY2" fmla="*/ 0 h 172402"/>
                                    <a:gd name="connsiteX3" fmla="*/ 102870 w 112395"/>
                                    <a:gd name="connsiteY3" fmla="*/ 0 h 172402"/>
                                    <a:gd name="connsiteX4" fmla="*/ 112395 w 112395"/>
                                    <a:gd name="connsiteY4" fmla="*/ 9525 h 172402"/>
                                    <a:gd name="connsiteX5" fmla="*/ 112395 w 112395"/>
                                    <a:gd name="connsiteY5" fmla="*/ 172403 h 172402"/>
                                    <a:gd name="connsiteX6" fmla="*/ 0 w 112395"/>
                                    <a:gd name="connsiteY6" fmla="*/ 172403 h 1724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12395" h="172402">
                                      <a:moveTo>
                                        <a:pt x="0" y="172403"/>
                                      </a:moveTo>
                                      <a:lnTo>
                                        <a:pt x="0" y="9525"/>
                                      </a:lnTo>
                                      <a:cubicBezTo>
                                        <a:pt x="0" y="3810"/>
                                        <a:pt x="3810" y="0"/>
                                        <a:pt x="9525" y="0"/>
                                      </a:cubicBezTo>
                                      <a:lnTo>
                                        <a:pt x="102870" y="0"/>
                                      </a:lnTo>
                                      <a:cubicBezTo>
                                        <a:pt x="107633" y="0"/>
                                        <a:pt x="112395" y="3810"/>
                                        <a:pt x="112395" y="9525"/>
                                      </a:cubicBezTo>
                                      <a:lnTo>
                                        <a:pt x="112395" y="172403"/>
                                      </a:lnTo>
                                      <a:lnTo>
                                        <a:pt x="0" y="172403"/>
                                      </a:lnTo>
                                      <a:close/>
                                    </a:path>
                                  </a:pathLst>
                                </a:custGeom>
                                <a:solidFill>
                                  <a:srgbClr val="FFFFFF"/>
                                </a:solidFill>
                                <a:ln w="9525" cap="flat">
                                  <a:noFill/>
                                  <a:prstDash val="solid"/>
                                  <a:miter/>
                                </a:ln>
                              </wps:spPr>
                              <wps:bodyPr rtlCol="0" anchor="ctr"/>
                            </wps:wsp>
                            <wps:wsp>
                              <wps:cNvPr id="67162427" name="Freeform 67162427"/>
                              <wps:cNvSpPr/>
                              <wps:spPr>
                                <a:xfrm>
                                  <a:off x="3509962" y="221933"/>
                                  <a:ext cx="112395" cy="362902"/>
                                </a:xfrm>
                                <a:custGeom>
                                  <a:avLst/>
                                  <a:gdLst>
                                    <a:gd name="connsiteX0" fmla="*/ 0 w 112395"/>
                                    <a:gd name="connsiteY0" fmla="*/ 362903 h 362902"/>
                                    <a:gd name="connsiteX1" fmla="*/ 0 w 112395"/>
                                    <a:gd name="connsiteY1" fmla="*/ 9525 h 362902"/>
                                    <a:gd name="connsiteX2" fmla="*/ 9525 w 112395"/>
                                    <a:gd name="connsiteY2" fmla="*/ 0 h 362902"/>
                                    <a:gd name="connsiteX3" fmla="*/ 102870 w 112395"/>
                                    <a:gd name="connsiteY3" fmla="*/ 0 h 362902"/>
                                    <a:gd name="connsiteX4" fmla="*/ 112395 w 112395"/>
                                    <a:gd name="connsiteY4" fmla="*/ 9525 h 362902"/>
                                    <a:gd name="connsiteX5" fmla="*/ 112395 w 112395"/>
                                    <a:gd name="connsiteY5" fmla="*/ 362903 h 362902"/>
                                    <a:gd name="connsiteX6" fmla="*/ 0 w 112395"/>
                                    <a:gd name="connsiteY6" fmla="*/ 362903 h 3629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12395" h="362902">
                                      <a:moveTo>
                                        <a:pt x="0" y="362903"/>
                                      </a:moveTo>
                                      <a:lnTo>
                                        <a:pt x="0" y="9525"/>
                                      </a:lnTo>
                                      <a:cubicBezTo>
                                        <a:pt x="0" y="3810"/>
                                        <a:pt x="4763" y="0"/>
                                        <a:pt x="9525" y="0"/>
                                      </a:cubicBezTo>
                                      <a:lnTo>
                                        <a:pt x="102870" y="0"/>
                                      </a:lnTo>
                                      <a:cubicBezTo>
                                        <a:pt x="108585" y="0"/>
                                        <a:pt x="112395" y="3810"/>
                                        <a:pt x="112395" y="9525"/>
                                      </a:cubicBezTo>
                                      <a:lnTo>
                                        <a:pt x="112395" y="362903"/>
                                      </a:lnTo>
                                      <a:lnTo>
                                        <a:pt x="0" y="362903"/>
                                      </a:lnTo>
                                      <a:close/>
                                    </a:path>
                                  </a:pathLst>
                                </a:custGeom>
                                <a:solidFill>
                                  <a:srgbClr val="FFFFFF"/>
                                </a:solidFill>
                                <a:ln w="9525" cap="flat">
                                  <a:noFill/>
                                  <a:prstDash val="solid"/>
                                  <a:miter/>
                                </a:ln>
                              </wps:spPr>
                              <wps:bodyPr rtlCol="0" anchor="ctr"/>
                            </wps:wsp>
                            <wps:wsp>
                              <wps:cNvPr id="71384809" name="Freeform 71384809"/>
                              <wps:cNvSpPr/>
                              <wps:spPr>
                                <a:xfrm>
                                  <a:off x="3373755" y="317183"/>
                                  <a:ext cx="112394" cy="267652"/>
                                </a:xfrm>
                                <a:custGeom>
                                  <a:avLst/>
                                  <a:gdLst>
                                    <a:gd name="connsiteX0" fmla="*/ 0 w 112394"/>
                                    <a:gd name="connsiteY0" fmla="*/ 267653 h 267652"/>
                                    <a:gd name="connsiteX1" fmla="*/ 0 w 112394"/>
                                    <a:gd name="connsiteY1" fmla="*/ 9525 h 267652"/>
                                    <a:gd name="connsiteX2" fmla="*/ 9525 w 112394"/>
                                    <a:gd name="connsiteY2" fmla="*/ 0 h 267652"/>
                                    <a:gd name="connsiteX3" fmla="*/ 102870 w 112394"/>
                                    <a:gd name="connsiteY3" fmla="*/ 0 h 267652"/>
                                    <a:gd name="connsiteX4" fmla="*/ 112395 w 112394"/>
                                    <a:gd name="connsiteY4" fmla="*/ 9525 h 267652"/>
                                    <a:gd name="connsiteX5" fmla="*/ 112395 w 112394"/>
                                    <a:gd name="connsiteY5" fmla="*/ 267653 h 267652"/>
                                    <a:gd name="connsiteX6" fmla="*/ 0 w 112394"/>
                                    <a:gd name="connsiteY6" fmla="*/ 267653 h 2676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12394" h="267652">
                                      <a:moveTo>
                                        <a:pt x="0" y="267653"/>
                                      </a:moveTo>
                                      <a:lnTo>
                                        <a:pt x="0" y="9525"/>
                                      </a:lnTo>
                                      <a:cubicBezTo>
                                        <a:pt x="0" y="3810"/>
                                        <a:pt x="4763" y="0"/>
                                        <a:pt x="9525" y="0"/>
                                      </a:cubicBezTo>
                                      <a:lnTo>
                                        <a:pt x="102870" y="0"/>
                                      </a:lnTo>
                                      <a:cubicBezTo>
                                        <a:pt x="108585" y="0"/>
                                        <a:pt x="112395" y="3810"/>
                                        <a:pt x="112395" y="9525"/>
                                      </a:cubicBezTo>
                                      <a:lnTo>
                                        <a:pt x="112395" y="267653"/>
                                      </a:lnTo>
                                      <a:lnTo>
                                        <a:pt x="0" y="267653"/>
                                      </a:lnTo>
                                      <a:close/>
                                    </a:path>
                                  </a:pathLst>
                                </a:custGeom>
                                <a:solidFill>
                                  <a:srgbClr val="FFFFFF"/>
                                </a:solidFill>
                                <a:ln w="9525" cap="flat">
                                  <a:noFill/>
                                  <a:prstDash val="solid"/>
                                  <a:miter/>
                                </a:ln>
                              </wps:spPr>
                              <wps:bodyPr rtlCol="0" anchor="ctr"/>
                            </wps:wsp>
                            <wps:wsp>
                              <wps:cNvPr id="224854599" name="Freeform 224854599"/>
                              <wps:cNvSpPr/>
                              <wps:spPr>
                                <a:xfrm>
                                  <a:off x="3646170" y="355283"/>
                                  <a:ext cx="112394" cy="229552"/>
                                </a:xfrm>
                                <a:custGeom>
                                  <a:avLst/>
                                  <a:gdLst>
                                    <a:gd name="connsiteX0" fmla="*/ 0 w 112394"/>
                                    <a:gd name="connsiteY0" fmla="*/ 229553 h 229552"/>
                                    <a:gd name="connsiteX1" fmla="*/ 0 w 112394"/>
                                    <a:gd name="connsiteY1" fmla="*/ 9525 h 229552"/>
                                    <a:gd name="connsiteX2" fmla="*/ 9525 w 112394"/>
                                    <a:gd name="connsiteY2" fmla="*/ 0 h 229552"/>
                                    <a:gd name="connsiteX3" fmla="*/ 102870 w 112394"/>
                                    <a:gd name="connsiteY3" fmla="*/ 0 h 229552"/>
                                    <a:gd name="connsiteX4" fmla="*/ 112395 w 112394"/>
                                    <a:gd name="connsiteY4" fmla="*/ 9525 h 229552"/>
                                    <a:gd name="connsiteX5" fmla="*/ 112395 w 112394"/>
                                    <a:gd name="connsiteY5" fmla="*/ 229553 h 229552"/>
                                    <a:gd name="connsiteX6" fmla="*/ 0 w 112394"/>
                                    <a:gd name="connsiteY6" fmla="*/ 229553 h 2295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12394" h="229552">
                                      <a:moveTo>
                                        <a:pt x="0" y="229553"/>
                                      </a:moveTo>
                                      <a:lnTo>
                                        <a:pt x="0" y="9525"/>
                                      </a:lnTo>
                                      <a:cubicBezTo>
                                        <a:pt x="0" y="3810"/>
                                        <a:pt x="4763" y="0"/>
                                        <a:pt x="9525" y="0"/>
                                      </a:cubicBezTo>
                                      <a:lnTo>
                                        <a:pt x="102870" y="0"/>
                                      </a:lnTo>
                                      <a:cubicBezTo>
                                        <a:pt x="107632" y="0"/>
                                        <a:pt x="112395" y="3810"/>
                                        <a:pt x="112395" y="9525"/>
                                      </a:cubicBezTo>
                                      <a:lnTo>
                                        <a:pt x="112395" y="229553"/>
                                      </a:lnTo>
                                      <a:lnTo>
                                        <a:pt x="0" y="229553"/>
                                      </a:lnTo>
                                      <a:close/>
                                    </a:path>
                                  </a:pathLst>
                                </a:custGeom>
                                <a:solidFill>
                                  <a:srgbClr val="FFFFFF"/>
                                </a:solidFill>
                                <a:ln w="9525" cap="flat">
                                  <a:noFill/>
                                  <a:prstDash val="solid"/>
                                  <a:miter/>
                                </a:ln>
                              </wps:spPr>
                              <wps:bodyPr rtlCol="0" anchor="ctr"/>
                            </wps:wsp>
                          </wpg:grpSp>
                          <wps:wsp>
                            <wps:cNvPr id="1485860304" name="Freeform 1485860304"/>
                            <wps:cNvSpPr/>
                            <wps:spPr>
                              <a:xfrm>
                                <a:off x="3515678" y="237173"/>
                                <a:ext cx="100965" cy="95250"/>
                              </a:xfrm>
                              <a:custGeom>
                                <a:avLst/>
                                <a:gdLst>
                                  <a:gd name="connsiteX0" fmla="*/ 50482 w 100965"/>
                                  <a:gd name="connsiteY0" fmla="*/ 74295 h 95250"/>
                                  <a:gd name="connsiteX1" fmla="*/ 80963 w 100965"/>
                                  <a:gd name="connsiteY1" fmla="*/ 95250 h 95250"/>
                                  <a:gd name="connsiteX2" fmla="*/ 71438 w 100965"/>
                                  <a:gd name="connsiteY2" fmla="*/ 59055 h 95250"/>
                                  <a:gd name="connsiteX3" fmla="*/ 100965 w 100965"/>
                                  <a:gd name="connsiteY3" fmla="*/ 36195 h 95250"/>
                                  <a:gd name="connsiteX4" fmla="*/ 63818 w 100965"/>
                                  <a:gd name="connsiteY4" fmla="*/ 34290 h 95250"/>
                                  <a:gd name="connsiteX5" fmla="*/ 50482 w 100965"/>
                                  <a:gd name="connsiteY5" fmla="*/ 0 h 95250"/>
                                  <a:gd name="connsiteX6" fmla="*/ 37147 w 100965"/>
                                  <a:gd name="connsiteY6" fmla="*/ 34290 h 95250"/>
                                  <a:gd name="connsiteX7" fmla="*/ 0 w 100965"/>
                                  <a:gd name="connsiteY7" fmla="*/ 36195 h 95250"/>
                                  <a:gd name="connsiteX8" fmla="*/ 29528 w 100965"/>
                                  <a:gd name="connsiteY8" fmla="*/ 59055 h 95250"/>
                                  <a:gd name="connsiteX9" fmla="*/ 20003 w 100965"/>
                                  <a:gd name="connsiteY9" fmla="*/ 95250 h 952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00965" h="95250">
                                    <a:moveTo>
                                      <a:pt x="50482" y="74295"/>
                                    </a:moveTo>
                                    <a:lnTo>
                                      <a:pt x="80963" y="95250"/>
                                    </a:lnTo>
                                    <a:lnTo>
                                      <a:pt x="71438" y="59055"/>
                                    </a:lnTo>
                                    <a:lnTo>
                                      <a:pt x="100965" y="36195"/>
                                    </a:lnTo>
                                    <a:lnTo>
                                      <a:pt x="63818" y="34290"/>
                                    </a:lnTo>
                                    <a:lnTo>
                                      <a:pt x="50482" y="0"/>
                                    </a:lnTo>
                                    <a:lnTo>
                                      <a:pt x="37147" y="34290"/>
                                    </a:lnTo>
                                    <a:lnTo>
                                      <a:pt x="0" y="36195"/>
                                    </a:lnTo>
                                    <a:lnTo>
                                      <a:pt x="29528" y="59055"/>
                                    </a:lnTo>
                                    <a:lnTo>
                                      <a:pt x="20003" y="95250"/>
                                    </a:lnTo>
                                    <a:close/>
                                  </a:path>
                                </a:pathLst>
                              </a:custGeom>
                              <a:solidFill>
                                <a:srgbClr val="FF6833"/>
                              </a:solidFill>
                              <a:ln w="9525" cap="flat">
                                <a:noFill/>
                                <a:prstDash val="solid"/>
                                <a:miter/>
                              </a:ln>
                            </wps:spPr>
                            <wps:bodyPr rtlCol="0" anchor="ctr"/>
                          </wps:wsp>
                        </wpg:grpSp>
                        <wpg:grpSp>
                          <wpg:cNvPr id="1134733966" name="Graphic 696"/>
                          <wpg:cNvGrpSpPr/>
                          <wpg:grpSpPr>
                            <a:xfrm>
                              <a:off x="5523462" y="745989"/>
                              <a:ext cx="512366" cy="507127"/>
                              <a:chOff x="5523462" y="745989"/>
                              <a:chExt cx="512366" cy="507127"/>
                            </a:xfrm>
                          </wpg:grpSpPr>
                          <wpg:grpSp>
                            <wpg:cNvPr id="1672287882" name="Graphic 696"/>
                            <wpg:cNvGrpSpPr/>
                            <wpg:grpSpPr>
                              <a:xfrm>
                                <a:off x="5837872" y="1022271"/>
                                <a:ext cx="165735" cy="183595"/>
                                <a:chOff x="5837872" y="1022271"/>
                                <a:chExt cx="165735" cy="183595"/>
                              </a:xfrm>
                              <a:solidFill>
                                <a:srgbClr val="4164AE"/>
                              </a:solidFill>
                            </wpg:grpSpPr>
                            <wps:wsp>
                              <wps:cNvPr id="1714389135" name="Freeform 1714389135"/>
                              <wps:cNvSpPr/>
                              <wps:spPr>
                                <a:xfrm>
                                  <a:off x="5837872" y="1072516"/>
                                  <a:ext cx="76200" cy="133350"/>
                                </a:xfrm>
                                <a:custGeom>
                                  <a:avLst/>
                                  <a:gdLst>
                                    <a:gd name="connsiteX0" fmla="*/ 75248 w 76200"/>
                                    <a:gd name="connsiteY0" fmla="*/ 133350 h 133350"/>
                                    <a:gd name="connsiteX1" fmla="*/ 32385 w 76200"/>
                                    <a:gd name="connsiteY1" fmla="*/ 107632 h 133350"/>
                                    <a:gd name="connsiteX2" fmla="*/ 953 w 76200"/>
                                    <a:gd name="connsiteY2" fmla="*/ 88582 h 133350"/>
                                    <a:gd name="connsiteX3" fmla="*/ 0 w 76200"/>
                                    <a:gd name="connsiteY3" fmla="*/ 85725 h 133350"/>
                                    <a:gd name="connsiteX4" fmla="*/ 0 w 76200"/>
                                    <a:gd name="connsiteY4" fmla="*/ 30480 h 133350"/>
                                    <a:gd name="connsiteX5" fmla="*/ 0 w 76200"/>
                                    <a:gd name="connsiteY5" fmla="*/ 0 h 133350"/>
                                    <a:gd name="connsiteX6" fmla="*/ 12382 w 76200"/>
                                    <a:gd name="connsiteY6" fmla="*/ 7620 h 133350"/>
                                    <a:gd name="connsiteX7" fmla="*/ 44768 w 76200"/>
                                    <a:gd name="connsiteY7" fmla="*/ 26670 h 133350"/>
                                    <a:gd name="connsiteX8" fmla="*/ 74295 w 76200"/>
                                    <a:gd name="connsiteY8" fmla="*/ 44768 h 133350"/>
                                    <a:gd name="connsiteX9" fmla="*/ 76200 w 76200"/>
                                    <a:gd name="connsiteY9" fmla="*/ 47625 h 133350"/>
                                    <a:gd name="connsiteX10" fmla="*/ 76200 w 76200"/>
                                    <a:gd name="connsiteY10" fmla="*/ 91440 h 133350"/>
                                    <a:gd name="connsiteX11" fmla="*/ 76200 w 76200"/>
                                    <a:gd name="connsiteY11" fmla="*/ 123825 h 133350"/>
                                    <a:gd name="connsiteX12" fmla="*/ 75248 w 76200"/>
                                    <a:gd name="connsiteY12" fmla="*/ 133350 h 1333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76200" h="133350">
                                      <a:moveTo>
                                        <a:pt x="75248" y="133350"/>
                                      </a:moveTo>
                                      <a:cubicBezTo>
                                        <a:pt x="60960" y="124778"/>
                                        <a:pt x="46673" y="116205"/>
                                        <a:pt x="32385" y="107632"/>
                                      </a:cubicBezTo>
                                      <a:cubicBezTo>
                                        <a:pt x="21907" y="100965"/>
                                        <a:pt x="11430" y="95250"/>
                                        <a:pt x="953" y="88582"/>
                                      </a:cubicBezTo>
                                      <a:cubicBezTo>
                                        <a:pt x="0" y="88582"/>
                                        <a:pt x="0" y="86678"/>
                                        <a:pt x="0" y="85725"/>
                                      </a:cubicBezTo>
                                      <a:cubicBezTo>
                                        <a:pt x="0" y="67628"/>
                                        <a:pt x="0" y="48578"/>
                                        <a:pt x="0" y="30480"/>
                                      </a:cubicBezTo>
                                      <a:cubicBezTo>
                                        <a:pt x="0" y="20955"/>
                                        <a:pt x="0" y="10478"/>
                                        <a:pt x="0" y="0"/>
                                      </a:cubicBezTo>
                                      <a:cubicBezTo>
                                        <a:pt x="4763" y="2857"/>
                                        <a:pt x="8573" y="4763"/>
                                        <a:pt x="12382" y="7620"/>
                                      </a:cubicBezTo>
                                      <a:cubicBezTo>
                                        <a:pt x="22860" y="14288"/>
                                        <a:pt x="34290" y="20003"/>
                                        <a:pt x="44768" y="26670"/>
                                      </a:cubicBezTo>
                                      <a:cubicBezTo>
                                        <a:pt x="54293" y="32385"/>
                                        <a:pt x="63818" y="38100"/>
                                        <a:pt x="74295" y="44768"/>
                                      </a:cubicBezTo>
                                      <a:cubicBezTo>
                                        <a:pt x="75248" y="45720"/>
                                        <a:pt x="76200" y="46672"/>
                                        <a:pt x="76200" y="47625"/>
                                      </a:cubicBezTo>
                                      <a:cubicBezTo>
                                        <a:pt x="76200" y="61913"/>
                                        <a:pt x="76200" y="77153"/>
                                        <a:pt x="76200" y="91440"/>
                                      </a:cubicBezTo>
                                      <a:cubicBezTo>
                                        <a:pt x="76200" y="101918"/>
                                        <a:pt x="76200" y="113347"/>
                                        <a:pt x="76200" y="123825"/>
                                      </a:cubicBezTo>
                                      <a:cubicBezTo>
                                        <a:pt x="76200" y="126682"/>
                                        <a:pt x="75248" y="129540"/>
                                        <a:pt x="75248" y="133350"/>
                                      </a:cubicBezTo>
                                      <a:close/>
                                    </a:path>
                                  </a:pathLst>
                                </a:custGeom>
                                <a:solidFill>
                                  <a:srgbClr val="4164AE"/>
                                </a:solidFill>
                                <a:ln w="9525" cap="flat">
                                  <a:noFill/>
                                  <a:prstDash val="solid"/>
                                  <a:miter/>
                                </a:ln>
                              </wps:spPr>
                              <wps:bodyPr rtlCol="0" anchor="ctr"/>
                            </wps:wsp>
                            <wps:wsp>
                              <wps:cNvPr id="704947817" name="Freeform 704947817"/>
                              <wps:cNvSpPr/>
                              <wps:spPr>
                                <a:xfrm>
                                  <a:off x="5930265" y="1078231"/>
                                  <a:ext cx="73342" cy="126682"/>
                                </a:xfrm>
                                <a:custGeom>
                                  <a:avLst/>
                                  <a:gdLst>
                                    <a:gd name="connsiteX0" fmla="*/ 0 w 73342"/>
                                    <a:gd name="connsiteY0" fmla="*/ 126682 h 126682"/>
                                    <a:gd name="connsiteX1" fmla="*/ 0 w 73342"/>
                                    <a:gd name="connsiteY1" fmla="*/ 122872 h 126682"/>
                                    <a:gd name="connsiteX2" fmla="*/ 0 w 73342"/>
                                    <a:gd name="connsiteY2" fmla="*/ 41910 h 126682"/>
                                    <a:gd name="connsiteX3" fmla="*/ 2857 w 73342"/>
                                    <a:gd name="connsiteY3" fmla="*/ 37147 h 126682"/>
                                    <a:gd name="connsiteX4" fmla="*/ 54293 w 73342"/>
                                    <a:gd name="connsiteY4" fmla="*/ 10478 h 126682"/>
                                    <a:gd name="connsiteX5" fmla="*/ 71438 w 73342"/>
                                    <a:gd name="connsiteY5" fmla="*/ 953 h 126682"/>
                                    <a:gd name="connsiteX6" fmla="*/ 73343 w 73342"/>
                                    <a:gd name="connsiteY6" fmla="*/ 0 h 126682"/>
                                    <a:gd name="connsiteX7" fmla="*/ 73343 w 73342"/>
                                    <a:gd name="connsiteY7" fmla="*/ 88582 h 126682"/>
                                    <a:gd name="connsiteX8" fmla="*/ 0 w 73342"/>
                                    <a:gd name="connsiteY8" fmla="*/ 126682 h 12668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73342" h="126682">
                                      <a:moveTo>
                                        <a:pt x="0" y="126682"/>
                                      </a:moveTo>
                                      <a:cubicBezTo>
                                        <a:pt x="0" y="124778"/>
                                        <a:pt x="0" y="123825"/>
                                        <a:pt x="0" y="122872"/>
                                      </a:cubicBezTo>
                                      <a:cubicBezTo>
                                        <a:pt x="0" y="96203"/>
                                        <a:pt x="0" y="68580"/>
                                        <a:pt x="0" y="41910"/>
                                      </a:cubicBezTo>
                                      <a:cubicBezTo>
                                        <a:pt x="0" y="40005"/>
                                        <a:pt x="952" y="38100"/>
                                        <a:pt x="2857" y="37147"/>
                                      </a:cubicBezTo>
                                      <a:cubicBezTo>
                                        <a:pt x="20002" y="28575"/>
                                        <a:pt x="37148" y="20003"/>
                                        <a:pt x="54293" y="10478"/>
                                      </a:cubicBezTo>
                                      <a:cubicBezTo>
                                        <a:pt x="60007" y="7620"/>
                                        <a:pt x="65723" y="3810"/>
                                        <a:pt x="71438" y="953"/>
                                      </a:cubicBezTo>
                                      <a:cubicBezTo>
                                        <a:pt x="71438" y="953"/>
                                        <a:pt x="72390" y="953"/>
                                        <a:pt x="73343" y="0"/>
                                      </a:cubicBezTo>
                                      <a:cubicBezTo>
                                        <a:pt x="73343" y="29528"/>
                                        <a:pt x="73343" y="59055"/>
                                        <a:pt x="73343" y="88582"/>
                                      </a:cubicBezTo>
                                      <a:cubicBezTo>
                                        <a:pt x="48577" y="101917"/>
                                        <a:pt x="24765" y="114300"/>
                                        <a:pt x="0" y="126682"/>
                                      </a:cubicBezTo>
                                      <a:close/>
                                    </a:path>
                                  </a:pathLst>
                                </a:custGeom>
                                <a:solidFill>
                                  <a:srgbClr val="4164AE"/>
                                </a:solidFill>
                                <a:ln w="9525" cap="flat">
                                  <a:noFill/>
                                  <a:prstDash val="solid"/>
                                  <a:miter/>
                                </a:ln>
                              </wps:spPr>
                              <wps:bodyPr rtlCol="0" anchor="ctr"/>
                            </wps:wsp>
                            <wps:wsp>
                              <wps:cNvPr id="1914550836" name="Freeform 1914550836"/>
                              <wps:cNvSpPr/>
                              <wps:spPr>
                                <a:xfrm>
                                  <a:off x="5848350" y="1022271"/>
                                  <a:ext cx="146684" cy="82391"/>
                                </a:xfrm>
                                <a:custGeom>
                                  <a:avLst/>
                                  <a:gdLst>
                                    <a:gd name="connsiteX0" fmla="*/ 0 w 146684"/>
                                    <a:gd name="connsiteY0" fmla="*/ 35957 h 82391"/>
                                    <a:gd name="connsiteX1" fmla="*/ 48577 w 146684"/>
                                    <a:gd name="connsiteY1" fmla="*/ 10239 h 82391"/>
                                    <a:gd name="connsiteX2" fmla="*/ 68580 w 146684"/>
                                    <a:gd name="connsiteY2" fmla="*/ 714 h 82391"/>
                                    <a:gd name="connsiteX3" fmla="*/ 73342 w 146684"/>
                                    <a:gd name="connsiteY3" fmla="*/ 714 h 82391"/>
                                    <a:gd name="connsiteX4" fmla="*/ 101917 w 146684"/>
                                    <a:gd name="connsiteY4" fmla="*/ 17859 h 82391"/>
                                    <a:gd name="connsiteX5" fmla="*/ 140017 w 146684"/>
                                    <a:gd name="connsiteY5" fmla="*/ 40719 h 82391"/>
                                    <a:gd name="connsiteX6" fmla="*/ 146685 w 146684"/>
                                    <a:gd name="connsiteY6" fmla="*/ 44529 h 82391"/>
                                    <a:gd name="connsiteX7" fmla="*/ 140017 w 146684"/>
                                    <a:gd name="connsiteY7" fmla="*/ 48339 h 82391"/>
                                    <a:gd name="connsiteX8" fmla="*/ 101917 w 146684"/>
                                    <a:gd name="connsiteY8" fmla="*/ 68342 h 82391"/>
                                    <a:gd name="connsiteX9" fmla="*/ 76200 w 146684"/>
                                    <a:gd name="connsiteY9" fmla="*/ 81677 h 82391"/>
                                    <a:gd name="connsiteX10" fmla="*/ 72390 w 146684"/>
                                    <a:gd name="connsiteY10" fmla="*/ 81677 h 82391"/>
                                    <a:gd name="connsiteX11" fmla="*/ 12382 w 146684"/>
                                    <a:gd name="connsiteY11" fmla="*/ 44529 h 82391"/>
                                    <a:gd name="connsiteX12" fmla="*/ 0 w 146684"/>
                                    <a:gd name="connsiteY12" fmla="*/ 35957 h 82391"/>
                                    <a:gd name="connsiteX13" fmla="*/ 0 w 146684"/>
                                    <a:gd name="connsiteY13" fmla="*/ 35957 h 823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46684" h="82391">
                                      <a:moveTo>
                                        <a:pt x="0" y="35957"/>
                                      </a:moveTo>
                                      <a:cubicBezTo>
                                        <a:pt x="16192" y="27384"/>
                                        <a:pt x="32385" y="18812"/>
                                        <a:pt x="48577" y="10239"/>
                                      </a:cubicBezTo>
                                      <a:cubicBezTo>
                                        <a:pt x="55245" y="6429"/>
                                        <a:pt x="61913" y="3572"/>
                                        <a:pt x="68580" y="714"/>
                                      </a:cubicBezTo>
                                      <a:cubicBezTo>
                                        <a:pt x="70485" y="-238"/>
                                        <a:pt x="71438" y="-238"/>
                                        <a:pt x="73342" y="714"/>
                                      </a:cubicBezTo>
                                      <a:cubicBezTo>
                                        <a:pt x="82867" y="6429"/>
                                        <a:pt x="92392" y="12144"/>
                                        <a:pt x="101917" y="17859"/>
                                      </a:cubicBezTo>
                                      <a:cubicBezTo>
                                        <a:pt x="114300" y="25479"/>
                                        <a:pt x="127635" y="33099"/>
                                        <a:pt x="140017" y="40719"/>
                                      </a:cubicBezTo>
                                      <a:cubicBezTo>
                                        <a:pt x="141922" y="41672"/>
                                        <a:pt x="144780" y="42624"/>
                                        <a:pt x="146685" y="44529"/>
                                      </a:cubicBezTo>
                                      <a:cubicBezTo>
                                        <a:pt x="143827" y="45482"/>
                                        <a:pt x="141922" y="47387"/>
                                        <a:pt x="140017" y="48339"/>
                                      </a:cubicBezTo>
                                      <a:cubicBezTo>
                                        <a:pt x="127635" y="55007"/>
                                        <a:pt x="115252" y="61674"/>
                                        <a:pt x="101917" y="68342"/>
                                      </a:cubicBezTo>
                                      <a:cubicBezTo>
                                        <a:pt x="93345" y="73104"/>
                                        <a:pt x="84772" y="77867"/>
                                        <a:pt x="76200" y="81677"/>
                                      </a:cubicBezTo>
                                      <a:cubicBezTo>
                                        <a:pt x="75247" y="82629"/>
                                        <a:pt x="73342" y="82629"/>
                                        <a:pt x="72390" y="81677"/>
                                      </a:cubicBezTo>
                                      <a:cubicBezTo>
                                        <a:pt x="52388" y="69294"/>
                                        <a:pt x="32385" y="56912"/>
                                        <a:pt x="12382" y="44529"/>
                                      </a:cubicBezTo>
                                      <a:cubicBezTo>
                                        <a:pt x="8572" y="41672"/>
                                        <a:pt x="4763" y="39767"/>
                                        <a:pt x="0" y="35957"/>
                                      </a:cubicBezTo>
                                      <a:cubicBezTo>
                                        <a:pt x="0" y="36909"/>
                                        <a:pt x="0" y="36909"/>
                                        <a:pt x="0" y="35957"/>
                                      </a:cubicBezTo>
                                      <a:close/>
                                    </a:path>
                                  </a:pathLst>
                                </a:custGeom>
                                <a:solidFill>
                                  <a:srgbClr val="4164AE"/>
                                </a:solidFill>
                                <a:ln w="9525" cap="flat">
                                  <a:noFill/>
                                  <a:prstDash val="solid"/>
                                  <a:miter/>
                                </a:ln>
                              </wps:spPr>
                              <wps:bodyPr rtlCol="0" anchor="ctr"/>
                            </wps:wsp>
                          </wpg:grpSp>
                          <wpg:grpSp>
                            <wpg:cNvPr id="1208037624" name="Graphic 696"/>
                            <wpg:cNvGrpSpPr/>
                            <wpg:grpSpPr>
                              <a:xfrm>
                                <a:off x="5572125" y="799386"/>
                                <a:ext cx="165734" cy="183595"/>
                                <a:chOff x="5572125" y="799386"/>
                                <a:chExt cx="165734" cy="183595"/>
                              </a:xfrm>
                              <a:solidFill>
                                <a:srgbClr val="4164AE"/>
                              </a:solidFill>
                            </wpg:grpSpPr>
                            <wps:wsp>
                              <wps:cNvPr id="340049698" name="Freeform 340049698"/>
                              <wps:cNvSpPr/>
                              <wps:spPr>
                                <a:xfrm>
                                  <a:off x="5572125" y="849631"/>
                                  <a:ext cx="76200" cy="133350"/>
                                </a:xfrm>
                                <a:custGeom>
                                  <a:avLst/>
                                  <a:gdLst>
                                    <a:gd name="connsiteX0" fmla="*/ 75247 w 76200"/>
                                    <a:gd name="connsiteY0" fmla="*/ 133350 h 133350"/>
                                    <a:gd name="connsiteX1" fmla="*/ 32385 w 76200"/>
                                    <a:gd name="connsiteY1" fmla="*/ 107632 h 133350"/>
                                    <a:gd name="connsiteX2" fmla="*/ 952 w 76200"/>
                                    <a:gd name="connsiteY2" fmla="*/ 88582 h 133350"/>
                                    <a:gd name="connsiteX3" fmla="*/ 0 w 76200"/>
                                    <a:gd name="connsiteY3" fmla="*/ 85725 h 133350"/>
                                    <a:gd name="connsiteX4" fmla="*/ 0 w 76200"/>
                                    <a:gd name="connsiteY4" fmla="*/ 30480 h 133350"/>
                                    <a:gd name="connsiteX5" fmla="*/ 0 w 76200"/>
                                    <a:gd name="connsiteY5" fmla="*/ 0 h 133350"/>
                                    <a:gd name="connsiteX6" fmla="*/ 12382 w 76200"/>
                                    <a:gd name="connsiteY6" fmla="*/ 7620 h 133350"/>
                                    <a:gd name="connsiteX7" fmla="*/ 44767 w 76200"/>
                                    <a:gd name="connsiteY7" fmla="*/ 26670 h 133350"/>
                                    <a:gd name="connsiteX8" fmla="*/ 74295 w 76200"/>
                                    <a:gd name="connsiteY8" fmla="*/ 44767 h 133350"/>
                                    <a:gd name="connsiteX9" fmla="*/ 76200 w 76200"/>
                                    <a:gd name="connsiteY9" fmla="*/ 47625 h 133350"/>
                                    <a:gd name="connsiteX10" fmla="*/ 76200 w 76200"/>
                                    <a:gd name="connsiteY10" fmla="*/ 91440 h 133350"/>
                                    <a:gd name="connsiteX11" fmla="*/ 76200 w 76200"/>
                                    <a:gd name="connsiteY11" fmla="*/ 123825 h 133350"/>
                                    <a:gd name="connsiteX12" fmla="*/ 75247 w 76200"/>
                                    <a:gd name="connsiteY12" fmla="*/ 133350 h 1333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76200" h="133350">
                                      <a:moveTo>
                                        <a:pt x="75247" y="133350"/>
                                      </a:moveTo>
                                      <a:cubicBezTo>
                                        <a:pt x="60960" y="124778"/>
                                        <a:pt x="46672" y="116205"/>
                                        <a:pt x="32385" y="107632"/>
                                      </a:cubicBezTo>
                                      <a:cubicBezTo>
                                        <a:pt x="21907" y="100965"/>
                                        <a:pt x="11430" y="95250"/>
                                        <a:pt x="952" y="88582"/>
                                      </a:cubicBezTo>
                                      <a:cubicBezTo>
                                        <a:pt x="0" y="88582"/>
                                        <a:pt x="0" y="86678"/>
                                        <a:pt x="0" y="85725"/>
                                      </a:cubicBezTo>
                                      <a:cubicBezTo>
                                        <a:pt x="0" y="67628"/>
                                        <a:pt x="0" y="48578"/>
                                        <a:pt x="0" y="30480"/>
                                      </a:cubicBezTo>
                                      <a:cubicBezTo>
                                        <a:pt x="0" y="20955"/>
                                        <a:pt x="0" y="10478"/>
                                        <a:pt x="0" y="0"/>
                                      </a:cubicBezTo>
                                      <a:cubicBezTo>
                                        <a:pt x="4763" y="2857"/>
                                        <a:pt x="8572" y="4763"/>
                                        <a:pt x="12382" y="7620"/>
                                      </a:cubicBezTo>
                                      <a:cubicBezTo>
                                        <a:pt x="22860" y="14288"/>
                                        <a:pt x="34290" y="20003"/>
                                        <a:pt x="44767" y="26670"/>
                                      </a:cubicBezTo>
                                      <a:cubicBezTo>
                                        <a:pt x="54292" y="32385"/>
                                        <a:pt x="63817" y="38100"/>
                                        <a:pt x="74295" y="44767"/>
                                      </a:cubicBezTo>
                                      <a:cubicBezTo>
                                        <a:pt x="75247" y="45720"/>
                                        <a:pt x="76200" y="46672"/>
                                        <a:pt x="76200" y="47625"/>
                                      </a:cubicBezTo>
                                      <a:cubicBezTo>
                                        <a:pt x="76200" y="61913"/>
                                        <a:pt x="76200" y="77153"/>
                                        <a:pt x="76200" y="91440"/>
                                      </a:cubicBezTo>
                                      <a:cubicBezTo>
                                        <a:pt x="76200" y="101917"/>
                                        <a:pt x="76200" y="113347"/>
                                        <a:pt x="76200" y="123825"/>
                                      </a:cubicBezTo>
                                      <a:cubicBezTo>
                                        <a:pt x="76200" y="126682"/>
                                        <a:pt x="76200" y="129540"/>
                                        <a:pt x="75247" y="133350"/>
                                      </a:cubicBezTo>
                                      <a:close/>
                                    </a:path>
                                  </a:pathLst>
                                </a:custGeom>
                                <a:solidFill>
                                  <a:srgbClr val="4164AE"/>
                                </a:solidFill>
                                <a:ln w="9525" cap="flat">
                                  <a:noFill/>
                                  <a:prstDash val="solid"/>
                                  <a:miter/>
                                </a:ln>
                              </wps:spPr>
                              <wps:bodyPr rtlCol="0" anchor="ctr"/>
                            </wps:wsp>
                            <wps:wsp>
                              <wps:cNvPr id="431110886" name="Freeform 431110886"/>
                              <wps:cNvSpPr/>
                              <wps:spPr>
                                <a:xfrm>
                                  <a:off x="5664517" y="856298"/>
                                  <a:ext cx="73342" cy="126682"/>
                                </a:xfrm>
                                <a:custGeom>
                                  <a:avLst/>
                                  <a:gdLst>
                                    <a:gd name="connsiteX0" fmla="*/ 0 w 73342"/>
                                    <a:gd name="connsiteY0" fmla="*/ 126683 h 126682"/>
                                    <a:gd name="connsiteX1" fmla="*/ 0 w 73342"/>
                                    <a:gd name="connsiteY1" fmla="*/ 122873 h 126682"/>
                                    <a:gd name="connsiteX2" fmla="*/ 0 w 73342"/>
                                    <a:gd name="connsiteY2" fmla="*/ 41910 h 126682"/>
                                    <a:gd name="connsiteX3" fmla="*/ 2858 w 73342"/>
                                    <a:gd name="connsiteY3" fmla="*/ 37148 h 126682"/>
                                    <a:gd name="connsiteX4" fmla="*/ 54293 w 73342"/>
                                    <a:gd name="connsiteY4" fmla="*/ 10478 h 126682"/>
                                    <a:gd name="connsiteX5" fmla="*/ 71438 w 73342"/>
                                    <a:gd name="connsiteY5" fmla="*/ 953 h 126682"/>
                                    <a:gd name="connsiteX6" fmla="*/ 73343 w 73342"/>
                                    <a:gd name="connsiteY6" fmla="*/ 0 h 126682"/>
                                    <a:gd name="connsiteX7" fmla="*/ 73343 w 73342"/>
                                    <a:gd name="connsiteY7" fmla="*/ 88583 h 126682"/>
                                    <a:gd name="connsiteX8" fmla="*/ 0 w 73342"/>
                                    <a:gd name="connsiteY8" fmla="*/ 126683 h 12668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73342" h="126682">
                                      <a:moveTo>
                                        <a:pt x="0" y="126683"/>
                                      </a:moveTo>
                                      <a:cubicBezTo>
                                        <a:pt x="0" y="124778"/>
                                        <a:pt x="0" y="123825"/>
                                        <a:pt x="0" y="122873"/>
                                      </a:cubicBezTo>
                                      <a:cubicBezTo>
                                        <a:pt x="0" y="96203"/>
                                        <a:pt x="0" y="68580"/>
                                        <a:pt x="0" y="41910"/>
                                      </a:cubicBezTo>
                                      <a:cubicBezTo>
                                        <a:pt x="0" y="40005"/>
                                        <a:pt x="953" y="38100"/>
                                        <a:pt x="2858" y="37148"/>
                                      </a:cubicBezTo>
                                      <a:cubicBezTo>
                                        <a:pt x="20003" y="28575"/>
                                        <a:pt x="37148" y="20003"/>
                                        <a:pt x="54293" y="10478"/>
                                      </a:cubicBezTo>
                                      <a:cubicBezTo>
                                        <a:pt x="60008" y="7620"/>
                                        <a:pt x="65723" y="3810"/>
                                        <a:pt x="71438" y="953"/>
                                      </a:cubicBezTo>
                                      <a:cubicBezTo>
                                        <a:pt x="71438" y="953"/>
                                        <a:pt x="72390" y="953"/>
                                        <a:pt x="73343" y="0"/>
                                      </a:cubicBezTo>
                                      <a:cubicBezTo>
                                        <a:pt x="73343" y="29528"/>
                                        <a:pt x="73343" y="59055"/>
                                        <a:pt x="73343" y="88583"/>
                                      </a:cubicBezTo>
                                      <a:cubicBezTo>
                                        <a:pt x="48578" y="100965"/>
                                        <a:pt x="24765" y="113348"/>
                                        <a:pt x="0" y="126683"/>
                                      </a:cubicBezTo>
                                      <a:close/>
                                    </a:path>
                                  </a:pathLst>
                                </a:custGeom>
                                <a:solidFill>
                                  <a:srgbClr val="4164AE"/>
                                </a:solidFill>
                                <a:ln w="9525" cap="flat">
                                  <a:noFill/>
                                  <a:prstDash val="solid"/>
                                  <a:miter/>
                                </a:ln>
                              </wps:spPr>
                              <wps:bodyPr rtlCol="0" anchor="ctr"/>
                            </wps:wsp>
                            <wps:wsp>
                              <wps:cNvPr id="1541805511" name="Freeform 1541805511"/>
                              <wps:cNvSpPr/>
                              <wps:spPr>
                                <a:xfrm>
                                  <a:off x="5582603" y="799386"/>
                                  <a:ext cx="146685" cy="82391"/>
                                </a:xfrm>
                                <a:custGeom>
                                  <a:avLst/>
                                  <a:gdLst>
                                    <a:gd name="connsiteX0" fmla="*/ 0 w 146685"/>
                                    <a:gd name="connsiteY0" fmla="*/ 35957 h 82391"/>
                                    <a:gd name="connsiteX1" fmla="*/ 48577 w 146685"/>
                                    <a:gd name="connsiteY1" fmla="*/ 10239 h 82391"/>
                                    <a:gd name="connsiteX2" fmla="*/ 68580 w 146685"/>
                                    <a:gd name="connsiteY2" fmla="*/ 714 h 82391"/>
                                    <a:gd name="connsiteX3" fmla="*/ 73343 w 146685"/>
                                    <a:gd name="connsiteY3" fmla="*/ 714 h 82391"/>
                                    <a:gd name="connsiteX4" fmla="*/ 101918 w 146685"/>
                                    <a:gd name="connsiteY4" fmla="*/ 17859 h 82391"/>
                                    <a:gd name="connsiteX5" fmla="*/ 140018 w 146685"/>
                                    <a:gd name="connsiteY5" fmla="*/ 40719 h 82391"/>
                                    <a:gd name="connsiteX6" fmla="*/ 146685 w 146685"/>
                                    <a:gd name="connsiteY6" fmla="*/ 44529 h 82391"/>
                                    <a:gd name="connsiteX7" fmla="*/ 140018 w 146685"/>
                                    <a:gd name="connsiteY7" fmla="*/ 48339 h 82391"/>
                                    <a:gd name="connsiteX8" fmla="*/ 101918 w 146685"/>
                                    <a:gd name="connsiteY8" fmla="*/ 68342 h 82391"/>
                                    <a:gd name="connsiteX9" fmla="*/ 76200 w 146685"/>
                                    <a:gd name="connsiteY9" fmla="*/ 81677 h 82391"/>
                                    <a:gd name="connsiteX10" fmla="*/ 72390 w 146685"/>
                                    <a:gd name="connsiteY10" fmla="*/ 81677 h 82391"/>
                                    <a:gd name="connsiteX11" fmla="*/ 12382 w 146685"/>
                                    <a:gd name="connsiteY11" fmla="*/ 44529 h 82391"/>
                                    <a:gd name="connsiteX12" fmla="*/ 0 w 146685"/>
                                    <a:gd name="connsiteY12" fmla="*/ 35957 h 82391"/>
                                    <a:gd name="connsiteX13" fmla="*/ 0 w 146685"/>
                                    <a:gd name="connsiteY13" fmla="*/ 35957 h 823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46685" h="82391">
                                      <a:moveTo>
                                        <a:pt x="0" y="35957"/>
                                      </a:moveTo>
                                      <a:cubicBezTo>
                                        <a:pt x="16193" y="27384"/>
                                        <a:pt x="32385" y="18812"/>
                                        <a:pt x="48577" y="10239"/>
                                      </a:cubicBezTo>
                                      <a:cubicBezTo>
                                        <a:pt x="55245" y="6429"/>
                                        <a:pt x="61913" y="3572"/>
                                        <a:pt x="68580" y="714"/>
                                      </a:cubicBezTo>
                                      <a:cubicBezTo>
                                        <a:pt x="70485" y="-238"/>
                                        <a:pt x="71438" y="-238"/>
                                        <a:pt x="73343" y="714"/>
                                      </a:cubicBezTo>
                                      <a:cubicBezTo>
                                        <a:pt x="82868" y="6429"/>
                                        <a:pt x="92393" y="12144"/>
                                        <a:pt x="101918" y="17859"/>
                                      </a:cubicBezTo>
                                      <a:cubicBezTo>
                                        <a:pt x="114300" y="25479"/>
                                        <a:pt x="127635" y="33099"/>
                                        <a:pt x="140018" y="40719"/>
                                      </a:cubicBezTo>
                                      <a:cubicBezTo>
                                        <a:pt x="141923" y="41672"/>
                                        <a:pt x="144780" y="42624"/>
                                        <a:pt x="146685" y="44529"/>
                                      </a:cubicBezTo>
                                      <a:cubicBezTo>
                                        <a:pt x="143827" y="45482"/>
                                        <a:pt x="141923" y="47387"/>
                                        <a:pt x="140018" y="48339"/>
                                      </a:cubicBezTo>
                                      <a:cubicBezTo>
                                        <a:pt x="127635" y="55007"/>
                                        <a:pt x="115252" y="61674"/>
                                        <a:pt x="101918" y="68342"/>
                                      </a:cubicBezTo>
                                      <a:cubicBezTo>
                                        <a:pt x="93345" y="73104"/>
                                        <a:pt x="84773" y="77867"/>
                                        <a:pt x="76200" y="81677"/>
                                      </a:cubicBezTo>
                                      <a:cubicBezTo>
                                        <a:pt x="75248" y="82629"/>
                                        <a:pt x="73343" y="82629"/>
                                        <a:pt x="72390" y="81677"/>
                                      </a:cubicBezTo>
                                      <a:cubicBezTo>
                                        <a:pt x="52388" y="69294"/>
                                        <a:pt x="32385" y="56912"/>
                                        <a:pt x="12382" y="44529"/>
                                      </a:cubicBezTo>
                                      <a:cubicBezTo>
                                        <a:pt x="8573" y="41672"/>
                                        <a:pt x="4763" y="39767"/>
                                        <a:pt x="0" y="35957"/>
                                      </a:cubicBezTo>
                                      <a:cubicBezTo>
                                        <a:pt x="952" y="36909"/>
                                        <a:pt x="0" y="36909"/>
                                        <a:pt x="0" y="35957"/>
                                      </a:cubicBezTo>
                                      <a:close/>
                                    </a:path>
                                  </a:pathLst>
                                </a:custGeom>
                                <a:solidFill>
                                  <a:srgbClr val="4164AE"/>
                                </a:solidFill>
                                <a:ln w="9525" cap="flat">
                                  <a:noFill/>
                                  <a:prstDash val="solid"/>
                                  <a:miter/>
                                </a:ln>
                              </wps:spPr>
                              <wps:bodyPr rtlCol="0" anchor="ctr"/>
                            </wps:wsp>
                          </wpg:grpSp>
                          <wps:wsp>
                            <wps:cNvPr id="1878077792" name="Freeform 1878077792"/>
                            <wps:cNvSpPr/>
                            <wps:spPr>
                              <a:xfrm>
                                <a:off x="5523462" y="990124"/>
                                <a:ext cx="327745" cy="262992"/>
                              </a:xfrm>
                              <a:custGeom>
                                <a:avLst/>
                                <a:gdLst>
                                  <a:gd name="connsiteX0" fmla="*/ 307743 w 327745"/>
                                  <a:gd name="connsiteY0" fmla="*/ 198596 h 262992"/>
                                  <a:gd name="connsiteX1" fmla="*/ 287741 w 327745"/>
                                  <a:gd name="connsiteY1" fmla="*/ 186214 h 262992"/>
                                  <a:gd name="connsiteX2" fmla="*/ 185823 w 327745"/>
                                  <a:gd name="connsiteY2" fmla="*/ 211931 h 262992"/>
                                  <a:gd name="connsiteX3" fmla="*/ 106766 w 327745"/>
                                  <a:gd name="connsiteY3" fmla="*/ 130016 h 262992"/>
                                  <a:gd name="connsiteX4" fmla="*/ 103908 w 327745"/>
                                  <a:gd name="connsiteY4" fmla="*/ 91916 h 262992"/>
                                  <a:gd name="connsiteX5" fmla="*/ 107718 w 327745"/>
                                  <a:gd name="connsiteY5" fmla="*/ 90011 h 262992"/>
                                  <a:gd name="connsiteX6" fmla="*/ 150581 w 327745"/>
                                  <a:gd name="connsiteY6" fmla="*/ 107156 h 262992"/>
                                  <a:gd name="connsiteX7" fmla="*/ 152486 w 327745"/>
                                  <a:gd name="connsiteY7" fmla="*/ 108109 h 262992"/>
                                  <a:gd name="connsiteX8" fmla="*/ 158201 w 327745"/>
                                  <a:gd name="connsiteY8" fmla="*/ 107156 h 262992"/>
                                  <a:gd name="connsiteX9" fmla="*/ 157248 w 327745"/>
                                  <a:gd name="connsiteY9" fmla="*/ 100489 h 262992"/>
                                  <a:gd name="connsiteX10" fmla="*/ 136293 w 327745"/>
                                  <a:gd name="connsiteY10" fmla="*/ 71914 h 262992"/>
                                  <a:gd name="connsiteX11" fmla="*/ 84858 w 327745"/>
                                  <a:gd name="connsiteY11" fmla="*/ 4286 h 262992"/>
                                  <a:gd name="connsiteX12" fmla="*/ 74381 w 327745"/>
                                  <a:gd name="connsiteY12" fmla="*/ 4286 h 262992"/>
                                  <a:gd name="connsiteX13" fmla="*/ 2943 w 327745"/>
                                  <a:gd name="connsiteY13" fmla="*/ 98584 h 262992"/>
                                  <a:gd name="connsiteX14" fmla="*/ 1991 w 327745"/>
                                  <a:gd name="connsiteY14" fmla="*/ 99536 h 262992"/>
                                  <a:gd name="connsiteX15" fmla="*/ 1039 w 327745"/>
                                  <a:gd name="connsiteY15" fmla="*/ 106204 h 262992"/>
                                  <a:gd name="connsiteX16" fmla="*/ 6753 w 327745"/>
                                  <a:gd name="connsiteY16" fmla="*/ 107156 h 262992"/>
                                  <a:gd name="connsiteX17" fmla="*/ 41043 w 327745"/>
                                  <a:gd name="connsiteY17" fmla="*/ 92869 h 262992"/>
                                  <a:gd name="connsiteX18" fmla="*/ 54378 w 327745"/>
                                  <a:gd name="connsiteY18" fmla="*/ 87154 h 262992"/>
                                  <a:gd name="connsiteX19" fmla="*/ 54378 w 327745"/>
                                  <a:gd name="connsiteY19" fmla="*/ 109061 h 262992"/>
                                  <a:gd name="connsiteX20" fmla="*/ 184871 w 327745"/>
                                  <a:gd name="connsiteY20" fmla="*/ 260509 h 262992"/>
                                  <a:gd name="connsiteX21" fmla="*/ 327746 w 327745"/>
                                  <a:gd name="connsiteY21" fmla="*/ 210026 h 262992"/>
                                  <a:gd name="connsiteX22" fmla="*/ 307743 w 327745"/>
                                  <a:gd name="connsiteY22" fmla="*/ 198596 h 26299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327745" h="262992">
                                    <a:moveTo>
                                      <a:pt x="307743" y="198596"/>
                                    </a:moveTo>
                                    <a:cubicBezTo>
                                      <a:pt x="301076" y="194786"/>
                                      <a:pt x="294408" y="190976"/>
                                      <a:pt x="287741" y="186214"/>
                                    </a:cubicBezTo>
                                    <a:cubicBezTo>
                                      <a:pt x="259166" y="212884"/>
                                      <a:pt x="224876" y="222409"/>
                                      <a:pt x="185823" y="211931"/>
                                    </a:cubicBezTo>
                                    <a:cubicBezTo>
                                      <a:pt x="143914" y="200501"/>
                                      <a:pt x="118196" y="171926"/>
                                      <a:pt x="106766" y="130016"/>
                                    </a:cubicBezTo>
                                    <a:cubicBezTo>
                                      <a:pt x="103908" y="117634"/>
                                      <a:pt x="103908" y="104299"/>
                                      <a:pt x="103908" y="91916"/>
                                    </a:cubicBezTo>
                                    <a:cubicBezTo>
                                      <a:pt x="103908" y="88106"/>
                                      <a:pt x="105814" y="90011"/>
                                      <a:pt x="107718" y="90011"/>
                                    </a:cubicBezTo>
                                    <a:cubicBezTo>
                                      <a:pt x="122006" y="95726"/>
                                      <a:pt x="136293" y="101441"/>
                                      <a:pt x="150581" y="107156"/>
                                    </a:cubicBezTo>
                                    <a:cubicBezTo>
                                      <a:pt x="151533" y="107156"/>
                                      <a:pt x="152486" y="108109"/>
                                      <a:pt x="152486" y="108109"/>
                                    </a:cubicBezTo>
                                    <a:cubicBezTo>
                                      <a:pt x="154391" y="109061"/>
                                      <a:pt x="157248" y="109061"/>
                                      <a:pt x="158201" y="107156"/>
                                    </a:cubicBezTo>
                                    <a:cubicBezTo>
                                      <a:pt x="160106" y="105251"/>
                                      <a:pt x="159153" y="102394"/>
                                      <a:pt x="157248" y="100489"/>
                                    </a:cubicBezTo>
                                    <a:cubicBezTo>
                                      <a:pt x="149628" y="90964"/>
                                      <a:pt x="142961" y="81439"/>
                                      <a:pt x="136293" y="71914"/>
                                    </a:cubicBezTo>
                                    <a:cubicBezTo>
                                      <a:pt x="119148" y="49054"/>
                                      <a:pt x="102003" y="27146"/>
                                      <a:pt x="84858" y="4286"/>
                                    </a:cubicBezTo>
                                    <a:cubicBezTo>
                                      <a:pt x="80096" y="-1429"/>
                                      <a:pt x="79143" y="-1429"/>
                                      <a:pt x="74381" y="4286"/>
                                    </a:cubicBezTo>
                                    <a:cubicBezTo>
                                      <a:pt x="50568" y="35719"/>
                                      <a:pt x="26756" y="67151"/>
                                      <a:pt x="2943" y="98584"/>
                                    </a:cubicBezTo>
                                    <a:cubicBezTo>
                                      <a:pt x="2943" y="98584"/>
                                      <a:pt x="1991" y="99536"/>
                                      <a:pt x="1991" y="99536"/>
                                    </a:cubicBezTo>
                                    <a:cubicBezTo>
                                      <a:pt x="86" y="101441"/>
                                      <a:pt x="-867" y="103346"/>
                                      <a:pt x="1039" y="106204"/>
                                    </a:cubicBezTo>
                                    <a:cubicBezTo>
                                      <a:pt x="2943" y="108109"/>
                                      <a:pt x="4848" y="108109"/>
                                      <a:pt x="6753" y="107156"/>
                                    </a:cubicBezTo>
                                    <a:cubicBezTo>
                                      <a:pt x="18183" y="102394"/>
                                      <a:pt x="29614" y="97631"/>
                                      <a:pt x="41043" y="92869"/>
                                    </a:cubicBezTo>
                                    <a:cubicBezTo>
                                      <a:pt x="45806" y="90964"/>
                                      <a:pt x="49616" y="89059"/>
                                      <a:pt x="54378" y="87154"/>
                                    </a:cubicBezTo>
                                    <a:cubicBezTo>
                                      <a:pt x="54378" y="94774"/>
                                      <a:pt x="54378" y="102394"/>
                                      <a:pt x="54378" y="109061"/>
                                    </a:cubicBezTo>
                                    <a:cubicBezTo>
                                      <a:pt x="56283" y="184309"/>
                                      <a:pt x="110576" y="248126"/>
                                      <a:pt x="184871" y="260509"/>
                                    </a:cubicBezTo>
                                    <a:cubicBezTo>
                                      <a:pt x="241068" y="270034"/>
                                      <a:pt x="288693" y="251936"/>
                                      <a:pt x="327746" y="210026"/>
                                    </a:cubicBezTo>
                                    <a:cubicBezTo>
                                      <a:pt x="322983" y="207169"/>
                                      <a:pt x="315364" y="203359"/>
                                      <a:pt x="307743" y="198596"/>
                                    </a:cubicBezTo>
                                    <a:close/>
                                  </a:path>
                                </a:pathLst>
                              </a:custGeom>
                              <a:solidFill>
                                <a:srgbClr val="5A98CB"/>
                              </a:solidFill>
                              <a:ln w="9525" cap="flat">
                                <a:noFill/>
                                <a:prstDash val="solid"/>
                                <a:miter/>
                              </a:ln>
                            </wps:spPr>
                            <wps:bodyPr rtlCol="0" anchor="ctr"/>
                          </wps:wsp>
                          <wps:wsp>
                            <wps:cNvPr id="1654576975" name="Freeform 1654576975"/>
                            <wps:cNvSpPr/>
                            <wps:spPr>
                              <a:xfrm>
                                <a:off x="5712142" y="745989"/>
                                <a:ext cx="323686" cy="264852"/>
                              </a:xfrm>
                              <a:custGeom>
                                <a:avLst/>
                                <a:gdLst>
                                  <a:gd name="connsiteX0" fmla="*/ 322898 w 323686"/>
                                  <a:gd name="connsiteY0" fmla="*/ 158887 h 264852"/>
                                  <a:gd name="connsiteX1" fmla="*/ 316230 w 323686"/>
                                  <a:gd name="connsiteY1" fmla="*/ 157934 h 264852"/>
                                  <a:gd name="connsiteX2" fmla="*/ 272415 w 323686"/>
                                  <a:gd name="connsiteY2" fmla="*/ 175079 h 264852"/>
                                  <a:gd name="connsiteX3" fmla="*/ 267653 w 323686"/>
                                  <a:gd name="connsiteY3" fmla="*/ 172222 h 264852"/>
                                  <a:gd name="connsiteX4" fmla="*/ 258128 w 323686"/>
                                  <a:gd name="connsiteY4" fmla="*/ 103642 h 264852"/>
                                  <a:gd name="connsiteX5" fmla="*/ 137160 w 323686"/>
                                  <a:gd name="connsiteY5" fmla="*/ 2677 h 264852"/>
                                  <a:gd name="connsiteX6" fmla="*/ 0 w 323686"/>
                                  <a:gd name="connsiteY6" fmla="*/ 46492 h 264852"/>
                                  <a:gd name="connsiteX7" fmla="*/ 0 w 323686"/>
                                  <a:gd name="connsiteY7" fmla="*/ 46492 h 264852"/>
                                  <a:gd name="connsiteX8" fmla="*/ 20955 w 323686"/>
                                  <a:gd name="connsiteY8" fmla="*/ 58874 h 264852"/>
                                  <a:gd name="connsiteX9" fmla="*/ 42863 w 323686"/>
                                  <a:gd name="connsiteY9" fmla="*/ 72209 h 264852"/>
                                  <a:gd name="connsiteX10" fmla="*/ 110490 w 323686"/>
                                  <a:gd name="connsiteY10" fmla="*/ 47444 h 264852"/>
                                  <a:gd name="connsiteX11" fmla="*/ 217170 w 323686"/>
                                  <a:gd name="connsiteY11" fmla="*/ 135074 h 264852"/>
                                  <a:gd name="connsiteX12" fmla="*/ 219075 w 323686"/>
                                  <a:gd name="connsiteY12" fmla="*/ 158887 h 264852"/>
                                  <a:gd name="connsiteX13" fmla="*/ 219075 w 323686"/>
                                  <a:gd name="connsiteY13" fmla="*/ 172222 h 264852"/>
                                  <a:gd name="connsiteX14" fmla="*/ 215265 w 323686"/>
                                  <a:gd name="connsiteY14" fmla="*/ 175079 h 264852"/>
                                  <a:gd name="connsiteX15" fmla="*/ 173355 w 323686"/>
                                  <a:gd name="connsiteY15" fmla="*/ 157934 h 264852"/>
                                  <a:gd name="connsiteX16" fmla="*/ 171450 w 323686"/>
                                  <a:gd name="connsiteY16" fmla="*/ 156982 h 264852"/>
                                  <a:gd name="connsiteX17" fmla="*/ 164783 w 323686"/>
                                  <a:gd name="connsiteY17" fmla="*/ 157934 h 264852"/>
                                  <a:gd name="connsiteX18" fmla="*/ 165735 w 323686"/>
                                  <a:gd name="connsiteY18" fmla="*/ 164602 h 264852"/>
                                  <a:gd name="connsiteX19" fmla="*/ 176213 w 323686"/>
                                  <a:gd name="connsiteY19" fmla="*/ 178889 h 264852"/>
                                  <a:gd name="connsiteX20" fmla="*/ 237173 w 323686"/>
                                  <a:gd name="connsiteY20" fmla="*/ 259852 h 264852"/>
                                  <a:gd name="connsiteX21" fmla="*/ 248603 w 323686"/>
                                  <a:gd name="connsiteY21" fmla="*/ 259852 h 264852"/>
                                  <a:gd name="connsiteX22" fmla="*/ 320993 w 323686"/>
                                  <a:gd name="connsiteY22" fmla="*/ 164602 h 264852"/>
                                  <a:gd name="connsiteX23" fmla="*/ 322898 w 323686"/>
                                  <a:gd name="connsiteY23" fmla="*/ 158887 h 2648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323686" h="264852">
                                    <a:moveTo>
                                      <a:pt x="322898" y="158887"/>
                                    </a:moveTo>
                                    <a:cubicBezTo>
                                      <a:pt x="320993" y="156982"/>
                                      <a:pt x="319088" y="157934"/>
                                      <a:pt x="316230" y="157934"/>
                                    </a:cubicBezTo>
                                    <a:cubicBezTo>
                                      <a:pt x="301943" y="163649"/>
                                      <a:pt x="286703" y="169364"/>
                                      <a:pt x="272415" y="175079"/>
                                    </a:cubicBezTo>
                                    <a:cubicBezTo>
                                      <a:pt x="268605" y="176984"/>
                                      <a:pt x="267653" y="176032"/>
                                      <a:pt x="267653" y="172222"/>
                                    </a:cubicBezTo>
                                    <a:cubicBezTo>
                                      <a:pt x="268605" y="148409"/>
                                      <a:pt x="266700" y="125549"/>
                                      <a:pt x="258128" y="103642"/>
                                    </a:cubicBezTo>
                                    <a:cubicBezTo>
                                      <a:pt x="236220" y="48397"/>
                                      <a:pt x="196215" y="13154"/>
                                      <a:pt x="137160" y="2677"/>
                                    </a:cubicBezTo>
                                    <a:cubicBezTo>
                                      <a:pt x="84773" y="-6848"/>
                                      <a:pt x="39053" y="9344"/>
                                      <a:pt x="0" y="46492"/>
                                    </a:cubicBezTo>
                                    <a:cubicBezTo>
                                      <a:pt x="0" y="46492"/>
                                      <a:pt x="0" y="46492"/>
                                      <a:pt x="0" y="46492"/>
                                    </a:cubicBezTo>
                                    <a:cubicBezTo>
                                      <a:pt x="6668" y="50302"/>
                                      <a:pt x="14288" y="55064"/>
                                      <a:pt x="20955" y="58874"/>
                                    </a:cubicBezTo>
                                    <a:cubicBezTo>
                                      <a:pt x="28575" y="63637"/>
                                      <a:pt x="36195" y="68399"/>
                                      <a:pt x="42863" y="72209"/>
                                    </a:cubicBezTo>
                                    <a:cubicBezTo>
                                      <a:pt x="61913" y="56017"/>
                                      <a:pt x="84773" y="48397"/>
                                      <a:pt x="110490" y="47444"/>
                                    </a:cubicBezTo>
                                    <a:cubicBezTo>
                                      <a:pt x="161925" y="47444"/>
                                      <a:pt x="206693" y="84592"/>
                                      <a:pt x="217170" y="135074"/>
                                    </a:cubicBezTo>
                                    <a:cubicBezTo>
                                      <a:pt x="219075" y="143647"/>
                                      <a:pt x="220028" y="151267"/>
                                      <a:pt x="219075" y="158887"/>
                                    </a:cubicBezTo>
                                    <a:cubicBezTo>
                                      <a:pt x="219075" y="163649"/>
                                      <a:pt x="219075" y="167459"/>
                                      <a:pt x="219075" y="172222"/>
                                    </a:cubicBezTo>
                                    <a:cubicBezTo>
                                      <a:pt x="219075" y="176032"/>
                                      <a:pt x="218123" y="176032"/>
                                      <a:pt x="215265" y="175079"/>
                                    </a:cubicBezTo>
                                    <a:cubicBezTo>
                                      <a:pt x="200978" y="169364"/>
                                      <a:pt x="187643" y="163649"/>
                                      <a:pt x="173355" y="157934"/>
                                    </a:cubicBezTo>
                                    <a:cubicBezTo>
                                      <a:pt x="172403" y="157934"/>
                                      <a:pt x="171450" y="156982"/>
                                      <a:pt x="171450" y="156982"/>
                                    </a:cubicBezTo>
                                    <a:cubicBezTo>
                                      <a:pt x="169545" y="156029"/>
                                      <a:pt x="166688" y="155077"/>
                                      <a:pt x="164783" y="157934"/>
                                    </a:cubicBezTo>
                                    <a:cubicBezTo>
                                      <a:pt x="162878" y="160792"/>
                                      <a:pt x="164783" y="162697"/>
                                      <a:pt x="165735" y="164602"/>
                                    </a:cubicBezTo>
                                    <a:cubicBezTo>
                                      <a:pt x="169545" y="169364"/>
                                      <a:pt x="172403" y="174127"/>
                                      <a:pt x="176213" y="178889"/>
                                    </a:cubicBezTo>
                                    <a:cubicBezTo>
                                      <a:pt x="196215" y="205559"/>
                                      <a:pt x="217170" y="233182"/>
                                      <a:pt x="237173" y="259852"/>
                                    </a:cubicBezTo>
                                    <a:cubicBezTo>
                                      <a:pt x="241935" y="266520"/>
                                      <a:pt x="243840" y="266520"/>
                                      <a:pt x="248603" y="259852"/>
                                    </a:cubicBezTo>
                                    <a:cubicBezTo>
                                      <a:pt x="272415" y="228420"/>
                                      <a:pt x="296228" y="196987"/>
                                      <a:pt x="320993" y="164602"/>
                                    </a:cubicBezTo>
                                    <a:cubicBezTo>
                                      <a:pt x="322898" y="163649"/>
                                      <a:pt x="324803" y="161745"/>
                                      <a:pt x="322898" y="158887"/>
                                    </a:cubicBezTo>
                                    <a:close/>
                                  </a:path>
                                </a:pathLst>
                              </a:custGeom>
                              <a:solidFill>
                                <a:srgbClr val="5A98CB"/>
                              </a:solidFill>
                              <a:ln w="9525" cap="flat">
                                <a:noFill/>
                                <a:prstDash val="solid"/>
                                <a:miter/>
                              </a:ln>
                            </wps:spPr>
                            <wps:bodyPr rtlCol="0" anchor="ctr"/>
                          </wps:wsp>
                        </wpg:grpSp>
                        <wpg:grpSp>
                          <wpg:cNvPr id="1677555648" name="Graphic 696"/>
                          <wpg:cNvGrpSpPr/>
                          <wpg:grpSpPr>
                            <a:xfrm>
                              <a:off x="6084570" y="1031558"/>
                              <a:ext cx="537209" cy="521969"/>
                              <a:chOff x="6084570" y="1031558"/>
                              <a:chExt cx="537209" cy="521969"/>
                            </a:xfrm>
                          </wpg:grpSpPr>
                          <wps:wsp>
                            <wps:cNvPr id="2116964610" name="Freeform 2116964610"/>
                            <wps:cNvSpPr/>
                            <wps:spPr>
                              <a:xfrm>
                                <a:off x="6084570" y="1324928"/>
                                <a:ext cx="64769" cy="64769"/>
                              </a:xfrm>
                              <a:custGeom>
                                <a:avLst/>
                                <a:gdLst>
                                  <a:gd name="connsiteX0" fmla="*/ 32385 w 64769"/>
                                  <a:gd name="connsiteY0" fmla="*/ 64770 h 64769"/>
                                  <a:gd name="connsiteX1" fmla="*/ 0 w 64769"/>
                                  <a:gd name="connsiteY1" fmla="*/ 32385 h 64769"/>
                                  <a:gd name="connsiteX2" fmla="*/ 32385 w 64769"/>
                                  <a:gd name="connsiteY2" fmla="*/ 0 h 64769"/>
                                  <a:gd name="connsiteX3" fmla="*/ 64770 w 64769"/>
                                  <a:gd name="connsiteY3" fmla="*/ 32385 h 64769"/>
                                  <a:gd name="connsiteX4" fmla="*/ 32385 w 64769"/>
                                  <a:gd name="connsiteY4" fmla="*/ 64770 h 64769"/>
                                  <a:gd name="connsiteX5" fmla="*/ 23813 w 64769"/>
                                  <a:gd name="connsiteY5" fmla="*/ 13335 h 64769"/>
                                  <a:gd name="connsiteX6" fmla="*/ 9525 w 64769"/>
                                  <a:gd name="connsiteY6" fmla="*/ 27622 h 64769"/>
                                  <a:gd name="connsiteX7" fmla="*/ 23813 w 64769"/>
                                  <a:gd name="connsiteY7" fmla="*/ 41910 h 64769"/>
                                  <a:gd name="connsiteX8" fmla="*/ 38100 w 64769"/>
                                  <a:gd name="connsiteY8" fmla="*/ 27622 h 64769"/>
                                  <a:gd name="connsiteX9" fmla="*/ 23813 w 64769"/>
                                  <a:gd name="connsiteY9" fmla="*/ 13335 h 6476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64769" h="64769">
                                    <a:moveTo>
                                      <a:pt x="32385" y="64770"/>
                                    </a:moveTo>
                                    <a:cubicBezTo>
                                      <a:pt x="14288" y="64770"/>
                                      <a:pt x="0" y="50482"/>
                                      <a:pt x="0" y="32385"/>
                                    </a:cubicBezTo>
                                    <a:cubicBezTo>
                                      <a:pt x="0" y="14288"/>
                                      <a:pt x="14288" y="0"/>
                                      <a:pt x="32385" y="0"/>
                                    </a:cubicBezTo>
                                    <a:cubicBezTo>
                                      <a:pt x="50482" y="0"/>
                                      <a:pt x="64770" y="14288"/>
                                      <a:pt x="64770" y="32385"/>
                                    </a:cubicBezTo>
                                    <a:cubicBezTo>
                                      <a:pt x="64770" y="50482"/>
                                      <a:pt x="50482" y="64770"/>
                                      <a:pt x="32385" y="64770"/>
                                    </a:cubicBezTo>
                                    <a:close/>
                                    <a:moveTo>
                                      <a:pt x="23813" y="13335"/>
                                    </a:moveTo>
                                    <a:cubicBezTo>
                                      <a:pt x="16193" y="13335"/>
                                      <a:pt x="9525" y="20003"/>
                                      <a:pt x="9525" y="27622"/>
                                    </a:cubicBezTo>
                                    <a:cubicBezTo>
                                      <a:pt x="9525" y="35243"/>
                                      <a:pt x="16193" y="41910"/>
                                      <a:pt x="23813" y="41910"/>
                                    </a:cubicBezTo>
                                    <a:cubicBezTo>
                                      <a:pt x="31432" y="41910"/>
                                      <a:pt x="38100" y="35243"/>
                                      <a:pt x="38100" y="27622"/>
                                    </a:cubicBezTo>
                                    <a:cubicBezTo>
                                      <a:pt x="38100" y="20003"/>
                                      <a:pt x="32385" y="13335"/>
                                      <a:pt x="23813" y="13335"/>
                                    </a:cubicBezTo>
                                    <a:close/>
                                  </a:path>
                                </a:pathLst>
                              </a:custGeom>
                              <a:solidFill>
                                <a:srgbClr val="4164AE"/>
                              </a:solidFill>
                              <a:ln w="9525" cap="flat">
                                <a:noFill/>
                                <a:prstDash val="solid"/>
                                <a:miter/>
                              </a:ln>
                            </wps:spPr>
                            <wps:bodyPr rtlCol="0" anchor="ctr"/>
                          </wps:wsp>
                          <wps:wsp>
                            <wps:cNvPr id="817517077" name="Freeform 817517077"/>
                            <wps:cNvSpPr/>
                            <wps:spPr>
                              <a:xfrm>
                                <a:off x="6215063" y="1488758"/>
                                <a:ext cx="64769" cy="64769"/>
                              </a:xfrm>
                              <a:custGeom>
                                <a:avLst/>
                                <a:gdLst>
                                  <a:gd name="connsiteX0" fmla="*/ 32385 w 64769"/>
                                  <a:gd name="connsiteY0" fmla="*/ 64770 h 64769"/>
                                  <a:gd name="connsiteX1" fmla="*/ 0 w 64769"/>
                                  <a:gd name="connsiteY1" fmla="*/ 32385 h 64769"/>
                                  <a:gd name="connsiteX2" fmla="*/ 32385 w 64769"/>
                                  <a:gd name="connsiteY2" fmla="*/ 0 h 64769"/>
                                  <a:gd name="connsiteX3" fmla="*/ 64770 w 64769"/>
                                  <a:gd name="connsiteY3" fmla="*/ 32385 h 64769"/>
                                  <a:gd name="connsiteX4" fmla="*/ 32385 w 64769"/>
                                  <a:gd name="connsiteY4" fmla="*/ 64770 h 64769"/>
                                  <a:gd name="connsiteX5" fmla="*/ 24765 w 64769"/>
                                  <a:gd name="connsiteY5" fmla="*/ 13335 h 64769"/>
                                  <a:gd name="connsiteX6" fmla="*/ 10477 w 64769"/>
                                  <a:gd name="connsiteY6" fmla="*/ 27622 h 64769"/>
                                  <a:gd name="connsiteX7" fmla="*/ 24765 w 64769"/>
                                  <a:gd name="connsiteY7" fmla="*/ 41910 h 64769"/>
                                  <a:gd name="connsiteX8" fmla="*/ 39052 w 64769"/>
                                  <a:gd name="connsiteY8" fmla="*/ 27622 h 64769"/>
                                  <a:gd name="connsiteX9" fmla="*/ 24765 w 64769"/>
                                  <a:gd name="connsiteY9" fmla="*/ 13335 h 6476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64769" h="64769">
                                    <a:moveTo>
                                      <a:pt x="32385" y="64770"/>
                                    </a:moveTo>
                                    <a:cubicBezTo>
                                      <a:pt x="14288" y="64770"/>
                                      <a:pt x="0" y="50482"/>
                                      <a:pt x="0" y="32385"/>
                                    </a:cubicBezTo>
                                    <a:cubicBezTo>
                                      <a:pt x="0" y="14288"/>
                                      <a:pt x="14288" y="0"/>
                                      <a:pt x="32385" y="0"/>
                                    </a:cubicBezTo>
                                    <a:cubicBezTo>
                                      <a:pt x="50482" y="0"/>
                                      <a:pt x="64770" y="14288"/>
                                      <a:pt x="64770" y="32385"/>
                                    </a:cubicBezTo>
                                    <a:cubicBezTo>
                                      <a:pt x="64770" y="50482"/>
                                      <a:pt x="50482" y="64770"/>
                                      <a:pt x="32385" y="64770"/>
                                    </a:cubicBezTo>
                                    <a:close/>
                                    <a:moveTo>
                                      <a:pt x="24765" y="13335"/>
                                    </a:moveTo>
                                    <a:cubicBezTo>
                                      <a:pt x="17145" y="13335"/>
                                      <a:pt x="10477" y="20002"/>
                                      <a:pt x="10477" y="27622"/>
                                    </a:cubicBezTo>
                                    <a:cubicBezTo>
                                      <a:pt x="10477" y="35242"/>
                                      <a:pt x="17145" y="41910"/>
                                      <a:pt x="24765" y="41910"/>
                                    </a:cubicBezTo>
                                    <a:cubicBezTo>
                                      <a:pt x="32385" y="41910"/>
                                      <a:pt x="39052" y="35242"/>
                                      <a:pt x="39052" y="27622"/>
                                    </a:cubicBezTo>
                                    <a:cubicBezTo>
                                      <a:pt x="39052" y="20002"/>
                                      <a:pt x="32385" y="13335"/>
                                      <a:pt x="24765" y="13335"/>
                                    </a:cubicBezTo>
                                    <a:close/>
                                  </a:path>
                                </a:pathLst>
                              </a:custGeom>
                              <a:solidFill>
                                <a:srgbClr val="4164AE"/>
                              </a:solidFill>
                              <a:ln w="9525" cap="flat">
                                <a:noFill/>
                                <a:prstDash val="solid"/>
                                <a:miter/>
                              </a:ln>
                            </wps:spPr>
                            <wps:bodyPr rtlCol="0" anchor="ctr"/>
                          </wps:wsp>
                          <wps:wsp>
                            <wps:cNvPr id="881131704" name="Freeform 881131704"/>
                            <wps:cNvSpPr/>
                            <wps:spPr>
                              <a:xfrm>
                                <a:off x="6425565" y="1488758"/>
                                <a:ext cx="64769" cy="64769"/>
                              </a:xfrm>
                              <a:custGeom>
                                <a:avLst/>
                                <a:gdLst>
                                  <a:gd name="connsiteX0" fmla="*/ 32385 w 64769"/>
                                  <a:gd name="connsiteY0" fmla="*/ 64770 h 64769"/>
                                  <a:gd name="connsiteX1" fmla="*/ 0 w 64769"/>
                                  <a:gd name="connsiteY1" fmla="*/ 32385 h 64769"/>
                                  <a:gd name="connsiteX2" fmla="*/ 32385 w 64769"/>
                                  <a:gd name="connsiteY2" fmla="*/ 0 h 64769"/>
                                  <a:gd name="connsiteX3" fmla="*/ 64770 w 64769"/>
                                  <a:gd name="connsiteY3" fmla="*/ 32385 h 64769"/>
                                  <a:gd name="connsiteX4" fmla="*/ 32385 w 64769"/>
                                  <a:gd name="connsiteY4" fmla="*/ 64770 h 64769"/>
                                  <a:gd name="connsiteX5" fmla="*/ 24765 w 64769"/>
                                  <a:gd name="connsiteY5" fmla="*/ 13335 h 64769"/>
                                  <a:gd name="connsiteX6" fmla="*/ 10477 w 64769"/>
                                  <a:gd name="connsiteY6" fmla="*/ 27622 h 64769"/>
                                  <a:gd name="connsiteX7" fmla="*/ 24765 w 64769"/>
                                  <a:gd name="connsiteY7" fmla="*/ 41910 h 64769"/>
                                  <a:gd name="connsiteX8" fmla="*/ 39052 w 64769"/>
                                  <a:gd name="connsiteY8" fmla="*/ 27622 h 64769"/>
                                  <a:gd name="connsiteX9" fmla="*/ 24765 w 64769"/>
                                  <a:gd name="connsiteY9" fmla="*/ 13335 h 6476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64769" h="64769">
                                    <a:moveTo>
                                      <a:pt x="32385" y="64770"/>
                                    </a:moveTo>
                                    <a:cubicBezTo>
                                      <a:pt x="14288" y="64770"/>
                                      <a:pt x="0" y="50482"/>
                                      <a:pt x="0" y="32385"/>
                                    </a:cubicBezTo>
                                    <a:cubicBezTo>
                                      <a:pt x="0" y="14288"/>
                                      <a:pt x="14288" y="0"/>
                                      <a:pt x="32385" y="0"/>
                                    </a:cubicBezTo>
                                    <a:cubicBezTo>
                                      <a:pt x="50482" y="0"/>
                                      <a:pt x="64770" y="14288"/>
                                      <a:pt x="64770" y="32385"/>
                                    </a:cubicBezTo>
                                    <a:cubicBezTo>
                                      <a:pt x="64770" y="50482"/>
                                      <a:pt x="50482" y="64770"/>
                                      <a:pt x="32385" y="64770"/>
                                    </a:cubicBezTo>
                                    <a:close/>
                                    <a:moveTo>
                                      <a:pt x="24765" y="13335"/>
                                    </a:moveTo>
                                    <a:cubicBezTo>
                                      <a:pt x="17145" y="13335"/>
                                      <a:pt x="10477" y="20002"/>
                                      <a:pt x="10477" y="27622"/>
                                    </a:cubicBezTo>
                                    <a:cubicBezTo>
                                      <a:pt x="10477" y="35242"/>
                                      <a:pt x="17145" y="41910"/>
                                      <a:pt x="24765" y="41910"/>
                                    </a:cubicBezTo>
                                    <a:cubicBezTo>
                                      <a:pt x="32385" y="41910"/>
                                      <a:pt x="39052" y="35242"/>
                                      <a:pt x="39052" y="27622"/>
                                    </a:cubicBezTo>
                                    <a:cubicBezTo>
                                      <a:pt x="39052" y="20002"/>
                                      <a:pt x="32385" y="13335"/>
                                      <a:pt x="24765" y="13335"/>
                                    </a:cubicBezTo>
                                    <a:close/>
                                  </a:path>
                                </a:pathLst>
                              </a:custGeom>
                              <a:solidFill>
                                <a:srgbClr val="4164AE"/>
                              </a:solidFill>
                              <a:ln w="9525" cap="flat">
                                <a:noFill/>
                                <a:prstDash val="solid"/>
                                <a:miter/>
                              </a:ln>
                            </wps:spPr>
                            <wps:bodyPr rtlCol="0" anchor="ctr"/>
                          </wps:wsp>
                          <wps:wsp>
                            <wps:cNvPr id="2130501405" name="Freeform 2130501405"/>
                            <wps:cNvSpPr/>
                            <wps:spPr>
                              <a:xfrm>
                                <a:off x="6557010" y="1324928"/>
                                <a:ext cx="64769" cy="64769"/>
                              </a:xfrm>
                              <a:custGeom>
                                <a:avLst/>
                                <a:gdLst>
                                  <a:gd name="connsiteX0" fmla="*/ 32385 w 64769"/>
                                  <a:gd name="connsiteY0" fmla="*/ 64770 h 64769"/>
                                  <a:gd name="connsiteX1" fmla="*/ 0 w 64769"/>
                                  <a:gd name="connsiteY1" fmla="*/ 32385 h 64769"/>
                                  <a:gd name="connsiteX2" fmla="*/ 32385 w 64769"/>
                                  <a:gd name="connsiteY2" fmla="*/ 0 h 64769"/>
                                  <a:gd name="connsiteX3" fmla="*/ 64770 w 64769"/>
                                  <a:gd name="connsiteY3" fmla="*/ 32385 h 64769"/>
                                  <a:gd name="connsiteX4" fmla="*/ 32385 w 64769"/>
                                  <a:gd name="connsiteY4" fmla="*/ 64770 h 64769"/>
                                  <a:gd name="connsiteX5" fmla="*/ 23813 w 64769"/>
                                  <a:gd name="connsiteY5" fmla="*/ 13335 h 64769"/>
                                  <a:gd name="connsiteX6" fmla="*/ 9525 w 64769"/>
                                  <a:gd name="connsiteY6" fmla="*/ 27622 h 64769"/>
                                  <a:gd name="connsiteX7" fmla="*/ 23813 w 64769"/>
                                  <a:gd name="connsiteY7" fmla="*/ 41910 h 64769"/>
                                  <a:gd name="connsiteX8" fmla="*/ 38100 w 64769"/>
                                  <a:gd name="connsiteY8" fmla="*/ 27622 h 64769"/>
                                  <a:gd name="connsiteX9" fmla="*/ 23813 w 64769"/>
                                  <a:gd name="connsiteY9" fmla="*/ 13335 h 6476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64769" h="64769">
                                    <a:moveTo>
                                      <a:pt x="32385" y="64770"/>
                                    </a:moveTo>
                                    <a:cubicBezTo>
                                      <a:pt x="14288" y="64770"/>
                                      <a:pt x="0" y="50482"/>
                                      <a:pt x="0" y="32385"/>
                                    </a:cubicBezTo>
                                    <a:cubicBezTo>
                                      <a:pt x="0" y="14288"/>
                                      <a:pt x="14288" y="0"/>
                                      <a:pt x="32385" y="0"/>
                                    </a:cubicBezTo>
                                    <a:cubicBezTo>
                                      <a:pt x="50482" y="0"/>
                                      <a:pt x="64770" y="14288"/>
                                      <a:pt x="64770" y="32385"/>
                                    </a:cubicBezTo>
                                    <a:cubicBezTo>
                                      <a:pt x="64770" y="50482"/>
                                      <a:pt x="49530" y="64770"/>
                                      <a:pt x="32385" y="64770"/>
                                    </a:cubicBezTo>
                                    <a:close/>
                                    <a:moveTo>
                                      <a:pt x="23813" y="13335"/>
                                    </a:moveTo>
                                    <a:cubicBezTo>
                                      <a:pt x="16193" y="13335"/>
                                      <a:pt x="9525" y="20003"/>
                                      <a:pt x="9525" y="27622"/>
                                    </a:cubicBezTo>
                                    <a:cubicBezTo>
                                      <a:pt x="9525" y="35243"/>
                                      <a:pt x="16193" y="41910"/>
                                      <a:pt x="23813" y="41910"/>
                                    </a:cubicBezTo>
                                    <a:cubicBezTo>
                                      <a:pt x="31432" y="41910"/>
                                      <a:pt x="38100" y="35243"/>
                                      <a:pt x="38100" y="27622"/>
                                    </a:cubicBezTo>
                                    <a:cubicBezTo>
                                      <a:pt x="38100" y="20003"/>
                                      <a:pt x="31432" y="13335"/>
                                      <a:pt x="23813" y="13335"/>
                                    </a:cubicBezTo>
                                    <a:close/>
                                  </a:path>
                                </a:pathLst>
                              </a:custGeom>
                              <a:solidFill>
                                <a:srgbClr val="4164AE"/>
                              </a:solidFill>
                              <a:ln w="9525" cap="flat">
                                <a:noFill/>
                                <a:prstDash val="solid"/>
                                <a:miter/>
                              </a:ln>
                            </wps:spPr>
                            <wps:bodyPr rtlCol="0" anchor="ctr"/>
                          </wps:wsp>
                          <wps:wsp>
                            <wps:cNvPr id="1638273678" name="Freeform 1638273678"/>
                            <wps:cNvSpPr/>
                            <wps:spPr>
                              <a:xfrm>
                                <a:off x="6509385" y="1120141"/>
                                <a:ext cx="64769" cy="64769"/>
                              </a:xfrm>
                              <a:custGeom>
                                <a:avLst/>
                                <a:gdLst>
                                  <a:gd name="connsiteX0" fmla="*/ 32385 w 64769"/>
                                  <a:gd name="connsiteY0" fmla="*/ 64770 h 64769"/>
                                  <a:gd name="connsiteX1" fmla="*/ 0 w 64769"/>
                                  <a:gd name="connsiteY1" fmla="*/ 32385 h 64769"/>
                                  <a:gd name="connsiteX2" fmla="*/ 32385 w 64769"/>
                                  <a:gd name="connsiteY2" fmla="*/ 0 h 64769"/>
                                  <a:gd name="connsiteX3" fmla="*/ 64770 w 64769"/>
                                  <a:gd name="connsiteY3" fmla="*/ 32385 h 64769"/>
                                  <a:gd name="connsiteX4" fmla="*/ 32385 w 64769"/>
                                  <a:gd name="connsiteY4" fmla="*/ 64770 h 64769"/>
                                  <a:gd name="connsiteX5" fmla="*/ 24765 w 64769"/>
                                  <a:gd name="connsiteY5" fmla="*/ 13335 h 64769"/>
                                  <a:gd name="connsiteX6" fmla="*/ 10478 w 64769"/>
                                  <a:gd name="connsiteY6" fmla="*/ 27622 h 64769"/>
                                  <a:gd name="connsiteX7" fmla="*/ 24765 w 64769"/>
                                  <a:gd name="connsiteY7" fmla="*/ 41910 h 64769"/>
                                  <a:gd name="connsiteX8" fmla="*/ 39053 w 64769"/>
                                  <a:gd name="connsiteY8" fmla="*/ 27622 h 64769"/>
                                  <a:gd name="connsiteX9" fmla="*/ 24765 w 64769"/>
                                  <a:gd name="connsiteY9" fmla="*/ 13335 h 6476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64769" h="64769">
                                    <a:moveTo>
                                      <a:pt x="32385" y="64770"/>
                                    </a:moveTo>
                                    <a:cubicBezTo>
                                      <a:pt x="14288" y="64770"/>
                                      <a:pt x="0" y="50482"/>
                                      <a:pt x="0" y="32385"/>
                                    </a:cubicBezTo>
                                    <a:cubicBezTo>
                                      <a:pt x="0" y="14288"/>
                                      <a:pt x="14288" y="0"/>
                                      <a:pt x="32385" y="0"/>
                                    </a:cubicBezTo>
                                    <a:cubicBezTo>
                                      <a:pt x="50482" y="0"/>
                                      <a:pt x="64770" y="14288"/>
                                      <a:pt x="64770" y="32385"/>
                                    </a:cubicBezTo>
                                    <a:cubicBezTo>
                                      <a:pt x="64770" y="50482"/>
                                      <a:pt x="50482" y="64770"/>
                                      <a:pt x="32385" y="64770"/>
                                    </a:cubicBezTo>
                                    <a:close/>
                                    <a:moveTo>
                                      <a:pt x="24765" y="13335"/>
                                    </a:moveTo>
                                    <a:cubicBezTo>
                                      <a:pt x="17145" y="13335"/>
                                      <a:pt x="10478" y="20003"/>
                                      <a:pt x="10478" y="27622"/>
                                    </a:cubicBezTo>
                                    <a:cubicBezTo>
                                      <a:pt x="10478" y="35243"/>
                                      <a:pt x="17145" y="41910"/>
                                      <a:pt x="24765" y="41910"/>
                                    </a:cubicBezTo>
                                    <a:cubicBezTo>
                                      <a:pt x="32385" y="41910"/>
                                      <a:pt x="39053" y="35243"/>
                                      <a:pt x="39053" y="27622"/>
                                    </a:cubicBezTo>
                                    <a:cubicBezTo>
                                      <a:pt x="39053" y="19050"/>
                                      <a:pt x="32385" y="13335"/>
                                      <a:pt x="24765" y="13335"/>
                                    </a:cubicBezTo>
                                    <a:close/>
                                  </a:path>
                                </a:pathLst>
                              </a:custGeom>
                              <a:solidFill>
                                <a:srgbClr val="4164AE"/>
                              </a:solidFill>
                              <a:ln w="9525" cap="flat">
                                <a:noFill/>
                                <a:prstDash val="solid"/>
                                <a:miter/>
                              </a:ln>
                            </wps:spPr>
                            <wps:bodyPr rtlCol="0" anchor="ctr"/>
                          </wps:wsp>
                          <wpg:grpSp>
                            <wpg:cNvPr id="554399845" name="Graphic 696"/>
                            <wpg:cNvGrpSpPr/>
                            <wpg:grpSpPr>
                              <a:xfrm>
                                <a:off x="6236970" y="1169909"/>
                                <a:ext cx="235267" cy="259794"/>
                                <a:chOff x="6236970" y="1169909"/>
                                <a:chExt cx="235267" cy="259794"/>
                              </a:xfrm>
                              <a:solidFill>
                                <a:srgbClr val="8EA7D6"/>
                              </a:solidFill>
                            </wpg:grpSpPr>
                            <wps:wsp>
                              <wps:cNvPr id="492542302" name="Freeform 492542302"/>
                              <wps:cNvSpPr/>
                              <wps:spPr>
                                <a:xfrm>
                                  <a:off x="6236970" y="1240156"/>
                                  <a:ext cx="107632" cy="189547"/>
                                </a:xfrm>
                                <a:custGeom>
                                  <a:avLst/>
                                  <a:gdLst>
                                    <a:gd name="connsiteX0" fmla="*/ 107632 w 107632"/>
                                    <a:gd name="connsiteY0" fmla="*/ 189547 h 189547"/>
                                    <a:gd name="connsiteX1" fmla="*/ 46672 w 107632"/>
                                    <a:gd name="connsiteY1" fmla="*/ 153353 h 189547"/>
                                    <a:gd name="connsiteX2" fmla="*/ 1905 w 107632"/>
                                    <a:gd name="connsiteY2" fmla="*/ 125730 h 189547"/>
                                    <a:gd name="connsiteX3" fmla="*/ 0 w 107632"/>
                                    <a:gd name="connsiteY3" fmla="*/ 121920 h 189547"/>
                                    <a:gd name="connsiteX4" fmla="*/ 0 w 107632"/>
                                    <a:gd name="connsiteY4" fmla="*/ 42863 h 189547"/>
                                    <a:gd name="connsiteX5" fmla="*/ 0 w 107632"/>
                                    <a:gd name="connsiteY5" fmla="*/ 0 h 189547"/>
                                    <a:gd name="connsiteX6" fmla="*/ 18097 w 107632"/>
                                    <a:gd name="connsiteY6" fmla="*/ 10478 h 189547"/>
                                    <a:gd name="connsiteX7" fmla="*/ 63818 w 107632"/>
                                    <a:gd name="connsiteY7" fmla="*/ 38100 h 189547"/>
                                    <a:gd name="connsiteX8" fmla="*/ 104775 w 107632"/>
                                    <a:gd name="connsiteY8" fmla="*/ 62865 h 189547"/>
                                    <a:gd name="connsiteX9" fmla="*/ 106680 w 107632"/>
                                    <a:gd name="connsiteY9" fmla="*/ 66675 h 189547"/>
                                    <a:gd name="connsiteX10" fmla="*/ 107632 w 107632"/>
                                    <a:gd name="connsiteY10" fmla="*/ 128588 h 189547"/>
                                    <a:gd name="connsiteX11" fmla="*/ 107632 w 107632"/>
                                    <a:gd name="connsiteY11" fmla="*/ 174307 h 189547"/>
                                    <a:gd name="connsiteX12" fmla="*/ 107632 w 107632"/>
                                    <a:gd name="connsiteY12" fmla="*/ 189547 h 1895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107632" h="189547">
                                      <a:moveTo>
                                        <a:pt x="107632" y="189547"/>
                                      </a:moveTo>
                                      <a:cubicBezTo>
                                        <a:pt x="86677" y="177165"/>
                                        <a:pt x="66675" y="164782"/>
                                        <a:pt x="46672" y="153353"/>
                                      </a:cubicBezTo>
                                      <a:cubicBezTo>
                                        <a:pt x="31432" y="144780"/>
                                        <a:pt x="17145" y="135255"/>
                                        <a:pt x="1905" y="125730"/>
                                      </a:cubicBezTo>
                                      <a:cubicBezTo>
                                        <a:pt x="952" y="124778"/>
                                        <a:pt x="0" y="122872"/>
                                        <a:pt x="0" y="121920"/>
                                      </a:cubicBezTo>
                                      <a:cubicBezTo>
                                        <a:pt x="0" y="95250"/>
                                        <a:pt x="0" y="69532"/>
                                        <a:pt x="0" y="42863"/>
                                      </a:cubicBezTo>
                                      <a:cubicBezTo>
                                        <a:pt x="0" y="28575"/>
                                        <a:pt x="0" y="14288"/>
                                        <a:pt x="0" y="0"/>
                                      </a:cubicBezTo>
                                      <a:cubicBezTo>
                                        <a:pt x="5715" y="3810"/>
                                        <a:pt x="12382" y="6667"/>
                                        <a:pt x="18097" y="10478"/>
                                      </a:cubicBezTo>
                                      <a:cubicBezTo>
                                        <a:pt x="33338" y="20003"/>
                                        <a:pt x="48577" y="28575"/>
                                        <a:pt x="63818" y="38100"/>
                                      </a:cubicBezTo>
                                      <a:cubicBezTo>
                                        <a:pt x="78105" y="46672"/>
                                        <a:pt x="91440" y="55245"/>
                                        <a:pt x="104775" y="62865"/>
                                      </a:cubicBezTo>
                                      <a:cubicBezTo>
                                        <a:pt x="105727" y="63817"/>
                                        <a:pt x="106680" y="65722"/>
                                        <a:pt x="106680" y="66675"/>
                                      </a:cubicBezTo>
                                      <a:cubicBezTo>
                                        <a:pt x="106680" y="87630"/>
                                        <a:pt x="106680" y="107632"/>
                                        <a:pt x="107632" y="128588"/>
                                      </a:cubicBezTo>
                                      <a:cubicBezTo>
                                        <a:pt x="107632" y="143828"/>
                                        <a:pt x="107632" y="159067"/>
                                        <a:pt x="107632" y="174307"/>
                                      </a:cubicBezTo>
                                      <a:cubicBezTo>
                                        <a:pt x="107632" y="180022"/>
                                        <a:pt x="107632" y="184785"/>
                                        <a:pt x="107632" y="189547"/>
                                      </a:cubicBezTo>
                                      <a:close/>
                                    </a:path>
                                  </a:pathLst>
                                </a:custGeom>
                                <a:solidFill>
                                  <a:srgbClr val="8EA7D6"/>
                                </a:solidFill>
                                <a:ln w="9525" cap="flat">
                                  <a:noFill/>
                                  <a:prstDash val="solid"/>
                                  <a:miter/>
                                </a:ln>
                              </wps:spPr>
                              <wps:bodyPr rtlCol="0" anchor="ctr"/>
                            </wps:wsp>
                            <wps:wsp>
                              <wps:cNvPr id="1920028146" name="Freeform 1920028146"/>
                              <wps:cNvSpPr/>
                              <wps:spPr>
                                <a:xfrm>
                                  <a:off x="6368415" y="1249681"/>
                                  <a:ext cx="103822" cy="180022"/>
                                </a:xfrm>
                                <a:custGeom>
                                  <a:avLst/>
                                  <a:gdLst>
                                    <a:gd name="connsiteX0" fmla="*/ 0 w 103822"/>
                                    <a:gd name="connsiteY0" fmla="*/ 180022 h 180022"/>
                                    <a:gd name="connsiteX1" fmla="*/ 0 w 103822"/>
                                    <a:gd name="connsiteY1" fmla="*/ 174307 h 180022"/>
                                    <a:gd name="connsiteX2" fmla="*/ 0 w 103822"/>
                                    <a:gd name="connsiteY2" fmla="*/ 59055 h 180022"/>
                                    <a:gd name="connsiteX3" fmla="*/ 3810 w 103822"/>
                                    <a:gd name="connsiteY3" fmla="*/ 52388 h 180022"/>
                                    <a:gd name="connsiteX4" fmla="*/ 77152 w 103822"/>
                                    <a:gd name="connsiteY4" fmla="*/ 14288 h 180022"/>
                                    <a:gd name="connsiteX5" fmla="*/ 100965 w 103822"/>
                                    <a:gd name="connsiteY5" fmla="*/ 953 h 180022"/>
                                    <a:gd name="connsiteX6" fmla="*/ 103823 w 103822"/>
                                    <a:gd name="connsiteY6" fmla="*/ 0 h 180022"/>
                                    <a:gd name="connsiteX7" fmla="*/ 103823 w 103822"/>
                                    <a:gd name="connsiteY7" fmla="*/ 125730 h 180022"/>
                                    <a:gd name="connsiteX8" fmla="*/ 0 w 103822"/>
                                    <a:gd name="connsiteY8" fmla="*/ 180022 h 18002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03822" h="180022">
                                      <a:moveTo>
                                        <a:pt x="0" y="180022"/>
                                      </a:moveTo>
                                      <a:cubicBezTo>
                                        <a:pt x="0" y="177165"/>
                                        <a:pt x="0" y="176213"/>
                                        <a:pt x="0" y="174307"/>
                                      </a:cubicBezTo>
                                      <a:cubicBezTo>
                                        <a:pt x="0" y="136207"/>
                                        <a:pt x="0" y="97155"/>
                                        <a:pt x="0" y="59055"/>
                                      </a:cubicBezTo>
                                      <a:cubicBezTo>
                                        <a:pt x="0" y="56197"/>
                                        <a:pt x="952" y="54292"/>
                                        <a:pt x="3810" y="52388"/>
                                      </a:cubicBezTo>
                                      <a:cubicBezTo>
                                        <a:pt x="28575" y="40005"/>
                                        <a:pt x="53340" y="27622"/>
                                        <a:pt x="77152" y="14288"/>
                                      </a:cubicBezTo>
                                      <a:cubicBezTo>
                                        <a:pt x="84773" y="10478"/>
                                        <a:pt x="93345" y="5715"/>
                                        <a:pt x="100965" y="953"/>
                                      </a:cubicBezTo>
                                      <a:cubicBezTo>
                                        <a:pt x="101918" y="953"/>
                                        <a:pt x="101918" y="953"/>
                                        <a:pt x="103823" y="0"/>
                                      </a:cubicBezTo>
                                      <a:cubicBezTo>
                                        <a:pt x="103823" y="41910"/>
                                        <a:pt x="103823" y="83820"/>
                                        <a:pt x="103823" y="125730"/>
                                      </a:cubicBezTo>
                                      <a:cubicBezTo>
                                        <a:pt x="69532" y="143828"/>
                                        <a:pt x="35243" y="161925"/>
                                        <a:pt x="0" y="180022"/>
                                      </a:cubicBezTo>
                                      <a:close/>
                                    </a:path>
                                  </a:pathLst>
                                </a:custGeom>
                                <a:solidFill>
                                  <a:srgbClr val="8EA7D6"/>
                                </a:solidFill>
                                <a:ln w="9525" cap="flat">
                                  <a:noFill/>
                                  <a:prstDash val="solid"/>
                                  <a:miter/>
                                </a:ln>
                              </wps:spPr>
                              <wps:bodyPr rtlCol="0" anchor="ctr"/>
                            </wps:wsp>
                            <wps:wsp>
                              <wps:cNvPr id="1928132906" name="Freeform 1928132906"/>
                              <wps:cNvSpPr/>
                              <wps:spPr>
                                <a:xfrm>
                                  <a:off x="6252210" y="1169909"/>
                                  <a:ext cx="208597" cy="115728"/>
                                </a:xfrm>
                                <a:custGeom>
                                  <a:avLst/>
                                  <a:gdLst>
                                    <a:gd name="connsiteX0" fmla="*/ 0 w 208597"/>
                                    <a:gd name="connsiteY0" fmla="*/ 51197 h 115728"/>
                                    <a:gd name="connsiteX1" fmla="*/ 69532 w 208597"/>
                                    <a:gd name="connsiteY1" fmla="*/ 15002 h 115728"/>
                                    <a:gd name="connsiteX2" fmla="*/ 98107 w 208597"/>
                                    <a:gd name="connsiteY2" fmla="*/ 714 h 115728"/>
                                    <a:gd name="connsiteX3" fmla="*/ 104775 w 208597"/>
                                    <a:gd name="connsiteY3" fmla="*/ 714 h 115728"/>
                                    <a:gd name="connsiteX4" fmla="*/ 144780 w 208597"/>
                                    <a:gd name="connsiteY4" fmla="*/ 24527 h 115728"/>
                                    <a:gd name="connsiteX5" fmla="*/ 199073 w 208597"/>
                                    <a:gd name="connsiteY5" fmla="*/ 56912 h 115728"/>
                                    <a:gd name="connsiteX6" fmla="*/ 208598 w 208597"/>
                                    <a:gd name="connsiteY6" fmla="*/ 61674 h 115728"/>
                                    <a:gd name="connsiteX7" fmla="*/ 198120 w 208597"/>
                                    <a:gd name="connsiteY7" fmla="*/ 67389 h 115728"/>
                                    <a:gd name="connsiteX8" fmla="*/ 144780 w 208597"/>
                                    <a:gd name="connsiteY8" fmla="*/ 95012 h 115728"/>
                                    <a:gd name="connsiteX9" fmla="*/ 107632 w 208597"/>
                                    <a:gd name="connsiteY9" fmla="*/ 115014 h 115728"/>
                                    <a:gd name="connsiteX10" fmla="*/ 102870 w 208597"/>
                                    <a:gd name="connsiteY10" fmla="*/ 115014 h 115728"/>
                                    <a:gd name="connsiteX11" fmla="*/ 18098 w 208597"/>
                                    <a:gd name="connsiteY11" fmla="*/ 61674 h 115728"/>
                                    <a:gd name="connsiteX12" fmla="*/ 1905 w 208597"/>
                                    <a:gd name="connsiteY12" fmla="*/ 52149 h 115728"/>
                                    <a:gd name="connsiteX13" fmla="*/ 0 w 208597"/>
                                    <a:gd name="connsiteY13" fmla="*/ 51197 h 11572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08597" h="115728">
                                      <a:moveTo>
                                        <a:pt x="0" y="51197"/>
                                      </a:moveTo>
                                      <a:cubicBezTo>
                                        <a:pt x="22860" y="38814"/>
                                        <a:pt x="45720" y="27384"/>
                                        <a:pt x="69532" y="15002"/>
                                      </a:cubicBezTo>
                                      <a:cubicBezTo>
                                        <a:pt x="79057" y="10239"/>
                                        <a:pt x="88582" y="5477"/>
                                        <a:pt x="98107" y="714"/>
                                      </a:cubicBezTo>
                                      <a:cubicBezTo>
                                        <a:pt x="100013" y="-238"/>
                                        <a:pt x="101918" y="-238"/>
                                        <a:pt x="104775" y="714"/>
                                      </a:cubicBezTo>
                                      <a:cubicBezTo>
                                        <a:pt x="118110" y="8334"/>
                                        <a:pt x="131445" y="16907"/>
                                        <a:pt x="144780" y="24527"/>
                                      </a:cubicBezTo>
                                      <a:cubicBezTo>
                                        <a:pt x="162878" y="35004"/>
                                        <a:pt x="180975" y="46434"/>
                                        <a:pt x="199073" y="56912"/>
                                      </a:cubicBezTo>
                                      <a:cubicBezTo>
                                        <a:pt x="201930" y="58817"/>
                                        <a:pt x="205740" y="59769"/>
                                        <a:pt x="208598" y="61674"/>
                                      </a:cubicBezTo>
                                      <a:cubicBezTo>
                                        <a:pt x="204788" y="63579"/>
                                        <a:pt x="201930" y="65484"/>
                                        <a:pt x="198120" y="67389"/>
                                      </a:cubicBezTo>
                                      <a:cubicBezTo>
                                        <a:pt x="180023" y="76914"/>
                                        <a:pt x="161925" y="85487"/>
                                        <a:pt x="144780" y="95012"/>
                                      </a:cubicBezTo>
                                      <a:cubicBezTo>
                                        <a:pt x="132398" y="101679"/>
                                        <a:pt x="120015" y="108347"/>
                                        <a:pt x="107632" y="115014"/>
                                      </a:cubicBezTo>
                                      <a:cubicBezTo>
                                        <a:pt x="106680" y="115967"/>
                                        <a:pt x="103823" y="115967"/>
                                        <a:pt x="102870" y="115014"/>
                                      </a:cubicBezTo>
                                      <a:cubicBezTo>
                                        <a:pt x="74295" y="97869"/>
                                        <a:pt x="46673" y="79772"/>
                                        <a:pt x="18098" y="61674"/>
                                      </a:cubicBezTo>
                                      <a:cubicBezTo>
                                        <a:pt x="12382" y="57864"/>
                                        <a:pt x="7620" y="55007"/>
                                        <a:pt x="1905" y="52149"/>
                                      </a:cubicBezTo>
                                      <a:cubicBezTo>
                                        <a:pt x="953" y="52149"/>
                                        <a:pt x="0" y="51197"/>
                                        <a:pt x="0" y="51197"/>
                                      </a:cubicBezTo>
                                      <a:close/>
                                    </a:path>
                                  </a:pathLst>
                                </a:custGeom>
                                <a:solidFill>
                                  <a:srgbClr val="8EA7D6"/>
                                </a:solidFill>
                                <a:ln w="9525" cap="flat">
                                  <a:noFill/>
                                  <a:prstDash val="solid"/>
                                  <a:miter/>
                                </a:ln>
                              </wps:spPr>
                              <wps:bodyPr rtlCol="0" anchor="ctr"/>
                            </wps:wsp>
                          </wpg:grpSp>
                          <wps:wsp>
                            <wps:cNvPr id="403638346" name="Freeform 403638346"/>
                            <wps:cNvSpPr/>
                            <wps:spPr>
                              <a:xfrm>
                                <a:off x="6131242" y="1120141"/>
                                <a:ext cx="64770" cy="64769"/>
                              </a:xfrm>
                              <a:custGeom>
                                <a:avLst/>
                                <a:gdLst>
                                  <a:gd name="connsiteX0" fmla="*/ 32385 w 64770"/>
                                  <a:gd name="connsiteY0" fmla="*/ 64770 h 64769"/>
                                  <a:gd name="connsiteX1" fmla="*/ 0 w 64770"/>
                                  <a:gd name="connsiteY1" fmla="*/ 32385 h 64769"/>
                                  <a:gd name="connsiteX2" fmla="*/ 32385 w 64770"/>
                                  <a:gd name="connsiteY2" fmla="*/ 0 h 64769"/>
                                  <a:gd name="connsiteX3" fmla="*/ 64770 w 64770"/>
                                  <a:gd name="connsiteY3" fmla="*/ 32385 h 64769"/>
                                  <a:gd name="connsiteX4" fmla="*/ 32385 w 64770"/>
                                  <a:gd name="connsiteY4" fmla="*/ 64770 h 64769"/>
                                  <a:gd name="connsiteX5" fmla="*/ 23813 w 64770"/>
                                  <a:gd name="connsiteY5" fmla="*/ 13335 h 64769"/>
                                  <a:gd name="connsiteX6" fmla="*/ 9525 w 64770"/>
                                  <a:gd name="connsiteY6" fmla="*/ 27622 h 64769"/>
                                  <a:gd name="connsiteX7" fmla="*/ 23813 w 64770"/>
                                  <a:gd name="connsiteY7" fmla="*/ 41910 h 64769"/>
                                  <a:gd name="connsiteX8" fmla="*/ 38100 w 64770"/>
                                  <a:gd name="connsiteY8" fmla="*/ 27622 h 64769"/>
                                  <a:gd name="connsiteX9" fmla="*/ 23813 w 64770"/>
                                  <a:gd name="connsiteY9" fmla="*/ 13335 h 6476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64770" h="64769">
                                    <a:moveTo>
                                      <a:pt x="32385" y="64770"/>
                                    </a:moveTo>
                                    <a:cubicBezTo>
                                      <a:pt x="14288" y="64770"/>
                                      <a:pt x="0" y="50482"/>
                                      <a:pt x="0" y="32385"/>
                                    </a:cubicBezTo>
                                    <a:cubicBezTo>
                                      <a:pt x="0" y="14288"/>
                                      <a:pt x="14288" y="0"/>
                                      <a:pt x="32385" y="0"/>
                                    </a:cubicBezTo>
                                    <a:cubicBezTo>
                                      <a:pt x="50483" y="0"/>
                                      <a:pt x="64770" y="14288"/>
                                      <a:pt x="64770" y="32385"/>
                                    </a:cubicBezTo>
                                    <a:cubicBezTo>
                                      <a:pt x="64770" y="50482"/>
                                      <a:pt x="50483" y="64770"/>
                                      <a:pt x="32385" y="64770"/>
                                    </a:cubicBezTo>
                                    <a:close/>
                                    <a:moveTo>
                                      <a:pt x="23813" y="13335"/>
                                    </a:moveTo>
                                    <a:cubicBezTo>
                                      <a:pt x="16193" y="13335"/>
                                      <a:pt x="9525" y="20003"/>
                                      <a:pt x="9525" y="27622"/>
                                    </a:cubicBezTo>
                                    <a:cubicBezTo>
                                      <a:pt x="9525" y="35243"/>
                                      <a:pt x="16193" y="41910"/>
                                      <a:pt x="23813" y="41910"/>
                                    </a:cubicBezTo>
                                    <a:cubicBezTo>
                                      <a:pt x="31433" y="41910"/>
                                      <a:pt x="38100" y="35243"/>
                                      <a:pt x="38100" y="27622"/>
                                    </a:cubicBezTo>
                                    <a:cubicBezTo>
                                      <a:pt x="38100" y="19050"/>
                                      <a:pt x="32385" y="13335"/>
                                      <a:pt x="23813" y="13335"/>
                                    </a:cubicBezTo>
                                    <a:close/>
                                  </a:path>
                                </a:pathLst>
                              </a:custGeom>
                              <a:solidFill>
                                <a:srgbClr val="4164AE"/>
                              </a:solidFill>
                              <a:ln w="9525" cap="flat">
                                <a:noFill/>
                                <a:prstDash val="solid"/>
                                <a:miter/>
                              </a:ln>
                            </wps:spPr>
                            <wps:bodyPr rtlCol="0" anchor="ctr"/>
                          </wps:wsp>
                          <wps:wsp>
                            <wps:cNvPr id="1111981215" name="Freeform 1111981215"/>
                            <wps:cNvSpPr/>
                            <wps:spPr>
                              <a:xfrm>
                                <a:off x="6319838" y="1031558"/>
                                <a:ext cx="59054" cy="59054"/>
                              </a:xfrm>
                              <a:custGeom>
                                <a:avLst/>
                                <a:gdLst>
                                  <a:gd name="connsiteX0" fmla="*/ 29527 w 59054"/>
                                  <a:gd name="connsiteY0" fmla="*/ 59055 h 59054"/>
                                  <a:gd name="connsiteX1" fmla="*/ 0 w 59054"/>
                                  <a:gd name="connsiteY1" fmla="*/ 29527 h 59054"/>
                                  <a:gd name="connsiteX2" fmla="*/ 29527 w 59054"/>
                                  <a:gd name="connsiteY2" fmla="*/ 0 h 59054"/>
                                  <a:gd name="connsiteX3" fmla="*/ 59055 w 59054"/>
                                  <a:gd name="connsiteY3" fmla="*/ 29527 h 59054"/>
                                  <a:gd name="connsiteX4" fmla="*/ 29527 w 59054"/>
                                  <a:gd name="connsiteY4" fmla="*/ 59055 h 59054"/>
                                  <a:gd name="connsiteX5" fmla="*/ 23813 w 59054"/>
                                  <a:gd name="connsiteY5" fmla="*/ 12382 h 59054"/>
                                  <a:gd name="connsiteX6" fmla="*/ 9525 w 59054"/>
                                  <a:gd name="connsiteY6" fmla="*/ 26670 h 59054"/>
                                  <a:gd name="connsiteX7" fmla="*/ 23813 w 59054"/>
                                  <a:gd name="connsiteY7" fmla="*/ 40957 h 59054"/>
                                  <a:gd name="connsiteX8" fmla="*/ 38100 w 59054"/>
                                  <a:gd name="connsiteY8" fmla="*/ 26670 h 59054"/>
                                  <a:gd name="connsiteX9" fmla="*/ 23813 w 59054"/>
                                  <a:gd name="connsiteY9" fmla="*/ 12382 h 590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59054" h="59054">
                                    <a:moveTo>
                                      <a:pt x="29527" y="59055"/>
                                    </a:moveTo>
                                    <a:cubicBezTo>
                                      <a:pt x="13335" y="59055"/>
                                      <a:pt x="0" y="45720"/>
                                      <a:pt x="0" y="29527"/>
                                    </a:cubicBezTo>
                                    <a:cubicBezTo>
                                      <a:pt x="0" y="13335"/>
                                      <a:pt x="13335" y="0"/>
                                      <a:pt x="29527" y="0"/>
                                    </a:cubicBezTo>
                                    <a:cubicBezTo>
                                      <a:pt x="45720" y="0"/>
                                      <a:pt x="59055" y="13335"/>
                                      <a:pt x="59055" y="29527"/>
                                    </a:cubicBezTo>
                                    <a:cubicBezTo>
                                      <a:pt x="59055" y="45720"/>
                                      <a:pt x="45720" y="59055"/>
                                      <a:pt x="29527" y="59055"/>
                                    </a:cubicBezTo>
                                    <a:close/>
                                    <a:moveTo>
                                      <a:pt x="23813" y="12382"/>
                                    </a:moveTo>
                                    <a:cubicBezTo>
                                      <a:pt x="16192" y="12382"/>
                                      <a:pt x="9525" y="19050"/>
                                      <a:pt x="9525" y="26670"/>
                                    </a:cubicBezTo>
                                    <a:cubicBezTo>
                                      <a:pt x="9525" y="34290"/>
                                      <a:pt x="16192" y="40957"/>
                                      <a:pt x="23813" y="40957"/>
                                    </a:cubicBezTo>
                                    <a:cubicBezTo>
                                      <a:pt x="31432" y="40957"/>
                                      <a:pt x="38100" y="34290"/>
                                      <a:pt x="38100" y="26670"/>
                                    </a:cubicBezTo>
                                    <a:cubicBezTo>
                                      <a:pt x="38100" y="19050"/>
                                      <a:pt x="31432" y="12382"/>
                                      <a:pt x="23813" y="12382"/>
                                    </a:cubicBezTo>
                                    <a:close/>
                                  </a:path>
                                </a:pathLst>
                              </a:custGeom>
                              <a:solidFill>
                                <a:srgbClr val="4164AE"/>
                              </a:solidFill>
                              <a:ln w="9525" cap="flat">
                                <a:noFill/>
                                <a:prstDash val="solid"/>
                                <a:miter/>
                              </a:ln>
                            </wps:spPr>
                            <wps:bodyPr rtlCol="0" anchor="ctr"/>
                          </wps:wsp>
                          <wpg:grpSp>
                            <wpg:cNvPr id="1342732996" name="Graphic 696"/>
                            <wpg:cNvGrpSpPr/>
                            <wpg:grpSpPr>
                              <a:xfrm>
                                <a:off x="6100763" y="1056323"/>
                                <a:ext cx="499109" cy="493395"/>
                                <a:chOff x="6100763" y="1056323"/>
                                <a:chExt cx="499109" cy="493395"/>
                              </a:xfrm>
                              <a:solidFill>
                                <a:srgbClr val="7E9CD0"/>
                              </a:solidFill>
                            </wpg:grpSpPr>
                            <wps:wsp>
                              <wps:cNvPr id="1834625164" name="Freeform 1834625164"/>
                              <wps:cNvSpPr/>
                              <wps:spPr>
                                <a:xfrm>
                                  <a:off x="6400800" y="1057275"/>
                                  <a:ext cx="112394" cy="63817"/>
                                </a:xfrm>
                                <a:custGeom>
                                  <a:avLst/>
                                  <a:gdLst>
                                    <a:gd name="connsiteX0" fmla="*/ 103822 w 112394"/>
                                    <a:gd name="connsiteY0" fmla="*/ 63818 h 63817"/>
                                    <a:gd name="connsiteX1" fmla="*/ 112395 w 112394"/>
                                    <a:gd name="connsiteY1" fmla="*/ 55245 h 63817"/>
                                    <a:gd name="connsiteX2" fmla="*/ 952 w 112394"/>
                                    <a:gd name="connsiteY2" fmla="*/ 0 h 63817"/>
                                    <a:gd name="connsiteX3" fmla="*/ 952 w 112394"/>
                                    <a:gd name="connsiteY3" fmla="*/ 2858 h 63817"/>
                                    <a:gd name="connsiteX4" fmla="*/ 0 w 112394"/>
                                    <a:gd name="connsiteY4" fmla="*/ 11430 h 63817"/>
                                    <a:gd name="connsiteX5" fmla="*/ 103822 w 112394"/>
                                    <a:gd name="connsiteY5" fmla="*/ 63818 h 6381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12394" h="63817">
                                      <a:moveTo>
                                        <a:pt x="103822" y="63818"/>
                                      </a:moveTo>
                                      <a:cubicBezTo>
                                        <a:pt x="106680" y="60960"/>
                                        <a:pt x="109538" y="58103"/>
                                        <a:pt x="112395" y="55245"/>
                                      </a:cubicBezTo>
                                      <a:cubicBezTo>
                                        <a:pt x="80963" y="27622"/>
                                        <a:pt x="42863" y="8572"/>
                                        <a:pt x="952" y="0"/>
                                      </a:cubicBezTo>
                                      <a:cubicBezTo>
                                        <a:pt x="952" y="953"/>
                                        <a:pt x="952" y="1905"/>
                                        <a:pt x="952" y="2858"/>
                                      </a:cubicBezTo>
                                      <a:cubicBezTo>
                                        <a:pt x="952" y="5715"/>
                                        <a:pt x="952" y="8572"/>
                                        <a:pt x="0" y="11430"/>
                                      </a:cubicBezTo>
                                      <a:cubicBezTo>
                                        <a:pt x="39052" y="20955"/>
                                        <a:pt x="74295" y="39053"/>
                                        <a:pt x="103822" y="63818"/>
                                      </a:cubicBezTo>
                                      <a:close/>
                                    </a:path>
                                  </a:pathLst>
                                </a:custGeom>
                                <a:solidFill>
                                  <a:srgbClr val="7E9CD0"/>
                                </a:solidFill>
                                <a:ln w="9525" cap="flat">
                                  <a:noFill/>
                                  <a:prstDash val="solid"/>
                                  <a:miter/>
                                </a:ln>
                              </wps:spPr>
                              <wps:bodyPr rtlCol="0" anchor="ctr"/>
                            </wps:wsp>
                            <wps:wsp>
                              <wps:cNvPr id="1833344271" name="Freeform 1833344271"/>
                              <wps:cNvSpPr/>
                              <wps:spPr>
                                <a:xfrm>
                                  <a:off x="6189345" y="1056323"/>
                                  <a:ext cx="115252" cy="61912"/>
                                </a:xfrm>
                                <a:custGeom>
                                  <a:avLst/>
                                  <a:gdLst>
                                    <a:gd name="connsiteX0" fmla="*/ 114300 w 115252"/>
                                    <a:gd name="connsiteY0" fmla="*/ 4763 h 61912"/>
                                    <a:gd name="connsiteX1" fmla="*/ 114300 w 115252"/>
                                    <a:gd name="connsiteY1" fmla="*/ 0 h 61912"/>
                                    <a:gd name="connsiteX2" fmla="*/ 0 w 115252"/>
                                    <a:gd name="connsiteY2" fmla="*/ 54293 h 61912"/>
                                    <a:gd name="connsiteX3" fmla="*/ 9525 w 115252"/>
                                    <a:gd name="connsiteY3" fmla="*/ 61913 h 61912"/>
                                    <a:gd name="connsiteX4" fmla="*/ 115252 w 115252"/>
                                    <a:gd name="connsiteY4" fmla="*/ 11430 h 61912"/>
                                    <a:gd name="connsiteX5" fmla="*/ 114300 w 115252"/>
                                    <a:gd name="connsiteY5" fmla="*/ 4763 h 6191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15252" h="61912">
                                      <a:moveTo>
                                        <a:pt x="114300" y="4763"/>
                                      </a:moveTo>
                                      <a:cubicBezTo>
                                        <a:pt x="114300" y="2858"/>
                                        <a:pt x="114300" y="1905"/>
                                        <a:pt x="114300" y="0"/>
                                      </a:cubicBezTo>
                                      <a:cubicBezTo>
                                        <a:pt x="71438" y="7620"/>
                                        <a:pt x="31432" y="27623"/>
                                        <a:pt x="0" y="54293"/>
                                      </a:cubicBezTo>
                                      <a:cubicBezTo>
                                        <a:pt x="3810" y="56198"/>
                                        <a:pt x="6668" y="59055"/>
                                        <a:pt x="9525" y="61913"/>
                                      </a:cubicBezTo>
                                      <a:cubicBezTo>
                                        <a:pt x="39052" y="37148"/>
                                        <a:pt x="75247" y="20003"/>
                                        <a:pt x="115252" y="11430"/>
                                      </a:cubicBezTo>
                                      <a:cubicBezTo>
                                        <a:pt x="115252" y="9525"/>
                                        <a:pt x="114300" y="7620"/>
                                        <a:pt x="114300" y="4763"/>
                                      </a:cubicBezTo>
                                      <a:close/>
                                    </a:path>
                                  </a:pathLst>
                                </a:custGeom>
                                <a:solidFill>
                                  <a:srgbClr val="7E9CD0"/>
                                </a:solidFill>
                                <a:ln w="9525" cap="flat">
                                  <a:noFill/>
                                  <a:prstDash val="solid"/>
                                  <a:miter/>
                                </a:ln>
                              </wps:spPr>
                              <wps:bodyPr rtlCol="0" anchor="ctr"/>
                            </wps:wsp>
                            <wps:wsp>
                              <wps:cNvPr id="318215481" name="Freeform 318215481"/>
                              <wps:cNvSpPr/>
                              <wps:spPr>
                                <a:xfrm>
                                  <a:off x="6562725" y="1189673"/>
                                  <a:ext cx="37147" cy="119062"/>
                                </a:xfrm>
                                <a:custGeom>
                                  <a:avLst/>
                                  <a:gdLst>
                                    <a:gd name="connsiteX0" fmla="*/ 0 w 37147"/>
                                    <a:gd name="connsiteY0" fmla="*/ 6668 h 119062"/>
                                    <a:gd name="connsiteX1" fmla="*/ 24765 w 37147"/>
                                    <a:gd name="connsiteY1" fmla="*/ 111443 h 119062"/>
                                    <a:gd name="connsiteX2" fmla="*/ 24765 w 37147"/>
                                    <a:gd name="connsiteY2" fmla="*/ 118110 h 119062"/>
                                    <a:gd name="connsiteX3" fmla="*/ 26670 w 37147"/>
                                    <a:gd name="connsiteY3" fmla="*/ 118110 h 119062"/>
                                    <a:gd name="connsiteX4" fmla="*/ 37147 w 37147"/>
                                    <a:gd name="connsiteY4" fmla="*/ 119063 h 119062"/>
                                    <a:gd name="connsiteX5" fmla="*/ 37147 w 37147"/>
                                    <a:gd name="connsiteY5" fmla="*/ 111443 h 119062"/>
                                    <a:gd name="connsiteX6" fmla="*/ 10477 w 37147"/>
                                    <a:gd name="connsiteY6" fmla="*/ 0 h 119062"/>
                                    <a:gd name="connsiteX7" fmla="*/ 0 w 37147"/>
                                    <a:gd name="connsiteY7" fmla="*/ 6668 h 1190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7147" h="119062">
                                      <a:moveTo>
                                        <a:pt x="0" y="6668"/>
                                      </a:moveTo>
                                      <a:cubicBezTo>
                                        <a:pt x="16192" y="38100"/>
                                        <a:pt x="24765" y="74295"/>
                                        <a:pt x="24765" y="111443"/>
                                      </a:cubicBezTo>
                                      <a:cubicBezTo>
                                        <a:pt x="24765" y="113348"/>
                                        <a:pt x="24765" y="116205"/>
                                        <a:pt x="24765" y="118110"/>
                                      </a:cubicBezTo>
                                      <a:cubicBezTo>
                                        <a:pt x="25717" y="118110"/>
                                        <a:pt x="25717" y="118110"/>
                                        <a:pt x="26670" y="118110"/>
                                      </a:cubicBezTo>
                                      <a:cubicBezTo>
                                        <a:pt x="30480" y="118110"/>
                                        <a:pt x="33338" y="118110"/>
                                        <a:pt x="37147" y="119063"/>
                                      </a:cubicBezTo>
                                      <a:cubicBezTo>
                                        <a:pt x="37147" y="116205"/>
                                        <a:pt x="37147" y="114300"/>
                                        <a:pt x="37147" y="111443"/>
                                      </a:cubicBezTo>
                                      <a:cubicBezTo>
                                        <a:pt x="37147" y="71438"/>
                                        <a:pt x="27622" y="33338"/>
                                        <a:pt x="10477" y="0"/>
                                      </a:cubicBezTo>
                                      <a:cubicBezTo>
                                        <a:pt x="6667" y="2858"/>
                                        <a:pt x="3810" y="4763"/>
                                        <a:pt x="0" y="6668"/>
                                      </a:cubicBezTo>
                                      <a:close/>
                                    </a:path>
                                  </a:pathLst>
                                </a:custGeom>
                                <a:solidFill>
                                  <a:srgbClr val="7E9CD0"/>
                                </a:solidFill>
                                <a:ln w="9525" cap="flat">
                                  <a:noFill/>
                                  <a:prstDash val="solid"/>
                                  <a:miter/>
                                </a:ln>
                              </wps:spPr>
                              <wps:bodyPr rtlCol="0" anchor="ctr"/>
                            </wps:wsp>
                            <wps:wsp>
                              <wps:cNvPr id="1742906691" name="Freeform 1742906691"/>
                              <wps:cNvSpPr/>
                              <wps:spPr>
                                <a:xfrm>
                                  <a:off x="6100763" y="1186816"/>
                                  <a:ext cx="38100" cy="124777"/>
                                </a:xfrm>
                                <a:custGeom>
                                  <a:avLst/>
                                  <a:gdLst>
                                    <a:gd name="connsiteX0" fmla="*/ 12382 w 38100"/>
                                    <a:gd name="connsiteY0" fmla="*/ 121920 h 124777"/>
                                    <a:gd name="connsiteX1" fmla="*/ 12382 w 38100"/>
                                    <a:gd name="connsiteY1" fmla="*/ 115253 h 124777"/>
                                    <a:gd name="connsiteX2" fmla="*/ 38100 w 38100"/>
                                    <a:gd name="connsiteY2" fmla="*/ 7620 h 124777"/>
                                    <a:gd name="connsiteX3" fmla="*/ 28575 w 38100"/>
                                    <a:gd name="connsiteY3" fmla="*/ 0 h 124777"/>
                                    <a:gd name="connsiteX4" fmla="*/ 0 w 38100"/>
                                    <a:gd name="connsiteY4" fmla="*/ 115253 h 124777"/>
                                    <a:gd name="connsiteX5" fmla="*/ 0 w 38100"/>
                                    <a:gd name="connsiteY5" fmla="*/ 124778 h 124777"/>
                                    <a:gd name="connsiteX6" fmla="*/ 12382 w 38100"/>
                                    <a:gd name="connsiteY6" fmla="*/ 121920 h 1247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38100" h="124777">
                                      <a:moveTo>
                                        <a:pt x="12382" y="121920"/>
                                      </a:moveTo>
                                      <a:cubicBezTo>
                                        <a:pt x="12382" y="120015"/>
                                        <a:pt x="12382" y="117157"/>
                                        <a:pt x="12382" y="115253"/>
                                      </a:cubicBezTo>
                                      <a:cubicBezTo>
                                        <a:pt x="12382" y="76200"/>
                                        <a:pt x="21907" y="40005"/>
                                        <a:pt x="38100" y="7620"/>
                                      </a:cubicBezTo>
                                      <a:cubicBezTo>
                                        <a:pt x="34290" y="5715"/>
                                        <a:pt x="31432" y="2857"/>
                                        <a:pt x="28575" y="0"/>
                                      </a:cubicBezTo>
                                      <a:cubicBezTo>
                                        <a:pt x="10477" y="34290"/>
                                        <a:pt x="0" y="73343"/>
                                        <a:pt x="0" y="115253"/>
                                      </a:cubicBezTo>
                                      <a:cubicBezTo>
                                        <a:pt x="0" y="118110"/>
                                        <a:pt x="0" y="121920"/>
                                        <a:pt x="0" y="124778"/>
                                      </a:cubicBezTo>
                                      <a:cubicBezTo>
                                        <a:pt x="3810" y="122872"/>
                                        <a:pt x="7620" y="121920"/>
                                        <a:pt x="12382" y="121920"/>
                                      </a:cubicBezTo>
                                      <a:close/>
                                    </a:path>
                                  </a:pathLst>
                                </a:custGeom>
                                <a:solidFill>
                                  <a:srgbClr val="7E9CD0"/>
                                </a:solidFill>
                                <a:ln w="9525" cap="flat">
                                  <a:noFill/>
                                  <a:prstDash val="solid"/>
                                  <a:miter/>
                                </a:ln>
                              </wps:spPr>
                              <wps:bodyPr rtlCol="0" anchor="ctr"/>
                            </wps:wsp>
                            <wps:wsp>
                              <wps:cNvPr id="588946693" name="Freeform 588946693"/>
                              <wps:cNvSpPr/>
                              <wps:spPr>
                                <a:xfrm>
                                  <a:off x="6494145" y="1400175"/>
                                  <a:ext cx="81914" cy="100012"/>
                                </a:xfrm>
                                <a:custGeom>
                                  <a:avLst/>
                                  <a:gdLst>
                                    <a:gd name="connsiteX0" fmla="*/ 71438 w 81914"/>
                                    <a:gd name="connsiteY0" fmla="*/ 0 h 100012"/>
                                    <a:gd name="connsiteX1" fmla="*/ 0 w 81914"/>
                                    <a:gd name="connsiteY1" fmla="*/ 89535 h 100012"/>
                                    <a:gd name="connsiteX2" fmla="*/ 6668 w 81914"/>
                                    <a:gd name="connsiteY2" fmla="*/ 100013 h 100012"/>
                                    <a:gd name="connsiteX3" fmla="*/ 81915 w 81914"/>
                                    <a:gd name="connsiteY3" fmla="*/ 4763 h 100012"/>
                                    <a:gd name="connsiteX4" fmla="*/ 71438 w 81914"/>
                                    <a:gd name="connsiteY4" fmla="*/ 0 h 10001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1914" h="100012">
                                      <a:moveTo>
                                        <a:pt x="71438" y="0"/>
                                      </a:moveTo>
                                      <a:cubicBezTo>
                                        <a:pt x="55245" y="35243"/>
                                        <a:pt x="30480" y="65722"/>
                                        <a:pt x="0" y="89535"/>
                                      </a:cubicBezTo>
                                      <a:cubicBezTo>
                                        <a:pt x="2857" y="92393"/>
                                        <a:pt x="4763" y="96203"/>
                                        <a:pt x="6668" y="100013"/>
                                      </a:cubicBezTo>
                                      <a:cubicBezTo>
                                        <a:pt x="39052" y="75247"/>
                                        <a:pt x="64770" y="42863"/>
                                        <a:pt x="81915" y="4763"/>
                                      </a:cubicBezTo>
                                      <a:cubicBezTo>
                                        <a:pt x="79057" y="2858"/>
                                        <a:pt x="75247" y="1905"/>
                                        <a:pt x="71438" y="0"/>
                                      </a:cubicBezTo>
                                      <a:close/>
                                    </a:path>
                                  </a:pathLst>
                                </a:custGeom>
                                <a:solidFill>
                                  <a:srgbClr val="7E9CD0"/>
                                </a:solidFill>
                                <a:ln w="9525" cap="flat">
                                  <a:noFill/>
                                  <a:prstDash val="solid"/>
                                  <a:miter/>
                                </a:ln>
                              </wps:spPr>
                              <wps:bodyPr rtlCol="0" anchor="ctr"/>
                            </wps:wsp>
                            <wps:wsp>
                              <wps:cNvPr id="1405648800" name="Freeform 1405648800"/>
                              <wps:cNvSpPr/>
                              <wps:spPr>
                                <a:xfrm>
                                  <a:off x="6292215" y="1530668"/>
                                  <a:ext cx="122872" cy="19050"/>
                                </a:xfrm>
                                <a:custGeom>
                                  <a:avLst/>
                                  <a:gdLst>
                                    <a:gd name="connsiteX0" fmla="*/ 118110 w 122872"/>
                                    <a:gd name="connsiteY0" fmla="*/ 0 h 19050"/>
                                    <a:gd name="connsiteX1" fmla="*/ 58102 w 122872"/>
                                    <a:gd name="connsiteY1" fmla="*/ 7620 h 19050"/>
                                    <a:gd name="connsiteX2" fmla="*/ 3810 w 122872"/>
                                    <a:gd name="connsiteY2" fmla="*/ 953 h 19050"/>
                                    <a:gd name="connsiteX3" fmla="*/ 0 w 122872"/>
                                    <a:gd name="connsiteY3" fmla="*/ 12382 h 19050"/>
                                    <a:gd name="connsiteX4" fmla="*/ 59055 w 122872"/>
                                    <a:gd name="connsiteY4" fmla="*/ 19050 h 19050"/>
                                    <a:gd name="connsiteX5" fmla="*/ 122873 w 122872"/>
                                    <a:gd name="connsiteY5" fmla="*/ 10478 h 19050"/>
                                    <a:gd name="connsiteX6" fmla="*/ 118110 w 122872"/>
                                    <a:gd name="connsiteY6" fmla="*/ 0 h 190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22872" h="19050">
                                      <a:moveTo>
                                        <a:pt x="118110" y="0"/>
                                      </a:moveTo>
                                      <a:cubicBezTo>
                                        <a:pt x="99060" y="4763"/>
                                        <a:pt x="79057" y="7620"/>
                                        <a:pt x="58102" y="7620"/>
                                      </a:cubicBezTo>
                                      <a:cubicBezTo>
                                        <a:pt x="39052" y="7620"/>
                                        <a:pt x="20955" y="5715"/>
                                        <a:pt x="3810" y="953"/>
                                      </a:cubicBezTo>
                                      <a:cubicBezTo>
                                        <a:pt x="2857" y="4763"/>
                                        <a:pt x="1905" y="8572"/>
                                        <a:pt x="0" y="12382"/>
                                      </a:cubicBezTo>
                                      <a:cubicBezTo>
                                        <a:pt x="19050" y="17145"/>
                                        <a:pt x="39052" y="19050"/>
                                        <a:pt x="59055" y="19050"/>
                                      </a:cubicBezTo>
                                      <a:cubicBezTo>
                                        <a:pt x="80963" y="19050"/>
                                        <a:pt x="102870" y="16192"/>
                                        <a:pt x="122873" y="10478"/>
                                      </a:cubicBezTo>
                                      <a:cubicBezTo>
                                        <a:pt x="120015" y="7620"/>
                                        <a:pt x="119063" y="3810"/>
                                        <a:pt x="118110" y="0"/>
                                      </a:cubicBezTo>
                                      <a:close/>
                                    </a:path>
                                  </a:pathLst>
                                </a:custGeom>
                                <a:solidFill>
                                  <a:srgbClr val="7E9CD0"/>
                                </a:solidFill>
                                <a:ln w="9525" cap="flat">
                                  <a:noFill/>
                                  <a:prstDash val="solid"/>
                                  <a:miter/>
                                </a:ln>
                              </wps:spPr>
                              <wps:bodyPr rtlCol="0" anchor="ctr"/>
                            </wps:wsp>
                            <wps:wsp>
                              <wps:cNvPr id="1844565766" name="Freeform 1844565766"/>
                              <wps:cNvSpPr/>
                              <wps:spPr>
                                <a:xfrm>
                                  <a:off x="6123622" y="1402081"/>
                                  <a:ext cx="84772" cy="100012"/>
                                </a:xfrm>
                                <a:custGeom>
                                  <a:avLst/>
                                  <a:gdLst>
                                    <a:gd name="connsiteX0" fmla="*/ 84773 w 84772"/>
                                    <a:gd name="connsiteY0" fmla="*/ 89535 h 100012"/>
                                    <a:gd name="connsiteX1" fmla="*/ 11430 w 84772"/>
                                    <a:gd name="connsiteY1" fmla="*/ 0 h 100012"/>
                                    <a:gd name="connsiteX2" fmla="*/ 0 w 84772"/>
                                    <a:gd name="connsiteY2" fmla="*/ 2857 h 100012"/>
                                    <a:gd name="connsiteX3" fmla="*/ 79057 w 84772"/>
                                    <a:gd name="connsiteY3" fmla="*/ 100013 h 100012"/>
                                    <a:gd name="connsiteX4" fmla="*/ 84773 w 84772"/>
                                    <a:gd name="connsiteY4" fmla="*/ 89535 h 10001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4772" h="100012">
                                      <a:moveTo>
                                        <a:pt x="84773" y="89535"/>
                                      </a:moveTo>
                                      <a:cubicBezTo>
                                        <a:pt x="53340" y="66675"/>
                                        <a:pt x="27623" y="35242"/>
                                        <a:pt x="11430" y="0"/>
                                      </a:cubicBezTo>
                                      <a:cubicBezTo>
                                        <a:pt x="7620" y="1905"/>
                                        <a:pt x="3810" y="2857"/>
                                        <a:pt x="0" y="2857"/>
                                      </a:cubicBezTo>
                                      <a:cubicBezTo>
                                        <a:pt x="18098" y="41910"/>
                                        <a:pt x="45720" y="75247"/>
                                        <a:pt x="79057" y="100013"/>
                                      </a:cubicBezTo>
                                      <a:cubicBezTo>
                                        <a:pt x="80963" y="96203"/>
                                        <a:pt x="82868" y="93345"/>
                                        <a:pt x="84773" y="89535"/>
                                      </a:cubicBezTo>
                                      <a:close/>
                                    </a:path>
                                  </a:pathLst>
                                </a:custGeom>
                                <a:solidFill>
                                  <a:srgbClr val="7E9CD0"/>
                                </a:solidFill>
                                <a:ln w="9525" cap="flat">
                                  <a:noFill/>
                                  <a:prstDash val="solid"/>
                                  <a:miter/>
                                </a:ln>
                              </wps:spPr>
                              <wps:bodyPr rtlCol="0" anchor="ctr"/>
                            </wps:wsp>
                          </wpg:grpSp>
                        </wpg:grpSp>
                        <wpg:grpSp>
                          <wpg:cNvPr id="598856030" name="Graphic 696"/>
                          <wpg:cNvGrpSpPr/>
                          <wpg:grpSpPr>
                            <a:xfrm>
                              <a:off x="5092648" y="322898"/>
                              <a:ext cx="419836" cy="510539"/>
                              <a:chOff x="5092648" y="322898"/>
                              <a:chExt cx="419836" cy="510539"/>
                            </a:xfrm>
                          </wpg:grpSpPr>
                          <wpg:grpSp>
                            <wpg:cNvPr id="2070612627" name="Graphic 696"/>
                            <wpg:cNvGrpSpPr/>
                            <wpg:grpSpPr>
                              <a:xfrm>
                                <a:off x="5092648" y="322898"/>
                                <a:ext cx="419836" cy="510539"/>
                                <a:chOff x="5092648" y="322898"/>
                                <a:chExt cx="419836" cy="510539"/>
                              </a:xfrm>
                              <a:solidFill>
                                <a:srgbClr val="21B25A"/>
                              </a:solidFill>
                            </wpg:grpSpPr>
                            <wps:wsp>
                              <wps:cNvPr id="697416862" name="Freeform 697416862"/>
                              <wps:cNvSpPr/>
                              <wps:spPr>
                                <a:xfrm>
                                  <a:off x="5269230" y="492443"/>
                                  <a:ext cx="20074" cy="40004"/>
                                </a:xfrm>
                                <a:custGeom>
                                  <a:avLst/>
                                  <a:gdLst>
                                    <a:gd name="connsiteX0" fmla="*/ 0 w 20074"/>
                                    <a:gd name="connsiteY0" fmla="*/ 0 h 40004"/>
                                    <a:gd name="connsiteX1" fmla="*/ 0 w 20074"/>
                                    <a:gd name="connsiteY1" fmla="*/ 40005 h 40004"/>
                                    <a:gd name="connsiteX2" fmla="*/ 20003 w 20074"/>
                                    <a:gd name="connsiteY2" fmla="*/ 21907 h 40004"/>
                                    <a:gd name="connsiteX3" fmla="*/ 0 w 20074"/>
                                    <a:gd name="connsiteY3" fmla="*/ 0 h 40004"/>
                                  </a:gdLst>
                                  <a:ahLst/>
                                  <a:cxnLst>
                                    <a:cxn ang="0">
                                      <a:pos x="connsiteX0" y="connsiteY0"/>
                                    </a:cxn>
                                    <a:cxn ang="0">
                                      <a:pos x="connsiteX1" y="connsiteY1"/>
                                    </a:cxn>
                                    <a:cxn ang="0">
                                      <a:pos x="connsiteX2" y="connsiteY2"/>
                                    </a:cxn>
                                    <a:cxn ang="0">
                                      <a:pos x="connsiteX3" y="connsiteY3"/>
                                    </a:cxn>
                                  </a:cxnLst>
                                  <a:rect l="l" t="t" r="r" b="b"/>
                                  <a:pathLst>
                                    <a:path w="20074" h="40004">
                                      <a:moveTo>
                                        <a:pt x="0" y="0"/>
                                      </a:moveTo>
                                      <a:lnTo>
                                        <a:pt x="0" y="40005"/>
                                      </a:lnTo>
                                      <a:cubicBezTo>
                                        <a:pt x="13335" y="38100"/>
                                        <a:pt x="20003" y="31432"/>
                                        <a:pt x="20003" y="21907"/>
                                      </a:cubicBezTo>
                                      <a:cubicBezTo>
                                        <a:pt x="20955" y="11430"/>
                                        <a:pt x="12383" y="4763"/>
                                        <a:pt x="0" y="0"/>
                                      </a:cubicBezTo>
                                      <a:close/>
                                    </a:path>
                                  </a:pathLst>
                                </a:custGeom>
                                <a:solidFill>
                                  <a:srgbClr val="21B25A"/>
                                </a:solidFill>
                                <a:ln w="9525" cap="flat">
                                  <a:noFill/>
                                  <a:prstDash val="solid"/>
                                  <a:miter/>
                                </a:ln>
                              </wps:spPr>
                              <wps:bodyPr rtlCol="0" anchor="ctr"/>
                            </wps:wsp>
                            <wps:wsp>
                              <wps:cNvPr id="1333045447" name="Freeform 1333045447"/>
                              <wps:cNvSpPr/>
                              <wps:spPr>
                                <a:xfrm>
                                  <a:off x="5233988" y="409575"/>
                                  <a:ext cx="17144" cy="39052"/>
                                </a:xfrm>
                                <a:custGeom>
                                  <a:avLst/>
                                  <a:gdLst>
                                    <a:gd name="connsiteX0" fmla="*/ 0 w 17144"/>
                                    <a:gd name="connsiteY0" fmla="*/ 18098 h 39052"/>
                                    <a:gd name="connsiteX1" fmla="*/ 17145 w 17144"/>
                                    <a:gd name="connsiteY1" fmla="*/ 39053 h 39052"/>
                                    <a:gd name="connsiteX2" fmla="*/ 17145 w 17144"/>
                                    <a:gd name="connsiteY2" fmla="*/ 0 h 39052"/>
                                    <a:gd name="connsiteX3" fmla="*/ 0 w 17144"/>
                                    <a:gd name="connsiteY3" fmla="*/ 18098 h 39052"/>
                                  </a:gdLst>
                                  <a:ahLst/>
                                  <a:cxnLst>
                                    <a:cxn ang="0">
                                      <a:pos x="connsiteX0" y="connsiteY0"/>
                                    </a:cxn>
                                    <a:cxn ang="0">
                                      <a:pos x="connsiteX1" y="connsiteY1"/>
                                    </a:cxn>
                                    <a:cxn ang="0">
                                      <a:pos x="connsiteX2" y="connsiteY2"/>
                                    </a:cxn>
                                    <a:cxn ang="0">
                                      <a:pos x="connsiteX3" y="connsiteY3"/>
                                    </a:cxn>
                                  </a:cxnLst>
                                  <a:rect l="l" t="t" r="r" b="b"/>
                                  <a:pathLst>
                                    <a:path w="17144" h="39052">
                                      <a:moveTo>
                                        <a:pt x="0" y="18098"/>
                                      </a:moveTo>
                                      <a:cubicBezTo>
                                        <a:pt x="0" y="27623"/>
                                        <a:pt x="6667" y="34290"/>
                                        <a:pt x="17145" y="39053"/>
                                      </a:cubicBezTo>
                                      <a:lnTo>
                                        <a:pt x="17145" y="0"/>
                                      </a:lnTo>
                                      <a:cubicBezTo>
                                        <a:pt x="6667" y="2858"/>
                                        <a:pt x="0" y="8573"/>
                                        <a:pt x="0" y="18098"/>
                                      </a:cubicBezTo>
                                      <a:close/>
                                    </a:path>
                                  </a:pathLst>
                                </a:custGeom>
                                <a:solidFill>
                                  <a:srgbClr val="21B25A"/>
                                </a:solidFill>
                                <a:ln w="9525" cap="flat">
                                  <a:noFill/>
                                  <a:prstDash val="solid"/>
                                  <a:miter/>
                                </a:ln>
                              </wps:spPr>
                              <wps:bodyPr rtlCol="0" anchor="ctr"/>
                            </wps:wsp>
                            <wps:wsp>
                              <wps:cNvPr id="1106410792" name="Freeform 1106410792"/>
                              <wps:cNvSpPr/>
                              <wps:spPr>
                                <a:xfrm>
                                  <a:off x="5092648" y="322898"/>
                                  <a:ext cx="419836" cy="510539"/>
                                </a:xfrm>
                                <a:custGeom>
                                  <a:avLst/>
                                  <a:gdLst>
                                    <a:gd name="connsiteX0" fmla="*/ 419469 w 419836"/>
                                    <a:gd name="connsiteY0" fmla="*/ 165735 h 510539"/>
                                    <a:gd name="connsiteX1" fmla="*/ 407087 w 419836"/>
                                    <a:gd name="connsiteY1" fmla="*/ 155258 h 510539"/>
                                    <a:gd name="connsiteX2" fmla="*/ 343269 w 419836"/>
                                    <a:gd name="connsiteY2" fmla="*/ 155258 h 510539"/>
                                    <a:gd name="connsiteX3" fmla="*/ 331840 w 419836"/>
                                    <a:gd name="connsiteY3" fmla="*/ 162877 h 510539"/>
                                    <a:gd name="connsiteX4" fmla="*/ 329934 w 419836"/>
                                    <a:gd name="connsiteY4" fmla="*/ 170497 h 510539"/>
                                    <a:gd name="connsiteX5" fmla="*/ 325172 w 419836"/>
                                    <a:gd name="connsiteY5" fmla="*/ 189547 h 510539"/>
                                    <a:gd name="connsiteX6" fmla="*/ 320409 w 419836"/>
                                    <a:gd name="connsiteY6" fmla="*/ 207645 h 510539"/>
                                    <a:gd name="connsiteX7" fmla="*/ 308027 w 419836"/>
                                    <a:gd name="connsiteY7" fmla="*/ 207645 h 510539"/>
                                    <a:gd name="connsiteX8" fmla="*/ 277547 w 419836"/>
                                    <a:gd name="connsiteY8" fmla="*/ 207645 h 510539"/>
                                    <a:gd name="connsiteX9" fmla="*/ 300407 w 419836"/>
                                    <a:gd name="connsiteY9" fmla="*/ 132397 h 510539"/>
                                    <a:gd name="connsiteX10" fmla="*/ 168009 w 419836"/>
                                    <a:gd name="connsiteY10" fmla="*/ 0 h 510539"/>
                                    <a:gd name="connsiteX11" fmla="*/ 35612 w 419836"/>
                                    <a:gd name="connsiteY11" fmla="*/ 132397 h 510539"/>
                                    <a:gd name="connsiteX12" fmla="*/ 58472 w 419836"/>
                                    <a:gd name="connsiteY12" fmla="*/ 207645 h 510539"/>
                                    <a:gd name="connsiteX13" fmla="*/ 18467 w 419836"/>
                                    <a:gd name="connsiteY13" fmla="*/ 207645 h 510539"/>
                                    <a:gd name="connsiteX14" fmla="*/ 11799 w 419836"/>
                                    <a:gd name="connsiteY14" fmla="*/ 207645 h 510539"/>
                                    <a:gd name="connsiteX15" fmla="*/ 369 w 419836"/>
                                    <a:gd name="connsiteY15" fmla="*/ 222885 h 510539"/>
                                    <a:gd name="connsiteX16" fmla="*/ 4179 w 419836"/>
                                    <a:gd name="connsiteY16" fmla="*/ 240983 h 510539"/>
                                    <a:gd name="connsiteX17" fmla="*/ 8942 w 419836"/>
                                    <a:gd name="connsiteY17" fmla="*/ 260033 h 510539"/>
                                    <a:gd name="connsiteX18" fmla="*/ 11799 w 419836"/>
                                    <a:gd name="connsiteY18" fmla="*/ 274320 h 510539"/>
                                    <a:gd name="connsiteX19" fmla="*/ 13704 w 419836"/>
                                    <a:gd name="connsiteY19" fmla="*/ 282892 h 510539"/>
                                    <a:gd name="connsiteX20" fmla="*/ 16562 w 419836"/>
                                    <a:gd name="connsiteY20" fmla="*/ 295275 h 510539"/>
                                    <a:gd name="connsiteX21" fmla="*/ 19419 w 419836"/>
                                    <a:gd name="connsiteY21" fmla="*/ 308610 h 510539"/>
                                    <a:gd name="connsiteX22" fmla="*/ 23229 w 419836"/>
                                    <a:gd name="connsiteY22" fmla="*/ 324802 h 510539"/>
                                    <a:gd name="connsiteX23" fmla="*/ 27040 w 419836"/>
                                    <a:gd name="connsiteY23" fmla="*/ 340995 h 510539"/>
                                    <a:gd name="connsiteX24" fmla="*/ 29897 w 419836"/>
                                    <a:gd name="connsiteY24" fmla="*/ 354330 h 510539"/>
                                    <a:gd name="connsiteX25" fmla="*/ 32754 w 419836"/>
                                    <a:gd name="connsiteY25" fmla="*/ 367665 h 510539"/>
                                    <a:gd name="connsiteX26" fmla="*/ 35612 w 419836"/>
                                    <a:gd name="connsiteY26" fmla="*/ 380047 h 510539"/>
                                    <a:gd name="connsiteX27" fmla="*/ 45137 w 419836"/>
                                    <a:gd name="connsiteY27" fmla="*/ 389572 h 510539"/>
                                    <a:gd name="connsiteX28" fmla="*/ 51804 w 419836"/>
                                    <a:gd name="connsiteY28" fmla="*/ 390525 h 510539"/>
                                    <a:gd name="connsiteX29" fmla="*/ 271832 w 419836"/>
                                    <a:gd name="connsiteY29" fmla="*/ 390525 h 510539"/>
                                    <a:gd name="connsiteX30" fmla="*/ 273737 w 419836"/>
                                    <a:gd name="connsiteY30" fmla="*/ 390525 h 510539"/>
                                    <a:gd name="connsiteX31" fmla="*/ 266117 w 419836"/>
                                    <a:gd name="connsiteY31" fmla="*/ 419100 h 510539"/>
                                    <a:gd name="connsiteX32" fmla="*/ 265165 w 419836"/>
                                    <a:gd name="connsiteY32" fmla="*/ 420052 h 510539"/>
                                    <a:gd name="connsiteX33" fmla="*/ 263259 w 419836"/>
                                    <a:gd name="connsiteY33" fmla="*/ 420052 h 510539"/>
                                    <a:gd name="connsiteX34" fmla="*/ 57519 w 419836"/>
                                    <a:gd name="connsiteY34" fmla="*/ 420052 h 510539"/>
                                    <a:gd name="connsiteX35" fmla="*/ 55615 w 419836"/>
                                    <a:gd name="connsiteY35" fmla="*/ 420052 h 510539"/>
                                    <a:gd name="connsiteX36" fmla="*/ 48947 w 419836"/>
                                    <a:gd name="connsiteY36" fmla="*/ 422910 h 510539"/>
                                    <a:gd name="connsiteX37" fmla="*/ 45137 w 419836"/>
                                    <a:gd name="connsiteY37" fmla="*/ 435292 h 510539"/>
                                    <a:gd name="connsiteX38" fmla="*/ 56567 w 419836"/>
                                    <a:gd name="connsiteY38" fmla="*/ 445770 h 510539"/>
                                    <a:gd name="connsiteX39" fmla="*/ 73712 w 419836"/>
                                    <a:gd name="connsiteY39" fmla="*/ 445770 h 510539"/>
                                    <a:gd name="connsiteX40" fmla="*/ 60377 w 419836"/>
                                    <a:gd name="connsiteY40" fmla="*/ 474345 h 510539"/>
                                    <a:gd name="connsiteX41" fmla="*/ 96572 w 419836"/>
                                    <a:gd name="connsiteY41" fmla="*/ 510540 h 510539"/>
                                    <a:gd name="connsiteX42" fmla="*/ 132767 w 419836"/>
                                    <a:gd name="connsiteY42" fmla="*/ 474345 h 510539"/>
                                    <a:gd name="connsiteX43" fmla="*/ 119432 w 419836"/>
                                    <a:gd name="connsiteY43" fmla="*/ 445770 h 510539"/>
                                    <a:gd name="connsiteX44" fmla="*/ 224207 w 419836"/>
                                    <a:gd name="connsiteY44" fmla="*/ 445770 h 510539"/>
                                    <a:gd name="connsiteX45" fmla="*/ 210872 w 419836"/>
                                    <a:gd name="connsiteY45" fmla="*/ 474345 h 510539"/>
                                    <a:gd name="connsiteX46" fmla="*/ 247067 w 419836"/>
                                    <a:gd name="connsiteY46" fmla="*/ 510540 h 510539"/>
                                    <a:gd name="connsiteX47" fmla="*/ 283262 w 419836"/>
                                    <a:gd name="connsiteY47" fmla="*/ 474345 h 510539"/>
                                    <a:gd name="connsiteX48" fmla="*/ 269927 w 419836"/>
                                    <a:gd name="connsiteY48" fmla="*/ 445770 h 510539"/>
                                    <a:gd name="connsiteX49" fmla="*/ 278499 w 419836"/>
                                    <a:gd name="connsiteY49" fmla="*/ 445770 h 510539"/>
                                    <a:gd name="connsiteX50" fmla="*/ 282309 w 419836"/>
                                    <a:gd name="connsiteY50" fmla="*/ 444817 h 510539"/>
                                    <a:gd name="connsiteX51" fmla="*/ 289929 w 419836"/>
                                    <a:gd name="connsiteY51" fmla="*/ 434340 h 510539"/>
                                    <a:gd name="connsiteX52" fmla="*/ 301359 w 419836"/>
                                    <a:gd name="connsiteY52" fmla="*/ 387667 h 510539"/>
                                    <a:gd name="connsiteX53" fmla="*/ 305169 w 419836"/>
                                    <a:gd name="connsiteY53" fmla="*/ 371475 h 510539"/>
                                    <a:gd name="connsiteX54" fmla="*/ 310884 w 419836"/>
                                    <a:gd name="connsiteY54" fmla="*/ 348615 h 510539"/>
                                    <a:gd name="connsiteX55" fmla="*/ 316599 w 419836"/>
                                    <a:gd name="connsiteY55" fmla="*/ 324802 h 510539"/>
                                    <a:gd name="connsiteX56" fmla="*/ 322315 w 419836"/>
                                    <a:gd name="connsiteY56" fmla="*/ 300038 h 510539"/>
                                    <a:gd name="connsiteX57" fmla="*/ 327077 w 419836"/>
                                    <a:gd name="connsiteY57" fmla="*/ 280035 h 510539"/>
                                    <a:gd name="connsiteX58" fmla="*/ 331840 w 419836"/>
                                    <a:gd name="connsiteY58" fmla="*/ 261938 h 510539"/>
                                    <a:gd name="connsiteX59" fmla="*/ 337554 w 419836"/>
                                    <a:gd name="connsiteY59" fmla="*/ 237172 h 510539"/>
                                    <a:gd name="connsiteX60" fmla="*/ 342317 w 419836"/>
                                    <a:gd name="connsiteY60" fmla="*/ 219075 h 510539"/>
                                    <a:gd name="connsiteX61" fmla="*/ 347079 w 419836"/>
                                    <a:gd name="connsiteY61" fmla="*/ 200977 h 510539"/>
                                    <a:gd name="connsiteX62" fmla="*/ 351842 w 419836"/>
                                    <a:gd name="connsiteY62" fmla="*/ 182880 h 510539"/>
                                    <a:gd name="connsiteX63" fmla="*/ 354699 w 419836"/>
                                    <a:gd name="connsiteY63" fmla="*/ 180975 h 510539"/>
                                    <a:gd name="connsiteX64" fmla="*/ 407087 w 419836"/>
                                    <a:gd name="connsiteY64" fmla="*/ 180975 h 510539"/>
                                    <a:gd name="connsiteX65" fmla="*/ 419469 w 419836"/>
                                    <a:gd name="connsiteY65" fmla="*/ 165735 h 510539"/>
                                    <a:gd name="connsiteX66" fmla="*/ 187059 w 419836"/>
                                    <a:gd name="connsiteY66" fmla="*/ 245745 h 510539"/>
                                    <a:gd name="connsiteX67" fmla="*/ 187059 w 419836"/>
                                    <a:gd name="connsiteY67" fmla="*/ 263842 h 510539"/>
                                    <a:gd name="connsiteX68" fmla="*/ 181344 w 419836"/>
                                    <a:gd name="connsiteY68" fmla="*/ 269558 h 510539"/>
                                    <a:gd name="connsiteX69" fmla="*/ 173724 w 419836"/>
                                    <a:gd name="connsiteY69" fmla="*/ 269558 h 510539"/>
                                    <a:gd name="connsiteX70" fmla="*/ 168009 w 419836"/>
                                    <a:gd name="connsiteY70" fmla="*/ 263842 h 510539"/>
                                    <a:gd name="connsiteX71" fmla="*/ 168009 w 419836"/>
                                    <a:gd name="connsiteY71" fmla="*/ 244792 h 510539"/>
                                    <a:gd name="connsiteX72" fmla="*/ 100382 w 419836"/>
                                    <a:gd name="connsiteY72" fmla="*/ 190500 h 510539"/>
                                    <a:gd name="connsiteX73" fmla="*/ 107049 w 419836"/>
                                    <a:gd name="connsiteY73" fmla="*/ 183833 h 510539"/>
                                    <a:gd name="connsiteX74" fmla="*/ 130862 w 419836"/>
                                    <a:gd name="connsiteY74" fmla="*/ 183833 h 510539"/>
                                    <a:gd name="connsiteX75" fmla="*/ 137529 w 419836"/>
                                    <a:gd name="connsiteY75" fmla="*/ 189547 h 510539"/>
                                    <a:gd name="connsiteX76" fmla="*/ 157532 w 419836"/>
                                    <a:gd name="connsiteY76" fmla="*/ 207645 h 510539"/>
                                    <a:gd name="connsiteX77" fmla="*/ 157532 w 419836"/>
                                    <a:gd name="connsiteY77" fmla="*/ 161925 h 510539"/>
                                    <a:gd name="connsiteX78" fmla="*/ 103240 w 419836"/>
                                    <a:gd name="connsiteY78" fmla="*/ 103822 h 510539"/>
                                    <a:gd name="connsiteX79" fmla="*/ 157532 w 419836"/>
                                    <a:gd name="connsiteY79" fmla="*/ 49530 h 510539"/>
                                    <a:gd name="connsiteX80" fmla="*/ 157532 w 419836"/>
                                    <a:gd name="connsiteY80" fmla="*/ 31433 h 510539"/>
                                    <a:gd name="connsiteX81" fmla="*/ 163247 w 419836"/>
                                    <a:gd name="connsiteY81" fmla="*/ 25717 h 510539"/>
                                    <a:gd name="connsiteX82" fmla="*/ 170867 w 419836"/>
                                    <a:gd name="connsiteY82" fmla="*/ 25717 h 510539"/>
                                    <a:gd name="connsiteX83" fmla="*/ 176582 w 419836"/>
                                    <a:gd name="connsiteY83" fmla="*/ 31433 h 510539"/>
                                    <a:gd name="connsiteX84" fmla="*/ 176582 w 419836"/>
                                    <a:gd name="connsiteY84" fmla="*/ 49530 h 510539"/>
                                    <a:gd name="connsiteX85" fmla="*/ 230874 w 419836"/>
                                    <a:gd name="connsiteY85" fmla="*/ 102870 h 510539"/>
                                    <a:gd name="connsiteX86" fmla="*/ 224207 w 419836"/>
                                    <a:gd name="connsiteY86" fmla="*/ 109538 h 510539"/>
                                    <a:gd name="connsiteX87" fmla="*/ 200394 w 419836"/>
                                    <a:gd name="connsiteY87" fmla="*/ 109538 h 510539"/>
                                    <a:gd name="connsiteX88" fmla="*/ 193727 w 419836"/>
                                    <a:gd name="connsiteY88" fmla="*/ 103822 h 510539"/>
                                    <a:gd name="connsiteX89" fmla="*/ 176582 w 419836"/>
                                    <a:gd name="connsiteY89" fmla="*/ 86677 h 510539"/>
                                    <a:gd name="connsiteX90" fmla="*/ 176582 w 419836"/>
                                    <a:gd name="connsiteY90" fmla="*/ 132397 h 510539"/>
                                    <a:gd name="connsiteX91" fmla="*/ 233732 w 419836"/>
                                    <a:gd name="connsiteY91" fmla="*/ 190500 h 510539"/>
                                    <a:gd name="connsiteX92" fmla="*/ 233732 w 419836"/>
                                    <a:gd name="connsiteY92" fmla="*/ 190500 h 510539"/>
                                    <a:gd name="connsiteX93" fmla="*/ 187059 w 419836"/>
                                    <a:gd name="connsiteY93" fmla="*/ 245745 h 5105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Lst>
                                  <a:rect l="l" t="t" r="r" b="b"/>
                                  <a:pathLst>
                                    <a:path w="419836" h="510539">
                                      <a:moveTo>
                                        <a:pt x="419469" y="165735"/>
                                      </a:moveTo>
                                      <a:cubicBezTo>
                                        <a:pt x="418517" y="159067"/>
                                        <a:pt x="412802" y="155258"/>
                                        <a:pt x="407087" y="155258"/>
                                      </a:cubicBezTo>
                                      <a:cubicBezTo>
                                        <a:pt x="386132" y="155258"/>
                                        <a:pt x="365177" y="155258"/>
                                        <a:pt x="343269" y="155258"/>
                                      </a:cubicBezTo>
                                      <a:cubicBezTo>
                                        <a:pt x="337554" y="155258"/>
                                        <a:pt x="333744" y="158115"/>
                                        <a:pt x="331840" y="162877"/>
                                      </a:cubicBezTo>
                                      <a:cubicBezTo>
                                        <a:pt x="330887" y="165735"/>
                                        <a:pt x="329934" y="167640"/>
                                        <a:pt x="329934" y="170497"/>
                                      </a:cubicBezTo>
                                      <a:cubicBezTo>
                                        <a:pt x="328029" y="177165"/>
                                        <a:pt x="327077" y="183833"/>
                                        <a:pt x="325172" y="189547"/>
                                      </a:cubicBezTo>
                                      <a:cubicBezTo>
                                        <a:pt x="323267" y="195263"/>
                                        <a:pt x="322315" y="200977"/>
                                        <a:pt x="320409" y="207645"/>
                                      </a:cubicBezTo>
                                      <a:cubicBezTo>
                                        <a:pt x="319457" y="207645"/>
                                        <a:pt x="308979" y="207645"/>
                                        <a:pt x="308027" y="207645"/>
                                      </a:cubicBezTo>
                                      <a:cubicBezTo>
                                        <a:pt x="297549" y="207645"/>
                                        <a:pt x="288024" y="207645"/>
                                        <a:pt x="277547" y="207645"/>
                                      </a:cubicBezTo>
                                      <a:cubicBezTo>
                                        <a:pt x="291834" y="186690"/>
                                        <a:pt x="300407" y="160972"/>
                                        <a:pt x="300407" y="132397"/>
                                      </a:cubicBezTo>
                                      <a:cubicBezTo>
                                        <a:pt x="300407" y="59055"/>
                                        <a:pt x="241352" y="0"/>
                                        <a:pt x="168009" y="0"/>
                                      </a:cubicBezTo>
                                      <a:cubicBezTo>
                                        <a:pt x="94667" y="0"/>
                                        <a:pt x="35612" y="59055"/>
                                        <a:pt x="35612" y="132397"/>
                                      </a:cubicBezTo>
                                      <a:cubicBezTo>
                                        <a:pt x="35612" y="160020"/>
                                        <a:pt x="44184" y="185738"/>
                                        <a:pt x="58472" y="207645"/>
                                      </a:cubicBezTo>
                                      <a:cubicBezTo>
                                        <a:pt x="42279" y="207645"/>
                                        <a:pt x="34659" y="207645"/>
                                        <a:pt x="18467" y="207645"/>
                                      </a:cubicBezTo>
                                      <a:cubicBezTo>
                                        <a:pt x="16562" y="207645"/>
                                        <a:pt x="13704" y="207645"/>
                                        <a:pt x="11799" y="207645"/>
                                      </a:cubicBezTo>
                                      <a:cubicBezTo>
                                        <a:pt x="4179" y="208597"/>
                                        <a:pt x="-1535" y="215265"/>
                                        <a:pt x="369" y="222885"/>
                                      </a:cubicBezTo>
                                      <a:cubicBezTo>
                                        <a:pt x="1322" y="228600"/>
                                        <a:pt x="3227" y="235267"/>
                                        <a:pt x="4179" y="240983"/>
                                      </a:cubicBezTo>
                                      <a:cubicBezTo>
                                        <a:pt x="6084" y="247650"/>
                                        <a:pt x="7037" y="253365"/>
                                        <a:pt x="8942" y="260033"/>
                                      </a:cubicBezTo>
                                      <a:cubicBezTo>
                                        <a:pt x="9894" y="264795"/>
                                        <a:pt x="10847" y="269558"/>
                                        <a:pt x="11799" y="274320"/>
                                      </a:cubicBezTo>
                                      <a:cubicBezTo>
                                        <a:pt x="12752" y="277177"/>
                                        <a:pt x="13704" y="280035"/>
                                        <a:pt x="13704" y="282892"/>
                                      </a:cubicBezTo>
                                      <a:cubicBezTo>
                                        <a:pt x="14657" y="286702"/>
                                        <a:pt x="15609" y="291465"/>
                                        <a:pt x="16562" y="295275"/>
                                      </a:cubicBezTo>
                                      <a:cubicBezTo>
                                        <a:pt x="17515" y="300038"/>
                                        <a:pt x="18467" y="303847"/>
                                        <a:pt x="19419" y="308610"/>
                                      </a:cubicBezTo>
                                      <a:cubicBezTo>
                                        <a:pt x="20372" y="314325"/>
                                        <a:pt x="22277" y="320040"/>
                                        <a:pt x="23229" y="324802"/>
                                      </a:cubicBezTo>
                                      <a:cubicBezTo>
                                        <a:pt x="24182" y="330517"/>
                                        <a:pt x="26087" y="336233"/>
                                        <a:pt x="27040" y="340995"/>
                                      </a:cubicBezTo>
                                      <a:cubicBezTo>
                                        <a:pt x="27992" y="345758"/>
                                        <a:pt x="28944" y="349567"/>
                                        <a:pt x="29897" y="354330"/>
                                      </a:cubicBezTo>
                                      <a:cubicBezTo>
                                        <a:pt x="30849" y="359092"/>
                                        <a:pt x="31802" y="362902"/>
                                        <a:pt x="32754" y="367665"/>
                                      </a:cubicBezTo>
                                      <a:cubicBezTo>
                                        <a:pt x="33707" y="371475"/>
                                        <a:pt x="34659" y="376238"/>
                                        <a:pt x="35612" y="380047"/>
                                      </a:cubicBezTo>
                                      <a:cubicBezTo>
                                        <a:pt x="36565" y="384810"/>
                                        <a:pt x="40374" y="387667"/>
                                        <a:pt x="45137" y="389572"/>
                                      </a:cubicBezTo>
                                      <a:cubicBezTo>
                                        <a:pt x="47042" y="390525"/>
                                        <a:pt x="49899" y="390525"/>
                                        <a:pt x="51804" y="390525"/>
                                      </a:cubicBezTo>
                                      <a:cubicBezTo>
                                        <a:pt x="125147" y="390525"/>
                                        <a:pt x="198490" y="390525"/>
                                        <a:pt x="271832" y="390525"/>
                                      </a:cubicBezTo>
                                      <a:cubicBezTo>
                                        <a:pt x="272784" y="390525"/>
                                        <a:pt x="272784" y="390525"/>
                                        <a:pt x="273737" y="390525"/>
                                      </a:cubicBezTo>
                                      <a:cubicBezTo>
                                        <a:pt x="273737" y="391477"/>
                                        <a:pt x="268022" y="411480"/>
                                        <a:pt x="266117" y="419100"/>
                                      </a:cubicBezTo>
                                      <a:cubicBezTo>
                                        <a:pt x="266117" y="419100"/>
                                        <a:pt x="265165" y="420052"/>
                                        <a:pt x="265165" y="420052"/>
                                      </a:cubicBezTo>
                                      <a:cubicBezTo>
                                        <a:pt x="264212" y="420052"/>
                                        <a:pt x="264212" y="420052"/>
                                        <a:pt x="263259" y="420052"/>
                                      </a:cubicBezTo>
                                      <a:cubicBezTo>
                                        <a:pt x="194679" y="420052"/>
                                        <a:pt x="126099" y="420052"/>
                                        <a:pt x="57519" y="420052"/>
                                      </a:cubicBezTo>
                                      <a:cubicBezTo>
                                        <a:pt x="56567" y="420052"/>
                                        <a:pt x="56567" y="420052"/>
                                        <a:pt x="55615" y="420052"/>
                                      </a:cubicBezTo>
                                      <a:cubicBezTo>
                                        <a:pt x="52757" y="420052"/>
                                        <a:pt x="50852" y="421005"/>
                                        <a:pt x="48947" y="422910"/>
                                      </a:cubicBezTo>
                                      <a:cubicBezTo>
                                        <a:pt x="46090" y="426720"/>
                                        <a:pt x="44184" y="430530"/>
                                        <a:pt x="45137" y="435292"/>
                                      </a:cubicBezTo>
                                      <a:cubicBezTo>
                                        <a:pt x="46090" y="440055"/>
                                        <a:pt x="49899" y="445770"/>
                                        <a:pt x="56567" y="445770"/>
                                      </a:cubicBezTo>
                                      <a:cubicBezTo>
                                        <a:pt x="62282" y="445770"/>
                                        <a:pt x="67997" y="445770"/>
                                        <a:pt x="73712" y="445770"/>
                                      </a:cubicBezTo>
                                      <a:cubicBezTo>
                                        <a:pt x="65140" y="452438"/>
                                        <a:pt x="60377" y="462915"/>
                                        <a:pt x="60377" y="474345"/>
                                      </a:cubicBezTo>
                                      <a:cubicBezTo>
                                        <a:pt x="60377" y="494347"/>
                                        <a:pt x="76569" y="510540"/>
                                        <a:pt x="96572" y="510540"/>
                                      </a:cubicBezTo>
                                      <a:cubicBezTo>
                                        <a:pt x="116574" y="510540"/>
                                        <a:pt x="132767" y="494347"/>
                                        <a:pt x="132767" y="474345"/>
                                      </a:cubicBezTo>
                                      <a:cubicBezTo>
                                        <a:pt x="132767" y="462915"/>
                                        <a:pt x="127052" y="452438"/>
                                        <a:pt x="119432" y="445770"/>
                                      </a:cubicBezTo>
                                      <a:cubicBezTo>
                                        <a:pt x="154674" y="445770"/>
                                        <a:pt x="188965" y="445770"/>
                                        <a:pt x="224207" y="445770"/>
                                      </a:cubicBezTo>
                                      <a:cubicBezTo>
                                        <a:pt x="215634" y="452438"/>
                                        <a:pt x="210872" y="462915"/>
                                        <a:pt x="210872" y="474345"/>
                                      </a:cubicBezTo>
                                      <a:cubicBezTo>
                                        <a:pt x="210872" y="494347"/>
                                        <a:pt x="227065" y="510540"/>
                                        <a:pt x="247067" y="510540"/>
                                      </a:cubicBezTo>
                                      <a:cubicBezTo>
                                        <a:pt x="267069" y="510540"/>
                                        <a:pt x="283262" y="494347"/>
                                        <a:pt x="283262" y="474345"/>
                                      </a:cubicBezTo>
                                      <a:cubicBezTo>
                                        <a:pt x="283262" y="462915"/>
                                        <a:pt x="277547" y="452438"/>
                                        <a:pt x="269927" y="445770"/>
                                      </a:cubicBezTo>
                                      <a:cubicBezTo>
                                        <a:pt x="272784" y="445770"/>
                                        <a:pt x="275642" y="445770"/>
                                        <a:pt x="278499" y="445770"/>
                                      </a:cubicBezTo>
                                      <a:cubicBezTo>
                                        <a:pt x="279452" y="445770"/>
                                        <a:pt x="280404" y="445770"/>
                                        <a:pt x="282309" y="444817"/>
                                      </a:cubicBezTo>
                                      <a:cubicBezTo>
                                        <a:pt x="287072" y="442913"/>
                                        <a:pt x="288977" y="439102"/>
                                        <a:pt x="289929" y="434340"/>
                                      </a:cubicBezTo>
                                      <a:cubicBezTo>
                                        <a:pt x="291834" y="426720"/>
                                        <a:pt x="299454" y="395288"/>
                                        <a:pt x="301359" y="387667"/>
                                      </a:cubicBezTo>
                                      <a:cubicBezTo>
                                        <a:pt x="302312" y="381952"/>
                                        <a:pt x="304217" y="377190"/>
                                        <a:pt x="305169" y="371475"/>
                                      </a:cubicBezTo>
                                      <a:cubicBezTo>
                                        <a:pt x="307074" y="363855"/>
                                        <a:pt x="308979" y="356235"/>
                                        <a:pt x="310884" y="348615"/>
                                      </a:cubicBezTo>
                                      <a:cubicBezTo>
                                        <a:pt x="312790" y="340995"/>
                                        <a:pt x="314694" y="332422"/>
                                        <a:pt x="316599" y="324802"/>
                                      </a:cubicBezTo>
                                      <a:cubicBezTo>
                                        <a:pt x="318504" y="316230"/>
                                        <a:pt x="320409" y="308610"/>
                                        <a:pt x="322315" y="300038"/>
                                      </a:cubicBezTo>
                                      <a:cubicBezTo>
                                        <a:pt x="324219" y="293370"/>
                                        <a:pt x="325172" y="286702"/>
                                        <a:pt x="327077" y="280035"/>
                                      </a:cubicBezTo>
                                      <a:cubicBezTo>
                                        <a:pt x="328982" y="274320"/>
                                        <a:pt x="329934" y="267652"/>
                                        <a:pt x="331840" y="261938"/>
                                      </a:cubicBezTo>
                                      <a:cubicBezTo>
                                        <a:pt x="333744" y="253365"/>
                                        <a:pt x="335649" y="245745"/>
                                        <a:pt x="337554" y="237172"/>
                                      </a:cubicBezTo>
                                      <a:cubicBezTo>
                                        <a:pt x="339459" y="231458"/>
                                        <a:pt x="340412" y="225742"/>
                                        <a:pt x="342317" y="219075"/>
                                      </a:cubicBezTo>
                                      <a:cubicBezTo>
                                        <a:pt x="344222" y="213360"/>
                                        <a:pt x="345174" y="206692"/>
                                        <a:pt x="347079" y="200977"/>
                                      </a:cubicBezTo>
                                      <a:cubicBezTo>
                                        <a:pt x="348984" y="195263"/>
                                        <a:pt x="349937" y="188595"/>
                                        <a:pt x="351842" y="182880"/>
                                      </a:cubicBezTo>
                                      <a:cubicBezTo>
                                        <a:pt x="351842" y="180975"/>
                                        <a:pt x="352794" y="180975"/>
                                        <a:pt x="354699" y="180975"/>
                                      </a:cubicBezTo>
                                      <a:cubicBezTo>
                                        <a:pt x="371844" y="180975"/>
                                        <a:pt x="389942" y="180975"/>
                                        <a:pt x="407087" y="180975"/>
                                      </a:cubicBezTo>
                                      <a:cubicBezTo>
                                        <a:pt x="415659" y="180975"/>
                                        <a:pt x="421374" y="173355"/>
                                        <a:pt x="419469" y="165735"/>
                                      </a:cubicBezTo>
                                      <a:close/>
                                      <a:moveTo>
                                        <a:pt x="187059" y="245745"/>
                                      </a:moveTo>
                                      <a:lnTo>
                                        <a:pt x="187059" y="263842"/>
                                      </a:lnTo>
                                      <a:cubicBezTo>
                                        <a:pt x="187059" y="267652"/>
                                        <a:pt x="185154" y="269558"/>
                                        <a:pt x="181344" y="269558"/>
                                      </a:cubicBezTo>
                                      <a:lnTo>
                                        <a:pt x="173724" y="269558"/>
                                      </a:lnTo>
                                      <a:cubicBezTo>
                                        <a:pt x="169915" y="269558"/>
                                        <a:pt x="168009" y="267652"/>
                                        <a:pt x="168009" y="263842"/>
                                      </a:cubicBezTo>
                                      <a:lnTo>
                                        <a:pt x="168009" y="244792"/>
                                      </a:lnTo>
                                      <a:cubicBezTo>
                                        <a:pt x="137529" y="241935"/>
                                        <a:pt x="103240" y="223838"/>
                                        <a:pt x="100382" y="190500"/>
                                      </a:cubicBezTo>
                                      <a:cubicBezTo>
                                        <a:pt x="100382" y="185738"/>
                                        <a:pt x="102287" y="183833"/>
                                        <a:pt x="107049" y="183833"/>
                                      </a:cubicBezTo>
                                      <a:lnTo>
                                        <a:pt x="130862" y="183833"/>
                                      </a:lnTo>
                                      <a:cubicBezTo>
                                        <a:pt x="134672" y="183833"/>
                                        <a:pt x="136577" y="185738"/>
                                        <a:pt x="137529" y="189547"/>
                                      </a:cubicBezTo>
                                      <a:cubicBezTo>
                                        <a:pt x="139434" y="200025"/>
                                        <a:pt x="146102" y="205740"/>
                                        <a:pt x="157532" y="207645"/>
                                      </a:cubicBezTo>
                                      <a:lnTo>
                                        <a:pt x="157532" y="161925"/>
                                      </a:lnTo>
                                      <a:cubicBezTo>
                                        <a:pt x="131815" y="152400"/>
                                        <a:pt x="103240" y="140970"/>
                                        <a:pt x="103240" y="103822"/>
                                      </a:cubicBezTo>
                                      <a:cubicBezTo>
                                        <a:pt x="103240" y="70485"/>
                                        <a:pt x="128004" y="52388"/>
                                        <a:pt x="157532" y="49530"/>
                                      </a:cubicBezTo>
                                      <a:lnTo>
                                        <a:pt x="157532" y="31433"/>
                                      </a:lnTo>
                                      <a:cubicBezTo>
                                        <a:pt x="157532" y="27622"/>
                                        <a:pt x="159437" y="25717"/>
                                        <a:pt x="163247" y="25717"/>
                                      </a:cubicBezTo>
                                      <a:lnTo>
                                        <a:pt x="170867" y="25717"/>
                                      </a:lnTo>
                                      <a:cubicBezTo>
                                        <a:pt x="174677" y="25717"/>
                                        <a:pt x="176582" y="27622"/>
                                        <a:pt x="176582" y="31433"/>
                                      </a:cubicBezTo>
                                      <a:lnTo>
                                        <a:pt x="176582" y="49530"/>
                                      </a:lnTo>
                                      <a:cubicBezTo>
                                        <a:pt x="204204" y="52388"/>
                                        <a:pt x="228017" y="69533"/>
                                        <a:pt x="230874" y="102870"/>
                                      </a:cubicBezTo>
                                      <a:cubicBezTo>
                                        <a:pt x="230874" y="107633"/>
                                        <a:pt x="228969" y="109538"/>
                                        <a:pt x="224207" y="109538"/>
                                      </a:cubicBezTo>
                                      <a:lnTo>
                                        <a:pt x="200394" y="109538"/>
                                      </a:lnTo>
                                      <a:cubicBezTo>
                                        <a:pt x="196584" y="109538"/>
                                        <a:pt x="194679" y="107633"/>
                                        <a:pt x="193727" y="103822"/>
                                      </a:cubicBezTo>
                                      <a:cubicBezTo>
                                        <a:pt x="191822" y="94297"/>
                                        <a:pt x="186107" y="88583"/>
                                        <a:pt x="176582" y="86677"/>
                                      </a:cubicBezTo>
                                      <a:lnTo>
                                        <a:pt x="176582" y="132397"/>
                                      </a:lnTo>
                                      <a:cubicBezTo>
                                        <a:pt x="203252" y="141922"/>
                                        <a:pt x="233732" y="153352"/>
                                        <a:pt x="233732" y="190500"/>
                                      </a:cubicBezTo>
                                      <a:lnTo>
                                        <a:pt x="233732" y="190500"/>
                                      </a:lnTo>
                                      <a:cubicBezTo>
                                        <a:pt x="233732" y="223838"/>
                                        <a:pt x="217540" y="242888"/>
                                        <a:pt x="187059" y="245745"/>
                                      </a:cubicBezTo>
                                      <a:close/>
                                    </a:path>
                                  </a:pathLst>
                                </a:custGeom>
                                <a:solidFill>
                                  <a:srgbClr val="21B25A"/>
                                </a:solidFill>
                                <a:ln w="9525" cap="flat">
                                  <a:noFill/>
                                  <a:prstDash val="solid"/>
                                  <a:miter/>
                                </a:ln>
                              </wps:spPr>
                              <wps:bodyPr rtlCol="0" anchor="ctr"/>
                            </wps:wsp>
                          </wpg:grpSp>
                          <wps:wsp>
                            <wps:cNvPr id="1532467360" name="Freeform 1532467360"/>
                            <wps:cNvSpPr/>
                            <wps:spPr>
                              <a:xfrm>
                                <a:off x="5141595" y="635318"/>
                                <a:ext cx="46672" cy="52387"/>
                              </a:xfrm>
                              <a:custGeom>
                                <a:avLst/>
                                <a:gdLst>
                                  <a:gd name="connsiteX0" fmla="*/ 46672 w 46672"/>
                                  <a:gd name="connsiteY0" fmla="*/ 52388 h 52387"/>
                                  <a:gd name="connsiteX1" fmla="*/ 13335 w 46672"/>
                                  <a:gd name="connsiteY1" fmla="*/ 52388 h 52387"/>
                                  <a:gd name="connsiteX2" fmla="*/ 11430 w 46672"/>
                                  <a:gd name="connsiteY2" fmla="*/ 51435 h 52387"/>
                                  <a:gd name="connsiteX3" fmla="*/ 5715 w 46672"/>
                                  <a:gd name="connsiteY3" fmla="*/ 25717 h 52387"/>
                                  <a:gd name="connsiteX4" fmla="*/ 952 w 46672"/>
                                  <a:gd name="connsiteY4" fmla="*/ 6667 h 52387"/>
                                  <a:gd name="connsiteX5" fmla="*/ 0 w 46672"/>
                                  <a:gd name="connsiteY5" fmla="*/ 0 h 52387"/>
                                  <a:gd name="connsiteX6" fmla="*/ 40957 w 46672"/>
                                  <a:gd name="connsiteY6" fmla="*/ 0 h 52387"/>
                                  <a:gd name="connsiteX7" fmla="*/ 41910 w 46672"/>
                                  <a:gd name="connsiteY7" fmla="*/ 7620 h 52387"/>
                                  <a:gd name="connsiteX8" fmla="*/ 42863 w 46672"/>
                                  <a:gd name="connsiteY8" fmla="*/ 17145 h 52387"/>
                                  <a:gd name="connsiteX9" fmla="*/ 43815 w 46672"/>
                                  <a:gd name="connsiteY9" fmla="*/ 23813 h 52387"/>
                                  <a:gd name="connsiteX10" fmla="*/ 44768 w 46672"/>
                                  <a:gd name="connsiteY10" fmla="*/ 31432 h 52387"/>
                                  <a:gd name="connsiteX11" fmla="*/ 45720 w 46672"/>
                                  <a:gd name="connsiteY11" fmla="*/ 39052 h 52387"/>
                                  <a:gd name="connsiteX12" fmla="*/ 46672 w 46672"/>
                                  <a:gd name="connsiteY12" fmla="*/ 49530 h 52387"/>
                                  <a:gd name="connsiteX13" fmla="*/ 46672 w 46672"/>
                                  <a:gd name="connsiteY13" fmla="*/ 52388 h 52387"/>
                                  <a:gd name="connsiteX14" fmla="*/ 46672 w 46672"/>
                                  <a:gd name="connsiteY14" fmla="*/ 52388 h 523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46672" h="52387">
                                    <a:moveTo>
                                      <a:pt x="46672" y="52388"/>
                                    </a:moveTo>
                                    <a:cubicBezTo>
                                      <a:pt x="40005" y="52388"/>
                                      <a:pt x="18097" y="52388"/>
                                      <a:pt x="13335" y="52388"/>
                                    </a:cubicBezTo>
                                    <a:cubicBezTo>
                                      <a:pt x="12382" y="52388"/>
                                      <a:pt x="12382" y="52388"/>
                                      <a:pt x="11430" y="51435"/>
                                    </a:cubicBezTo>
                                    <a:cubicBezTo>
                                      <a:pt x="9525" y="42863"/>
                                      <a:pt x="7620" y="34290"/>
                                      <a:pt x="5715" y="25717"/>
                                    </a:cubicBezTo>
                                    <a:cubicBezTo>
                                      <a:pt x="3810" y="19050"/>
                                      <a:pt x="2857" y="13335"/>
                                      <a:pt x="952" y="6667"/>
                                    </a:cubicBezTo>
                                    <a:cubicBezTo>
                                      <a:pt x="0" y="4763"/>
                                      <a:pt x="0" y="2857"/>
                                      <a:pt x="0" y="0"/>
                                    </a:cubicBezTo>
                                    <a:cubicBezTo>
                                      <a:pt x="13335" y="0"/>
                                      <a:pt x="27622" y="0"/>
                                      <a:pt x="40957" y="0"/>
                                    </a:cubicBezTo>
                                    <a:cubicBezTo>
                                      <a:pt x="40957" y="2857"/>
                                      <a:pt x="41910" y="4763"/>
                                      <a:pt x="41910" y="7620"/>
                                    </a:cubicBezTo>
                                    <a:cubicBezTo>
                                      <a:pt x="41910" y="10477"/>
                                      <a:pt x="42863" y="14288"/>
                                      <a:pt x="42863" y="17145"/>
                                    </a:cubicBezTo>
                                    <a:cubicBezTo>
                                      <a:pt x="42863" y="19050"/>
                                      <a:pt x="43815" y="21907"/>
                                      <a:pt x="43815" y="23813"/>
                                    </a:cubicBezTo>
                                    <a:cubicBezTo>
                                      <a:pt x="43815" y="26670"/>
                                      <a:pt x="44768" y="29527"/>
                                      <a:pt x="44768" y="31432"/>
                                    </a:cubicBezTo>
                                    <a:cubicBezTo>
                                      <a:pt x="44768" y="34290"/>
                                      <a:pt x="44768" y="36195"/>
                                      <a:pt x="45720" y="39052"/>
                                    </a:cubicBezTo>
                                    <a:cubicBezTo>
                                      <a:pt x="45720" y="42863"/>
                                      <a:pt x="46672" y="45720"/>
                                      <a:pt x="46672" y="49530"/>
                                    </a:cubicBezTo>
                                    <a:cubicBezTo>
                                      <a:pt x="46672" y="51435"/>
                                      <a:pt x="46672" y="51435"/>
                                      <a:pt x="46672" y="52388"/>
                                    </a:cubicBezTo>
                                    <a:cubicBezTo>
                                      <a:pt x="46672" y="52388"/>
                                      <a:pt x="46672" y="52388"/>
                                      <a:pt x="46672" y="52388"/>
                                    </a:cubicBezTo>
                                    <a:close/>
                                  </a:path>
                                </a:pathLst>
                              </a:custGeom>
                              <a:solidFill>
                                <a:srgbClr val="056D2A"/>
                              </a:solidFill>
                              <a:ln w="9525" cap="flat">
                                <a:noFill/>
                                <a:prstDash val="solid"/>
                                <a:miter/>
                              </a:ln>
                            </wps:spPr>
                            <wps:bodyPr rtlCol="0" anchor="ctr"/>
                          </wps:wsp>
                          <wps:wsp>
                            <wps:cNvPr id="774597668" name="Freeform 774597668"/>
                            <wps:cNvSpPr/>
                            <wps:spPr>
                              <a:xfrm>
                                <a:off x="5208270" y="635318"/>
                                <a:ext cx="42333" cy="52387"/>
                              </a:xfrm>
                              <a:custGeom>
                                <a:avLst/>
                                <a:gdLst>
                                  <a:gd name="connsiteX0" fmla="*/ 41910 w 42333"/>
                                  <a:gd name="connsiteY0" fmla="*/ 52388 h 52387"/>
                                  <a:gd name="connsiteX1" fmla="*/ 41910 w 42333"/>
                                  <a:gd name="connsiteY1" fmla="*/ 52388 h 52387"/>
                                  <a:gd name="connsiteX2" fmla="*/ 6668 w 42333"/>
                                  <a:gd name="connsiteY2" fmla="*/ 52388 h 52387"/>
                                  <a:gd name="connsiteX3" fmla="*/ 6668 w 42333"/>
                                  <a:gd name="connsiteY3" fmla="*/ 52388 h 52387"/>
                                  <a:gd name="connsiteX4" fmla="*/ 4763 w 42333"/>
                                  <a:gd name="connsiteY4" fmla="*/ 39052 h 52387"/>
                                  <a:gd name="connsiteX5" fmla="*/ 3810 w 42333"/>
                                  <a:gd name="connsiteY5" fmla="*/ 28575 h 52387"/>
                                  <a:gd name="connsiteX6" fmla="*/ 1905 w 42333"/>
                                  <a:gd name="connsiteY6" fmla="*/ 16192 h 52387"/>
                                  <a:gd name="connsiteX7" fmla="*/ 952 w 42333"/>
                                  <a:gd name="connsiteY7" fmla="*/ 10477 h 52387"/>
                                  <a:gd name="connsiteX8" fmla="*/ 0 w 42333"/>
                                  <a:gd name="connsiteY8" fmla="*/ 1905 h 52387"/>
                                  <a:gd name="connsiteX9" fmla="*/ 0 w 42333"/>
                                  <a:gd name="connsiteY9" fmla="*/ 0 h 52387"/>
                                  <a:gd name="connsiteX10" fmla="*/ 41910 w 42333"/>
                                  <a:gd name="connsiteY10" fmla="*/ 0 h 52387"/>
                                  <a:gd name="connsiteX11" fmla="*/ 41910 w 42333"/>
                                  <a:gd name="connsiteY11" fmla="*/ 952 h 52387"/>
                                  <a:gd name="connsiteX12" fmla="*/ 41910 w 42333"/>
                                  <a:gd name="connsiteY12" fmla="*/ 52388 h 52387"/>
                                  <a:gd name="connsiteX13" fmla="*/ 41910 w 42333"/>
                                  <a:gd name="connsiteY13" fmla="*/ 52388 h 523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42333" h="52387">
                                    <a:moveTo>
                                      <a:pt x="41910" y="52388"/>
                                    </a:moveTo>
                                    <a:cubicBezTo>
                                      <a:pt x="41910" y="52388"/>
                                      <a:pt x="41910" y="52388"/>
                                      <a:pt x="41910" y="52388"/>
                                    </a:cubicBezTo>
                                    <a:cubicBezTo>
                                      <a:pt x="29527" y="52388"/>
                                      <a:pt x="18097" y="52388"/>
                                      <a:pt x="6668" y="52388"/>
                                    </a:cubicBezTo>
                                    <a:cubicBezTo>
                                      <a:pt x="6668" y="52388"/>
                                      <a:pt x="6668" y="52388"/>
                                      <a:pt x="6668" y="52388"/>
                                    </a:cubicBezTo>
                                    <a:cubicBezTo>
                                      <a:pt x="5715" y="47625"/>
                                      <a:pt x="5715" y="42863"/>
                                      <a:pt x="4763" y="39052"/>
                                    </a:cubicBezTo>
                                    <a:cubicBezTo>
                                      <a:pt x="4763" y="35242"/>
                                      <a:pt x="3810" y="32385"/>
                                      <a:pt x="3810" y="28575"/>
                                    </a:cubicBezTo>
                                    <a:cubicBezTo>
                                      <a:pt x="3810" y="24765"/>
                                      <a:pt x="2857" y="20002"/>
                                      <a:pt x="1905" y="16192"/>
                                    </a:cubicBezTo>
                                    <a:cubicBezTo>
                                      <a:pt x="1905" y="14288"/>
                                      <a:pt x="1905" y="12382"/>
                                      <a:pt x="952" y="10477"/>
                                    </a:cubicBezTo>
                                    <a:cubicBezTo>
                                      <a:pt x="952" y="7620"/>
                                      <a:pt x="0" y="4763"/>
                                      <a:pt x="0" y="1905"/>
                                    </a:cubicBezTo>
                                    <a:cubicBezTo>
                                      <a:pt x="0" y="1905"/>
                                      <a:pt x="0" y="952"/>
                                      <a:pt x="0" y="0"/>
                                    </a:cubicBezTo>
                                    <a:cubicBezTo>
                                      <a:pt x="14288" y="0"/>
                                      <a:pt x="27622" y="0"/>
                                      <a:pt x="41910" y="0"/>
                                    </a:cubicBezTo>
                                    <a:cubicBezTo>
                                      <a:pt x="41910" y="0"/>
                                      <a:pt x="41910" y="952"/>
                                      <a:pt x="41910" y="952"/>
                                    </a:cubicBezTo>
                                    <a:cubicBezTo>
                                      <a:pt x="41910" y="18097"/>
                                      <a:pt x="41910" y="34290"/>
                                      <a:pt x="41910" y="52388"/>
                                    </a:cubicBezTo>
                                    <a:cubicBezTo>
                                      <a:pt x="42863" y="51435"/>
                                      <a:pt x="41910" y="52388"/>
                                      <a:pt x="41910" y="52388"/>
                                    </a:cubicBezTo>
                                    <a:close/>
                                  </a:path>
                                </a:pathLst>
                              </a:custGeom>
                              <a:solidFill>
                                <a:srgbClr val="056D2A"/>
                              </a:solidFill>
                              <a:ln w="9525" cap="flat">
                                <a:noFill/>
                                <a:prstDash val="solid"/>
                                <a:miter/>
                              </a:ln>
                            </wps:spPr>
                            <wps:bodyPr rtlCol="0" anchor="ctr"/>
                          </wps:wsp>
                          <wps:wsp>
                            <wps:cNvPr id="2048627334" name="Freeform 2048627334"/>
                            <wps:cNvSpPr/>
                            <wps:spPr>
                              <a:xfrm>
                                <a:off x="5277803" y="636270"/>
                                <a:ext cx="40005" cy="51435"/>
                              </a:xfrm>
                              <a:custGeom>
                                <a:avLst/>
                                <a:gdLst>
                                  <a:gd name="connsiteX0" fmla="*/ 32385 w 40005"/>
                                  <a:gd name="connsiteY0" fmla="*/ 51435 h 51435"/>
                                  <a:gd name="connsiteX1" fmla="*/ 0 w 40005"/>
                                  <a:gd name="connsiteY1" fmla="*/ 51435 h 51435"/>
                                  <a:gd name="connsiteX2" fmla="*/ 0 w 40005"/>
                                  <a:gd name="connsiteY2" fmla="*/ 51435 h 51435"/>
                                  <a:gd name="connsiteX3" fmla="*/ 0 w 40005"/>
                                  <a:gd name="connsiteY3" fmla="*/ 50483 h 51435"/>
                                  <a:gd name="connsiteX4" fmla="*/ 0 w 40005"/>
                                  <a:gd name="connsiteY4" fmla="*/ 0 h 51435"/>
                                  <a:gd name="connsiteX5" fmla="*/ 0 w 40005"/>
                                  <a:gd name="connsiteY5" fmla="*/ 0 h 51435"/>
                                  <a:gd name="connsiteX6" fmla="*/ 0 w 40005"/>
                                  <a:gd name="connsiteY6" fmla="*/ 0 h 51435"/>
                                  <a:gd name="connsiteX7" fmla="*/ 0 w 40005"/>
                                  <a:gd name="connsiteY7" fmla="*/ 0 h 51435"/>
                                  <a:gd name="connsiteX8" fmla="*/ 0 w 40005"/>
                                  <a:gd name="connsiteY8" fmla="*/ 0 h 51435"/>
                                  <a:gd name="connsiteX9" fmla="*/ 39052 w 40005"/>
                                  <a:gd name="connsiteY9" fmla="*/ 0 h 51435"/>
                                  <a:gd name="connsiteX10" fmla="*/ 40005 w 40005"/>
                                  <a:gd name="connsiteY10" fmla="*/ 0 h 51435"/>
                                  <a:gd name="connsiteX11" fmla="*/ 32385 w 40005"/>
                                  <a:gd name="connsiteY11" fmla="*/ 51435 h 5143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40005" h="51435">
                                    <a:moveTo>
                                      <a:pt x="32385" y="51435"/>
                                    </a:moveTo>
                                    <a:cubicBezTo>
                                      <a:pt x="21907" y="51435"/>
                                      <a:pt x="10477" y="51435"/>
                                      <a:pt x="0" y="51435"/>
                                    </a:cubicBezTo>
                                    <a:cubicBezTo>
                                      <a:pt x="0" y="51435"/>
                                      <a:pt x="0" y="51435"/>
                                      <a:pt x="0" y="51435"/>
                                    </a:cubicBezTo>
                                    <a:cubicBezTo>
                                      <a:pt x="0" y="51435"/>
                                      <a:pt x="0" y="50483"/>
                                      <a:pt x="0" y="50483"/>
                                    </a:cubicBezTo>
                                    <a:cubicBezTo>
                                      <a:pt x="0" y="33338"/>
                                      <a:pt x="0" y="17145"/>
                                      <a:pt x="0" y="0"/>
                                    </a:cubicBezTo>
                                    <a:cubicBezTo>
                                      <a:pt x="0" y="0"/>
                                      <a:pt x="0" y="0"/>
                                      <a:pt x="0" y="0"/>
                                    </a:cubicBezTo>
                                    <a:cubicBezTo>
                                      <a:pt x="0" y="0"/>
                                      <a:pt x="0" y="0"/>
                                      <a:pt x="0" y="0"/>
                                    </a:cubicBezTo>
                                    <a:cubicBezTo>
                                      <a:pt x="0" y="0"/>
                                      <a:pt x="0" y="0"/>
                                      <a:pt x="0" y="0"/>
                                    </a:cubicBezTo>
                                    <a:cubicBezTo>
                                      <a:pt x="0" y="0"/>
                                      <a:pt x="0" y="0"/>
                                      <a:pt x="0" y="0"/>
                                    </a:cubicBezTo>
                                    <a:cubicBezTo>
                                      <a:pt x="13335" y="0"/>
                                      <a:pt x="25718" y="0"/>
                                      <a:pt x="39052" y="0"/>
                                    </a:cubicBezTo>
                                    <a:cubicBezTo>
                                      <a:pt x="39052" y="0"/>
                                      <a:pt x="39052" y="0"/>
                                      <a:pt x="40005" y="0"/>
                                    </a:cubicBezTo>
                                    <a:cubicBezTo>
                                      <a:pt x="36195" y="17145"/>
                                      <a:pt x="34290" y="34290"/>
                                      <a:pt x="32385" y="51435"/>
                                    </a:cubicBezTo>
                                    <a:close/>
                                  </a:path>
                                </a:pathLst>
                              </a:custGeom>
                              <a:solidFill>
                                <a:srgbClr val="056D2A"/>
                              </a:solidFill>
                              <a:ln w="9525" cap="flat">
                                <a:noFill/>
                                <a:prstDash val="solid"/>
                                <a:miter/>
                              </a:ln>
                            </wps:spPr>
                            <wps:bodyPr rtlCol="0" anchor="ctr"/>
                          </wps:wsp>
                          <wps:wsp>
                            <wps:cNvPr id="525091521" name="Freeform 525091521"/>
                            <wps:cNvSpPr/>
                            <wps:spPr>
                              <a:xfrm>
                                <a:off x="5335905" y="635318"/>
                                <a:ext cx="49530" cy="52387"/>
                              </a:xfrm>
                              <a:custGeom>
                                <a:avLst/>
                                <a:gdLst>
                                  <a:gd name="connsiteX0" fmla="*/ 37148 w 49530"/>
                                  <a:gd name="connsiteY0" fmla="*/ 52388 h 52387"/>
                                  <a:gd name="connsiteX1" fmla="*/ 0 w 49530"/>
                                  <a:gd name="connsiteY1" fmla="*/ 52388 h 52387"/>
                                  <a:gd name="connsiteX2" fmla="*/ 0 w 49530"/>
                                  <a:gd name="connsiteY2" fmla="*/ 47625 h 52387"/>
                                  <a:gd name="connsiteX3" fmla="*/ 953 w 49530"/>
                                  <a:gd name="connsiteY3" fmla="*/ 38100 h 52387"/>
                                  <a:gd name="connsiteX4" fmla="*/ 2858 w 49530"/>
                                  <a:gd name="connsiteY4" fmla="*/ 26670 h 52387"/>
                                  <a:gd name="connsiteX5" fmla="*/ 3810 w 49530"/>
                                  <a:gd name="connsiteY5" fmla="*/ 18097 h 52387"/>
                                  <a:gd name="connsiteX6" fmla="*/ 4763 w 49530"/>
                                  <a:gd name="connsiteY6" fmla="*/ 8572 h 52387"/>
                                  <a:gd name="connsiteX7" fmla="*/ 5715 w 49530"/>
                                  <a:gd name="connsiteY7" fmla="*/ 1905 h 52387"/>
                                  <a:gd name="connsiteX8" fmla="*/ 6668 w 49530"/>
                                  <a:gd name="connsiteY8" fmla="*/ 0 h 52387"/>
                                  <a:gd name="connsiteX9" fmla="*/ 7620 w 49530"/>
                                  <a:gd name="connsiteY9" fmla="*/ 0 h 52387"/>
                                  <a:gd name="connsiteX10" fmla="*/ 48578 w 49530"/>
                                  <a:gd name="connsiteY10" fmla="*/ 0 h 52387"/>
                                  <a:gd name="connsiteX11" fmla="*/ 49530 w 49530"/>
                                  <a:gd name="connsiteY11" fmla="*/ 0 h 52387"/>
                                  <a:gd name="connsiteX12" fmla="*/ 37148 w 49530"/>
                                  <a:gd name="connsiteY12" fmla="*/ 52388 h 523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49530" h="52387">
                                    <a:moveTo>
                                      <a:pt x="37148" y="52388"/>
                                    </a:moveTo>
                                    <a:cubicBezTo>
                                      <a:pt x="24765" y="52388"/>
                                      <a:pt x="12383" y="52388"/>
                                      <a:pt x="0" y="52388"/>
                                    </a:cubicBezTo>
                                    <a:cubicBezTo>
                                      <a:pt x="0" y="50482"/>
                                      <a:pt x="0" y="48577"/>
                                      <a:pt x="0" y="47625"/>
                                    </a:cubicBezTo>
                                    <a:cubicBezTo>
                                      <a:pt x="0" y="44767"/>
                                      <a:pt x="953" y="40957"/>
                                      <a:pt x="953" y="38100"/>
                                    </a:cubicBezTo>
                                    <a:cubicBezTo>
                                      <a:pt x="1905" y="34290"/>
                                      <a:pt x="1905" y="30480"/>
                                      <a:pt x="2858" y="26670"/>
                                    </a:cubicBezTo>
                                    <a:cubicBezTo>
                                      <a:pt x="2858" y="23813"/>
                                      <a:pt x="3810" y="20955"/>
                                      <a:pt x="3810" y="18097"/>
                                    </a:cubicBezTo>
                                    <a:cubicBezTo>
                                      <a:pt x="3810" y="15240"/>
                                      <a:pt x="4763" y="12382"/>
                                      <a:pt x="4763" y="8572"/>
                                    </a:cubicBezTo>
                                    <a:cubicBezTo>
                                      <a:pt x="4763" y="6667"/>
                                      <a:pt x="5715" y="3810"/>
                                      <a:pt x="5715" y="1905"/>
                                    </a:cubicBezTo>
                                    <a:cubicBezTo>
                                      <a:pt x="5715" y="952"/>
                                      <a:pt x="5715" y="952"/>
                                      <a:pt x="6668" y="0"/>
                                    </a:cubicBezTo>
                                    <a:cubicBezTo>
                                      <a:pt x="6668" y="0"/>
                                      <a:pt x="6668" y="0"/>
                                      <a:pt x="7620" y="0"/>
                                    </a:cubicBezTo>
                                    <a:cubicBezTo>
                                      <a:pt x="20955" y="0"/>
                                      <a:pt x="35243" y="0"/>
                                      <a:pt x="48578" y="0"/>
                                    </a:cubicBezTo>
                                    <a:cubicBezTo>
                                      <a:pt x="48578" y="0"/>
                                      <a:pt x="49530" y="0"/>
                                      <a:pt x="49530" y="0"/>
                                    </a:cubicBezTo>
                                    <a:cubicBezTo>
                                      <a:pt x="46673" y="18097"/>
                                      <a:pt x="41910" y="35242"/>
                                      <a:pt x="37148" y="52388"/>
                                    </a:cubicBezTo>
                                    <a:close/>
                                  </a:path>
                                </a:pathLst>
                              </a:custGeom>
                              <a:solidFill>
                                <a:srgbClr val="056D2A"/>
                              </a:solidFill>
                              <a:ln w="9525" cap="flat">
                                <a:noFill/>
                                <a:prstDash val="solid"/>
                                <a:miter/>
                              </a:ln>
                            </wps:spPr>
                            <wps:bodyPr rtlCol="0" anchor="ctr"/>
                          </wps:wsp>
                        </wpg:grpSp>
                        <wpg:grpSp>
                          <wpg:cNvPr id="19400443" name="Graphic 696"/>
                          <wpg:cNvGrpSpPr/>
                          <wpg:grpSpPr>
                            <a:xfrm>
                              <a:off x="0" y="28575"/>
                              <a:ext cx="61912" cy="1507808"/>
                              <a:chOff x="0" y="28575"/>
                              <a:chExt cx="61912" cy="1507808"/>
                            </a:xfrm>
                          </wpg:grpSpPr>
                          <wps:wsp>
                            <wps:cNvPr id="1587612996" name="Freeform 1587612996"/>
                            <wps:cNvSpPr/>
                            <wps:spPr>
                              <a:xfrm>
                                <a:off x="0" y="1233488"/>
                                <a:ext cx="61912" cy="302895"/>
                              </a:xfrm>
                              <a:custGeom>
                                <a:avLst/>
                                <a:gdLst>
                                  <a:gd name="connsiteX0" fmla="*/ 47625 w 61912"/>
                                  <a:gd name="connsiteY0" fmla="*/ 0 h 302895"/>
                                  <a:gd name="connsiteX1" fmla="*/ 0 w 61912"/>
                                  <a:gd name="connsiteY1" fmla="*/ 47625 h 302895"/>
                                  <a:gd name="connsiteX2" fmla="*/ 0 w 61912"/>
                                  <a:gd name="connsiteY2" fmla="*/ 151447 h 302895"/>
                                  <a:gd name="connsiteX3" fmla="*/ 0 w 61912"/>
                                  <a:gd name="connsiteY3" fmla="*/ 255270 h 302895"/>
                                  <a:gd name="connsiteX4" fmla="*/ 47625 w 61912"/>
                                  <a:gd name="connsiteY4" fmla="*/ 302895 h 302895"/>
                                  <a:gd name="connsiteX5" fmla="*/ 61913 w 61912"/>
                                  <a:gd name="connsiteY5" fmla="*/ 302895 h 302895"/>
                                  <a:gd name="connsiteX6" fmla="*/ 61913 w 61912"/>
                                  <a:gd name="connsiteY6" fmla="*/ 953 h 302895"/>
                                  <a:gd name="connsiteX7" fmla="*/ 47625 w 61912"/>
                                  <a:gd name="connsiteY7" fmla="*/ 953 h 302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61912" h="302895">
                                    <a:moveTo>
                                      <a:pt x="47625" y="0"/>
                                    </a:moveTo>
                                    <a:cubicBezTo>
                                      <a:pt x="20955" y="0"/>
                                      <a:pt x="0" y="20955"/>
                                      <a:pt x="0" y="47625"/>
                                    </a:cubicBezTo>
                                    <a:lnTo>
                                      <a:pt x="0" y="151447"/>
                                    </a:lnTo>
                                    <a:lnTo>
                                      <a:pt x="0" y="255270"/>
                                    </a:lnTo>
                                    <a:cubicBezTo>
                                      <a:pt x="0" y="281940"/>
                                      <a:pt x="20955" y="302895"/>
                                      <a:pt x="47625" y="302895"/>
                                    </a:cubicBezTo>
                                    <a:lnTo>
                                      <a:pt x="61913" y="302895"/>
                                    </a:lnTo>
                                    <a:lnTo>
                                      <a:pt x="61913" y="953"/>
                                    </a:lnTo>
                                    <a:lnTo>
                                      <a:pt x="47625" y="953"/>
                                    </a:lnTo>
                                    <a:close/>
                                  </a:path>
                                </a:pathLst>
                              </a:custGeom>
                              <a:solidFill>
                                <a:srgbClr val="4164AE"/>
                              </a:solidFill>
                              <a:ln w="9525" cap="flat">
                                <a:noFill/>
                                <a:prstDash val="solid"/>
                                <a:miter/>
                              </a:ln>
                            </wps:spPr>
                            <wps:bodyPr rtlCol="0" anchor="ctr"/>
                          </wps:wsp>
                          <wps:wsp>
                            <wps:cNvPr id="1304307237" name="Freeform 1304307237"/>
                            <wps:cNvSpPr/>
                            <wps:spPr>
                              <a:xfrm>
                                <a:off x="0" y="28575"/>
                                <a:ext cx="61912" cy="302895"/>
                              </a:xfrm>
                              <a:custGeom>
                                <a:avLst/>
                                <a:gdLst>
                                  <a:gd name="connsiteX0" fmla="*/ 47625 w 61912"/>
                                  <a:gd name="connsiteY0" fmla="*/ 0 h 302895"/>
                                  <a:gd name="connsiteX1" fmla="*/ 0 w 61912"/>
                                  <a:gd name="connsiteY1" fmla="*/ 47625 h 302895"/>
                                  <a:gd name="connsiteX2" fmla="*/ 0 w 61912"/>
                                  <a:gd name="connsiteY2" fmla="*/ 151448 h 302895"/>
                                  <a:gd name="connsiteX3" fmla="*/ 0 w 61912"/>
                                  <a:gd name="connsiteY3" fmla="*/ 255270 h 302895"/>
                                  <a:gd name="connsiteX4" fmla="*/ 47625 w 61912"/>
                                  <a:gd name="connsiteY4" fmla="*/ 302895 h 302895"/>
                                  <a:gd name="connsiteX5" fmla="*/ 61913 w 61912"/>
                                  <a:gd name="connsiteY5" fmla="*/ 302895 h 302895"/>
                                  <a:gd name="connsiteX6" fmla="*/ 61913 w 61912"/>
                                  <a:gd name="connsiteY6" fmla="*/ 953 h 302895"/>
                                  <a:gd name="connsiteX7" fmla="*/ 47625 w 61912"/>
                                  <a:gd name="connsiteY7" fmla="*/ 953 h 302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61912" h="302895">
                                    <a:moveTo>
                                      <a:pt x="47625" y="0"/>
                                    </a:moveTo>
                                    <a:cubicBezTo>
                                      <a:pt x="20955" y="0"/>
                                      <a:pt x="0" y="20955"/>
                                      <a:pt x="0" y="47625"/>
                                    </a:cubicBezTo>
                                    <a:lnTo>
                                      <a:pt x="0" y="151448"/>
                                    </a:lnTo>
                                    <a:lnTo>
                                      <a:pt x="0" y="255270"/>
                                    </a:lnTo>
                                    <a:cubicBezTo>
                                      <a:pt x="0" y="281940"/>
                                      <a:pt x="20955" y="302895"/>
                                      <a:pt x="47625" y="302895"/>
                                    </a:cubicBezTo>
                                    <a:lnTo>
                                      <a:pt x="61913" y="302895"/>
                                    </a:lnTo>
                                    <a:lnTo>
                                      <a:pt x="61913" y="953"/>
                                    </a:lnTo>
                                    <a:lnTo>
                                      <a:pt x="47625" y="953"/>
                                    </a:lnTo>
                                    <a:close/>
                                  </a:path>
                                </a:pathLst>
                              </a:custGeom>
                              <a:solidFill>
                                <a:srgbClr val="82933A"/>
                              </a:solidFill>
                              <a:ln w="9525" cap="flat">
                                <a:noFill/>
                                <a:prstDash val="solid"/>
                                <a:miter/>
                              </a:ln>
                            </wps:spPr>
                            <wps:bodyPr rtlCol="0" anchor="ctr"/>
                          </wps:wsp>
                          <wps:wsp>
                            <wps:cNvPr id="1105516060" name="Freeform 1105516060"/>
                            <wps:cNvSpPr/>
                            <wps:spPr>
                              <a:xfrm>
                                <a:off x="0" y="831533"/>
                                <a:ext cx="61912" cy="302895"/>
                              </a:xfrm>
                              <a:custGeom>
                                <a:avLst/>
                                <a:gdLst>
                                  <a:gd name="connsiteX0" fmla="*/ 47625 w 61912"/>
                                  <a:gd name="connsiteY0" fmla="*/ 0 h 302895"/>
                                  <a:gd name="connsiteX1" fmla="*/ 0 w 61912"/>
                                  <a:gd name="connsiteY1" fmla="*/ 47625 h 302895"/>
                                  <a:gd name="connsiteX2" fmla="*/ 0 w 61912"/>
                                  <a:gd name="connsiteY2" fmla="*/ 151448 h 302895"/>
                                  <a:gd name="connsiteX3" fmla="*/ 0 w 61912"/>
                                  <a:gd name="connsiteY3" fmla="*/ 255270 h 302895"/>
                                  <a:gd name="connsiteX4" fmla="*/ 47625 w 61912"/>
                                  <a:gd name="connsiteY4" fmla="*/ 302895 h 302895"/>
                                  <a:gd name="connsiteX5" fmla="*/ 61913 w 61912"/>
                                  <a:gd name="connsiteY5" fmla="*/ 302895 h 302895"/>
                                  <a:gd name="connsiteX6" fmla="*/ 61913 w 61912"/>
                                  <a:gd name="connsiteY6" fmla="*/ 953 h 302895"/>
                                  <a:gd name="connsiteX7" fmla="*/ 47625 w 61912"/>
                                  <a:gd name="connsiteY7" fmla="*/ 953 h 302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61912" h="302895">
                                    <a:moveTo>
                                      <a:pt x="47625" y="0"/>
                                    </a:moveTo>
                                    <a:cubicBezTo>
                                      <a:pt x="20955" y="0"/>
                                      <a:pt x="0" y="20955"/>
                                      <a:pt x="0" y="47625"/>
                                    </a:cubicBezTo>
                                    <a:lnTo>
                                      <a:pt x="0" y="151448"/>
                                    </a:lnTo>
                                    <a:lnTo>
                                      <a:pt x="0" y="255270"/>
                                    </a:lnTo>
                                    <a:cubicBezTo>
                                      <a:pt x="0" y="281940"/>
                                      <a:pt x="20955" y="302895"/>
                                      <a:pt x="47625" y="302895"/>
                                    </a:cubicBezTo>
                                    <a:lnTo>
                                      <a:pt x="61913" y="302895"/>
                                    </a:lnTo>
                                    <a:lnTo>
                                      <a:pt x="61913" y="953"/>
                                    </a:lnTo>
                                    <a:lnTo>
                                      <a:pt x="47625" y="953"/>
                                    </a:lnTo>
                                    <a:close/>
                                  </a:path>
                                </a:pathLst>
                              </a:custGeom>
                              <a:solidFill>
                                <a:srgbClr val="4164AE"/>
                              </a:solidFill>
                              <a:ln w="9525" cap="flat">
                                <a:noFill/>
                                <a:prstDash val="solid"/>
                                <a:miter/>
                              </a:ln>
                            </wps:spPr>
                            <wps:bodyPr rtlCol="0" anchor="ctr"/>
                          </wps:wsp>
                          <wps:wsp>
                            <wps:cNvPr id="891280795" name="Freeform 891280795"/>
                            <wps:cNvSpPr/>
                            <wps:spPr>
                              <a:xfrm>
                                <a:off x="0" y="430531"/>
                                <a:ext cx="61912" cy="302894"/>
                              </a:xfrm>
                              <a:custGeom>
                                <a:avLst/>
                                <a:gdLst>
                                  <a:gd name="connsiteX0" fmla="*/ 47625 w 61912"/>
                                  <a:gd name="connsiteY0" fmla="*/ 0 h 302894"/>
                                  <a:gd name="connsiteX1" fmla="*/ 0 w 61912"/>
                                  <a:gd name="connsiteY1" fmla="*/ 47625 h 302894"/>
                                  <a:gd name="connsiteX2" fmla="*/ 0 w 61912"/>
                                  <a:gd name="connsiteY2" fmla="*/ 151447 h 302894"/>
                                  <a:gd name="connsiteX3" fmla="*/ 0 w 61912"/>
                                  <a:gd name="connsiteY3" fmla="*/ 255270 h 302894"/>
                                  <a:gd name="connsiteX4" fmla="*/ 47625 w 61912"/>
                                  <a:gd name="connsiteY4" fmla="*/ 302895 h 302894"/>
                                  <a:gd name="connsiteX5" fmla="*/ 61913 w 61912"/>
                                  <a:gd name="connsiteY5" fmla="*/ 302895 h 302894"/>
                                  <a:gd name="connsiteX6" fmla="*/ 61913 w 61912"/>
                                  <a:gd name="connsiteY6" fmla="*/ 952 h 302894"/>
                                  <a:gd name="connsiteX7" fmla="*/ 47625 w 61912"/>
                                  <a:gd name="connsiteY7" fmla="*/ 952 h 3028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61912" h="302894">
                                    <a:moveTo>
                                      <a:pt x="47625" y="0"/>
                                    </a:moveTo>
                                    <a:cubicBezTo>
                                      <a:pt x="20955" y="0"/>
                                      <a:pt x="0" y="20955"/>
                                      <a:pt x="0" y="47625"/>
                                    </a:cubicBezTo>
                                    <a:lnTo>
                                      <a:pt x="0" y="151447"/>
                                    </a:lnTo>
                                    <a:lnTo>
                                      <a:pt x="0" y="255270"/>
                                    </a:lnTo>
                                    <a:cubicBezTo>
                                      <a:pt x="0" y="281940"/>
                                      <a:pt x="20955" y="302895"/>
                                      <a:pt x="47625" y="302895"/>
                                    </a:cubicBezTo>
                                    <a:lnTo>
                                      <a:pt x="61913" y="302895"/>
                                    </a:lnTo>
                                    <a:lnTo>
                                      <a:pt x="61913" y="952"/>
                                    </a:lnTo>
                                    <a:lnTo>
                                      <a:pt x="47625" y="952"/>
                                    </a:lnTo>
                                    <a:close/>
                                  </a:path>
                                </a:pathLst>
                              </a:custGeom>
                              <a:solidFill>
                                <a:srgbClr val="056D2A"/>
                              </a:solidFill>
                              <a:ln w="9525" cap="flat">
                                <a:noFill/>
                                <a:prstDash val="solid"/>
                                <a:miter/>
                              </a:ln>
                            </wps:spPr>
                            <wps:bodyPr rtlCol="0" anchor="ctr"/>
                          </wps:wsp>
                        </wpg:grpSp>
                      </wpg:grpSp>
                    </wpg:wgp>
                  </a:graphicData>
                </a:graphic>
                <wp14:sizeRelH relativeFrom="page">
                  <wp14:pctWidth>0</wp14:pctWidth>
                </wp14:sizeRelH>
                <wp14:sizeRelV relativeFrom="page">
                  <wp14:pctHeight>0</wp14:pctHeight>
                </wp14:sizeRelV>
              </wp:anchor>
            </w:drawing>
          </mc:Choice>
          <mc:Fallback>
            <w:pict>
              <v:group w14:anchorId="6B3C91AC" id="Group 875" o:spid="_x0000_s1026" style="position:absolute;margin-left:0;margin-top:39.45pt;width:551pt;height:129.2pt;z-index:-251639808" coordsize="66217,1553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">
                <v:group id="Group 2111114571" o:spid="_x0000_s1027" style="position:absolute;left:44519;top:304;width:5372;height:4248" coordorigin="44519,304" coordsize="5372,424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">
                  <v:shape id="Freeform 1617496684" o:spid="_x0000_s1028" style="position:absolute;left:44519;top:1450;width:2696;height:2741;visibility:visible;mso-wrap-style:square;v-text-anchor:middle" coordsize="269557,27402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" path="m,211162v,-952,,-5715,,-6667c,198780,953,195922,953,190207,9525,137820,48578,94957,95250,72097v11430,-5715,22860,-10477,35243,-13335c137160,56857,144780,55905,151448,54000,148590,38760,145732,24472,142875,10185v-1905,-6668,3810,-13335,11430,-8573c168593,13042,183832,25425,198120,36855v15240,13335,31433,25717,46673,38100c248603,77812,251460,80670,255270,83527v4762,4763,11430,7620,14287,13335c269557,96862,269557,97815,269557,97815v-952,1905,-952,2857,-1904,4762c260032,109245,252413,114960,245745,121627v-15240,13335,-31432,26670,-46672,40005c183832,174015,169545,187350,154305,200685v-2857,1905,-4762,1905,-7620,c143828,198780,142875,196875,143828,194017v952,-6667,1904,-12382,2857,-19050c148590,162585,150495,151155,152400,139725v-11430,952,-21907,2857,-33337,5715c112395,147345,104775,150202,98107,152107,61913,167347,40005,196875,29528,234975v-1905,7620,-3810,14287,-4763,21907c23813,260692,23813,264502,23813,267360v,1905,-1906,2857,-3810,4762c19050,273075,18098,273075,17145,274027v-952,,-1905,,-2857,c14288,274027,13335,273075,13335,273075v-2857,-953,-3810,-3810,-4762,-6668c5715,256882,3810,246405,1905,235927,953,230212,953,225450,,219735e" fillcolor="#acbd39" stroked="f">
                    <v:stroke joinstyle="miter"/>
                    <v:path arrowok="t" o:connecttype="custom" o:connectlocs="0,211162;0,204495;953,190207;95250,72097;130493,58762;151448,54000;142875,10185;154305,1612;198120,36855;244793,74955;255270,83527;269557,96862;269557,97815;267653,102577;245745,121627;199073,161632;154305,200685;146685,200685;143828,194017;146685,174967;152400,139725;119063,145440;98107,152107;29528,234975;24765,256882;23813,267360;20003,272122;17145,274027;14288,274027;13335,273075;8573,266407;1905,235927;0,219735" o:connectangles="0,0,0,0,0,0,0,0,0,0,0,0,0,0,0,0,0,0,0,0,0,0,0,0,0,0,0,0,0,0,0,0,0"/>
                  </v:shape>
                  <v:shape id="Freeform 875655812" o:spid="_x0000_s1029" style="position:absolute;left:46643;top:304;width:3248;height:4248;visibility:visible;mso-wrap-style:square;v-text-anchor:middle" coordsize="324802,42481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" path="m149543,r,59055l,59055,,93345r,31432l36195,124777r,-31432l149543,93345r,240030l36195,333375r,-30480l,302895r,30480l,368617r149543,l149543,424815,324803,321945r,-219075l149543,xe" fillcolor="#82933a" stroked="f">
                    <v:stroke joinstyle="miter"/>
                    <v:path arrowok="t" o:connecttype="custom" o:connectlocs="149543,0;149543,59055;0,59055;0,93345;0,124777;36195,124777;36195,93345;149543,93345;149543,333375;36195,333375;36195,302895;0,302895;0,333375;0,368617;149543,368617;149543,424815;324803,321945;324803,102870" o:connectangles="0,0,0,0,0,0,0,0,0,0,0,0,0,0,0,0,0,0"/>
                  </v:shape>
                </v:group>
                <v:group id="Group 2121634124" o:spid="_x0000_s1030" style="position:absolute;width:66217;height:15535" coordsize="66217,1553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">
                  <v:shape id="Freeform 2144590622" o:spid="_x0000_s1031" style="position:absolute;left:38119;top:13706;width:21678;height:286;visibility:visible;mso-wrap-style:square;v-text-anchor:middle" coordsize="2167890,285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" path="m,l2167890,r,28575l,28575,,xe" fillcolor="#8ea7d6" stroked="f">
                    <v:stroke joinstyle="miter"/>
                    <v:path arrowok="t" o:connecttype="custom" o:connectlocs="0,0;2167890,0;2167890,28575;0,28575" o:connectangles="0,0,0,0"/>
                  </v:shape>
                  <v:shape id="Freeform 1866650993" o:spid="_x0000_s1032" style="position:absolute;left:41024;top:9696;width:13563;height:286;visibility:visible;mso-wrap-style:square;v-text-anchor:middle" coordsize="1356359,285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" path="m,l1356360,r,28575l,28575,,xe" fillcolor="#5a98cb" stroked="f">
                    <v:stroke joinstyle="miter"/>
                    <v:path arrowok="t" o:connecttype="custom" o:connectlocs="0,0;1356360,0;1356360,28575;0,28575" o:connectangles="0,0,0,0"/>
                  </v:shape>
                  <v:shape id="Freeform 1131436782" o:spid="_x0000_s1033" style="position:absolute;left:41024;top:5676;width:8353;height:286;visibility:visible;mso-wrap-style:square;v-text-anchor:middle" coordsize="835342,285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" path="m,l835342,r,28575l,28575,,xe" fillcolor="#21b25a" stroked="f">
                    <v:stroke joinstyle="miter"/>
                    <v:path arrowok="t" o:connecttype="custom" o:connectlocs="0,0;835342,0;835342,28575;0,28575" o:connectangles="0,0,0,0"/>
                  </v:shape>
                  <v:shape id="Freeform 1978579703" o:spid="_x0000_s1034" style="position:absolute;left:38119;top:1657;width:6057;height:286;visibility:visible;mso-wrap-style:square;v-text-anchor:middle" coordsize="605790,285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" path="m,l605790,r,28575l,28575,,xe" fillcolor="#acbd39" stroked="f">
                    <v:stroke joinstyle="miter"/>
                    <v:path arrowok="t" o:connecttype="custom" o:connectlocs="0,0;605790,0;605790,28575;0,28575" o:connectangles="0,0,0,0"/>
                  </v:shape>
                  <v:shape id="Freeform 512699364" o:spid="_x0000_s1035" style="position:absolute;left:27251;width:15535;height:15525;visibility:visible;mso-wrap-style:square;v-text-anchor:middle" coordsize="1553527,15525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" path="m777240,c630555,,492443,40958,375285,111443v21908,15240,36195,40005,36195,68580c411480,225743,374332,262890,328613,262890v-34291,,-62866,-20955,-76200,-49530l241935,213360c158115,292418,92393,390525,50482,500063v39053,6667,69533,40957,69533,81915c120015,627698,82868,664845,37147,664845v-10477,,-20002,-1905,-28575,-4762c2857,698183,,737235,,777240v,43815,3810,85725,10478,127635c19050,902018,27622,900113,37147,900113v45721,,82868,37147,82868,82867c120015,1022985,91440,1056323,54293,1063943v43814,110490,111442,207645,198120,286702c265747,1322070,294322,1301115,328613,1301115v45719,,82867,37148,82867,82868c411480,1408748,400050,1430655,382905,1445895v115252,67628,249555,106680,393383,106680c1205865,1552575,1553528,1204913,1553528,775335,1553528,345758,1205865,,777240,xe" fillcolor="#ffb000" stroked="f">
                    <v:stroke joinstyle="miter"/>
                    <v:path arrowok="t" o:connecttype="custom" o:connectlocs="777240,0;375285,111443;411480,180023;328613,262890;252413,213360;241935,213360;50482,500063;120015,581978;37147,664845;8572,660083;0,777240;10478,904875;37147,900113;120015,982980;54293,1063943;252413,1350645;328613,1301115;411480,1383983;382905,1445895;776288,1552575;1553528,775335;777240,0" o:connectangles="0,0,0,0,0,0,0,0,0,0,0,0,0,0,0,0,0,0,0,0,0,0"/>
                  </v:shape>
                  <v:shape id="Freeform 1001257148" o:spid="_x0000_s1036" style="position:absolute;left:27813;top:542;width:14458;height:14450;visibility:visible;mso-wrap-style:square;v-text-anchor:middle" coordsize="1445895,14449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" path="m721043,c585788,,460058,37147,352425,100965v1905,7620,3810,15240,3810,23812c356235,170497,319088,207645,273368,207645v-16193,,-32385,-4763,-44768,-13335c147638,270510,83820,364807,44768,470535v13335,14287,20954,34290,20954,55245c65722,561975,41910,593407,9525,604838,3810,642938,,681990,,721995v,43815,3810,86677,11430,128587c42863,862013,65722,892492,65722,928688v,20002,-6667,38100,-18097,52387c88583,1087755,153353,1182053,236220,1257300v11430,-5715,24765,-9525,38100,-9525c320040,1247775,357188,1284923,357188,1330642v,4763,-953,9525,-953,14288c463868,1408748,588645,1444942,722947,1444942v399098,,722948,-323850,722948,-722947c1445895,322897,1120140,,721043,xe" fillcolor="#ff6833" stroked="f">
                    <v:stroke joinstyle="miter"/>
                    <v:path arrowok="t" o:connecttype="custom" o:connectlocs="721043,0;352425,100965;356235,124777;273368,207645;228600,194310;44768,470535;65722,525780;9525,604838;0,721995;11430,850582;65722,928688;47625,981075;236220,1257300;274320,1247775;357188,1330642;356235,1344930;722947,1444942;1445895,721995;721043,0" o:connectangles="0,0,0,0,0,0,0,0,0,0,0,0,0,0,0,0,0,0,0"/>
                  </v:shape>
                  <v:shape id="Freeform 927628203" o:spid="_x0000_s1037" style="position:absolute;top:12325;width:25746;height:3029;visibility:visible;mso-wrap-style:square;v-text-anchor:middle" coordsize="2574607,3028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" path="m47625,302895r2288858,l2574608,151448,2336483,,47625,c20955,,,20955,,47625l,151448,,255270v,26670,21907,47625,47625,47625xe" fillcolor="#8ea7d6" stroked="f">
                    <v:stroke joinstyle="miter"/>
                    <v:path arrowok="t" o:connecttype="custom" o:connectlocs="47625,302895;2336483,302895;2574608,151448;2336483,0;47625,0;0,47625;0,151448;0,255270;47625,302895" o:connectangles="0,0,0,0,0,0,0,0,0"/>
                  </v:shape>
                  <v:shape id="Freeform 362825885" o:spid="_x0000_s1038" style="position:absolute;top:276;width:25746;height:3029;visibility:visible;mso-wrap-style:square;v-text-anchor:middle" coordsize="2574607,3028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" path="m47625,302895r2288858,l2574608,151447,2336483,,47625,c20955,,,20955,,47625l,151447,,255270v,25718,21907,47625,47625,47625xe" fillcolor="#acbd39" stroked="f">
                    <v:stroke joinstyle="miter"/>
                    <v:path arrowok="t" o:connecttype="custom" o:connectlocs="47625,302895;2336483,302895;2574608,151447;2336483,0;47625,0;0,47625;0,151447;0,255270;47625,302895" o:connectangles="0,0,0,0,0,0,0,0,0"/>
                  </v:shape>
                  <v:group id="Graphic 696" o:spid="_x0000_s1039" style="position:absolute;left:28317;top:7153;width:13412;height:3457" coordorigin="28317,7153" coordsize="13411,345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">
                    <v:shape id="Freeform 476720256" o:spid="_x0000_s1040" style="position:absolute;left:28317;top:7153;width:1422;height:1476;visibility:visible;mso-wrap-style:square;v-text-anchor:middle" coordsize="142170,14763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" path="m,74295c,32385,31432,,74295,v31432,,59055,20003,67627,48578c142875,51435,140970,54292,138113,54292r-20003,c115252,54292,113347,53340,112395,50483,105727,36195,91440,27622,74295,27622v-27623,,-46673,19050,-46673,46673c27622,101917,45720,120968,74295,120968v17145,,32385,-8573,38100,-22860c113347,95250,115252,94297,118110,94297r20003,c140970,94297,142875,96203,141922,99060v-8572,28575,-36195,48578,-67627,48578c30480,147638,,115253,,74295xe" fillcolor="#231f20" stroked="f">
                      <v:stroke joinstyle="miter"/>
                      <v:path arrowok="t" o:connecttype="custom" o:connectlocs="0,74295;74295,0;141922,48578;138113,54292;118110,54292;112395,50483;74295,27622;27622,74295;74295,120968;112395,98108;118110,94297;138113,94297;141922,99060;74295,147638;0,74295" o:connectangles="0,0,0,0,0,0,0,0,0,0,0,0,0,0,0"/>
                    </v:shape>
                    <v:shape id="Freeform 55655465" o:spid="_x0000_s1041" style="position:absolute;left:29946;top:7153;width:1486;height:1486;visibility:visible;mso-wrap-style:square;v-text-anchor:middle" coordsize="148590,1485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" path="m,74295c,32385,33338,,74295,v40958,,74295,32385,74295,74295c148590,116205,115253,148590,74295,148590,33338,147638,,115253,,74295xm120968,74295v,-27623,-20003,-46673,-45720,-46673c49530,27622,29528,46672,29528,74295v,27622,20002,46673,45720,46673c100965,120968,120968,100965,120968,74295xe" fillcolor="#231f20" stroked="f">
                      <v:stroke joinstyle="miter"/>
                      <v:path arrowok="t" o:connecttype="custom" o:connectlocs="0,74295;74295,0;148590,74295;74295,148590;0,74295;120968,74295;75248,27622;29528,74295;75248,120968;120968,74295" o:connectangles="0,0,0,0,0,0,0,0,0,0"/>
                    </v:shape>
                    <v:shape id="Freeform 936761146" o:spid="_x0000_s1042" style="position:absolute;left:31737;top:7181;width:1400;height:1429;visibility:visible;mso-wrap-style:square;v-text-anchor:middle" coordsize="140017,1428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" path="m140017,4763r,133349c140017,140970,138113,142875,135255,142875r-18098,c114300,142875,112395,140970,112395,138112r,-91440l81915,116205v-952,2857,-2858,3810,-5715,3810l63817,120015v-2857,,-4762,-953,-5714,-3810l27622,46672r,91440c27622,140970,25717,142875,22860,142875r-18097,c1905,142875,,140970,,138112l,4763c,1905,1905,,4763,l22860,r4762,c30480,,32385,952,33338,3810l69532,87630,105728,3810c106680,952,108585,,111442,r14288,l135255,v2858,,4762,952,4762,4763xe" fillcolor="#231f20" stroked="f">
                      <v:stroke joinstyle="miter"/>
                      <v:path arrowok="t" o:connecttype="custom" o:connectlocs="140017,4763;140017,138112;135255,142875;117157,142875;112395,138112;112395,46672;81915,116205;76200,120015;63817,120015;58103,116205;27622,46672;27622,138112;22860,142875;4763,142875;0,138112;0,4763;4763,0;22860,0;27622,0;33338,3810;69532,87630;105728,3810;111442,0;125730,0;135255,0;140017,4763" o:connectangles="0,0,0,0,0,0,0,0,0,0,0,0,0,0,0,0,0,0,0,0,0,0,0,0,0,0"/>
                    </v:shape>
                    <v:shape id="Freeform 1045720376" o:spid="_x0000_s1043" style="position:absolute;left:33499;top:7172;width:1019;height:1429;visibility:visible;mso-wrap-style:square;v-text-anchor:middle" coordsize="101917,1428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" path="m101917,47625v,26670,-20954,47625,-48577,47625l27622,95250r,42863c27622,140970,25717,142875,22860,142875r-18097,c1905,142875,,140970,,138113l,4763c,1905,1905,,4763,l27622,,53340,v26670,953,48577,21908,48577,47625xm73342,47625v,-11430,-8572,-20955,-20002,-20955l27622,26670r,41910l53340,68580v11430,953,20002,-8572,20002,-20955xe" fillcolor="#231f20" stroked="f">
                      <v:stroke joinstyle="miter"/>
                      <v:path arrowok="t" o:connecttype="custom" o:connectlocs="101917,47625;53340,95250;27622,95250;27622,138113;22860,142875;4763,142875;0,138113;0,4763;4763,0;27622,0;53340,0;101917,47625;73342,47625;53340,26670;27622,26670;27622,68580;53340,68580;73342,47625" o:connectangles="0,0,0,0,0,0,0,0,0,0,0,0,0,0,0,0,0,0"/>
                    </v:shape>
                    <v:shape id="Freeform 1644434154" o:spid="_x0000_s1044" style="position:absolute;left:34804;top:7172;width:848;height:1429;visibility:visible;mso-wrap-style:square;v-text-anchor:middle" coordsize="84772,1428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" path="m84773,120967r,17146c84773,140970,82868,142875,80010,142875r-70485,l4763,142875c1905,142875,,140970,,138113l,4763c,1905,1905,,4763,l27623,,78105,v2858,,4763,1905,4763,4763l82868,21908v,2857,-1905,4762,-4763,4762l27623,26670r,30480l73343,57150v2857,,4762,1905,4762,4763l78105,78105v,2858,-1905,4762,-4762,4762l27623,82867r,32386l79058,115253v3810,952,5715,2857,5715,5714xe" fillcolor="#231f20" stroked="f">
                      <v:stroke joinstyle="miter"/>
                      <v:path arrowok="t" o:connecttype="custom" o:connectlocs="84773,120967;84773,138113;80010,142875;9525,142875;4763,142875;0,138113;0,4763;4763,0;27623,0;78105,0;82868,4763;82868,21908;78105,26670;27623,26670;27623,57150;73343,57150;78105,61913;78105,78105;73343,82867;27623,82867;27623,115253;79058,115253;84773,120967" o:connectangles="0,0,0,0,0,0,0,0,0,0,0,0,0,0,0,0,0,0,0,0,0,0,0"/>
                    </v:shape>
                    <v:shape id="Freeform 610089381" o:spid="_x0000_s1045" style="position:absolute;left:35852;top:7181;width:962;height:1429;visibility:visible;mso-wrap-style:square;v-text-anchor:middle" coordsize="96202,1428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" path="m96203,4763r,17145c96203,24765,94298,26670,91440,26670r-29527,l61913,138112v,2858,-1905,4763,-4763,4763l39053,142875v-2858,,-4763,-1905,-4763,-4763l34290,26670r-29527,c1905,26670,,24765,,21908l,4763c,1905,1905,,4763,l62865,,92393,v1905,,3810,952,3810,4763xe" fillcolor="#231f20" stroked="f">
                      <v:stroke joinstyle="miter"/>
                      <v:path arrowok="t" o:connecttype="custom" o:connectlocs="96203,4763;96203,21908;91440,26670;61913,26670;61913,138112;57150,142875;39053,142875;34290,138112;34290,26670;4763,26670;0,21908;0,4763;4763,0;62865,0;92393,0;96203,4763" o:connectangles="0,0,0,0,0,0,0,0,0,0,0,0,0,0,0,0"/>
                    </v:shape>
                    <v:shape id="Freeform 393002088" o:spid="_x0000_s1046" style="position:absolute;left:37071;top:7181;width:276;height:1429;visibility:visible;mso-wrap-style:square;v-text-anchor:middle" coordsize="27622,1428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" path="m4763,l22860,v2857,,4762,1905,4762,4763l27622,138112v,2858,-1905,4763,-4762,4763l4763,142875c1905,142875,,140970,,138112l,4763c,952,1905,,4763,xe" fillcolor="#231f20" stroked="f">
                      <v:stroke joinstyle="miter"/>
                      <v:path arrowok="t" o:connecttype="custom" o:connectlocs="4763,0;22860,0;27622,4763;27622,138112;22860,142875;4763,142875;0,138112;0,4763;4763,0" o:connectangles="0,0,0,0,0,0,0,0,0"/>
                    </v:shape>
                    <v:shape id="Freeform 158759227" o:spid="_x0000_s1047" style="position:absolute;left:37623;top:7181;width:962;height:1429;visibility:visible;mso-wrap-style:square;v-text-anchor:middle" coordsize="96202,1428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" path="m96203,4763r,17145c96203,24765,94297,26670,91440,26670r-29527,l61913,138112v,2858,-1905,4763,-4763,4763l39053,142875v-2858,,-4763,-1905,-4763,-4763l34290,26670r-29527,c1905,26670,,24765,,21908l,4763c,1905,1905,,4763,l62865,,92393,v1904,,3810,952,3810,4763xe" fillcolor="#231f20" stroked="f">
                      <v:stroke joinstyle="miter"/>
                      <v:path arrowok="t" o:connecttype="custom" o:connectlocs="96203,4763;96203,21908;91440,26670;61913,26670;61913,138112;57150,142875;39053,142875;34290,138112;34290,26670;4763,26670;0,21908;0,4763;4763,0;62865,0;92393,0;96203,4763" o:connectangles="0,0,0,0,0,0,0,0,0,0,0,0,0,0,0,0"/>
                    </v:shape>
                    <v:shape id="Freeform 1012429534" o:spid="_x0000_s1048" style="position:absolute;left:38842;top:7181;width:277;height:1429;visibility:visible;mso-wrap-style:square;v-text-anchor:middle" coordsize="27622,1428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" path="m4763,l22860,v2857,,4762,1905,4762,4763l27622,138112v,2858,-1905,4763,-4762,4763l4763,142875c1905,142875,,140970,,138112l,4763c,952,1905,,4763,xe" fillcolor="#231f20" stroked="f">
                      <v:stroke joinstyle="miter"/>
                      <v:path arrowok="t" o:connecttype="custom" o:connectlocs="4763,0;22860,0;27622,4763;27622,138112;22860,142875;4763,142875;0,138112;0,4763;4763,0" o:connectangles="0,0,0,0,0,0,0,0,0"/>
                    </v:shape>
                    <v:shape id="Freeform 845625909" o:spid="_x0000_s1049" style="position:absolute;left:39373;top:7172;width:1245;height:1431;visibility:visible;mso-wrap-style:square;v-text-anchor:middle" coordsize="124416,14312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" path="m44063,139065l248,5715c-705,2858,1200,,4058,l24060,v2858,,4763,953,5715,3810l62160,109538,94545,3810c95498,953,97403,,100260,r20003,c124073,,125025,1905,124073,5715l80258,139065v-953,2858,-2858,3810,-5715,3810l47873,142875v-953,952,-2858,-952,-3810,-3810xe" fillcolor="#231f20" stroked="f">
                      <v:stroke joinstyle="miter"/>
                      <v:path arrowok="t" o:connecttype="custom" o:connectlocs="44063,139065;248,5715;4058,0;24060,0;29775,3810;62160,109538;94545,3810;100260,0;120263,0;124073,5715;80258,139065;74543,142875;47873,142875;44063,139065" o:connectangles="0,0,0,0,0,0,0,0,0,0,0,0,0,0"/>
                    </v:shape>
                    <v:shape id="Freeform 788504710" o:spid="_x0000_s1050" style="position:absolute;left:40881;top:7172;width:848;height:1429;visibility:visible;mso-wrap-style:square;v-text-anchor:middle" coordsize="84772,1428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" path="m84772,120967r,17146c84772,140970,82867,142875,80010,142875r-70485,l4763,142875c1905,142875,,140970,,138113l,4763c,1905,1905,,4763,l27622,,78105,v2858,,4762,1905,4762,4763l82867,21908v,2857,-1904,4762,-4762,4762l27622,26670r,30480l73342,57150v2858,,4763,1905,4763,4763l78105,78105v,2858,-1905,4762,-4763,4762l27622,82867r,32386l79057,115253v3810,952,5715,2857,5715,5714xe" fillcolor="#231f20" stroked="f">
                      <v:stroke joinstyle="miter"/>
                      <v:path arrowok="t" o:connecttype="custom" o:connectlocs="84772,120967;84772,138113;80010,142875;9525,142875;4763,142875;0,138113;0,4763;4763,0;27622,0;78105,0;82867,4763;82867,21908;78105,26670;27622,26670;27622,57150;73342,57150;78105,61913;78105,78105;73342,82867;27622,82867;27622,115253;79057,115253;84772,120967" o:connectangles="0,0,0,0,0,0,0,0,0,0,0,0,0,0,0,0,0,0,0,0,0,0,0"/>
                    </v:shape>
                    <v:shape id="Freeform 1742641812" o:spid="_x0000_s1051" style="position:absolute;left:30984;top:9172;width:1148;height:1429;visibility:visible;mso-wrap-style:square;v-text-anchor:middle" coordsize="114723,1428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" path="m113347,137160v2858,2857,953,5715,-2857,5715l88582,142875v-2857,,-4762,-953,-5715,-2858l44767,93345r-17145,l27622,138113v,2857,-1905,4762,-4762,4762l4763,142875c1905,142875,,140970,,138113l,4763c,1905,1905,,4763,l27622,,53340,v26670,,47625,20955,47625,47625c100965,65722,90488,80963,74295,88582r39052,48578l113347,137160xm27622,69532r25718,c63817,69532,72390,60007,72390,48577v,-11430,-8573,-20955,-19050,-20955l27622,27622r,41910xe" fillcolor="#231f20" stroked="f">
                      <v:stroke joinstyle="miter"/>
                      <v:path arrowok="t" o:connecttype="custom" o:connectlocs="113347,137160;110490,142875;88582,142875;82867,140017;44767,93345;27622,93345;27622,138113;22860,142875;4763,142875;0,138113;0,4763;4763,0;27622,0;53340,0;100965,47625;74295,88582;113347,137160;113347,137160;27622,69532;53340,69532;72390,48577;53340,27622;27622,27622;27622,69532" o:connectangles="0,0,0,0,0,0,0,0,0,0,0,0,0,0,0,0,0,0,0,0,0,0,0,0"/>
                    </v:shape>
                    <v:shape id="Freeform 695194177" o:spid="_x0000_s1052" style="position:absolute;left:32365;top:9182;width:277;height:1428;visibility:visible;mso-wrap-style:square;v-text-anchor:middle" coordsize="27622,1428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" path="m4763,l22860,v2857,,4762,1905,4762,4763l27622,138113v,2857,-1905,4762,-4762,4762l4763,142875c1905,142875,,140970,,138113l,4763c,953,1905,,4763,xe" fillcolor="#231f20" stroked="f">
                      <v:stroke joinstyle="miter"/>
                      <v:path arrowok="t" o:connecttype="custom" o:connectlocs="4763,0;22860,0;27622,4763;27622,138113;22860,142875;4763,142875;0,138113;0,4763;4763,0" o:connectangles="0,0,0,0,0,0,0,0,0"/>
                    </v:shape>
                    <v:shape id="Freeform 68441357" o:spid="_x0000_s1053" style="position:absolute;left:32896;top:9172;width:1245;height:1431;visibility:visible;mso-wrap-style:square;v-text-anchor:middle" coordsize="124416,14312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" path="m44063,139065l248,5715c-705,2857,1200,,4058,l24060,v2858,,4763,952,5715,3810l62160,109538,94545,3810c95498,952,97403,,100260,r20003,c124073,,125025,1905,124073,5715l80258,139065v-953,2857,-2858,3810,-5715,3810l47873,142875v-953,952,-2858,-953,-3810,-3810xe" fillcolor="#231f20" stroked="f">
                      <v:stroke joinstyle="miter"/>
                      <v:path arrowok="t" o:connecttype="custom" o:connectlocs="44063,139065;248,5715;4058,0;24060,0;29775,3810;62160,109538;94545,3810;100260,0;120263,0;124073,5715;80258,139065;74543,142875;47873,142875;44063,139065" o:connectangles="0,0,0,0,0,0,0,0,0,0,0,0,0,0"/>
                    </v:shape>
                    <v:shape id="Freeform 1916652735" o:spid="_x0000_s1054" style="position:absolute;left:34219;top:9182;width:1299;height:1428;visibility:visible;mso-wrap-style:square;v-text-anchor:middle" coordsize="129883,1428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" path="m124169,142875r-20956,c100356,142875,98451,141923,97498,139065l90831,117158r-54293,l29871,139065v-952,2858,-2858,3810,-5715,3810l4154,142875v-3810,,-4763,-1905,-3810,-5715l46063,3810c47016,953,48921,,51779,l78448,v2858,,4763,953,5715,3810l129883,137160v-952,2858,-1904,5715,-5714,5715xm83211,90488l64161,30480,45111,90488r38100,xe" fillcolor="#231f20" stroked="f">
                      <v:stroke joinstyle="miter"/>
                      <v:path arrowok="t" o:connecttype="custom" o:connectlocs="124169,142875;103213,142875;97498,139065;90831,117158;36538,117158;29871,139065;24156,142875;4154,142875;344,137160;46063,3810;51779,0;78448,0;84163,3810;129883,137160;124169,142875;83211,90488;64161,30480;45111,90488;83211,90488" o:connectangles="0,0,0,0,0,0,0,0,0,0,0,0,0,0,0,0,0,0,0"/>
                    </v:shape>
                    <v:shape id="Freeform 2004613545" o:spid="_x0000_s1055" style="position:absolute;left:35756;top:9172;width:810;height:1429;visibility:visible;mso-wrap-style:square;v-text-anchor:middle" coordsize="80962,1428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" path="m80963,120967r,17146c80963,140970,79058,142875,76200,142875r-61912,l4763,142875c1905,142875,,140970,,138113l,4763c,1905,1905,,4763,l22860,v2858,,4763,1905,4763,4763l27623,116205r48577,c80010,116205,80963,118110,80963,120967xe" fillcolor="#231f20" stroked="f">
                      <v:stroke joinstyle="miter"/>
                      <v:path arrowok="t" o:connecttype="custom" o:connectlocs="80963,120967;80963,138113;76200,142875;14288,142875;4763,142875;0,138113;0,4763;4763,0;22860,0;27623,4763;27623,116205;76200,116205;80963,120967" o:connectangles="0,0,0,0,0,0,0,0,0,0,0,0,0"/>
                    </v:shape>
                    <v:shape id="Freeform 1054406557" o:spid="_x0000_s1056" style="position:absolute;left:36842;top:9172;width:1138;height:1429;visibility:visible;mso-wrap-style:square;v-text-anchor:middle" coordsize="113770,1428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" path="m112395,137160v2857,2857,952,5715,-2857,5715l88582,142875v-2857,,-4762,-953,-5715,-2858l44767,93345r-17145,l27622,138113v,2857,-1905,4762,-4762,4762l4763,142875c1905,142875,,140970,,138113l,4763c,1905,1905,,4763,l27622,,53340,v26670,,47625,20955,47625,47625c100965,65722,90488,80963,74295,88582r38100,48578l112395,137160xm26670,69532r25718,c62865,69532,71438,60007,71438,48577v,-11430,-8573,-20955,-19050,-20955l26670,27622r,41910xe" fillcolor="#231f20" stroked="f">
                      <v:stroke joinstyle="miter"/>
                      <v:path arrowok="t" o:connecttype="custom" o:connectlocs="112395,137160;109538,142875;88582,142875;82867,140017;44767,93345;27622,93345;27622,138113;22860,142875;4763,142875;0,138113;0,4763;4763,0;27622,0;53340,0;100965,47625;74295,88582;112395,137160;112395,137160;26670,69532;52388,69532;71438,48577;52388,27622;26670,27622;26670,69532" o:connectangles="0,0,0,0,0,0,0,0,0,0,0,0,0,0,0,0,0,0,0,0,0,0,0,0"/>
                    </v:shape>
                    <v:shape id="Freeform 1278081830" o:spid="_x0000_s1057" style="position:absolute;left:37997;top:9172;width:1174;height:1429;visibility:visible;mso-wrap-style:square;v-text-anchor:middle" coordsize="117395,1428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" path="m113162,952v3810,,5715,2858,2857,5715l72204,80010r,58103c72204,140970,70299,142875,67442,142875r-18098,c46487,142875,44582,140970,44582,138113r,-59056l767,5715c-1138,1905,767,,3624,l24579,v2858,,4763,952,5715,3810l57917,52388,85539,3810c86492,1905,88397,,91254,r21908,l113162,952xe" fillcolor="#231f20" stroked="f">
                      <v:stroke joinstyle="miter"/>
                      <v:path arrowok="t" o:connecttype="custom" o:connectlocs="113162,952;116019,6667;72204,80010;72204,138113;67442,142875;49344,142875;44582,138113;44582,79057;767,5715;3624,0;24579,0;30294,3810;57917,52388;85539,3810;91254,0;113162,0;113162,952" o:connectangles="0,0,0,0,0,0,0,0,0,0,0,0,0,0,0,0,0"/>
                    </v:shape>
                  </v:group>
                  <v:group id="Graphic 696" o:spid="_x0000_s1058" style="position:absolute;left:32565;top:12134;width:4906;height:1543" coordorigin="32565,12134" coordsize="4905,154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">
                    <v:shape id="Freeform 750200794" o:spid="_x0000_s1059" style="position:absolute;left:32565;top:12506;width:696;height:962;visibility:visible;mso-wrap-style:square;v-text-anchor:middle" coordsize="69532,962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" path="m56198,83820v,1905,952,4762,3810,4762c62865,88582,65723,87630,67628,85725v952,,952,-953,952,-953c69533,84772,69533,84772,69533,85725v-953,4763,-6668,10477,-13335,10477c47625,96202,43815,92392,40958,89535v-3810,2857,-11430,6667,-18098,6667c12383,96202,,91440,,67627,,47625,4763,42863,33338,27622v4762,-2857,4762,-4762,4762,-11430c38100,8572,35243,6667,26670,6667v-7620,,-19050,3810,-22860,7621c2858,14288,2858,15240,1905,15240v-952,,-952,,-952,-952c953,12382,16193,,30480,v9525,,25718,3810,25718,21907l56198,83820xm37148,31432r,c21908,40005,18098,45720,18098,63817v,20003,2857,23813,8572,23813c32385,87630,37148,81915,37148,77152r,-45720xe" stroked="f">
                      <v:stroke joinstyle="miter"/>
                      <v:path arrowok="t" o:connecttype="custom" o:connectlocs="56198,83820;60008,88582;67628,85725;68580,84772;69533,85725;56198,96202;40958,89535;22860,96202;0,67627;33338,27622;38100,16192;26670,6667;3810,14288;1905,15240;953,14288;30480,0;56198,21907;56198,83820;37148,31432;37148,31432;18098,63817;26670,87630;37148,77152;37148,31432" o:connectangles="0,0,0,0,0,0,0,0,0,0,0,0,0,0,0,0,0,0,0,0,0,0,0,0"/>
                    </v:shape>
                    <v:shape id="Freeform 117726143" o:spid="_x0000_s1060" style="position:absolute;left:33280;top:12487;width:781;height:981;visibility:visible;mso-wrap-style:square;v-text-anchor:middle" coordsize="78105,981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" path="m26670,5715r,c31433,1905,36195,,45720,,59055,,67628,5715,67628,18097r,70485c67628,89535,67628,89535,68580,90488r8573,5715c78105,96203,78105,97155,78105,97155v,952,-952,952,-1905,952l41910,98107v-952,,-1905,,-1905,-952c40005,97155,40958,96203,40958,96203r8572,-5715c50483,90488,50483,89535,50483,88582r,-70485c50483,11430,47625,7620,41910,7620v-6667,,-13335,5715,-13335,15240l28575,88582v,953,,953,,1906l37148,96203v952,,952,952,952,952c38100,98107,37148,98107,36195,98107r-34290,c953,98107,,98107,,97155v,,,-952,953,-952l9525,90488v953,,953,-953,953,-1906l10478,8572v,-952,,-952,-953,-952l1905,2857c953,1905,953,1905,953,1905v,-952,952,-952,1905,-952l27623,953v952,,952,,952,952l28575,5715r-1905,xe" stroked="f">
                      <v:stroke joinstyle="miter"/>
                      <v:path arrowok="t" o:connecttype="custom" o:connectlocs="26670,5715;26670,5715;45720,0;67628,18097;67628,88582;68580,90488;77153,96203;78105,97155;76200,98107;41910,98107;40005,97155;40958,96203;49530,90488;50483,88582;50483,18097;41910,7620;28575,22860;28575,88582;28575,90488;37148,96203;38100,97155;36195,98107;1905,98107;0,97155;953,96203;9525,90488;10478,88582;10478,8572;9525,7620;1905,2857;953,1905;2858,953;27623,953;28575,1905;28575,5715" o:connectangles="0,0,0,0,0,0,0,0,0,0,0,0,0,0,0,0,0,0,0,0,0,0,0,0,0,0,0,0,0,0,0,0,0,0,0"/>
                    </v:shape>
                    <v:shape id="Freeform 603167881" o:spid="_x0000_s1061" style="position:absolute;left:34128;top:12506;width:695;height:962;visibility:visible;mso-wrap-style:square;v-text-anchor:middle" coordsize="69532,962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" path="m56197,83820v,1905,953,4762,3810,4762c62865,88582,65722,87630,67627,85725v953,,953,-953,953,-953c69532,84772,69532,84772,69532,85725v-952,4763,-6667,10477,-13335,10477c47625,96202,43815,92392,40957,89535v-3810,2857,-11430,6667,-18097,6667c12382,96202,,91440,,67627,,47625,4763,42863,33338,27622v4762,-2857,4762,-4762,4762,-11430c38100,8572,35242,6667,26670,6667v-7620,,-19050,3810,-22860,7621c2857,14288,2857,15240,1905,15240v-953,,-953,,-953,-952c952,12382,16192,,30480,v9525,,25717,3810,25717,21907l56197,83820xm38100,31432r,c22860,40005,19050,45720,19050,63817v,20003,2857,23813,8572,23813c33338,87630,38100,81915,38100,77152r,-45720xe" stroked="f">
                      <v:stroke joinstyle="miter"/>
                      <v:path arrowok="t" o:connecttype="custom" o:connectlocs="56197,83820;60007,88582;67627,85725;68580,84772;69532,85725;56197,96202;40957,89535;22860,96202;0,67627;33338,27622;38100,16192;26670,6667;3810,14288;1905,15240;952,14288;30480,0;56197,21907;56197,83820;38100,31432;38100,31432;19050,63817;27622,87630;38100,77152;38100,31432" o:connectangles="0,0,0,0,0,0,0,0,0,0,0,0,0,0,0,0,0,0,0,0,0,0,0,0"/>
                    </v:shape>
                    <v:shape id="Freeform 647701280" o:spid="_x0000_s1062" style="position:absolute;left:34842;top:12144;width:381;height:1314;visibility:visible;mso-wrap-style:square;v-text-anchor:middle" coordsize="38100,13144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" path="m27622,121920v,952,,952,953,1905l37147,129540v953,,953,953,953,953c38100,131445,37147,131445,36195,131445r-34290,c952,131445,,131445,,130493v,,952,-953,952,-953l9525,123825v952,,952,-953,952,-1905l10477,7620v,-952,,-952,-952,-952l1905,1905c952,1905,952,953,952,953,952,,1905,,2857,l27622,v953,,953,,953,953l28575,121920r-953,xe" stroked="f">
                      <v:stroke joinstyle="miter"/>
                      <v:path arrowok="t" o:connecttype="custom" o:connectlocs="27622,121920;28575,123825;37147,129540;38100,130493;36195,131445;1905,131445;0,130493;952,129540;9525,123825;10477,121920;10477,7620;9525,6668;1905,1905;952,953;2857,0;27622,0;28575,953;28575,121920" o:connectangles="0,0,0,0,0,0,0,0,0,0,0,0,0,0,0,0,0,0"/>
                    </v:shape>
                    <v:shape id="Freeform 961840236" o:spid="_x0000_s1063" style="position:absolute;left:35271;top:12468;width:647;height:1209;visibility:visible;mso-wrap-style:square;v-text-anchor:middle" coordsize="64769,1209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" path="m27622,953v953,,1905,,1905,952c29527,1905,29527,2858,28575,2858l23813,7620v-953,953,-953,1905,-953,3810l32385,62865r953,l40957,11430v,-952,,-2857,-952,-3810l34290,2858v-952,,-952,-953,-952,-953c33338,953,34290,953,35242,953r27623,c63817,953,64770,953,64770,1905v,,,953,-953,953l57150,6668v-953,952,-1905,1905,-1905,2857l38100,104775v-1905,11430,-9525,16193,-17145,16193c7620,120968,1905,109538,1905,103823v,-953,,-953,952,-953c3810,102870,4763,103823,4763,103823v3809,4762,6667,9525,12382,9525c22860,113348,25717,109538,25717,102870v,-3810,-952,-10477,-1904,-15240l8572,9525v,-952,-952,-1905,-1905,-2857l952,1905c,953,,953,,953,,,952,,1905,l27622,r,953xe" stroked="f">
                      <v:stroke joinstyle="miter"/>
                      <v:path arrowok="t" o:connecttype="custom" o:connectlocs="27622,953;29527,1905;28575,2858;23813,7620;22860,11430;32385,62865;33338,62865;40957,11430;40005,7620;34290,2858;33338,1905;35242,953;62865,953;64770,1905;63817,2858;57150,6668;55245,9525;38100,104775;20955,120968;1905,103823;2857,102870;4763,103823;17145,113348;25717,102870;23813,87630;8572,9525;6667,6668;952,1905;0,953;1905,0;27622,0" o:connectangles="0,0,0,0,0,0,0,0,0,0,0,0,0,0,0,0,0,0,0,0,0,0,0,0,0,0,0,0,0,0,0"/>
                    </v:shape>
                    <v:shape id="Freeform 1886760798" o:spid="_x0000_s1064" style="position:absolute;left:35947;top:12477;width:495;height:972;visibility:visible;mso-wrap-style:square;v-text-anchor:middle" coordsize="49530,9715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" path="m46673,35243v,952,-953,952,-1905,952c43815,36195,43815,35243,42863,34290,40958,28575,39053,23813,35243,16193,31433,10478,28575,7620,22860,7620v-5715,,-6667,3810,-6667,9525c16193,24765,21908,34290,32385,45720v9525,10477,17145,22860,17145,34290c49530,90488,38100,97155,26670,97155v-7620,,-11430,-1905,-15240,-5715l4763,96203v-953,,-1905,952,-2858,952c953,97155,953,96203,953,96203r,-33338c953,61913,953,61913,1905,61913v953,,953,952,1905,1905c7620,78105,14288,90488,23813,90488v5715,,8572,-2858,8572,-7620c32385,72390,23813,60008,15240,51435,5715,40958,,29528,,19050,,7620,10478,,20003,v6667,,11430,1905,15240,5715l42863,953c43815,953,43815,,44768,v952,,952,953,952,1905l45720,35243r953,xe" stroked="f">
                      <v:stroke joinstyle="miter"/>
                      <v:path arrowok="t" o:connecttype="custom" o:connectlocs="46673,35243;44768,36195;42863,34290;35243,16193;22860,7620;16193,17145;32385,45720;49530,80010;26670,97155;11430,91440;4763,96203;1905,97155;953,96203;953,62865;1905,61913;3810,63818;23813,90488;32385,82868;15240,51435;0,19050;20003,0;35243,5715;42863,953;44768,0;45720,1905;45720,35243" o:connectangles="0,0,0,0,0,0,0,0,0,0,0,0,0,0,0,0,0,0,0,0,0,0,0,0,0,0"/>
                    </v:shape>
                    <v:shape id="Freeform 1326246536" o:spid="_x0000_s1065" style="position:absolute;left:36528;top:12134;width:381;height:1324;visibility:visible;mso-wrap-style:square;v-text-anchor:middle" coordsize="38100,13239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" path="m9525,42863v,-953,,-953,-953,-953l953,37148c,36195,,36195,,36195v,-952,953,-952,1905,-952l26670,35243v952,,952,,952,952l27622,122873v,952,,952,953,1905l37147,130493v953,,953,952,953,952c38100,132398,37147,132398,36195,132398r-34290,c953,132398,,132398,,131445v,,953,-952,953,-952l9525,124778v953,,953,-953,953,-1905l10478,42863r-953,xm27622,9525v,4763,-3809,9525,-9525,9525c12383,19050,8572,14288,8572,9525,8572,4763,12383,,18097,v5716,953,9525,4763,9525,9525xe" stroked="f">
                      <v:stroke joinstyle="miter"/>
                      <v:path arrowok="t" o:connecttype="custom" o:connectlocs="9525,42863;8572,41910;953,37148;0,36195;1905,35243;26670,35243;27622,36195;27622,122873;28575,124778;37147,130493;38100,131445;36195,132398;1905,132398;0,131445;953,130493;9525,124778;10478,122873;10478,42863;27622,9525;18097,19050;8572,9525;18097,0;27622,9525" o:connectangles="0,0,0,0,0,0,0,0,0,0,0,0,0,0,0,0,0,0,0,0,0,0,0"/>
                    </v:shape>
                    <v:shape id="Freeform 864356476" o:spid="_x0000_s1066" style="position:absolute;left:36976;top:12477;width:495;height:972;visibility:visible;mso-wrap-style:square;v-text-anchor:middle" coordsize="49529,9715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" path="m46672,35243v,952,-952,952,-1905,952c43815,36195,43815,35243,42863,34290,40957,28575,39053,23813,35242,16193,31432,10478,28575,7620,22860,7620v-5715,,-6668,3810,-6668,9525c16192,24765,21907,34290,32385,45720v9525,10477,17145,22860,17145,34290c49530,90488,38100,97155,26670,97155v-7620,,-11430,-1905,-15240,-5715l4763,96203v-953,,-1906,952,-2858,952c953,97155,953,96203,953,96203r,-33338c953,61913,953,61913,1905,61913v952,,952,952,1905,1905c7620,78105,14288,90488,23813,90488v5715,,8572,-2858,8572,-7620c32385,72390,23813,60008,15240,51435,5715,40958,,29528,,19050,,7620,10478,,20003,v6667,,11429,1905,15239,5715l42863,953c43815,953,43815,,44767,v953,,953,953,953,1905l45720,35243r952,xe" stroked="f">
                      <v:stroke joinstyle="miter"/>
                      <v:path arrowok="t" o:connecttype="custom" o:connectlocs="46672,35243;44767,36195;42863,34290;35242,16193;22860,7620;16192,17145;32385,45720;49530,80010;26670,97155;11430,91440;4763,96203;1905,97155;953,96203;953,62865;1905,61913;3810,63818;23813,90488;32385,82868;15240,51435;0,19050;20003,0;35242,5715;42863,953;44767,0;45720,1905;45720,35243" o:connectangles="0,0,0,0,0,0,0,0,0,0,0,0,0,0,0,0,0,0,0,0,0,0,0,0,0,0"/>
                    </v:shape>
                  </v:group>
                  <v:shape id="Freeform 887792125" o:spid="_x0000_s1067" style="position:absolute;left:9763;top:13706;width:20774;height:286;visibility:visible;mso-wrap-style:square;v-text-anchor:middle" coordsize="2077402,285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" path="m,l2077403,r,28575l,28575,,xe" fillcolor="#8ea7d6" stroked="f">
                    <v:stroke joinstyle="miter"/>
                    <v:path arrowok="t" o:connecttype="custom" o:connectlocs="0,0;2077403,0;2077403,28575;0,28575" o:connectangles="0,0,0,0"/>
                  </v:shape>
                  <v:shape id="Freeform 1177766019" o:spid="_x0000_s1068" style="position:absolute;left:30060;top:13373;width:953;height:952;visibility:visible;mso-wrap-style:square;v-text-anchor:middle" coordsize="95250,952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" path="m95250,47625v,26302,-21323,47625,-47625,47625c21323,95250,,73927,,47625,,21322,21323,,47625,,73927,,95250,21322,95250,47625xe" fillcolor="#8ea7d6" stroked="f">
                    <v:stroke joinstyle="miter"/>
                    <v:path arrowok="t" o:connecttype="custom" o:connectlocs="95250,47625;47625,95250;0,47625;47625,0;95250,47625" o:connectangles="0,0,0,0,0"/>
                  </v:shape>
                  <v:shape id="Freeform 1284829040" o:spid="_x0000_s1069" style="position:absolute;top:8305;width:25746;height:3029;visibility:visible;mso-wrap-style:square;v-text-anchor:middle" coordsize="2574607,3028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" path="m47625,302895r2288858,l2574608,151447,2336483,,47625,c20955,,,20955,,47625l,151447,,255270v,26670,21907,47625,47625,47625xe" fillcolor="#5a98cb" stroked="f">
                    <v:stroke joinstyle="miter"/>
                    <v:path arrowok="t" o:connecttype="custom" o:connectlocs="47625,302895;2336483,302895;2574608,151447;2336483,0;47625,0;0,47625;0,151447;0,255270;47625,302895" o:connectangles="0,0,0,0,0,0,0,0,0"/>
                  </v:shape>
                  <v:shape id="Freeform 1677735556" o:spid="_x0000_s1070" style="position:absolute;left:6848;top:9696;width:20774;height:286;visibility:visible;mso-wrap-style:square;v-text-anchor:middle" coordsize="2077402,285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" path="m,l2077403,r,28575l,28575,,xe" fillcolor="#5a98cb" stroked="f">
                    <v:stroke joinstyle="miter"/>
                    <v:path arrowok="t" o:connecttype="custom" o:connectlocs="0,0;2077403,0;2077403,28575;0,28575" o:connectangles="0,0,0,0"/>
                  </v:shape>
                  <v:shape id="Freeform 1193977281" o:spid="_x0000_s1071" style="position:absolute;left:27146;top:9363;width:952;height:952;visibility:visible;mso-wrap-style:square;v-text-anchor:middle" coordsize="95250,952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" path="m95250,47625v,26303,-21323,47625,-47625,47625c21322,95250,,73928,,47625,,21323,21322,,47625,,73927,,95250,21323,95250,47625xe" fillcolor="#5a98cb" stroked="f">
                    <v:stroke joinstyle="miter"/>
                    <v:path arrowok="t" o:connecttype="custom" o:connectlocs="95250,47625;47625,95250;0,47625;47625,0;95250,47625" o:connectangles="0,0,0,0,0"/>
                  </v:shape>
                  <v:shape id="Freeform 1783090895" o:spid="_x0000_s1072" style="position:absolute;top:4295;width:25746;height:3029;visibility:visible;mso-wrap-style:square;v-text-anchor:middle" coordsize="2574607,3028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" path="m47625,302895r2288858,l2574608,151447,2336483,,47625,c20955,,,20955,,47625l,151447,,255270v,25718,21907,47625,47625,47625xe" fillcolor="#21b25a" stroked="f">
                    <v:stroke joinstyle="miter"/>
                    <v:path arrowok="t" o:connecttype="custom" o:connectlocs="47625,302895;2336483,302895;2574608,151447;2336483,0;47625,0;0,47625;0,151447;0,255270;47625,302895" o:connectangles="0,0,0,0,0,0,0,0,0"/>
                  </v:shape>
                  <v:shape id="Freeform 1772650120" o:spid="_x0000_s1073" style="position:absolute;left:6848;top:5676;width:20774;height:286;visibility:visible;mso-wrap-style:square;v-text-anchor:middle" coordsize="2077402,285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" path="m,l2077403,r,28575l,28575,,xe" fillcolor="#21b25a" stroked="f">
                    <v:stroke joinstyle="miter"/>
                    <v:path arrowok="t" o:connecttype="custom" o:connectlocs="0,0;2077403,0;2077403,28575;0,28575" o:connectangles="0,0,0,0"/>
                  </v:shape>
                  <v:shape id="Freeform 1555540341" o:spid="_x0000_s1074" style="position:absolute;left:27146;top:5343;width:952;height:953;visibility:visible;mso-wrap-style:square;v-text-anchor:middle" coordsize="95250,952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" path="m95250,47625v,26303,-21323,47625,-47625,47625c21322,95250,,73928,,47625,,21322,21322,,47625,,73927,,95250,21322,95250,47625xe" fillcolor="#21b25a" stroked="f">
                    <v:stroke joinstyle="miter"/>
                    <v:path arrowok="t" o:connecttype="custom" o:connectlocs="95250,47625;47625,95250;0,47625;47625,0;95250,47625" o:connectangles="0,0,0,0,0"/>
                  </v:shape>
                  <v:shape id="Freeform 872960640" o:spid="_x0000_s1075" style="position:absolute;left:9763;top:1657;width:20774;height:286;visibility:visible;mso-wrap-style:square;v-text-anchor:middle" coordsize="2077402,285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" path="m,l2077403,r,28575l,28575,,xe" fillcolor="#acbd39" stroked="f">
                    <v:stroke joinstyle="miter"/>
                    <v:path arrowok="t" o:connecttype="custom" o:connectlocs="0,0;2077403,0;2077403,28575;0,28575" o:connectangles="0,0,0,0"/>
                  </v:shape>
                  <v:shape id="Freeform 143105873" o:spid="_x0000_s1076" style="position:absolute;left:30060;top:1323;width:953;height:953;visibility:visible;mso-wrap-style:square;v-text-anchor:middle" coordsize="95250,952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" path="m95250,47625v,26303,-21323,47625,-47625,47625c21323,95250,,73928,,47625,,21322,21323,,47625,,73927,,95250,21322,95250,47625xe" fillcolor="#acbd39" stroked="f">
                    <v:stroke joinstyle="miter"/>
                    <v:path arrowok="t" o:connecttype="custom" o:connectlocs="95250,47625;47625,95250;0,47625;47625,0;95250,47625" o:connectangles="0,0,0,0,0"/>
                  </v:shape>
                  <v:group id="Graphic 696" o:spid="_x0000_s1077" style="position:absolute;left:3667;top:13258;width:19631;height:1391" coordorigin="3667,13258" coordsize="19631,13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">
                    <v:shape id="Freeform 1288693332" o:spid="_x0000_s1078" style="position:absolute;left:3667;top:13287;width:952;height:1343;visibility:visible;mso-wrap-style:square;v-text-anchor:middle" coordsize="95250,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" path="m95250,44768v,24765,-20002,44767,-44768,44767l26670,89535r,40005c26670,132397,24765,134303,21907,134303r-17144,c1905,134303,,132397,,129540l,4763c,1905,1905,,4763,l26670,,50482,c75248,,95250,20003,95250,44768xm68580,44768v,-11430,-8573,-20003,-19050,-20003l25717,24765r,39053l49530,63818v11430,,19050,-8573,19050,-19050xe" stroked="f">
                      <v:fill opacity="52428f"/>
                      <v:stroke joinstyle="miter"/>
                      <v:path arrowok="t" o:connecttype="custom" o:connectlocs="95250,44768;50482,89535;26670,89535;26670,129540;21907,134303;4763,134303;0,129540;0,4763;4763,0;26670,0;50482,0;95250,44768;68580,44768;49530,24765;25717,24765;25717,63818;49530,63818;68580,44768" o:connectangles="0,0,0,0,0,0,0,0,0,0,0,0,0,0,0,0,0,0"/>
                    </v:shape>
                    <v:shape id="Freeform 64163572" o:spid="_x0000_s1079" style="position:absolute;left:4829;top:13258;width:1390;height:1391;visibility:visible;mso-wrap-style:square;v-text-anchor:middle" coordsize="139064,1390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" path="m,69532c,30480,30480,,69533,v38100,,69532,30480,69532,69532c139065,108585,108585,139065,69533,139065,30480,139065,,108585,,69532xm112395,69532v,-25717,-19050,-43815,-42862,-43815c45720,25717,26670,43815,26670,69532v,25718,19050,43815,42863,43815c93345,113347,112395,95250,112395,69532xe" stroked="f">
                      <v:fill opacity="52428f"/>
                      <v:stroke joinstyle="miter"/>
                      <v:path arrowok="t" o:connecttype="custom" o:connectlocs="0,69532;69533,0;139065,69532;69533,139065;0,69532;112395,69532;69533,25717;26670,69532;69533,113347;112395,69532" o:connectangles="0,0,0,0,0,0,0,0,0,0"/>
                    </v:shape>
                    <v:shape id="Freeform 1676053694" o:spid="_x0000_s1080" style="position:absolute;left:6350;top:13296;width:1644;height:1334;visibility:visible;mso-wrap-style:square;v-text-anchor:middle" coordsize="164337,1333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" path="m164078,4763l128835,129540v-952,2857,-2857,3810,-4762,3810l103118,133350v-2858,,-4763,-953,-4763,-3810l82163,72390,65970,129540v-952,2857,-2857,3810,-4762,3810l40253,133350v-2858,,-4763,-953,-4763,-3810l248,4763c-705,1905,1200,,4058,l22155,v2858,,4763,1905,4763,3810l52635,100013,71685,32385,64065,5715c63113,2857,65018,953,67875,953r15240,c85973,953,87878,2857,87878,4763r25717,96202l139313,4763v952,-2858,1905,-3810,4762,-3810l162173,953v952,-1906,2857,,1905,3810xe" stroked="f">
                      <v:fill opacity="52428f"/>
                      <v:stroke joinstyle="miter"/>
                      <v:path arrowok="t" o:connecttype="custom" o:connectlocs="164078,4763;128835,129540;124073,133350;103118,133350;98355,129540;82163,72390;65970,129540;61208,133350;40253,133350;35490,129540;248,4763;4058,0;22155,0;26918,3810;52635,100013;71685,32385;64065,5715;67875,953;83115,953;87878,4763;113595,100965;139313,4763;144075,953;162173,953;164078,4763" o:connectangles="0,0,0,0,0,0,0,0,0,0,0,0,0,0,0,0,0,0,0,0,0,0,0,0,0"/>
                    </v:shape>
                    <v:shape id="Freeform 738278344" o:spid="_x0000_s1081" style="position:absolute;left:8229;top:13287;width:791;height:1343;visibility:visible;mso-wrap-style:square;v-text-anchor:middle" coordsize="79057,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" path="m79058,113347r,16193c79058,132397,77152,134303,74295,134303r-65723,l4763,134303c1905,134303,,132397,,129540l,4763c,1905,1905,,4763,l26670,,74295,v2857,,4763,1905,4763,4763l79058,20955v,2858,-1906,4763,-4763,4763l26670,25718r,28575l69533,54293v2857,,4762,1904,4762,4762l74295,74295v,2858,-1905,4763,-4762,4763l25717,79058r,29527l74295,108585v2857,,4763,1905,4763,4762xe" stroked="f">
                      <v:fill opacity="52428f"/>
                      <v:stroke joinstyle="miter"/>
                      <v:path arrowok="t" o:connecttype="custom" o:connectlocs="79058,113347;79058,129540;74295,134303;8572,134303;4763,134303;0,129540;0,4763;4763,0;26670,0;74295,0;79058,4763;79058,20955;74295,25718;26670,25718;26670,54293;69533,54293;74295,59055;74295,74295;69533,79058;25717,79058;25717,108585;74295,108585;79058,113347" o:connectangles="0,0,0,0,0,0,0,0,0,0,0,0,0,0,0,0,0,0,0,0,0,0,0"/>
                    </v:shape>
                    <v:shape id="Freeform 1617329446" o:spid="_x0000_s1082" style="position:absolute;left:9296;top:13277;width:1084;height:1343;visibility:visible;mso-wrap-style:square;v-text-anchor:middle" coordsize="108379,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" path="m103822,134303r-20002,c81915,134303,80010,133350,78105,131445l42863,87630r-16193,l26670,129540v,2858,-1905,4763,-4762,4763l4763,134303c1905,134303,,132398,,129540l,4763c,1905,1905,,4763,l26670,,51435,c76200,,96203,20003,96203,44768v,16192,-10478,31432,-24765,38100l107633,127635v1905,3810,,6668,-3811,6668xm26670,64770r24765,c60960,64770,69533,56198,69533,44768v,-11430,-8573,-20003,-18098,-20003l26670,24765r,40005xe" stroked="f">
                      <v:fill opacity="52428f"/>
                      <v:stroke joinstyle="miter"/>
                      <v:path arrowok="t" o:connecttype="custom" o:connectlocs="103822,134303;83820,134303;78105,131445;42863,87630;26670,87630;26670,129540;21908,134303;4763,134303;0,129540;0,4763;4763,0;26670,0;51435,0;96203,44768;71438,82868;107633,127635;103822,134303;26670,64770;51435,64770;69533,44768;51435,24765;26670,24765;26670,64770" o:connectangles="0,0,0,0,0,0,0,0,0,0,0,0,0,0,0,0,0,0,0,0,0,0,0"/>
                    </v:shape>
                    <v:shape id="Freeform 874222452" o:spid="_x0000_s1083" style="position:absolute;left:11106;top:13639;width:1009;height:1010;visibility:visible;mso-wrap-style:square;v-text-anchor:middle" coordsize="100965,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" path="m,50482c,21907,22860,,50483,v27622,,50482,21907,50482,50482c100965,79057,78105,100965,50483,100965,22860,100965,,79057,,50482xm76200,50482c76200,35242,64770,23813,50483,23813v-14288,,-25718,10477,-25718,26669c24765,66675,36195,77153,50483,77153v14287,,25717,-11431,25717,-26671xe" stroked="f">
                      <v:fill opacity="52428f"/>
                      <v:stroke joinstyle="miter"/>
                      <v:path arrowok="t" o:connecttype="custom" o:connectlocs="0,50482;50483,0;100965,50482;50483,100965;0,50482;76200,50482;50483,23813;24765,50482;50483,77153;76200,50482" o:connectangles="0,0,0,0,0,0,0,0,0,0"/>
                    </v:shape>
                    <v:shape id="Freeform 268190801" o:spid="_x0000_s1084" style="position:absolute;left:12249;top:13258;width:590;height:1362;visibility:visible;mso-wrap-style:square;v-text-anchor:middle" coordsize="59054,1362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" path="m39053,40005r,l54292,40957v2858,,4763,1906,4763,4763l59055,60007v,2858,-1905,4763,-4763,4763l39053,64770r,66675c39053,134303,37147,136207,34290,136207r-15240,c16192,136207,14288,134303,14288,131445r,-66675l4763,64770c1905,64770,,62865,,60007l,45720c,42863,1905,40957,4763,40957r9525,l14288,40005c14288,15240,27622,,54292,v2858,,4763,1905,4763,4763l59055,19050v,2857,-1905,4763,-4763,4763c44767,23813,39053,29528,39053,40005xe" stroked="f">
                      <v:fill opacity="52428f"/>
                      <v:stroke joinstyle="miter"/>
                      <v:path arrowok="t" o:connecttype="custom" o:connectlocs="39053,40005;39053,40005;54292,40957;59055,45720;59055,60007;54292,64770;39053,64770;39053,131445;34290,136207;19050,136207;14288,131445;14288,64770;4763,64770;0,60007;0,45720;4763,40957;14288,40957;14288,40005;54292,0;59055,4763;59055,19050;54292,23813;39053,40005" o:connectangles="0,0,0,0,0,0,0,0,0,0,0,0,0,0,0,0,0,0,0,0,0,0,0"/>
                    </v:shape>
                    <v:shape id="Freeform 174214139" o:spid="_x0000_s1085" style="position:absolute;left:13554;top:13258;width:952;height:1382;visibility:visible;mso-wrap-style:square;v-text-anchor:middle" coordsize="95250,13816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" path="m,100013c,97155,1905,95250,4763,95250r17145,c24765,95250,25717,97155,26670,100013v1905,9525,9525,13334,21908,13334c61913,113347,68580,107632,68580,100013v,-9525,-10477,-13335,-23813,-18098c25717,75247,1905,67628,1905,39053,1905,13335,22860,,45720,,67628,,88583,12382,90488,38100v,2857,-1905,4763,-4763,4763l68580,42863v-2857,,-3810,-1906,-4763,-4763c61913,29528,55245,24765,45720,24765v-10478,,-17145,5715,-17145,13335c28575,47625,38100,52388,50483,57150v19050,6667,44767,14288,44767,41910c95250,124778,74295,138113,49530,138113,23813,139065,2858,126682,,100013xe" fillcolor="#231f20" stroked="f">
                      <v:stroke joinstyle="miter"/>
                      <v:path arrowok="t" o:connecttype="custom" o:connectlocs="0,100013;4763,95250;21908,95250;26670,100013;48578,113347;68580,100013;44767,81915;1905,39053;45720,0;90488,38100;85725,42863;68580,42863;63817,38100;45720,24765;28575,38100;50483,57150;95250,99060;49530,138113;0,100013" o:connectangles="0,0,0,0,0,0,0,0,0,0,0,0,0,0,0,0,0,0,0"/>
                    </v:shape>
                    <v:shape id="Freeform 1829469820" o:spid="_x0000_s1086" style="position:absolute;left:14744;top:13287;width:991;height:1362;visibility:visible;mso-wrap-style:square;v-text-anchor:middle" coordsize="99060,1362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" path="m,92393l,4763c,1905,1905,,4763,l21908,v2857,,4762,1905,4762,4763l26670,90488v,12382,6668,20002,22860,20002c65723,110490,72390,102870,72390,90488r,-85725c72390,1905,74295,,77153,l94298,v2857,,4762,1905,4762,4763l99060,92393v,28575,-21907,43815,-48577,43815c23813,136208,,120968,,92393xe" fillcolor="#231f20" stroked="f">
                      <v:stroke joinstyle="miter"/>
                      <v:path arrowok="t" o:connecttype="custom" o:connectlocs="0,92393;0,4763;4763,0;21908,0;26670,4763;26670,90488;49530,110490;72390,90488;72390,4763;77153,0;94298,0;99060,4763;99060,92393;50483,136208;0,92393" o:connectangles="0,0,0,0,0,0,0,0,0,0,0,0,0,0,0"/>
                    </v:shape>
                    <v:shape id="Freeform 454720754" o:spid="_x0000_s1087" style="position:absolute;left:16040;top:13287;width:952;height:1343;visibility:visible;mso-wrap-style:square;v-text-anchor:middle" coordsize="95250,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" path="m95250,44768v,24765,-20003,44767,-44767,44767l26670,89535r,40005c26670,132397,24765,134303,21908,134303r-17145,c1905,134303,,132397,,129540l,4763c,1905,1905,,4763,l26670,,50483,c75247,,95250,20003,95250,44768xm68580,44768v,-11430,-8572,-20003,-19050,-20003l25717,24765r,39053l49530,63818v11430,,19050,-8573,19050,-19050xe" fillcolor="#231f20" stroked="f">
                      <v:stroke joinstyle="miter"/>
                      <v:path arrowok="t" o:connecttype="custom" o:connectlocs="95250,44768;50483,89535;26670,89535;26670,129540;21908,134303;4763,134303;0,129540;0,4763;4763,0;26670,0;50483,0;95250,44768;68580,44768;49530,24765;25717,24765;25717,63818;49530,63818;68580,44768" o:connectangles="0,0,0,0,0,0,0,0,0,0,0,0,0,0,0,0,0,0"/>
                    </v:shape>
                    <v:shape id="Freeform 1214983654" o:spid="_x0000_s1088" style="position:absolute;left:17249;top:13287;width:953;height:1343;visibility:visible;mso-wrap-style:square;v-text-anchor:middle" coordsize="95250,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" path="m95250,44768v,24765,-20003,44767,-44767,44767l26670,89535r,40005c26670,132397,24765,134303,21908,134303r-17145,c1905,134303,,132397,,129540l,4763c,1905,1905,,4763,l26670,,50483,c76200,,95250,20003,95250,44768xm69533,44768v,-11430,-8573,-20003,-19050,-20003l26670,24765r,39053l50483,63818v10477,,19050,-8573,19050,-19050xe" fillcolor="#231f20" stroked="f">
                      <v:stroke joinstyle="miter"/>
                      <v:path arrowok="t" o:connecttype="custom" o:connectlocs="95250,44768;50483,89535;26670,89535;26670,129540;21908,134303;4763,134303;0,129540;0,4763;4763,0;26670,0;50483,0;95250,44768;69533,44768;50483,24765;26670,24765;26670,63818;50483,63818;69533,44768" o:connectangles="0,0,0,0,0,0,0,0,0,0,0,0,0,0,0,0,0,0"/>
                    </v:shape>
                    <v:shape id="Freeform 1509822747" o:spid="_x0000_s1089" style="position:absolute;left:18468;top:13287;width:762;height:1343;visibility:visible;mso-wrap-style:square;v-text-anchor:middle" coordsize="76200,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" path="m76200,113347r,16193c76200,132397,74295,134303,71438,134303r-58103,l4763,134303c1905,134303,,132397,,129540l,4763c,1905,1905,,4763,l21908,v2857,,4762,1905,4762,4763l26670,108585r44768,c74295,108585,76200,110490,76200,113347xe" fillcolor="#231f20" stroked="f">
                      <v:stroke joinstyle="miter"/>
                      <v:path arrowok="t" o:connecttype="custom" o:connectlocs="76200,113347;76200,129540;71438,134303;13335,134303;4763,134303;0,129540;0,4763;4763,0;21908,0;26670,4763;26670,108585;71438,108585;76200,113347" o:connectangles="0,0,0,0,0,0,0,0,0,0,0,0,0"/>
                    </v:shape>
                    <v:shape id="Freeform 1799823131" o:spid="_x0000_s1090" style="position:absolute;left:19469;top:13287;width:266;height:1343;visibility:visible;mso-wrap-style:square;v-text-anchor:middle" coordsize="26670,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" path="m4763,l21908,v2857,,4762,1905,4762,4763l26670,129540v,2857,-1905,4763,-4762,4763l4763,134303c1905,134303,,132397,,129540l,4763c,1905,1905,,4763,xe" fillcolor="#231f20" stroked="f">
                      <v:stroke joinstyle="miter"/>
                      <v:path arrowok="t" o:connecttype="custom" o:connectlocs="4763,0;21908,0;26670,4763;26670,129540;21908,134303;4763,134303;0,129540;0,4763;4763,0" o:connectangles="0,0,0,0,0,0,0,0,0"/>
                    </v:shape>
                    <v:shape id="Freeform 2146754168" o:spid="_x0000_s1091" style="position:absolute;left:20078;top:13287;width:791;height:1343;visibility:visible;mso-wrap-style:square;v-text-anchor:middle" coordsize="79057,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" path="m79057,113347r,16193c79057,132397,77152,134303,74295,134303r-65723,l4763,134303c1905,134303,,132397,,129540l,4763c,1905,1905,,4763,l26670,,74295,v2857,,4762,1905,4762,4763l79057,20955v,2858,-1905,4763,-4762,4763l26670,25718r,28575l69532,54293v2858,,4763,1904,4763,4762l74295,74295v,2858,-1905,4763,-4763,4763l26670,79058r,29527l75247,108585v1905,,3810,1905,3810,4762xe" fillcolor="#231f20" stroked="f">
                      <v:stroke joinstyle="miter"/>
                      <v:path arrowok="t" o:connecttype="custom" o:connectlocs="79057,113347;79057,129540;74295,134303;8572,134303;4763,134303;0,129540;0,4763;4763,0;26670,0;74295,0;79057,4763;79057,20955;74295,25718;26670,25718;26670,54293;69532,54293;74295,59055;74295,74295;69532,79058;26670,79058;26670,108585;75247,108585;79057,113347" o:connectangles="0,0,0,0,0,0,0,0,0,0,0,0,0,0,0,0,0,0,0,0,0,0,0"/>
                    </v:shape>
                    <v:shape id="Freeform 1712556582" o:spid="_x0000_s1092" style="position:absolute;left:21155;top:13277;width:1079;height:1343;visibility:visible;mso-wrap-style:square;v-text-anchor:middle" coordsize="107975,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" path="m103822,134303r-20002,c81915,134303,80010,133350,78105,131445l42863,87630r-16193,l26670,129540v,2858,-1905,4763,-4763,4763l4763,134303c1905,134303,,132398,,129540l,4763c,1905,1905,,4763,l26670,,51435,c76200,,96203,20003,96203,44768v,16192,-10478,31432,-24765,38100l107632,127635v953,3810,,6668,-3810,6668xm25718,64770r24764,c60007,64770,68580,56198,68580,44768v,-11430,-8573,-20003,-18098,-20003l25718,24765r,40005xe" fillcolor="#231f20" stroked="f">
                      <v:stroke joinstyle="miter"/>
                      <v:path arrowok="t" o:connecttype="custom" o:connectlocs="103822,134303;83820,134303;78105,131445;42863,87630;26670,87630;26670,129540;21907,134303;4763,134303;0,129540;0,4763;4763,0;26670,0;51435,0;96203,44768;71438,82868;107632,127635;103822,134303;25718,64770;50482,64770;68580,44768;50482,24765;25718,24765;25718,64770" o:connectangles="0,0,0,0,0,0,0,0,0,0,0,0,0,0,0,0,0,0,0,0,0,0,0"/>
                    </v:shape>
                    <v:shape id="Freeform 1659187951" o:spid="_x0000_s1093" style="position:absolute;left:22345;top:13258;width:953;height:1382;visibility:visible;mso-wrap-style:square;v-text-anchor:middle" coordsize="95250,13816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" path="m,100013c,97155,1905,95250,4763,95250r17144,c24765,95250,25718,97155,26670,100013v1905,9525,9525,13334,21908,13334c61913,113347,68580,107632,68580,100013v,-9525,-10477,-13335,-23812,-18098c25718,75247,1905,67628,1905,39053,1905,13335,22860,,45720,,67628,,88582,12382,90488,38100v,2857,-1906,4763,-4763,4763l68580,42863v-2858,,-3810,-1906,-4762,-4763c61913,29528,55245,24765,45720,24765v-10477,,-17145,5715,-17145,13335c28575,47625,38100,52388,50482,57150v19050,6667,44768,14288,44768,41910c95250,124778,74295,138113,49530,138113,23813,139065,1905,126682,,100013xe" fillcolor="#231f20" stroked="f">
                      <v:stroke joinstyle="miter"/>
                      <v:path arrowok="t" o:connecttype="custom" o:connectlocs="0,100013;4763,95250;21907,95250;26670,100013;48578,113347;68580,100013;44768,81915;1905,39053;45720,0;90488,38100;85725,42863;68580,42863;63818,38100;45720,24765;28575,38100;50482,57150;95250,99060;49530,138113;0,100013" o:connectangles="0,0,0,0,0,0,0,0,0,0,0,0,0,0,0,0,0,0,0"/>
                    </v:shape>
                  </v:group>
                  <v:group id="Graphic 696" o:spid="_x0000_s1094" style="position:absolute;left:2762;top:1209;width:20546;height:1391" coordorigin="2762,1209" coordsize="20545,13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">
                    <v:shape id="Freeform 1782254793" o:spid="_x0000_s1095" style="position:absolute;left:2762;top:1228;width:914;height:1353;visibility:visible;mso-wrap-style:square;v-text-anchor:middle" coordsize="91439,13525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" path="m91440,5715r,16193c91440,24765,89535,26670,86677,26670r-27622,l59055,130492v,2858,-1905,4763,-4763,4763l37148,135255v-2858,,-4763,-1905,-4763,-4763l32385,25717r-27622,c1905,25717,,23813,,20955l,4763c,1905,1905,,4763,l59055,,86677,v2858,952,4763,2858,4763,5715xe" stroked="f">
                      <v:fill opacity="52428f"/>
                      <v:stroke joinstyle="miter"/>
                      <v:path arrowok="t" o:connecttype="custom" o:connectlocs="91440,5715;91440,21908;86677,26670;59055,26670;59055,130492;54292,135255;37148,135255;32385,130492;32385,25717;4763,25717;0,20955;0,4763;4763,0;59055,0;86677,0;91440,5715" o:connectangles="0,0,0,0,0,0,0,0,0,0,0,0,0,0,0,0"/>
                    </v:shape>
                    <v:shape id="Freeform 1947049402" o:spid="_x0000_s1096" style="position:absolute;left:3905;top:1238;width:981;height:1343;visibility:visible;mso-wrap-style:square;v-text-anchor:middle" coordsize="98107,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" path="m98107,4763r,124777c98107,132398,96202,134303,93345,134303r-17145,c73342,134303,71438,132398,71438,129540r,-51435l26670,78105r,51435c26670,132398,24765,134303,21907,134303r-17144,c1905,134303,,132398,,129540l,4763c,1905,1905,,4763,l21907,v2858,,4763,1905,4763,4763l26670,52388r44768,l71438,4763c71438,1905,73342,,76200,l93345,v2857,,4762,1905,4762,4763xe" stroked="f">
                      <v:fill opacity="52428f"/>
                      <v:stroke joinstyle="miter"/>
                      <v:path arrowok="t" o:connecttype="custom" o:connectlocs="98107,4763;98107,129540;93345,134303;76200,134303;71438,129540;71438,78105;26670,78105;26670,129540;21907,134303;4763,134303;0,129540;0,4763;4763,0;21907,0;26670,4763;26670,52388;71438,52388;71438,4763;76200,0;93345,0;98107,4763" o:connectangles="0,0,0,0,0,0,0,0,0,0,0,0,0,0,0,0,0,0,0,0,0"/>
                    </v:shape>
                    <v:shape id="Freeform 895915939" o:spid="_x0000_s1097" style="position:absolute;left:5229;top:1228;width:1079;height:1343;visibility:visible;mso-wrap-style:square;v-text-anchor:middle" coordsize="107975,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" path="m103822,134302r-20002,c81915,134302,80010,133350,78105,131445l42863,87630r-16193,l26670,129540v,2857,-1905,4762,-4763,4762l4763,134302c1905,134302,,132397,,129540l,4763c,1905,1905,,4763,l26670,,51435,c76200,,96202,20002,96202,44767v,16193,-10477,31433,-24764,38100l107632,127635v953,3810,,6667,-3810,6667xm25717,64770r24765,c60007,64770,68580,56197,68580,44767v,-11429,-8573,-20002,-18098,-20002l25717,24765r,40005xe" stroked="f">
                      <v:fill opacity="52428f"/>
                      <v:stroke joinstyle="miter"/>
                      <v:path arrowok="t" o:connecttype="custom" o:connectlocs="103822,134302;83820,134302;78105,131445;42863,87630;26670,87630;26670,129540;21907,134302;4763,134302;0,129540;0,4763;4763,0;26670,0;51435,0;96202,44767;71438,82867;107632,127635;103822,134302;25717,64770;50482,64770;68580,44767;50482,24765;25717,24765;25717,64770" o:connectangles="0,0,0,0,0,0,0,0,0,0,0,0,0,0,0,0,0,0,0,0,0,0,0"/>
                    </v:shape>
                    <v:shape id="Freeform 1385257655" o:spid="_x0000_s1098" style="position:absolute;left:6524;top:1228;width:791;height:1343;visibility:visible;mso-wrap-style:square;v-text-anchor:middle" coordsize="79057,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" path="m79057,113347r,16193c79057,132397,77152,134302,74295,134302r-65722,l4763,134302c1905,134302,,132397,,129540l,4763c,1905,1905,,4763,l26670,,74295,v2857,,4762,1905,4762,4763l79057,20955v,2858,-1905,4762,-4762,4762l26670,25717r,28575l69532,54292v2858,,4763,1905,4763,4763l74295,74295v,2857,-1905,4763,-4763,4763l26670,79058r,29527l75248,108585v1904,953,3809,1905,3809,4762xe" stroked="f">
                      <v:fill opacity="52428f"/>
                      <v:stroke joinstyle="miter"/>
                      <v:path arrowok="t" o:connecttype="custom" o:connectlocs="79057,113347;79057,129540;74295,134302;8573,134302;4763,134302;0,129540;0,4763;4763,0;26670,0;74295,0;79057,4763;79057,20955;74295,25717;26670,25717;26670,54292;69532,54292;74295,59055;74295,74295;69532,79058;26670,79058;26670,108585;75248,108585;79057,113347" o:connectangles="0,0,0,0,0,0,0,0,0,0,0,0,0,0,0,0,0,0,0,0,0,0,0"/>
                    </v:shape>
                    <v:shape id="Freeform 804674439" o:spid="_x0000_s1099" style="position:absolute;left:7493;top:1238;width:1205;height:1333;visibility:visible;mso-wrap-style:square;v-text-anchor:middle" coordsize="120510,1333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" path="m116453,133350r-19050,c94545,133350,92640,132398,92640,129540l85973,109538r-51435,l27870,129540v-952,2858,-2857,3810,-4762,3810l4058,133350v-2858,,-4763,-1905,-3810,-4762l43110,3810c44063,953,45968,,47873,l72638,v2857,,4762,953,4762,3810l120263,128588v952,2857,-953,4762,-3810,4762xm77400,84773l59303,28575,41205,84773r36195,xe" stroked="f">
                      <v:fill opacity="52428f"/>
                      <v:stroke joinstyle="miter"/>
                      <v:path arrowok="t" o:connecttype="custom" o:connectlocs="116453,133350;97403,133350;92640,129540;85973,109538;34538,109538;27870,129540;23108,133350;4058,133350;248,128588;43110,3810;47873,0;72638,0;77400,3810;120263,128588;116453,133350;77400,84773;59303,28575;41205,84773;77400,84773" o:connectangles="0,0,0,0,0,0,0,0,0,0,0,0,0,0,0,0,0,0,0"/>
                    </v:shape>
                    <v:shape id="Freeform 977492563" o:spid="_x0000_s1100" style="position:absolute;left:8724;top:1228;width:915;height:1353;visibility:visible;mso-wrap-style:square;v-text-anchor:middle" coordsize="91440,13525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" path="m91440,5715r,16193c91440,24765,89535,26670,86678,26670r-27623,l59055,130492v,2858,-1905,4763,-4763,4763l37147,135255v-2857,,-4762,-1905,-4762,-4763l32385,25717r-27622,c1905,25717,,23813,,20955l,4763c,1905,1905,,4763,l59055,,86678,v2857,952,4762,2858,4762,5715xe" stroked="f">
                      <v:fill opacity="52428f"/>
                      <v:stroke joinstyle="miter"/>
                      <v:path arrowok="t" o:connecttype="custom" o:connectlocs="91440,5715;91440,21908;86678,26670;59055,26670;59055,130492;54292,135255;37147,135255;32385,130492;32385,25717;4763,25717;0,20955;0,4763;4763,0;59055,0;86678,0;91440,5715" o:connectangles="0,0,0,0,0,0,0,0,0,0,0,0,0,0,0,0"/>
                    </v:shape>
                    <v:shape id="Freeform 1452281683" o:spid="_x0000_s1101" style="position:absolute;left:10391;top:1590;width:1010;height:1010;visibility:visible;mso-wrap-style:square;v-text-anchor:middle" coordsize="100965,10096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" path="m,50482c,21907,22860,,50483,v27622,,50482,21907,50482,50482c100965,79057,78105,100965,50483,100965,22860,100965,,79057,,50482xm76200,50482c76200,35242,64770,23813,50483,23813v-14288,,-25718,10477,-25718,26669c24765,65722,36195,77152,50483,77152v14287,,25717,-11430,25717,-26670xe" stroked="f">
                      <v:fill opacity="52428f"/>
                      <v:stroke joinstyle="miter"/>
                      <v:path arrowok="t" o:connecttype="custom" o:connectlocs="0,50482;50483,0;100965,50482;50483,100965;0,50482;76200,50482;50483,23813;24765,50482;50483,77152;76200,50482" o:connectangles="0,0,0,0,0,0,0,0,0,0"/>
                    </v:shape>
                    <v:shape id="Freeform 171388207" o:spid="_x0000_s1102" style="position:absolute;left:11534;top:1209;width:591;height:1362;visibility:visible;mso-wrap-style:square;v-text-anchor:middle" coordsize="59054,1362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" path="m39053,40005r,952l54292,40957v2858,,4763,1906,4763,4763l59055,60007v,2858,-1905,4763,-4763,4763l39053,64770r,66675c39053,134302,37147,136207,34290,136207r-15240,c16192,136207,14288,134302,14288,131445r,-66675l4763,64770c1905,64770,,62865,,60007l,45720c,42863,1905,40957,4763,40957r9525,l14288,40005c14288,15240,27622,,54292,v2858,,4763,1905,4763,4763l59055,19050v,2857,-1905,4763,-4763,4763c44767,23813,39053,28575,39053,40005xe" stroked="f">
                      <v:fill opacity="52428f"/>
                      <v:stroke joinstyle="miter"/>
                      <v:path arrowok="t" o:connecttype="custom" o:connectlocs="39053,40005;39053,40957;54292,40957;59055,45720;59055,60007;54292,64770;39053,64770;39053,131445;34290,136207;19050,136207;14288,131445;14288,64770;4763,64770;0,60007;0,45720;4763,40957;14288,40957;14288,40005;54292,0;59055,4763;59055,19050;54292,23813;39053,40005" o:connectangles="0,0,0,0,0,0,0,0,0,0,0,0,0,0,0,0,0,0,0,0,0,0,0"/>
                    </v:shape>
                    <v:shape id="Freeform 1836227455" o:spid="_x0000_s1103" style="position:absolute;left:12915;top:1238;width:991;height:1352;visibility:visible;mso-wrap-style:square;v-text-anchor:middle" coordsize="99059,13525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" path="m77153,l94297,v2858,,4763,1905,4763,4763l99060,129540v,2858,-1905,4763,-4763,4763l82867,134303v-2857,,-4762,-953,-5714,-2858l27622,52388r,78105c27622,133350,25717,135255,22860,135255r-18097,c1905,135255,,133350,,130493l,5715c,2858,1905,953,4763,953r11429,c18097,953,20955,1905,21908,3810l71438,82868r,-78105c72390,1905,74295,,77153,xe" fillcolor="#231f20" stroked="f">
                      <v:stroke joinstyle="miter"/>
                      <v:path arrowok="t" o:connecttype="custom" o:connectlocs="77153,0;94297,0;99060,4763;99060,129540;94297,134303;82867,134303;77153,131445;27622,52388;27622,130493;22860,135255;4763,135255;0,130493;0,5715;4763,953;16192,953;21908,3810;71438,82868;71438,4763;77153,0" o:connectangles="0,0,0,0,0,0,0,0,0,0,0,0,0,0,0,0,0,0,0"/>
                    </v:shape>
                    <v:shape id="Freeform 4177130" o:spid="_x0000_s1104" style="position:absolute;left:14239;top:1228;width:791;height:1343;visibility:visible;mso-wrap-style:square;v-text-anchor:middle" coordsize="79057,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" path="m79058,113347r,16193c79058,132397,77153,134302,74295,134302r-65722,l4763,134302c1905,134302,,132397,,129540l,4763c,1905,1905,,4763,l26670,,74295,v2858,,4763,1905,4763,4763l79058,20955v,2858,-1905,4762,-4763,4762l26670,25717r,28575l69533,54292v2857,,4762,1905,4762,4763l74295,74295v,2857,-1905,4763,-4762,4763l26670,79058r,29527l75248,108585v2857,953,3810,1905,3810,4762xe" fillcolor="#231f20" stroked="f">
                      <v:stroke joinstyle="miter"/>
                      <v:path arrowok="t" o:connecttype="custom" o:connectlocs="79058,113347;79058,129540;74295,134302;8573,134302;4763,134302;0,129540;0,4763;4763,0;26670,0;74295,0;79058,4763;79058,20955;74295,25717;26670,25717;26670,54292;69533,54292;74295,59055;74295,74295;69533,79058;26670,79058;26670,108585;75248,108585;79058,113347" o:connectangles="0,0,0,0,0,0,0,0,0,0,0,0,0,0,0,0,0,0,0,0,0,0,0"/>
                    </v:shape>
                    <v:shape id="Freeform 289702838" o:spid="_x0000_s1105" style="position:absolute;left:15228;top:1238;width:1643;height:1333;visibility:visible;mso-wrap-style:square;v-text-anchor:middle" coordsize="164337,1333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" path="m164078,4763l128835,129540v-952,2858,-2857,3810,-4762,3810l103118,133350v-2858,,-4763,-952,-4763,-3810l82163,72390,65970,129540v-952,2858,-2857,3810,-4762,3810l40253,133350v-2858,,-4763,-952,-4763,-3810l248,4763c-705,1905,1200,,4058,l22155,v2858,,4763,953,4763,3810l52635,100013,71685,32385,64065,5715c63113,2858,65018,953,67875,953r15240,c85973,953,87878,1905,87878,4763r25717,96202l139313,4763v952,-2858,1905,-3810,4762,-3810l162173,953v952,-953,2857,952,1905,3810xe" fillcolor="#231f20" stroked="f">
                      <v:stroke joinstyle="miter"/>
                      <v:path arrowok="t" o:connecttype="custom" o:connectlocs="164078,4763;128835,129540;124073,133350;103118,133350;98355,129540;82163,72390;65970,129540;61208,133350;40253,133350;35490,129540;248,4763;4058,0;22155,0;26918,3810;52635,100013;71685,32385;64065,5715;67875,953;83115,953;87878,4763;113595,100965;139313,4763;144075,953;162173,953;164078,4763" o:connectangles="0,0,0,0,0,0,0,0,0,0,0,0,0,0,0,0,0,0,0,0,0,0,0,0,0"/>
                    </v:shape>
                    <v:shape id="Freeform 990597152" o:spid="_x0000_s1106" style="position:absolute;left:17678;top:1228;width:790;height:1343;visibility:visible;mso-wrap-style:square;v-text-anchor:middle" coordsize="79057,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" path="m79058,113347r,16193c79058,132397,77153,134302,74295,134302r-65723,l4763,134302c1905,134302,,132397,,129540l,4763c,1905,1905,,4763,l26670,,74295,v2858,,4763,1905,4763,4763l79058,20955v,2858,-1905,4762,-4763,4762l26670,25717r,28575l69533,54292v2857,,4762,1905,4762,4763l74295,74295v,2857,-1905,4763,-4762,4763l26670,79058r,29527l75247,108585v1906,953,3811,1905,3811,4762xe" fillcolor="#231f20" stroked="f">
                      <v:stroke joinstyle="miter"/>
                      <v:path arrowok="t" o:connecttype="custom" o:connectlocs="79058,113347;79058,129540;74295,134302;8572,134302;4763,134302;0,129540;0,4763;4763,0;26670,0;74295,0;79058,4763;79058,20955;74295,25717;26670,25717;26670,54292;69533,54292;74295,59055;74295,74295;69533,79058;26670,79058;26670,108585;75247,108585;79058,113347" o:connectangles="0,0,0,0,0,0,0,0,0,0,0,0,0,0,0,0,0,0,0,0,0,0,0"/>
                    </v:shape>
                    <v:shape id="Freeform 2100930345" o:spid="_x0000_s1107" style="position:absolute;left:18754;top:1238;width:981;height:1352;visibility:visible;mso-wrap-style:square;v-text-anchor:middle" coordsize="98107,13525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" path="m76200,l93345,v2857,,4763,1905,4763,4763l98108,129540v,2858,-1906,4763,-4763,4763l81915,134303v-2857,,-4763,-953,-5715,-2858l26670,52388r,78105c26670,133350,24765,135255,21908,135255r-17145,c1905,135255,,133350,,130493l,5715c,2858,1905,953,4763,953r11429,c18097,953,20955,1905,21908,3810l71438,82868r,-78105c71438,1905,73342,,76200,xe" fillcolor="#231f20" stroked="f">
                      <v:stroke joinstyle="miter"/>
                      <v:path arrowok="t" o:connecttype="custom" o:connectlocs="76200,0;93345,0;98108,4763;98108,129540;93345,134303;81915,134303;76200,131445;26670,52388;26670,130493;21908,135255;4763,135255;0,130493;0,5715;4763,953;16192,953;21908,3810;71438,82868;71438,4763;76200,0" o:connectangles="0,0,0,0,0,0,0,0,0,0,0,0,0,0,0,0,0,0,0"/>
                    </v:shape>
                    <v:shape id="Freeform 1767462767" o:spid="_x0000_s1108" style="position:absolute;left:19964;top:1228;width:914;height:1353;visibility:visible;mso-wrap-style:square;v-text-anchor:middle" coordsize="91440,13525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" path="m91440,5715r,16193c91440,24765,89535,26670,86678,26670r-27623,l59055,130492v,2858,-1905,4763,-4762,4763l37147,135255v-2857,,-4762,-1905,-4762,-4763l32385,25717r-27622,c1905,25717,,23813,,20955l,4763c,1905,1905,,4763,l59055,,86678,v2857,952,4762,2858,4762,5715xe" fillcolor="#231f20" stroked="f">
                      <v:stroke joinstyle="miter"/>
                      <v:path arrowok="t" o:connecttype="custom" o:connectlocs="91440,5715;91440,21908;86678,26670;59055,26670;59055,130492;54293,135255;37147,135255;32385,130492;32385,25717;4763,25717;0,20955;0,4763;4763,0;59055,0;86678,0;91440,5715" o:connectangles="0,0,0,0,0,0,0,0,0,0,0,0,0,0,0,0"/>
                    </v:shape>
                    <v:shape id="Freeform 1353563660" o:spid="_x0000_s1109" style="position:absolute;left:21126;top:1228;width:1080;height:1343;visibility:visible;mso-wrap-style:square;v-text-anchor:middle" coordsize="107975,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" path="m103822,134302r-20002,c81915,134302,80010,133350,78105,131445l42863,87630r-16193,l26670,129540v,2857,-1905,4762,-4763,4762l4763,134302c1905,134302,,132397,,129540l,4763c,1905,1905,,4763,l26670,,51435,c76200,,96202,20002,96202,44767v,16193,-10477,31433,-24764,38100l107632,127635v953,3810,,6667,-3810,6667xm25717,64770r24765,c60007,64770,68580,56197,68580,44767v,-11429,-8573,-20002,-18098,-20002l25717,24765r,40005xe" fillcolor="#231f20" stroked="f">
                      <v:stroke joinstyle="miter"/>
                      <v:path arrowok="t" o:connecttype="custom" o:connectlocs="103822,134302;83820,134302;78105,131445;42863,87630;26670,87630;26670,129540;21907,134302;4763,134302;0,129540;0,4763;4763,0;26670,0;51435,0;96202,44767;71438,82867;107632,127635;103822,134302;25717,64770;50482,64770;68580,44767;50482,24765;25717,24765;25717,64770" o:connectangles="0,0,0,0,0,0,0,0,0,0,0,0,0,0,0,0,0,0,0,0,0,0,0"/>
                    </v:shape>
                    <v:shape id="Freeform 1993740964" o:spid="_x0000_s1110" style="position:absolute;left:22214;top:1238;width:1094;height:1333;visibility:visible;mso-wrap-style:square;v-text-anchor:middle" coordsize="109390,1333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" path="m108399,5715l67442,74295r,54293c67442,131445,65537,133350,62679,133350r-16192,c43629,133350,41724,131445,41724,128588r,-54293l767,5715c-1138,2858,767,,3624,l23627,v2857,,3810,953,5715,2858l55059,48578,80777,2858c81729,953,83634,,86492,r20002,c109352,,110304,1905,108399,5715xe" fillcolor="#231f20" stroked="f">
                      <v:stroke joinstyle="miter"/>
                      <v:path arrowok="t" o:connecttype="custom" o:connectlocs="108399,5715;67442,74295;67442,128588;62679,133350;46487,133350;41724,128588;41724,74295;767,5715;3624,0;23627,0;29342,2858;55059,48578;80777,2858;86492,0;106494,0;108399,5715" o:connectangles="0,0,0,0,0,0,0,0,0,0,0,0,0,0,0,0"/>
                    </v:shape>
                  </v:group>
                  <v:group id="Graphic 696" o:spid="_x0000_s1111" style="position:absolute;left:1257;top:9239;width:22041;height:1400" coordorigin="1257,9239" coordsize="22040,14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">
                    <v:shape id="Freeform 1335327050" o:spid="_x0000_s1112" style="position:absolute;left:1257;top:9267;width:914;height:1343;visibility:visible;mso-wrap-style:square;v-text-anchor:middle" coordsize="91439,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" path="m91440,4763r,16192c91440,23813,89535,25717,86677,25717r-27622,l59055,129540v,2857,-1905,4762,-4762,4762l37148,134302v-2858,,-4763,-1905,-4763,-4762l32385,25717r-27622,c1905,25717,,23813,,20955l,4763c,1905,1905,,4763,l59055,,86677,v2858,,4763,1905,4763,4763xe" stroked="f">
                      <v:fill opacity="52428f"/>
                      <v:stroke joinstyle="miter"/>
                      <v:path arrowok="t" o:connecttype="custom" o:connectlocs="91440,4763;91440,20955;86677,25717;59055,25717;59055,129540;54293,134302;37148,134302;32385,129540;32385,25717;4763,25717;0,20955;0,4763;4763,0;59055,0;86677,0;91440,4763" o:connectangles="0,0,0,0,0,0,0,0,0,0,0,0,0,0,0,0"/>
                    </v:shape>
                    <v:shape id="Freeform 2079857475" o:spid="_x0000_s1113" style="position:absolute;left:2409;top:9267;width:972;height:1343;visibility:visible;mso-wrap-style:square;v-text-anchor:middle" coordsize="97155,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" path="m97155,4763r,124777c97155,132397,95250,134302,92393,134302r-17145,c72390,134302,70485,132397,70485,129540r,-51435l26670,78105r,51435c26670,132397,24765,134302,21908,134302r-17145,c1905,134302,,132397,,129540l,4763c,1905,1905,,4763,l21908,v2857,,4762,1905,4762,4763l26670,52388r44768,l71438,4763c71438,1905,73343,,76200,l93345,v1905,,3810,1905,3810,4763xe" stroked="f">
                      <v:fill opacity="52428f"/>
                      <v:stroke joinstyle="miter"/>
                      <v:path arrowok="t" o:connecttype="custom" o:connectlocs="97155,4763;97155,129540;92393,134302;75248,134302;70485,129540;70485,78105;26670,78105;26670,129540;21908,134302;4763,134302;0,129540;0,4763;4763,0;21908,0;26670,4763;26670,52388;71438,52388;71438,4763;76200,0;93345,0;97155,4763" o:connectangles="0,0,0,0,0,0,0,0,0,0,0,0,0,0,0,0,0,0,0,0,0"/>
                    </v:shape>
                    <v:shape id="Freeform 538359174" o:spid="_x0000_s1114" style="position:absolute;left:3724;top:9267;width:1084;height:1343;visibility:visible;mso-wrap-style:square;v-text-anchor:middle" coordsize="108379,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" path="m103823,134302r-20003,c81915,134302,80010,133350,78105,131445l42863,87630r-16193,l26670,129540v,2857,-1905,4762,-4762,4762l4763,134302c1905,134302,,132397,,129540l,4763c,1905,1905,,4763,l26670,,51435,c76200,,96202,20002,96202,44767v,16193,-10477,31433,-24764,38100l107633,127635v1905,3810,,6667,-3810,6667xm26670,64770r24765,c60960,64770,69533,56197,69533,44767v,-11429,-8573,-20002,-18098,-20002l26670,24765r,40005xe" stroked="f">
                      <v:fill opacity="52428f"/>
                      <v:stroke joinstyle="miter"/>
                      <v:path arrowok="t" o:connecttype="custom" o:connectlocs="103823,134302;83820,134302;78105,131445;42863,87630;26670,87630;26670,129540;21908,134302;4763,134302;0,129540;0,4763;4763,0;26670,0;51435,0;96202,44767;71438,82867;107633,127635;103823,134302;26670,64770;51435,64770;69533,44767;51435,24765;26670,24765;26670,64770" o:connectangles="0,0,0,0,0,0,0,0,0,0,0,0,0,0,0,0,0,0,0,0,0,0,0"/>
                    </v:shape>
                    <v:shape id="Freeform 1729555395" o:spid="_x0000_s1115" style="position:absolute;left:5019;top:9267;width:791;height:1343;visibility:visible;mso-wrap-style:square;v-text-anchor:middle" coordsize="79057,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" path="m79058,113347r,16193c79058,132397,77152,134302,74295,134302r-65722,l4763,134302c1905,134302,,132397,,129540l,4763c,1905,1905,,4763,l26670,,74295,v2857,,4763,1905,4763,4763l79058,20955v,2858,-1906,4762,-4763,4762l26670,25717r,28575l69533,54292v2857,,4762,1905,4762,4763l74295,74295v,2857,-1905,4762,-4762,4762l26670,79057r,29528l75248,108585v2857,,3810,1905,3810,4762xe" stroked="f">
                      <v:fill opacity="52428f"/>
                      <v:stroke joinstyle="miter"/>
                      <v:path arrowok="t" o:connecttype="custom" o:connectlocs="79058,113347;79058,129540;74295,134302;8573,134302;4763,134302;0,129540;0,4763;4763,0;26670,0;74295,0;79058,4763;79058,20955;74295,25717;26670,25717;26670,54292;69533,54292;74295,59055;74295,74295;69533,79057;26670,79057;26670,108585;75248,108585;79058,113347" o:connectangles="0,0,0,0,0,0,0,0,0,0,0,0,0,0,0,0,0,0,0,0,0,0,0"/>
                    </v:shape>
                    <v:shape id="Freeform 296223039" o:spid="_x0000_s1116" style="position:absolute;left:5988;top:9277;width:1206;height:1333;visibility:visible;mso-wrap-style:square;v-text-anchor:middle" coordsize="120606,1333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" path="m116453,133350r-19050,c94545,133350,92640,132398,92640,129540l85973,109538r-51435,l27870,129540v-952,2858,-2857,3810,-4762,3810l4058,133350v-2858,,-4763,-1905,-3810,-4762l43110,3810c44063,953,45968,,47873,l72638,v2857,,4762,953,4762,3810l120263,128588v952,2857,,4762,-3810,4762xm78353,84773l60255,28575,42158,84773r36195,xe" stroked="f">
                      <v:fill opacity="52428f"/>
                      <v:stroke joinstyle="miter"/>
                      <v:path arrowok="t" o:connecttype="custom" o:connectlocs="116453,133350;97403,133350;92640,129540;85973,109538;34538,109538;27870,129540;23108,133350;4058,133350;248,128588;43110,3810;47873,0;72638,0;77400,3810;120263,128588;116453,133350;78353,84773;60255,28575;42158,84773;78353,84773" o:connectangles="0,0,0,0,0,0,0,0,0,0,0,0,0,0,0,0,0,0,0"/>
                    </v:shape>
                    <v:shape id="Freeform 1195310767" o:spid="_x0000_s1117" style="position:absolute;left:7229;top:9267;width:914;height:1343;visibility:visible;mso-wrap-style:square;v-text-anchor:middle" coordsize="91439,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" path="m91440,4763r,16192c91440,23813,89535,25717,86677,25717r-27622,l59055,129540v,2857,-1905,4762,-4763,4762l37147,134302v-2857,,-4762,-1905,-4762,-4762l32385,25717r-27622,c1905,25717,,23813,,20955l,4763c,1905,1905,,4763,l59055,,86677,v2858,,4763,1905,4763,4763xe" stroked="f">
                      <v:fill opacity="52428f"/>
                      <v:stroke joinstyle="miter"/>
                      <v:path arrowok="t" o:connecttype="custom" o:connectlocs="91440,4763;91440,20955;86677,25717;59055,25717;59055,129540;54292,134302;37147,134302;32385,129540;32385,25717;4763,25717;0,20955;0,4763;4763,0;59055,0;86677,0;91440,4763" o:connectangles="0,0,0,0,0,0,0,0,0,0,0,0,0,0,0,0"/>
                    </v:shape>
                    <v:shape id="Freeform 1920126026" o:spid="_x0000_s1118" style="position:absolute;left:8896;top:9620;width:1009;height:1009;visibility:visible;mso-wrap-style:square;v-text-anchor:middle" coordsize="100964,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" path="m,50483c,21908,22860,,50483,v27622,,50482,21908,50482,50483c100965,79058,78105,100965,50483,100965,22860,100965,,79058,,50483xm76200,50483c76200,35243,64770,23813,50483,23813v-14288,,-25718,10477,-25718,26670c24765,65722,36195,77153,50483,77153v14287,,25717,-10478,25717,-26670xe" stroked="f">
                      <v:fill opacity="52428f"/>
                      <v:stroke joinstyle="miter"/>
                      <v:path arrowok="t" o:connecttype="custom" o:connectlocs="0,50483;50483,0;100965,50483;50483,100965;0,50483;76200,50483;50483,23813;24765,50483;50483,77153;76200,50483" o:connectangles="0,0,0,0,0,0,0,0,0,0"/>
                    </v:shape>
                    <v:shape id="Freeform 118586072" o:spid="_x0000_s1119" style="position:absolute;left:10039;top:9239;width:590;height:1362;visibility:visible;mso-wrap-style:square;v-text-anchor:middle" coordsize="59054,1362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" path="m39052,40005r,953l54292,40958v2858,,4763,1905,4763,4762l59055,60008v,2857,-1905,4762,-4763,4762l39052,64770r,66675c39052,134303,37147,136208,34290,136208r-15240,c16192,136208,14288,134303,14288,131445r,-66675l4763,64770c1905,64770,,62865,,60008l,45720c,42863,1905,40958,4763,40958r9525,l14288,40005c14288,15240,27622,,54292,v2858,,4763,1905,4763,4763l59055,19050v,2858,-1905,4763,-4763,4763c44767,23813,39052,29528,39052,40005xe" stroked="f">
                      <v:fill opacity="52428f"/>
                      <v:stroke joinstyle="miter"/>
                      <v:path arrowok="t" o:connecttype="custom" o:connectlocs="39052,40005;39052,40958;54292,40958;59055,45720;59055,60008;54292,64770;39052,64770;39052,131445;34290,136208;19050,136208;14288,131445;14288,64770;4763,64770;0,60008;0,45720;4763,40958;14288,40958;14288,40005;54292,0;59055,4763;59055,19050;54292,23813;39052,40005" o:connectangles="0,0,0,0,0,0,0,0,0,0,0,0,0,0,0,0,0,0,0,0,0,0,0"/>
                    </v:shape>
                    <v:shape id="Freeform 787050613" o:spid="_x0000_s1120" style="position:absolute;left:11344;top:9239;width:952;height:1381;visibility:visible;mso-wrap-style:square;v-text-anchor:middle" coordsize="95250,13816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" path="m,100013c,97155,1905,95250,4763,95250r17145,c24765,95250,25717,97155,26670,100013v1905,9525,9525,13334,21908,13334c61913,113347,68580,107633,68580,100013v,-9525,-10477,-13335,-23813,-18098c25717,75247,1905,67628,1905,39053,1905,13335,22860,,45720,,67628,,88583,12383,90488,38100v,2858,-1905,4763,-4763,4763l68580,42863v-2858,,-3810,-1905,-4763,-4763c61913,29528,55245,24765,45720,24765v-10478,,-17145,5715,-17145,13335c28575,47625,38100,52388,50483,57150v19050,6668,44767,14288,44767,41910c95250,124778,74295,138113,49530,138113,23813,139065,2858,126683,,100013xe" fillcolor="#231f20" stroked="f">
                      <v:stroke joinstyle="miter"/>
                      <v:path arrowok="t" o:connecttype="custom" o:connectlocs="0,100013;4763,95250;21908,95250;26670,100013;48578,113347;68580,100013;44767,81915;1905,39053;45720,0;90488,38100;85725,42863;68580,42863;63817,38100;45720,24765;28575,38100;50483,57150;95250,99060;49530,138113;0,100013" o:connectangles="0,0,0,0,0,0,0,0,0,0,0,0,0,0,0,0,0,0,0"/>
                    </v:shape>
                    <v:shape id="Freeform 355331337" o:spid="_x0000_s1121" style="position:absolute;left:12534;top:9277;width:991;height:1362;visibility:visible;mso-wrap-style:square;v-text-anchor:middle" coordsize="99059,1362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" path="m,92393l,4763c,1905,1905,,4763,l21908,v2857,,4762,1905,4762,4763l26670,90488v,12382,6668,20002,22860,20002c65722,110490,72390,102870,72390,90488r,-85725c72390,1905,74295,,77153,l94297,v2858,,4763,1905,4763,4763l99060,92393v,28575,-21907,43815,-48577,43815c23813,136208,,120015,,92393xe" fillcolor="#231f20" stroked="f">
                      <v:stroke joinstyle="miter"/>
                      <v:path arrowok="t" o:connecttype="custom" o:connectlocs="0,92393;0,4763;4763,0;21908,0;26670,4763;26670,90488;49530,110490;72390,90488;72390,4763;77153,0;94297,0;99060,4763;99060,92393;50483,136208;0,92393" o:connectangles="0,0,0,0,0,0,0,0,0,0,0,0,0,0,0"/>
                    </v:shape>
                    <v:shape id="Freeform 1994223334" o:spid="_x0000_s1122" style="position:absolute;left:13839;top:9267;width:1124;height:1343;visibility:visible;mso-wrap-style:square;v-text-anchor:middle" coordsize="112395,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" path="m112395,91440v,23812,-18097,42862,-41910,42862l7620,134302r-2857,c1905,134302,,132397,,129540l,4763c,1905,1905,,4763,l26670,,56198,c79058,,95250,15240,95250,36195v,5715,-1905,11430,-4762,16193c102870,60007,112395,74295,112395,91440xm25717,24765r,22860l63817,47625v2858,-2858,3811,-5715,3811,-9525c67628,30480,62865,24765,54292,24765r-28575,xm85725,89535v,-10478,-6667,-19050,-19050,-19050l24765,70485r,38100l65723,108585v14287,953,20002,-7620,20002,-19050xe" fillcolor="#231f20" stroked="f">
                      <v:stroke joinstyle="miter"/>
                      <v:path arrowok="t" o:connecttype="custom" o:connectlocs="112395,91440;70485,134302;7620,134302;4763,134302;0,129540;0,4763;4763,0;26670,0;56198,0;95250,36195;90488,52388;112395,91440;25717,24765;25717,47625;63817,47625;67628,38100;54292,24765;25717,24765;85725,89535;66675,70485;24765,70485;24765,108585;65723,108585;85725,89535" o:connectangles="0,0,0,0,0,0,0,0,0,0,0,0,0,0,0,0,0,0,0,0,0,0,0,0"/>
                    </v:shape>
                    <v:shape id="Freeform 2053319722" o:spid="_x0000_s1123" style="position:absolute;left:15144;top:9239;width:953;height:1381;visibility:visible;mso-wrap-style:square;v-text-anchor:middle" coordsize="95250,13816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" path="m,100013c,97155,1905,95250,4763,95250r17145,c24765,95250,25718,97155,26670,100013v1905,9525,9525,13334,21908,13334c61913,113347,68580,107633,68580,100013v,-9525,-10477,-13335,-23812,-18098c25718,75247,1905,67628,1905,39053,1905,13335,22860,,45720,,67628,,88583,12383,90488,38100v,2858,-1905,4763,-4763,4763l68580,42863v-2857,,-3810,-1905,-4762,-4763c61913,29528,55245,24765,45720,24765v-10477,,-17145,5715,-17145,13335c28575,47625,38100,52388,50483,57150v19050,6668,44767,14288,44767,41910c95250,124778,74295,138113,49530,138113,23813,139065,2858,126683,,100013xe" fillcolor="#231f20" stroked="f">
                      <v:stroke joinstyle="miter"/>
                      <v:path arrowok="t" o:connecttype="custom" o:connectlocs="0,100013;4763,95250;21908,95250;26670,100013;48578,113347;68580,100013;44768,81915;1905,39053;45720,0;90488,38100;85725,42863;68580,42863;63818,38100;45720,24765;28575,38100;50483,57150;95250,99060;49530,138113;0,100013" o:connectangles="0,0,0,0,0,0,0,0,0,0,0,0,0,0,0,0,0,0,0"/>
                    </v:shape>
                    <v:shape id="Freeform 131040900" o:spid="_x0000_s1124" style="position:absolute;left:16211;top:9267;width:914;height:1343;visibility:visible;mso-wrap-style:square;v-text-anchor:middle" coordsize="91439,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" path="m91440,4763r,16192c91440,23813,89535,25717,86677,25717r-27622,l59055,129540v,2857,-1905,4762,-4763,4762l37147,134302v-2857,,-4762,-1905,-4762,-4762l32385,25717r-27622,c1905,25717,,23813,,20955l,4763c,1905,1905,,4763,l59055,,86677,v2858,,4763,1905,4763,4763xe" fillcolor="#231f20" stroked="f">
                      <v:stroke joinstyle="miter"/>
                      <v:path arrowok="t" o:connecttype="custom" o:connectlocs="91440,4763;91440,20955;86677,25717;59055,25717;59055,129540;54292,134302;37147,134302;32385,129540;32385,25717;4763,25717;0,20955;0,4763;4763,0;59055,0;86677,0;91440,4763" o:connectangles="0,0,0,0,0,0,0,0,0,0,0,0,0,0,0,0"/>
                    </v:shape>
                    <v:shape id="Freeform 903499214" o:spid="_x0000_s1125" style="position:absolute;left:17364;top:9267;width:266;height:1343;visibility:visible;mso-wrap-style:square;v-text-anchor:middle" coordsize="26670,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" path="m4763,l21908,v2857,,4762,1905,4762,4763l26670,129540v,2857,-1905,4762,-4762,4762l4763,134302c1905,134302,,132397,,129540l,4763c,1905,1905,,4763,xe" fillcolor="#231f20" stroked="f">
                      <v:stroke joinstyle="miter"/>
                      <v:path arrowok="t" o:connecttype="custom" o:connectlocs="4763,0;21908,0;26670,4763;26670,129540;21908,134302;4763,134302;0,129540;0,4763;4763,0" o:connectangles="0,0,0,0,0,0,0,0,0"/>
                    </v:shape>
                    <v:shape id="Freeform 697338273" o:spid="_x0000_s1126" style="position:absolute;left:17868;top:9267;width:915;height:1343;visibility:visible;mso-wrap-style:square;v-text-anchor:middle" coordsize="91440,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" path="m91440,4763r,16192c91440,23813,89535,25717,86678,25717r-27623,l59055,129540v,2857,-1905,4762,-4763,4762l37147,134302v-2857,,-4762,-1905,-4762,-4762l32385,25717r-27622,c1905,25717,,23813,,20955l,4763c,1905,1905,,4763,l59055,,86678,v2857,,4762,1905,4762,4763xe" fillcolor="#231f20" stroked="f">
                      <v:stroke joinstyle="miter"/>
                      <v:path arrowok="t" o:connecttype="custom" o:connectlocs="91440,4763;91440,20955;86678,25717;59055,25717;59055,129540;54292,134302;37147,134302;32385,129540;32385,25717;4763,25717;0,20955;0,4763;4763,0;59055,0;86678,0;91440,4763" o:connectangles="0,0,0,0,0,0,0,0,0,0,0,0,0,0,0,0"/>
                    </v:shape>
                    <v:shape id="Freeform 2019210617" o:spid="_x0000_s1127" style="position:absolute;left:19002;top:9277;width:990;height:1362;visibility:visible;mso-wrap-style:square;v-text-anchor:middle" coordsize="99059,1362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" path="m,92393l,4763c,1905,1905,,4763,l21908,v2857,,4762,1905,4762,4763l26670,90488v,12382,6668,20002,22860,20002c65722,110490,72390,102870,72390,90488r,-85725c72390,1905,74295,,77153,l94297,v2858,,4763,1905,4763,4763l99060,92393v,28575,-21907,43815,-48577,43815c23813,136208,,120015,,92393xe" fillcolor="#231f20" stroked="f">
                      <v:stroke joinstyle="miter"/>
                      <v:path arrowok="t" o:connecttype="custom" o:connectlocs="0,92393;0,4763;4763,0;21908,0;26670,4763;26670,90488;49530,110490;72390,90488;72390,4763;77153,0;94297,0;99060,4763;99060,92393;50483,136208;0,92393" o:connectangles="0,0,0,0,0,0,0,0,0,0,0,0,0,0,0"/>
                    </v:shape>
                    <v:shape id="Freeform 1907227730" o:spid="_x0000_s1128" style="position:absolute;left:20193;top:9267;width:914;height:1343;visibility:visible;mso-wrap-style:square;v-text-anchor:middle" coordsize="91440,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" path="m91440,4763r,16192c91440,23813,89535,25717,86678,25717r-27623,l59055,129540v,2857,-1905,4762,-4762,4762l37147,134302v-2857,,-4762,-1905,-4762,-4762l32385,25717r-27622,c1905,25717,,23813,,20955l,4763c,1905,1905,,4763,l59055,,86678,v2857,,4762,1905,4762,4763xe" fillcolor="#231f20" stroked="f">
                      <v:stroke joinstyle="miter"/>
                      <v:path arrowok="t" o:connecttype="custom" o:connectlocs="91440,4763;91440,20955;86678,25717;59055,25717;59055,129540;54293,134302;37147,134302;32385,129540;32385,25717;4763,25717;0,20955;0,4763;4763,0;59055,0;86678,0;91440,4763" o:connectangles="0,0,0,0,0,0,0,0,0,0,0,0,0,0,0,0"/>
                    </v:shape>
                    <v:shape id="Freeform 983202514" o:spid="_x0000_s1129" style="position:absolute;left:21345;top:9267;width:791;height:1343;visibility:visible;mso-wrap-style:square;v-text-anchor:middle" coordsize="79057,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" path="m79057,113347r,16193c79057,132397,77153,134302,74295,134302r-65723,l4763,134302c1905,134302,,132397,,129540l,4763c,1905,1905,,4763,l26670,,74295,v2858,,4762,1905,4762,4763l79057,20955v,2858,-1904,4762,-4762,4762l26670,25717r,28575l69532,54292v2858,,4763,1905,4763,4763l74295,74295v,2857,-1905,4762,-4763,4762l26670,79057r,29528l75247,108585v1906,,3810,1905,3810,4762xe" fillcolor="#231f20" stroked="f">
                      <v:stroke joinstyle="miter"/>
                      <v:path arrowok="t" o:connecttype="custom" o:connectlocs="79057,113347;79057,129540;74295,134302;8572,134302;4763,134302;0,129540;0,4763;4763,0;26670,0;74295,0;79057,4763;79057,20955;74295,25717;26670,25717;26670,54292;69532,54292;74295,59055;74295,74295;69532,79057;26670,79057;26670,108585;75247,108585;79057,113347" o:connectangles="0,0,0,0,0,0,0,0,0,0,0,0,0,0,0,0,0,0,0,0,0,0,0"/>
                    </v:shape>
                    <v:shape id="Freeform 162808456" o:spid="_x0000_s1130" style="position:absolute;left:22345;top:9239;width:953;height:1381;visibility:visible;mso-wrap-style:square;v-text-anchor:middle" coordsize="95250,13816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" path="m,100013c,97155,1905,95250,4763,95250r17144,c24765,95250,25718,97155,26670,100013v1905,9525,9525,13334,21908,13334c61913,113347,68580,107633,68580,100013v,-9525,-10477,-13335,-23812,-18098c25718,75247,1905,67628,1905,39053,1905,13335,22860,,45720,,67628,,88582,12383,90488,38100v,2858,-1906,4763,-4763,4763l68580,42863v-2858,,-3810,-1905,-4762,-4763c61913,29528,55245,24765,45720,24765v-10477,,-17145,5715,-17145,13335c28575,47625,38100,52388,50482,57150v19050,6668,44768,14288,44768,41910c95250,124778,74295,138113,49530,138113,23813,139065,1905,126683,,100013xe" fillcolor="#231f20" stroked="f">
                      <v:stroke joinstyle="miter"/>
                      <v:path arrowok="t" o:connecttype="custom" o:connectlocs="0,100013;4763,95250;21907,95250;26670,100013;48578,113347;68580,100013;44768,81915;1905,39053;45720,0;90488,38100;85725,42863;68580,42863;63818,38100;45720,24765;28575,38100;50482,57150;95250,99060;49530,138113;0,100013" o:connectangles="0,0,0,0,0,0,0,0,0,0,0,0,0,0,0,0,0,0,0"/>
                    </v:shape>
                  </v:group>
                  <v:group id="Graphic 696" o:spid="_x0000_s1131" style="position:absolute;left:6248;top:5229;width:17050;height:1390" coordorigin="6248,5229" coordsize="17049,13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">
                    <v:shape id="Freeform 1231414637" o:spid="_x0000_s1132" style="position:absolute;left:6248;top:5248;width:943;height:1343;visibility:visible;mso-wrap-style:square;v-text-anchor:middle" coordsize="94297,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" path="m94298,44767v,24766,-20003,44768,-44768,44768l25717,89535r,40005c25717,132397,23813,134303,20955,134303r-16192,c1905,134303,,132397,,129540l,4763c,1905,1905,,4763,l26670,,50483,c75248,953,94298,20003,94298,44767xm68580,44767v,-11429,-8572,-20002,-19050,-20002l25717,24765r,39052l49530,63817v10478,953,19050,-7620,19050,-19050xe" stroked="f">
                      <v:fill opacity="52428f"/>
                      <v:stroke joinstyle="miter"/>
                      <v:path arrowok="t" o:connecttype="custom" o:connectlocs="94298,44767;49530,89535;25717,89535;25717,129540;20955,134303;4763,134303;0,129540;0,4763;4763,0;26670,0;50483,0;94298,44767;68580,44767;49530,24765;25717,24765;25717,63817;49530,63817;68580,44767" o:connectangles="0,0,0,0,0,0,0,0,0,0,0,0,0,0,0,0,0,0"/>
                    </v:shape>
                    <v:shape id="Freeform 1971406888" o:spid="_x0000_s1133" style="position:absolute;left:7410;top:5229;width:1391;height:1390;visibility:visible;mso-wrap-style:square;v-text-anchor:middle" coordsize="139065,13906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" path="m,69533c,30480,30480,,69533,v38100,,69532,30480,69532,69533c139065,108585,108585,139065,69533,139065,30480,138113,,108585,,69533xm112395,69533v,-25718,-19050,-43816,-42862,-43816c45720,25717,26670,43815,26670,69533v,25717,19050,43814,42863,43814c93345,113347,112395,95250,112395,69533xe" stroked="f">
                      <v:fill opacity="52428f"/>
                      <v:stroke joinstyle="miter"/>
                      <v:path arrowok="t" o:connecttype="custom" o:connectlocs="0,69533;69533,0;139065,69533;69533,139065;0,69533;112395,69533;69533,25717;26670,69533;69533,113347;112395,69533" o:connectangles="0,0,0,0,0,0,0,0,0,0"/>
                    </v:shape>
                    <v:shape id="Freeform 1165410809" o:spid="_x0000_s1134" style="position:absolute;left:8922;top:5257;width:1644;height:1334;visibility:visible;mso-wrap-style:square;v-text-anchor:middle" coordsize="164421,1333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" path="m164078,4763l128835,129540v-952,2857,-2857,3810,-4762,3810l103118,133350v-2858,,-4763,-953,-4763,-3810l82163,72390,65970,129540v-952,2857,-2857,3810,-4762,3810l40253,133350v-2858,,-4763,-953,-4763,-3810l248,4763c-705,1905,1200,,4058,l22155,v2858,,4763,952,4763,3810l52635,100013,71685,32385,64065,5715c63113,2857,65018,952,67875,952r15240,c85973,952,87878,1905,87878,4763r25717,96202l137408,3810c138360,952,139313,,142170,r18098,c164078,,165030,1905,164078,4763xe" stroked="f">
                      <v:fill opacity="52428f"/>
                      <v:stroke joinstyle="miter"/>
                      <v:path arrowok="t" o:connecttype="custom" o:connectlocs="164078,4763;128835,129540;124073,133350;103118,133350;98355,129540;82163,72390;65970,129540;61208,133350;40253,133350;35490,129540;248,4763;4058,0;22155,0;26918,3810;52635,100013;71685,32385;64065,5715;67875,952;83115,952;87878,4763;113595,100965;137408,3810;142170,0;160268,0;164078,4763" o:connectangles="0,0,0,0,0,0,0,0,0,0,0,0,0,0,0,0,0,0,0,0,0,0,0,0,0"/>
                    </v:shape>
                    <v:shape id="Freeform 562387413" o:spid="_x0000_s1135" style="position:absolute;left:10801;top:5248;width:790;height:1343;visibility:visible;mso-wrap-style:square;v-text-anchor:middle" coordsize="79057,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" path="m79058,113347r,16193c79058,132397,77152,134303,74295,134303r-65723,l4763,134303c1905,134303,,132397,,129540l,4763c,1905,1905,,4763,l26670,,74295,v2857,,4763,1905,4763,4763l79058,20955v,2858,-1906,4762,-4763,4762l26670,25717r,28575l69533,54292v2857,,4762,1905,4762,4763l74295,74295v,2858,-1905,4763,-4762,4763l26670,79058r,29527l75247,108585v2858,,3811,1905,3811,4762xe" stroked="f">
                      <v:fill opacity="52428f"/>
                      <v:stroke joinstyle="miter"/>
                      <v:path arrowok="t" o:connecttype="custom" o:connectlocs="79058,113347;79058,129540;74295,134303;8572,134303;4763,134303;0,129540;0,4763;4763,0;26670,0;74295,0;79058,4763;79058,20955;74295,25717;26670,25717;26670,54292;69533,54292;74295,59055;74295,74295;69533,79058;26670,79058;26670,108585;75247,108585;79058,113347" o:connectangles="0,0,0,0,0,0,0,0,0,0,0,0,0,0,0,0,0,0,0,0,0,0,0"/>
                    </v:shape>
                    <v:shape id="Freeform 1748636232" o:spid="_x0000_s1136" style="position:absolute;left:11877;top:5248;width:1080;height:1343;visibility:visible;mso-wrap-style:square;v-text-anchor:middle" coordsize="107975,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" path="m103822,134303r-20002,c81915,134303,80010,133350,78105,131445l42863,87630r-16193,l26670,129540v,2857,-1905,4763,-4763,4763l4763,134303c1905,134303,,132397,,129540l,4763c,1905,1905,,4763,l26670,,51435,c76200,,96202,20003,96202,44767v,16193,-10477,31433,-24764,38100l107632,127635v953,3810,,6668,-3810,6668xm25717,64770r24765,c60007,64770,68580,56197,68580,44767v,-11429,-8573,-20002,-18098,-20002l25717,24765r,40005xe" stroked="f">
                      <v:fill opacity="52428f"/>
                      <v:stroke joinstyle="miter"/>
                      <v:path arrowok="t" o:connecttype="custom" o:connectlocs="103822,134303;83820,134303;78105,131445;42863,87630;26670,87630;26670,129540;21907,134303;4763,134303;0,129540;0,4763;4763,0;26670,0;51435,0;96202,44767;71438,82867;107632,127635;103822,134303;25717,64770;50482,64770;68580,44767;50482,24765;25717,24765;25717,64770" o:connectangles="0,0,0,0,0,0,0,0,0,0,0,0,0,0,0,0,0,0,0,0,0,0,0"/>
                    </v:shape>
                    <v:shape id="Freeform 966952697" o:spid="_x0000_s1137" style="position:absolute;left:13677;top:5610;width:1010;height:1009;visibility:visible;mso-wrap-style:square;v-text-anchor:middle" coordsize="100965,10096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" path="m,50483c,21908,22860,,50483,v27622,,50482,21908,50482,50483c100965,79058,78105,100965,50483,100965,22860,100965,,79058,,50483xm76200,50483c76200,35242,64770,23813,50483,23813v-14288,,-25718,10477,-25718,26670c24765,65722,36195,77152,50483,77152v14287,,25717,-11430,25717,-26669xe" stroked="f">
                      <v:fill opacity="52428f"/>
                      <v:stroke joinstyle="miter"/>
                      <v:path arrowok="t" o:connecttype="custom" o:connectlocs="0,50483;50483,0;100965,50483;50483,100965;0,50483;76200,50483;50483,23813;24765,50483;50483,77152;76200,50483" o:connectangles="0,0,0,0,0,0,0,0,0,0"/>
                    </v:shape>
                    <v:shape id="Freeform 1192531842" o:spid="_x0000_s1138" style="position:absolute;left:14830;top:5229;width:590;height:1362;visibility:visible;mso-wrap-style:square;v-text-anchor:middle" coordsize="59054,1362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" path="m39052,40005r,953l54292,40958v2858,,4763,1905,4763,4762l59055,60008v,2857,-1905,4762,-4763,4762l39052,64770r,66675c39052,134302,37147,136208,34290,136208r-15240,c16192,136208,14288,134302,14288,131445r,-66675l4763,64770c1905,64770,,62865,,60008l,45720c,42863,1905,40958,4763,40958r9525,l14288,40005c14288,15240,27622,,54292,v2858,,4763,1905,4763,4763l59055,19050v,2858,-1905,4763,-4763,4763c43815,23813,39052,28575,39052,40005xe" stroked="f">
                      <v:fill opacity="52428f"/>
                      <v:stroke joinstyle="miter"/>
                      <v:path arrowok="t" o:connecttype="custom" o:connectlocs="39052,40005;39052,40958;54292,40958;59055,45720;59055,60008;54292,64770;39052,64770;39052,131445;34290,136208;19050,136208;14288,131445;14288,64770;4763,64770;0,60008;0,45720;4763,40958;14288,40958;14288,40005;54292,0;59055,4763;59055,19050;54292,23813;39052,40005" o:connectangles="0,0,0,0,0,0,0,0,0,0,0,0,0,0,0,0,0,0,0,0,0,0,0"/>
                    </v:shape>
                    <v:shape id="Freeform 1420388386" o:spid="_x0000_s1139" style="position:absolute;left:16211;top:5248;width:1124;height:1343;visibility:visible;mso-wrap-style:square;v-text-anchor:middle" coordsize="112394,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" path="m112395,91440v,23813,-18098,42863,-41910,42863l7620,134303r-2857,c1905,134303,,132397,,129540l,4763c,1905,1905,,4763,l26670,,56197,c79057,,95250,15240,95250,36195v,5715,-1905,11430,-4762,16193c103822,60008,112395,74295,112395,91440xm25717,25717r,22861l63817,48578v2858,-2858,3810,-5715,3810,-9525c67627,31433,62865,25717,54292,25717r-28575,xm86677,90488v,-10478,-6667,-19050,-19050,-19050l25717,71438r,38100l66675,109538v13335,,20002,-8573,20002,-19050xe" fillcolor="#231f20" stroked="f">
                      <v:stroke joinstyle="miter"/>
                      <v:path arrowok="t" o:connecttype="custom" o:connectlocs="112395,91440;70485,134303;7620,134303;4763,134303;0,129540;0,4763;4763,0;26670,0;56197,0;95250,36195;90488,52388;112395,91440;25717,25717;25717,48578;63817,48578;67627,39053;54292,25717;25717,25717;86677,90488;67627,71438;25717,71438;25717,109538;66675,109538;86677,90488" o:connectangles="0,0,0,0,0,0,0,0,0,0,0,0,0,0,0,0,0,0,0,0,0,0,0,0"/>
                    </v:shape>
                    <v:shape id="Freeform 1690075890" o:spid="_x0000_s1140" style="position:absolute;left:17583;top:5248;width:990;height:1362;visibility:visible;mso-wrap-style:square;v-text-anchor:middle" coordsize="99059,1362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" path="m,93345l,4763c,1905,1905,,4763,l21908,v2857,,4762,1905,4762,4763l26670,90488v,12382,6668,20002,22860,20002c65722,110490,72390,102870,72390,90488r,-85725c72390,1905,74295,,77153,l94297,v2858,,4763,1905,4763,4763l99060,92392v,28575,-21907,43816,-48577,43816c23813,136208,,121920,,93345xe" fillcolor="#231f20" stroked="f">
                      <v:stroke joinstyle="miter"/>
                      <v:path arrowok="t" o:connecttype="custom" o:connectlocs="0,93345;0,4763;4763,0;21908,0;26670,4763;26670,90488;49530,110490;72390,90488;72390,4763;77153,0;94297,0;99060,4763;99060,92392;50483,136208;0,93345" o:connectangles="0,0,0,0,0,0,0,0,0,0,0,0,0,0,0"/>
                    </v:shape>
                    <v:shape id="Freeform 790349452" o:spid="_x0000_s1141" style="position:absolute;left:18747;top:5248;width:1101;height:1333;visibility:visible;mso-wrap-style:square;v-text-anchor:middle" coordsize="110118,1333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" path="m109352,5715l68394,74295r,54293c68394,131445,66489,133350,63632,133350r-17145,c43629,133350,41724,131445,41724,128588r,-54293l767,5715c-1138,2858,767,,3624,l23627,v2857,,3810,953,5715,2858l55059,48578,80777,2858c81729,953,83634,,86492,r20002,c109352,953,111257,2858,109352,5715xe" fillcolor="#231f20" stroked="f">
                      <v:stroke joinstyle="miter"/>
                      <v:path arrowok="t" o:connecttype="custom" o:connectlocs="109352,5715;68394,74295;68394,128588;63632,133350;46487,133350;41724,128588;41724,74295;767,5715;3624,0;23627,0;29342,2858;55059,48578;80777,2858;86492,0;106494,0;109352,5715" o:connectangles="0,0,0,0,0,0,0,0,0,0,0,0,0,0,0,0"/>
                    </v:shape>
                    <v:shape id="Freeform 1793914879" o:spid="_x0000_s1142" style="position:absolute;left:20078;top:5248;width:791;height:1343;visibility:visible;mso-wrap-style:square;v-text-anchor:middle" coordsize="79057,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" path="m79057,113347r,16193c79057,132397,77152,134303,74295,134303r-65723,l4763,134303c1905,134303,,132397,,129540l,4763c,1905,1905,,4763,l26670,,74295,v2857,,4762,1905,4762,4763l79057,20955v,2858,-1905,4762,-4762,4762l26670,25717r,28575l69532,54292v2858,,4763,1905,4763,4763l74295,74295v,2858,-1905,4763,-4763,4763l26670,79058r,29527l75247,108585v1905,,3810,1905,3810,4762xe" fillcolor="#231f20" stroked="f">
                      <v:stroke joinstyle="miter"/>
                      <v:path arrowok="t" o:connecttype="custom" o:connectlocs="79057,113347;79057,129540;74295,134303;8572,134303;4763,134303;0,129540;0,4763;4763,0;26670,0;74295,0;79057,4763;79057,20955;74295,25717;26670,25717;26670,54292;69532,54292;74295,59055;74295,74295;69532,79058;26670,79058;26670,108585;75247,108585;79057,113347" o:connectangles="0,0,0,0,0,0,0,0,0,0,0,0,0,0,0,0,0,0,0,0,0,0,0"/>
                    </v:shape>
                    <v:shape id="Freeform 311672678" o:spid="_x0000_s1143" style="position:absolute;left:21155;top:5248;width:1079;height:1343;visibility:visible;mso-wrap-style:square;v-text-anchor:middle" coordsize="107975,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" path="m103822,134303r-20002,c81915,134303,80010,133350,78105,131445l42863,87630r-16193,l26670,129540v,2857,-1905,4763,-4763,4763l4763,134303c1905,134303,,132397,,129540l,4763c,1905,1905,,4763,l26670,,51435,c76200,,96203,20003,96203,44767v,16193,-10478,31433,-24765,38100l107632,127635v953,3810,,6668,-3810,6668xm25718,64770r24764,c60007,64770,68580,56197,68580,44767v,-11429,-8573,-20002,-18098,-20002l25718,24765r,40005xe" fillcolor="#231f20" stroked="f">
                      <v:stroke joinstyle="miter"/>
                      <v:path arrowok="t" o:connecttype="custom" o:connectlocs="103822,134303;83820,134303;78105,131445;42863,87630;26670,87630;26670,129540;21907,134303;4763,134303;0,129540;0,4763;4763,0;26670,0;51435,0;96203,44767;71438,82867;107632,127635;103822,134303;25718,64770;50482,64770;68580,44767;50482,24765;25718,24765;25718,64770" o:connectangles="0,0,0,0,0,0,0,0,0,0,0,0,0,0,0,0,0,0,0,0,0,0,0"/>
                    </v:shape>
                    <v:shape id="Freeform 1127610756" o:spid="_x0000_s1144" style="position:absolute;left:22345;top:5229;width:953;height:1381;visibility:visible;mso-wrap-style:square;v-text-anchor:middle" coordsize="95250,13811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" path="m,100013c,97155,1905,95250,4763,95250r17144,c24765,95250,25718,97155,26670,100013v1905,9525,9525,13334,21908,13334c61913,113347,68580,107633,68580,100013v,-9525,-10477,-13336,-23812,-18098c25718,75247,1905,67627,1905,39052,1905,13335,22860,,45720,,67628,,88582,12383,90488,38100v,2858,-1906,4763,-4763,4763l68580,42863v-2858,,-3810,-1905,-4762,-4763c61913,29527,55245,24765,45720,24765v-10477,,-17145,5715,-17145,13335c28575,47625,38100,52388,50482,57150v19050,6667,44768,14288,44768,41910c95250,124777,74295,138113,49530,138113,23813,138113,1905,126683,,100013xe" fillcolor="#231f20" stroked="f">
                      <v:stroke joinstyle="miter"/>
                      <v:path arrowok="t" o:connecttype="custom" o:connectlocs="0,100013;4763,95250;21907,95250;26670,100013;48578,113347;68580,100013;44768,81915;1905,39052;45720,0;90488,38100;85725,42863;68580,42863;63818,38100;45720,24765;28575,38100;50482,57150;95250,99060;49530,138113;0,100013" o:connectangles="0,0,0,0,0,0,0,0,0,0,0,0,0,0,0,0,0,0,0"/>
                    </v:shape>
                  </v:group>
                  <v:group id="Graphic 696" o:spid="_x0000_s1145" style="position:absolute;left:32375;top:2219;width:5210;height:3629" coordorigin="32375,2219" coordsize="5210,362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">
                    <v:group id="Graphic 696" o:spid="_x0000_s1146" style="position:absolute;left:32375;top:2219;width:5210;height:3629" coordorigin="32375,2219" coordsize="5210,362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">
                      <v:shape id="Freeform 185771743" o:spid="_x0000_s1147" style="position:absolute;left:32375;top:4124;width:1124;height:1724;visibility:visible;mso-wrap-style:square;v-text-anchor:middle" coordsize="112395,1724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" path="m,172403l,9525c,3810,3810,,9525,r93345,c107633,,112395,3810,112395,9525r,162878l,172403xe" stroked="f">
                        <v:stroke joinstyle="miter"/>
                        <v:path arrowok="t" o:connecttype="custom" o:connectlocs="0,172403;0,9525;9525,0;102870,0;112395,9525;112395,172403;0,172403" o:connectangles="0,0,0,0,0,0,0"/>
                      </v:shape>
                      <v:shape id="Freeform 67162427" o:spid="_x0000_s1148" style="position:absolute;left:35099;top:2219;width:1124;height:3629;visibility:visible;mso-wrap-style:square;v-text-anchor:middle" coordsize="112395,3629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" path="m,362903l,9525c,3810,4763,,9525,r93345,c108585,,112395,3810,112395,9525r,353378l,362903xe" stroked="f">
                        <v:stroke joinstyle="miter"/>
                        <v:path arrowok="t" o:connecttype="custom" o:connectlocs="0,362903;0,9525;9525,0;102870,0;112395,9525;112395,362903;0,362903" o:connectangles="0,0,0,0,0,0,0"/>
                      </v:shape>
                      <v:shape id="Freeform 71384809" o:spid="_x0000_s1149" style="position:absolute;left:33737;top:3171;width:1124;height:2677;visibility:visible;mso-wrap-style:square;v-text-anchor:middle" coordsize="112394,2676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" path="m,267653l,9525c,3810,4763,,9525,r93345,c108585,,112395,3810,112395,9525r,258128l,267653xe" stroked="f">
                        <v:stroke joinstyle="miter"/>
                        <v:path arrowok="t" o:connecttype="custom" o:connectlocs="0,267653;0,9525;9525,0;102870,0;112395,9525;112395,267653;0,267653" o:connectangles="0,0,0,0,0,0,0"/>
                      </v:shape>
                      <v:shape id="Freeform 224854599" o:spid="_x0000_s1150" style="position:absolute;left:36461;top:3552;width:1124;height:2296;visibility:visible;mso-wrap-style:square;v-text-anchor:middle" coordsize="112394,2295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" path="m,229553l,9525c,3810,4763,,9525,r93345,c107632,,112395,3810,112395,9525r,220028l,229553xe" stroked="f">
                        <v:stroke joinstyle="miter"/>
                        <v:path arrowok="t" o:connecttype="custom" o:connectlocs="0,229553;0,9525;9525,0;102870,0;112395,9525;112395,229553;0,229553" o:connectangles="0,0,0,0,0,0,0"/>
                      </v:shape>
                    </v:group>
                    <v:shape id="Freeform 1485860304" o:spid="_x0000_s1151" style="position:absolute;left:35156;top:2371;width:1010;height:953;visibility:visible;mso-wrap-style:square;v-text-anchor:middle" coordsize="100965,952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" path="m50482,74295l80963,95250,71438,59055,100965,36195,63818,34290,50482,,37147,34290,,36195,29528,59055,20003,95250,50482,74295xe" fillcolor="#ff6833" stroked="f">
                      <v:stroke joinstyle="miter"/>
                      <v:path arrowok="t" o:connecttype="custom" o:connectlocs="50482,74295;80963,95250;71438,59055;100965,36195;63818,34290;50482,0;37147,34290;0,36195;29528,59055;20003,95250" o:connectangles="0,0,0,0,0,0,0,0,0,0"/>
                    </v:shape>
                  </v:group>
                  <v:group id="Graphic 696" o:spid="_x0000_s1152" style="position:absolute;left:55234;top:7459;width:5124;height:5072" coordorigin="55234,7459" coordsize="5123,507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">
                    <v:group id="Graphic 696" o:spid="_x0000_s1153" style="position:absolute;left:58378;top:10222;width:1658;height:1836" coordorigin="58378,10222" coordsize="1657,183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">
                      <v:shape id="Freeform 1714389135" o:spid="_x0000_s1154" style="position:absolute;left:58378;top:10725;width:762;height:1333;visibility:visible;mso-wrap-style:square;v-text-anchor:middle" coordsize="76200,1333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" path="m75248,133350c60960,124778,46673,116205,32385,107632,21907,100965,11430,95250,953,88582,,88582,,86678,,85725,,67628,,48578,,30480,,20955,,10478,,,4763,2857,8573,4763,12382,7620v10478,6668,21908,12383,32386,19050c54293,32385,63818,38100,74295,44768v953,952,1905,1904,1905,2857c76200,61913,76200,77153,76200,91440v,10478,,21907,,32385c76200,126682,75248,129540,75248,133350xe" fillcolor="#4164ae" stroked="f">
                        <v:stroke joinstyle="miter"/>
                        <v:path arrowok="t" o:connecttype="custom" o:connectlocs="75248,133350;32385,107632;953,88582;0,85725;0,30480;0,0;12382,7620;44768,26670;74295,44768;76200,47625;76200,91440;76200,123825;75248,133350" o:connectangles="0,0,0,0,0,0,0,0,0,0,0,0,0"/>
                      </v:shape>
                      <v:shape id="Freeform 704947817" o:spid="_x0000_s1155" style="position:absolute;left:59302;top:10782;width:734;height:1267;visibility:visible;mso-wrap-style:square;v-text-anchor:middle" coordsize="73342,12668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" path="m,126682v,-1904,,-2857,,-3810c,96203,,68580,,41910,,40005,952,38100,2857,37147,20002,28575,37148,20003,54293,10478,60007,7620,65723,3810,71438,953v,,952,,1905,-953c73343,29528,73343,59055,73343,88582,48577,101917,24765,114300,,126682xe" fillcolor="#4164ae" stroked="f">
                        <v:stroke joinstyle="miter"/>
                        <v:path arrowok="t" o:connecttype="custom" o:connectlocs="0,126682;0,122872;0,41910;2857,37147;54293,10478;71438,953;73343,0;73343,88582;0,126682" o:connectangles="0,0,0,0,0,0,0,0,0"/>
                      </v:shape>
                      <v:shape id="Freeform 1914550836" o:spid="_x0000_s1156" style="position:absolute;left:58483;top:10222;width:1467;height:824;visibility:visible;mso-wrap-style:square;v-text-anchor:middle" coordsize="146684,8239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" path="m,35957c16192,27384,32385,18812,48577,10239,55245,6429,61913,3572,68580,714v1905,-952,2858,-952,4762,c82867,6429,92392,12144,101917,17859v12383,7620,25718,15240,38100,22860c141922,41672,144780,42624,146685,44529v-2858,953,-4763,2858,-6668,3810c127635,55007,115252,61674,101917,68342,93345,73104,84772,77867,76200,81677v-953,952,-2858,952,-3810,c52388,69294,32385,56912,12382,44529,8572,41672,4763,39767,,35957v,952,,952,,xe" fillcolor="#4164ae" stroked="f">
                        <v:stroke joinstyle="miter"/>
                        <v:path arrowok="t" o:connecttype="custom" o:connectlocs="0,35957;48577,10239;68580,714;73342,714;101917,17859;140017,40719;146685,44529;140017,48339;101917,68342;76200,81677;72390,81677;12382,44529;0,35957;0,35957" o:connectangles="0,0,0,0,0,0,0,0,0,0,0,0,0,0"/>
                      </v:shape>
                    </v:group>
                    <v:group id="Graphic 696" o:spid="_x0000_s1157" style="position:absolute;left:55721;top:7993;width:1657;height:1836" coordorigin="55721,7993" coordsize="1657,183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">
                      <v:shape id="Freeform 340049698" o:spid="_x0000_s1158" style="position:absolute;left:55721;top:8496;width:762;height:1333;visibility:visible;mso-wrap-style:square;v-text-anchor:middle" coordsize="76200,1333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" path="m75247,133350c60960,124778,46672,116205,32385,107632,21907,100965,11430,95250,952,88582,,88582,,86678,,85725,,67628,,48578,,30480,,20955,,10478,,,4763,2857,8572,4763,12382,7620v10478,6668,21908,12383,32385,19050c54292,32385,63817,38100,74295,44767v952,953,1905,1905,1905,2858c76200,61913,76200,77153,76200,91440v,10477,,21907,,32385c76200,126682,76200,129540,75247,133350xe" fillcolor="#4164ae" stroked="f">
                        <v:stroke joinstyle="miter"/>
                        <v:path arrowok="t" o:connecttype="custom" o:connectlocs="75247,133350;32385,107632;952,88582;0,85725;0,30480;0,0;12382,7620;44767,26670;74295,44767;76200,47625;76200,91440;76200,123825;75247,133350" o:connectangles="0,0,0,0,0,0,0,0,0,0,0,0,0"/>
                      </v:shape>
                      <v:shape id="Freeform 431110886" o:spid="_x0000_s1159" style="position:absolute;left:56645;top:8562;width:733;height:1267;visibility:visible;mso-wrap-style:square;v-text-anchor:middle" coordsize="73342,12668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" path="m,126683v,-1905,,-2858,,-3810c,96203,,68580,,41910,,40005,953,38100,2858,37148,20003,28575,37148,20003,54293,10478,60008,7620,65723,3810,71438,953v,,952,,1905,-953c73343,29528,73343,59055,73343,88583,48578,100965,24765,113348,,126683xe" fillcolor="#4164ae" stroked="f">
                        <v:stroke joinstyle="miter"/>
                        <v:path arrowok="t" o:connecttype="custom" o:connectlocs="0,126683;0,122873;0,41910;2858,37148;54293,10478;71438,953;73343,0;73343,88583;0,126683" o:connectangles="0,0,0,0,0,0,0,0,0"/>
                      </v:shape>
                      <v:shape id="Freeform 1541805511" o:spid="_x0000_s1160" style="position:absolute;left:55826;top:7993;width:1466;height:824;visibility:visible;mso-wrap-style:square;v-text-anchor:middle" coordsize="146685,8239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" path="m,35957c16193,27384,32385,18812,48577,10239,55245,6429,61913,3572,68580,714v1905,-952,2858,-952,4763,c82868,6429,92393,12144,101918,17859v12382,7620,25717,15240,38100,22860c141923,41672,144780,42624,146685,44529v-2858,953,-4762,2858,-6667,3810c127635,55007,115252,61674,101918,68342,93345,73104,84773,77867,76200,81677v-952,952,-2857,952,-3810,c52388,69294,32385,56912,12382,44529,8573,41672,4763,39767,,35957v952,952,,952,,xe" fillcolor="#4164ae" stroked="f">
                        <v:stroke joinstyle="miter"/>
                        <v:path arrowok="t" o:connecttype="custom" o:connectlocs="0,35957;48577,10239;68580,714;73343,714;101918,17859;140018,40719;146685,44529;140018,48339;101918,68342;76200,81677;72390,81677;12382,44529;0,35957;0,35957" o:connectangles="0,0,0,0,0,0,0,0,0,0,0,0,0,0"/>
                      </v:shape>
                    </v:group>
                    <v:shape id="Freeform 1878077792" o:spid="_x0000_s1161" style="position:absolute;left:55234;top:9901;width:3278;height:2630;visibility:visible;mso-wrap-style:square;v-text-anchor:middle" coordsize="327745,26299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" path="m307743,198596v-6667,-3810,-13335,-7620,-20002,-12382c259166,212884,224876,222409,185823,211931,143914,200501,118196,171926,106766,130016v-2858,-12382,-2858,-25717,-2858,-38100c103908,88106,105814,90011,107718,90011v14288,5715,28575,11430,42863,17145c151533,107156,152486,108109,152486,108109v1905,952,4762,952,5715,-953c160106,105251,159153,102394,157248,100489,149628,90964,142961,81439,136293,71914,119148,49054,102003,27146,84858,4286v-4762,-5715,-5715,-5715,-10477,c50568,35719,26756,67151,2943,98584v,,-952,952,-952,952c86,101441,-867,103346,1039,106204v1904,1905,3809,1905,5714,952c18183,102394,29614,97631,41043,92869v4763,-1905,8573,-3810,13335,-5715c54378,94774,54378,102394,54378,109061v1905,75248,56198,139065,130493,151448c241068,270034,288693,251936,327746,210026v-4763,-2857,-12382,-6667,-20003,-11430xe" fillcolor="#5a98cb" stroked="f">
                      <v:stroke joinstyle="miter"/>
                      <v:path arrowok="t" o:connecttype="custom" o:connectlocs="307743,198596;287741,186214;185823,211931;106766,130016;103908,91916;107718,90011;150581,107156;152486,108109;158201,107156;157248,100489;136293,71914;84858,4286;74381,4286;2943,98584;1991,99536;1039,106204;6753,107156;41043,92869;54378,87154;54378,109061;184871,260509;327746,210026;307743,198596" o:connectangles="0,0,0,0,0,0,0,0,0,0,0,0,0,0,0,0,0,0,0,0,0,0,0"/>
                    </v:shape>
                    <v:shape id="Freeform 1654576975" o:spid="_x0000_s1162" style="position:absolute;left:57121;top:7459;width:3237;height:2649;visibility:visible;mso-wrap-style:square;v-text-anchor:middle" coordsize="323686,2648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" path="m322898,158887v-1905,-1905,-3810,-953,-6668,-953c301943,163649,286703,169364,272415,175079v-3810,1905,-4762,953,-4762,-2857c268605,148409,266700,125549,258128,103642,236220,48397,196215,13154,137160,2677,84773,-6848,39053,9344,,46492v,,,,,c6668,50302,14288,55064,20955,58874v7620,4763,15240,9525,21908,13335c61913,56017,84773,48397,110490,47444v51435,,96203,37148,106680,87630c219075,143647,220028,151267,219075,158887v,4762,,8572,,13335c219075,176032,218123,176032,215265,175079v-14287,-5715,-27622,-11430,-41910,-17145c172403,157934,171450,156982,171450,156982v-1905,-953,-4762,-1905,-6667,952c162878,160792,164783,162697,165735,164602v3810,4762,6668,9525,10478,14287c196215,205559,217170,233182,237173,259852v4762,6668,6667,6668,11430,c272415,228420,296228,196987,320993,164602v1905,-953,3810,-2857,1905,-5715xe" fillcolor="#5a98cb" stroked="f">
                      <v:stroke joinstyle="miter"/>
                      <v:path arrowok="t" o:connecttype="custom" o:connectlocs="322898,158887;316230,157934;272415,175079;267653,172222;258128,103642;137160,2677;0,46492;0,46492;20955,58874;42863,72209;110490,47444;217170,135074;219075,158887;219075,172222;215265,175079;173355,157934;171450,156982;164783,157934;165735,164602;176213,178889;237173,259852;248603,259852;320993,164602;322898,158887" o:connectangles="0,0,0,0,0,0,0,0,0,0,0,0,0,0,0,0,0,0,0,0,0,0,0,0"/>
                    </v:shape>
                  </v:group>
                  <v:group id="Graphic 696" o:spid="_x0000_s1163" style="position:absolute;left:60845;top:10315;width:5372;height:5220" coordorigin="60845,10315" coordsize="5372,521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">
                    <v:shape id="Freeform 2116964610" o:spid="_x0000_s1164" style="position:absolute;left:60845;top:13249;width:648;height:647;visibility:visible;mso-wrap-style:square;v-text-anchor:middle" coordsize="64769,64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" path="m32385,64770c14288,64770,,50482,,32385,,14288,14288,,32385,,50482,,64770,14288,64770,32385v,18097,-14288,32385,-32385,32385xm23813,13335v-7620,,-14288,6668,-14288,14287c9525,35243,16193,41910,23813,41910v7619,,14287,-6667,14287,-14288c38100,20003,32385,13335,23813,13335xe" fillcolor="#4164ae" stroked="f">
                      <v:stroke joinstyle="miter"/>
                      <v:path arrowok="t" o:connecttype="custom" o:connectlocs="32385,64770;0,32385;32385,0;64770,32385;32385,64770;23813,13335;9525,27622;23813,41910;38100,27622;23813,13335" o:connectangles="0,0,0,0,0,0,0,0,0,0"/>
                    </v:shape>
                    <v:shape id="Freeform 817517077" o:spid="_x0000_s1165" style="position:absolute;left:62150;top:14887;width:648;height:648;visibility:visible;mso-wrap-style:square;v-text-anchor:middle" coordsize="64769,64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" path="m32385,64770c14288,64770,,50482,,32385,,14288,14288,,32385,,50482,,64770,14288,64770,32385v,18097,-14288,32385,-32385,32385xm24765,13335v-7620,,-14288,6667,-14288,14287c10477,35242,17145,41910,24765,41910v7620,,14287,-6668,14287,-14288c39052,20002,32385,13335,24765,13335xe" fillcolor="#4164ae" stroked="f">
                      <v:stroke joinstyle="miter"/>
                      <v:path arrowok="t" o:connecttype="custom" o:connectlocs="32385,64770;0,32385;32385,0;64770,32385;32385,64770;24765,13335;10477,27622;24765,41910;39052,27622;24765,13335" o:connectangles="0,0,0,0,0,0,0,0,0,0"/>
                    </v:shape>
                    <v:shape id="Freeform 881131704" o:spid="_x0000_s1166" style="position:absolute;left:64255;top:14887;width:648;height:648;visibility:visible;mso-wrap-style:square;v-text-anchor:middle" coordsize="64769,64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" path="m32385,64770c14288,64770,,50482,,32385,,14288,14288,,32385,,50482,,64770,14288,64770,32385v,18097,-14288,32385,-32385,32385xm24765,13335v-7620,,-14288,6667,-14288,14287c10477,35242,17145,41910,24765,41910v7620,,14287,-6668,14287,-14288c39052,20002,32385,13335,24765,13335xe" fillcolor="#4164ae" stroked="f">
                      <v:stroke joinstyle="miter"/>
                      <v:path arrowok="t" o:connecttype="custom" o:connectlocs="32385,64770;0,32385;32385,0;64770,32385;32385,64770;24765,13335;10477,27622;24765,41910;39052,27622;24765,13335" o:connectangles="0,0,0,0,0,0,0,0,0,0"/>
                    </v:shape>
                    <v:shape id="Freeform 2130501405" o:spid="_x0000_s1167" style="position:absolute;left:65570;top:13249;width:647;height:647;visibility:visible;mso-wrap-style:square;v-text-anchor:middle" coordsize="64769,64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" path="m32385,64770c14288,64770,,50482,,32385,,14288,14288,,32385,,50482,,64770,14288,64770,32385v,18097,-15240,32385,-32385,32385xm23813,13335v-7620,,-14288,6668,-14288,14287c9525,35243,16193,41910,23813,41910v7619,,14287,-6667,14287,-14288c38100,20003,31432,13335,23813,13335xe" fillcolor="#4164ae" stroked="f">
                      <v:stroke joinstyle="miter"/>
                      <v:path arrowok="t" o:connecttype="custom" o:connectlocs="32385,64770;0,32385;32385,0;64770,32385;32385,64770;23813,13335;9525,27622;23813,41910;38100,27622;23813,13335" o:connectangles="0,0,0,0,0,0,0,0,0,0"/>
                    </v:shape>
                    <v:shape id="Freeform 1638273678" o:spid="_x0000_s1168" style="position:absolute;left:65093;top:11201;width:648;height:648;visibility:visible;mso-wrap-style:square;v-text-anchor:middle" coordsize="64769,64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" path="m32385,64770c14288,64770,,50482,,32385,,14288,14288,,32385,,50482,,64770,14288,64770,32385v,18097,-14288,32385,-32385,32385xm24765,13335v-7620,,-14287,6668,-14287,14287c10478,35243,17145,41910,24765,41910v7620,,14288,-6667,14288,-14288c39053,19050,32385,13335,24765,13335xe" fillcolor="#4164ae" stroked="f">
                      <v:stroke joinstyle="miter"/>
                      <v:path arrowok="t" o:connecttype="custom" o:connectlocs="32385,64770;0,32385;32385,0;64770,32385;32385,64770;24765,13335;10478,27622;24765,41910;39053,27622;24765,13335" o:connectangles="0,0,0,0,0,0,0,0,0,0"/>
                    </v:shape>
                    <v:group id="Graphic 696" o:spid="_x0000_s1169" style="position:absolute;left:62369;top:11699;width:2353;height:2598" coordorigin="62369,11699" coordsize="2352,259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">
                      <v:shape id="Freeform 492542302" o:spid="_x0000_s1170" style="position:absolute;left:62369;top:12401;width:1077;height:1896;visibility:visible;mso-wrap-style:square;v-text-anchor:middle" coordsize="107632,18954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" path="m107632,189547c86677,177165,66675,164782,46672,153353,31432,144780,17145,135255,1905,125730,952,124778,,122872,,121920,,95250,,69532,,42863,,28575,,14288,,,5715,3810,12382,6667,18097,10478v15241,9525,30480,18097,45721,27622c78105,46672,91440,55245,104775,62865v952,952,1905,2857,1905,3810c106680,87630,106680,107632,107632,128588v,15240,,30479,,45719c107632,180022,107632,184785,107632,189547xe" fillcolor="#8ea7d6" stroked="f">
                        <v:stroke joinstyle="miter"/>
                        <v:path arrowok="t" o:connecttype="custom" o:connectlocs="107632,189547;46672,153353;1905,125730;0,121920;0,42863;0,0;18097,10478;63818,38100;104775,62865;106680,66675;107632,128588;107632,174307;107632,189547" o:connectangles="0,0,0,0,0,0,0,0,0,0,0,0,0"/>
                      </v:shape>
                      <v:shape id="Freeform 1920028146" o:spid="_x0000_s1171" style="position:absolute;left:63684;top:12496;width:1038;height:1801;visibility:visible;mso-wrap-style:square;v-text-anchor:middle" coordsize="103822,18002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" path="m,180022v,-2857,,-3809,,-5715c,136207,,97155,,59055,,56197,952,54292,3810,52388,28575,40005,53340,27622,77152,14288,84773,10478,93345,5715,100965,953v953,,953,,2858,-953c103823,41910,103823,83820,103823,125730,69532,143828,35243,161925,,180022xe" fillcolor="#8ea7d6" stroked="f">
                        <v:stroke joinstyle="miter"/>
                        <v:path arrowok="t" o:connecttype="custom" o:connectlocs="0,180022;0,174307;0,59055;3810,52388;77152,14288;100965,953;103823,0;103823,125730;0,180022" o:connectangles="0,0,0,0,0,0,0,0,0"/>
                      </v:shape>
                      <v:shape id="Freeform 1928132906" o:spid="_x0000_s1172" style="position:absolute;left:62522;top:11699;width:2086;height:1157;visibility:visible;mso-wrap-style:square;v-text-anchor:middle" coordsize="208597,11572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" path="m,51197c22860,38814,45720,27384,69532,15002,79057,10239,88582,5477,98107,714v1906,-952,3811,-952,6668,c118110,8334,131445,16907,144780,24527v18098,10477,36195,21907,54293,32385c201930,58817,205740,59769,208598,61674v-3810,1905,-6668,3810,-10478,5715c180023,76914,161925,85487,144780,95012v-12382,6667,-24765,13335,-37148,20002c106680,115967,103823,115967,102870,115014,74295,97869,46673,79772,18098,61674,12382,57864,7620,55007,1905,52149,953,52149,,51197,,51197xe" fillcolor="#8ea7d6" stroked="f">
                        <v:stroke joinstyle="miter"/>
                        <v:path arrowok="t" o:connecttype="custom" o:connectlocs="0,51197;69532,15002;98107,714;104775,714;144780,24527;199073,56912;208598,61674;198120,67389;144780,95012;107632,115014;102870,115014;18098,61674;1905,52149;0,51197" o:connectangles="0,0,0,0,0,0,0,0,0,0,0,0,0,0"/>
                      </v:shape>
                    </v:group>
                    <v:shape id="Freeform 403638346" o:spid="_x0000_s1173" style="position:absolute;left:61312;top:11201;width:648;height:648;visibility:visible;mso-wrap-style:square;v-text-anchor:middle" coordsize="64770,64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" path="m32385,64770c14288,64770,,50482,,32385,,14288,14288,,32385,,50483,,64770,14288,64770,32385v,18097,-14287,32385,-32385,32385xm23813,13335v-7620,,-14288,6668,-14288,14287c9525,35243,16193,41910,23813,41910v7620,,14287,-6667,14287,-14288c38100,19050,32385,13335,23813,13335xe" fillcolor="#4164ae" stroked="f">
                      <v:stroke joinstyle="miter"/>
                      <v:path arrowok="t" o:connecttype="custom" o:connectlocs="32385,64770;0,32385;32385,0;64770,32385;32385,64770;23813,13335;9525,27622;23813,41910;38100,27622;23813,13335" o:connectangles="0,0,0,0,0,0,0,0,0,0"/>
                    </v:shape>
                    <v:shape id="Freeform 1111981215" o:spid="_x0000_s1174" style="position:absolute;left:63198;top:10315;width:590;height:591;visibility:visible;mso-wrap-style:square;v-text-anchor:middle" coordsize="59054,5905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" path="m29527,59055c13335,59055,,45720,,29527,,13335,13335,,29527,,45720,,59055,13335,59055,29527v,16193,-13335,29528,-29528,29528xm23813,12382v-7621,,-14288,6668,-14288,14288c9525,34290,16192,40957,23813,40957v7619,,14287,-6667,14287,-14287c38100,19050,31432,12382,23813,12382xe" fillcolor="#4164ae" stroked="f">
                      <v:stroke joinstyle="miter"/>
                      <v:path arrowok="t" o:connecttype="custom" o:connectlocs="29527,59055;0,29527;29527,0;59055,29527;29527,59055;23813,12382;9525,26670;23813,40957;38100,26670;23813,12382" o:connectangles="0,0,0,0,0,0,0,0,0,0"/>
                    </v:shape>
                    <v:group id="Graphic 696" o:spid="_x0000_s1175" style="position:absolute;left:61007;top:10563;width:4991;height:4934" coordorigin="61007,10563" coordsize="4991,493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">
                      <v:shape id="Freeform 1834625164" o:spid="_x0000_s1176" style="position:absolute;left:64008;top:10572;width:1123;height:638;visibility:visible;mso-wrap-style:square;v-text-anchor:middle" coordsize="112394,6381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" path="m103822,63818v2858,-2858,5716,-5715,8573,-8573c80963,27622,42863,8572,952,v,953,,1905,,2858c952,5715,952,8572,,11430v39052,9525,74295,27623,103822,52388xe" fillcolor="#7e9cd0" stroked="f">
                        <v:stroke joinstyle="miter"/>
                        <v:path arrowok="t" o:connecttype="custom" o:connectlocs="103822,63818;112395,55245;952,0;952,2858;0,11430;103822,63818" o:connectangles="0,0,0,0,0,0"/>
                      </v:shape>
                      <v:shape id="Freeform 1833344271" o:spid="_x0000_s1177" style="position:absolute;left:61893;top:10563;width:1152;height:619;visibility:visible;mso-wrap-style:square;v-text-anchor:middle" coordsize="115252,6191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" path="m114300,4763v,-1905,,-2858,,-4763c71438,7620,31432,27623,,54293v3810,1905,6668,4762,9525,7620c39052,37148,75247,20003,115252,11430v,-1905,-952,-3810,-952,-6667xe" fillcolor="#7e9cd0" stroked="f">
                        <v:stroke joinstyle="miter"/>
                        <v:path arrowok="t" o:connecttype="custom" o:connectlocs="114300,4763;114300,0;0,54293;9525,61913;115252,11430;114300,4763" o:connectangles="0,0,0,0,0,0"/>
                      </v:shape>
                      <v:shape id="Freeform 318215481" o:spid="_x0000_s1178" style="position:absolute;left:65627;top:11896;width:371;height:1191;visibility:visible;mso-wrap-style:square;v-text-anchor:middle" coordsize="37147,11906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" path="m,6668c16192,38100,24765,74295,24765,111443v,1905,,4762,,6667c25717,118110,25717,118110,26670,118110v3810,,6668,,10477,953c37147,116205,37147,114300,37147,111443,37147,71438,27622,33338,10477,,6667,2858,3810,4763,,6668xe" fillcolor="#7e9cd0" stroked="f">
                        <v:stroke joinstyle="miter"/>
                        <v:path arrowok="t" o:connecttype="custom" o:connectlocs="0,6668;24765,111443;24765,118110;26670,118110;37147,119063;37147,111443;10477,0;0,6668" o:connectangles="0,0,0,0,0,0,0,0"/>
                      </v:shape>
                      <v:shape id="Freeform 1742906691" o:spid="_x0000_s1179" style="position:absolute;left:61007;top:11868;width:381;height:1247;visibility:visible;mso-wrap-style:square;v-text-anchor:middle" coordsize="38100,12477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" path="m12382,121920v,-1905,,-4763,,-6667c12382,76200,21907,40005,38100,7620,34290,5715,31432,2857,28575,,10477,34290,,73343,,115253v,2857,,6667,,9525c3810,122872,7620,121920,12382,121920xe" fillcolor="#7e9cd0" stroked="f">
                        <v:stroke joinstyle="miter"/>
                        <v:path arrowok="t" o:connecttype="custom" o:connectlocs="12382,121920;12382,115253;38100,7620;28575,0;0,115253;0,124778;12382,121920" o:connectangles="0,0,0,0,0,0,0"/>
                      </v:shape>
                      <v:shape id="Freeform 588946693" o:spid="_x0000_s1180" style="position:absolute;left:64941;top:14001;width:819;height:1000;visibility:visible;mso-wrap-style:square;v-text-anchor:middle" coordsize="81914,10001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" path="m71438,c55245,35243,30480,65722,,89535v2857,2858,4763,6668,6668,10478c39052,75247,64770,42863,81915,4763,79057,2858,75247,1905,71438,xe" fillcolor="#7e9cd0" stroked="f">
                        <v:stroke joinstyle="miter"/>
                        <v:path arrowok="t" o:connecttype="custom" o:connectlocs="71438,0;0,89535;6668,100013;81915,4763;71438,0" o:connectangles="0,0,0,0,0"/>
                      </v:shape>
                      <v:shape id="Freeform 1405648800" o:spid="_x0000_s1181" style="position:absolute;left:62922;top:15306;width:1228;height:191;visibility:visible;mso-wrap-style:square;v-text-anchor:middle" coordsize="122872,190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" path="m118110,c99060,4763,79057,7620,58102,7620,39052,7620,20955,5715,3810,953,2857,4763,1905,8572,,12382v19050,4763,39052,6668,59055,6668c80963,19050,102870,16192,122873,10478,120015,7620,119063,3810,118110,xe" fillcolor="#7e9cd0" stroked="f">
                        <v:stroke joinstyle="miter"/>
                        <v:path arrowok="t" o:connecttype="custom" o:connectlocs="118110,0;58102,7620;3810,953;0,12382;59055,19050;122873,10478;118110,0" o:connectangles="0,0,0,0,0,0,0"/>
                      </v:shape>
                      <v:shape id="Freeform 1844565766" o:spid="_x0000_s1182" style="position:absolute;left:61236;top:14020;width:847;height:1000;visibility:visible;mso-wrap-style:square;v-text-anchor:middle" coordsize="84772,10001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" path="m84773,89535c53340,66675,27623,35242,11430,,7620,1905,3810,2857,,2857v18098,39053,45720,72390,79057,97156c80963,96203,82868,93345,84773,89535xe" fillcolor="#7e9cd0" stroked="f">
                        <v:stroke joinstyle="miter"/>
                        <v:path arrowok="t" o:connecttype="custom" o:connectlocs="84773,89535;11430,0;0,2857;79057,100013;84773,89535" o:connectangles="0,0,0,0,0"/>
                      </v:shape>
                    </v:group>
                  </v:group>
                  <v:group id="Graphic 696" o:spid="_x0000_s1183" style="position:absolute;left:50926;top:3228;width:4198;height:5106" coordorigin="50926,3228" coordsize="4198,510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">
                    <v:group id="Graphic 696" o:spid="_x0000_s1184" style="position:absolute;left:50926;top:3228;width:4198;height:5106" coordorigin="50926,3228" coordsize="4198,510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">
                      <v:shape id="Freeform 697416862" o:spid="_x0000_s1185" style="position:absolute;left:52692;top:4924;width:201;height:400;visibility:visible;mso-wrap-style:square;v-text-anchor:middle" coordsize="20074,4000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" path="m,l,40005c13335,38100,20003,31432,20003,21907,20955,11430,12383,4763,,xe" fillcolor="#21b25a" stroked="f">
                        <v:stroke joinstyle="miter"/>
                        <v:path arrowok="t" o:connecttype="custom" o:connectlocs="0,0;0,40005;20003,21907;0,0" o:connectangles="0,0,0,0"/>
                      </v:shape>
                      <v:shape id="Freeform 1333045447" o:spid="_x0000_s1186" style="position:absolute;left:52339;top:4095;width:172;height:391;visibility:visible;mso-wrap-style:square;v-text-anchor:middle" coordsize="17144,390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" path="m,18098v,9525,6667,16192,17145,20955l17145,c6667,2858,,8573,,18098xe" fillcolor="#21b25a" stroked="f">
                        <v:stroke joinstyle="miter"/>
                        <v:path arrowok="t" o:connecttype="custom" o:connectlocs="0,18098;17145,39053;17145,0;0,18098" o:connectangles="0,0,0,0"/>
                      </v:shape>
                      <v:shape id="Freeform 1106410792" o:spid="_x0000_s1187" style="position:absolute;left:50926;top:3228;width:4198;height:5106;visibility:visible;mso-wrap-style:square;v-text-anchor:middle" coordsize="419836,51053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" path="m419469,165735v-952,-6668,-6667,-10477,-12382,-10477c386132,155258,365177,155258,343269,155258v-5715,,-9525,2857,-11429,7619c330887,165735,329934,167640,329934,170497v-1905,6668,-2857,13336,-4762,19050c323267,195263,322315,200977,320409,207645v-952,,-11430,,-12382,c297549,207645,288024,207645,277547,207645v14287,-20955,22860,-46673,22860,-75248c300407,59055,241352,,168009,,94667,,35612,59055,35612,132397v,27623,8572,53341,22860,75248c42279,207645,34659,207645,18467,207645v-1905,,-4763,,-6668,c4179,208597,-1535,215265,369,222885v953,5715,2858,12382,3810,18098c6084,247650,7037,253365,8942,260033v952,4762,1905,9525,2857,14287c12752,277177,13704,280035,13704,282892v953,3810,1905,8573,2858,12383c17515,300038,18467,303847,19419,308610v953,5715,2858,11430,3810,16192c24182,330517,26087,336233,27040,340995v952,4763,1904,8572,2857,13335c30849,359092,31802,362902,32754,367665v953,3810,1905,8573,2858,12382c36565,384810,40374,387667,45137,389572v1905,953,4762,953,6667,953c125147,390525,198490,390525,271832,390525v952,,952,,1905,c273737,391477,268022,411480,266117,419100v,,-952,952,-952,952c264212,420052,264212,420052,263259,420052v-68580,,-137160,,-205740,c56567,420052,56567,420052,55615,420052v-2858,,-4763,953,-6668,2858c46090,426720,44184,430530,45137,435292v953,4763,4762,10478,11430,10478c62282,445770,67997,445770,73712,445770v-8572,6668,-13335,17145,-13335,28575c60377,494347,76569,510540,96572,510540v20002,,36195,-16193,36195,-36195c132767,462915,127052,452438,119432,445770v35242,,69533,,104775,c215634,452438,210872,462915,210872,474345v,20002,16193,36195,36195,36195c267069,510540,283262,494347,283262,474345v,-11430,-5715,-21907,-13335,-28575c272784,445770,275642,445770,278499,445770v953,,1905,,3810,-953c287072,442913,288977,439102,289929,434340v1905,-7620,9525,-39052,11430,-46673c302312,381952,304217,377190,305169,371475v1905,-7620,3810,-15240,5715,-22860c312790,340995,314694,332422,316599,324802v1905,-8572,3810,-16192,5716,-24764c324219,293370,325172,286702,327077,280035v1905,-5715,2857,-12383,4763,-18097c333744,253365,335649,245745,337554,237172v1905,-5714,2858,-11430,4763,-18097c344222,213360,345174,206692,347079,200977v1905,-5714,2858,-12382,4763,-18097c351842,180975,352794,180975,354699,180975v17145,,35243,,52388,c415659,180975,421374,173355,419469,165735xm187059,245745r,18097c187059,267652,185154,269558,181344,269558r-7620,c169915,269558,168009,267652,168009,263842r,-19050c137529,241935,103240,223838,100382,190500v,-4762,1905,-6667,6667,-6667l130862,183833v3810,,5715,1905,6667,5714c139434,200025,146102,205740,157532,207645r,-45720c131815,152400,103240,140970,103240,103822v,-33337,24764,-51434,54292,-54292l157532,31433v,-3811,1905,-5716,5715,-5716l170867,25717v3810,,5715,1905,5715,5716l176582,49530v27622,2858,51435,20003,54292,53340c230874,107633,228969,109538,224207,109538r-23813,c196584,109538,194679,107633,193727,103822,191822,94297,186107,88583,176582,86677r,45720c203252,141922,233732,153352,233732,190500r,c233732,223838,217540,242888,187059,245745xe" fillcolor="#21b25a" stroked="f">
                        <v:stroke joinstyle="miter"/>
                        <v:path arrowok="t" o:connecttype="custom" o:connectlocs="419469,165735;407087,155258;343269,155258;331840,162877;329934,170497;325172,189547;320409,207645;308027,207645;277547,207645;300407,132397;168009,0;35612,132397;58472,207645;18467,207645;11799,207645;369,222885;4179,240983;8942,260033;11799,274320;13704,282892;16562,295275;19419,308610;23229,324802;27040,340995;29897,354330;32754,367665;35612,380047;45137,389572;51804,390525;271832,390525;273737,390525;266117,419100;265165,420052;263259,420052;57519,420052;55615,420052;48947,422910;45137,435292;56567,445770;73712,445770;60377,474345;96572,510540;132767,474345;119432,445770;224207,445770;210872,474345;247067,510540;283262,474345;269927,445770;278499,445770;282309,444817;289929,434340;301359,387667;305169,371475;310884,348615;316599,324802;322315,300038;327077,280035;331840,261938;337554,237172;342317,219075;347079,200977;351842,182880;354699,180975;407087,180975;419469,165735;187059,245745;187059,263842;181344,269558;173724,269558;168009,263842;168009,244792;100382,190500;107049,183833;130862,183833;137529,189547;157532,207645;157532,161925;103240,103822;157532,49530;157532,31433;163247,25717;170867,25717;176582,31433;176582,49530;230874,102870;224207,109538;200394,109538;193727,103822;176582,86677;176582,132397;233732,190500;233732,190500;187059,245745" o:connectangles="0,0,0,0,0,0,0,0,0,0,0,0,0,0,0,0,0,0,0,0,0,0,0,0,0,0,0,0,0,0,0,0,0,0,0,0,0,0,0,0,0,0,0,0,0,0,0,0,0,0,0,0,0,0,0,0,0,0,0,0,0,0,0,0,0,0,0,0,0,0,0,0,0,0,0,0,0,0,0,0,0,0,0,0,0,0,0,0,0,0,0,0,0,0"/>
                      </v:shape>
                    </v:group>
                    <v:shape id="Freeform 1532467360" o:spid="_x0000_s1188" style="position:absolute;left:51415;top:6353;width:467;height:524;visibility:visible;mso-wrap-style:square;v-text-anchor:middle" coordsize="46672,523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" path="m46672,52388v-6667,,-28575,,-33337,c12382,52388,12382,52388,11430,51435,9525,42863,7620,34290,5715,25717,3810,19050,2857,13335,952,6667,,4763,,2857,,,13335,,27622,,40957,v,2857,953,4763,953,7620c41910,10477,42863,14288,42863,17145v,1905,952,4762,952,6668c43815,26670,44768,29527,44768,31432v,2858,,4763,952,7620c45720,42863,46672,45720,46672,49530v,1905,,1905,,2858c46672,52388,46672,52388,46672,52388xe" fillcolor="#056d2a" stroked="f">
                      <v:stroke joinstyle="miter"/>
                      <v:path arrowok="t" o:connecttype="custom" o:connectlocs="46672,52388;13335,52388;11430,51435;5715,25717;952,6667;0,0;40957,0;41910,7620;42863,17145;43815,23813;44768,31432;45720,39052;46672,49530;46672,52388;46672,52388" o:connectangles="0,0,0,0,0,0,0,0,0,0,0,0,0,0,0"/>
                    </v:shape>
                    <v:shape id="Freeform 774597668" o:spid="_x0000_s1189" style="position:absolute;left:52082;top:6353;width:424;height:524;visibility:visible;mso-wrap-style:square;v-text-anchor:middle" coordsize="42333,523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" path="m41910,52388v,,,,,c29527,52388,18097,52388,6668,52388v,,,,,c5715,47625,5715,42863,4763,39052v,-3810,-953,-6667,-953,-10477c3810,24765,2857,20002,1905,16192v,-1904,,-3810,-953,-5715c952,7620,,4763,,1905,,1905,,952,,,14288,,27622,,41910,v,,,952,,952c41910,18097,41910,34290,41910,52388v953,-953,,,,xe" fillcolor="#056d2a" stroked="f">
                      <v:stroke joinstyle="miter"/>
                      <v:path arrowok="t" o:connecttype="custom" o:connectlocs="41910,52388;41910,52388;6668,52388;6668,52388;4763,39052;3810,28575;1905,16192;952,10477;0,1905;0,0;41910,0;41910,952;41910,52388;41910,52388" o:connectangles="0,0,0,0,0,0,0,0,0,0,0,0,0,0"/>
                    </v:shape>
                    <v:shape id="Freeform 2048627334" o:spid="_x0000_s1190" style="position:absolute;left:52778;top:6362;width:400;height:515;visibility:visible;mso-wrap-style:square;v-text-anchor:middle" coordsize="40005,5143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" path="m32385,51435v-10478,,-21908,,-32385,c,51435,,51435,,51435v,,,-952,,-952c,33338,,17145,,,,,,,,,,,,,,,,,,,,,,,,,,,13335,,25718,,39052,v,,,,953,c36195,17145,34290,34290,32385,51435xe" fillcolor="#056d2a" stroked="f">
                      <v:stroke joinstyle="miter"/>
                      <v:path arrowok="t" o:connecttype="custom" o:connectlocs="32385,51435;0,51435;0,51435;0,50483;0,0;0,0;0,0;0,0;0,0;39052,0;40005,0;32385,51435" o:connectangles="0,0,0,0,0,0,0,0,0,0,0,0"/>
                    </v:shape>
                    <v:shape id="Freeform 525091521" o:spid="_x0000_s1191" style="position:absolute;left:53359;top:6353;width:495;height:524;visibility:visible;mso-wrap-style:square;v-text-anchor:middle" coordsize="49530,523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" path="m37148,52388v-12383,,-24765,,-37148,c,50482,,48577,,47625,,44767,953,40957,953,38100v952,-3810,952,-7620,1905,-11430c2858,23813,3810,20955,3810,18097v,-2857,953,-5715,953,-9525c4763,6667,5715,3810,5715,1905v,-953,,-953,953,-1905c6668,,6668,,7620,,20955,,35243,,48578,v,,952,,952,c46673,18097,41910,35242,37148,52388xe" fillcolor="#056d2a" stroked="f">
                      <v:stroke joinstyle="miter"/>
                      <v:path arrowok="t" o:connecttype="custom" o:connectlocs="37148,52388;0,52388;0,47625;953,38100;2858,26670;3810,18097;4763,8572;5715,1905;6668,0;7620,0;48578,0;49530,0;37148,52388" o:connectangles="0,0,0,0,0,0,0,0,0,0,0,0,0"/>
                    </v:shape>
                  </v:group>
                  <v:group id="Graphic 696" o:spid="_x0000_s1192" style="position:absolute;top:285;width:619;height:15078" coordorigin=",285" coordsize="619,1507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">
                    <v:shape id="Freeform 1587612996" o:spid="_x0000_s1193" style="position:absolute;top:12334;width:619;height:3029;visibility:visible;mso-wrap-style:square;v-text-anchor:middle" coordsize="61912,3028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" path="m47625,c20955,,,20955,,47625l,151447,,255270v,26670,20955,47625,47625,47625l61913,302895r,-301942l47625,953r,-953xe" fillcolor="#4164ae" stroked="f">
                      <v:stroke joinstyle="miter"/>
                      <v:path arrowok="t" o:connecttype="custom" o:connectlocs="47625,0;0,47625;0,151447;0,255270;47625,302895;61913,302895;61913,953;47625,953" o:connectangles="0,0,0,0,0,0,0,0"/>
                    </v:shape>
                    <v:shape id="Freeform 1304307237" o:spid="_x0000_s1194" style="position:absolute;top:285;width:619;height:3029;visibility:visible;mso-wrap-style:square;v-text-anchor:middle" coordsize="61912,3028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" path="m47625,c20955,,,20955,,47625l,151448,,255270v,26670,20955,47625,47625,47625l61913,302895r,-301942l47625,953r,-953xe" fillcolor="#82933a" stroked="f">
                      <v:stroke joinstyle="miter"/>
                      <v:path arrowok="t" o:connecttype="custom" o:connectlocs="47625,0;0,47625;0,151448;0,255270;47625,302895;61913,302895;61913,953;47625,953" o:connectangles="0,0,0,0,0,0,0,0"/>
                    </v:shape>
                    <v:shape id="Freeform 1105516060" o:spid="_x0000_s1195" style="position:absolute;top:8315;width:619;height:3029;visibility:visible;mso-wrap-style:square;v-text-anchor:middle" coordsize="61912,3028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" path="m47625,c20955,,,20955,,47625l,151448,,255270v,26670,20955,47625,47625,47625l61913,302895r,-301942l47625,953r,-953xe" fillcolor="#4164ae" stroked="f">
                      <v:stroke joinstyle="miter"/>
                      <v:path arrowok="t" o:connecttype="custom" o:connectlocs="47625,0;0,47625;0,151448;0,255270;47625,302895;61913,302895;61913,953;47625,953" o:connectangles="0,0,0,0,0,0,0,0"/>
                    </v:shape>
                    <v:shape id="Freeform 891280795" o:spid="_x0000_s1196" style="position:absolute;top:4305;width:619;height:3029;visibility:visible;mso-wrap-style:square;v-text-anchor:middle" coordsize="61912,3028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" path="m47625,c20955,,,20955,,47625l,151447,,255270v,26670,20955,47625,47625,47625l61913,302895r,-301943l47625,952r,-952xe" fillcolor="#056d2a" stroked="f">
                      <v:stroke joinstyle="miter"/>
                      <v:path arrowok="t" o:connecttype="custom" o:connectlocs="47625,0;0,47625;0,151447;0,255270;47625,302895;61913,302895;61913,952;47625,952" o:connectangles="0,0,0,0,0,0,0,0"/>
                    </v:shape>
                  </v:group>
                </v:group>
              </v:group>
            </w:pict>
          </mc:Fallback>
        </mc:AlternateContent>
      </w:r>
      <w:r w:rsidRPr="00EA11F5">
        <w:rPr>
          <w:rFonts w:cs="Arial"/>
          <w:b/>
          <w:noProof/>
          <w:color w:val="595959" w:themeColor="text1" w:themeTint="A6"/>
          <w:sz w:val="48"/>
          <w:szCs w:val="32"/>
        </w:rPr>
        <w:t xml:space="preserve">PORTER'S FIVE FORCES ANALYSIS </w:t>
      </w:r>
      <w:r>
        <w:rPr>
          <w:rFonts w:cs="Arial"/>
          <w:b/>
          <w:noProof/>
          <w:color w:val="595959" w:themeColor="text1" w:themeTint="A6"/>
          <w:sz w:val="48"/>
          <w:szCs w:val="32"/>
        </w:rPr>
        <w:t>EXAMPLE</w:t>
      </w:r>
    </w:p>
    <w:p w14:paraId="584337C3" w14:textId="77777777" w:rsidR="00FB05B3" w:rsidRDefault="00FB05B3" w:rsidP="00FB05B3">
      <w:pPr>
        <w:spacing w:after="0" w:line="480" w:lineRule="auto"/>
        <w:rPr>
          <w:rFonts w:cs="Arial"/>
          <w:b/>
          <w:noProof/>
          <w:color w:val="595959" w:themeColor="text1" w:themeTint="A6"/>
          <w:sz w:val="48"/>
          <w:szCs w:val="32"/>
        </w:rPr>
      </w:pPr>
    </w:p>
    <w:p w14:paraId="25BF0703" w14:textId="77777777" w:rsidR="00FB05B3" w:rsidRDefault="00FB05B3" w:rsidP="00FB05B3">
      <w:pPr>
        <w:spacing w:after="0" w:line="480" w:lineRule="auto"/>
        <w:rPr>
          <w:rFonts w:cs="Arial"/>
          <w:b/>
          <w:noProof/>
          <w:color w:val="595959" w:themeColor="text1" w:themeTint="A6"/>
          <w:sz w:val="48"/>
          <w:szCs w:val="32"/>
        </w:rPr>
      </w:pPr>
    </w:p>
    <w:p w14:paraId="2C7CC965" w14:textId="77777777" w:rsidR="00FB05B3" w:rsidRPr="00E74A09" w:rsidRDefault="00FB05B3" w:rsidP="00FB05B3">
      <w:pPr>
        <w:spacing w:after="0" w:line="240" w:lineRule="auto"/>
        <w:rPr>
          <w:color w:val="595959" w:themeColor="text1" w:themeTint="A6"/>
          <w:sz w:val="32"/>
          <w:szCs w:val="32"/>
        </w:rPr>
      </w:pPr>
      <w:r w:rsidRPr="00A86120">
        <w:rPr>
          <w:sz w:val="18"/>
          <w:szCs w:val="21"/>
        </w:rPr>
        <w:fldChar w:fldCharType="begin"/>
      </w:r>
      <w:r>
        <w:rPr>
          <w:sz w:val="18"/>
          <w:szCs w:val="21"/>
        </w:rPr>
        <w:instrText xml:space="preserve"> INCLUDEPICTURE "C:\\Users\\ericawaite\\Library\\Group Containers\\UBF8T346G9.ms\\WebArchiveCopyPasteTempFiles\\com.microsoft.Word\\cvetovaya-palitra-3797.png" \* MERGEFORMAT </w:instrText>
      </w:r>
      <w:r w:rsidR="00000000">
        <w:rPr>
          <w:sz w:val="18"/>
          <w:szCs w:val="21"/>
        </w:rPr>
        <w:fldChar w:fldCharType="separate"/>
      </w:r>
      <w:r w:rsidRPr="00A86120">
        <w:rPr>
          <w:sz w:val="18"/>
          <w:szCs w:val="21"/>
        </w:rPr>
        <w:fldChar w:fldCharType="end"/>
      </w:r>
    </w:p>
    <w:tbl>
      <w:tblPr>
        <w:tblW w:w="14800" w:type="dxa"/>
        <w:tblLook w:val="04A0" w:firstRow="1" w:lastRow="0" w:firstColumn="1" w:lastColumn="0" w:noHBand="0" w:noVBand="1"/>
      </w:tblPr>
      <w:tblGrid>
        <w:gridCol w:w="3700"/>
        <w:gridCol w:w="3700"/>
        <w:gridCol w:w="3700"/>
        <w:gridCol w:w="3700"/>
      </w:tblGrid>
      <w:tr w:rsidR="00FB05B3" w:rsidRPr="00EA11F5" w14:paraId="0FC7F07F" w14:textId="77777777" w:rsidTr="005B4397">
        <w:trPr>
          <w:trHeight w:val="440"/>
        </w:trPr>
        <w:tc>
          <w:tcPr>
            <w:tcW w:w="3700" w:type="dxa"/>
            <w:tcBorders>
              <w:top w:val="nil"/>
              <w:left w:val="nil"/>
              <w:bottom w:val="single" w:sz="4" w:space="0" w:color="BFBFBF"/>
              <w:right w:val="nil"/>
            </w:tcBorders>
            <w:shd w:val="clear" w:color="auto" w:fill="auto"/>
            <w:noWrap/>
            <w:vAlign w:val="center"/>
            <w:hideMark/>
          </w:tcPr>
          <w:p w14:paraId="4A46F039" w14:textId="77777777" w:rsidR="00FB05B3" w:rsidRPr="00EA11F5" w:rsidRDefault="00FB05B3" w:rsidP="005B4397">
            <w:pPr>
              <w:spacing w:after="0" w:line="240" w:lineRule="auto"/>
              <w:rPr>
                <w:rFonts w:eastAsia="Times New Roman" w:cs="Calibri"/>
                <w:color w:val="595959"/>
                <w:sz w:val="28"/>
                <w:szCs w:val="28"/>
              </w:rPr>
            </w:pPr>
            <w:r w:rsidRPr="00EA11F5">
              <w:rPr>
                <w:rFonts w:eastAsia="Times New Roman" w:cs="Calibri"/>
                <w:color w:val="595959"/>
                <w:sz w:val="28"/>
                <w:szCs w:val="28"/>
              </w:rPr>
              <w:t>THREAT OF NEW ENTRY</w:t>
            </w:r>
          </w:p>
        </w:tc>
        <w:tc>
          <w:tcPr>
            <w:tcW w:w="3700" w:type="dxa"/>
            <w:tcBorders>
              <w:top w:val="nil"/>
              <w:left w:val="nil"/>
              <w:bottom w:val="single" w:sz="4" w:space="0" w:color="BFBFBF"/>
              <w:right w:val="nil"/>
            </w:tcBorders>
            <w:shd w:val="clear" w:color="auto" w:fill="auto"/>
            <w:noWrap/>
            <w:vAlign w:val="center"/>
            <w:hideMark/>
          </w:tcPr>
          <w:p w14:paraId="1E7A8DF4" w14:textId="77777777" w:rsidR="00FB05B3" w:rsidRPr="00EA11F5" w:rsidRDefault="00FB05B3" w:rsidP="005B4397">
            <w:pPr>
              <w:spacing w:after="0" w:line="240" w:lineRule="auto"/>
              <w:rPr>
                <w:rFonts w:eastAsia="Times New Roman" w:cs="Calibri"/>
                <w:color w:val="595959"/>
                <w:sz w:val="28"/>
                <w:szCs w:val="28"/>
              </w:rPr>
            </w:pPr>
            <w:r w:rsidRPr="00EA11F5">
              <w:rPr>
                <w:rFonts w:eastAsia="Times New Roman" w:cs="Calibri"/>
                <w:color w:val="595959"/>
                <w:sz w:val="28"/>
                <w:szCs w:val="28"/>
              </w:rPr>
              <w:t>POWER OF BUYERS</w:t>
            </w:r>
          </w:p>
        </w:tc>
        <w:tc>
          <w:tcPr>
            <w:tcW w:w="3700" w:type="dxa"/>
            <w:tcBorders>
              <w:top w:val="nil"/>
              <w:left w:val="nil"/>
              <w:bottom w:val="single" w:sz="4" w:space="0" w:color="BFBFBF"/>
              <w:right w:val="nil"/>
            </w:tcBorders>
            <w:shd w:val="clear" w:color="auto" w:fill="auto"/>
            <w:noWrap/>
            <w:vAlign w:val="center"/>
            <w:hideMark/>
          </w:tcPr>
          <w:p w14:paraId="5EA49BE9" w14:textId="77777777" w:rsidR="00FB05B3" w:rsidRPr="00EA11F5" w:rsidRDefault="00FB05B3" w:rsidP="005B4397">
            <w:pPr>
              <w:spacing w:after="0" w:line="240" w:lineRule="auto"/>
              <w:rPr>
                <w:rFonts w:eastAsia="Times New Roman" w:cs="Calibri"/>
                <w:color w:val="595959"/>
                <w:sz w:val="28"/>
                <w:szCs w:val="28"/>
              </w:rPr>
            </w:pPr>
            <w:r w:rsidRPr="00EA11F5">
              <w:rPr>
                <w:rFonts w:eastAsia="Times New Roman" w:cs="Calibri"/>
                <w:color w:val="595959"/>
                <w:sz w:val="28"/>
                <w:szCs w:val="28"/>
              </w:rPr>
              <w:t>THREAT OF SUBSTITUTES</w:t>
            </w:r>
          </w:p>
        </w:tc>
        <w:tc>
          <w:tcPr>
            <w:tcW w:w="3700" w:type="dxa"/>
            <w:tcBorders>
              <w:top w:val="nil"/>
              <w:left w:val="nil"/>
              <w:bottom w:val="single" w:sz="4" w:space="0" w:color="BFBFBF"/>
              <w:right w:val="nil"/>
            </w:tcBorders>
            <w:shd w:val="clear" w:color="auto" w:fill="auto"/>
            <w:noWrap/>
            <w:vAlign w:val="center"/>
            <w:hideMark/>
          </w:tcPr>
          <w:p w14:paraId="6BFE246A" w14:textId="77777777" w:rsidR="00FB05B3" w:rsidRPr="00EA11F5" w:rsidRDefault="00FB05B3" w:rsidP="005B4397">
            <w:pPr>
              <w:spacing w:after="0" w:line="240" w:lineRule="auto"/>
              <w:rPr>
                <w:rFonts w:eastAsia="Times New Roman" w:cs="Calibri"/>
                <w:color w:val="595959"/>
                <w:sz w:val="28"/>
                <w:szCs w:val="28"/>
              </w:rPr>
            </w:pPr>
            <w:r w:rsidRPr="00EA11F5">
              <w:rPr>
                <w:rFonts w:eastAsia="Times New Roman" w:cs="Calibri"/>
                <w:color w:val="595959"/>
                <w:sz w:val="28"/>
                <w:szCs w:val="28"/>
              </w:rPr>
              <w:t>POWER OF SUPPLIERS</w:t>
            </w:r>
          </w:p>
        </w:tc>
      </w:tr>
      <w:tr w:rsidR="00FB05B3" w:rsidRPr="00EA11F5" w14:paraId="3F355243" w14:textId="77777777" w:rsidTr="005B4397">
        <w:trPr>
          <w:trHeight w:val="3744"/>
        </w:trPr>
        <w:tc>
          <w:tcPr>
            <w:tcW w:w="3700" w:type="dxa"/>
            <w:tcBorders>
              <w:top w:val="single" w:sz="4" w:space="0" w:color="BFBFBF"/>
              <w:left w:val="single" w:sz="4" w:space="0" w:color="BFBFBF"/>
              <w:bottom w:val="single" w:sz="24" w:space="0" w:color="ACBE39"/>
              <w:right w:val="single" w:sz="4" w:space="0" w:color="BFBFBF"/>
            </w:tcBorders>
            <w:shd w:val="clear" w:color="auto" w:fill="auto"/>
            <w:tcMar>
              <w:top w:w="144" w:type="dxa"/>
              <w:left w:w="115" w:type="dxa"/>
              <w:right w:w="115" w:type="dxa"/>
            </w:tcMar>
            <w:hideMark/>
          </w:tcPr>
          <w:p w14:paraId="0461E087" w14:textId="77777777" w:rsidR="00FB05B3" w:rsidRPr="00EA11F5" w:rsidRDefault="00FB05B3" w:rsidP="005B4397">
            <w:pPr>
              <w:spacing w:after="0" w:line="240" w:lineRule="auto"/>
              <w:rPr>
                <w:rFonts w:eastAsia="Times New Roman" w:cs="Calibri"/>
                <w:color w:val="000000"/>
                <w:sz w:val="24"/>
                <w:szCs w:val="24"/>
              </w:rPr>
            </w:pPr>
            <w:r>
              <w:rPr>
                <w:noProof/>
              </w:rPr>
              <mc:AlternateContent>
                <mc:Choice Requires="wpg">
                  <w:drawing>
                    <wp:anchor distT="0" distB="0" distL="114300" distR="114300" simplePos="0" relativeHeight="251671552" behindDoc="0" locked="0" layoutInCell="1" allowOverlap="1" wp14:anchorId="1C351996" wp14:editId="3C2344B1">
                      <wp:simplePos x="0" y="0"/>
                      <wp:positionH relativeFrom="column">
                        <wp:posOffset>1449070</wp:posOffset>
                      </wp:positionH>
                      <wp:positionV relativeFrom="paragraph">
                        <wp:posOffset>1753380</wp:posOffset>
                      </wp:positionV>
                      <wp:extent cx="722630" cy="571500"/>
                      <wp:effectExtent l="0" t="0" r="1270" b="0"/>
                      <wp:wrapNone/>
                      <wp:docPr id="390375845" name="Group 367"/>
                      <wp:cNvGraphicFramePr/>
                      <a:graphic xmlns:a="http://schemas.openxmlformats.org/drawingml/2006/main">
                        <a:graphicData uri="http://schemas.microsoft.com/office/word/2010/wordprocessingGroup">
                          <wpg:wgp>
                            <wpg:cNvGrpSpPr/>
                            <wpg:grpSpPr>
                              <a:xfrm>
                                <a:off x="0" y="0"/>
                                <a:ext cx="722630" cy="571500"/>
                                <a:chOff x="0" y="0"/>
                                <a:chExt cx="537209" cy="424814"/>
                              </a:xfrm>
                            </wpg:grpSpPr>
                            <wps:wsp>
                              <wps:cNvPr id="73581944" name="Freeform 73581944"/>
                              <wps:cNvSpPr/>
                              <wps:spPr>
                                <a:xfrm>
                                  <a:off x="0" y="114592"/>
                                  <a:ext cx="269557" cy="274027"/>
                                </a:xfrm>
                                <a:custGeom>
                                  <a:avLst/>
                                  <a:gdLst>
                                    <a:gd name="connsiteX0" fmla="*/ 0 w 269557"/>
                                    <a:gd name="connsiteY0" fmla="*/ 211162 h 274027"/>
                                    <a:gd name="connsiteX1" fmla="*/ 0 w 269557"/>
                                    <a:gd name="connsiteY1" fmla="*/ 204495 h 274027"/>
                                    <a:gd name="connsiteX2" fmla="*/ 953 w 269557"/>
                                    <a:gd name="connsiteY2" fmla="*/ 190207 h 274027"/>
                                    <a:gd name="connsiteX3" fmla="*/ 95250 w 269557"/>
                                    <a:gd name="connsiteY3" fmla="*/ 72097 h 274027"/>
                                    <a:gd name="connsiteX4" fmla="*/ 130493 w 269557"/>
                                    <a:gd name="connsiteY4" fmla="*/ 58762 h 274027"/>
                                    <a:gd name="connsiteX5" fmla="*/ 151448 w 269557"/>
                                    <a:gd name="connsiteY5" fmla="*/ 54000 h 274027"/>
                                    <a:gd name="connsiteX6" fmla="*/ 142875 w 269557"/>
                                    <a:gd name="connsiteY6" fmla="*/ 10185 h 274027"/>
                                    <a:gd name="connsiteX7" fmla="*/ 154305 w 269557"/>
                                    <a:gd name="connsiteY7" fmla="*/ 1612 h 274027"/>
                                    <a:gd name="connsiteX8" fmla="*/ 198120 w 269557"/>
                                    <a:gd name="connsiteY8" fmla="*/ 36855 h 274027"/>
                                    <a:gd name="connsiteX9" fmla="*/ 244793 w 269557"/>
                                    <a:gd name="connsiteY9" fmla="*/ 74955 h 274027"/>
                                    <a:gd name="connsiteX10" fmla="*/ 255270 w 269557"/>
                                    <a:gd name="connsiteY10" fmla="*/ 83527 h 274027"/>
                                    <a:gd name="connsiteX11" fmla="*/ 269557 w 269557"/>
                                    <a:gd name="connsiteY11" fmla="*/ 96862 h 274027"/>
                                    <a:gd name="connsiteX12" fmla="*/ 269557 w 269557"/>
                                    <a:gd name="connsiteY12" fmla="*/ 97815 h 274027"/>
                                    <a:gd name="connsiteX13" fmla="*/ 267653 w 269557"/>
                                    <a:gd name="connsiteY13" fmla="*/ 102577 h 274027"/>
                                    <a:gd name="connsiteX14" fmla="*/ 245745 w 269557"/>
                                    <a:gd name="connsiteY14" fmla="*/ 121627 h 274027"/>
                                    <a:gd name="connsiteX15" fmla="*/ 199073 w 269557"/>
                                    <a:gd name="connsiteY15" fmla="*/ 161632 h 274027"/>
                                    <a:gd name="connsiteX16" fmla="*/ 154305 w 269557"/>
                                    <a:gd name="connsiteY16" fmla="*/ 200685 h 274027"/>
                                    <a:gd name="connsiteX17" fmla="*/ 146685 w 269557"/>
                                    <a:gd name="connsiteY17" fmla="*/ 200685 h 274027"/>
                                    <a:gd name="connsiteX18" fmla="*/ 143828 w 269557"/>
                                    <a:gd name="connsiteY18" fmla="*/ 194017 h 274027"/>
                                    <a:gd name="connsiteX19" fmla="*/ 146685 w 269557"/>
                                    <a:gd name="connsiteY19" fmla="*/ 174967 h 274027"/>
                                    <a:gd name="connsiteX20" fmla="*/ 152400 w 269557"/>
                                    <a:gd name="connsiteY20" fmla="*/ 139725 h 274027"/>
                                    <a:gd name="connsiteX21" fmla="*/ 119063 w 269557"/>
                                    <a:gd name="connsiteY21" fmla="*/ 145440 h 274027"/>
                                    <a:gd name="connsiteX22" fmla="*/ 98107 w 269557"/>
                                    <a:gd name="connsiteY22" fmla="*/ 152107 h 274027"/>
                                    <a:gd name="connsiteX23" fmla="*/ 29528 w 269557"/>
                                    <a:gd name="connsiteY23" fmla="*/ 234975 h 274027"/>
                                    <a:gd name="connsiteX24" fmla="*/ 24765 w 269557"/>
                                    <a:gd name="connsiteY24" fmla="*/ 256882 h 274027"/>
                                    <a:gd name="connsiteX25" fmla="*/ 23813 w 269557"/>
                                    <a:gd name="connsiteY25" fmla="*/ 267360 h 274027"/>
                                    <a:gd name="connsiteX26" fmla="*/ 20003 w 269557"/>
                                    <a:gd name="connsiteY26" fmla="*/ 272122 h 274027"/>
                                    <a:gd name="connsiteX27" fmla="*/ 17145 w 269557"/>
                                    <a:gd name="connsiteY27" fmla="*/ 274027 h 274027"/>
                                    <a:gd name="connsiteX28" fmla="*/ 14288 w 269557"/>
                                    <a:gd name="connsiteY28" fmla="*/ 274027 h 274027"/>
                                    <a:gd name="connsiteX29" fmla="*/ 13335 w 269557"/>
                                    <a:gd name="connsiteY29" fmla="*/ 273075 h 274027"/>
                                    <a:gd name="connsiteX30" fmla="*/ 8573 w 269557"/>
                                    <a:gd name="connsiteY30" fmla="*/ 266407 h 274027"/>
                                    <a:gd name="connsiteX31" fmla="*/ 1905 w 269557"/>
                                    <a:gd name="connsiteY31" fmla="*/ 235927 h 274027"/>
                                    <a:gd name="connsiteX32" fmla="*/ 0 w 269557"/>
                                    <a:gd name="connsiteY32" fmla="*/ 219735 h 2740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Lst>
                                  <a:rect l="l" t="t" r="r" b="b"/>
                                  <a:pathLst>
                                    <a:path w="269557" h="274027">
                                      <a:moveTo>
                                        <a:pt x="0" y="211162"/>
                                      </a:moveTo>
                                      <a:cubicBezTo>
                                        <a:pt x="0" y="210210"/>
                                        <a:pt x="0" y="205447"/>
                                        <a:pt x="0" y="204495"/>
                                      </a:cubicBezTo>
                                      <a:cubicBezTo>
                                        <a:pt x="0" y="198780"/>
                                        <a:pt x="953" y="195922"/>
                                        <a:pt x="953" y="190207"/>
                                      </a:cubicBezTo>
                                      <a:cubicBezTo>
                                        <a:pt x="9525" y="137820"/>
                                        <a:pt x="48578" y="94957"/>
                                        <a:pt x="95250" y="72097"/>
                                      </a:cubicBezTo>
                                      <a:cubicBezTo>
                                        <a:pt x="106680" y="66382"/>
                                        <a:pt x="118110" y="61620"/>
                                        <a:pt x="130493" y="58762"/>
                                      </a:cubicBezTo>
                                      <a:cubicBezTo>
                                        <a:pt x="137160" y="56857"/>
                                        <a:pt x="144780" y="55905"/>
                                        <a:pt x="151448" y="54000"/>
                                      </a:cubicBezTo>
                                      <a:cubicBezTo>
                                        <a:pt x="148590" y="38760"/>
                                        <a:pt x="145732" y="24472"/>
                                        <a:pt x="142875" y="10185"/>
                                      </a:cubicBezTo>
                                      <a:cubicBezTo>
                                        <a:pt x="140970" y="3517"/>
                                        <a:pt x="146685" y="-3150"/>
                                        <a:pt x="154305" y="1612"/>
                                      </a:cubicBezTo>
                                      <a:cubicBezTo>
                                        <a:pt x="168593" y="13042"/>
                                        <a:pt x="183832" y="25425"/>
                                        <a:pt x="198120" y="36855"/>
                                      </a:cubicBezTo>
                                      <a:cubicBezTo>
                                        <a:pt x="213360" y="50190"/>
                                        <a:pt x="229553" y="62572"/>
                                        <a:pt x="244793" y="74955"/>
                                      </a:cubicBezTo>
                                      <a:cubicBezTo>
                                        <a:pt x="248603" y="77812"/>
                                        <a:pt x="251460" y="80670"/>
                                        <a:pt x="255270" y="83527"/>
                                      </a:cubicBezTo>
                                      <a:cubicBezTo>
                                        <a:pt x="260032" y="88290"/>
                                        <a:pt x="266700" y="91147"/>
                                        <a:pt x="269557" y="96862"/>
                                      </a:cubicBezTo>
                                      <a:cubicBezTo>
                                        <a:pt x="269557" y="96862"/>
                                        <a:pt x="269557" y="97815"/>
                                        <a:pt x="269557" y="97815"/>
                                      </a:cubicBezTo>
                                      <a:cubicBezTo>
                                        <a:pt x="268605" y="99720"/>
                                        <a:pt x="268605" y="100672"/>
                                        <a:pt x="267653" y="102577"/>
                                      </a:cubicBezTo>
                                      <a:cubicBezTo>
                                        <a:pt x="260032" y="109245"/>
                                        <a:pt x="252413" y="114960"/>
                                        <a:pt x="245745" y="121627"/>
                                      </a:cubicBezTo>
                                      <a:cubicBezTo>
                                        <a:pt x="230505" y="134962"/>
                                        <a:pt x="214313" y="148297"/>
                                        <a:pt x="199073" y="161632"/>
                                      </a:cubicBezTo>
                                      <a:cubicBezTo>
                                        <a:pt x="183832" y="174015"/>
                                        <a:pt x="169545" y="187350"/>
                                        <a:pt x="154305" y="200685"/>
                                      </a:cubicBezTo>
                                      <a:cubicBezTo>
                                        <a:pt x="151448" y="202590"/>
                                        <a:pt x="149543" y="202590"/>
                                        <a:pt x="146685" y="200685"/>
                                      </a:cubicBezTo>
                                      <a:cubicBezTo>
                                        <a:pt x="143828" y="198780"/>
                                        <a:pt x="142875" y="196875"/>
                                        <a:pt x="143828" y="194017"/>
                                      </a:cubicBezTo>
                                      <a:cubicBezTo>
                                        <a:pt x="144780" y="187350"/>
                                        <a:pt x="145732" y="181635"/>
                                        <a:pt x="146685" y="174967"/>
                                      </a:cubicBezTo>
                                      <a:cubicBezTo>
                                        <a:pt x="148590" y="162585"/>
                                        <a:pt x="150495" y="151155"/>
                                        <a:pt x="152400" y="139725"/>
                                      </a:cubicBezTo>
                                      <a:cubicBezTo>
                                        <a:pt x="140970" y="140677"/>
                                        <a:pt x="130493" y="142582"/>
                                        <a:pt x="119063" y="145440"/>
                                      </a:cubicBezTo>
                                      <a:cubicBezTo>
                                        <a:pt x="112395" y="147345"/>
                                        <a:pt x="104775" y="150202"/>
                                        <a:pt x="98107" y="152107"/>
                                      </a:cubicBezTo>
                                      <a:cubicBezTo>
                                        <a:pt x="61913" y="167347"/>
                                        <a:pt x="40005" y="196875"/>
                                        <a:pt x="29528" y="234975"/>
                                      </a:cubicBezTo>
                                      <a:cubicBezTo>
                                        <a:pt x="27623" y="242595"/>
                                        <a:pt x="25718" y="249262"/>
                                        <a:pt x="24765" y="256882"/>
                                      </a:cubicBezTo>
                                      <a:cubicBezTo>
                                        <a:pt x="23813" y="260692"/>
                                        <a:pt x="23813" y="264502"/>
                                        <a:pt x="23813" y="267360"/>
                                      </a:cubicBezTo>
                                      <a:cubicBezTo>
                                        <a:pt x="23813" y="269265"/>
                                        <a:pt x="21907" y="270217"/>
                                        <a:pt x="20003" y="272122"/>
                                      </a:cubicBezTo>
                                      <a:cubicBezTo>
                                        <a:pt x="19050" y="273075"/>
                                        <a:pt x="18098" y="273075"/>
                                        <a:pt x="17145" y="274027"/>
                                      </a:cubicBezTo>
                                      <a:cubicBezTo>
                                        <a:pt x="16193" y="274027"/>
                                        <a:pt x="15240" y="274027"/>
                                        <a:pt x="14288" y="274027"/>
                                      </a:cubicBezTo>
                                      <a:cubicBezTo>
                                        <a:pt x="14288" y="274027"/>
                                        <a:pt x="13335" y="273075"/>
                                        <a:pt x="13335" y="273075"/>
                                      </a:cubicBezTo>
                                      <a:cubicBezTo>
                                        <a:pt x="10478" y="272122"/>
                                        <a:pt x="9525" y="269265"/>
                                        <a:pt x="8573" y="266407"/>
                                      </a:cubicBezTo>
                                      <a:cubicBezTo>
                                        <a:pt x="5715" y="256882"/>
                                        <a:pt x="3810" y="246405"/>
                                        <a:pt x="1905" y="235927"/>
                                      </a:cubicBezTo>
                                      <a:cubicBezTo>
                                        <a:pt x="953" y="230212"/>
                                        <a:pt x="953" y="225450"/>
                                        <a:pt x="0" y="219735"/>
                                      </a:cubicBezTo>
                                    </a:path>
                                  </a:pathLst>
                                </a:custGeom>
                                <a:solidFill>
                                  <a:srgbClr val="ACBD39"/>
                                </a:solidFill>
                                <a:ln w="9525" cap="flat">
                                  <a:noFill/>
                                  <a:prstDash val="solid"/>
                                  <a:miter/>
                                </a:ln>
                              </wps:spPr>
                              <wps:bodyPr rtlCol="0" anchor="ctr"/>
                            </wps:wsp>
                            <wps:wsp>
                              <wps:cNvPr id="658482102" name="Freeform 658482102"/>
                              <wps:cNvSpPr/>
                              <wps:spPr>
                                <a:xfrm>
                                  <a:off x="212407" y="0"/>
                                  <a:ext cx="324802" cy="424814"/>
                                </a:xfrm>
                                <a:custGeom>
                                  <a:avLst/>
                                  <a:gdLst>
                                    <a:gd name="connsiteX0" fmla="*/ 149543 w 324802"/>
                                    <a:gd name="connsiteY0" fmla="*/ 0 h 424814"/>
                                    <a:gd name="connsiteX1" fmla="*/ 149543 w 324802"/>
                                    <a:gd name="connsiteY1" fmla="*/ 59055 h 424814"/>
                                    <a:gd name="connsiteX2" fmla="*/ 0 w 324802"/>
                                    <a:gd name="connsiteY2" fmla="*/ 59055 h 424814"/>
                                    <a:gd name="connsiteX3" fmla="*/ 0 w 324802"/>
                                    <a:gd name="connsiteY3" fmla="*/ 93345 h 424814"/>
                                    <a:gd name="connsiteX4" fmla="*/ 0 w 324802"/>
                                    <a:gd name="connsiteY4" fmla="*/ 124777 h 424814"/>
                                    <a:gd name="connsiteX5" fmla="*/ 36195 w 324802"/>
                                    <a:gd name="connsiteY5" fmla="*/ 124777 h 424814"/>
                                    <a:gd name="connsiteX6" fmla="*/ 36195 w 324802"/>
                                    <a:gd name="connsiteY6" fmla="*/ 93345 h 424814"/>
                                    <a:gd name="connsiteX7" fmla="*/ 149543 w 324802"/>
                                    <a:gd name="connsiteY7" fmla="*/ 93345 h 424814"/>
                                    <a:gd name="connsiteX8" fmla="*/ 149543 w 324802"/>
                                    <a:gd name="connsiteY8" fmla="*/ 333375 h 424814"/>
                                    <a:gd name="connsiteX9" fmla="*/ 36195 w 324802"/>
                                    <a:gd name="connsiteY9" fmla="*/ 333375 h 424814"/>
                                    <a:gd name="connsiteX10" fmla="*/ 36195 w 324802"/>
                                    <a:gd name="connsiteY10" fmla="*/ 302895 h 424814"/>
                                    <a:gd name="connsiteX11" fmla="*/ 0 w 324802"/>
                                    <a:gd name="connsiteY11" fmla="*/ 302895 h 424814"/>
                                    <a:gd name="connsiteX12" fmla="*/ 0 w 324802"/>
                                    <a:gd name="connsiteY12" fmla="*/ 333375 h 424814"/>
                                    <a:gd name="connsiteX13" fmla="*/ 0 w 324802"/>
                                    <a:gd name="connsiteY13" fmla="*/ 368617 h 424814"/>
                                    <a:gd name="connsiteX14" fmla="*/ 149543 w 324802"/>
                                    <a:gd name="connsiteY14" fmla="*/ 368617 h 424814"/>
                                    <a:gd name="connsiteX15" fmla="*/ 149543 w 324802"/>
                                    <a:gd name="connsiteY15" fmla="*/ 424815 h 424814"/>
                                    <a:gd name="connsiteX16" fmla="*/ 324803 w 324802"/>
                                    <a:gd name="connsiteY16" fmla="*/ 321945 h 424814"/>
                                    <a:gd name="connsiteX17" fmla="*/ 324803 w 324802"/>
                                    <a:gd name="connsiteY17" fmla="*/ 102870 h 42481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324802" h="424814">
                                      <a:moveTo>
                                        <a:pt x="149543" y="0"/>
                                      </a:moveTo>
                                      <a:lnTo>
                                        <a:pt x="149543" y="59055"/>
                                      </a:lnTo>
                                      <a:lnTo>
                                        <a:pt x="0" y="59055"/>
                                      </a:lnTo>
                                      <a:lnTo>
                                        <a:pt x="0" y="93345"/>
                                      </a:lnTo>
                                      <a:lnTo>
                                        <a:pt x="0" y="124777"/>
                                      </a:lnTo>
                                      <a:lnTo>
                                        <a:pt x="36195" y="124777"/>
                                      </a:lnTo>
                                      <a:lnTo>
                                        <a:pt x="36195" y="93345"/>
                                      </a:lnTo>
                                      <a:lnTo>
                                        <a:pt x="149543" y="93345"/>
                                      </a:lnTo>
                                      <a:lnTo>
                                        <a:pt x="149543" y="333375"/>
                                      </a:lnTo>
                                      <a:lnTo>
                                        <a:pt x="36195" y="333375"/>
                                      </a:lnTo>
                                      <a:lnTo>
                                        <a:pt x="36195" y="302895"/>
                                      </a:lnTo>
                                      <a:lnTo>
                                        <a:pt x="0" y="302895"/>
                                      </a:lnTo>
                                      <a:lnTo>
                                        <a:pt x="0" y="333375"/>
                                      </a:lnTo>
                                      <a:lnTo>
                                        <a:pt x="0" y="368617"/>
                                      </a:lnTo>
                                      <a:lnTo>
                                        <a:pt x="149543" y="368617"/>
                                      </a:lnTo>
                                      <a:lnTo>
                                        <a:pt x="149543" y="424815"/>
                                      </a:lnTo>
                                      <a:lnTo>
                                        <a:pt x="324803" y="321945"/>
                                      </a:lnTo>
                                      <a:lnTo>
                                        <a:pt x="324803" y="102870"/>
                                      </a:lnTo>
                                      <a:close/>
                                    </a:path>
                                  </a:pathLst>
                                </a:custGeom>
                                <a:solidFill>
                                  <a:srgbClr val="82933A"/>
                                </a:solidFill>
                                <a:ln w="9525" cap="flat">
                                  <a:noFill/>
                                  <a:prstDash val="solid"/>
                                  <a:miter/>
                                </a:ln>
                              </wps:spPr>
                              <wps:bodyPr rtlCol="0" anchor="ctr"/>
                            </wps:wsp>
                          </wpg:wgp>
                        </a:graphicData>
                      </a:graphic>
                    </wp:anchor>
                  </w:drawing>
                </mc:Choice>
                <mc:Fallback>
                  <w:pict>
                    <v:group w14:anchorId="406BD40A" id="Group 367" o:spid="_x0000_s1026" style="position:absolute;margin-left:114.1pt;margin-top:138.05pt;width:56.9pt;height:45pt;z-index:251671552" coordsize="5372,424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">
                      <v:shape id="Freeform 73581944" o:spid="_x0000_s1027" style="position:absolute;top:1145;width:2695;height:2741;visibility:visible;mso-wrap-style:square;v-text-anchor:middle" coordsize="269557,27402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" path="m,211162v,-952,,-5715,,-6667c,198780,953,195922,953,190207,9525,137820,48578,94957,95250,72097v11430,-5715,22860,-10477,35243,-13335c137160,56857,144780,55905,151448,54000,148590,38760,145732,24472,142875,10185v-1905,-6668,3810,-13335,11430,-8573c168593,13042,183832,25425,198120,36855v15240,13335,31433,25717,46673,38100c248603,77812,251460,80670,255270,83527v4762,4763,11430,7620,14287,13335c269557,96862,269557,97815,269557,97815v-952,1905,-952,2857,-1904,4762c260032,109245,252413,114960,245745,121627v-15240,13335,-31432,26670,-46672,40005c183832,174015,169545,187350,154305,200685v-2857,1905,-4762,1905,-7620,c143828,198780,142875,196875,143828,194017v952,-6667,1904,-12382,2857,-19050c148590,162585,150495,151155,152400,139725v-11430,952,-21907,2857,-33337,5715c112395,147345,104775,150202,98107,152107,61913,167347,40005,196875,29528,234975v-1905,7620,-3810,14287,-4763,21907c23813,260692,23813,264502,23813,267360v,1905,-1906,2857,-3810,4762c19050,273075,18098,273075,17145,274027v-952,,-1905,,-2857,c14288,274027,13335,273075,13335,273075v-2857,-953,-3810,-3810,-4762,-6668c5715,256882,3810,246405,1905,235927,953,230212,953,225450,,219735e" fillcolor="#acbd39" stroked="f">
                        <v:stroke joinstyle="miter"/>
                        <v:path arrowok="t" o:connecttype="custom" o:connectlocs="0,211162;0,204495;953,190207;95250,72097;130493,58762;151448,54000;142875,10185;154305,1612;198120,36855;244793,74955;255270,83527;269557,96862;269557,97815;267653,102577;245745,121627;199073,161632;154305,200685;146685,200685;143828,194017;146685,174967;152400,139725;119063,145440;98107,152107;29528,234975;24765,256882;23813,267360;20003,272122;17145,274027;14288,274027;13335,273075;8573,266407;1905,235927;0,219735" o:connectangles="0,0,0,0,0,0,0,0,0,0,0,0,0,0,0,0,0,0,0,0,0,0,0,0,0,0,0,0,0,0,0,0,0"/>
                      </v:shape>
                      <v:shape id="Freeform 658482102" o:spid="_x0000_s1028" style="position:absolute;left:2124;width:3248;height:4248;visibility:visible;mso-wrap-style:square;v-text-anchor:middle" coordsize="324802,42481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" path="m149543,r,59055l,59055,,93345r,31432l36195,124777r,-31432l149543,93345r,240030l36195,333375r,-30480l,302895r,30480l,368617r149543,l149543,424815,324803,321945r,-219075l149543,xe" fillcolor="#82933a" stroked="f">
                        <v:stroke joinstyle="miter"/>
                        <v:path arrowok="t" o:connecttype="custom" o:connectlocs="149543,0;149543,59055;0,59055;0,93345;0,124777;36195,124777;36195,93345;149543,93345;149543,333375;36195,333375;36195,302895;0,302895;0,333375;0,368617;149543,368617;149543,424815;324803,321945;324803,102870" o:connectangles="0,0,0,0,0,0,0,0,0,0,0,0,0,0,0,0,0,0"/>
                      </v:shape>
                    </v:group>
                  </w:pict>
                </mc:Fallback>
              </mc:AlternateContent>
            </w:r>
            <w:r w:rsidRPr="00EA11F5">
              <w:rPr>
                <w:rFonts w:eastAsia="Times New Roman" w:cs="Calibri"/>
                <w:color w:val="000000"/>
                <w:sz w:val="24"/>
                <w:szCs w:val="24"/>
              </w:rPr>
              <w:t>Consider how much money, time, and effort it would take for a company to displace you.</w:t>
            </w:r>
          </w:p>
        </w:tc>
        <w:tc>
          <w:tcPr>
            <w:tcW w:w="3700" w:type="dxa"/>
            <w:tcBorders>
              <w:top w:val="single" w:sz="4" w:space="0" w:color="BFBFBF"/>
              <w:left w:val="nil"/>
              <w:bottom w:val="single" w:sz="24" w:space="0" w:color="20B25A"/>
              <w:right w:val="single" w:sz="4" w:space="0" w:color="BFBFBF"/>
            </w:tcBorders>
            <w:shd w:val="clear" w:color="auto" w:fill="auto"/>
            <w:tcMar>
              <w:top w:w="144" w:type="dxa"/>
              <w:left w:w="115" w:type="dxa"/>
              <w:right w:w="115" w:type="dxa"/>
            </w:tcMar>
            <w:hideMark/>
          </w:tcPr>
          <w:p w14:paraId="39EF4AD9" w14:textId="77777777" w:rsidR="00FB05B3" w:rsidRPr="00EA11F5" w:rsidRDefault="00FB05B3" w:rsidP="005B4397">
            <w:pPr>
              <w:spacing w:after="0" w:line="240" w:lineRule="auto"/>
              <w:rPr>
                <w:rFonts w:eastAsia="Times New Roman" w:cs="Calibri"/>
                <w:color w:val="000000"/>
                <w:sz w:val="24"/>
                <w:szCs w:val="24"/>
              </w:rPr>
            </w:pPr>
            <w:r>
              <w:rPr>
                <w:noProof/>
              </w:rPr>
              <mc:AlternateContent>
                <mc:Choice Requires="wpg">
                  <w:drawing>
                    <wp:anchor distT="0" distB="0" distL="114300" distR="114300" simplePos="0" relativeHeight="251672576" behindDoc="0" locked="0" layoutInCell="1" allowOverlap="1" wp14:anchorId="300F12CB" wp14:editId="4D50BD14">
                      <wp:simplePos x="0" y="0"/>
                      <wp:positionH relativeFrom="column">
                        <wp:posOffset>1661305</wp:posOffset>
                      </wp:positionH>
                      <wp:positionV relativeFrom="paragraph">
                        <wp:posOffset>1629410</wp:posOffset>
                      </wp:positionV>
                      <wp:extent cx="567055" cy="689610"/>
                      <wp:effectExtent l="0" t="0" r="4445" b="0"/>
                      <wp:wrapNone/>
                      <wp:docPr id="1649067462" name="Graphic 696"/>
                      <wp:cNvGraphicFramePr/>
                      <a:graphic xmlns:a="http://schemas.openxmlformats.org/drawingml/2006/main">
                        <a:graphicData uri="http://schemas.microsoft.com/office/word/2010/wordprocessingGroup">
                          <wpg:wgp>
                            <wpg:cNvGrpSpPr/>
                            <wpg:grpSpPr>
                              <a:xfrm>
                                <a:off x="0" y="0"/>
                                <a:ext cx="567055" cy="689610"/>
                                <a:chOff x="0" y="0"/>
                                <a:chExt cx="419836" cy="510539"/>
                              </a:xfrm>
                            </wpg:grpSpPr>
                            <wpg:grpSp>
                              <wpg:cNvPr id="2053724341" name="Graphic 696"/>
                              <wpg:cNvGrpSpPr/>
                              <wpg:grpSpPr>
                                <a:xfrm>
                                  <a:off x="0" y="0"/>
                                  <a:ext cx="419836" cy="510539"/>
                                  <a:chOff x="0" y="0"/>
                                  <a:chExt cx="419836" cy="510539"/>
                                </a:xfrm>
                                <a:solidFill>
                                  <a:srgbClr val="21B25A"/>
                                </a:solidFill>
                              </wpg:grpSpPr>
                              <wps:wsp>
                                <wps:cNvPr id="109550396" name="Freeform 109550396"/>
                                <wps:cNvSpPr/>
                                <wps:spPr>
                                  <a:xfrm>
                                    <a:off x="176582" y="169545"/>
                                    <a:ext cx="20074" cy="40004"/>
                                  </a:xfrm>
                                  <a:custGeom>
                                    <a:avLst/>
                                    <a:gdLst>
                                      <a:gd name="connsiteX0" fmla="*/ 0 w 20074"/>
                                      <a:gd name="connsiteY0" fmla="*/ 0 h 40004"/>
                                      <a:gd name="connsiteX1" fmla="*/ 0 w 20074"/>
                                      <a:gd name="connsiteY1" fmla="*/ 40005 h 40004"/>
                                      <a:gd name="connsiteX2" fmla="*/ 20003 w 20074"/>
                                      <a:gd name="connsiteY2" fmla="*/ 21907 h 40004"/>
                                      <a:gd name="connsiteX3" fmla="*/ 0 w 20074"/>
                                      <a:gd name="connsiteY3" fmla="*/ 0 h 40004"/>
                                    </a:gdLst>
                                    <a:ahLst/>
                                    <a:cxnLst>
                                      <a:cxn ang="0">
                                        <a:pos x="connsiteX0" y="connsiteY0"/>
                                      </a:cxn>
                                      <a:cxn ang="0">
                                        <a:pos x="connsiteX1" y="connsiteY1"/>
                                      </a:cxn>
                                      <a:cxn ang="0">
                                        <a:pos x="connsiteX2" y="connsiteY2"/>
                                      </a:cxn>
                                      <a:cxn ang="0">
                                        <a:pos x="connsiteX3" y="connsiteY3"/>
                                      </a:cxn>
                                    </a:cxnLst>
                                    <a:rect l="l" t="t" r="r" b="b"/>
                                    <a:pathLst>
                                      <a:path w="20074" h="40004">
                                        <a:moveTo>
                                          <a:pt x="0" y="0"/>
                                        </a:moveTo>
                                        <a:lnTo>
                                          <a:pt x="0" y="40005"/>
                                        </a:lnTo>
                                        <a:cubicBezTo>
                                          <a:pt x="13335" y="38100"/>
                                          <a:pt x="20003" y="31432"/>
                                          <a:pt x="20003" y="21907"/>
                                        </a:cubicBezTo>
                                        <a:cubicBezTo>
                                          <a:pt x="20955" y="11430"/>
                                          <a:pt x="12383" y="4763"/>
                                          <a:pt x="0" y="0"/>
                                        </a:cubicBezTo>
                                        <a:close/>
                                      </a:path>
                                    </a:pathLst>
                                  </a:custGeom>
                                  <a:solidFill>
                                    <a:srgbClr val="21B25A"/>
                                  </a:solidFill>
                                  <a:ln w="9525" cap="flat">
                                    <a:noFill/>
                                    <a:prstDash val="solid"/>
                                    <a:miter/>
                                  </a:ln>
                                </wps:spPr>
                                <wps:bodyPr rtlCol="0" anchor="ctr"/>
                              </wps:wsp>
                              <wps:wsp>
                                <wps:cNvPr id="2077363829" name="Freeform 2077363829"/>
                                <wps:cNvSpPr/>
                                <wps:spPr>
                                  <a:xfrm>
                                    <a:off x="141340" y="86677"/>
                                    <a:ext cx="17144" cy="39052"/>
                                  </a:xfrm>
                                  <a:custGeom>
                                    <a:avLst/>
                                    <a:gdLst>
                                      <a:gd name="connsiteX0" fmla="*/ 0 w 17144"/>
                                      <a:gd name="connsiteY0" fmla="*/ 18098 h 39052"/>
                                      <a:gd name="connsiteX1" fmla="*/ 17145 w 17144"/>
                                      <a:gd name="connsiteY1" fmla="*/ 39053 h 39052"/>
                                      <a:gd name="connsiteX2" fmla="*/ 17145 w 17144"/>
                                      <a:gd name="connsiteY2" fmla="*/ 0 h 39052"/>
                                      <a:gd name="connsiteX3" fmla="*/ 0 w 17144"/>
                                      <a:gd name="connsiteY3" fmla="*/ 18098 h 39052"/>
                                    </a:gdLst>
                                    <a:ahLst/>
                                    <a:cxnLst>
                                      <a:cxn ang="0">
                                        <a:pos x="connsiteX0" y="connsiteY0"/>
                                      </a:cxn>
                                      <a:cxn ang="0">
                                        <a:pos x="connsiteX1" y="connsiteY1"/>
                                      </a:cxn>
                                      <a:cxn ang="0">
                                        <a:pos x="connsiteX2" y="connsiteY2"/>
                                      </a:cxn>
                                      <a:cxn ang="0">
                                        <a:pos x="connsiteX3" y="connsiteY3"/>
                                      </a:cxn>
                                    </a:cxnLst>
                                    <a:rect l="l" t="t" r="r" b="b"/>
                                    <a:pathLst>
                                      <a:path w="17144" h="39052">
                                        <a:moveTo>
                                          <a:pt x="0" y="18098"/>
                                        </a:moveTo>
                                        <a:cubicBezTo>
                                          <a:pt x="0" y="27623"/>
                                          <a:pt x="6667" y="34290"/>
                                          <a:pt x="17145" y="39053"/>
                                        </a:cubicBezTo>
                                        <a:lnTo>
                                          <a:pt x="17145" y="0"/>
                                        </a:lnTo>
                                        <a:cubicBezTo>
                                          <a:pt x="6667" y="2858"/>
                                          <a:pt x="0" y="8573"/>
                                          <a:pt x="0" y="18098"/>
                                        </a:cubicBezTo>
                                        <a:close/>
                                      </a:path>
                                    </a:pathLst>
                                  </a:custGeom>
                                  <a:solidFill>
                                    <a:srgbClr val="21B25A"/>
                                  </a:solidFill>
                                  <a:ln w="9525" cap="flat">
                                    <a:noFill/>
                                    <a:prstDash val="solid"/>
                                    <a:miter/>
                                  </a:ln>
                                </wps:spPr>
                                <wps:bodyPr rtlCol="0" anchor="ctr"/>
                              </wps:wsp>
                              <wps:wsp>
                                <wps:cNvPr id="1623707819" name="Freeform 1623707819"/>
                                <wps:cNvSpPr/>
                                <wps:spPr>
                                  <a:xfrm>
                                    <a:off x="0" y="0"/>
                                    <a:ext cx="419836" cy="510539"/>
                                  </a:xfrm>
                                  <a:custGeom>
                                    <a:avLst/>
                                    <a:gdLst>
                                      <a:gd name="connsiteX0" fmla="*/ 419469 w 419836"/>
                                      <a:gd name="connsiteY0" fmla="*/ 165735 h 510539"/>
                                      <a:gd name="connsiteX1" fmla="*/ 407087 w 419836"/>
                                      <a:gd name="connsiteY1" fmla="*/ 155258 h 510539"/>
                                      <a:gd name="connsiteX2" fmla="*/ 343269 w 419836"/>
                                      <a:gd name="connsiteY2" fmla="*/ 155258 h 510539"/>
                                      <a:gd name="connsiteX3" fmla="*/ 331840 w 419836"/>
                                      <a:gd name="connsiteY3" fmla="*/ 162877 h 510539"/>
                                      <a:gd name="connsiteX4" fmla="*/ 329934 w 419836"/>
                                      <a:gd name="connsiteY4" fmla="*/ 170497 h 510539"/>
                                      <a:gd name="connsiteX5" fmla="*/ 325172 w 419836"/>
                                      <a:gd name="connsiteY5" fmla="*/ 189547 h 510539"/>
                                      <a:gd name="connsiteX6" fmla="*/ 320409 w 419836"/>
                                      <a:gd name="connsiteY6" fmla="*/ 207645 h 510539"/>
                                      <a:gd name="connsiteX7" fmla="*/ 308027 w 419836"/>
                                      <a:gd name="connsiteY7" fmla="*/ 207645 h 510539"/>
                                      <a:gd name="connsiteX8" fmla="*/ 277547 w 419836"/>
                                      <a:gd name="connsiteY8" fmla="*/ 207645 h 510539"/>
                                      <a:gd name="connsiteX9" fmla="*/ 300407 w 419836"/>
                                      <a:gd name="connsiteY9" fmla="*/ 132397 h 510539"/>
                                      <a:gd name="connsiteX10" fmla="*/ 168009 w 419836"/>
                                      <a:gd name="connsiteY10" fmla="*/ 0 h 510539"/>
                                      <a:gd name="connsiteX11" fmla="*/ 35612 w 419836"/>
                                      <a:gd name="connsiteY11" fmla="*/ 132397 h 510539"/>
                                      <a:gd name="connsiteX12" fmla="*/ 58472 w 419836"/>
                                      <a:gd name="connsiteY12" fmla="*/ 207645 h 510539"/>
                                      <a:gd name="connsiteX13" fmla="*/ 18467 w 419836"/>
                                      <a:gd name="connsiteY13" fmla="*/ 207645 h 510539"/>
                                      <a:gd name="connsiteX14" fmla="*/ 11799 w 419836"/>
                                      <a:gd name="connsiteY14" fmla="*/ 207645 h 510539"/>
                                      <a:gd name="connsiteX15" fmla="*/ 369 w 419836"/>
                                      <a:gd name="connsiteY15" fmla="*/ 222885 h 510539"/>
                                      <a:gd name="connsiteX16" fmla="*/ 4179 w 419836"/>
                                      <a:gd name="connsiteY16" fmla="*/ 240983 h 510539"/>
                                      <a:gd name="connsiteX17" fmla="*/ 8942 w 419836"/>
                                      <a:gd name="connsiteY17" fmla="*/ 260033 h 510539"/>
                                      <a:gd name="connsiteX18" fmla="*/ 11799 w 419836"/>
                                      <a:gd name="connsiteY18" fmla="*/ 274320 h 510539"/>
                                      <a:gd name="connsiteX19" fmla="*/ 13704 w 419836"/>
                                      <a:gd name="connsiteY19" fmla="*/ 282892 h 510539"/>
                                      <a:gd name="connsiteX20" fmla="*/ 16562 w 419836"/>
                                      <a:gd name="connsiteY20" fmla="*/ 295275 h 510539"/>
                                      <a:gd name="connsiteX21" fmla="*/ 19419 w 419836"/>
                                      <a:gd name="connsiteY21" fmla="*/ 308610 h 510539"/>
                                      <a:gd name="connsiteX22" fmla="*/ 23229 w 419836"/>
                                      <a:gd name="connsiteY22" fmla="*/ 324802 h 510539"/>
                                      <a:gd name="connsiteX23" fmla="*/ 27040 w 419836"/>
                                      <a:gd name="connsiteY23" fmla="*/ 340995 h 510539"/>
                                      <a:gd name="connsiteX24" fmla="*/ 29897 w 419836"/>
                                      <a:gd name="connsiteY24" fmla="*/ 354330 h 510539"/>
                                      <a:gd name="connsiteX25" fmla="*/ 32754 w 419836"/>
                                      <a:gd name="connsiteY25" fmla="*/ 367665 h 510539"/>
                                      <a:gd name="connsiteX26" fmla="*/ 35612 w 419836"/>
                                      <a:gd name="connsiteY26" fmla="*/ 380047 h 510539"/>
                                      <a:gd name="connsiteX27" fmla="*/ 45137 w 419836"/>
                                      <a:gd name="connsiteY27" fmla="*/ 389572 h 510539"/>
                                      <a:gd name="connsiteX28" fmla="*/ 51804 w 419836"/>
                                      <a:gd name="connsiteY28" fmla="*/ 390525 h 510539"/>
                                      <a:gd name="connsiteX29" fmla="*/ 271832 w 419836"/>
                                      <a:gd name="connsiteY29" fmla="*/ 390525 h 510539"/>
                                      <a:gd name="connsiteX30" fmla="*/ 273737 w 419836"/>
                                      <a:gd name="connsiteY30" fmla="*/ 390525 h 510539"/>
                                      <a:gd name="connsiteX31" fmla="*/ 266117 w 419836"/>
                                      <a:gd name="connsiteY31" fmla="*/ 419100 h 510539"/>
                                      <a:gd name="connsiteX32" fmla="*/ 265165 w 419836"/>
                                      <a:gd name="connsiteY32" fmla="*/ 420052 h 510539"/>
                                      <a:gd name="connsiteX33" fmla="*/ 263259 w 419836"/>
                                      <a:gd name="connsiteY33" fmla="*/ 420052 h 510539"/>
                                      <a:gd name="connsiteX34" fmla="*/ 57519 w 419836"/>
                                      <a:gd name="connsiteY34" fmla="*/ 420052 h 510539"/>
                                      <a:gd name="connsiteX35" fmla="*/ 55615 w 419836"/>
                                      <a:gd name="connsiteY35" fmla="*/ 420052 h 510539"/>
                                      <a:gd name="connsiteX36" fmla="*/ 48947 w 419836"/>
                                      <a:gd name="connsiteY36" fmla="*/ 422910 h 510539"/>
                                      <a:gd name="connsiteX37" fmla="*/ 45137 w 419836"/>
                                      <a:gd name="connsiteY37" fmla="*/ 435292 h 510539"/>
                                      <a:gd name="connsiteX38" fmla="*/ 56567 w 419836"/>
                                      <a:gd name="connsiteY38" fmla="*/ 445770 h 510539"/>
                                      <a:gd name="connsiteX39" fmla="*/ 73712 w 419836"/>
                                      <a:gd name="connsiteY39" fmla="*/ 445770 h 510539"/>
                                      <a:gd name="connsiteX40" fmla="*/ 60377 w 419836"/>
                                      <a:gd name="connsiteY40" fmla="*/ 474345 h 510539"/>
                                      <a:gd name="connsiteX41" fmla="*/ 96572 w 419836"/>
                                      <a:gd name="connsiteY41" fmla="*/ 510540 h 510539"/>
                                      <a:gd name="connsiteX42" fmla="*/ 132767 w 419836"/>
                                      <a:gd name="connsiteY42" fmla="*/ 474345 h 510539"/>
                                      <a:gd name="connsiteX43" fmla="*/ 119432 w 419836"/>
                                      <a:gd name="connsiteY43" fmla="*/ 445770 h 510539"/>
                                      <a:gd name="connsiteX44" fmla="*/ 224207 w 419836"/>
                                      <a:gd name="connsiteY44" fmla="*/ 445770 h 510539"/>
                                      <a:gd name="connsiteX45" fmla="*/ 210872 w 419836"/>
                                      <a:gd name="connsiteY45" fmla="*/ 474345 h 510539"/>
                                      <a:gd name="connsiteX46" fmla="*/ 247067 w 419836"/>
                                      <a:gd name="connsiteY46" fmla="*/ 510540 h 510539"/>
                                      <a:gd name="connsiteX47" fmla="*/ 283262 w 419836"/>
                                      <a:gd name="connsiteY47" fmla="*/ 474345 h 510539"/>
                                      <a:gd name="connsiteX48" fmla="*/ 269927 w 419836"/>
                                      <a:gd name="connsiteY48" fmla="*/ 445770 h 510539"/>
                                      <a:gd name="connsiteX49" fmla="*/ 278499 w 419836"/>
                                      <a:gd name="connsiteY49" fmla="*/ 445770 h 510539"/>
                                      <a:gd name="connsiteX50" fmla="*/ 282309 w 419836"/>
                                      <a:gd name="connsiteY50" fmla="*/ 444817 h 510539"/>
                                      <a:gd name="connsiteX51" fmla="*/ 289929 w 419836"/>
                                      <a:gd name="connsiteY51" fmla="*/ 434340 h 510539"/>
                                      <a:gd name="connsiteX52" fmla="*/ 301359 w 419836"/>
                                      <a:gd name="connsiteY52" fmla="*/ 387667 h 510539"/>
                                      <a:gd name="connsiteX53" fmla="*/ 305169 w 419836"/>
                                      <a:gd name="connsiteY53" fmla="*/ 371475 h 510539"/>
                                      <a:gd name="connsiteX54" fmla="*/ 310884 w 419836"/>
                                      <a:gd name="connsiteY54" fmla="*/ 348615 h 510539"/>
                                      <a:gd name="connsiteX55" fmla="*/ 316599 w 419836"/>
                                      <a:gd name="connsiteY55" fmla="*/ 324802 h 510539"/>
                                      <a:gd name="connsiteX56" fmla="*/ 322315 w 419836"/>
                                      <a:gd name="connsiteY56" fmla="*/ 300038 h 510539"/>
                                      <a:gd name="connsiteX57" fmla="*/ 327077 w 419836"/>
                                      <a:gd name="connsiteY57" fmla="*/ 280035 h 510539"/>
                                      <a:gd name="connsiteX58" fmla="*/ 331840 w 419836"/>
                                      <a:gd name="connsiteY58" fmla="*/ 261938 h 510539"/>
                                      <a:gd name="connsiteX59" fmla="*/ 337554 w 419836"/>
                                      <a:gd name="connsiteY59" fmla="*/ 237172 h 510539"/>
                                      <a:gd name="connsiteX60" fmla="*/ 342317 w 419836"/>
                                      <a:gd name="connsiteY60" fmla="*/ 219075 h 510539"/>
                                      <a:gd name="connsiteX61" fmla="*/ 347079 w 419836"/>
                                      <a:gd name="connsiteY61" fmla="*/ 200977 h 510539"/>
                                      <a:gd name="connsiteX62" fmla="*/ 351842 w 419836"/>
                                      <a:gd name="connsiteY62" fmla="*/ 182880 h 510539"/>
                                      <a:gd name="connsiteX63" fmla="*/ 354699 w 419836"/>
                                      <a:gd name="connsiteY63" fmla="*/ 180975 h 510539"/>
                                      <a:gd name="connsiteX64" fmla="*/ 407087 w 419836"/>
                                      <a:gd name="connsiteY64" fmla="*/ 180975 h 510539"/>
                                      <a:gd name="connsiteX65" fmla="*/ 419469 w 419836"/>
                                      <a:gd name="connsiteY65" fmla="*/ 165735 h 510539"/>
                                      <a:gd name="connsiteX66" fmla="*/ 187059 w 419836"/>
                                      <a:gd name="connsiteY66" fmla="*/ 245745 h 510539"/>
                                      <a:gd name="connsiteX67" fmla="*/ 187059 w 419836"/>
                                      <a:gd name="connsiteY67" fmla="*/ 263842 h 510539"/>
                                      <a:gd name="connsiteX68" fmla="*/ 181344 w 419836"/>
                                      <a:gd name="connsiteY68" fmla="*/ 269558 h 510539"/>
                                      <a:gd name="connsiteX69" fmla="*/ 173724 w 419836"/>
                                      <a:gd name="connsiteY69" fmla="*/ 269558 h 510539"/>
                                      <a:gd name="connsiteX70" fmla="*/ 168009 w 419836"/>
                                      <a:gd name="connsiteY70" fmla="*/ 263842 h 510539"/>
                                      <a:gd name="connsiteX71" fmla="*/ 168009 w 419836"/>
                                      <a:gd name="connsiteY71" fmla="*/ 244792 h 510539"/>
                                      <a:gd name="connsiteX72" fmla="*/ 100382 w 419836"/>
                                      <a:gd name="connsiteY72" fmla="*/ 190500 h 510539"/>
                                      <a:gd name="connsiteX73" fmla="*/ 107049 w 419836"/>
                                      <a:gd name="connsiteY73" fmla="*/ 183833 h 510539"/>
                                      <a:gd name="connsiteX74" fmla="*/ 130862 w 419836"/>
                                      <a:gd name="connsiteY74" fmla="*/ 183833 h 510539"/>
                                      <a:gd name="connsiteX75" fmla="*/ 137529 w 419836"/>
                                      <a:gd name="connsiteY75" fmla="*/ 189547 h 510539"/>
                                      <a:gd name="connsiteX76" fmla="*/ 157532 w 419836"/>
                                      <a:gd name="connsiteY76" fmla="*/ 207645 h 510539"/>
                                      <a:gd name="connsiteX77" fmla="*/ 157532 w 419836"/>
                                      <a:gd name="connsiteY77" fmla="*/ 161925 h 510539"/>
                                      <a:gd name="connsiteX78" fmla="*/ 103240 w 419836"/>
                                      <a:gd name="connsiteY78" fmla="*/ 103822 h 510539"/>
                                      <a:gd name="connsiteX79" fmla="*/ 157532 w 419836"/>
                                      <a:gd name="connsiteY79" fmla="*/ 49530 h 510539"/>
                                      <a:gd name="connsiteX80" fmla="*/ 157532 w 419836"/>
                                      <a:gd name="connsiteY80" fmla="*/ 31433 h 510539"/>
                                      <a:gd name="connsiteX81" fmla="*/ 163247 w 419836"/>
                                      <a:gd name="connsiteY81" fmla="*/ 25717 h 510539"/>
                                      <a:gd name="connsiteX82" fmla="*/ 170867 w 419836"/>
                                      <a:gd name="connsiteY82" fmla="*/ 25717 h 510539"/>
                                      <a:gd name="connsiteX83" fmla="*/ 176582 w 419836"/>
                                      <a:gd name="connsiteY83" fmla="*/ 31433 h 510539"/>
                                      <a:gd name="connsiteX84" fmla="*/ 176582 w 419836"/>
                                      <a:gd name="connsiteY84" fmla="*/ 49530 h 510539"/>
                                      <a:gd name="connsiteX85" fmla="*/ 230874 w 419836"/>
                                      <a:gd name="connsiteY85" fmla="*/ 102870 h 510539"/>
                                      <a:gd name="connsiteX86" fmla="*/ 224207 w 419836"/>
                                      <a:gd name="connsiteY86" fmla="*/ 109538 h 510539"/>
                                      <a:gd name="connsiteX87" fmla="*/ 200394 w 419836"/>
                                      <a:gd name="connsiteY87" fmla="*/ 109538 h 510539"/>
                                      <a:gd name="connsiteX88" fmla="*/ 193727 w 419836"/>
                                      <a:gd name="connsiteY88" fmla="*/ 103822 h 510539"/>
                                      <a:gd name="connsiteX89" fmla="*/ 176582 w 419836"/>
                                      <a:gd name="connsiteY89" fmla="*/ 86677 h 510539"/>
                                      <a:gd name="connsiteX90" fmla="*/ 176582 w 419836"/>
                                      <a:gd name="connsiteY90" fmla="*/ 132397 h 510539"/>
                                      <a:gd name="connsiteX91" fmla="*/ 233732 w 419836"/>
                                      <a:gd name="connsiteY91" fmla="*/ 190500 h 510539"/>
                                      <a:gd name="connsiteX92" fmla="*/ 233732 w 419836"/>
                                      <a:gd name="connsiteY92" fmla="*/ 190500 h 510539"/>
                                      <a:gd name="connsiteX93" fmla="*/ 187059 w 419836"/>
                                      <a:gd name="connsiteY93" fmla="*/ 245745 h 5105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Lst>
                                    <a:rect l="l" t="t" r="r" b="b"/>
                                    <a:pathLst>
                                      <a:path w="419836" h="510539">
                                        <a:moveTo>
                                          <a:pt x="419469" y="165735"/>
                                        </a:moveTo>
                                        <a:cubicBezTo>
                                          <a:pt x="418517" y="159067"/>
                                          <a:pt x="412802" y="155258"/>
                                          <a:pt x="407087" y="155258"/>
                                        </a:cubicBezTo>
                                        <a:cubicBezTo>
                                          <a:pt x="386132" y="155258"/>
                                          <a:pt x="365177" y="155258"/>
                                          <a:pt x="343269" y="155258"/>
                                        </a:cubicBezTo>
                                        <a:cubicBezTo>
                                          <a:pt x="337554" y="155258"/>
                                          <a:pt x="333744" y="158115"/>
                                          <a:pt x="331840" y="162877"/>
                                        </a:cubicBezTo>
                                        <a:cubicBezTo>
                                          <a:pt x="330887" y="165735"/>
                                          <a:pt x="329934" y="167640"/>
                                          <a:pt x="329934" y="170497"/>
                                        </a:cubicBezTo>
                                        <a:cubicBezTo>
                                          <a:pt x="328029" y="177165"/>
                                          <a:pt x="327077" y="183833"/>
                                          <a:pt x="325172" y="189547"/>
                                        </a:cubicBezTo>
                                        <a:cubicBezTo>
                                          <a:pt x="323267" y="195263"/>
                                          <a:pt x="322315" y="200977"/>
                                          <a:pt x="320409" y="207645"/>
                                        </a:cubicBezTo>
                                        <a:cubicBezTo>
                                          <a:pt x="319457" y="207645"/>
                                          <a:pt x="308979" y="207645"/>
                                          <a:pt x="308027" y="207645"/>
                                        </a:cubicBezTo>
                                        <a:cubicBezTo>
                                          <a:pt x="297549" y="207645"/>
                                          <a:pt x="288024" y="207645"/>
                                          <a:pt x="277547" y="207645"/>
                                        </a:cubicBezTo>
                                        <a:cubicBezTo>
                                          <a:pt x="291834" y="186690"/>
                                          <a:pt x="300407" y="160972"/>
                                          <a:pt x="300407" y="132397"/>
                                        </a:cubicBezTo>
                                        <a:cubicBezTo>
                                          <a:pt x="300407" y="59055"/>
                                          <a:pt x="241352" y="0"/>
                                          <a:pt x="168009" y="0"/>
                                        </a:cubicBezTo>
                                        <a:cubicBezTo>
                                          <a:pt x="94667" y="0"/>
                                          <a:pt x="35612" y="59055"/>
                                          <a:pt x="35612" y="132397"/>
                                        </a:cubicBezTo>
                                        <a:cubicBezTo>
                                          <a:pt x="35612" y="160020"/>
                                          <a:pt x="44184" y="185738"/>
                                          <a:pt x="58472" y="207645"/>
                                        </a:cubicBezTo>
                                        <a:cubicBezTo>
                                          <a:pt x="42279" y="207645"/>
                                          <a:pt x="34659" y="207645"/>
                                          <a:pt x="18467" y="207645"/>
                                        </a:cubicBezTo>
                                        <a:cubicBezTo>
                                          <a:pt x="16562" y="207645"/>
                                          <a:pt x="13704" y="207645"/>
                                          <a:pt x="11799" y="207645"/>
                                        </a:cubicBezTo>
                                        <a:cubicBezTo>
                                          <a:pt x="4179" y="208597"/>
                                          <a:pt x="-1535" y="215265"/>
                                          <a:pt x="369" y="222885"/>
                                        </a:cubicBezTo>
                                        <a:cubicBezTo>
                                          <a:pt x="1322" y="228600"/>
                                          <a:pt x="3227" y="235267"/>
                                          <a:pt x="4179" y="240983"/>
                                        </a:cubicBezTo>
                                        <a:cubicBezTo>
                                          <a:pt x="6084" y="247650"/>
                                          <a:pt x="7037" y="253365"/>
                                          <a:pt x="8942" y="260033"/>
                                        </a:cubicBezTo>
                                        <a:cubicBezTo>
                                          <a:pt x="9894" y="264795"/>
                                          <a:pt x="10847" y="269558"/>
                                          <a:pt x="11799" y="274320"/>
                                        </a:cubicBezTo>
                                        <a:cubicBezTo>
                                          <a:pt x="12752" y="277177"/>
                                          <a:pt x="13704" y="280035"/>
                                          <a:pt x="13704" y="282892"/>
                                        </a:cubicBezTo>
                                        <a:cubicBezTo>
                                          <a:pt x="14657" y="286702"/>
                                          <a:pt x="15609" y="291465"/>
                                          <a:pt x="16562" y="295275"/>
                                        </a:cubicBezTo>
                                        <a:cubicBezTo>
                                          <a:pt x="17515" y="300038"/>
                                          <a:pt x="18467" y="303847"/>
                                          <a:pt x="19419" y="308610"/>
                                        </a:cubicBezTo>
                                        <a:cubicBezTo>
                                          <a:pt x="20372" y="314325"/>
                                          <a:pt x="22277" y="320040"/>
                                          <a:pt x="23229" y="324802"/>
                                        </a:cubicBezTo>
                                        <a:cubicBezTo>
                                          <a:pt x="24182" y="330517"/>
                                          <a:pt x="26087" y="336233"/>
                                          <a:pt x="27040" y="340995"/>
                                        </a:cubicBezTo>
                                        <a:cubicBezTo>
                                          <a:pt x="27992" y="345758"/>
                                          <a:pt x="28944" y="349567"/>
                                          <a:pt x="29897" y="354330"/>
                                        </a:cubicBezTo>
                                        <a:cubicBezTo>
                                          <a:pt x="30849" y="359092"/>
                                          <a:pt x="31802" y="362902"/>
                                          <a:pt x="32754" y="367665"/>
                                        </a:cubicBezTo>
                                        <a:cubicBezTo>
                                          <a:pt x="33707" y="371475"/>
                                          <a:pt x="34659" y="376238"/>
                                          <a:pt x="35612" y="380047"/>
                                        </a:cubicBezTo>
                                        <a:cubicBezTo>
                                          <a:pt x="36565" y="384810"/>
                                          <a:pt x="40374" y="387667"/>
                                          <a:pt x="45137" y="389572"/>
                                        </a:cubicBezTo>
                                        <a:cubicBezTo>
                                          <a:pt x="47042" y="390525"/>
                                          <a:pt x="49899" y="390525"/>
                                          <a:pt x="51804" y="390525"/>
                                        </a:cubicBezTo>
                                        <a:cubicBezTo>
                                          <a:pt x="125147" y="390525"/>
                                          <a:pt x="198490" y="390525"/>
                                          <a:pt x="271832" y="390525"/>
                                        </a:cubicBezTo>
                                        <a:cubicBezTo>
                                          <a:pt x="272784" y="390525"/>
                                          <a:pt x="272784" y="390525"/>
                                          <a:pt x="273737" y="390525"/>
                                        </a:cubicBezTo>
                                        <a:cubicBezTo>
                                          <a:pt x="273737" y="391477"/>
                                          <a:pt x="268022" y="411480"/>
                                          <a:pt x="266117" y="419100"/>
                                        </a:cubicBezTo>
                                        <a:cubicBezTo>
                                          <a:pt x="266117" y="419100"/>
                                          <a:pt x="265165" y="420052"/>
                                          <a:pt x="265165" y="420052"/>
                                        </a:cubicBezTo>
                                        <a:cubicBezTo>
                                          <a:pt x="264212" y="420052"/>
                                          <a:pt x="264212" y="420052"/>
                                          <a:pt x="263259" y="420052"/>
                                        </a:cubicBezTo>
                                        <a:cubicBezTo>
                                          <a:pt x="194679" y="420052"/>
                                          <a:pt x="126099" y="420052"/>
                                          <a:pt x="57519" y="420052"/>
                                        </a:cubicBezTo>
                                        <a:cubicBezTo>
                                          <a:pt x="56567" y="420052"/>
                                          <a:pt x="56567" y="420052"/>
                                          <a:pt x="55615" y="420052"/>
                                        </a:cubicBezTo>
                                        <a:cubicBezTo>
                                          <a:pt x="52757" y="420052"/>
                                          <a:pt x="50852" y="421005"/>
                                          <a:pt x="48947" y="422910"/>
                                        </a:cubicBezTo>
                                        <a:cubicBezTo>
                                          <a:pt x="46090" y="426720"/>
                                          <a:pt x="44184" y="430530"/>
                                          <a:pt x="45137" y="435292"/>
                                        </a:cubicBezTo>
                                        <a:cubicBezTo>
                                          <a:pt x="46090" y="440055"/>
                                          <a:pt x="49899" y="445770"/>
                                          <a:pt x="56567" y="445770"/>
                                        </a:cubicBezTo>
                                        <a:cubicBezTo>
                                          <a:pt x="62282" y="445770"/>
                                          <a:pt x="67997" y="445770"/>
                                          <a:pt x="73712" y="445770"/>
                                        </a:cubicBezTo>
                                        <a:cubicBezTo>
                                          <a:pt x="65140" y="452438"/>
                                          <a:pt x="60377" y="462915"/>
                                          <a:pt x="60377" y="474345"/>
                                        </a:cubicBezTo>
                                        <a:cubicBezTo>
                                          <a:pt x="60377" y="494347"/>
                                          <a:pt x="76569" y="510540"/>
                                          <a:pt x="96572" y="510540"/>
                                        </a:cubicBezTo>
                                        <a:cubicBezTo>
                                          <a:pt x="116574" y="510540"/>
                                          <a:pt x="132767" y="494347"/>
                                          <a:pt x="132767" y="474345"/>
                                        </a:cubicBezTo>
                                        <a:cubicBezTo>
                                          <a:pt x="132767" y="462915"/>
                                          <a:pt x="127052" y="452438"/>
                                          <a:pt x="119432" y="445770"/>
                                        </a:cubicBezTo>
                                        <a:cubicBezTo>
                                          <a:pt x="154674" y="445770"/>
                                          <a:pt x="188965" y="445770"/>
                                          <a:pt x="224207" y="445770"/>
                                        </a:cubicBezTo>
                                        <a:cubicBezTo>
                                          <a:pt x="215634" y="452438"/>
                                          <a:pt x="210872" y="462915"/>
                                          <a:pt x="210872" y="474345"/>
                                        </a:cubicBezTo>
                                        <a:cubicBezTo>
                                          <a:pt x="210872" y="494347"/>
                                          <a:pt x="227065" y="510540"/>
                                          <a:pt x="247067" y="510540"/>
                                        </a:cubicBezTo>
                                        <a:cubicBezTo>
                                          <a:pt x="267069" y="510540"/>
                                          <a:pt x="283262" y="494347"/>
                                          <a:pt x="283262" y="474345"/>
                                        </a:cubicBezTo>
                                        <a:cubicBezTo>
                                          <a:pt x="283262" y="462915"/>
                                          <a:pt x="277547" y="452438"/>
                                          <a:pt x="269927" y="445770"/>
                                        </a:cubicBezTo>
                                        <a:cubicBezTo>
                                          <a:pt x="272784" y="445770"/>
                                          <a:pt x="275642" y="445770"/>
                                          <a:pt x="278499" y="445770"/>
                                        </a:cubicBezTo>
                                        <a:cubicBezTo>
                                          <a:pt x="279452" y="445770"/>
                                          <a:pt x="280404" y="445770"/>
                                          <a:pt x="282309" y="444817"/>
                                        </a:cubicBezTo>
                                        <a:cubicBezTo>
                                          <a:pt x="287072" y="442913"/>
                                          <a:pt x="288977" y="439102"/>
                                          <a:pt x="289929" y="434340"/>
                                        </a:cubicBezTo>
                                        <a:cubicBezTo>
                                          <a:pt x="291834" y="426720"/>
                                          <a:pt x="299454" y="395288"/>
                                          <a:pt x="301359" y="387667"/>
                                        </a:cubicBezTo>
                                        <a:cubicBezTo>
                                          <a:pt x="302312" y="381952"/>
                                          <a:pt x="304217" y="377190"/>
                                          <a:pt x="305169" y="371475"/>
                                        </a:cubicBezTo>
                                        <a:cubicBezTo>
                                          <a:pt x="307074" y="363855"/>
                                          <a:pt x="308979" y="356235"/>
                                          <a:pt x="310884" y="348615"/>
                                        </a:cubicBezTo>
                                        <a:cubicBezTo>
                                          <a:pt x="312790" y="340995"/>
                                          <a:pt x="314694" y="332422"/>
                                          <a:pt x="316599" y="324802"/>
                                        </a:cubicBezTo>
                                        <a:cubicBezTo>
                                          <a:pt x="318504" y="316230"/>
                                          <a:pt x="320409" y="308610"/>
                                          <a:pt x="322315" y="300038"/>
                                        </a:cubicBezTo>
                                        <a:cubicBezTo>
                                          <a:pt x="324219" y="293370"/>
                                          <a:pt x="325172" y="286702"/>
                                          <a:pt x="327077" y="280035"/>
                                        </a:cubicBezTo>
                                        <a:cubicBezTo>
                                          <a:pt x="328982" y="274320"/>
                                          <a:pt x="329934" y="267652"/>
                                          <a:pt x="331840" y="261938"/>
                                        </a:cubicBezTo>
                                        <a:cubicBezTo>
                                          <a:pt x="333744" y="253365"/>
                                          <a:pt x="335649" y="245745"/>
                                          <a:pt x="337554" y="237172"/>
                                        </a:cubicBezTo>
                                        <a:cubicBezTo>
                                          <a:pt x="339459" y="231458"/>
                                          <a:pt x="340412" y="225742"/>
                                          <a:pt x="342317" y="219075"/>
                                        </a:cubicBezTo>
                                        <a:cubicBezTo>
                                          <a:pt x="344222" y="213360"/>
                                          <a:pt x="345174" y="206692"/>
                                          <a:pt x="347079" y="200977"/>
                                        </a:cubicBezTo>
                                        <a:cubicBezTo>
                                          <a:pt x="348984" y="195263"/>
                                          <a:pt x="349937" y="188595"/>
                                          <a:pt x="351842" y="182880"/>
                                        </a:cubicBezTo>
                                        <a:cubicBezTo>
                                          <a:pt x="351842" y="180975"/>
                                          <a:pt x="352794" y="180975"/>
                                          <a:pt x="354699" y="180975"/>
                                        </a:cubicBezTo>
                                        <a:cubicBezTo>
                                          <a:pt x="371844" y="180975"/>
                                          <a:pt x="389942" y="180975"/>
                                          <a:pt x="407087" y="180975"/>
                                        </a:cubicBezTo>
                                        <a:cubicBezTo>
                                          <a:pt x="415659" y="180975"/>
                                          <a:pt x="421374" y="173355"/>
                                          <a:pt x="419469" y="165735"/>
                                        </a:cubicBezTo>
                                        <a:close/>
                                        <a:moveTo>
                                          <a:pt x="187059" y="245745"/>
                                        </a:moveTo>
                                        <a:lnTo>
                                          <a:pt x="187059" y="263842"/>
                                        </a:lnTo>
                                        <a:cubicBezTo>
                                          <a:pt x="187059" y="267652"/>
                                          <a:pt x="185154" y="269558"/>
                                          <a:pt x="181344" y="269558"/>
                                        </a:cubicBezTo>
                                        <a:lnTo>
                                          <a:pt x="173724" y="269558"/>
                                        </a:lnTo>
                                        <a:cubicBezTo>
                                          <a:pt x="169915" y="269558"/>
                                          <a:pt x="168009" y="267652"/>
                                          <a:pt x="168009" y="263842"/>
                                        </a:cubicBezTo>
                                        <a:lnTo>
                                          <a:pt x="168009" y="244792"/>
                                        </a:lnTo>
                                        <a:cubicBezTo>
                                          <a:pt x="137529" y="241935"/>
                                          <a:pt x="103240" y="223838"/>
                                          <a:pt x="100382" y="190500"/>
                                        </a:cubicBezTo>
                                        <a:cubicBezTo>
                                          <a:pt x="100382" y="185738"/>
                                          <a:pt x="102287" y="183833"/>
                                          <a:pt x="107049" y="183833"/>
                                        </a:cubicBezTo>
                                        <a:lnTo>
                                          <a:pt x="130862" y="183833"/>
                                        </a:lnTo>
                                        <a:cubicBezTo>
                                          <a:pt x="134672" y="183833"/>
                                          <a:pt x="136577" y="185738"/>
                                          <a:pt x="137529" y="189547"/>
                                        </a:cubicBezTo>
                                        <a:cubicBezTo>
                                          <a:pt x="139434" y="200025"/>
                                          <a:pt x="146102" y="205740"/>
                                          <a:pt x="157532" y="207645"/>
                                        </a:cubicBezTo>
                                        <a:lnTo>
                                          <a:pt x="157532" y="161925"/>
                                        </a:lnTo>
                                        <a:cubicBezTo>
                                          <a:pt x="131815" y="152400"/>
                                          <a:pt x="103240" y="140970"/>
                                          <a:pt x="103240" y="103822"/>
                                        </a:cubicBezTo>
                                        <a:cubicBezTo>
                                          <a:pt x="103240" y="70485"/>
                                          <a:pt x="128004" y="52388"/>
                                          <a:pt x="157532" y="49530"/>
                                        </a:cubicBezTo>
                                        <a:lnTo>
                                          <a:pt x="157532" y="31433"/>
                                        </a:lnTo>
                                        <a:cubicBezTo>
                                          <a:pt x="157532" y="27622"/>
                                          <a:pt x="159437" y="25717"/>
                                          <a:pt x="163247" y="25717"/>
                                        </a:cubicBezTo>
                                        <a:lnTo>
                                          <a:pt x="170867" y="25717"/>
                                        </a:lnTo>
                                        <a:cubicBezTo>
                                          <a:pt x="174677" y="25717"/>
                                          <a:pt x="176582" y="27622"/>
                                          <a:pt x="176582" y="31433"/>
                                        </a:cubicBezTo>
                                        <a:lnTo>
                                          <a:pt x="176582" y="49530"/>
                                        </a:lnTo>
                                        <a:cubicBezTo>
                                          <a:pt x="204204" y="52388"/>
                                          <a:pt x="228017" y="69533"/>
                                          <a:pt x="230874" y="102870"/>
                                        </a:cubicBezTo>
                                        <a:cubicBezTo>
                                          <a:pt x="230874" y="107633"/>
                                          <a:pt x="228969" y="109538"/>
                                          <a:pt x="224207" y="109538"/>
                                        </a:cubicBezTo>
                                        <a:lnTo>
                                          <a:pt x="200394" y="109538"/>
                                        </a:lnTo>
                                        <a:cubicBezTo>
                                          <a:pt x="196584" y="109538"/>
                                          <a:pt x="194679" y="107633"/>
                                          <a:pt x="193727" y="103822"/>
                                        </a:cubicBezTo>
                                        <a:cubicBezTo>
                                          <a:pt x="191822" y="94297"/>
                                          <a:pt x="186107" y="88583"/>
                                          <a:pt x="176582" y="86677"/>
                                        </a:cubicBezTo>
                                        <a:lnTo>
                                          <a:pt x="176582" y="132397"/>
                                        </a:lnTo>
                                        <a:cubicBezTo>
                                          <a:pt x="203252" y="141922"/>
                                          <a:pt x="233732" y="153352"/>
                                          <a:pt x="233732" y="190500"/>
                                        </a:cubicBezTo>
                                        <a:lnTo>
                                          <a:pt x="233732" y="190500"/>
                                        </a:lnTo>
                                        <a:cubicBezTo>
                                          <a:pt x="233732" y="223838"/>
                                          <a:pt x="217540" y="242888"/>
                                          <a:pt x="187059" y="245745"/>
                                        </a:cubicBezTo>
                                        <a:close/>
                                      </a:path>
                                    </a:pathLst>
                                  </a:custGeom>
                                  <a:solidFill>
                                    <a:srgbClr val="21B25A"/>
                                  </a:solidFill>
                                  <a:ln w="9525" cap="flat">
                                    <a:noFill/>
                                    <a:prstDash val="solid"/>
                                    <a:miter/>
                                  </a:ln>
                                </wps:spPr>
                                <wps:bodyPr rtlCol="0" anchor="ctr"/>
                              </wps:wsp>
                            </wpg:grpSp>
                            <wps:wsp>
                              <wps:cNvPr id="1295570075" name="Freeform 1295570075"/>
                              <wps:cNvSpPr/>
                              <wps:spPr>
                                <a:xfrm>
                                  <a:off x="48947" y="312420"/>
                                  <a:ext cx="46672" cy="52387"/>
                                </a:xfrm>
                                <a:custGeom>
                                  <a:avLst/>
                                  <a:gdLst>
                                    <a:gd name="connsiteX0" fmla="*/ 46672 w 46672"/>
                                    <a:gd name="connsiteY0" fmla="*/ 52388 h 52387"/>
                                    <a:gd name="connsiteX1" fmla="*/ 13335 w 46672"/>
                                    <a:gd name="connsiteY1" fmla="*/ 52388 h 52387"/>
                                    <a:gd name="connsiteX2" fmla="*/ 11430 w 46672"/>
                                    <a:gd name="connsiteY2" fmla="*/ 51435 h 52387"/>
                                    <a:gd name="connsiteX3" fmla="*/ 5715 w 46672"/>
                                    <a:gd name="connsiteY3" fmla="*/ 25717 h 52387"/>
                                    <a:gd name="connsiteX4" fmla="*/ 952 w 46672"/>
                                    <a:gd name="connsiteY4" fmla="*/ 6667 h 52387"/>
                                    <a:gd name="connsiteX5" fmla="*/ 0 w 46672"/>
                                    <a:gd name="connsiteY5" fmla="*/ 0 h 52387"/>
                                    <a:gd name="connsiteX6" fmla="*/ 40957 w 46672"/>
                                    <a:gd name="connsiteY6" fmla="*/ 0 h 52387"/>
                                    <a:gd name="connsiteX7" fmla="*/ 41910 w 46672"/>
                                    <a:gd name="connsiteY7" fmla="*/ 7620 h 52387"/>
                                    <a:gd name="connsiteX8" fmla="*/ 42863 w 46672"/>
                                    <a:gd name="connsiteY8" fmla="*/ 17145 h 52387"/>
                                    <a:gd name="connsiteX9" fmla="*/ 43815 w 46672"/>
                                    <a:gd name="connsiteY9" fmla="*/ 23813 h 52387"/>
                                    <a:gd name="connsiteX10" fmla="*/ 44768 w 46672"/>
                                    <a:gd name="connsiteY10" fmla="*/ 31432 h 52387"/>
                                    <a:gd name="connsiteX11" fmla="*/ 45720 w 46672"/>
                                    <a:gd name="connsiteY11" fmla="*/ 39052 h 52387"/>
                                    <a:gd name="connsiteX12" fmla="*/ 46672 w 46672"/>
                                    <a:gd name="connsiteY12" fmla="*/ 49530 h 52387"/>
                                    <a:gd name="connsiteX13" fmla="*/ 46672 w 46672"/>
                                    <a:gd name="connsiteY13" fmla="*/ 52388 h 52387"/>
                                    <a:gd name="connsiteX14" fmla="*/ 46672 w 46672"/>
                                    <a:gd name="connsiteY14" fmla="*/ 52388 h 523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46672" h="52387">
                                      <a:moveTo>
                                        <a:pt x="46672" y="52388"/>
                                      </a:moveTo>
                                      <a:cubicBezTo>
                                        <a:pt x="40005" y="52388"/>
                                        <a:pt x="18097" y="52388"/>
                                        <a:pt x="13335" y="52388"/>
                                      </a:cubicBezTo>
                                      <a:cubicBezTo>
                                        <a:pt x="12382" y="52388"/>
                                        <a:pt x="12382" y="52388"/>
                                        <a:pt x="11430" y="51435"/>
                                      </a:cubicBezTo>
                                      <a:cubicBezTo>
                                        <a:pt x="9525" y="42863"/>
                                        <a:pt x="7620" y="34290"/>
                                        <a:pt x="5715" y="25717"/>
                                      </a:cubicBezTo>
                                      <a:cubicBezTo>
                                        <a:pt x="3810" y="19050"/>
                                        <a:pt x="2857" y="13335"/>
                                        <a:pt x="952" y="6667"/>
                                      </a:cubicBezTo>
                                      <a:cubicBezTo>
                                        <a:pt x="0" y="4763"/>
                                        <a:pt x="0" y="2857"/>
                                        <a:pt x="0" y="0"/>
                                      </a:cubicBezTo>
                                      <a:cubicBezTo>
                                        <a:pt x="13335" y="0"/>
                                        <a:pt x="27622" y="0"/>
                                        <a:pt x="40957" y="0"/>
                                      </a:cubicBezTo>
                                      <a:cubicBezTo>
                                        <a:pt x="40957" y="2857"/>
                                        <a:pt x="41910" y="4763"/>
                                        <a:pt x="41910" y="7620"/>
                                      </a:cubicBezTo>
                                      <a:cubicBezTo>
                                        <a:pt x="41910" y="10477"/>
                                        <a:pt x="42863" y="14288"/>
                                        <a:pt x="42863" y="17145"/>
                                      </a:cubicBezTo>
                                      <a:cubicBezTo>
                                        <a:pt x="42863" y="19050"/>
                                        <a:pt x="43815" y="21907"/>
                                        <a:pt x="43815" y="23813"/>
                                      </a:cubicBezTo>
                                      <a:cubicBezTo>
                                        <a:pt x="43815" y="26670"/>
                                        <a:pt x="44768" y="29527"/>
                                        <a:pt x="44768" y="31432"/>
                                      </a:cubicBezTo>
                                      <a:cubicBezTo>
                                        <a:pt x="44768" y="34290"/>
                                        <a:pt x="44768" y="36195"/>
                                        <a:pt x="45720" y="39052"/>
                                      </a:cubicBezTo>
                                      <a:cubicBezTo>
                                        <a:pt x="45720" y="42863"/>
                                        <a:pt x="46672" y="45720"/>
                                        <a:pt x="46672" y="49530"/>
                                      </a:cubicBezTo>
                                      <a:cubicBezTo>
                                        <a:pt x="46672" y="51435"/>
                                        <a:pt x="46672" y="51435"/>
                                        <a:pt x="46672" y="52388"/>
                                      </a:cubicBezTo>
                                      <a:cubicBezTo>
                                        <a:pt x="46672" y="52388"/>
                                        <a:pt x="46672" y="52388"/>
                                        <a:pt x="46672" y="52388"/>
                                      </a:cubicBezTo>
                                      <a:close/>
                                    </a:path>
                                  </a:pathLst>
                                </a:custGeom>
                                <a:solidFill>
                                  <a:srgbClr val="056D2A"/>
                                </a:solidFill>
                                <a:ln w="9525" cap="flat">
                                  <a:noFill/>
                                  <a:prstDash val="solid"/>
                                  <a:miter/>
                                </a:ln>
                              </wps:spPr>
                              <wps:bodyPr rtlCol="0" anchor="ctr"/>
                            </wps:wsp>
                            <wps:wsp>
                              <wps:cNvPr id="1474873935" name="Freeform 1474873935"/>
                              <wps:cNvSpPr/>
                              <wps:spPr>
                                <a:xfrm>
                                  <a:off x="115622" y="312420"/>
                                  <a:ext cx="42333" cy="52387"/>
                                </a:xfrm>
                                <a:custGeom>
                                  <a:avLst/>
                                  <a:gdLst>
                                    <a:gd name="connsiteX0" fmla="*/ 41910 w 42333"/>
                                    <a:gd name="connsiteY0" fmla="*/ 52388 h 52387"/>
                                    <a:gd name="connsiteX1" fmla="*/ 41910 w 42333"/>
                                    <a:gd name="connsiteY1" fmla="*/ 52388 h 52387"/>
                                    <a:gd name="connsiteX2" fmla="*/ 6668 w 42333"/>
                                    <a:gd name="connsiteY2" fmla="*/ 52388 h 52387"/>
                                    <a:gd name="connsiteX3" fmla="*/ 6668 w 42333"/>
                                    <a:gd name="connsiteY3" fmla="*/ 52388 h 52387"/>
                                    <a:gd name="connsiteX4" fmla="*/ 4763 w 42333"/>
                                    <a:gd name="connsiteY4" fmla="*/ 39052 h 52387"/>
                                    <a:gd name="connsiteX5" fmla="*/ 3810 w 42333"/>
                                    <a:gd name="connsiteY5" fmla="*/ 28575 h 52387"/>
                                    <a:gd name="connsiteX6" fmla="*/ 1905 w 42333"/>
                                    <a:gd name="connsiteY6" fmla="*/ 16192 h 52387"/>
                                    <a:gd name="connsiteX7" fmla="*/ 952 w 42333"/>
                                    <a:gd name="connsiteY7" fmla="*/ 10477 h 52387"/>
                                    <a:gd name="connsiteX8" fmla="*/ 0 w 42333"/>
                                    <a:gd name="connsiteY8" fmla="*/ 1905 h 52387"/>
                                    <a:gd name="connsiteX9" fmla="*/ 0 w 42333"/>
                                    <a:gd name="connsiteY9" fmla="*/ 0 h 52387"/>
                                    <a:gd name="connsiteX10" fmla="*/ 41910 w 42333"/>
                                    <a:gd name="connsiteY10" fmla="*/ 0 h 52387"/>
                                    <a:gd name="connsiteX11" fmla="*/ 41910 w 42333"/>
                                    <a:gd name="connsiteY11" fmla="*/ 952 h 52387"/>
                                    <a:gd name="connsiteX12" fmla="*/ 41910 w 42333"/>
                                    <a:gd name="connsiteY12" fmla="*/ 52388 h 52387"/>
                                    <a:gd name="connsiteX13" fmla="*/ 41910 w 42333"/>
                                    <a:gd name="connsiteY13" fmla="*/ 52388 h 523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42333" h="52387">
                                      <a:moveTo>
                                        <a:pt x="41910" y="52388"/>
                                      </a:moveTo>
                                      <a:cubicBezTo>
                                        <a:pt x="41910" y="52388"/>
                                        <a:pt x="41910" y="52388"/>
                                        <a:pt x="41910" y="52388"/>
                                      </a:cubicBezTo>
                                      <a:cubicBezTo>
                                        <a:pt x="29527" y="52388"/>
                                        <a:pt x="18097" y="52388"/>
                                        <a:pt x="6668" y="52388"/>
                                      </a:cubicBezTo>
                                      <a:cubicBezTo>
                                        <a:pt x="6668" y="52388"/>
                                        <a:pt x="6668" y="52388"/>
                                        <a:pt x="6668" y="52388"/>
                                      </a:cubicBezTo>
                                      <a:cubicBezTo>
                                        <a:pt x="5715" y="47625"/>
                                        <a:pt x="5715" y="42863"/>
                                        <a:pt x="4763" y="39052"/>
                                      </a:cubicBezTo>
                                      <a:cubicBezTo>
                                        <a:pt x="4763" y="35242"/>
                                        <a:pt x="3810" y="32385"/>
                                        <a:pt x="3810" y="28575"/>
                                      </a:cubicBezTo>
                                      <a:cubicBezTo>
                                        <a:pt x="3810" y="24765"/>
                                        <a:pt x="2857" y="20002"/>
                                        <a:pt x="1905" y="16192"/>
                                      </a:cubicBezTo>
                                      <a:cubicBezTo>
                                        <a:pt x="1905" y="14288"/>
                                        <a:pt x="1905" y="12382"/>
                                        <a:pt x="952" y="10477"/>
                                      </a:cubicBezTo>
                                      <a:cubicBezTo>
                                        <a:pt x="952" y="7620"/>
                                        <a:pt x="0" y="4763"/>
                                        <a:pt x="0" y="1905"/>
                                      </a:cubicBezTo>
                                      <a:cubicBezTo>
                                        <a:pt x="0" y="1905"/>
                                        <a:pt x="0" y="952"/>
                                        <a:pt x="0" y="0"/>
                                      </a:cubicBezTo>
                                      <a:cubicBezTo>
                                        <a:pt x="14288" y="0"/>
                                        <a:pt x="27622" y="0"/>
                                        <a:pt x="41910" y="0"/>
                                      </a:cubicBezTo>
                                      <a:cubicBezTo>
                                        <a:pt x="41910" y="0"/>
                                        <a:pt x="41910" y="952"/>
                                        <a:pt x="41910" y="952"/>
                                      </a:cubicBezTo>
                                      <a:cubicBezTo>
                                        <a:pt x="41910" y="18097"/>
                                        <a:pt x="41910" y="34290"/>
                                        <a:pt x="41910" y="52388"/>
                                      </a:cubicBezTo>
                                      <a:cubicBezTo>
                                        <a:pt x="42863" y="51435"/>
                                        <a:pt x="41910" y="52388"/>
                                        <a:pt x="41910" y="52388"/>
                                      </a:cubicBezTo>
                                      <a:close/>
                                    </a:path>
                                  </a:pathLst>
                                </a:custGeom>
                                <a:solidFill>
                                  <a:srgbClr val="056D2A"/>
                                </a:solidFill>
                                <a:ln w="9525" cap="flat">
                                  <a:noFill/>
                                  <a:prstDash val="solid"/>
                                  <a:miter/>
                                </a:ln>
                              </wps:spPr>
                              <wps:bodyPr rtlCol="0" anchor="ctr"/>
                            </wps:wsp>
                            <wps:wsp>
                              <wps:cNvPr id="909701328" name="Freeform 909701328"/>
                              <wps:cNvSpPr/>
                              <wps:spPr>
                                <a:xfrm>
                                  <a:off x="185155" y="313372"/>
                                  <a:ext cx="40005" cy="51435"/>
                                </a:xfrm>
                                <a:custGeom>
                                  <a:avLst/>
                                  <a:gdLst>
                                    <a:gd name="connsiteX0" fmla="*/ 32385 w 40005"/>
                                    <a:gd name="connsiteY0" fmla="*/ 51435 h 51435"/>
                                    <a:gd name="connsiteX1" fmla="*/ 0 w 40005"/>
                                    <a:gd name="connsiteY1" fmla="*/ 51435 h 51435"/>
                                    <a:gd name="connsiteX2" fmla="*/ 0 w 40005"/>
                                    <a:gd name="connsiteY2" fmla="*/ 51435 h 51435"/>
                                    <a:gd name="connsiteX3" fmla="*/ 0 w 40005"/>
                                    <a:gd name="connsiteY3" fmla="*/ 50483 h 51435"/>
                                    <a:gd name="connsiteX4" fmla="*/ 0 w 40005"/>
                                    <a:gd name="connsiteY4" fmla="*/ 0 h 51435"/>
                                    <a:gd name="connsiteX5" fmla="*/ 0 w 40005"/>
                                    <a:gd name="connsiteY5" fmla="*/ 0 h 51435"/>
                                    <a:gd name="connsiteX6" fmla="*/ 0 w 40005"/>
                                    <a:gd name="connsiteY6" fmla="*/ 0 h 51435"/>
                                    <a:gd name="connsiteX7" fmla="*/ 0 w 40005"/>
                                    <a:gd name="connsiteY7" fmla="*/ 0 h 51435"/>
                                    <a:gd name="connsiteX8" fmla="*/ 0 w 40005"/>
                                    <a:gd name="connsiteY8" fmla="*/ 0 h 51435"/>
                                    <a:gd name="connsiteX9" fmla="*/ 39052 w 40005"/>
                                    <a:gd name="connsiteY9" fmla="*/ 0 h 51435"/>
                                    <a:gd name="connsiteX10" fmla="*/ 40005 w 40005"/>
                                    <a:gd name="connsiteY10" fmla="*/ 0 h 51435"/>
                                    <a:gd name="connsiteX11" fmla="*/ 32385 w 40005"/>
                                    <a:gd name="connsiteY11" fmla="*/ 51435 h 5143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40005" h="51435">
                                      <a:moveTo>
                                        <a:pt x="32385" y="51435"/>
                                      </a:moveTo>
                                      <a:cubicBezTo>
                                        <a:pt x="21907" y="51435"/>
                                        <a:pt x="10477" y="51435"/>
                                        <a:pt x="0" y="51435"/>
                                      </a:cubicBezTo>
                                      <a:cubicBezTo>
                                        <a:pt x="0" y="51435"/>
                                        <a:pt x="0" y="51435"/>
                                        <a:pt x="0" y="51435"/>
                                      </a:cubicBezTo>
                                      <a:cubicBezTo>
                                        <a:pt x="0" y="51435"/>
                                        <a:pt x="0" y="50483"/>
                                        <a:pt x="0" y="50483"/>
                                      </a:cubicBezTo>
                                      <a:cubicBezTo>
                                        <a:pt x="0" y="33338"/>
                                        <a:pt x="0" y="17145"/>
                                        <a:pt x="0" y="0"/>
                                      </a:cubicBezTo>
                                      <a:cubicBezTo>
                                        <a:pt x="0" y="0"/>
                                        <a:pt x="0" y="0"/>
                                        <a:pt x="0" y="0"/>
                                      </a:cubicBezTo>
                                      <a:cubicBezTo>
                                        <a:pt x="0" y="0"/>
                                        <a:pt x="0" y="0"/>
                                        <a:pt x="0" y="0"/>
                                      </a:cubicBezTo>
                                      <a:cubicBezTo>
                                        <a:pt x="0" y="0"/>
                                        <a:pt x="0" y="0"/>
                                        <a:pt x="0" y="0"/>
                                      </a:cubicBezTo>
                                      <a:cubicBezTo>
                                        <a:pt x="0" y="0"/>
                                        <a:pt x="0" y="0"/>
                                        <a:pt x="0" y="0"/>
                                      </a:cubicBezTo>
                                      <a:cubicBezTo>
                                        <a:pt x="13335" y="0"/>
                                        <a:pt x="25718" y="0"/>
                                        <a:pt x="39052" y="0"/>
                                      </a:cubicBezTo>
                                      <a:cubicBezTo>
                                        <a:pt x="39052" y="0"/>
                                        <a:pt x="39052" y="0"/>
                                        <a:pt x="40005" y="0"/>
                                      </a:cubicBezTo>
                                      <a:cubicBezTo>
                                        <a:pt x="36195" y="17145"/>
                                        <a:pt x="34290" y="34290"/>
                                        <a:pt x="32385" y="51435"/>
                                      </a:cubicBezTo>
                                      <a:close/>
                                    </a:path>
                                  </a:pathLst>
                                </a:custGeom>
                                <a:solidFill>
                                  <a:srgbClr val="056D2A"/>
                                </a:solidFill>
                                <a:ln w="9525" cap="flat">
                                  <a:noFill/>
                                  <a:prstDash val="solid"/>
                                  <a:miter/>
                                </a:ln>
                              </wps:spPr>
                              <wps:bodyPr rtlCol="0" anchor="ctr"/>
                            </wps:wsp>
                            <wps:wsp>
                              <wps:cNvPr id="1586939989" name="Freeform 1586939989"/>
                              <wps:cNvSpPr/>
                              <wps:spPr>
                                <a:xfrm>
                                  <a:off x="243257" y="312420"/>
                                  <a:ext cx="49530" cy="52387"/>
                                </a:xfrm>
                                <a:custGeom>
                                  <a:avLst/>
                                  <a:gdLst>
                                    <a:gd name="connsiteX0" fmla="*/ 37148 w 49530"/>
                                    <a:gd name="connsiteY0" fmla="*/ 52388 h 52387"/>
                                    <a:gd name="connsiteX1" fmla="*/ 0 w 49530"/>
                                    <a:gd name="connsiteY1" fmla="*/ 52388 h 52387"/>
                                    <a:gd name="connsiteX2" fmla="*/ 0 w 49530"/>
                                    <a:gd name="connsiteY2" fmla="*/ 47625 h 52387"/>
                                    <a:gd name="connsiteX3" fmla="*/ 953 w 49530"/>
                                    <a:gd name="connsiteY3" fmla="*/ 38100 h 52387"/>
                                    <a:gd name="connsiteX4" fmla="*/ 2858 w 49530"/>
                                    <a:gd name="connsiteY4" fmla="*/ 26670 h 52387"/>
                                    <a:gd name="connsiteX5" fmla="*/ 3810 w 49530"/>
                                    <a:gd name="connsiteY5" fmla="*/ 18097 h 52387"/>
                                    <a:gd name="connsiteX6" fmla="*/ 4763 w 49530"/>
                                    <a:gd name="connsiteY6" fmla="*/ 8572 h 52387"/>
                                    <a:gd name="connsiteX7" fmla="*/ 5715 w 49530"/>
                                    <a:gd name="connsiteY7" fmla="*/ 1905 h 52387"/>
                                    <a:gd name="connsiteX8" fmla="*/ 6668 w 49530"/>
                                    <a:gd name="connsiteY8" fmla="*/ 0 h 52387"/>
                                    <a:gd name="connsiteX9" fmla="*/ 7620 w 49530"/>
                                    <a:gd name="connsiteY9" fmla="*/ 0 h 52387"/>
                                    <a:gd name="connsiteX10" fmla="*/ 48578 w 49530"/>
                                    <a:gd name="connsiteY10" fmla="*/ 0 h 52387"/>
                                    <a:gd name="connsiteX11" fmla="*/ 49530 w 49530"/>
                                    <a:gd name="connsiteY11" fmla="*/ 0 h 52387"/>
                                    <a:gd name="connsiteX12" fmla="*/ 37148 w 49530"/>
                                    <a:gd name="connsiteY12" fmla="*/ 52388 h 523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49530" h="52387">
                                      <a:moveTo>
                                        <a:pt x="37148" y="52388"/>
                                      </a:moveTo>
                                      <a:cubicBezTo>
                                        <a:pt x="24765" y="52388"/>
                                        <a:pt x="12383" y="52388"/>
                                        <a:pt x="0" y="52388"/>
                                      </a:cubicBezTo>
                                      <a:cubicBezTo>
                                        <a:pt x="0" y="50482"/>
                                        <a:pt x="0" y="48577"/>
                                        <a:pt x="0" y="47625"/>
                                      </a:cubicBezTo>
                                      <a:cubicBezTo>
                                        <a:pt x="0" y="44767"/>
                                        <a:pt x="953" y="40957"/>
                                        <a:pt x="953" y="38100"/>
                                      </a:cubicBezTo>
                                      <a:cubicBezTo>
                                        <a:pt x="1905" y="34290"/>
                                        <a:pt x="1905" y="30480"/>
                                        <a:pt x="2858" y="26670"/>
                                      </a:cubicBezTo>
                                      <a:cubicBezTo>
                                        <a:pt x="2858" y="23813"/>
                                        <a:pt x="3810" y="20955"/>
                                        <a:pt x="3810" y="18097"/>
                                      </a:cubicBezTo>
                                      <a:cubicBezTo>
                                        <a:pt x="3810" y="15240"/>
                                        <a:pt x="4763" y="12382"/>
                                        <a:pt x="4763" y="8572"/>
                                      </a:cubicBezTo>
                                      <a:cubicBezTo>
                                        <a:pt x="4763" y="6667"/>
                                        <a:pt x="5715" y="3810"/>
                                        <a:pt x="5715" y="1905"/>
                                      </a:cubicBezTo>
                                      <a:cubicBezTo>
                                        <a:pt x="5715" y="952"/>
                                        <a:pt x="5715" y="952"/>
                                        <a:pt x="6668" y="0"/>
                                      </a:cubicBezTo>
                                      <a:cubicBezTo>
                                        <a:pt x="6668" y="0"/>
                                        <a:pt x="6668" y="0"/>
                                        <a:pt x="7620" y="0"/>
                                      </a:cubicBezTo>
                                      <a:cubicBezTo>
                                        <a:pt x="20955" y="0"/>
                                        <a:pt x="35243" y="0"/>
                                        <a:pt x="48578" y="0"/>
                                      </a:cubicBezTo>
                                      <a:cubicBezTo>
                                        <a:pt x="48578" y="0"/>
                                        <a:pt x="49530" y="0"/>
                                        <a:pt x="49530" y="0"/>
                                      </a:cubicBezTo>
                                      <a:cubicBezTo>
                                        <a:pt x="46673" y="18097"/>
                                        <a:pt x="41910" y="35242"/>
                                        <a:pt x="37148" y="52388"/>
                                      </a:cubicBezTo>
                                      <a:close/>
                                    </a:path>
                                  </a:pathLst>
                                </a:custGeom>
                                <a:solidFill>
                                  <a:srgbClr val="056D2A"/>
                                </a:solidFill>
                                <a:ln w="9525" cap="flat">
                                  <a:noFill/>
                                  <a:prstDash val="solid"/>
                                  <a:miter/>
                                </a:ln>
                              </wps:spPr>
                              <wps:bodyPr rtlCol="0" anchor="ctr"/>
                            </wps:wsp>
                          </wpg:wgp>
                        </a:graphicData>
                      </a:graphic>
                    </wp:anchor>
                  </w:drawing>
                </mc:Choice>
                <mc:Fallback>
                  <w:pict>
                    <v:group w14:anchorId="44C7A27F" id="Graphic 696" o:spid="_x0000_s1026" style="position:absolute;margin-left:130.8pt;margin-top:128.3pt;width:44.65pt;height:54.3pt;z-index:251672576" coordsize="419836,51053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">
                      <v:group id="_x0000_s1027" style="position:absolute;width:419836;height:510539" coordsize="419836,51053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">
                        <v:shape id="Freeform 109550396" o:spid="_x0000_s1028" style="position:absolute;left:176582;top:169545;width:20074;height:40004;visibility:visible;mso-wrap-style:square;v-text-anchor:middle" coordsize="20074,4000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" path="m,l,40005c13335,38100,20003,31432,20003,21907,20955,11430,12383,4763,,xe" fillcolor="#21b25a" stroked="f">
                          <v:stroke joinstyle="miter"/>
                          <v:path arrowok="t" o:connecttype="custom" o:connectlocs="0,0;0,40005;20003,21907;0,0" o:connectangles="0,0,0,0"/>
                        </v:shape>
                        <v:shape id="Freeform 2077363829" o:spid="_x0000_s1029" style="position:absolute;left:141340;top:86677;width:17144;height:39052;visibility:visible;mso-wrap-style:square;v-text-anchor:middle" coordsize="17144,390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" path="m,18098v,9525,6667,16192,17145,20955l17145,c6667,2858,,8573,,18098xe" fillcolor="#21b25a" stroked="f">
                          <v:stroke joinstyle="miter"/>
                          <v:path arrowok="t" o:connecttype="custom" o:connectlocs="0,18098;17145,39053;17145,0;0,18098" o:connectangles="0,0,0,0"/>
                        </v:shape>
                        <v:shape id="Freeform 1623707819" o:spid="_x0000_s1030" style="position:absolute;width:419836;height:510539;visibility:visible;mso-wrap-style:square;v-text-anchor:middle" coordsize="419836,51053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" path="m419469,165735v-952,-6668,-6667,-10477,-12382,-10477c386132,155258,365177,155258,343269,155258v-5715,,-9525,2857,-11429,7619c330887,165735,329934,167640,329934,170497v-1905,6668,-2857,13336,-4762,19050c323267,195263,322315,200977,320409,207645v-952,,-11430,,-12382,c297549,207645,288024,207645,277547,207645v14287,-20955,22860,-46673,22860,-75248c300407,59055,241352,,168009,,94667,,35612,59055,35612,132397v,27623,8572,53341,22860,75248c42279,207645,34659,207645,18467,207645v-1905,,-4763,,-6668,c4179,208597,-1535,215265,369,222885v953,5715,2858,12382,3810,18098c6084,247650,7037,253365,8942,260033v952,4762,1905,9525,2857,14287c12752,277177,13704,280035,13704,282892v953,3810,1905,8573,2858,12383c17515,300038,18467,303847,19419,308610v953,5715,2858,11430,3810,16192c24182,330517,26087,336233,27040,340995v952,4763,1904,8572,2857,13335c30849,359092,31802,362902,32754,367665v953,3810,1905,8573,2858,12382c36565,384810,40374,387667,45137,389572v1905,953,4762,953,6667,953c125147,390525,198490,390525,271832,390525v952,,952,,1905,c273737,391477,268022,411480,266117,419100v,,-952,952,-952,952c264212,420052,264212,420052,263259,420052v-68580,,-137160,,-205740,c56567,420052,56567,420052,55615,420052v-2858,,-4763,953,-6668,2858c46090,426720,44184,430530,45137,435292v953,4763,4762,10478,11430,10478c62282,445770,67997,445770,73712,445770v-8572,6668,-13335,17145,-13335,28575c60377,494347,76569,510540,96572,510540v20002,,36195,-16193,36195,-36195c132767,462915,127052,452438,119432,445770v35242,,69533,,104775,c215634,452438,210872,462915,210872,474345v,20002,16193,36195,36195,36195c267069,510540,283262,494347,283262,474345v,-11430,-5715,-21907,-13335,-28575c272784,445770,275642,445770,278499,445770v953,,1905,,3810,-953c287072,442913,288977,439102,289929,434340v1905,-7620,9525,-39052,11430,-46673c302312,381952,304217,377190,305169,371475v1905,-7620,3810,-15240,5715,-22860c312790,340995,314694,332422,316599,324802v1905,-8572,3810,-16192,5716,-24764c324219,293370,325172,286702,327077,280035v1905,-5715,2857,-12383,4763,-18097c333744,253365,335649,245745,337554,237172v1905,-5714,2858,-11430,4763,-18097c344222,213360,345174,206692,347079,200977v1905,-5714,2858,-12382,4763,-18097c351842,180975,352794,180975,354699,180975v17145,,35243,,52388,c415659,180975,421374,173355,419469,165735xm187059,245745r,18097c187059,267652,185154,269558,181344,269558r-7620,c169915,269558,168009,267652,168009,263842r,-19050c137529,241935,103240,223838,100382,190500v,-4762,1905,-6667,6667,-6667l130862,183833v3810,,5715,1905,6667,5714c139434,200025,146102,205740,157532,207645r,-45720c131815,152400,103240,140970,103240,103822v,-33337,24764,-51434,54292,-54292l157532,31433v,-3811,1905,-5716,5715,-5716l170867,25717v3810,,5715,1905,5715,5716l176582,49530v27622,2858,51435,20003,54292,53340c230874,107633,228969,109538,224207,109538r-23813,c196584,109538,194679,107633,193727,103822,191822,94297,186107,88583,176582,86677r,45720c203252,141922,233732,153352,233732,190500r,c233732,223838,217540,242888,187059,245745xe" fillcolor="#21b25a" stroked="f">
                          <v:stroke joinstyle="miter"/>
                          <v:path arrowok="t" o:connecttype="custom" o:connectlocs="419469,165735;407087,155258;343269,155258;331840,162877;329934,170497;325172,189547;320409,207645;308027,207645;277547,207645;300407,132397;168009,0;35612,132397;58472,207645;18467,207645;11799,207645;369,222885;4179,240983;8942,260033;11799,274320;13704,282892;16562,295275;19419,308610;23229,324802;27040,340995;29897,354330;32754,367665;35612,380047;45137,389572;51804,390525;271832,390525;273737,390525;266117,419100;265165,420052;263259,420052;57519,420052;55615,420052;48947,422910;45137,435292;56567,445770;73712,445770;60377,474345;96572,510540;132767,474345;119432,445770;224207,445770;210872,474345;247067,510540;283262,474345;269927,445770;278499,445770;282309,444817;289929,434340;301359,387667;305169,371475;310884,348615;316599,324802;322315,300038;327077,280035;331840,261938;337554,237172;342317,219075;347079,200977;351842,182880;354699,180975;407087,180975;419469,165735;187059,245745;187059,263842;181344,269558;173724,269558;168009,263842;168009,244792;100382,190500;107049,183833;130862,183833;137529,189547;157532,207645;157532,161925;103240,103822;157532,49530;157532,31433;163247,25717;170867,25717;176582,31433;176582,49530;230874,102870;224207,109538;200394,109538;193727,103822;176582,86677;176582,132397;233732,190500;233732,190500;187059,245745" o:connectangles="0,0,0,0,0,0,0,0,0,0,0,0,0,0,0,0,0,0,0,0,0,0,0,0,0,0,0,0,0,0,0,0,0,0,0,0,0,0,0,0,0,0,0,0,0,0,0,0,0,0,0,0,0,0,0,0,0,0,0,0,0,0,0,0,0,0,0,0,0,0,0,0,0,0,0,0,0,0,0,0,0,0,0,0,0,0,0,0,0,0,0,0,0,0"/>
                        </v:shape>
                      </v:group>
                      <v:shape id="Freeform 1295570075" o:spid="_x0000_s1031" style="position:absolute;left:48947;top:312420;width:46672;height:52387;visibility:visible;mso-wrap-style:square;v-text-anchor:middle" coordsize="46672,523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" path="m46672,52388v-6667,,-28575,,-33337,c12382,52388,12382,52388,11430,51435,9525,42863,7620,34290,5715,25717,3810,19050,2857,13335,952,6667,,4763,,2857,,,13335,,27622,,40957,v,2857,953,4763,953,7620c41910,10477,42863,14288,42863,17145v,1905,952,4762,952,6668c43815,26670,44768,29527,44768,31432v,2858,,4763,952,7620c45720,42863,46672,45720,46672,49530v,1905,,1905,,2858c46672,52388,46672,52388,46672,52388xe" fillcolor="#056d2a" stroked="f">
                        <v:stroke joinstyle="miter"/>
                        <v:path arrowok="t" o:connecttype="custom" o:connectlocs="46672,52388;13335,52388;11430,51435;5715,25717;952,6667;0,0;40957,0;41910,7620;42863,17145;43815,23813;44768,31432;45720,39052;46672,49530;46672,52388;46672,52388" o:connectangles="0,0,0,0,0,0,0,0,0,0,0,0,0,0,0"/>
                      </v:shape>
                      <v:shape id="Freeform 1474873935" o:spid="_x0000_s1032" style="position:absolute;left:115622;top:312420;width:42333;height:52387;visibility:visible;mso-wrap-style:square;v-text-anchor:middle" coordsize="42333,523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" path="m41910,52388v,,,,,c29527,52388,18097,52388,6668,52388v,,,,,c5715,47625,5715,42863,4763,39052v,-3810,-953,-6667,-953,-10477c3810,24765,2857,20002,1905,16192v,-1904,,-3810,-953,-5715c952,7620,,4763,,1905,,1905,,952,,,14288,,27622,,41910,v,,,952,,952c41910,18097,41910,34290,41910,52388v953,-953,,,,xe" fillcolor="#056d2a" stroked="f">
                        <v:stroke joinstyle="miter"/>
                        <v:path arrowok="t" o:connecttype="custom" o:connectlocs="41910,52388;41910,52388;6668,52388;6668,52388;4763,39052;3810,28575;1905,16192;952,10477;0,1905;0,0;41910,0;41910,952;41910,52388;41910,52388" o:connectangles="0,0,0,0,0,0,0,0,0,0,0,0,0,0"/>
                      </v:shape>
                      <v:shape id="Freeform 909701328" o:spid="_x0000_s1033" style="position:absolute;left:185155;top:313372;width:40005;height:51435;visibility:visible;mso-wrap-style:square;v-text-anchor:middle" coordsize="40005,5143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" path="m32385,51435v-10478,,-21908,,-32385,c,51435,,51435,,51435v,,,-952,,-952c,33338,,17145,,,,,,,,,,,,,,,,,,,,,,,,,,,13335,,25718,,39052,v,,,,953,c36195,17145,34290,34290,32385,51435xe" fillcolor="#056d2a" stroked="f">
                        <v:stroke joinstyle="miter"/>
                        <v:path arrowok="t" o:connecttype="custom" o:connectlocs="32385,51435;0,51435;0,51435;0,50483;0,0;0,0;0,0;0,0;0,0;39052,0;40005,0;32385,51435" o:connectangles="0,0,0,0,0,0,0,0,0,0,0,0"/>
                      </v:shape>
                      <v:shape id="Freeform 1586939989" o:spid="_x0000_s1034" style="position:absolute;left:243257;top:312420;width:49530;height:52387;visibility:visible;mso-wrap-style:square;v-text-anchor:middle" coordsize="49530,523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" path="m37148,52388v-12383,,-24765,,-37148,c,50482,,48577,,47625,,44767,953,40957,953,38100v952,-3810,952,-7620,1905,-11430c2858,23813,3810,20955,3810,18097v,-2857,953,-5715,953,-9525c4763,6667,5715,3810,5715,1905v,-953,,-953,953,-1905c6668,,6668,,7620,,20955,,35243,,48578,v,,952,,952,c46673,18097,41910,35242,37148,52388xe" fillcolor="#056d2a" stroked="f">
                        <v:stroke joinstyle="miter"/>
                        <v:path arrowok="t" o:connecttype="custom" o:connectlocs="37148,52388;0,52388;0,47625;953,38100;2858,26670;3810,18097;4763,8572;5715,1905;6668,0;7620,0;48578,0;49530,0;37148,52388" o:connectangles="0,0,0,0,0,0,0,0,0,0,0,0,0"/>
                      </v:shape>
                    </v:group>
                  </w:pict>
                </mc:Fallback>
              </mc:AlternateContent>
            </w:r>
            <w:r w:rsidRPr="00EA11F5">
              <w:rPr>
                <w:rFonts w:eastAsia="Times New Roman" w:cs="Calibri"/>
                <w:color w:val="000000"/>
                <w:sz w:val="24"/>
                <w:szCs w:val="24"/>
              </w:rPr>
              <w:t>If you have many customers, you have the power. Otherwise, buyers can negotiate more advantageous deals elsewhere or find sources other than yours. Consider how you would treat that situation.</w:t>
            </w:r>
          </w:p>
        </w:tc>
        <w:tc>
          <w:tcPr>
            <w:tcW w:w="3700" w:type="dxa"/>
            <w:tcBorders>
              <w:top w:val="single" w:sz="4" w:space="0" w:color="BFBFBF"/>
              <w:left w:val="nil"/>
              <w:bottom w:val="single" w:sz="24" w:space="0" w:color="5A98CB"/>
              <w:right w:val="single" w:sz="4" w:space="0" w:color="BFBFBF"/>
            </w:tcBorders>
            <w:shd w:val="clear" w:color="auto" w:fill="auto"/>
            <w:tcMar>
              <w:top w:w="144" w:type="dxa"/>
              <w:left w:w="115" w:type="dxa"/>
              <w:right w:w="115" w:type="dxa"/>
            </w:tcMar>
            <w:hideMark/>
          </w:tcPr>
          <w:p w14:paraId="2C173C54" w14:textId="77777777" w:rsidR="00FB05B3" w:rsidRPr="00EA11F5" w:rsidRDefault="00FB05B3" w:rsidP="005B4397">
            <w:pPr>
              <w:spacing w:after="0" w:line="240" w:lineRule="auto"/>
              <w:rPr>
                <w:rFonts w:eastAsia="Times New Roman" w:cs="Calibri"/>
                <w:color w:val="000000"/>
                <w:sz w:val="24"/>
                <w:szCs w:val="24"/>
              </w:rPr>
            </w:pPr>
            <w:r>
              <w:rPr>
                <w:noProof/>
              </w:rPr>
              <mc:AlternateContent>
                <mc:Choice Requires="wpg">
                  <w:drawing>
                    <wp:anchor distT="0" distB="0" distL="114300" distR="114300" simplePos="0" relativeHeight="251673600" behindDoc="0" locked="0" layoutInCell="1" allowOverlap="1" wp14:anchorId="2D727F1C" wp14:editId="1C831CA8">
                      <wp:simplePos x="0" y="0"/>
                      <wp:positionH relativeFrom="column">
                        <wp:posOffset>1534160</wp:posOffset>
                      </wp:positionH>
                      <wp:positionV relativeFrom="paragraph">
                        <wp:posOffset>1644160</wp:posOffset>
                      </wp:positionV>
                      <wp:extent cx="688975" cy="681990"/>
                      <wp:effectExtent l="0" t="0" r="0" b="3810"/>
                      <wp:wrapNone/>
                      <wp:docPr id="2020635744" name="Graphic 192"/>
                      <wp:cNvGraphicFramePr/>
                      <a:graphic xmlns:a="http://schemas.openxmlformats.org/drawingml/2006/main">
                        <a:graphicData uri="http://schemas.microsoft.com/office/word/2010/wordprocessingGroup">
                          <wpg:wgp>
                            <wpg:cNvGrpSpPr/>
                            <wpg:grpSpPr>
                              <a:xfrm>
                                <a:off x="0" y="0"/>
                                <a:ext cx="688975" cy="681990"/>
                                <a:chOff x="0" y="0"/>
                                <a:chExt cx="512366" cy="507127"/>
                              </a:xfrm>
                            </wpg:grpSpPr>
                            <wpg:grpSp>
                              <wpg:cNvPr id="1063181288" name="Graphic 192"/>
                              <wpg:cNvGrpSpPr/>
                              <wpg:grpSpPr>
                                <a:xfrm>
                                  <a:off x="314410" y="276282"/>
                                  <a:ext cx="165735" cy="183595"/>
                                  <a:chOff x="314410" y="276282"/>
                                  <a:chExt cx="165735" cy="183595"/>
                                </a:xfrm>
                                <a:solidFill>
                                  <a:srgbClr val="4164AE"/>
                                </a:solidFill>
                              </wpg:grpSpPr>
                              <wps:wsp>
                                <wps:cNvPr id="854643863" name="Freeform 854643863"/>
                                <wps:cNvSpPr/>
                                <wps:spPr>
                                  <a:xfrm>
                                    <a:off x="314410" y="326527"/>
                                    <a:ext cx="76200" cy="133350"/>
                                  </a:xfrm>
                                  <a:custGeom>
                                    <a:avLst/>
                                    <a:gdLst>
                                      <a:gd name="connsiteX0" fmla="*/ 75248 w 76200"/>
                                      <a:gd name="connsiteY0" fmla="*/ 133350 h 133350"/>
                                      <a:gd name="connsiteX1" fmla="*/ 32385 w 76200"/>
                                      <a:gd name="connsiteY1" fmla="*/ 107632 h 133350"/>
                                      <a:gd name="connsiteX2" fmla="*/ 953 w 76200"/>
                                      <a:gd name="connsiteY2" fmla="*/ 88582 h 133350"/>
                                      <a:gd name="connsiteX3" fmla="*/ 0 w 76200"/>
                                      <a:gd name="connsiteY3" fmla="*/ 85725 h 133350"/>
                                      <a:gd name="connsiteX4" fmla="*/ 0 w 76200"/>
                                      <a:gd name="connsiteY4" fmla="*/ 30480 h 133350"/>
                                      <a:gd name="connsiteX5" fmla="*/ 0 w 76200"/>
                                      <a:gd name="connsiteY5" fmla="*/ 0 h 133350"/>
                                      <a:gd name="connsiteX6" fmla="*/ 12382 w 76200"/>
                                      <a:gd name="connsiteY6" fmla="*/ 7620 h 133350"/>
                                      <a:gd name="connsiteX7" fmla="*/ 44768 w 76200"/>
                                      <a:gd name="connsiteY7" fmla="*/ 26670 h 133350"/>
                                      <a:gd name="connsiteX8" fmla="*/ 74295 w 76200"/>
                                      <a:gd name="connsiteY8" fmla="*/ 44768 h 133350"/>
                                      <a:gd name="connsiteX9" fmla="*/ 76200 w 76200"/>
                                      <a:gd name="connsiteY9" fmla="*/ 47625 h 133350"/>
                                      <a:gd name="connsiteX10" fmla="*/ 76200 w 76200"/>
                                      <a:gd name="connsiteY10" fmla="*/ 91440 h 133350"/>
                                      <a:gd name="connsiteX11" fmla="*/ 76200 w 76200"/>
                                      <a:gd name="connsiteY11" fmla="*/ 123825 h 133350"/>
                                      <a:gd name="connsiteX12" fmla="*/ 75248 w 76200"/>
                                      <a:gd name="connsiteY12" fmla="*/ 133350 h 1333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76200" h="133350">
                                        <a:moveTo>
                                          <a:pt x="75248" y="133350"/>
                                        </a:moveTo>
                                        <a:cubicBezTo>
                                          <a:pt x="60960" y="124778"/>
                                          <a:pt x="46673" y="116205"/>
                                          <a:pt x="32385" y="107632"/>
                                        </a:cubicBezTo>
                                        <a:cubicBezTo>
                                          <a:pt x="21907" y="100965"/>
                                          <a:pt x="11430" y="95250"/>
                                          <a:pt x="953" y="88582"/>
                                        </a:cubicBezTo>
                                        <a:cubicBezTo>
                                          <a:pt x="0" y="88582"/>
                                          <a:pt x="0" y="86678"/>
                                          <a:pt x="0" y="85725"/>
                                        </a:cubicBezTo>
                                        <a:cubicBezTo>
                                          <a:pt x="0" y="67628"/>
                                          <a:pt x="0" y="48578"/>
                                          <a:pt x="0" y="30480"/>
                                        </a:cubicBezTo>
                                        <a:cubicBezTo>
                                          <a:pt x="0" y="20955"/>
                                          <a:pt x="0" y="10478"/>
                                          <a:pt x="0" y="0"/>
                                        </a:cubicBezTo>
                                        <a:cubicBezTo>
                                          <a:pt x="4763" y="2857"/>
                                          <a:pt x="8573" y="4763"/>
                                          <a:pt x="12382" y="7620"/>
                                        </a:cubicBezTo>
                                        <a:cubicBezTo>
                                          <a:pt x="22860" y="14288"/>
                                          <a:pt x="34290" y="20003"/>
                                          <a:pt x="44768" y="26670"/>
                                        </a:cubicBezTo>
                                        <a:cubicBezTo>
                                          <a:pt x="54293" y="32385"/>
                                          <a:pt x="63818" y="38100"/>
                                          <a:pt x="74295" y="44768"/>
                                        </a:cubicBezTo>
                                        <a:cubicBezTo>
                                          <a:pt x="75248" y="45720"/>
                                          <a:pt x="76200" y="46672"/>
                                          <a:pt x="76200" y="47625"/>
                                        </a:cubicBezTo>
                                        <a:cubicBezTo>
                                          <a:pt x="76200" y="61913"/>
                                          <a:pt x="76200" y="77153"/>
                                          <a:pt x="76200" y="91440"/>
                                        </a:cubicBezTo>
                                        <a:cubicBezTo>
                                          <a:pt x="76200" y="101918"/>
                                          <a:pt x="76200" y="113347"/>
                                          <a:pt x="76200" y="123825"/>
                                        </a:cubicBezTo>
                                        <a:cubicBezTo>
                                          <a:pt x="76200" y="126682"/>
                                          <a:pt x="75248" y="129540"/>
                                          <a:pt x="75248" y="133350"/>
                                        </a:cubicBezTo>
                                        <a:close/>
                                      </a:path>
                                    </a:pathLst>
                                  </a:custGeom>
                                  <a:solidFill>
                                    <a:srgbClr val="4164AE"/>
                                  </a:solidFill>
                                  <a:ln w="9525" cap="flat">
                                    <a:noFill/>
                                    <a:prstDash val="solid"/>
                                    <a:miter/>
                                  </a:ln>
                                </wps:spPr>
                                <wps:bodyPr rtlCol="0" anchor="ctr"/>
                              </wps:wsp>
                              <wps:wsp>
                                <wps:cNvPr id="1220794766" name="Freeform 1220794766"/>
                                <wps:cNvSpPr/>
                                <wps:spPr>
                                  <a:xfrm>
                                    <a:off x="406803" y="332242"/>
                                    <a:ext cx="73342" cy="126682"/>
                                  </a:xfrm>
                                  <a:custGeom>
                                    <a:avLst/>
                                    <a:gdLst>
                                      <a:gd name="connsiteX0" fmla="*/ 0 w 73342"/>
                                      <a:gd name="connsiteY0" fmla="*/ 126682 h 126682"/>
                                      <a:gd name="connsiteX1" fmla="*/ 0 w 73342"/>
                                      <a:gd name="connsiteY1" fmla="*/ 122872 h 126682"/>
                                      <a:gd name="connsiteX2" fmla="*/ 0 w 73342"/>
                                      <a:gd name="connsiteY2" fmla="*/ 41910 h 126682"/>
                                      <a:gd name="connsiteX3" fmla="*/ 2857 w 73342"/>
                                      <a:gd name="connsiteY3" fmla="*/ 37147 h 126682"/>
                                      <a:gd name="connsiteX4" fmla="*/ 54293 w 73342"/>
                                      <a:gd name="connsiteY4" fmla="*/ 10478 h 126682"/>
                                      <a:gd name="connsiteX5" fmla="*/ 71438 w 73342"/>
                                      <a:gd name="connsiteY5" fmla="*/ 953 h 126682"/>
                                      <a:gd name="connsiteX6" fmla="*/ 73343 w 73342"/>
                                      <a:gd name="connsiteY6" fmla="*/ 0 h 126682"/>
                                      <a:gd name="connsiteX7" fmla="*/ 73343 w 73342"/>
                                      <a:gd name="connsiteY7" fmla="*/ 88582 h 126682"/>
                                      <a:gd name="connsiteX8" fmla="*/ 0 w 73342"/>
                                      <a:gd name="connsiteY8" fmla="*/ 126682 h 12668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73342" h="126682">
                                        <a:moveTo>
                                          <a:pt x="0" y="126682"/>
                                        </a:moveTo>
                                        <a:cubicBezTo>
                                          <a:pt x="0" y="124778"/>
                                          <a:pt x="0" y="123825"/>
                                          <a:pt x="0" y="122872"/>
                                        </a:cubicBezTo>
                                        <a:cubicBezTo>
                                          <a:pt x="0" y="96203"/>
                                          <a:pt x="0" y="68580"/>
                                          <a:pt x="0" y="41910"/>
                                        </a:cubicBezTo>
                                        <a:cubicBezTo>
                                          <a:pt x="0" y="40005"/>
                                          <a:pt x="952" y="38100"/>
                                          <a:pt x="2857" y="37147"/>
                                        </a:cubicBezTo>
                                        <a:cubicBezTo>
                                          <a:pt x="20002" y="28575"/>
                                          <a:pt x="37148" y="20003"/>
                                          <a:pt x="54293" y="10478"/>
                                        </a:cubicBezTo>
                                        <a:cubicBezTo>
                                          <a:pt x="60007" y="7620"/>
                                          <a:pt x="65723" y="3810"/>
                                          <a:pt x="71438" y="953"/>
                                        </a:cubicBezTo>
                                        <a:cubicBezTo>
                                          <a:pt x="71438" y="953"/>
                                          <a:pt x="72390" y="953"/>
                                          <a:pt x="73343" y="0"/>
                                        </a:cubicBezTo>
                                        <a:cubicBezTo>
                                          <a:pt x="73343" y="29528"/>
                                          <a:pt x="73343" y="59055"/>
                                          <a:pt x="73343" y="88582"/>
                                        </a:cubicBezTo>
                                        <a:cubicBezTo>
                                          <a:pt x="48577" y="101917"/>
                                          <a:pt x="24765" y="114300"/>
                                          <a:pt x="0" y="126682"/>
                                        </a:cubicBezTo>
                                        <a:close/>
                                      </a:path>
                                    </a:pathLst>
                                  </a:custGeom>
                                  <a:solidFill>
                                    <a:srgbClr val="4164AE"/>
                                  </a:solidFill>
                                  <a:ln w="9525" cap="flat">
                                    <a:noFill/>
                                    <a:prstDash val="solid"/>
                                    <a:miter/>
                                  </a:ln>
                                </wps:spPr>
                                <wps:bodyPr rtlCol="0" anchor="ctr"/>
                              </wps:wsp>
                              <wps:wsp>
                                <wps:cNvPr id="1124897292" name="Freeform 1124897292"/>
                                <wps:cNvSpPr/>
                                <wps:spPr>
                                  <a:xfrm>
                                    <a:off x="324888" y="276282"/>
                                    <a:ext cx="146684" cy="82391"/>
                                  </a:xfrm>
                                  <a:custGeom>
                                    <a:avLst/>
                                    <a:gdLst>
                                      <a:gd name="connsiteX0" fmla="*/ 0 w 146684"/>
                                      <a:gd name="connsiteY0" fmla="*/ 35957 h 82391"/>
                                      <a:gd name="connsiteX1" fmla="*/ 48577 w 146684"/>
                                      <a:gd name="connsiteY1" fmla="*/ 10239 h 82391"/>
                                      <a:gd name="connsiteX2" fmla="*/ 68580 w 146684"/>
                                      <a:gd name="connsiteY2" fmla="*/ 714 h 82391"/>
                                      <a:gd name="connsiteX3" fmla="*/ 73342 w 146684"/>
                                      <a:gd name="connsiteY3" fmla="*/ 714 h 82391"/>
                                      <a:gd name="connsiteX4" fmla="*/ 101917 w 146684"/>
                                      <a:gd name="connsiteY4" fmla="*/ 17859 h 82391"/>
                                      <a:gd name="connsiteX5" fmla="*/ 140017 w 146684"/>
                                      <a:gd name="connsiteY5" fmla="*/ 40719 h 82391"/>
                                      <a:gd name="connsiteX6" fmla="*/ 146685 w 146684"/>
                                      <a:gd name="connsiteY6" fmla="*/ 44529 h 82391"/>
                                      <a:gd name="connsiteX7" fmla="*/ 140017 w 146684"/>
                                      <a:gd name="connsiteY7" fmla="*/ 48339 h 82391"/>
                                      <a:gd name="connsiteX8" fmla="*/ 101917 w 146684"/>
                                      <a:gd name="connsiteY8" fmla="*/ 68342 h 82391"/>
                                      <a:gd name="connsiteX9" fmla="*/ 76200 w 146684"/>
                                      <a:gd name="connsiteY9" fmla="*/ 81677 h 82391"/>
                                      <a:gd name="connsiteX10" fmla="*/ 72390 w 146684"/>
                                      <a:gd name="connsiteY10" fmla="*/ 81677 h 82391"/>
                                      <a:gd name="connsiteX11" fmla="*/ 12382 w 146684"/>
                                      <a:gd name="connsiteY11" fmla="*/ 44529 h 82391"/>
                                      <a:gd name="connsiteX12" fmla="*/ 0 w 146684"/>
                                      <a:gd name="connsiteY12" fmla="*/ 35957 h 82391"/>
                                      <a:gd name="connsiteX13" fmla="*/ 0 w 146684"/>
                                      <a:gd name="connsiteY13" fmla="*/ 35957 h 823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46684" h="82391">
                                        <a:moveTo>
                                          <a:pt x="0" y="35957"/>
                                        </a:moveTo>
                                        <a:cubicBezTo>
                                          <a:pt x="16192" y="27384"/>
                                          <a:pt x="32385" y="18812"/>
                                          <a:pt x="48577" y="10239"/>
                                        </a:cubicBezTo>
                                        <a:cubicBezTo>
                                          <a:pt x="55245" y="6429"/>
                                          <a:pt x="61913" y="3572"/>
                                          <a:pt x="68580" y="714"/>
                                        </a:cubicBezTo>
                                        <a:cubicBezTo>
                                          <a:pt x="70485" y="-238"/>
                                          <a:pt x="71438" y="-238"/>
                                          <a:pt x="73342" y="714"/>
                                        </a:cubicBezTo>
                                        <a:cubicBezTo>
                                          <a:pt x="82867" y="6429"/>
                                          <a:pt x="92392" y="12144"/>
                                          <a:pt x="101917" y="17859"/>
                                        </a:cubicBezTo>
                                        <a:cubicBezTo>
                                          <a:pt x="114300" y="25479"/>
                                          <a:pt x="127635" y="33099"/>
                                          <a:pt x="140017" y="40719"/>
                                        </a:cubicBezTo>
                                        <a:cubicBezTo>
                                          <a:pt x="141922" y="41672"/>
                                          <a:pt x="144780" y="42624"/>
                                          <a:pt x="146685" y="44529"/>
                                        </a:cubicBezTo>
                                        <a:cubicBezTo>
                                          <a:pt x="143827" y="45482"/>
                                          <a:pt x="141922" y="47387"/>
                                          <a:pt x="140017" y="48339"/>
                                        </a:cubicBezTo>
                                        <a:cubicBezTo>
                                          <a:pt x="127635" y="55007"/>
                                          <a:pt x="115252" y="61674"/>
                                          <a:pt x="101917" y="68342"/>
                                        </a:cubicBezTo>
                                        <a:cubicBezTo>
                                          <a:pt x="93345" y="73104"/>
                                          <a:pt x="84772" y="77867"/>
                                          <a:pt x="76200" y="81677"/>
                                        </a:cubicBezTo>
                                        <a:cubicBezTo>
                                          <a:pt x="75247" y="82629"/>
                                          <a:pt x="73342" y="82629"/>
                                          <a:pt x="72390" y="81677"/>
                                        </a:cubicBezTo>
                                        <a:cubicBezTo>
                                          <a:pt x="52388" y="69294"/>
                                          <a:pt x="32385" y="56912"/>
                                          <a:pt x="12382" y="44529"/>
                                        </a:cubicBezTo>
                                        <a:cubicBezTo>
                                          <a:pt x="8572" y="41672"/>
                                          <a:pt x="4763" y="39767"/>
                                          <a:pt x="0" y="35957"/>
                                        </a:cubicBezTo>
                                        <a:cubicBezTo>
                                          <a:pt x="0" y="36909"/>
                                          <a:pt x="0" y="36909"/>
                                          <a:pt x="0" y="35957"/>
                                        </a:cubicBezTo>
                                        <a:close/>
                                      </a:path>
                                    </a:pathLst>
                                  </a:custGeom>
                                  <a:solidFill>
                                    <a:srgbClr val="4164AE"/>
                                  </a:solidFill>
                                  <a:ln w="9525" cap="flat">
                                    <a:noFill/>
                                    <a:prstDash val="solid"/>
                                    <a:miter/>
                                  </a:ln>
                                </wps:spPr>
                                <wps:bodyPr rtlCol="0" anchor="ctr"/>
                              </wps:wsp>
                            </wpg:grpSp>
                            <wpg:grpSp>
                              <wpg:cNvPr id="1345723002" name="Graphic 192"/>
                              <wpg:cNvGrpSpPr/>
                              <wpg:grpSpPr>
                                <a:xfrm>
                                  <a:off x="48663" y="53397"/>
                                  <a:ext cx="165734" cy="183595"/>
                                  <a:chOff x="48663" y="53397"/>
                                  <a:chExt cx="165734" cy="183595"/>
                                </a:xfrm>
                                <a:solidFill>
                                  <a:srgbClr val="4164AE"/>
                                </a:solidFill>
                              </wpg:grpSpPr>
                              <wps:wsp>
                                <wps:cNvPr id="1183235319" name="Freeform 1183235319"/>
                                <wps:cNvSpPr/>
                                <wps:spPr>
                                  <a:xfrm>
                                    <a:off x="48663" y="103642"/>
                                    <a:ext cx="76200" cy="133350"/>
                                  </a:xfrm>
                                  <a:custGeom>
                                    <a:avLst/>
                                    <a:gdLst>
                                      <a:gd name="connsiteX0" fmla="*/ 75247 w 76200"/>
                                      <a:gd name="connsiteY0" fmla="*/ 133350 h 133350"/>
                                      <a:gd name="connsiteX1" fmla="*/ 32385 w 76200"/>
                                      <a:gd name="connsiteY1" fmla="*/ 107632 h 133350"/>
                                      <a:gd name="connsiteX2" fmla="*/ 952 w 76200"/>
                                      <a:gd name="connsiteY2" fmla="*/ 88582 h 133350"/>
                                      <a:gd name="connsiteX3" fmla="*/ 0 w 76200"/>
                                      <a:gd name="connsiteY3" fmla="*/ 85725 h 133350"/>
                                      <a:gd name="connsiteX4" fmla="*/ 0 w 76200"/>
                                      <a:gd name="connsiteY4" fmla="*/ 30480 h 133350"/>
                                      <a:gd name="connsiteX5" fmla="*/ 0 w 76200"/>
                                      <a:gd name="connsiteY5" fmla="*/ 0 h 133350"/>
                                      <a:gd name="connsiteX6" fmla="*/ 12382 w 76200"/>
                                      <a:gd name="connsiteY6" fmla="*/ 7620 h 133350"/>
                                      <a:gd name="connsiteX7" fmla="*/ 44767 w 76200"/>
                                      <a:gd name="connsiteY7" fmla="*/ 26670 h 133350"/>
                                      <a:gd name="connsiteX8" fmla="*/ 74295 w 76200"/>
                                      <a:gd name="connsiteY8" fmla="*/ 44767 h 133350"/>
                                      <a:gd name="connsiteX9" fmla="*/ 76200 w 76200"/>
                                      <a:gd name="connsiteY9" fmla="*/ 47625 h 133350"/>
                                      <a:gd name="connsiteX10" fmla="*/ 76200 w 76200"/>
                                      <a:gd name="connsiteY10" fmla="*/ 91440 h 133350"/>
                                      <a:gd name="connsiteX11" fmla="*/ 76200 w 76200"/>
                                      <a:gd name="connsiteY11" fmla="*/ 123825 h 133350"/>
                                      <a:gd name="connsiteX12" fmla="*/ 75247 w 76200"/>
                                      <a:gd name="connsiteY12" fmla="*/ 133350 h 1333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76200" h="133350">
                                        <a:moveTo>
                                          <a:pt x="75247" y="133350"/>
                                        </a:moveTo>
                                        <a:cubicBezTo>
                                          <a:pt x="60960" y="124777"/>
                                          <a:pt x="46672" y="116205"/>
                                          <a:pt x="32385" y="107632"/>
                                        </a:cubicBezTo>
                                        <a:cubicBezTo>
                                          <a:pt x="21907" y="100965"/>
                                          <a:pt x="11430" y="95250"/>
                                          <a:pt x="952" y="88582"/>
                                        </a:cubicBezTo>
                                        <a:cubicBezTo>
                                          <a:pt x="0" y="88582"/>
                                          <a:pt x="0" y="86677"/>
                                          <a:pt x="0" y="85725"/>
                                        </a:cubicBezTo>
                                        <a:cubicBezTo>
                                          <a:pt x="0" y="67627"/>
                                          <a:pt x="0" y="48577"/>
                                          <a:pt x="0" y="30480"/>
                                        </a:cubicBezTo>
                                        <a:cubicBezTo>
                                          <a:pt x="0" y="20955"/>
                                          <a:pt x="0" y="10477"/>
                                          <a:pt x="0" y="0"/>
                                        </a:cubicBezTo>
                                        <a:cubicBezTo>
                                          <a:pt x="4763" y="2857"/>
                                          <a:pt x="8572" y="4763"/>
                                          <a:pt x="12382" y="7620"/>
                                        </a:cubicBezTo>
                                        <a:cubicBezTo>
                                          <a:pt x="22860" y="14288"/>
                                          <a:pt x="34290" y="20002"/>
                                          <a:pt x="44767" y="26670"/>
                                        </a:cubicBezTo>
                                        <a:cubicBezTo>
                                          <a:pt x="54292" y="32385"/>
                                          <a:pt x="63817" y="38100"/>
                                          <a:pt x="74295" y="44767"/>
                                        </a:cubicBezTo>
                                        <a:cubicBezTo>
                                          <a:pt x="75247" y="45720"/>
                                          <a:pt x="76200" y="46672"/>
                                          <a:pt x="76200" y="47625"/>
                                        </a:cubicBezTo>
                                        <a:cubicBezTo>
                                          <a:pt x="76200" y="61913"/>
                                          <a:pt x="76200" y="77152"/>
                                          <a:pt x="76200" y="91440"/>
                                        </a:cubicBezTo>
                                        <a:cubicBezTo>
                                          <a:pt x="76200" y="101917"/>
                                          <a:pt x="76200" y="113347"/>
                                          <a:pt x="76200" y="123825"/>
                                        </a:cubicBezTo>
                                        <a:cubicBezTo>
                                          <a:pt x="76200" y="126682"/>
                                          <a:pt x="76200" y="129540"/>
                                          <a:pt x="75247" y="133350"/>
                                        </a:cubicBezTo>
                                        <a:close/>
                                      </a:path>
                                    </a:pathLst>
                                  </a:custGeom>
                                  <a:solidFill>
                                    <a:srgbClr val="4164AE"/>
                                  </a:solidFill>
                                  <a:ln w="9525" cap="flat">
                                    <a:noFill/>
                                    <a:prstDash val="solid"/>
                                    <a:miter/>
                                  </a:ln>
                                </wps:spPr>
                                <wps:bodyPr rtlCol="0" anchor="ctr"/>
                              </wps:wsp>
                              <wps:wsp>
                                <wps:cNvPr id="910962629" name="Freeform 910962629"/>
                                <wps:cNvSpPr/>
                                <wps:spPr>
                                  <a:xfrm>
                                    <a:off x="141055" y="110309"/>
                                    <a:ext cx="73342" cy="126682"/>
                                  </a:xfrm>
                                  <a:custGeom>
                                    <a:avLst/>
                                    <a:gdLst>
                                      <a:gd name="connsiteX0" fmla="*/ 0 w 73342"/>
                                      <a:gd name="connsiteY0" fmla="*/ 126683 h 126682"/>
                                      <a:gd name="connsiteX1" fmla="*/ 0 w 73342"/>
                                      <a:gd name="connsiteY1" fmla="*/ 122872 h 126682"/>
                                      <a:gd name="connsiteX2" fmla="*/ 0 w 73342"/>
                                      <a:gd name="connsiteY2" fmla="*/ 41910 h 126682"/>
                                      <a:gd name="connsiteX3" fmla="*/ 2858 w 73342"/>
                                      <a:gd name="connsiteY3" fmla="*/ 37147 h 126682"/>
                                      <a:gd name="connsiteX4" fmla="*/ 54293 w 73342"/>
                                      <a:gd name="connsiteY4" fmla="*/ 10477 h 126682"/>
                                      <a:gd name="connsiteX5" fmla="*/ 71438 w 73342"/>
                                      <a:gd name="connsiteY5" fmla="*/ 952 h 126682"/>
                                      <a:gd name="connsiteX6" fmla="*/ 73343 w 73342"/>
                                      <a:gd name="connsiteY6" fmla="*/ 0 h 126682"/>
                                      <a:gd name="connsiteX7" fmla="*/ 73343 w 73342"/>
                                      <a:gd name="connsiteY7" fmla="*/ 88583 h 126682"/>
                                      <a:gd name="connsiteX8" fmla="*/ 0 w 73342"/>
                                      <a:gd name="connsiteY8" fmla="*/ 126683 h 12668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73342" h="126682">
                                        <a:moveTo>
                                          <a:pt x="0" y="126683"/>
                                        </a:moveTo>
                                        <a:cubicBezTo>
                                          <a:pt x="0" y="124777"/>
                                          <a:pt x="0" y="123825"/>
                                          <a:pt x="0" y="122872"/>
                                        </a:cubicBezTo>
                                        <a:cubicBezTo>
                                          <a:pt x="0" y="96202"/>
                                          <a:pt x="0" y="68580"/>
                                          <a:pt x="0" y="41910"/>
                                        </a:cubicBezTo>
                                        <a:cubicBezTo>
                                          <a:pt x="0" y="40005"/>
                                          <a:pt x="953" y="38100"/>
                                          <a:pt x="2858" y="37147"/>
                                        </a:cubicBezTo>
                                        <a:cubicBezTo>
                                          <a:pt x="20003" y="28575"/>
                                          <a:pt x="37148" y="20002"/>
                                          <a:pt x="54293" y="10477"/>
                                        </a:cubicBezTo>
                                        <a:cubicBezTo>
                                          <a:pt x="60008" y="7620"/>
                                          <a:pt x="65723" y="3810"/>
                                          <a:pt x="71438" y="952"/>
                                        </a:cubicBezTo>
                                        <a:cubicBezTo>
                                          <a:pt x="71438" y="952"/>
                                          <a:pt x="72390" y="952"/>
                                          <a:pt x="73343" y="0"/>
                                        </a:cubicBezTo>
                                        <a:cubicBezTo>
                                          <a:pt x="73343" y="29527"/>
                                          <a:pt x="73343" y="59055"/>
                                          <a:pt x="73343" y="88583"/>
                                        </a:cubicBezTo>
                                        <a:cubicBezTo>
                                          <a:pt x="48578" y="100965"/>
                                          <a:pt x="24765" y="113347"/>
                                          <a:pt x="0" y="126683"/>
                                        </a:cubicBezTo>
                                        <a:close/>
                                      </a:path>
                                    </a:pathLst>
                                  </a:custGeom>
                                  <a:solidFill>
                                    <a:srgbClr val="4164AE"/>
                                  </a:solidFill>
                                  <a:ln w="9525" cap="flat">
                                    <a:noFill/>
                                    <a:prstDash val="solid"/>
                                    <a:miter/>
                                  </a:ln>
                                </wps:spPr>
                                <wps:bodyPr rtlCol="0" anchor="ctr"/>
                              </wps:wsp>
                              <wps:wsp>
                                <wps:cNvPr id="1492722223" name="Freeform 1492722223"/>
                                <wps:cNvSpPr/>
                                <wps:spPr>
                                  <a:xfrm>
                                    <a:off x="59141" y="53397"/>
                                    <a:ext cx="146685" cy="82391"/>
                                  </a:xfrm>
                                  <a:custGeom>
                                    <a:avLst/>
                                    <a:gdLst>
                                      <a:gd name="connsiteX0" fmla="*/ 0 w 146685"/>
                                      <a:gd name="connsiteY0" fmla="*/ 35957 h 82391"/>
                                      <a:gd name="connsiteX1" fmla="*/ 48577 w 146685"/>
                                      <a:gd name="connsiteY1" fmla="*/ 10239 h 82391"/>
                                      <a:gd name="connsiteX2" fmla="*/ 68580 w 146685"/>
                                      <a:gd name="connsiteY2" fmla="*/ 714 h 82391"/>
                                      <a:gd name="connsiteX3" fmla="*/ 73343 w 146685"/>
                                      <a:gd name="connsiteY3" fmla="*/ 714 h 82391"/>
                                      <a:gd name="connsiteX4" fmla="*/ 101918 w 146685"/>
                                      <a:gd name="connsiteY4" fmla="*/ 17859 h 82391"/>
                                      <a:gd name="connsiteX5" fmla="*/ 140018 w 146685"/>
                                      <a:gd name="connsiteY5" fmla="*/ 40719 h 82391"/>
                                      <a:gd name="connsiteX6" fmla="*/ 146685 w 146685"/>
                                      <a:gd name="connsiteY6" fmla="*/ 44529 h 82391"/>
                                      <a:gd name="connsiteX7" fmla="*/ 140018 w 146685"/>
                                      <a:gd name="connsiteY7" fmla="*/ 48339 h 82391"/>
                                      <a:gd name="connsiteX8" fmla="*/ 101918 w 146685"/>
                                      <a:gd name="connsiteY8" fmla="*/ 68342 h 82391"/>
                                      <a:gd name="connsiteX9" fmla="*/ 76200 w 146685"/>
                                      <a:gd name="connsiteY9" fmla="*/ 81677 h 82391"/>
                                      <a:gd name="connsiteX10" fmla="*/ 72390 w 146685"/>
                                      <a:gd name="connsiteY10" fmla="*/ 81677 h 82391"/>
                                      <a:gd name="connsiteX11" fmla="*/ 12382 w 146685"/>
                                      <a:gd name="connsiteY11" fmla="*/ 44529 h 82391"/>
                                      <a:gd name="connsiteX12" fmla="*/ 0 w 146685"/>
                                      <a:gd name="connsiteY12" fmla="*/ 35957 h 82391"/>
                                      <a:gd name="connsiteX13" fmla="*/ 0 w 146685"/>
                                      <a:gd name="connsiteY13" fmla="*/ 35957 h 823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46685" h="82391">
                                        <a:moveTo>
                                          <a:pt x="0" y="35957"/>
                                        </a:moveTo>
                                        <a:cubicBezTo>
                                          <a:pt x="16193" y="27384"/>
                                          <a:pt x="32385" y="18812"/>
                                          <a:pt x="48577" y="10239"/>
                                        </a:cubicBezTo>
                                        <a:cubicBezTo>
                                          <a:pt x="55245" y="6429"/>
                                          <a:pt x="61913" y="3572"/>
                                          <a:pt x="68580" y="714"/>
                                        </a:cubicBezTo>
                                        <a:cubicBezTo>
                                          <a:pt x="70485" y="-238"/>
                                          <a:pt x="71438" y="-238"/>
                                          <a:pt x="73343" y="714"/>
                                        </a:cubicBezTo>
                                        <a:cubicBezTo>
                                          <a:pt x="82868" y="6429"/>
                                          <a:pt x="92393" y="12144"/>
                                          <a:pt x="101918" y="17859"/>
                                        </a:cubicBezTo>
                                        <a:cubicBezTo>
                                          <a:pt x="114300" y="25479"/>
                                          <a:pt x="127635" y="33099"/>
                                          <a:pt x="140018" y="40719"/>
                                        </a:cubicBezTo>
                                        <a:cubicBezTo>
                                          <a:pt x="141923" y="41672"/>
                                          <a:pt x="144780" y="42624"/>
                                          <a:pt x="146685" y="44529"/>
                                        </a:cubicBezTo>
                                        <a:cubicBezTo>
                                          <a:pt x="143827" y="45482"/>
                                          <a:pt x="141923" y="47387"/>
                                          <a:pt x="140018" y="48339"/>
                                        </a:cubicBezTo>
                                        <a:cubicBezTo>
                                          <a:pt x="127635" y="55007"/>
                                          <a:pt x="115252" y="61674"/>
                                          <a:pt x="101918" y="68342"/>
                                        </a:cubicBezTo>
                                        <a:cubicBezTo>
                                          <a:pt x="93345" y="73104"/>
                                          <a:pt x="84773" y="77867"/>
                                          <a:pt x="76200" y="81677"/>
                                        </a:cubicBezTo>
                                        <a:cubicBezTo>
                                          <a:pt x="75248" y="82629"/>
                                          <a:pt x="73343" y="82629"/>
                                          <a:pt x="72390" y="81677"/>
                                        </a:cubicBezTo>
                                        <a:cubicBezTo>
                                          <a:pt x="52388" y="69294"/>
                                          <a:pt x="32385" y="56912"/>
                                          <a:pt x="12382" y="44529"/>
                                        </a:cubicBezTo>
                                        <a:cubicBezTo>
                                          <a:pt x="8573" y="41672"/>
                                          <a:pt x="4763" y="39767"/>
                                          <a:pt x="0" y="35957"/>
                                        </a:cubicBezTo>
                                        <a:cubicBezTo>
                                          <a:pt x="952" y="36909"/>
                                          <a:pt x="0" y="36909"/>
                                          <a:pt x="0" y="35957"/>
                                        </a:cubicBezTo>
                                        <a:close/>
                                      </a:path>
                                    </a:pathLst>
                                  </a:custGeom>
                                  <a:solidFill>
                                    <a:srgbClr val="4164AE"/>
                                  </a:solidFill>
                                  <a:ln w="9525" cap="flat">
                                    <a:noFill/>
                                    <a:prstDash val="solid"/>
                                    <a:miter/>
                                  </a:ln>
                                </wps:spPr>
                                <wps:bodyPr rtlCol="0" anchor="ctr"/>
                              </wps:wsp>
                            </wpg:grpSp>
                            <wps:wsp>
                              <wps:cNvPr id="336928792" name="Freeform 336928792"/>
                              <wps:cNvSpPr/>
                              <wps:spPr>
                                <a:xfrm>
                                  <a:off x="0" y="244135"/>
                                  <a:ext cx="327745" cy="262992"/>
                                </a:xfrm>
                                <a:custGeom>
                                  <a:avLst/>
                                  <a:gdLst>
                                    <a:gd name="connsiteX0" fmla="*/ 307743 w 327745"/>
                                    <a:gd name="connsiteY0" fmla="*/ 198596 h 262992"/>
                                    <a:gd name="connsiteX1" fmla="*/ 287741 w 327745"/>
                                    <a:gd name="connsiteY1" fmla="*/ 186214 h 262992"/>
                                    <a:gd name="connsiteX2" fmla="*/ 185823 w 327745"/>
                                    <a:gd name="connsiteY2" fmla="*/ 211931 h 262992"/>
                                    <a:gd name="connsiteX3" fmla="*/ 106766 w 327745"/>
                                    <a:gd name="connsiteY3" fmla="*/ 130016 h 262992"/>
                                    <a:gd name="connsiteX4" fmla="*/ 103908 w 327745"/>
                                    <a:gd name="connsiteY4" fmla="*/ 91916 h 262992"/>
                                    <a:gd name="connsiteX5" fmla="*/ 107718 w 327745"/>
                                    <a:gd name="connsiteY5" fmla="*/ 90011 h 262992"/>
                                    <a:gd name="connsiteX6" fmla="*/ 150581 w 327745"/>
                                    <a:gd name="connsiteY6" fmla="*/ 107156 h 262992"/>
                                    <a:gd name="connsiteX7" fmla="*/ 152486 w 327745"/>
                                    <a:gd name="connsiteY7" fmla="*/ 108109 h 262992"/>
                                    <a:gd name="connsiteX8" fmla="*/ 158201 w 327745"/>
                                    <a:gd name="connsiteY8" fmla="*/ 107156 h 262992"/>
                                    <a:gd name="connsiteX9" fmla="*/ 157248 w 327745"/>
                                    <a:gd name="connsiteY9" fmla="*/ 100489 h 262992"/>
                                    <a:gd name="connsiteX10" fmla="*/ 136293 w 327745"/>
                                    <a:gd name="connsiteY10" fmla="*/ 71914 h 262992"/>
                                    <a:gd name="connsiteX11" fmla="*/ 84858 w 327745"/>
                                    <a:gd name="connsiteY11" fmla="*/ 4286 h 262992"/>
                                    <a:gd name="connsiteX12" fmla="*/ 74381 w 327745"/>
                                    <a:gd name="connsiteY12" fmla="*/ 4286 h 262992"/>
                                    <a:gd name="connsiteX13" fmla="*/ 2943 w 327745"/>
                                    <a:gd name="connsiteY13" fmla="*/ 98584 h 262992"/>
                                    <a:gd name="connsiteX14" fmla="*/ 1991 w 327745"/>
                                    <a:gd name="connsiteY14" fmla="*/ 99536 h 262992"/>
                                    <a:gd name="connsiteX15" fmla="*/ 1039 w 327745"/>
                                    <a:gd name="connsiteY15" fmla="*/ 106204 h 262992"/>
                                    <a:gd name="connsiteX16" fmla="*/ 6753 w 327745"/>
                                    <a:gd name="connsiteY16" fmla="*/ 107156 h 262992"/>
                                    <a:gd name="connsiteX17" fmla="*/ 41043 w 327745"/>
                                    <a:gd name="connsiteY17" fmla="*/ 92869 h 262992"/>
                                    <a:gd name="connsiteX18" fmla="*/ 54378 w 327745"/>
                                    <a:gd name="connsiteY18" fmla="*/ 87154 h 262992"/>
                                    <a:gd name="connsiteX19" fmla="*/ 54378 w 327745"/>
                                    <a:gd name="connsiteY19" fmla="*/ 109061 h 262992"/>
                                    <a:gd name="connsiteX20" fmla="*/ 184871 w 327745"/>
                                    <a:gd name="connsiteY20" fmla="*/ 260509 h 262992"/>
                                    <a:gd name="connsiteX21" fmla="*/ 327746 w 327745"/>
                                    <a:gd name="connsiteY21" fmla="*/ 210026 h 262992"/>
                                    <a:gd name="connsiteX22" fmla="*/ 307743 w 327745"/>
                                    <a:gd name="connsiteY22" fmla="*/ 198596 h 26299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327745" h="262992">
                                      <a:moveTo>
                                        <a:pt x="307743" y="198596"/>
                                      </a:moveTo>
                                      <a:cubicBezTo>
                                        <a:pt x="301076" y="194786"/>
                                        <a:pt x="294408" y="190976"/>
                                        <a:pt x="287741" y="186214"/>
                                      </a:cubicBezTo>
                                      <a:cubicBezTo>
                                        <a:pt x="259166" y="212884"/>
                                        <a:pt x="224876" y="222409"/>
                                        <a:pt x="185823" y="211931"/>
                                      </a:cubicBezTo>
                                      <a:cubicBezTo>
                                        <a:pt x="143914" y="200501"/>
                                        <a:pt x="118196" y="171926"/>
                                        <a:pt x="106766" y="130016"/>
                                      </a:cubicBezTo>
                                      <a:cubicBezTo>
                                        <a:pt x="103908" y="117634"/>
                                        <a:pt x="103908" y="104299"/>
                                        <a:pt x="103908" y="91916"/>
                                      </a:cubicBezTo>
                                      <a:cubicBezTo>
                                        <a:pt x="103908" y="88106"/>
                                        <a:pt x="105814" y="90011"/>
                                        <a:pt x="107718" y="90011"/>
                                      </a:cubicBezTo>
                                      <a:cubicBezTo>
                                        <a:pt x="122006" y="95726"/>
                                        <a:pt x="136293" y="101441"/>
                                        <a:pt x="150581" y="107156"/>
                                      </a:cubicBezTo>
                                      <a:cubicBezTo>
                                        <a:pt x="151533" y="107156"/>
                                        <a:pt x="152486" y="108109"/>
                                        <a:pt x="152486" y="108109"/>
                                      </a:cubicBezTo>
                                      <a:cubicBezTo>
                                        <a:pt x="154391" y="109061"/>
                                        <a:pt x="157248" y="109061"/>
                                        <a:pt x="158201" y="107156"/>
                                      </a:cubicBezTo>
                                      <a:cubicBezTo>
                                        <a:pt x="160106" y="105251"/>
                                        <a:pt x="159153" y="102394"/>
                                        <a:pt x="157248" y="100489"/>
                                      </a:cubicBezTo>
                                      <a:cubicBezTo>
                                        <a:pt x="149628" y="90964"/>
                                        <a:pt x="142961" y="81439"/>
                                        <a:pt x="136293" y="71914"/>
                                      </a:cubicBezTo>
                                      <a:cubicBezTo>
                                        <a:pt x="119148" y="49054"/>
                                        <a:pt x="102003" y="27146"/>
                                        <a:pt x="84858" y="4286"/>
                                      </a:cubicBezTo>
                                      <a:cubicBezTo>
                                        <a:pt x="80096" y="-1429"/>
                                        <a:pt x="79143" y="-1429"/>
                                        <a:pt x="74381" y="4286"/>
                                      </a:cubicBezTo>
                                      <a:cubicBezTo>
                                        <a:pt x="50568" y="35719"/>
                                        <a:pt x="26756" y="67151"/>
                                        <a:pt x="2943" y="98584"/>
                                      </a:cubicBezTo>
                                      <a:cubicBezTo>
                                        <a:pt x="2943" y="98584"/>
                                        <a:pt x="1991" y="99536"/>
                                        <a:pt x="1991" y="99536"/>
                                      </a:cubicBezTo>
                                      <a:cubicBezTo>
                                        <a:pt x="86" y="101441"/>
                                        <a:pt x="-867" y="103346"/>
                                        <a:pt x="1039" y="106204"/>
                                      </a:cubicBezTo>
                                      <a:cubicBezTo>
                                        <a:pt x="2943" y="108109"/>
                                        <a:pt x="4848" y="108109"/>
                                        <a:pt x="6753" y="107156"/>
                                      </a:cubicBezTo>
                                      <a:cubicBezTo>
                                        <a:pt x="18183" y="102394"/>
                                        <a:pt x="29614" y="97631"/>
                                        <a:pt x="41043" y="92869"/>
                                      </a:cubicBezTo>
                                      <a:cubicBezTo>
                                        <a:pt x="45806" y="90964"/>
                                        <a:pt x="49616" y="89059"/>
                                        <a:pt x="54378" y="87154"/>
                                      </a:cubicBezTo>
                                      <a:cubicBezTo>
                                        <a:pt x="54378" y="94774"/>
                                        <a:pt x="54378" y="102394"/>
                                        <a:pt x="54378" y="109061"/>
                                      </a:cubicBezTo>
                                      <a:cubicBezTo>
                                        <a:pt x="56283" y="184309"/>
                                        <a:pt x="110576" y="248126"/>
                                        <a:pt x="184871" y="260509"/>
                                      </a:cubicBezTo>
                                      <a:cubicBezTo>
                                        <a:pt x="241068" y="270034"/>
                                        <a:pt x="288693" y="251936"/>
                                        <a:pt x="327746" y="210026"/>
                                      </a:cubicBezTo>
                                      <a:cubicBezTo>
                                        <a:pt x="322983" y="207169"/>
                                        <a:pt x="315364" y="203359"/>
                                        <a:pt x="307743" y="198596"/>
                                      </a:cubicBezTo>
                                      <a:close/>
                                    </a:path>
                                  </a:pathLst>
                                </a:custGeom>
                                <a:solidFill>
                                  <a:srgbClr val="5A98CB"/>
                                </a:solidFill>
                                <a:ln w="9525" cap="flat">
                                  <a:noFill/>
                                  <a:prstDash val="solid"/>
                                  <a:miter/>
                                </a:ln>
                              </wps:spPr>
                              <wps:bodyPr rtlCol="0" anchor="ctr"/>
                            </wps:wsp>
                            <wps:wsp>
                              <wps:cNvPr id="460359248" name="Freeform 460359248"/>
                              <wps:cNvSpPr/>
                              <wps:spPr>
                                <a:xfrm>
                                  <a:off x="188680" y="0"/>
                                  <a:ext cx="323686" cy="264852"/>
                                </a:xfrm>
                                <a:custGeom>
                                  <a:avLst/>
                                  <a:gdLst>
                                    <a:gd name="connsiteX0" fmla="*/ 322898 w 323686"/>
                                    <a:gd name="connsiteY0" fmla="*/ 158887 h 264852"/>
                                    <a:gd name="connsiteX1" fmla="*/ 316230 w 323686"/>
                                    <a:gd name="connsiteY1" fmla="*/ 157934 h 264852"/>
                                    <a:gd name="connsiteX2" fmla="*/ 272415 w 323686"/>
                                    <a:gd name="connsiteY2" fmla="*/ 175079 h 264852"/>
                                    <a:gd name="connsiteX3" fmla="*/ 267653 w 323686"/>
                                    <a:gd name="connsiteY3" fmla="*/ 172222 h 264852"/>
                                    <a:gd name="connsiteX4" fmla="*/ 258128 w 323686"/>
                                    <a:gd name="connsiteY4" fmla="*/ 103642 h 264852"/>
                                    <a:gd name="connsiteX5" fmla="*/ 137160 w 323686"/>
                                    <a:gd name="connsiteY5" fmla="*/ 2677 h 264852"/>
                                    <a:gd name="connsiteX6" fmla="*/ 0 w 323686"/>
                                    <a:gd name="connsiteY6" fmla="*/ 46492 h 264852"/>
                                    <a:gd name="connsiteX7" fmla="*/ 0 w 323686"/>
                                    <a:gd name="connsiteY7" fmla="*/ 46492 h 264852"/>
                                    <a:gd name="connsiteX8" fmla="*/ 20955 w 323686"/>
                                    <a:gd name="connsiteY8" fmla="*/ 58874 h 264852"/>
                                    <a:gd name="connsiteX9" fmla="*/ 42863 w 323686"/>
                                    <a:gd name="connsiteY9" fmla="*/ 72209 h 264852"/>
                                    <a:gd name="connsiteX10" fmla="*/ 110490 w 323686"/>
                                    <a:gd name="connsiteY10" fmla="*/ 47444 h 264852"/>
                                    <a:gd name="connsiteX11" fmla="*/ 217170 w 323686"/>
                                    <a:gd name="connsiteY11" fmla="*/ 135074 h 264852"/>
                                    <a:gd name="connsiteX12" fmla="*/ 219075 w 323686"/>
                                    <a:gd name="connsiteY12" fmla="*/ 158887 h 264852"/>
                                    <a:gd name="connsiteX13" fmla="*/ 219075 w 323686"/>
                                    <a:gd name="connsiteY13" fmla="*/ 172222 h 264852"/>
                                    <a:gd name="connsiteX14" fmla="*/ 215265 w 323686"/>
                                    <a:gd name="connsiteY14" fmla="*/ 175079 h 264852"/>
                                    <a:gd name="connsiteX15" fmla="*/ 173355 w 323686"/>
                                    <a:gd name="connsiteY15" fmla="*/ 157934 h 264852"/>
                                    <a:gd name="connsiteX16" fmla="*/ 171450 w 323686"/>
                                    <a:gd name="connsiteY16" fmla="*/ 156982 h 264852"/>
                                    <a:gd name="connsiteX17" fmla="*/ 164783 w 323686"/>
                                    <a:gd name="connsiteY17" fmla="*/ 157934 h 264852"/>
                                    <a:gd name="connsiteX18" fmla="*/ 165735 w 323686"/>
                                    <a:gd name="connsiteY18" fmla="*/ 164602 h 264852"/>
                                    <a:gd name="connsiteX19" fmla="*/ 176213 w 323686"/>
                                    <a:gd name="connsiteY19" fmla="*/ 178889 h 264852"/>
                                    <a:gd name="connsiteX20" fmla="*/ 237173 w 323686"/>
                                    <a:gd name="connsiteY20" fmla="*/ 259852 h 264852"/>
                                    <a:gd name="connsiteX21" fmla="*/ 248603 w 323686"/>
                                    <a:gd name="connsiteY21" fmla="*/ 259852 h 264852"/>
                                    <a:gd name="connsiteX22" fmla="*/ 320993 w 323686"/>
                                    <a:gd name="connsiteY22" fmla="*/ 164602 h 264852"/>
                                    <a:gd name="connsiteX23" fmla="*/ 322898 w 323686"/>
                                    <a:gd name="connsiteY23" fmla="*/ 158887 h 2648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323686" h="264852">
                                      <a:moveTo>
                                        <a:pt x="322898" y="158887"/>
                                      </a:moveTo>
                                      <a:cubicBezTo>
                                        <a:pt x="320993" y="156982"/>
                                        <a:pt x="319088" y="157934"/>
                                        <a:pt x="316230" y="157934"/>
                                      </a:cubicBezTo>
                                      <a:cubicBezTo>
                                        <a:pt x="301943" y="163649"/>
                                        <a:pt x="286703" y="169364"/>
                                        <a:pt x="272415" y="175079"/>
                                      </a:cubicBezTo>
                                      <a:cubicBezTo>
                                        <a:pt x="268605" y="176984"/>
                                        <a:pt x="267653" y="176032"/>
                                        <a:pt x="267653" y="172222"/>
                                      </a:cubicBezTo>
                                      <a:cubicBezTo>
                                        <a:pt x="268605" y="148409"/>
                                        <a:pt x="266700" y="125549"/>
                                        <a:pt x="258128" y="103642"/>
                                      </a:cubicBezTo>
                                      <a:cubicBezTo>
                                        <a:pt x="236220" y="48397"/>
                                        <a:pt x="196215" y="13154"/>
                                        <a:pt x="137160" y="2677"/>
                                      </a:cubicBezTo>
                                      <a:cubicBezTo>
                                        <a:pt x="84773" y="-6848"/>
                                        <a:pt x="39053" y="9344"/>
                                        <a:pt x="0" y="46492"/>
                                      </a:cubicBezTo>
                                      <a:cubicBezTo>
                                        <a:pt x="0" y="46492"/>
                                        <a:pt x="0" y="46492"/>
                                        <a:pt x="0" y="46492"/>
                                      </a:cubicBezTo>
                                      <a:cubicBezTo>
                                        <a:pt x="6668" y="50302"/>
                                        <a:pt x="14288" y="55064"/>
                                        <a:pt x="20955" y="58874"/>
                                      </a:cubicBezTo>
                                      <a:cubicBezTo>
                                        <a:pt x="28575" y="63637"/>
                                        <a:pt x="36195" y="68399"/>
                                        <a:pt x="42863" y="72209"/>
                                      </a:cubicBezTo>
                                      <a:cubicBezTo>
                                        <a:pt x="61913" y="56017"/>
                                        <a:pt x="84773" y="48397"/>
                                        <a:pt x="110490" y="47444"/>
                                      </a:cubicBezTo>
                                      <a:cubicBezTo>
                                        <a:pt x="161925" y="47444"/>
                                        <a:pt x="206693" y="84592"/>
                                        <a:pt x="217170" y="135074"/>
                                      </a:cubicBezTo>
                                      <a:cubicBezTo>
                                        <a:pt x="219075" y="143647"/>
                                        <a:pt x="220028" y="151267"/>
                                        <a:pt x="219075" y="158887"/>
                                      </a:cubicBezTo>
                                      <a:cubicBezTo>
                                        <a:pt x="219075" y="163649"/>
                                        <a:pt x="219075" y="167459"/>
                                        <a:pt x="219075" y="172222"/>
                                      </a:cubicBezTo>
                                      <a:cubicBezTo>
                                        <a:pt x="219075" y="176032"/>
                                        <a:pt x="218123" y="176032"/>
                                        <a:pt x="215265" y="175079"/>
                                      </a:cubicBezTo>
                                      <a:cubicBezTo>
                                        <a:pt x="200978" y="169364"/>
                                        <a:pt x="187643" y="163649"/>
                                        <a:pt x="173355" y="157934"/>
                                      </a:cubicBezTo>
                                      <a:cubicBezTo>
                                        <a:pt x="172403" y="157934"/>
                                        <a:pt x="171450" y="156982"/>
                                        <a:pt x="171450" y="156982"/>
                                      </a:cubicBezTo>
                                      <a:cubicBezTo>
                                        <a:pt x="169545" y="156029"/>
                                        <a:pt x="166688" y="155077"/>
                                        <a:pt x="164783" y="157934"/>
                                      </a:cubicBezTo>
                                      <a:cubicBezTo>
                                        <a:pt x="162878" y="160792"/>
                                        <a:pt x="164783" y="162697"/>
                                        <a:pt x="165735" y="164602"/>
                                      </a:cubicBezTo>
                                      <a:cubicBezTo>
                                        <a:pt x="169545" y="169364"/>
                                        <a:pt x="172403" y="174127"/>
                                        <a:pt x="176213" y="178889"/>
                                      </a:cubicBezTo>
                                      <a:cubicBezTo>
                                        <a:pt x="196215" y="205559"/>
                                        <a:pt x="217170" y="233182"/>
                                        <a:pt x="237173" y="259852"/>
                                      </a:cubicBezTo>
                                      <a:cubicBezTo>
                                        <a:pt x="241935" y="266520"/>
                                        <a:pt x="243840" y="266520"/>
                                        <a:pt x="248603" y="259852"/>
                                      </a:cubicBezTo>
                                      <a:cubicBezTo>
                                        <a:pt x="272415" y="228419"/>
                                        <a:pt x="296228" y="196987"/>
                                        <a:pt x="320993" y="164602"/>
                                      </a:cubicBezTo>
                                      <a:cubicBezTo>
                                        <a:pt x="322898" y="163649"/>
                                        <a:pt x="324803" y="161744"/>
                                        <a:pt x="322898" y="158887"/>
                                      </a:cubicBezTo>
                                      <a:close/>
                                    </a:path>
                                  </a:pathLst>
                                </a:custGeom>
                                <a:solidFill>
                                  <a:srgbClr val="5A98CB"/>
                                </a:solidFill>
                                <a:ln w="9525" cap="flat">
                                  <a:noFill/>
                                  <a:prstDash val="solid"/>
                                  <a:miter/>
                                </a:ln>
                              </wps:spPr>
                              <wps:bodyPr rtlCol="0" anchor="ctr"/>
                            </wps:wsp>
                          </wpg:wgp>
                        </a:graphicData>
                      </a:graphic>
                    </wp:anchor>
                  </w:drawing>
                </mc:Choice>
                <mc:Fallback>
                  <w:pict>
                    <v:group w14:anchorId="003A1F0A" id="Graphic 192" o:spid="_x0000_s1026" style="position:absolute;margin-left:120.8pt;margin-top:129.45pt;width:54.25pt;height:53.7pt;z-index:251673600" coordsize="512366,50712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">
                      <v:group id="_x0000_s1027" style="position:absolute;left:314410;top:276282;width:165735;height:183595" coordorigin="314410,276282" coordsize="165735,1835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">
                        <v:shape id="Freeform 854643863" o:spid="_x0000_s1028" style="position:absolute;left:314410;top:326527;width:76200;height:133350;visibility:visible;mso-wrap-style:square;v-text-anchor:middle" coordsize="76200,1333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" path="m75248,133350c60960,124778,46673,116205,32385,107632,21907,100965,11430,95250,953,88582,,88582,,86678,,85725,,67628,,48578,,30480,,20955,,10478,,,4763,2857,8573,4763,12382,7620v10478,6668,21908,12383,32386,19050c54293,32385,63818,38100,74295,44768v953,952,1905,1904,1905,2857c76200,61913,76200,77153,76200,91440v,10478,,21907,,32385c76200,126682,75248,129540,75248,133350xe" fillcolor="#4164ae" stroked="f">
                          <v:stroke joinstyle="miter"/>
                          <v:path arrowok="t" o:connecttype="custom" o:connectlocs="75248,133350;32385,107632;953,88582;0,85725;0,30480;0,0;12382,7620;44768,26670;74295,44768;76200,47625;76200,91440;76200,123825;75248,133350" o:connectangles="0,0,0,0,0,0,0,0,0,0,0,0,0"/>
                        </v:shape>
                        <v:shape id="Freeform 1220794766" o:spid="_x0000_s1029" style="position:absolute;left:406803;top:332242;width:73342;height:126682;visibility:visible;mso-wrap-style:square;v-text-anchor:middle" coordsize="73342,12668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" path="m,126682v,-1904,,-2857,,-3810c,96203,,68580,,41910,,40005,952,38100,2857,37147,20002,28575,37148,20003,54293,10478,60007,7620,65723,3810,71438,953v,,952,,1905,-953c73343,29528,73343,59055,73343,88582,48577,101917,24765,114300,,126682xe" fillcolor="#4164ae" stroked="f">
                          <v:stroke joinstyle="miter"/>
                          <v:path arrowok="t" o:connecttype="custom" o:connectlocs="0,126682;0,122872;0,41910;2857,37147;54293,10478;71438,953;73343,0;73343,88582;0,126682" o:connectangles="0,0,0,0,0,0,0,0,0"/>
                        </v:shape>
                        <v:shape id="Freeform 1124897292" o:spid="_x0000_s1030" style="position:absolute;left:324888;top:276282;width:146684;height:82391;visibility:visible;mso-wrap-style:square;v-text-anchor:middle" coordsize="146684,8239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" path="m,35957c16192,27384,32385,18812,48577,10239,55245,6429,61913,3572,68580,714v1905,-952,2858,-952,4762,c82867,6429,92392,12144,101917,17859v12383,7620,25718,15240,38100,22860c141922,41672,144780,42624,146685,44529v-2858,953,-4763,2858,-6668,3810c127635,55007,115252,61674,101917,68342,93345,73104,84772,77867,76200,81677v-953,952,-2858,952,-3810,c52388,69294,32385,56912,12382,44529,8572,41672,4763,39767,,35957v,952,,952,,xe" fillcolor="#4164ae" stroked="f">
                          <v:stroke joinstyle="miter"/>
                          <v:path arrowok="t" o:connecttype="custom" o:connectlocs="0,35957;48577,10239;68580,714;73342,714;101917,17859;140017,40719;146685,44529;140017,48339;101917,68342;76200,81677;72390,81677;12382,44529;0,35957;0,35957" o:connectangles="0,0,0,0,0,0,0,0,0,0,0,0,0,0"/>
                        </v:shape>
                      </v:group>
                      <v:group id="_x0000_s1031" style="position:absolute;left:48663;top:53397;width:165734;height:183595" coordorigin="48663,53397" coordsize="165734,1835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">
                        <v:shape id="Freeform 1183235319" o:spid="_x0000_s1032" style="position:absolute;left:48663;top:103642;width:76200;height:133350;visibility:visible;mso-wrap-style:square;v-text-anchor:middle" coordsize="76200,1333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" path="m75247,133350c60960,124777,46672,116205,32385,107632,21907,100965,11430,95250,952,88582,,88582,,86677,,85725,,67627,,48577,,30480,,20955,,10477,,,4763,2857,8572,4763,12382,7620v10478,6668,21908,12382,32385,19050c54292,32385,63817,38100,74295,44767v952,953,1905,1905,1905,2858c76200,61913,76200,77152,76200,91440v,10477,,21907,,32385c76200,126682,76200,129540,75247,133350xe" fillcolor="#4164ae" stroked="f">
                          <v:stroke joinstyle="miter"/>
                          <v:path arrowok="t" o:connecttype="custom" o:connectlocs="75247,133350;32385,107632;952,88582;0,85725;0,30480;0,0;12382,7620;44767,26670;74295,44767;76200,47625;76200,91440;76200,123825;75247,133350" o:connectangles="0,0,0,0,0,0,0,0,0,0,0,0,0"/>
                        </v:shape>
                        <v:shape id="Freeform 910962629" o:spid="_x0000_s1033" style="position:absolute;left:141055;top:110309;width:73342;height:126682;visibility:visible;mso-wrap-style:square;v-text-anchor:middle" coordsize="73342,12668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" path="m,126683v,-1906,,-2858,,-3811c,96202,,68580,,41910,,40005,953,38100,2858,37147,20003,28575,37148,20002,54293,10477,60008,7620,65723,3810,71438,952v,,952,,1905,-952c73343,29527,73343,59055,73343,88583,48578,100965,24765,113347,,126683xe" fillcolor="#4164ae" stroked="f">
                          <v:stroke joinstyle="miter"/>
                          <v:path arrowok="t" o:connecttype="custom" o:connectlocs="0,126683;0,122872;0,41910;2858,37147;54293,10477;71438,952;73343,0;73343,88583;0,126683" o:connectangles="0,0,0,0,0,0,0,0,0"/>
                        </v:shape>
                        <v:shape id="Freeform 1492722223" o:spid="_x0000_s1034" style="position:absolute;left:59141;top:53397;width:146685;height:82391;visibility:visible;mso-wrap-style:square;v-text-anchor:middle" coordsize="146685,8239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" path="m,35957c16193,27384,32385,18812,48577,10239,55245,6429,61913,3572,68580,714v1905,-952,2858,-952,4763,c82868,6429,92393,12144,101918,17859v12382,7620,25717,15240,38100,22860c141923,41672,144780,42624,146685,44529v-2858,953,-4762,2858,-6667,3810c127635,55007,115252,61674,101918,68342,93345,73104,84773,77867,76200,81677v-952,952,-2857,952,-3810,c52388,69294,32385,56912,12382,44529,8573,41672,4763,39767,,35957v952,952,,952,,xe" fillcolor="#4164ae" stroked="f">
                          <v:stroke joinstyle="miter"/>
                          <v:path arrowok="t" o:connecttype="custom" o:connectlocs="0,35957;48577,10239;68580,714;73343,714;101918,17859;140018,40719;146685,44529;140018,48339;101918,68342;76200,81677;72390,81677;12382,44529;0,35957;0,35957" o:connectangles="0,0,0,0,0,0,0,0,0,0,0,0,0,0"/>
                        </v:shape>
                      </v:group>
                      <v:shape id="Freeform 336928792" o:spid="_x0000_s1035" style="position:absolute;top:244135;width:327745;height:262992;visibility:visible;mso-wrap-style:square;v-text-anchor:middle" coordsize="327745,26299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" path="m307743,198596v-6667,-3810,-13335,-7620,-20002,-12382c259166,212884,224876,222409,185823,211931,143914,200501,118196,171926,106766,130016v-2858,-12382,-2858,-25717,-2858,-38100c103908,88106,105814,90011,107718,90011v14288,5715,28575,11430,42863,17145c151533,107156,152486,108109,152486,108109v1905,952,4762,952,5715,-953c160106,105251,159153,102394,157248,100489,149628,90964,142961,81439,136293,71914,119148,49054,102003,27146,84858,4286v-4762,-5715,-5715,-5715,-10477,c50568,35719,26756,67151,2943,98584v,,-952,952,-952,952c86,101441,-867,103346,1039,106204v1904,1905,3809,1905,5714,952c18183,102394,29614,97631,41043,92869v4763,-1905,8573,-3810,13335,-5715c54378,94774,54378,102394,54378,109061v1905,75248,56198,139065,130493,151448c241068,270034,288693,251936,327746,210026v-4763,-2857,-12382,-6667,-20003,-11430xe" fillcolor="#5a98cb" stroked="f">
                        <v:stroke joinstyle="miter"/>
                        <v:path arrowok="t" o:connecttype="custom" o:connectlocs="307743,198596;287741,186214;185823,211931;106766,130016;103908,91916;107718,90011;150581,107156;152486,108109;158201,107156;157248,100489;136293,71914;84858,4286;74381,4286;2943,98584;1991,99536;1039,106204;6753,107156;41043,92869;54378,87154;54378,109061;184871,260509;327746,210026;307743,198596" o:connectangles="0,0,0,0,0,0,0,0,0,0,0,0,0,0,0,0,0,0,0,0,0,0,0"/>
                      </v:shape>
                      <v:shape id="Freeform 460359248" o:spid="_x0000_s1036" style="position:absolute;left:188680;width:323686;height:264852;visibility:visible;mso-wrap-style:square;v-text-anchor:middle" coordsize="323686,2648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" path="m322898,158887v-1905,-1905,-3810,-953,-6668,-953c301943,163649,286703,169364,272415,175079v-3810,1905,-4762,953,-4762,-2857c268605,148409,266700,125549,258128,103642,236220,48397,196215,13154,137160,2677,84773,-6848,39053,9344,,46492v,,,,,c6668,50302,14288,55064,20955,58874v7620,4763,15240,9525,21908,13335c61913,56017,84773,48397,110490,47444v51435,,96203,37148,106680,87630c219075,143647,220028,151267,219075,158887v,4762,,8572,,13335c219075,176032,218123,176032,215265,175079v-14287,-5715,-27622,-11430,-41910,-17145c172403,157934,171450,156982,171450,156982v-1905,-953,-4762,-1905,-6667,952c162878,160792,164783,162697,165735,164602v3810,4762,6668,9525,10478,14287c196215,205559,217170,233182,237173,259852v4762,6668,6667,6668,11430,c272415,228419,296228,196987,320993,164602v1905,-953,3810,-2858,1905,-5715xe" fillcolor="#5a98cb" stroked="f">
                        <v:stroke joinstyle="miter"/>
                        <v:path arrowok="t" o:connecttype="custom" o:connectlocs="322898,158887;316230,157934;272415,175079;267653,172222;258128,103642;137160,2677;0,46492;0,46492;20955,58874;42863,72209;110490,47444;217170,135074;219075,158887;219075,172222;215265,175079;173355,157934;171450,156982;164783,157934;165735,164602;176213,178889;237173,259852;248603,259852;320993,164602;322898,158887" o:connectangles="0,0,0,0,0,0,0,0,0,0,0,0,0,0,0,0,0,0,0,0,0,0,0,0"/>
                      </v:shape>
                    </v:group>
                  </w:pict>
                </mc:Fallback>
              </mc:AlternateContent>
            </w:r>
            <w:r w:rsidRPr="00EA11F5">
              <w:rPr>
                <w:rFonts w:eastAsia="Times New Roman" w:cs="Calibri"/>
                <w:color w:val="000000"/>
                <w:sz w:val="24"/>
                <w:szCs w:val="24"/>
              </w:rPr>
              <w:t xml:space="preserve">A competitor could create a product or model that replaces yours. On the other hand, a new product or service could also complement yours, which would create a symbiotic sales situation. Complements are sometimes </w:t>
            </w:r>
            <w:r w:rsidRPr="00EA11F5">
              <w:rPr>
                <w:rFonts w:eastAsia="Times New Roman" w:cs="Calibri"/>
                <w:color w:val="000000"/>
                <w:sz w:val="24"/>
                <w:szCs w:val="24"/>
              </w:rPr>
              <w:br/>
              <w:t xml:space="preserve">considered the </w:t>
            </w:r>
            <w:r w:rsidRPr="00EA11F5">
              <w:rPr>
                <w:rFonts w:eastAsia="Times New Roman" w:cs="Calibri"/>
                <w:color w:val="000000"/>
                <w:sz w:val="24"/>
                <w:szCs w:val="24"/>
              </w:rPr>
              <w:br/>
              <w:t xml:space="preserve">sixth force </w:t>
            </w:r>
            <w:r w:rsidRPr="00EA11F5">
              <w:rPr>
                <w:rFonts w:eastAsia="Times New Roman" w:cs="Calibri"/>
                <w:color w:val="000000"/>
                <w:sz w:val="24"/>
                <w:szCs w:val="24"/>
              </w:rPr>
              <w:br/>
              <w:t>in the model.</w:t>
            </w:r>
          </w:p>
        </w:tc>
        <w:tc>
          <w:tcPr>
            <w:tcW w:w="3700" w:type="dxa"/>
            <w:tcBorders>
              <w:top w:val="single" w:sz="4" w:space="0" w:color="BFBFBF"/>
              <w:left w:val="nil"/>
              <w:bottom w:val="single" w:sz="24" w:space="0" w:color="8EA7D6"/>
              <w:right w:val="single" w:sz="4" w:space="0" w:color="BFBFBF"/>
            </w:tcBorders>
            <w:shd w:val="clear" w:color="auto" w:fill="auto"/>
            <w:tcMar>
              <w:top w:w="144" w:type="dxa"/>
              <w:left w:w="115" w:type="dxa"/>
              <w:right w:w="115" w:type="dxa"/>
            </w:tcMar>
            <w:hideMark/>
          </w:tcPr>
          <w:p w14:paraId="12721FA9" w14:textId="77777777" w:rsidR="00FB05B3" w:rsidRPr="00EA11F5" w:rsidRDefault="00FB05B3" w:rsidP="005B4397">
            <w:pPr>
              <w:spacing w:after="0" w:line="240" w:lineRule="auto"/>
              <w:rPr>
                <w:rFonts w:eastAsia="Times New Roman" w:cs="Calibri"/>
                <w:color w:val="000000"/>
                <w:sz w:val="24"/>
                <w:szCs w:val="24"/>
              </w:rPr>
            </w:pPr>
            <w:r>
              <w:rPr>
                <w:noProof/>
              </w:rPr>
              <mc:AlternateContent>
                <mc:Choice Requires="wpg">
                  <w:drawing>
                    <wp:anchor distT="0" distB="0" distL="114300" distR="114300" simplePos="0" relativeHeight="251674624" behindDoc="0" locked="0" layoutInCell="1" allowOverlap="1" wp14:anchorId="6CEF1772" wp14:editId="2B635605">
                      <wp:simplePos x="0" y="0"/>
                      <wp:positionH relativeFrom="column">
                        <wp:posOffset>1470025</wp:posOffset>
                      </wp:positionH>
                      <wp:positionV relativeFrom="paragraph">
                        <wp:posOffset>1572115</wp:posOffset>
                      </wp:positionV>
                      <wp:extent cx="722630" cy="702310"/>
                      <wp:effectExtent l="0" t="0" r="1270" b="0"/>
                      <wp:wrapNone/>
                      <wp:docPr id="619807341" name="Graphic 192"/>
                      <wp:cNvGraphicFramePr/>
                      <a:graphic xmlns:a="http://schemas.openxmlformats.org/drawingml/2006/main">
                        <a:graphicData uri="http://schemas.microsoft.com/office/word/2010/wordprocessingGroup">
                          <wpg:wgp>
                            <wpg:cNvGrpSpPr/>
                            <wpg:grpSpPr>
                              <a:xfrm>
                                <a:off x="0" y="0"/>
                                <a:ext cx="722630" cy="702310"/>
                                <a:chOff x="0" y="0"/>
                                <a:chExt cx="537209" cy="521969"/>
                              </a:xfrm>
                            </wpg:grpSpPr>
                            <wps:wsp>
                              <wps:cNvPr id="777436543" name="Freeform 777436543"/>
                              <wps:cNvSpPr/>
                              <wps:spPr>
                                <a:xfrm>
                                  <a:off x="0" y="293370"/>
                                  <a:ext cx="64769" cy="64769"/>
                                </a:xfrm>
                                <a:custGeom>
                                  <a:avLst/>
                                  <a:gdLst>
                                    <a:gd name="connsiteX0" fmla="*/ 32385 w 64769"/>
                                    <a:gd name="connsiteY0" fmla="*/ 64770 h 64769"/>
                                    <a:gd name="connsiteX1" fmla="*/ 0 w 64769"/>
                                    <a:gd name="connsiteY1" fmla="*/ 32385 h 64769"/>
                                    <a:gd name="connsiteX2" fmla="*/ 32385 w 64769"/>
                                    <a:gd name="connsiteY2" fmla="*/ 0 h 64769"/>
                                    <a:gd name="connsiteX3" fmla="*/ 64770 w 64769"/>
                                    <a:gd name="connsiteY3" fmla="*/ 32385 h 64769"/>
                                    <a:gd name="connsiteX4" fmla="*/ 32385 w 64769"/>
                                    <a:gd name="connsiteY4" fmla="*/ 64770 h 64769"/>
                                    <a:gd name="connsiteX5" fmla="*/ 23813 w 64769"/>
                                    <a:gd name="connsiteY5" fmla="*/ 13335 h 64769"/>
                                    <a:gd name="connsiteX6" fmla="*/ 9525 w 64769"/>
                                    <a:gd name="connsiteY6" fmla="*/ 27622 h 64769"/>
                                    <a:gd name="connsiteX7" fmla="*/ 23813 w 64769"/>
                                    <a:gd name="connsiteY7" fmla="*/ 41910 h 64769"/>
                                    <a:gd name="connsiteX8" fmla="*/ 38100 w 64769"/>
                                    <a:gd name="connsiteY8" fmla="*/ 27622 h 64769"/>
                                    <a:gd name="connsiteX9" fmla="*/ 23813 w 64769"/>
                                    <a:gd name="connsiteY9" fmla="*/ 13335 h 6476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64769" h="64769">
                                      <a:moveTo>
                                        <a:pt x="32385" y="64770"/>
                                      </a:moveTo>
                                      <a:cubicBezTo>
                                        <a:pt x="14288" y="64770"/>
                                        <a:pt x="0" y="50482"/>
                                        <a:pt x="0" y="32385"/>
                                      </a:cubicBezTo>
                                      <a:cubicBezTo>
                                        <a:pt x="0" y="14288"/>
                                        <a:pt x="14288" y="0"/>
                                        <a:pt x="32385" y="0"/>
                                      </a:cubicBezTo>
                                      <a:cubicBezTo>
                                        <a:pt x="50482" y="0"/>
                                        <a:pt x="64770" y="14288"/>
                                        <a:pt x="64770" y="32385"/>
                                      </a:cubicBezTo>
                                      <a:cubicBezTo>
                                        <a:pt x="64770" y="50482"/>
                                        <a:pt x="50482" y="64770"/>
                                        <a:pt x="32385" y="64770"/>
                                      </a:cubicBezTo>
                                      <a:close/>
                                      <a:moveTo>
                                        <a:pt x="23813" y="13335"/>
                                      </a:moveTo>
                                      <a:cubicBezTo>
                                        <a:pt x="16193" y="13335"/>
                                        <a:pt x="9525" y="20003"/>
                                        <a:pt x="9525" y="27622"/>
                                      </a:cubicBezTo>
                                      <a:cubicBezTo>
                                        <a:pt x="9525" y="35243"/>
                                        <a:pt x="16193" y="41910"/>
                                        <a:pt x="23813" y="41910"/>
                                      </a:cubicBezTo>
                                      <a:cubicBezTo>
                                        <a:pt x="31432" y="41910"/>
                                        <a:pt x="38100" y="35243"/>
                                        <a:pt x="38100" y="27622"/>
                                      </a:cubicBezTo>
                                      <a:cubicBezTo>
                                        <a:pt x="38100" y="20003"/>
                                        <a:pt x="32385" y="13335"/>
                                        <a:pt x="23813" y="13335"/>
                                      </a:cubicBezTo>
                                      <a:close/>
                                    </a:path>
                                  </a:pathLst>
                                </a:custGeom>
                                <a:solidFill>
                                  <a:srgbClr val="4164AE"/>
                                </a:solidFill>
                                <a:ln w="9525" cap="flat">
                                  <a:noFill/>
                                  <a:prstDash val="solid"/>
                                  <a:miter/>
                                </a:ln>
                              </wps:spPr>
                              <wps:bodyPr rtlCol="0" anchor="ctr"/>
                            </wps:wsp>
                            <wps:wsp>
                              <wps:cNvPr id="33884342" name="Freeform 33884342"/>
                              <wps:cNvSpPr/>
                              <wps:spPr>
                                <a:xfrm>
                                  <a:off x="130493" y="457200"/>
                                  <a:ext cx="64769" cy="64769"/>
                                </a:xfrm>
                                <a:custGeom>
                                  <a:avLst/>
                                  <a:gdLst>
                                    <a:gd name="connsiteX0" fmla="*/ 32385 w 64769"/>
                                    <a:gd name="connsiteY0" fmla="*/ 64770 h 64769"/>
                                    <a:gd name="connsiteX1" fmla="*/ 0 w 64769"/>
                                    <a:gd name="connsiteY1" fmla="*/ 32385 h 64769"/>
                                    <a:gd name="connsiteX2" fmla="*/ 32385 w 64769"/>
                                    <a:gd name="connsiteY2" fmla="*/ 0 h 64769"/>
                                    <a:gd name="connsiteX3" fmla="*/ 64770 w 64769"/>
                                    <a:gd name="connsiteY3" fmla="*/ 32385 h 64769"/>
                                    <a:gd name="connsiteX4" fmla="*/ 32385 w 64769"/>
                                    <a:gd name="connsiteY4" fmla="*/ 64770 h 64769"/>
                                    <a:gd name="connsiteX5" fmla="*/ 24765 w 64769"/>
                                    <a:gd name="connsiteY5" fmla="*/ 13335 h 64769"/>
                                    <a:gd name="connsiteX6" fmla="*/ 10477 w 64769"/>
                                    <a:gd name="connsiteY6" fmla="*/ 27622 h 64769"/>
                                    <a:gd name="connsiteX7" fmla="*/ 24765 w 64769"/>
                                    <a:gd name="connsiteY7" fmla="*/ 41910 h 64769"/>
                                    <a:gd name="connsiteX8" fmla="*/ 39052 w 64769"/>
                                    <a:gd name="connsiteY8" fmla="*/ 27622 h 64769"/>
                                    <a:gd name="connsiteX9" fmla="*/ 24765 w 64769"/>
                                    <a:gd name="connsiteY9" fmla="*/ 13335 h 6476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64769" h="64769">
                                      <a:moveTo>
                                        <a:pt x="32385" y="64770"/>
                                      </a:moveTo>
                                      <a:cubicBezTo>
                                        <a:pt x="14288" y="64770"/>
                                        <a:pt x="0" y="50482"/>
                                        <a:pt x="0" y="32385"/>
                                      </a:cubicBezTo>
                                      <a:cubicBezTo>
                                        <a:pt x="0" y="14288"/>
                                        <a:pt x="14288" y="0"/>
                                        <a:pt x="32385" y="0"/>
                                      </a:cubicBezTo>
                                      <a:cubicBezTo>
                                        <a:pt x="50482" y="0"/>
                                        <a:pt x="64770" y="14288"/>
                                        <a:pt x="64770" y="32385"/>
                                      </a:cubicBezTo>
                                      <a:cubicBezTo>
                                        <a:pt x="64770" y="50482"/>
                                        <a:pt x="50482" y="64770"/>
                                        <a:pt x="32385" y="64770"/>
                                      </a:cubicBezTo>
                                      <a:close/>
                                      <a:moveTo>
                                        <a:pt x="24765" y="13335"/>
                                      </a:moveTo>
                                      <a:cubicBezTo>
                                        <a:pt x="17145" y="13335"/>
                                        <a:pt x="10477" y="20002"/>
                                        <a:pt x="10477" y="27622"/>
                                      </a:cubicBezTo>
                                      <a:cubicBezTo>
                                        <a:pt x="10477" y="35242"/>
                                        <a:pt x="17145" y="41910"/>
                                        <a:pt x="24765" y="41910"/>
                                      </a:cubicBezTo>
                                      <a:cubicBezTo>
                                        <a:pt x="32385" y="41910"/>
                                        <a:pt x="39052" y="35242"/>
                                        <a:pt x="39052" y="27622"/>
                                      </a:cubicBezTo>
                                      <a:cubicBezTo>
                                        <a:pt x="39052" y="20002"/>
                                        <a:pt x="32385" y="13335"/>
                                        <a:pt x="24765" y="13335"/>
                                      </a:cubicBezTo>
                                      <a:close/>
                                    </a:path>
                                  </a:pathLst>
                                </a:custGeom>
                                <a:solidFill>
                                  <a:srgbClr val="4164AE"/>
                                </a:solidFill>
                                <a:ln w="9525" cap="flat">
                                  <a:noFill/>
                                  <a:prstDash val="solid"/>
                                  <a:miter/>
                                </a:ln>
                              </wps:spPr>
                              <wps:bodyPr rtlCol="0" anchor="ctr"/>
                            </wps:wsp>
                            <wps:wsp>
                              <wps:cNvPr id="1918630740" name="Freeform 1918630740"/>
                              <wps:cNvSpPr/>
                              <wps:spPr>
                                <a:xfrm>
                                  <a:off x="340995" y="457200"/>
                                  <a:ext cx="64769" cy="64769"/>
                                </a:xfrm>
                                <a:custGeom>
                                  <a:avLst/>
                                  <a:gdLst>
                                    <a:gd name="connsiteX0" fmla="*/ 32385 w 64769"/>
                                    <a:gd name="connsiteY0" fmla="*/ 64770 h 64769"/>
                                    <a:gd name="connsiteX1" fmla="*/ 0 w 64769"/>
                                    <a:gd name="connsiteY1" fmla="*/ 32385 h 64769"/>
                                    <a:gd name="connsiteX2" fmla="*/ 32385 w 64769"/>
                                    <a:gd name="connsiteY2" fmla="*/ 0 h 64769"/>
                                    <a:gd name="connsiteX3" fmla="*/ 64770 w 64769"/>
                                    <a:gd name="connsiteY3" fmla="*/ 32385 h 64769"/>
                                    <a:gd name="connsiteX4" fmla="*/ 32385 w 64769"/>
                                    <a:gd name="connsiteY4" fmla="*/ 64770 h 64769"/>
                                    <a:gd name="connsiteX5" fmla="*/ 24765 w 64769"/>
                                    <a:gd name="connsiteY5" fmla="*/ 13335 h 64769"/>
                                    <a:gd name="connsiteX6" fmla="*/ 10477 w 64769"/>
                                    <a:gd name="connsiteY6" fmla="*/ 27622 h 64769"/>
                                    <a:gd name="connsiteX7" fmla="*/ 24765 w 64769"/>
                                    <a:gd name="connsiteY7" fmla="*/ 41910 h 64769"/>
                                    <a:gd name="connsiteX8" fmla="*/ 39052 w 64769"/>
                                    <a:gd name="connsiteY8" fmla="*/ 27622 h 64769"/>
                                    <a:gd name="connsiteX9" fmla="*/ 24765 w 64769"/>
                                    <a:gd name="connsiteY9" fmla="*/ 13335 h 6476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64769" h="64769">
                                      <a:moveTo>
                                        <a:pt x="32385" y="64770"/>
                                      </a:moveTo>
                                      <a:cubicBezTo>
                                        <a:pt x="14288" y="64770"/>
                                        <a:pt x="0" y="50482"/>
                                        <a:pt x="0" y="32385"/>
                                      </a:cubicBezTo>
                                      <a:cubicBezTo>
                                        <a:pt x="0" y="14288"/>
                                        <a:pt x="14288" y="0"/>
                                        <a:pt x="32385" y="0"/>
                                      </a:cubicBezTo>
                                      <a:cubicBezTo>
                                        <a:pt x="50482" y="0"/>
                                        <a:pt x="64770" y="14288"/>
                                        <a:pt x="64770" y="32385"/>
                                      </a:cubicBezTo>
                                      <a:cubicBezTo>
                                        <a:pt x="64770" y="50482"/>
                                        <a:pt x="50482" y="64770"/>
                                        <a:pt x="32385" y="64770"/>
                                      </a:cubicBezTo>
                                      <a:close/>
                                      <a:moveTo>
                                        <a:pt x="24765" y="13335"/>
                                      </a:moveTo>
                                      <a:cubicBezTo>
                                        <a:pt x="17145" y="13335"/>
                                        <a:pt x="10477" y="20002"/>
                                        <a:pt x="10477" y="27622"/>
                                      </a:cubicBezTo>
                                      <a:cubicBezTo>
                                        <a:pt x="10477" y="35242"/>
                                        <a:pt x="17145" y="41910"/>
                                        <a:pt x="24765" y="41910"/>
                                      </a:cubicBezTo>
                                      <a:cubicBezTo>
                                        <a:pt x="32385" y="41910"/>
                                        <a:pt x="39052" y="35242"/>
                                        <a:pt x="39052" y="27622"/>
                                      </a:cubicBezTo>
                                      <a:cubicBezTo>
                                        <a:pt x="39052" y="20002"/>
                                        <a:pt x="32385" y="13335"/>
                                        <a:pt x="24765" y="13335"/>
                                      </a:cubicBezTo>
                                      <a:close/>
                                    </a:path>
                                  </a:pathLst>
                                </a:custGeom>
                                <a:solidFill>
                                  <a:srgbClr val="4164AE"/>
                                </a:solidFill>
                                <a:ln w="9525" cap="flat">
                                  <a:noFill/>
                                  <a:prstDash val="solid"/>
                                  <a:miter/>
                                </a:ln>
                              </wps:spPr>
                              <wps:bodyPr rtlCol="0" anchor="ctr"/>
                            </wps:wsp>
                            <wps:wsp>
                              <wps:cNvPr id="358265976" name="Freeform 358265976"/>
                              <wps:cNvSpPr/>
                              <wps:spPr>
                                <a:xfrm>
                                  <a:off x="472440" y="293370"/>
                                  <a:ext cx="64769" cy="64769"/>
                                </a:xfrm>
                                <a:custGeom>
                                  <a:avLst/>
                                  <a:gdLst>
                                    <a:gd name="connsiteX0" fmla="*/ 32385 w 64769"/>
                                    <a:gd name="connsiteY0" fmla="*/ 64770 h 64769"/>
                                    <a:gd name="connsiteX1" fmla="*/ 0 w 64769"/>
                                    <a:gd name="connsiteY1" fmla="*/ 32385 h 64769"/>
                                    <a:gd name="connsiteX2" fmla="*/ 32385 w 64769"/>
                                    <a:gd name="connsiteY2" fmla="*/ 0 h 64769"/>
                                    <a:gd name="connsiteX3" fmla="*/ 64770 w 64769"/>
                                    <a:gd name="connsiteY3" fmla="*/ 32385 h 64769"/>
                                    <a:gd name="connsiteX4" fmla="*/ 32385 w 64769"/>
                                    <a:gd name="connsiteY4" fmla="*/ 64770 h 64769"/>
                                    <a:gd name="connsiteX5" fmla="*/ 23813 w 64769"/>
                                    <a:gd name="connsiteY5" fmla="*/ 13335 h 64769"/>
                                    <a:gd name="connsiteX6" fmla="*/ 9525 w 64769"/>
                                    <a:gd name="connsiteY6" fmla="*/ 27622 h 64769"/>
                                    <a:gd name="connsiteX7" fmla="*/ 23813 w 64769"/>
                                    <a:gd name="connsiteY7" fmla="*/ 41910 h 64769"/>
                                    <a:gd name="connsiteX8" fmla="*/ 38100 w 64769"/>
                                    <a:gd name="connsiteY8" fmla="*/ 27622 h 64769"/>
                                    <a:gd name="connsiteX9" fmla="*/ 23813 w 64769"/>
                                    <a:gd name="connsiteY9" fmla="*/ 13335 h 6476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64769" h="64769">
                                      <a:moveTo>
                                        <a:pt x="32385" y="64770"/>
                                      </a:moveTo>
                                      <a:cubicBezTo>
                                        <a:pt x="14288" y="64770"/>
                                        <a:pt x="0" y="50482"/>
                                        <a:pt x="0" y="32385"/>
                                      </a:cubicBezTo>
                                      <a:cubicBezTo>
                                        <a:pt x="0" y="14288"/>
                                        <a:pt x="14288" y="0"/>
                                        <a:pt x="32385" y="0"/>
                                      </a:cubicBezTo>
                                      <a:cubicBezTo>
                                        <a:pt x="50482" y="0"/>
                                        <a:pt x="64770" y="14288"/>
                                        <a:pt x="64770" y="32385"/>
                                      </a:cubicBezTo>
                                      <a:cubicBezTo>
                                        <a:pt x="64770" y="50482"/>
                                        <a:pt x="49530" y="64770"/>
                                        <a:pt x="32385" y="64770"/>
                                      </a:cubicBezTo>
                                      <a:close/>
                                      <a:moveTo>
                                        <a:pt x="23813" y="13335"/>
                                      </a:moveTo>
                                      <a:cubicBezTo>
                                        <a:pt x="16193" y="13335"/>
                                        <a:pt x="9525" y="20003"/>
                                        <a:pt x="9525" y="27622"/>
                                      </a:cubicBezTo>
                                      <a:cubicBezTo>
                                        <a:pt x="9525" y="35243"/>
                                        <a:pt x="16193" y="41910"/>
                                        <a:pt x="23813" y="41910"/>
                                      </a:cubicBezTo>
                                      <a:cubicBezTo>
                                        <a:pt x="31432" y="41910"/>
                                        <a:pt x="38100" y="35243"/>
                                        <a:pt x="38100" y="27622"/>
                                      </a:cubicBezTo>
                                      <a:cubicBezTo>
                                        <a:pt x="38100" y="20003"/>
                                        <a:pt x="31432" y="13335"/>
                                        <a:pt x="23813" y="13335"/>
                                      </a:cubicBezTo>
                                      <a:close/>
                                    </a:path>
                                  </a:pathLst>
                                </a:custGeom>
                                <a:solidFill>
                                  <a:srgbClr val="4164AE"/>
                                </a:solidFill>
                                <a:ln w="9525" cap="flat">
                                  <a:noFill/>
                                  <a:prstDash val="solid"/>
                                  <a:miter/>
                                </a:ln>
                              </wps:spPr>
                              <wps:bodyPr rtlCol="0" anchor="ctr"/>
                            </wps:wsp>
                            <wps:wsp>
                              <wps:cNvPr id="976652845" name="Freeform 976652845"/>
                              <wps:cNvSpPr/>
                              <wps:spPr>
                                <a:xfrm>
                                  <a:off x="424815" y="88583"/>
                                  <a:ext cx="64812" cy="64769"/>
                                </a:xfrm>
                                <a:custGeom>
                                  <a:avLst/>
                                  <a:gdLst>
                                    <a:gd name="connsiteX0" fmla="*/ 32385 w 64812"/>
                                    <a:gd name="connsiteY0" fmla="*/ 64770 h 64769"/>
                                    <a:gd name="connsiteX1" fmla="*/ 0 w 64812"/>
                                    <a:gd name="connsiteY1" fmla="*/ 32385 h 64769"/>
                                    <a:gd name="connsiteX2" fmla="*/ 32385 w 64812"/>
                                    <a:gd name="connsiteY2" fmla="*/ 0 h 64769"/>
                                    <a:gd name="connsiteX3" fmla="*/ 64770 w 64812"/>
                                    <a:gd name="connsiteY3" fmla="*/ 32385 h 64769"/>
                                    <a:gd name="connsiteX4" fmla="*/ 32385 w 64812"/>
                                    <a:gd name="connsiteY4" fmla="*/ 64770 h 64769"/>
                                    <a:gd name="connsiteX5" fmla="*/ 24765 w 64812"/>
                                    <a:gd name="connsiteY5" fmla="*/ 13335 h 64769"/>
                                    <a:gd name="connsiteX6" fmla="*/ 10478 w 64812"/>
                                    <a:gd name="connsiteY6" fmla="*/ 27622 h 64769"/>
                                    <a:gd name="connsiteX7" fmla="*/ 24765 w 64812"/>
                                    <a:gd name="connsiteY7" fmla="*/ 41910 h 64769"/>
                                    <a:gd name="connsiteX8" fmla="*/ 39053 w 64812"/>
                                    <a:gd name="connsiteY8" fmla="*/ 27622 h 64769"/>
                                    <a:gd name="connsiteX9" fmla="*/ 24765 w 64812"/>
                                    <a:gd name="connsiteY9" fmla="*/ 13335 h 6476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64812" h="64769">
                                      <a:moveTo>
                                        <a:pt x="32385" y="64770"/>
                                      </a:moveTo>
                                      <a:cubicBezTo>
                                        <a:pt x="14288" y="64770"/>
                                        <a:pt x="0" y="50482"/>
                                        <a:pt x="0" y="32385"/>
                                      </a:cubicBezTo>
                                      <a:cubicBezTo>
                                        <a:pt x="0" y="14288"/>
                                        <a:pt x="14288" y="0"/>
                                        <a:pt x="32385" y="0"/>
                                      </a:cubicBezTo>
                                      <a:cubicBezTo>
                                        <a:pt x="50482" y="0"/>
                                        <a:pt x="64770" y="14288"/>
                                        <a:pt x="64770" y="32385"/>
                                      </a:cubicBezTo>
                                      <a:cubicBezTo>
                                        <a:pt x="65723" y="49530"/>
                                        <a:pt x="50482" y="64770"/>
                                        <a:pt x="32385" y="64770"/>
                                      </a:cubicBezTo>
                                      <a:close/>
                                      <a:moveTo>
                                        <a:pt x="24765" y="13335"/>
                                      </a:moveTo>
                                      <a:cubicBezTo>
                                        <a:pt x="17145" y="13335"/>
                                        <a:pt x="10478" y="20003"/>
                                        <a:pt x="10478" y="27622"/>
                                      </a:cubicBezTo>
                                      <a:cubicBezTo>
                                        <a:pt x="10478" y="35243"/>
                                        <a:pt x="17145" y="41910"/>
                                        <a:pt x="24765" y="41910"/>
                                      </a:cubicBezTo>
                                      <a:cubicBezTo>
                                        <a:pt x="32385" y="41910"/>
                                        <a:pt x="39053" y="35243"/>
                                        <a:pt x="39053" y="27622"/>
                                      </a:cubicBezTo>
                                      <a:cubicBezTo>
                                        <a:pt x="39053" y="19050"/>
                                        <a:pt x="32385" y="13335"/>
                                        <a:pt x="24765" y="13335"/>
                                      </a:cubicBezTo>
                                      <a:close/>
                                    </a:path>
                                  </a:pathLst>
                                </a:custGeom>
                                <a:solidFill>
                                  <a:srgbClr val="4164AE"/>
                                </a:solidFill>
                                <a:ln w="9525" cap="flat">
                                  <a:noFill/>
                                  <a:prstDash val="solid"/>
                                  <a:miter/>
                                </a:ln>
                              </wps:spPr>
                              <wps:bodyPr rtlCol="0" anchor="ctr"/>
                            </wps:wsp>
                            <wpg:grpSp>
                              <wpg:cNvPr id="481305169" name="Graphic 192"/>
                              <wpg:cNvGrpSpPr/>
                              <wpg:grpSpPr>
                                <a:xfrm>
                                  <a:off x="152400" y="138351"/>
                                  <a:ext cx="235267" cy="259794"/>
                                  <a:chOff x="152400" y="138351"/>
                                  <a:chExt cx="235267" cy="259794"/>
                                </a:xfrm>
                                <a:solidFill>
                                  <a:srgbClr val="8EA7D6"/>
                                </a:solidFill>
                              </wpg:grpSpPr>
                              <wps:wsp>
                                <wps:cNvPr id="738149117" name="Freeform 738149117"/>
                                <wps:cNvSpPr/>
                                <wps:spPr>
                                  <a:xfrm>
                                    <a:off x="152400" y="208598"/>
                                    <a:ext cx="107632" cy="189547"/>
                                  </a:xfrm>
                                  <a:custGeom>
                                    <a:avLst/>
                                    <a:gdLst>
                                      <a:gd name="connsiteX0" fmla="*/ 107632 w 107632"/>
                                      <a:gd name="connsiteY0" fmla="*/ 189547 h 189547"/>
                                      <a:gd name="connsiteX1" fmla="*/ 46672 w 107632"/>
                                      <a:gd name="connsiteY1" fmla="*/ 153353 h 189547"/>
                                      <a:gd name="connsiteX2" fmla="*/ 1905 w 107632"/>
                                      <a:gd name="connsiteY2" fmla="*/ 125730 h 189547"/>
                                      <a:gd name="connsiteX3" fmla="*/ 0 w 107632"/>
                                      <a:gd name="connsiteY3" fmla="*/ 121920 h 189547"/>
                                      <a:gd name="connsiteX4" fmla="*/ 0 w 107632"/>
                                      <a:gd name="connsiteY4" fmla="*/ 42863 h 189547"/>
                                      <a:gd name="connsiteX5" fmla="*/ 0 w 107632"/>
                                      <a:gd name="connsiteY5" fmla="*/ 0 h 189547"/>
                                      <a:gd name="connsiteX6" fmla="*/ 18097 w 107632"/>
                                      <a:gd name="connsiteY6" fmla="*/ 10478 h 189547"/>
                                      <a:gd name="connsiteX7" fmla="*/ 63818 w 107632"/>
                                      <a:gd name="connsiteY7" fmla="*/ 38100 h 189547"/>
                                      <a:gd name="connsiteX8" fmla="*/ 104775 w 107632"/>
                                      <a:gd name="connsiteY8" fmla="*/ 62865 h 189547"/>
                                      <a:gd name="connsiteX9" fmla="*/ 106680 w 107632"/>
                                      <a:gd name="connsiteY9" fmla="*/ 66675 h 189547"/>
                                      <a:gd name="connsiteX10" fmla="*/ 107632 w 107632"/>
                                      <a:gd name="connsiteY10" fmla="*/ 128588 h 189547"/>
                                      <a:gd name="connsiteX11" fmla="*/ 107632 w 107632"/>
                                      <a:gd name="connsiteY11" fmla="*/ 174307 h 189547"/>
                                      <a:gd name="connsiteX12" fmla="*/ 107632 w 107632"/>
                                      <a:gd name="connsiteY12" fmla="*/ 189547 h 1895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107632" h="189547">
                                        <a:moveTo>
                                          <a:pt x="107632" y="189547"/>
                                        </a:moveTo>
                                        <a:cubicBezTo>
                                          <a:pt x="86677" y="177165"/>
                                          <a:pt x="66675" y="164782"/>
                                          <a:pt x="46672" y="153353"/>
                                        </a:cubicBezTo>
                                        <a:cubicBezTo>
                                          <a:pt x="31432" y="144780"/>
                                          <a:pt x="17145" y="135255"/>
                                          <a:pt x="1905" y="125730"/>
                                        </a:cubicBezTo>
                                        <a:cubicBezTo>
                                          <a:pt x="952" y="124778"/>
                                          <a:pt x="0" y="122872"/>
                                          <a:pt x="0" y="121920"/>
                                        </a:cubicBezTo>
                                        <a:cubicBezTo>
                                          <a:pt x="0" y="95250"/>
                                          <a:pt x="0" y="69532"/>
                                          <a:pt x="0" y="42863"/>
                                        </a:cubicBezTo>
                                        <a:cubicBezTo>
                                          <a:pt x="0" y="28575"/>
                                          <a:pt x="0" y="14288"/>
                                          <a:pt x="0" y="0"/>
                                        </a:cubicBezTo>
                                        <a:cubicBezTo>
                                          <a:pt x="5715" y="3810"/>
                                          <a:pt x="12382" y="6667"/>
                                          <a:pt x="18097" y="10478"/>
                                        </a:cubicBezTo>
                                        <a:cubicBezTo>
                                          <a:pt x="33338" y="20003"/>
                                          <a:pt x="48577" y="28575"/>
                                          <a:pt x="63818" y="38100"/>
                                        </a:cubicBezTo>
                                        <a:cubicBezTo>
                                          <a:pt x="78105" y="46672"/>
                                          <a:pt x="91440" y="55245"/>
                                          <a:pt x="104775" y="62865"/>
                                        </a:cubicBezTo>
                                        <a:cubicBezTo>
                                          <a:pt x="105727" y="63817"/>
                                          <a:pt x="106680" y="65722"/>
                                          <a:pt x="106680" y="66675"/>
                                        </a:cubicBezTo>
                                        <a:cubicBezTo>
                                          <a:pt x="106680" y="87630"/>
                                          <a:pt x="106680" y="107632"/>
                                          <a:pt x="107632" y="128588"/>
                                        </a:cubicBezTo>
                                        <a:cubicBezTo>
                                          <a:pt x="107632" y="143828"/>
                                          <a:pt x="107632" y="159067"/>
                                          <a:pt x="107632" y="174307"/>
                                        </a:cubicBezTo>
                                        <a:cubicBezTo>
                                          <a:pt x="107632" y="180022"/>
                                          <a:pt x="107632" y="184785"/>
                                          <a:pt x="107632" y="189547"/>
                                        </a:cubicBezTo>
                                        <a:close/>
                                      </a:path>
                                    </a:pathLst>
                                  </a:custGeom>
                                  <a:solidFill>
                                    <a:srgbClr val="8EA7D6"/>
                                  </a:solidFill>
                                  <a:ln w="9525" cap="flat">
                                    <a:noFill/>
                                    <a:prstDash val="solid"/>
                                    <a:miter/>
                                  </a:ln>
                                </wps:spPr>
                                <wps:bodyPr rtlCol="0" anchor="ctr"/>
                              </wps:wsp>
                              <wps:wsp>
                                <wps:cNvPr id="1451129505" name="Freeform 1451129505"/>
                                <wps:cNvSpPr/>
                                <wps:spPr>
                                  <a:xfrm>
                                    <a:off x="283845" y="218123"/>
                                    <a:ext cx="103822" cy="180022"/>
                                  </a:xfrm>
                                  <a:custGeom>
                                    <a:avLst/>
                                    <a:gdLst>
                                      <a:gd name="connsiteX0" fmla="*/ 0 w 103822"/>
                                      <a:gd name="connsiteY0" fmla="*/ 180022 h 180022"/>
                                      <a:gd name="connsiteX1" fmla="*/ 0 w 103822"/>
                                      <a:gd name="connsiteY1" fmla="*/ 174307 h 180022"/>
                                      <a:gd name="connsiteX2" fmla="*/ 0 w 103822"/>
                                      <a:gd name="connsiteY2" fmla="*/ 59055 h 180022"/>
                                      <a:gd name="connsiteX3" fmla="*/ 3810 w 103822"/>
                                      <a:gd name="connsiteY3" fmla="*/ 52388 h 180022"/>
                                      <a:gd name="connsiteX4" fmla="*/ 77152 w 103822"/>
                                      <a:gd name="connsiteY4" fmla="*/ 14288 h 180022"/>
                                      <a:gd name="connsiteX5" fmla="*/ 100965 w 103822"/>
                                      <a:gd name="connsiteY5" fmla="*/ 953 h 180022"/>
                                      <a:gd name="connsiteX6" fmla="*/ 103823 w 103822"/>
                                      <a:gd name="connsiteY6" fmla="*/ 0 h 180022"/>
                                      <a:gd name="connsiteX7" fmla="*/ 103823 w 103822"/>
                                      <a:gd name="connsiteY7" fmla="*/ 125730 h 180022"/>
                                      <a:gd name="connsiteX8" fmla="*/ 0 w 103822"/>
                                      <a:gd name="connsiteY8" fmla="*/ 180022 h 18002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03822" h="180022">
                                        <a:moveTo>
                                          <a:pt x="0" y="180022"/>
                                        </a:moveTo>
                                        <a:cubicBezTo>
                                          <a:pt x="0" y="177165"/>
                                          <a:pt x="0" y="176213"/>
                                          <a:pt x="0" y="174307"/>
                                        </a:cubicBezTo>
                                        <a:cubicBezTo>
                                          <a:pt x="0" y="136207"/>
                                          <a:pt x="0" y="97155"/>
                                          <a:pt x="0" y="59055"/>
                                        </a:cubicBezTo>
                                        <a:cubicBezTo>
                                          <a:pt x="0" y="56197"/>
                                          <a:pt x="952" y="54292"/>
                                          <a:pt x="3810" y="52388"/>
                                        </a:cubicBezTo>
                                        <a:cubicBezTo>
                                          <a:pt x="28575" y="40005"/>
                                          <a:pt x="53340" y="27622"/>
                                          <a:pt x="77152" y="14288"/>
                                        </a:cubicBezTo>
                                        <a:cubicBezTo>
                                          <a:pt x="84773" y="10478"/>
                                          <a:pt x="93345" y="5715"/>
                                          <a:pt x="100965" y="953"/>
                                        </a:cubicBezTo>
                                        <a:cubicBezTo>
                                          <a:pt x="101918" y="953"/>
                                          <a:pt x="101918" y="953"/>
                                          <a:pt x="103823" y="0"/>
                                        </a:cubicBezTo>
                                        <a:cubicBezTo>
                                          <a:pt x="103823" y="41910"/>
                                          <a:pt x="103823" y="83820"/>
                                          <a:pt x="103823" y="125730"/>
                                        </a:cubicBezTo>
                                        <a:cubicBezTo>
                                          <a:pt x="69532" y="143828"/>
                                          <a:pt x="35243" y="161925"/>
                                          <a:pt x="0" y="180022"/>
                                        </a:cubicBezTo>
                                        <a:close/>
                                      </a:path>
                                    </a:pathLst>
                                  </a:custGeom>
                                  <a:solidFill>
                                    <a:srgbClr val="8EA7D6"/>
                                  </a:solidFill>
                                  <a:ln w="9525" cap="flat">
                                    <a:noFill/>
                                    <a:prstDash val="solid"/>
                                    <a:miter/>
                                  </a:ln>
                                </wps:spPr>
                                <wps:bodyPr rtlCol="0" anchor="ctr"/>
                              </wps:wsp>
                              <wps:wsp>
                                <wps:cNvPr id="1932617053" name="Freeform 1932617053"/>
                                <wps:cNvSpPr/>
                                <wps:spPr>
                                  <a:xfrm>
                                    <a:off x="167640" y="138351"/>
                                    <a:ext cx="208597" cy="115728"/>
                                  </a:xfrm>
                                  <a:custGeom>
                                    <a:avLst/>
                                    <a:gdLst>
                                      <a:gd name="connsiteX0" fmla="*/ 0 w 208597"/>
                                      <a:gd name="connsiteY0" fmla="*/ 51197 h 115728"/>
                                      <a:gd name="connsiteX1" fmla="*/ 69532 w 208597"/>
                                      <a:gd name="connsiteY1" fmla="*/ 15002 h 115728"/>
                                      <a:gd name="connsiteX2" fmla="*/ 98107 w 208597"/>
                                      <a:gd name="connsiteY2" fmla="*/ 714 h 115728"/>
                                      <a:gd name="connsiteX3" fmla="*/ 104775 w 208597"/>
                                      <a:gd name="connsiteY3" fmla="*/ 714 h 115728"/>
                                      <a:gd name="connsiteX4" fmla="*/ 144780 w 208597"/>
                                      <a:gd name="connsiteY4" fmla="*/ 24527 h 115728"/>
                                      <a:gd name="connsiteX5" fmla="*/ 199073 w 208597"/>
                                      <a:gd name="connsiteY5" fmla="*/ 56912 h 115728"/>
                                      <a:gd name="connsiteX6" fmla="*/ 208598 w 208597"/>
                                      <a:gd name="connsiteY6" fmla="*/ 61674 h 115728"/>
                                      <a:gd name="connsiteX7" fmla="*/ 198120 w 208597"/>
                                      <a:gd name="connsiteY7" fmla="*/ 67389 h 115728"/>
                                      <a:gd name="connsiteX8" fmla="*/ 144780 w 208597"/>
                                      <a:gd name="connsiteY8" fmla="*/ 95012 h 115728"/>
                                      <a:gd name="connsiteX9" fmla="*/ 107632 w 208597"/>
                                      <a:gd name="connsiteY9" fmla="*/ 115014 h 115728"/>
                                      <a:gd name="connsiteX10" fmla="*/ 102870 w 208597"/>
                                      <a:gd name="connsiteY10" fmla="*/ 115014 h 115728"/>
                                      <a:gd name="connsiteX11" fmla="*/ 18098 w 208597"/>
                                      <a:gd name="connsiteY11" fmla="*/ 61674 h 115728"/>
                                      <a:gd name="connsiteX12" fmla="*/ 1905 w 208597"/>
                                      <a:gd name="connsiteY12" fmla="*/ 52149 h 115728"/>
                                      <a:gd name="connsiteX13" fmla="*/ 0 w 208597"/>
                                      <a:gd name="connsiteY13" fmla="*/ 51197 h 11572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08597" h="115728">
                                        <a:moveTo>
                                          <a:pt x="0" y="51197"/>
                                        </a:moveTo>
                                        <a:cubicBezTo>
                                          <a:pt x="22860" y="38814"/>
                                          <a:pt x="45720" y="27384"/>
                                          <a:pt x="69532" y="15002"/>
                                        </a:cubicBezTo>
                                        <a:cubicBezTo>
                                          <a:pt x="79057" y="10239"/>
                                          <a:pt x="88582" y="5477"/>
                                          <a:pt x="98107" y="714"/>
                                        </a:cubicBezTo>
                                        <a:cubicBezTo>
                                          <a:pt x="100013" y="-238"/>
                                          <a:pt x="101918" y="-238"/>
                                          <a:pt x="104775" y="714"/>
                                        </a:cubicBezTo>
                                        <a:cubicBezTo>
                                          <a:pt x="118110" y="8334"/>
                                          <a:pt x="131445" y="16907"/>
                                          <a:pt x="144780" y="24527"/>
                                        </a:cubicBezTo>
                                        <a:cubicBezTo>
                                          <a:pt x="162878" y="35004"/>
                                          <a:pt x="180975" y="46434"/>
                                          <a:pt x="199073" y="56912"/>
                                        </a:cubicBezTo>
                                        <a:cubicBezTo>
                                          <a:pt x="201930" y="58817"/>
                                          <a:pt x="205740" y="59769"/>
                                          <a:pt x="208598" y="61674"/>
                                        </a:cubicBezTo>
                                        <a:cubicBezTo>
                                          <a:pt x="204788" y="63579"/>
                                          <a:pt x="201930" y="65484"/>
                                          <a:pt x="198120" y="67389"/>
                                        </a:cubicBezTo>
                                        <a:cubicBezTo>
                                          <a:pt x="180023" y="76914"/>
                                          <a:pt x="161925" y="85487"/>
                                          <a:pt x="144780" y="95012"/>
                                        </a:cubicBezTo>
                                        <a:cubicBezTo>
                                          <a:pt x="132398" y="101679"/>
                                          <a:pt x="120015" y="108347"/>
                                          <a:pt x="107632" y="115014"/>
                                        </a:cubicBezTo>
                                        <a:cubicBezTo>
                                          <a:pt x="106680" y="115967"/>
                                          <a:pt x="103823" y="115967"/>
                                          <a:pt x="102870" y="115014"/>
                                        </a:cubicBezTo>
                                        <a:cubicBezTo>
                                          <a:pt x="74295" y="97869"/>
                                          <a:pt x="46673" y="79772"/>
                                          <a:pt x="18098" y="61674"/>
                                        </a:cubicBezTo>
                                        <a:cubicBezTo>
                                          <a:pt x="12382" y="57864"/>
                                          <a:pt x="7620" y="55007"/>
                                          <a:pt x="1905" y="52149"/>
                                        </a:cubicBezTo>
                                        <a:cubicBezTo>
                                          <a:pt x="953" y="52149"/>
                                          <a:pt x="0" y="51197"/>
                                          <a:pt x="0" y="51197"/>
                                        </a:cubicBezTo>
                                        <a:close/>
                                      </a:path>
                                    </a:pathLst>
                                  </a:custGeom>
                                  <a:solidFill>
                                    <a:srgbClr val="8EA7D6"/>
                                  </a:solidFill>
                                  <a:ln w="9525" cap="flat">
                                    <a:noFill/>
                                    <a:prstDash val="solid"/>
                                    <a:miter/>
                                  </a:ln>
                                </wps:spPr>
                                <wps:bodyPr rtlCol="0" anchor="ctr"/>
                              </wps:wsp>
                            </wpg:grpSp>
                            <wps:wsp>
                              <wps:cNvPr id="1727007726" name="Freeform 1727007726"/>
                              <wps:cNvSpPr/>
                              <wps:spPr>
                                <a:xfrm>
                                  <a:off x="46672" y="88583"/>
                                  <a:ext cx="64770" cy="64769"/>
                                </a:xfrm>
                                <a:custGeom>
                                  <a:avLst/>
                                  <a:gdLst>
                                    <a:gd name="connsiteX0" fmla="*/ 32385 w 64770"/>
                                    <a:gd name="connsiteY0" fmla="*/ 64770 h 64769"/>
                                    <a:gd name="connsiteX1" fmla="*/ 0 w 64770"/>
                                    <a:gd name="connsiteY1" fmla="*/ 32385 h 64769"/>
                                    <a:gd name="connsiteX2" fmla="*/ 32385 w 64770"/>
                                    <a:gd name="connsiteY2" fmla="*/ 0 h 64769"/>
                                    <a:gd name="connsiteX3" fmla="*/ 64770 w 64770"/>
                                    <a:gd name="connsiteY3" fmla="*/ 32385 h 64769"/>
                                    <a:gd name="connsiteX4" fmla="*/ 32385 w 64770"/>
                                    <a:gd name="connsiteY4" fmla="*/ 64770 h 64769"/>
                                    <a:gd name="connsiteX5" fmla="*/ 23813 w 64770"/>
                                    <a:gd name="connsiteY5" fmla="*/ 13335 h 64769"/>
                                    <a:gd name="connsiteX6" fmla="*/ 9525 w 64770"/>
                                    <a:gd name="connsiteY6" fmla="*/ 27622 h 64769"/>
                                    <a:gd name="connsiteX7" fmla="*/ 23813 w 64770"/>
                                    <a:gd name="connsiteY7" fmla="*/ 41910 h 64769"/>
                                    <a:gd name="connsiteX8" fmla="*/ 38100 w 64770"/>
                                    <a:gd name="connsiteY8" fmla="*/ 27622 h 64769"/>
                                    <a:gd name="connsiteX9" fmla="*/ 23813 w 64770"/>
                                    <a:gd name="connsiteY9" fmla="*/ 13335 h 6476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64770" h="64769">
                                      <a:moveTo>
                                        <a:pt x="32385" y="64770"/>
                                      </a:moveTo>
                                      <a:cubicBezTo>
                                        <a:pt x="14288" y="64770"/>
                                        <a:pt x="0" y="50482"/>
                                        <a:pt x="0" y="32385"/>
                                      </a:cubicBezTo>
                                      <a:cubicBezTo>
                                        <a:pt x="0" y="14288"/>
                                        <a:pt x="14288" y="0"/>
                                        <a:pt x="32385" y="0"/>
                                      </a:cubicBezTo>
                                      <a:cubicBezTo>
                                        <a:pt x="50483" y="0"/>
                                        <a:pt x="64770" y="14288"/>
                                        <a:pt x="64770" y="32385"/>
                                      </a:cubicBezTo>
                                      <a:cubicBezTo>
                                        <a:pt x="64770" y="49530"/>
                                        <a:pt x="50483" y="64770"/>
                                        <a:pt x="32385" y="64770"/>
                                      </a:cubicBezTo>
                                      <a:close/>
                                      <a:moveTo>
                                        <a:pt x="23813" y="13335"/>
                                      </a:moveTo>
                                      <a:cubicBezTo>
                                        <a:pt x="16193" y="13335"/>
                                        <a:pt x="9525" y="20003"/>
                                        <a:pt x="9525" y="27622"/>
                                      </a:cubicBezTo>
                                      <a:cubicBezTo>
                                        <a:pt x="9525" y="35243"/>
                                        <a:pt x="16193" y="41910"/>
                                        <a:pt x="23813" y="41910"/>
                                      </a:cubicBezTo>
                                      <a:cubicBezTo>
                                        <a:pt x="31433" y="41910"/>
                                        <a:pt x="38100" y="35243"/>
                                        <a:pt x="38100" y="27622"/>
                                      </a:cubicBezTo>
                                      <a:cubicBezTo>
                                        <a:pt x="38100" y="19050"/>
                                        <a:pt x="32385" y="13335"/>
                                        <a:pt x="23813" y="13335"/>
                                      </a:cubicBezTo>
                                      <a:close/>
                                    </a:path>
                                  </a:pathLst>
                                </a:custGeom>
                                <a:solidFill>
                                  <a:srgbClr val="4164AE"/>
                                </a:solidFill>
                                <a:ln w="9525" cap="flat">
                                  <a:noFill/>
                                  <a:prstDash val="solid"/>
                                  <a:miter/>
                                </a:ln>
                              </wps:spPr>
                              <wps:bodyPr rtlCol="0" anchor="ctr"/>
                            </wps:wsp>
                            <wps:wsp>
                              <wps:cNvPr id="1837954970" name="Freeform 1837954970"/>
                              <wps:cNvSpPr/>
                              <wps:spPr>
                                <a:xfrm>
                                  <a:off x="235268" y="0"/>
                                  <a:ext cx="59054" cy="59054"/>
                                </a:xfrm>
                                <a:custGeom>
                                  <a:avLst/>
                                  <a:gdLst>
                                    <a:gd name="connsiteX0" fmla="*/ 29527 w 59054"/>
                                    <a:gd name="connsiteY0" fmla="*/ 59055 h 59054"/>
                                    <a:gd name="connsiteX1" fmla="*/ 0 w 59054"/>
                                    <a:gd name="connsiteY1" fmla="*/ 29527 h 59054"/>
                                    <a:gd name="connsiteX2" fmla="*/ 29527 w 59054"/>
                                    <a:gd name="connsiteY2" fmla="*/ 0 h 59054"/>
                                    <a:gd name="connsiteX3" fmla="*/ 59055 w 59054"/>
                                    <a:gd name="connsiteY3" fmla="*/ 29527 h 59054"/>
                                    <a:gd name="connsiteX4" fmla="*/ 29527 w 59054"/>
                                    <a:gd name="connsiteY4" fmla="*/ 59055 h 59054"/>
                                    <a:gd name="connsiteX5" fmla="*/ 23813 w 59054"/>
                                    <a:gd name="connsiteY5" fmla="*/ 12382 h 59054"/>
                                    <a:gd name="connsiteX6" fmla="*/ 9525 w 59054"/>
                                    <a:gd name="connsiteY6" fmla="*/ 26670 h 59054"/>
                                    <a:gd name="connsiteX7" fmla="*/ 23813 w 59054"/>
                                    <a:gd name="connsiteY7" fmla="*/ 40957 h 59054"/>
                                    <a:gd name="connsiteX8" fmla="*/ 38100 w 59054"/>
                                    <a:gd name="connsiteY8" fmla="*/ 26670 h 59054"/>
                                    <a:gd name="connsiteX9" fmla="*/ 23813 w 59054"/>
                                    <a:gd name="connsiteY9" fmla="*/ 12382 h 590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59054" h="59054">
                                      <a:moveTo>
                                        <a:pt x="29527" y="59055"/>
                                      </a:moveTo>
                                      <a:cubicBezTo>
                                        <a:pt x="13335" y="59055"/>
                                        <a:pt x="0" y="45720"/>
                                        <a:pt x="0" y="29527"/>
                                      </a:cubicBezTo>
                                      <a:cubicBezTo>
                                        <a:pt x="0" y="13335"/>
                                        <a:pt x="13335" y="0"/>
                                        <a:pt x="29527" y="0"/>
                                      </a:cubicBezTo>
                                      <a:cubicBezTo>
                                        <a:pt x="45720" y="0"/>
                                        <a:pt x="59055" y="13335"/>
                                        <a:pt x="59055" y="29527"/>
                                      </a:cubicBezTo>
                                      <a:cubicBezTo>
                                        <a:pt x="59055" y="45720"/>
                                        <a:pt x="45720" y="59055"/>
                                        <a:pt x="29527" y="59055"/>
                                      </a:cubicBezTo>
                                      <a:close/>
                                      <a:moveTo>
                                        <a:pt x="23813" y="12382"/>
                                      </a:moveTo>
                                      <a:cubicBezTo>
                                        <a:pt x="16192" y="12382"/>
                                        <a:pt x="9525" y="19050"/>
                                        <a:pt x="9525" y="26670"/>
                                      </a:cubicBezTo>
                                      <a:cubicBezTo>
                                        <a:pt x="9525" y="34290"/>
                                        <a:pt x="16192" y="40957"/>
                                        <a:pt x="23813" y="40957"/>
                                      </a:cubicBezTo>
                                      <a:cubicBezTo>
                                        <a:pt x="31432" y="40957"/>
                                        <a:pt x="38100" y="34290"/>
                                        <a:pt x="38100" y="26670"/>
                                      </a:cubicBezTo>
                                      <a:cubicBezTo>
                                        <a:pt x="38100" y="19050"/>
                                        <a:pt x="31432" y="12382"/>
                                        <a:pt x="23813" y="12382"/>
                                      </a:cubicBezTo>
                                      <a:close/>
                                    </a:path>
                                  </a:pathLst>
                                </a:custGeom>
                                <a:solidFill>
                                  <a:srgbClr val="4164AE"/>
                                </a:solidFill>
                                <a:ln w="9525" cap="flat">
                                  <a:noFill/>
                                  <a:prstDash val="solid"/>
                                  <a:miter/>
                                </a:ln>
                              </wps:spPr>
                              <wps:bodyPr rtlCol="0" anchor="ctr"/>
                            </wps:wsp>
                            <wpg:grpSp>
                              <wpg:cNvPr id="1097255773" name="Graphic 192"/>
                              <wpg:cNvGrpSpPr/>
                              <wpg:grpSpPr>
                                <a:xfrm>
                                  <a:off x="16193" y="24765"/>
                                  <a:ext cx="499109" cy="493395"/>
                                  <a:chOff x="16193" y="24765"/>
                                  <a:chExt cx="499109" cy="493395"/>
                                </a:xfrm>
                                <a:solidFill>
                                  <a:srgbClr val="7E9CD0"/>
                                </a:solidFill>
                              </wpg:grpSpPr>
                              <wps:wsp>
                                <wps:cNvPr id="1987039773" name="Freeform 1987039773"/>
                                <wps:cNvSpPr/>
                                <wps:spPr>
                                  <a:xfrm>
                                    <a:off x="316230" y="25717"/>
                                    <a:ext cx="112394" cy="63817"/>
                                  </a:xfrm>
                                  <a:custGeom>
                                    <a:avLst/>
                                    <a:gdLst>
                                      <a:gd name="connsiteX0" fmla="*/ 103822 w 112394"/>
                                      <a:gd name="connsiteY0" fmla="*/ 63818 h 63817"/>
                                      <a:gd name="connsiteX1" fmla="*/ 112395 w 112394"/>
                                      <a:gd name="connsiteY1" fmla="*/ 55245 h 63817"/>
                                      <a:gd name="connsiteX2" fmla="*/ 952 w 112394"/>
                                      <a:gd name="connsiteY2" fmla="*/ 0 h 63817"/>
                                      <a:gd name="connsiteX3" fmla="*/ 952 w 112394"/>
                                      <a:gd name="connsiteY3" fmla="*/ 2858 h 63817"/>
                                      <a:gd name="connsiteX4" fmla="*/ 0 w 112394"/>
                                      <a:gd name="connsiteY4" fmla="*/ 11430 h 63817"/>
                                      <a:gd name="connsiteX5" fmla="*/ 103822 w 112394"/>
                                      <a:gd name="connsiteY5" fmla="*/ 63818 h 6381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12394" h="63817">
                                        <a:moveTo>
                                          <a:pt x="103822" y="63818"/>
                                        </a:moveTo>
                                        <a:cubicBezTo>
                                          <a:pt x="106680" y="60960"/>
                                          <a:pt x="109538" y="58103"/>
                                          <a:pt x="112395" y="55245"/>
                                        </a:cubicBezTo>
                                        <a:cubicBezTo>
                                          <a:pt x="80963" y="27622"/>
                                          <a:pt x="42863" y="8572"/>
                                          <a:pt x="952" y="0"/>
                                        </a:cubicBezTo>
                                        <a:cubicBezTo>
                                          <a:pt x="952" y="953"/>
                                          <a:pt x="952" y="1905"/>
                                          <a:pt x="952" y="2858"/>
                                        </a:cubicBezTo>
                                        <a:cubicBezTo>
                                          <a:pt x="952" y="5715"/>
                                          <a:pt x="952" y="8572"/>
                                          <a:pt x="0" y="11430"/>
                                        </a:cubicBezTo>
                                        <a:cubicBezTo>
                                          <a:pt x="39052" y="20955"/>
                                          <a:pt x="74295" y="39053"/>
                                          <a:pt x="103822" y="63818"/>
                                        </a:cubicBezTo>
                                        <a:close/>
                                      </a:path>
                                    </a:pathLst>
                                  </a:custGeom>
                                  <a:solidFill>
                                    <a:srgbClr val="7E9CD0"/>
                                  </a:solidFill>
                                  <a:ln w="9525" cap="flat">
                                    <a:noFill/>
                                    <a:prstDash val="solid"/>
                                    <a:miter/>
                                  </a:ln>
                                </wps:spPr>
                                <wps:bodyPr rtlCol="0" anchor="ctr"/>
                              </wps:wsp>
                              <wps:wsp>
                                <wps:cNvPr id="1124901754" name="Freeform 1124901754"/>
                                <wps:cNvSpPr/>
                                <wps:spPr>
                                  <a:xfrm>
                                    <a:off x="104775" y="24765"/>
                                    <a:ext cx="115252" cy="61912"/>
                                  </a:xfrm>
                                  <a:custGeom>
                                    <a:avLst/>
                                    <a:gdLst>
                                      <a:gd name="connsiteX0" fmla="*/ 114300 w 115252"/>
                                      <a:gd name="connsiteY0" fmla="*/ 4763 h 61912"/>
                                      <a:gd name="connsiteX1" fmla="*/ 114300 w 115252"/>
                                      <a:gd name="connsiteY1" fmla="*/ 0 h 61912"/>
                                      <a:gd name="connsiteX2" fmla="*/ 0 w 115252"/>
                                      <a:gd name="connsiteY2" fmla="*/ 54293 h 61912"/>
                                      <a:gd name="connsiteX3" fmla="*/ 9525 w 115252"/>
                                      <a:gd name="connsiteY3" fmla="*/ 61913 h 61912"/>
                                      <a:gd name="connsiteX4" fmla="*/ 115252 w 115252"/>
                                      <a:gd name="connsiteY4" fmla="*/ 11430 h 61912"/>
                                      <a:gd name="connsiteX5" fmla="*/ 114300 w 115252"/>
                                      <a:gd name="connsiteY5" fmla="*/ 4763 h 6191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15252" h="61912">
                                        <a:moveTo>
                                          <a:pt x="114300" y="4763"/>
                                        </a:moveTo>
                                        <a:cubicBezTo>
                                          <a:pt x="114300" y="2858"/>
                                          <a:pt x="114300" y="1905"/>
                                          <a:pt x="114300" y="0"/>
                                        </a:cubicBezTo>
                                        <a:cubicBezTo>
                                          <a:pt x="71438" y="7620"/>
                                          <a:pt x="31432" y="27623"/>
                                          <a:pt x="0" y="54293"/>
                                        </a:cubicBezTo>
                                        <a:cubicBezTo>
                                          <a:pt x="3810" y="56198"/>
                                          <a:pt x="6668" y="59055"/>
                                          <a:pt x="9525" y="61913"/>
                                        </a:cubicBezTo>
                                        <a:cubicBezTo>
                                          <a:pt x="39052" y="37148"/>
                                          <a:pt x="75247" y="20003"/>
                                          <a:pt x="115252" y="11430"/>
                                        </a:cubicBezTo>
                                        <a:cubicBezTo>
                                          <a:pt x="115252" y="9525"/>
                                          <a:pt x="114300" y="7620"/>
                                          <a:pt x="114300" y="4763"/>
                                        </a:cubicBezTo>
                                        <a:close/>
                                      </a:path>
                                    </a:pathLst>
                                  </a:custGeom>
                                  <a:solidFill>
                                    <a:srgbClr val="7E9CD0"/>
                                  </a:solidFill>
                                  <a:ln w="9525" cap="flat">
                                    <a:noFill/>
                                    <a:prstDash val="solid"/>
                                    <a:miter/>
                                  </a:ln>
                                </wps:spPr>
                                <wps:bodyPr rtlCol="0" anchor="ctr"/>
                              </wps:wsp>
                              <wps:wsp>
                                <wps:cNvPr id="1624663966" name="Freeform 1624663966"/>
                                <wps:cNvSpPr/>
                                <wps:spPr>
                                  <a:xfrm>
                                    <a:off x="478155" y="158115"/>
                                    <a:ext cx="37147" cy="119062"/>
                                  </a:xfrm>
                                  <a:custGeom>
                                    <a:avLst/>
                                    <a:gdLst>
                                      <a:gd name="connsiteX0" fmla="*/ 0 w 37147"/>
                                      <a:gd name="connsiteY0" fmla="*/ 6668 h 119062"/>
                                      <a:gd name="connsiteX1" fmla="*/ 24765 w 37147"/>
                                      <a:gd name="connsiteY1" fmla="*/ 111443 h 119062"/>
                                      <a:gd name="connsiteX2" fmla="*/ 24765 w 37147"/>
                                      <a:gd name="connsiteY2" fmla="*/ 118110 h 119062"/>
                                      <a:gd name="connsiteX3" fmla="*/ 26670 w 37147"/>
                                      <a:gd name="connsiteY3" fmla="*/ 118110 h 119062"/>
                                      <a:gd name="connsiteX4" fmla="*/ 37147 w 37147"/>
                                      <a:gd name="connsiteY4" fmla="*/ 119063 h 119062"/>
                                      <a:gd name="connsiteX5" fmla="*/ 37147 w 37147"/>
                                      <a:gd name="connsiteY5" fmla="*/ 111443 h 119062"/>
                                      <a:gd name="connsiteX6" fmla="*/ 10477 w 37147"/>
                                      <a:gd name="connsiteY6" fmla="*/ 0 h 119062"/>
                                      <a:gd name="connsiteX7" fmla="*/ 0 w 37147"/>
                                      <a:gd name="connsiteY7" fmla="*/ 6668 h 1190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7147" h="119062">
                                        <a:moveTo>
                                          <a:pt x="0" y="6668"/>
                                        </a:moveTo>
                                        <a:cubicBezTo>
                                          <a:pt x="16192" y="38100"/>
                                          <a:pt x="24765" y="74295"/>
                                          <a:pt x="24765" y="111443"/>
                                        </a:cubicBezTo>
                                        <a:cubicBezTo>
                                          <a:pt x="24765" y="113348"/>
                                          <a:pt x="24765" y="116205"/>
                                          <a:pt x="24765" y="118110"/>
                                        </a:cubicBezTo>
                                        <a:cubicBezTo>
                                          <a:pt x="25717" y="118110"/>
                                          <a:pt x="25717" y="118110"/>
                                          <a:pt x="26670" y="118110"/>
                                        </a:cubicBezTo>
                                        <a:cubicBezTo>
                                          <a:pt x="30480" y="118110"/>
                                          <a:pt x="33338" y="118110"/>
                                          <a:pt x="37147" y="119063"/>
                                        </a:cubicBezTo>
                                        <a:cubicBezTo>
                                          <a:pt x="37147" y="116205"/>
                                          <a:pt x="37147" y="114300"/>
                                          <a:pt x="37147" y="111443"/>
                                        </a:cubicBezTo>
                                        <a:cubicBezTo>
                                          <a:pt x="37147" y="71438"/>
                                          <a:pt x="27622" y="33338"/>
                                          <a:pt x="10477" y="0"/>
                                        </a:cubicBezTo>
                                        <a:cubicBezTo>
                                          <a:pt x="6667" y="2858"/>
                                          <a:pt x="3810" y="4763"/>
                                          <a:pt x="0" y="6668"/>
                                        </a:cubicBezTo>
                                        <a:close/>
                                      </a:path>
                                    </a:pathLst>
                                  </a:custGeom>
                                  <a:solidFill>
                                    <a:srgbClr val="7E9CD0"/>
                                  </a:solidFill>
                                  <a:ln w="9525" cap="flat">
                                    <a:noFill/>
                                    <a:prstDash val="solid"/>
                                    <a:miter/>
                                  </a:ln>
                                </wps:spPr>
                                <wps:bodyPr rtlCol="0" anchor="ctr"/>
                              </wps:wsp>
                              <wps:wsp>
                                <wps:cNvPr id="581247325" name="Freeform 581247325"/>
                                <wps:cNvSpPr/>
                                <wps:spPr>
                                  <a:xfrm>
                                    <a:off x="16193" y="155258"/>
                                    <a:ext cx="38100" cy="124777"/>
                                  </a:xfrm>
                                  <a:custGeom>
                                    <a:avLst/>
                                    <a:gdLst>
                                      <a:gd name="connsiteX0" fmla="*/ 12382 w 38100"/>
                                      <a:gd name="connsiteY0" fmla="*/ 121920 h 124777"/>
                                      <a:gd name="connsiteX1" fmla="*/ 12382 w 38100"/>
                                      <a:gd name="connsiteY1" fmla="*/ 115253 h 124777"/>
                                      <a:gd name="connsiteX2" fmla="*/ 38100 w 38100"/>
                                      <a:gd name="connsiteY2" fmla="*/ 7620 h 124777"/>
                                      <a:gd name="connsiteX3" fmla="*/ 28575 w 38100"/>
                                      <a:gd name="connsiteY3" fmla="*/ 0 h 124777"/>
                                      <a:gd name="connsiteX4" fmla="*/ 0 w 38100"/>
                                      <a:gd name="connsiteY4" fmla="*/ 115253 h 124777"/>
                                      <a:gd name="connsiteX5" fmla="*/ 0 w 38100"/>
                                      <a:gd name="connsiteY5" fmla="*/ 124778 h 124777"/>
                                      <a:gd name="connsiteX6" fmla="*/ 12382 w 38100"/>
                                      <a:gd name="connsiteY6" fmla="*/ 121920 h 1247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38100" h="124777">
                                        <a:moveTo>
                                          <a:pt x="12382" y="121920"/>
                                        </a:moveTo>
                                        <a:cubicBezTo>
                                          <a:pt x="12382" y="120015"/>
                                          <a:pt x="12382" y="117157"/>
                                          <a:pt x="12382" y="115253"/>
                                        </a:cubicBezTo>
                                        <a:cubicBezTo>
                                          <a:pt x="12382" y="76200"/>
                                          <a:pt x="21907" y="40005"/>
                                          <a:pt x="38100" y="7620"/>
                                        </a:cubicBezTo>
                                        <a:cubicBezTo>
                                          <a:pt x="34290" y="5715"/>
                                          <a:pt x="31432" y="2857"/>
                                          <a:pt x="28575" y="0"/>
                                        </a:cubicBezTo>
                                        <a:cubicBezTo>
                                          <a:pt x="10477" y="34290"/>
                                          <a:pt x="0" y="73343"/>
                                          <a:pt x="0" y="115253"/>
                                        </a:cubicBezTo>
                                        <a:cubicBezTo>
                                          <a:pt x="0" y="118110"/>
                                          <a:pt x="0" y="121920"/>
                                          <a:pt x="0" y="124778"/>
                                        </a:cubicBezTo>
                                        <a:cubicBezTo>
                                          <a:pt x="3810" y="122872"/>
                                          <a:pt x="7620" y="121920"/>
                                          <a:pt x="12382" y="121920"/>
                                        </a:cubicBezTo>
                                        <a:close/>
                                      </a:path>
                                    </a:pathLst>
                                  </a:custGeom>
                                  <a:solidFill>
                                    <a:srgbClr val="7E9CD0"/>
                                  </a:solidFill>
                                  <a:ln w="9525" cap="flat">
                                    <a:noFill/>
                                    <a:prstDash val="solid"/>
                                    <a:miter/>
                                  </a:ln>
                                </wps:spPr>
                                <wps:bodyPr rtlCol="0" anchor="ctr"/>
                              </wps:wsp>
                              <wps:wsp>
                                <wps:cNvPr id="1413334535" name="Freeform 1413334535"/>
                                <wps:cNvSpPr/>
                                <wps:spPr>
                                  <a:xfrm>
                                    <a:off x="409575" y="368617"/>
                                    <a:ext cx="81914" cy="100012"/>
                                  </a:xfrm>
                                  <a:custGeom>
                                    <a:avLst/>
                                    <a:gdLst>
                                      <a:gd name="connsiteX0" fmla="*/ 71438 w 81914"/>
                                      <a:gd name="connsiteY0" fmla="*/ 0 h 100012"/>
                                      <a:gd name="connsiteX1" fmla="*/ 0 w 81914"/>
                                      <a:gd name="connsiteY1" fmla="*/ 89535 h 100012"/>
                                      <a:gd name="connsiteX2" fmla="*/ 6668 w 81914"/>
                                      <a:gd name="connsiteY2" fmla="*/ 100013 h 100012"/>
                                      <a:gd name="connsiteX3" fmla="*/ 81915 w 81914"/>
                                      <a:gd name="connsiteY3" fmla="*/ 4763 h 100012"/>
                                      <a:gd name="connsiteX4" fmla="*/ 71438 w 81914"/>
                                      <a:gd name="connsiteY4" fmla="*/ 0 h 10001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1914" h="100012">
                                        <a:moveTo>
                                          <a:pt x="71438" y="0"/>
                                        </a:moveTo>
                                        <a:cubicBezTo>
                                          <a:pt x="55245" y="35243"/>
                                          <a:pt x="30480" y="65722"/>
                                          <a:pt x="0" y="89535"/>
                                        </a:cubicBezTo>
                                        <a:cubicBezTo>
                                          <a:pt x="2857" y="92393"/>
                                          <a:pt x="4763" y="96203"/>
                                          <a:pt x="6668" y="100013"/>
                                        </a:cubicBezTo>
                                        <a:cubicBezTo>
                                          <a:pt x="39052" y="75247"/>
                                          <a:pt x="64770" y="42863"/>
                                          <a:pt x="81915" y="4763"/>
                                        </a:cubicBezTo>
                                        <a:cubicBezTo>
                                          <a:pt x="79057" y="2858"/>
                                          <a:pt x="75247" y="1905"/>
                                          <a:pt x="71438" y="0"/>
                                        </a:cubicBezTo>
                                        <a:close/>
                                      </a:path>
                                    </a:pathLst>
                                  </a:custGeom>
                                  <a:solidFill>
                                    <a:srgbClr val="7E9CD0"/>
                                  </a:solidFill>
                                  <a:ln w="9525" cap="flat">
                                    <a:noFill/>
                                    <a:prstDash val="solid"/>
                                    <a:miter/>
                                  </a:ln>
                                </wps:spPr>
                                <wps:bodyPr rtlCol="0" anchor="ctr"/>
                              </wps:wsp>
                              <wps:wsp>
                                <wps:cNvPr id="2141058132" name="Freeform 2141058132"/>
                                <wps:cNvSpPr/>
                                <wps:spPr>
                                  <a:xfrm>
                                    <a:off x="207645" y="499110"/>
                                    <a:ext cx="122872" cy="19050"/>
                                  </a:xfrm>
                                  <a:custGeom>
                                    <a:avLst/>
                                    <a:gdLst>
                                      <a:gd name="connsiteX0" fmla="*/ 118110 w 122872"/>
                                      <a:gd name="connsiteY0" fmla="*/ 0 h 19050"/>
                                      <a:gd name="connsiteX1" fmla="*/ 58102 w 122872"/>
                                      <a:gd name="connsiteY1" fmla="*/ 7620 h 19050"/>
                                      <a:gd name="connsiteX2" fmla="*/ 3810 w 122872"/>
                                      <a:gd name="connsiteY2" fmla="*/ 953 h 19050"/>
                                      <a:gd name="connsiteX3" fmla="*/ 0 w 122872"/>
                                      <a:gd name="connsiteY3" fmla="*/ 12382 h 19050"/>
                                      <a:gd name="connsiteX4" fmla="*/ 59055 w 122872"/>
                                      <a:gd name="connsiteY4" fmla="*/ 19050 h 19050"/>
                                      <a:gd name="connsiteX5" fmla="*/ 122873 w 122872"/>
                                      <a:gd name="connsiteY5" fmla="*/ 10478 h 19050"/>
                                      <a:gd name="connsiteX6" fmla="*/ 118110 w 122872"/>
                                      <a:gd name="connsiteY6" fmla="*/ 0 h 190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22872" h="19050">
                                        <a:moveTo>
                                          <a:pt x="118110" y="0"/>
                                        </a:moveTo>
                                        <a:cubicBezTo>
                                          <a:pt x="99060" y="4763"/>
                                          <a:pt x="79057" y="7620"/>
                                          <a:pt x="58102" y="7620"/>
                                        </a:cubicBezTo>
                                        <a:cubicBezTo>
                                          <a:pt x="39052" y="7620"/>
                                          <a:pt x="20955" y="5715"/>
                                          <a:pt x="3810" y="953"/>
                                        </a:cubicBezTo>
                                        <a:cubicBezTo>
                                          <a:pt x="2857" y="4763"/>
                                          <a:pt x="1905" y="8572"/>
                                          <a:pt x="0" y="12382"/>
                                        </a:cubicBezTo>
                                        <a:cubicBezTo>
                                          <a:pt x="19050" y="17145"/>
                                          <a:pt x="39052" y="19050"/>
                                          <a:pt x="59055" y="19050"/>
                                        </a:cubicBezTo>
                                        <a:cubicBezTo>
                                          <a:pt x="80963" y="19050"/>
                                          <a:pt x="102870" y="16192"/>
                                          <a:pt x="122873" y="10478"/>
                                        </a:cubicBezTo>
                                        <a:cubicBezTo>
                                          <a:pt x="120015" y="7620"/>
                                          <a:pt x="119063" y="3810"/>
                                          <a:pt x="118110" y="0"/>
                                        </a:cubicBezTo>
                                        <a:close/>
                                      </a:path>
                                    </a:pathLst>
                                  </a:custGeom>
                                  <a:solidFill>
                                    <a:srgbClr val="7E9CD0"/>
                                  </a:solidFill>
                                  <a:ln w="9525" cap="flat">
                                    <a:noFill/>
                                    <a:prstDash val="solid"/>
                                    <a:miter/>
                                  </a:ln>
                                </wps:spPr>
                                <wps:bodyPr rtlCol="0" anchor="ctr"/>
                              </wps:wsp>
                              <wps:wsp>
                                <wps:cNvPr id="1570656878" name="Freeform 1570656878"/>
                                <wps:cNvSpPr/>
                                <wps:spPr>
                                  <a:xfrm>
                                    <a:off x="39052" y="370523"/>
                                    <a:ext cx="84772" cy="100012"/>
                                  </a:xfrm>
                                  <a:custGeom>
                                    <a:avLst/>
                                    <a:gdLst>
                                      <a:gd name="connsiteX0" fmla="*/ 84773 w 84772"/>
                                      <a:gd name="connsiteY0" fmla="*/ 89535 h 100012"/>
                                      <a:gd name="connsiteX1" fmla="*/ 11430 w 84772"/>
                                      <a:gd name="connsiteY1" fmla="*/ 0 h 100012"/>
                                      <a:gd name="connsiteX2" fmla="*/ 0 w 84772"/>
                                      <a:gd name="connsiteY2" fmla="*/ 2857 h 100012"/>
                                      <a:gd name="connsiteX3" fmla="*/ 79057 w 84772"/>
                                      <a:gd name="connsiteY3" fmla="*/ 100013 h 100012"/>
                                      <a:gd name="connsiteX4" fmla="*/ 84773 w 84772"/>
                                      <a:gd name="connsiteY4" fmla="*/ 89535 h 10001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4772" h="100012">
                                        <a:moveTo>
                                          <a:pt x="84773" y="89535"/>
                                        </a:moveTo>
                                        <a:cubicBezTo>
                                          <a:pt x="53340" y="66675"/>
                                          <a:pt x="27623" y="35242"/>
                                          <a:pt x="11430" y="0"/>
                                        </a:cubicBezTo>
                                        <a:cubicBezTo>
                                          <a:pt x="7620" y="1905"/>
                                          <a:pt x="3810" y="2857"/>
                                          <a:pt x="0" y="2857"/>
                                        </a:cubicBezTo>
                                        <a:cubicBezTo>
                                          <a:pt x="18098" y="41910"/>
                                          <a:pt x="45720" y="75247"/>
                                          <a:pt x="79057" y="100013"/>
                                        </a:cubicBezTo>
                                        <a:cubicBezTo>
                                          <a:pt x="80963" y="96203"/>
                                          <a:pt x="82868" y="93345"/>
                                          <a:pt x="84773" y="89535"/>
                                        </a:cubicBezTo>
                                        <a:close/>
                                      </a:path>
                                    </a:pathLst>
                                  </a:custGeom>
                                  <a:solidFill>
                                    <a:srgbClr val="7E9CD0"/>
                                  </a:solidFill>
                                  <a:ln w="9525" cap="flat">
                                    <a:noFill/>
                                    <a:prstDash val="solid"/>
                                    <a:miter/>
                                  </a:ln>
                                </wps:spPr>
                                <wps:bodyPr rtlCol="0" anchor="ctr"/>
                              </wps:wsp>
                            </wpg:grpSp>
                          </wpg:wgp>
                        </a:graphicData>
                      </a:graphic>
                    </wp:anchor>
                  </w:drawing>
                </mc:Choice>
                <mc:Fallback>
                  <w:pict>
                    <v:group w14:anchorId="63FE8DBD" id="Graphic 192" o:spid="_x0000_s1026" style="position:absolute;margin-left:115.75pt;margin-top:123.8pt;width:56.9pt;height:55.3pt;z-index:251674624" coordsize="5372,521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">
                      <v:shape id="Freeform 777436543" o:spid="_x0000_s1027" style="position:absolute;top:2933;width:647;height:648;visibility:visible;mso-wrap-style:square;v-text-anchor:middle" coordsize="64769,64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" path="m32385,64770c14288,64770,,50482,,32385,,14288,14288,,32385,,50482,,64770,14288,64770,32385v,18097,-14288,32385,-32385,32385xm23813,13335v-7620,,-14288,6668,-14288,14287c9525,35243,16193,41910,23813,41910v7619,,14287,-6667,14287,-14288c38100,20003,32385,13335,23813,13335xe" fillcolor="#4164ae" stroked="f">
                        <v:stroke joinstyle="miter"/>
                        <v:path arrowok="t" o:connecttype="custom" o:connectlocs="32385,64770;0,32385;32385,0;64770,32385;32385,64770;23813,13335;9525,27622;23813,41910;38100,27622;23813,13335" o:connectangles="0,0,0,0,0,0,0,0,0,0"/>
                      </v:shape>
                      <v:shape id="Freeform 33884342" o:spid="_x0000_s1028" style="position:absolute;left:1304;top:4572;width:648;height:647;visibility:visible;mso-wrap-style:square;v-text-anchor:middle" coordsize="64769,64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" path="m32385,64770c14288,64770,,50482,,32385,,14288,14288,,32385,,50482,,64770,14288,64770,32385v,18097,-14288,32385,-32385,32385xm24765,13335v-7620,,-14288,6667,-14288,14287c10477,35242,17145,41910,24765,41910v7620,,14287,-6668,14287,-14288c39052,20002,32385,13335,24765,13335xe" fillcolor="#4164ae" stroked="f">
                        <v:stroke joinstyle="miter"/>
                        <v:path arrowok="t" o:connecttype="custom" o:connectlocs="32385,64770;0,32385;32385,0;64770,32385;32385,64770;24765,13335;10477,27622;24765,41910;39052,27622;24765,13335" o:connectangles="0,0,0,0,0,0,0,0,0,0"/>
                      </v:shape>
                      <v:shape id="Freeform 1918630740" o:spid="_x0000_s1029" style="position:absolute;left:3409;top:4572;width:648;height:647;visibility:visible;mso-wrap-style:square;v-text-anchor:middle" coordsize="64769,64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" path="m32385,64770c14288,64770,,50482,,32385,,14288,14288,,32385,,50482,,64770,14288,64770,32385v,18097,-14288,32385,-32385,32385xm24765,13335v-7620,,-14288,6667,-14288,14287c10477,35242,17145,41910,24765,41910v7620,,14287,-6668,14287,-14288c39052,20002,32385,13335,24765,13335xe" fillcolor="#4164ae" stroked="f">
                        <v:stroke joinstyle="miter"/>
                        <v:path arrowok="t" o:connecttype="custom" o:connectlocs="32385,64770;0,32385;32385,0;64770,32385;32385,64770;24765,13335;10477,27622;24765,41910;39052,27622;24765,13335" o:connectangles="0,0,0,0,0,0,0,0,0,0"/>
                      </v:shape>
                      <v:shape id="Freeform 358265976" o:spid="_x0000_s1030" style="position:absolute;left:4724;top:2933;width:648;height:648;visibility:visible;mso-wrap-style:square;v-text-anchor:middle" coordsize="64769,64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" path="m32385,64770c14288,64770,,50482,,32385,,14288,14288,,32385,,50482,,64770,14288,64770,32385v,18097,-15240,32385,-32385,32385xm23813,13335v-7620,,-14288,6668,-14288,14287c9525,35243,16193,41910,23813,41910v7619,,14287,-6667,14287,-14288c38100,20003,31432,13335,23813,13335xe" fillcolor="#4164ae" stroked="f">
                        <v:stroke joinstyle="miter"/>
                        <v:path arrowok="t" o:connecttype="custom" o:connectlocs="32385,64770;0,32385;32385,0;64770,32385;32385,64770;23813,13335;9525,27622;23813,41910;38100,27622;23813,13335" o:connectangles="0,0,0,0,0,0,0,0,0,0"/>
                      </v:shape>
                      <v:shape id="Freeform 976652845" o:spid="_x0000_s1031" style="position:absolute;left:4248;top:885;width:648;height:648;visibility:visible;mso-wrap-style:square;v-text-anchor:middle" coordsize="64812,64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" path="m32385,64770c14288,64770,,50482,,32385,,14288,14288,,32385,,50482,,64770,14288,64770,32385,65723,49530,50482,64770,32385,64770xm24765,13335v-7620,,-14287,6668,-14287,14287c10478,35243,17145,41910,24765,41910v7620,,14288,-6667,14288,-14288c39053,19050,32385,13335,24765,13335xe" fillcolor="#4164ae" stroked="f">
                        <v:stroke joinstyle="miter"/>
                        <v:path arrowok="t" o:connecttype="custom" o:connectlocs="32385,64770;0,32385;32385,0;64770,32385;32385,64770;24765,13335;10478,27622;24765,41910;39053,27622;24765,13335" o:connectangles="0,0,0,0,0,0,0,0,0,0"/>
                      </v:shape>
                      <v:group id="_x0000_s1032" style="position:absolute;left:1524;top:1383;width:2352;height:2598" coordorigin="152400,138351" coordsize="235267,2597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">
                        <v:shape id="Freeform 738149117" o:spid="_x0000_s1033" style="position:absolute;left:152400;top:208598;width:107632;height:189547;visibility:visible;mso-wrap-style:square;v-text-anchor:middle" coordsize="107632,18954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" path="m107632,189547c86677,177165,66675,164782,46672,153353,31432,144780,17145,135255,1905,125730,952,124778,,122872,,121920,,95250,,69532,,42863,,28575,,14288,,,5715,3810,12382,6667,18097,10478v15241,9525,30480,18097,45721,27622c78105,46672,91440,55245,104775,62865v952,952,1905,2857,1905,3810c106680,87630,106680,107632,107632,128588v,15240,,30479,,45719c107632,180022,107632,184785,107632,189547xe" fillcolor="#8ea7d6" stroked="f">
                          <v:stroke joinstyle="miter"/>
                          <v:path arrowok="t" o:connecttype="custom" o:connectlocs="107632,189547;46672,153353;1905,125730;0,121920;0,42863;0,0;18097,10478;63818,38100;104775,62865;106680,66675;107632,128588;107632,174307;107632,189547" o:connectangles="0,0,0,0,0,0,0,0,0,0,0,0,0"/>
                        </v:shape>
                        <v:shape id="Freeform 1451129505" o:spid="_x0000_s1034" style="position:absolute;left:283845;top:218123;width:103822;height:180022;visibility:visible;mso-wrap-style:square;v-text-anchor:middle" coordsize="103822,18002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" path="m,180022v,-2857,,-3809,,-5715c,136207,,97155,,59055,,56197,952,54292,3810,52388,28575,40005,53340,27622,77152,14288,84773,10478,93345,5715,100965,953v953,,953,,2858,-953c103823,41910,103823,83820,103823,125730,69532,143828,35243,161925,,180022xe" fillcolor="#8ea7d6" stroked="f">
                          <v:stroke joinstyle="miter"/>
                          <v:path arrowok="t" o:connecttype="custom" o:connectlocs="0,180022;0,174307;0,59055;3810,52388;77152,14288;100965,953;103823,0;103823,125730;0,180022" o:connectangles="0,0,0,0,0,0,0,0,0"/>
                        </v:shape>
                        <v:shape id="Freeform 1932617053" o:spid="_x0000_s1035" style="position:absolute;left:167640;top:138351;width:208597;height:115728;visibility:visible;mso-wrap-style:square;v-text-anchor:middle" coordsize="208597,11572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" path="m,51197c22860,38814,45720,27384,69532,15002,79057,10239,88582,5477,98107,714v1906,-952,3811,-952,6668,c118110,8334,131445,16907,144780,24527v18098,10477,36195,21907,54293,32385c201930,58817,205740,59769,208598,61674v-3810,1905,-6668,3810,-10478,5715c180023,76914,161925,85487,144780,95012v-12382,6667,-24765,13335,-37148,20002c106680,115967,103823,115967,102870,115014,74295,97869,46673,79772,18098,61674,12382,57864,7620,55007,1905,52149,953,52149,,51197,,51197xe" fillcolor="#8ea7d6" stroked="f">
                          <v:stroke joinstyle="miter"/>
                          <v:path arrowok="t" o:connecttype="custom" o:connectlocs="0,51197;69532,15002;98107,714;104775,714;144780,24527;199073,56912;208598,61674;198120,67389;144780,95012;107632,115014;102870,115014;18098,61674;1905,52149;0,51197" o:connectangles="0,0,0,0,0,0,0,0,0,0,0,0,0,0"/>
                        </v:shape>
                      </v:group>
                      <v:shape id="Freeform 1727007726" o:spid="_x0000_s1036" style="position:absolute;left:466;top:885;width:648;height:648;visibility:visible;mso-wrap-style:square;v-text-anchor:middle" coordsize="64770,64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" path="m32385,64770c14288,64770,,50482,,32385,,14288,14288,,32385,,50483,,64770,14288,64770,32385v,17145,-14287,32385,-32385,32385xm23813,13335v-7620,,-14288,6668,-14288,14287c9525,35243,16193,41910,23813,41910v7620,,14287,-6667,14287,-14288c38100,19050,32385,13335,23813,13335xe" fillcolor="#4164ae" stroked="f">
                        <v:stroke joinstyle="miter"/>
                        <v:path arrowok="t" o:connecttype="custom" o:connectlocs="32385,64770;0,32385;32385,0;64770,32385;32385,64770;23813,13335;9525,27622;23813,41910;38100,27622;23813,13335" o:connectangles="0,0,0,0,0,0,0,0,0,0"/>
                      </v:shape>
                      <v:shape id="Freeform 1837954970" o:spid="_x0000_s1037" style="position:absolute;left:2352;width:591;height:590;visibility:visible;mso-wrap-style:square;v-text-anchor:middle" coordsize="59054,5905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" path="m29527,59055c13335,59055,,45720,,29527,,13335,13335,,29527,,45720,,59055,13335,59055,29527v,16193,-13335,29528,-29528,29528xm23813,12382v-7621,,-14288,6668,-14288,14288c9525,34290,16192,40957,23813,40957v7619,,14287,-6667,14287,-14287c38100,19050,31432,12382,23813,12382xe" fillcolor="#4164ae" stroked="f">
                        <v:stroke joinstyle="miter"/>
                        <v:path arrowok="t" o:connecttype="custom" o:connectlocs="29527,59055;0,29527;29527,0;59055,29527;29527,59055;23813,12382;9525,26670;23813,40957;38100,26670;23813,12382" o:connectangles="0,0,0,0,0,0,0,0,0,0"/>
                      </v:shape>
                      <v:group id="_x0000_s1038" style="position:absolute;left:161;top:247;width:4992;height:4934" coordorigin="16193,24765" coordsize="499109,4933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">
                        <v:shape id="Freeform 1987039773" o:spid="_x0000_s1039" style="position:absolute;left:316230;top:25717;width:112394;height:63817;visibility:visible;mso-wrap-style:square;v-text-anchor:middle" coordsize="112394,6381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" path="m103822,63818v2858,-2858,5716,-5715,8573,-8573c80963,27622,42863,8572,952,v,953,,1905,,2858c952,5715,952,8572,,11430v39052,9525,74295,27623,103822,52388xe" fillcolor="#7e9cd0" stroked="f">
                          <v:stroke joinstyle="miter"/>
                          <v:path arrowok="t" o:connecttype="custom" o:connectlocs="103822,63818;112395,55245;952,0;952,2858;0,11430;103822,63818" o:connectangles="0,0,0,0,0,0"/>
                        </v:shape>
                        <v:shape id="Freeform 1124901754" o:spid="_x0000_s1040" style="position:absolute;left:104775;top:24765;width:115252;height:61912;visibility:visible;mso-wrap-style:square;v-text-anchor:middle" coordsize="115252,6191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" path="m114300,4763v,-1905,,-2858,,-4763c71438,7620,31432,27623,,54293v3810,1905,6668,4762,9525,7620c39052,37148,75247,20003,115252,11430v,-1905,-952,-3810,-952,-6667xe" fillcolor="#7e9cd0" stroked="f">
                          <v:stroke joinstyle="miter"/>
                          <v:path arrowok="t" o:connecttype="custom" o:connectlocs="114300,4763;114300,0;0,54293;9525,61913;115252,11430;114300,4763" o:connectangles="0,0,0,0,0,0"/>
                        </v:shape>
                        <v:shape id="Freeform 1624663966" o:spid="_x0000_s1041" style="position:absolute;left:478155;top:158115;width:37147;height:119062;visibility:visible;mso-wrap-style:square;v-text-anchor:middle" coordsize="37147,11906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" path="m,6668c16192,38100,24765,74295,24765,111443v,1905,,4762,,6667c25717,118110,25717,118110,26670,118110v3810,,6668,,10477,953c37147,116205,37147,114300,37147,111443,37147,71438,27622,33338,10477,,6667,2858,3810,4763,,6668xe" fillcolor="#7e9cd0" stroked="f">
                          <v:stroke joinstyle="miter"/>
                          <v:path arrowok="t" o:connecttype="custom" o:connectlocs="0,6668;24765,111443;24765,118110;26670,118110;37147,119063;37147,111443;10477,0;0,6668" o:connectangles="0,0,0,0,0,0,0,0"/>
                        </v:shape>
                        <v:shape id="Freeform 581247325" o:spid="_x0000_s1042" style="position:absolute;left:16193;top:155258;width:38100;height:124777;visibility:visible;mso-wrap-style:square;v-text-anchor:middle" coordsize="38100,12477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" path="m12382,121920v,-1905,,-4763,,-6667c12382,76200,21907,40005,38100,7620,34290,5715,31432,2857,28575,,10477,34290,,73343,,115253v,2857,,6667,,9525c3810,122872,7620,121920,12382,121920xe" fillcolor="#7e9cd0" stroked="f">
                          <v:stroke joinstyle="miter"/>
                          <v:path arrowok="t" o:connecttype="custom" o:connectlocs="12382,121920;12382,115253;38100,7620;28575,0;0,115253;0,124778;12382,121920" o:connectangles="0,0,0,0,0,0,0"/>
                        </v:shape>
                        <v:shape id="Freeform 1413334535" o:spid="_x0000_s1043" style="position:absolute;left:409575;top:368617;width:81914;height:100012;visibility:visible;mso-wrap-style:square;v-text-anchor:middle" coordsize="81914,10001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" path="m71438,c55245,35243,30480,65722,,89535v2857,2858,4763,6668,6668,10478c39052,75247,64770,42863,81915,4763,79057,2858,75247,1905,71438,xe" fillcolor="#7e9cd0" stroked="f">
                          <v:stroke joinstyle="miter"/>
                          <v:path arrowok="t" o:connecttype="custom" o:connectlocs="71438,0;0,89535;6668,100013;81915,4763;71438,0" o:connectangles="0,0,0,0,0"/>
                        </v:shape>
                        <v:shape id="Freeform 2141058132" o:spid="_x0000_s1044" style="position:absolute;left:207645;top:499110;width:122872;height:19050;visibility:visible;mso-wrap-style:square;v-text-anchor:middle" coordsize="122872,190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" path="m118110,c99060,4763,79057,7620,58102,7620,39052,7620,20955,5715,3810,953,2857,4763,1905,8572,,12382v19050,4763,39052,6668,59055,6668c80963,19050,102870,16192,122873,10478,120015,7620,119063,3810,118110,xe" fillcolor="#7e9cd0" stroked="f">
                          <v:stroke joinstyle="miter"/>
                          <v:path arrowok="t" o:connecttype="custom" o:connectlocs="118110,0;58102,7620;3810,953;0,12382;59055,19050;122873,10478;118110,0" o:connectangles="0,0,0,0,0,0,0"/>
                        </v:shape>
                        <v:shape id="Freeform 1570656878" o:spid="_x0000_s1045" style="position:absolute;left:39052;top:370523;width:84772;height:100012;visibility:visible;mso-wrap-style:square;v-text-anchor:middle" coordsize="84772,10001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" path="m84773,89535c53340,66675,27623,35242,11430,,7620,1905,3810,2857,,2857v18098,39053,45720,72390,79057,97156c80963,96203,82868,93345,84773,89535xe" fillcolor="#7e9cd0" stroked="f">
                          <v:stroke joinstyle="miter"/>
                          <v:path arrowok="t" o:connecttype="custom" o:connectlocs="84773,89535;11430,0;0,2857;79057,100013;84773,89535" o:connectangles="0,0,0,0,0"/>
                        </v:shape>
                      </v:group>
                    </v:group>
                  </w:pict>
                </mc:Fallback>
              </mc:AlternateContent>
            </w:r>
            <w:r w:rsidRPr="00EA11F5">
              <w:rPr>
                <w:rFonts w:eastAsia="Times New Roman" w:cs="Calibri"/>
                <w:color w:val="000000"/>
                <w:sz w:val="24"/>
                <w:szCs w:val="24"/>
              </w:rPr>
              <w:t>The more potential suppliers you have, the better for you. Consider how having fewer suppliers might impact your operation.</w:t>
            </w:r>
          </w:p>
        </w:tc>
      </w:tr>
    </w:tbl>
    <w:p w14:paraId="7BA1B332" w14:textId="77777777" w:rsidR="00FB05B3" w:rsidRPr="00EA11F5" w:rsidRDefault="00FB05B3" w:rsidP="00FB05B3">
      <w:pPr>
        <w:spacing w:after="0" w:line="240" w:lineRule="auto"/>
        <w:rPr>
          <w:color w:val="595959" w:themeColor="text1" w:themeTint="A6"/>
          <w:szCs w:val="20"/>
        </w:rPr>
      </w:pPr>
    </w:p>
    <w:tbl>
      <w:tblPr>
        <w:tblW w:w="14800" w:type="dxa"/>
        <w:tblLook w:val="04A0" w:firstRow="1" w:lastRow="0" w:firstColumn="1" w:lastColumn="0" w:noHBand="0" w:noVBand="1"/>
      </w:tblPr>
      <w:tblGrid>
        <w:gridCol w:w="12420"/>
        <w:gridCol w:w="2380"/>
      </w:tblGrid>
      <w:tr w:rsidR="00FB05B3" w:rsidRPr="00EA11F5" w14:paraId="7C1DFBBD" w14:textId="77777777" w:rsidTr="005B4397">
        <w:trPr>
          <w:trHeight w:val="440"/>
        </w:trPr>
        <w:tc>
          <w:tcPr>
            <w:tcW w:w="14800" w:type="dxa"/>
            <w:gridSpan w:val="2"/>
            <w:tcBorders>
              <w:top w:val="nil"/>
              <w:left w:val="nil"/>
              <w:bottom w:val="single" w:sz="4" w:space="0" w:color="BFBFBF"/>
              <w:right w:val="nil"/>
            </w:tcBorders>
            <w:shd w:val="clear" w:color="auto" w:fill="auto"/>
            <w:noWrap/>
            <w:vAlign w:val="center"/>
            <w:hideMark/>
          </w:tcPr>
          <w:p w14:paraId="056483B9" w14:textId="77777777" w:rsidR="00FB05B3" w:rsidRPr="00EA11F5" w:rsidRDefault="00FB05B3" w:rsidP="005B4397">
            <w:pPr>
              <w:spacing w:after="0" w:line="240" w:lineRule="auto"/>
              <w:rPr>
                <w:rFonts w:eastAsia="Times New Roman" w:cs="Calibri"/>
                <w:color w:val="595959"/>
                <w:sz w:val="28"/>
                <w:szCs w:val="28"/>
              </w:rPr>
            </w:pPr>
            <w:r w:rsidRPr="00EA11F5">
              <w:rPr>
                <w:rFonts w:eastAsia="Times New Roman" w:cs="Calibri"/>
                <w:color w:val="595959"/>
                <w:sz w:val="28"/>
                <w:szCs w:val="28"/>
              </w:rPr>
              <w:t>COMPETITIVE RIVALRY</w:t>
            </w:r>
          </w:p>
        </w:tc>
      </w:tr>
      <w:tr w:rsidR="00FB05B3" w:rsidRPr="00EA11F5" w14:paraId="1547D087" w14:textId="77777777" w:rsidTr="005B4397">
        <w:trPr>
          <w:trHeight w:val="2000"/>
        </w:trPr>
        <w:tc>
          <w:tcPr>
            <w:tcW w:w="12420" w:type="dxa"/>
            <w:tcBorders>
              <w:top w:val="single" w:sz="4" w:space="0" w:color="BFBFBF"/>
              <w:left w:val="single" w:sz="4" w:space="0" w:color="BFBFBF"/>
              <w:bottom w:val="single" w:sz="24" w:space="0" w:color="E63B27"/>
              <w:right w:val="nil"/>
            </w:tcBorders>
            <w:shd w:val="clear" w:color="auto" w:fill="auto"/>
            <w:tcMar>
              <w:top w:w="144" w:type="dxa"/>
              <w:left w:w="115" w:type="dxa"/>
              <w:right w:w="115" w:type="dxa"/>
            </w:tcMar>
            <w:hideMark/>
          </w:tcPr>
          <w:p w14:paraId="254F6FF5" w14:textId="77777777" w:rsidR="00FB05B3" w:rsidRPr="00EA11F5" w:rsidRDefault="00FB05B3" w:rsidP="005B4397">
            <w:pPr>
              <w:spacing w:after="0" w:line="240" w:lineRule="auto"/>
              <w:rPr>
                <w:rFonts w:eastAsia="Times New Roman" w:cs="Calibri"/>
                <w:color w:val="000000"/>
                <w:sz w:val="24"/>
                <w:szCs w:val="24"/>
              </w:rPr>
            </w:pPr>
            <w:r w:rsidRPr="00EA11F5">
              <w:rPr>
                <w:rFonts w:eastAsia="Times New Roman" w:cs="Calibri"/>
                <w:color w:val="000000"/>
                <w:sz w:val="24"/>
                <w:szCs w:val="24"/>
              </w:rPr>
              <w:t xml:space="preserve">Determine who your competitors are, who the closest competitors are, and their products, </w:t>
            </w:r>
            <w:r>
              <w:rPr>
                <w:rFonts w:eastAsia="Times New Roman" w:cs="Calibri"/>
                <w:color w:val="000000"/>
                <w:sz w:val="24"/>
                <w:szCs w:val="24"/>
              </w:rPr>
              <w:br/>
            </w:r>
            <w:r w:rsidRPr="00EA11F5">
              <w:rPr>
                <w:rFonts w:eastAsia="Times New Roman" w:cs="Calibri"/>
                <w:color w:val="000000"/>
                <w:sz w:val="24"/>
                <w:szCs w:val="24"/>
              </w:rPr>
              <w:t xml:space="preserve">prices, and quality. Fewer rivals mean more opportunity for your unique qualities to shine; </w:t>
            </w:r>
            <w:r>
              <w:rPr>
                <w:rFonts w:eastAsia="Times New Roman" w:cs="Calibri"/>
                <w:color w:val="000000"/>
                <w:sz w:val="24"/>
                <w:szCs w:val="24"/>
              </w:rPr>
              <w:br/>
            </w:r>
            <w:r w:rsidRPr="00EA11F5">
              <w:rPr>
                <w:rFonts w:eastAsia="Times New Roman" w:cs="Calibri"/>
                <w:color w:val="000000"/>
                <w:sz w:val="24"/>
                <w:szCs w:val="24"/>
              </w:rPr>
              <w:t xml:space="preserve">many rivals mean more competitors to steal your customers and potentially better deals </w:t>
            </w:r>
            <w:r>
              <w:rPr>
                <w:rFonts w:eastAsia="Times New Roman" w:cs="Calibri"/>
                <w:color w:val="000000"/>
                <w:sz w:val="24"/>
                <w:szCs w:val="24"/>
              </w:rPr>
              <w:br/>
            </w:r>
            <w:r w:rsidRPr="00EA11F5">
              <w:rPr>
                <w:rFonts w:eastAsia="Times New Roman" w:cs="Calibri"/>
                <w:color w:val="000000"/>
                <w:sz w:val="24"/>
                <w:szCs w:val="24"/>
              </w:rPr>
              <w:t>to lead customers elsewhere.</w:t>
            </w:r>
          </w:p>
        </w:tc>
        <w:tc>
          <w:tcPr>
            <w:tcW w:w="2380" w:type="dxa"/>
            <w:tcBorders>
              <w:top w:val="nil"/>
              <w:left w:val="nil"/>
              <w:bottom w:val="single" w:sz="24" w:space="0" w:color="E63B27"/>
              <w:right w:val="single" w:sz="4" w:space="0" w:color="BFBFBF"/>
            </w:tcBorders>
            <w:shd w:val="clear" w:color="auto" w:fill="auto"/>
            <w:hideMark/>
          </w:tcPr>
          <w:p w14:paraId="7386CBDD" w14:textId="77777777" w:rsidR="00FB05B3" w:rsidRPr="00EA11F5" w:rsidRDefault="00FB05B3" w:rsidP="005B4397">
            <w:pPr>
              <w:spacing w:after="0" w:line="240" w:lineRule="auto"/>
              <w:rPr>
                <w:rFonts w:eastAsia="Times New Roman" w:cs="Calibri"/>
                <w:color w:val="000000"/>
                <w:sz w:val="24"/>
                <w:szCs w:val="24"/>
              </w:rPr>
            </w:pPr>
            <w:r>
              <w:rPr>
                <w:noProof/>
              </w:rPr>
              <mc:AlternateContent>
                <mc:Choice Requires="wpg">
                  <w:drawing>
                    <wp:anchor distT="0" distB="0" distL="114300" distR="114300" simplePos="0" relativeHeight="251675648" behindDoc="0" locked="0" layoutInCell="1" allowOverlap="1" wp14:anchorId="1CE7BCFC" wp14:editId="0149C7BF">
                      <wp:simplePos x="0" y="0"/>
                      <wp:positionH relativeFrom="column">
                        <wp:posOffset>127871</wp:posOffset>
                      </wp:positionH>
                      <wp:positionV relativeFrom="page">
                        <wp:posOffset>344170</wp:posOffset>
                      </wp:positionV>
                      <wp:extent cx="1133475" cy="789305"/>
                      <wp:effectExtent l="0" t="0" r="0" b="0"/>
                      <wp:wrapNone/>
                      <wp:docPr id="1919735999" name="Group 694"/>
                      <wp:cNvGraphicFramePr/>
                      <a:graphic xmlns:a="http://schemas.openxmlformats.org/drawingml/2006/main">
                        <a:graphicData uri="http://schemas.microsoft.com/office/word/2010/wordprocessingGroup">
                          <wpg:wgp>
                            <wpg:cNvGrpSpPr/>
                            <wpg:grpSpPr>
                              <a:xfrm>
                                <a:off x="0" y="0"/>
                                <a:ext cx="1133475" cy="789305"/>
                                <a:chOff x="0" y="0"/>
                                <a:chExt cx="701077" cy="488316"/>
                              </a:xfrm>
                            </wpg:grpSpPr>
                            <wpg:grpSp>
                              <wpg:cNvPr id="1408655850" name="Graphic 192"/>
                              <wpg:cNvGrpSpPr/>
                              <wpg:grpSpPr>
                                <a:xfrm>
                                  <a:off x="0" y="0"/>
                                  <a:ext cx="701077" cy="488316"/>
                                  <a:chOff x="0" y="0"/>
                                  <a:chExt cx="521017" cy="362902"/>
                                </a:xfrm>
                                <a:solidFill>
                                  <a:srgbClr val="E63B27"/>
                                </a:solidFill>
                              </wpg:grpSpPr>
                              <wps:wsp>
                                <wps:cNvPr id="1019597417" name="Freeform 1019597417"/>
                                <wps:cNvSpPr/>
                                <wps:spPr>
                                  <a:xfrm>
                                    <a:off x="0" y="190500"/>
                                    <a:ext cx="112395" cy="172402"/>
                                  </a:xfrm>
                                  <a:custGeom>
                                    <a:avLst/>
                                    <a:gdLst>
                                      <a:gd name="connsiteX0" fmla="*/ 0 w 112395"/>
                                      <a:gd name="connsiteY0" fmla="*/ 172403 h 172402"/>
                                      <a:gd name="connsiteX1" fmla="*/ 0 w 112395"/>
                                      <a:gd name="connsiteY1" fmla="*/ 9525 h 172402"/>
                                      <a:gd name="connsiteX2" fmla="*/ 9525 w 112395"/>
                                      <a:gd name="connsiteY2" fmla="*/ 0 h 172402"/>
                                      <a:gd name="connsiteX3" fmla="*/ 102870 w 112395"/>
                                      <a:gd name="connsiteY3" fmla="*/ 0 h 172402"/>
                                      <a:gd name="connsiteX4" fmla="*/ 112395 w 112395"/>
                                      <a:gd name="connsiteY4" fmla="*/ 9525 h 172402"/>
                                      <a:gd name="connsiteX5" fmla="*/ 112395 w 112395"/>
                                      <a:gd name="connsiteY5" fmla="*/ 172403 h 172402"/>
                                      <a:gd name="connsiteX6" fmla="*/ 0 w 112395"/>
                                      <a:gd name="connsiteY6" fmla="*/ 172403 h 1724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12395" h="172402">
                                        <a:moveTo>
                                          <a:pt x="0" y="172403"/>
                                        </a:moveTo>
                                        <a:lnTo>
                                          <a:pt x="0" y="9525"/>
                                        </a:lnTo>
                                        <a:cubicBezTo>
                                          <a:pt x="0" y="3810"/>
                                          <a:pt x="4763" y="0"/>
                                          <a:pt x="9525" y="0"/>
                                        </a:cubicBezTo>
                                        <a:lnTo>
                                          <a:pt x="102870" y="0"/>
                                        </a:lnTo>
                                        <a:cubicBezTo>
                                          <a:pt x="107633" y="0"/>
                                          <a:pt x="112395" y="3810"/>
                                          <a:pt x="112395" y="9525"/>
                                        </a:cubicBezTo>
                                        <a:lnTo>
                                          <a:pt x="112395" y="172403"/>
                                        </a:lnTo>
                                        <a:lnTo>
                                          <a:pt x="0" y="172403"/>
                                        </a:lnTo>
                                        <a:close/>
                                      </a:path>
                                    </a:pathLst>
                                  </a:custGeom>
                                  <a:grpFill/>
                                  <a:ln w="9525" cap="flat">
                                    <a:noFill/>
                                    <a:prstDash val="solid"/>
                                    <a:miter/>
                                  </a:ln>
                                </wps:spPr>
                                <wps:bodyPr rtlCol="0" anchor="ctr"/>
                              </wps:wsp>
                              <wps:wsp>
                                <wps:cNvPr id="542800705" name="Freeform 542800705"/>
                                <wps:cNvSpPr/>
                                <wps:spPr>
                                  <a:xfrm>
                                    <a:off x="272415" y="0"/>
                                    <a:ext cx="112395" cy="362902"/>
                                  </a:xfrm>
                                  <a:custGeom>
                                    <a:avLst/>
                                    <a:gdLst>
                                      <a:gd name="connsiteX0" fmla="*/ 0 w 112395"/>
                                      <a:gd name="connsiteY0" fmla="*/ 362903 h 362902"/>
                                      <a:gd name="connsiteX1" fmla="*/ 0 w 112395"/>
                                      <a:gd name="connsiteY1" fmla="*/ 9525 h 362902"/>
                                      <a:gd name="connsiteX2" fmla="*/ 9525 w 112395"/>
                                      <a:gd name="connsiteY2" fmla="*/ 0 h 362902"/>
                                      <a:gd name="connsiteX3" fmla="*/ 102870 w 112395"/>
                                      <a:gd name="connsiteY3" fmla="*/ 0 h 362902"/>
                                      <a:gd name="connsiteX4" fmla="*/ 112395 w 112395"/>
                                      <a:gd name="connsiteY4" fmla="*/ 9525 h 362902"/>
                                      <a:gd name="connsiteX5" fmla="*/ 112395 w 112395"/>
                                      <a:gd name="connsiteY5" fmla="*/ 362903 h 362902"/>
                                      <a:gd name="connsiteX6" fmla="*/ 0 w 112395"/>
                                      <a:gd name="connsiteY6" fmla="*/ 362903 h 3629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12395" h="362902">
                                        <a:moveTo>
                                          <a:pt x="0" y="362903"/>
                                        </a:moveTo>
                                        <a:lnTo>
                                          <a:pt x="0" y="9525"/>
                                        </a:lnTo>
                                        <a:cubicBezTo>
                                          <a:pt x="0" y="3810"/>
                                          <a:pt x="3810" y="0"/>
                                          <a:pt x="9525" y="0"/>
                                        </a:cubicBezTo>
                                        <a:lnTo>
                                          <a:pt x="102870" y="0"/>
                                        </a:lnTo>
                                        <a:cubicBezTo>
                                          <a:pt x="107633" y="0"/>
                                          <a:pt x="112395" y="3810"/>
                                          <a:pt x="112395" y="9525"/>
                                        </a:cubicBezTo>
                                        <a:lnTo>
                                          <a:pt x="112395" y="362903"/>
                                        </a:lnTo>
                                        <a:lnTo>
                                          <a:pt x="0" y="362903"/>
                                        </a:lnTo>
                                        <a:close/>
                                      </a:path>
                                    </a:pathLst>
                                  </a:custGeom>
                                  <a:grpFill/>
                                  <a:ln w="9525" cap="flat">
                                    <a:noFill/>
                                    <a:prstDash val="solid"/>
                                    <a:miter/>
                                  </a:ln>
                                </wps:spPr>
                                <wps:bodyPr rtlCol="0" anchor="ctr"/>
                              </wps:wsp>
                              <wps:wsp>
                                <wps:cNvPr id="1913784199" name="Freeform 1913784199"/>
                                <wps:cNvSpPr/>
                                <wps:spPr>
                                  <a:xfrm>
                                    <a:off x="136208" y="95250"/>
                                    <a:ext cx="112394" cy="267652"/>
                                  </a:xfrm>
                                  <a:custGeom>
                                    <a:avLst/>
                                    <a:gdLst>
                                      <a:gd name="connsiteX0" fmla="*/ 0 w 112394"/>
                                      <a:gd name="connsiteY0" fmla="*/ 267653 h 267652"/>
                                      <a:gd name="connsiteX1" fmla="*/ 0 w 112394"/>
                                      <a:gd name="connsiteY1" fmla="*/ 9525 h 267652"/>
                                      <a:gd name="connsiteX2" fmla="*/ 9525 w 112394"/>
                                      <a:gd name="connsiteY2" fmla="*/ 0 h 267652"/>
                                      <a:gd name="connsiteX3" fmla="*/ 102870 w 112394"/>
                                      <a:gd name="connsiteY3" fmla="*/ 0 h 267652"/>
                                      <a:gd name="connsiteX4" fmla="*/ 112395 w 112394"/>
                                      <a:gd name="connsiteY4" fmla="*/ 9525 h 267652"/>
                                      <a:gd name="connsiteX5" fmla="*/ 112395 w 112394"/>
                                      <a:gd name="connsiteY5" fmla="*/ 267653 h 267652"/>
                                      <a:gd name="connsiteX6" fmla="*/ 0 w 112394"/>
                                      <a:gd name="connsiteY6" fmla="*/ 267653 h 2676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12394" h="267652">
                                        <a:moveTo>
                                          <a:pt x="0" y="267653"/>
                                        </a:moveTo>
                                        <a:lnTo>
                                          <a:pt x="0" y="9525"/>
                                        </a:lnTo>
                                        <a:cubicBezTo>
                                          <a:pt x="0" y="3810"/>
                                          <a:pt x="4763" y="0"/>
                                          <a:pt x="9525" y="0"/>
                                        </a:cubicBezTo>
                                        <a:lnTo>
                                          <a:pt x="102870" y="0"/>
                                        </a:lnTo>
                                        <a:cubicBezTo>
                                          <a:pt x="107632" y="0"/>
                                          <a:pt x="112395" y="3810"/>
                                          <a:pt x="112395" y="9525"/>
                                        </a:cubicBezTo>
                                        <a:lnTo>
                                          <a:pt x="112395" y="267653"/>
                                        </a:lnTo>
                                        <a:lnTo>
                                          <a:pt x="0" y="267653"/>
                                        </a:lnTo>
                                        <a:close/>
                                      </a:path>
                                    </a:pathLst>
                                  </a:custGeom>
                                  <a:grpFill/>
                                  <a:ln w="9525" cap="flat">
                                    <a:noFill/>
                                    <a:prstDash val="solid"/>
                                    <a:miter/>
                                  </a:ln>
                                </wps:spPr>
                                <wps:bodyPr rtlCol="0" anchor="ctr"/>
                              </wps:wsp>
                              <wps:wsp>
                                <wps:cNvPr id="673331612" name="Freeform 673331612"/>
                                <wps:cNvSpPr/>
                                <wps:spPr>
                                  <a:xfrm>
                                    <a:off x="408623" y="133350"/>
                                    <a:ext cx="112394" cy="229552"/>
                                  </a:xfrm>
                                  <a:custGeom>
                                    <a:avLst/>
                                    <a:gdLst>
                                      <a:gd name="connsiteX0" fmla="*/ 0 w 112394"/>
                                      <a:gd name="connsiteY0" fmla="*/ 229553 h 229552"/>
                                      <a:gd name="connsiteX1" fmla="*/ 0 w 112394"/>
                                      <a:gd name="connsiteY1" fmla="*/ 9525 h 229552"/>
                                      <a:gd name="connsiteX2" fmla="*/ 9525 w 112394"/>
                                      <a:gd name="connsiteY2" fmla="*/ 0 h 229552"/>
                                      <a:gd name="connsiteX3" fmla="*/ 102870 w 112394"/>
                                      <a:gd name="connsiteY3" fmla="*/ 0 h 229552"/>
                                      <a:gd name="connsiteX4" fmla="*/ 112395 w 112394"/>
                                      <a:gd name="connsiteY4" fmla="*/ 9525 h 229552"/>
                                      <a:gd name="connsiteX5" fmla="*/ 112395 w 112394"/>
                                      <a:gd name="connsiteY5" fmla="*/ 229553 h 229552"/>
                                      <a:gd name="connsiteX6" fmla="*/ 0 w 112394"/>
                                      <a:gd name="connsiteY6" fmla="*/ 229553 h 2295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12394" h="229552">
                                        <a:moveTo>
                                          <a:pt x="0" y="229553"/>
                                        </a:moveTo>
                                        <a:lnTo>
                                          <a:pt x="0" y="9525"/>
                                        </a:lnTo>
                                        <a:cubicBezTo>
                                          <a:pt x="0" y="3810"/>
                                          <a:pt x="3810" y="0"/>
                                          <a:pt x="9525" y="0"/>
                                        </a:cubicBezTo>
                                        <a:lnTo>
                                          <a:pt x="102870" y="0"/>
                                        </a:lnTo>
                                        <a:cubicBezTo>
                                          <a:pt x="108585" y="0"/>
                                          <a:pt x="112395" y="3810"/>
                                          <a:pt x="112395" y="9525"/>
                                        </a:cubicBezTo>
                                        <a:lnTo>
                                          <a:pt x="112395" y="229553"/>
                                        </a:lnTo>
                                        <a:lnTo>
                                          <a:pt x="0" y="229553"/>
                                        </a:lnTo>
                                        <a:close/>
                                      </a:path>
                                    </a:pathLst>
                                  </a:custGeom>
                                  <a:grpFill/>
                                  <a:ln w="9525" cap="flat">
                                    <a:noFill/>
                                    <a:prstDash val="solid"/>
                                    <a:miter/>
                                  </a:ln>
                                </wps:spPr>
                                <wps:bodyPr rtlCol="0" anchor="ctr"/>
                              </wps:wsp>
                            </wpg:grpSp>
                            <wps:wsp>
                              <wps:cNvPr id="421911108" name="Freeform 421911108"/>
                              <wps:cNvSpPr/>
                              <wps:spPr>
                                <a:xfrm>
                                  <a:off x="374250" y="20506"/>
                                  <a:ext cx="135857" cy="128167"/>
                                </a:xfrm>
                                <a:custGeom>
                                  <a:avLst/>
                                  <a:gdLst>
                                    <a:gd name="connsiteX0" fmla="*/ 50482 w 100965"/>
                                    <a:gd name="connsiteY0" fmla="*/ 74295 h 95250"/>
                                    <a:gd name="connsiteX1" fmla="*/ 80963 w 100965"/>
                                    <a:gd name="connsiteY1" fmla="*/ 95250 h 95250"/>
                                    <a:gd name="connsiteX2" fmla="*/ 71438 w 100965"/>
                                    <a:gd name="connsiteY2" fmla="*/ 59055 h 95250"/>
                                    <a:gd name="connsiteX3" fmla="*/ 100965 w 100965"/>
                                    <a:gd name="connsiteY3" fmla="*/ 36195 h 95250"/>
                                    <a:gd name="connsiteX4" fmla="*/ 63818 w 100965"/>
                                    <a:gd name="connsiteY4" fmla="*/ 34290 h 95250"/>
                                    <a:gd name="connsiteX5" fmla="*/ 50482 w 100965"/>
                                    <a:gd name="connsiteY5" fmla="*/ 0 h 95250"/>
                                    <a:gd name="connsiteX6" fmla="*/ 37147 w 100965"/>
                                    <a:gd name="connsiteY6" fmla="*/ 34290 h 95250"/>
                                    <a:gd name="connsiteX7" fmla="*/ 0 w 100965"/>
                                    <a:gd name="connsiteY7" fmla="*/ 36195 h 95250"/>
                                    <a:gd name="connsiteX8" fmla="*/ 29528 w 100965"/>
                                    <a:gd name="connsiteY8" fmla="*/ 59055 h 95250"/>
                                    <a:gd name="connsiteX9" fmla="*/ 20003 w 100965"/>
                                    <a:gd name="connsiteY9" fmla="*/ 95250 h 952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00965" h="95250">
                                      <a:moveTo>
                                        <a:pt x="50482" y="74295"/>
                                      </a:moveTo>
                                      <a:lnTo>
                                        <a:pt x="80963" y="95250"/>
                                      </a:lnTo>
                                      <a:lnTo>
                                        <a:pt x="71438" y="59055"/>
                                      </a:lnTo>
                                      <a:lnTo>
                                        <a:pt x="100965" y="36195"/>
                                      </a:lnTo>
                                      <a:lnTo>
                                        <a:pt x="63818" y="34290"/>
                                      </a:lnTo>
                                      <a:lnTo>
                                        <a:pt x="50482" y="0"/>
                                      </a:lnTo>
                                      <a:lnTo>
                                        <a:pt x="37147" y="34290"/>
                                      </a:lnTo>
                                      <a:lnTo>
                                        <a:pt x="0" y="36195"/>
                                      </a:lnTo>
                                      <a:lnTo>
                                        <a:pt x="29528" y="59055"/>
                                      </a:lnTo>
                                      <a:lnTo>
                                        <a:pt x="20003" y="95250"/>
                                      </a:lnTo>
                                      <a:close/>
                                    </a:path>
                                  </a:pathLst>
                                </a:custGeom>
                                <a:solidFill>
                                  <a:schemeClr val="bg1"/>
                                </a:solidFill>
                                <a:ln w="9525" cap="flat">
                                  <a:noFill/>
                                  <a:prstDash val="solid"/>
                                  <a:miter/>
                                </a:ln>
                              </wps:spPr>
                              <wps:bodyPr rtlCol="0" anchor="ctr"/>
                            </wps:wsp>
                          </wpg:wgp>
                        </a:graphicData>
                      </a:graphic>
                    </wp:anchor>
                  </w:drawing>
                </mc:Choice>
                <mc:Fallback>
                  <w:pict>
                    <v:group w14:anchorId="5CCF6D3D" id="Group 694" o:spid="_x0000_s1026" style="position:absolute;margin-left:10.05pt;margin-top:27.1pt;width:89.25pt;height:62.15pt;z-index:251675648;mso-position-vertical-relative:page" coordsize="7010,488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">
                      <v:group id="Graphic 192" o:spid="_x0000_s1027" style="position:absolute;width:7010;height:4883" coordsize="521017,3629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">
                        <v:shape id="Freeform 1019597417" o:spid="_x0000_s1028" style="position:absolute;top:190500;width:112395;height:172402;visibility:visible;mso-wrap-style:square;v-text-anchor:middle" coordsize="112395,1724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" path="m,172403l,9525c,3810,4763,,9525,r93345,c107633,,112395,3810,112395,9525r,162878l,172403xe" filled="f" stroked="f">
                          <v:stroke joinstyle="miter"/>
                          <v:path arrowok="t" o:connecttype="custom" o:connectlocs="0,172403;0,9525;9525,0;102870,0;112395,9525;112395,172403;0,172403" o:connectangles="0,0,0,0,0,0,0"/>
                        </v:shape>
                        <v:shape id="Freeform 542800705" o:spid="_x0000_s1029" style="position:absolute;left:272415;width:112395;height:362902;visibility:visible;mso-wrap-style:square;v-text-anchor:middle" coordsize="112395,3629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" path="m,362903l,9525c,3810,3810,,9525,r93345,c107633,,112395,3810,112395,9525r,353378l,362903xe" filled="f" stroked="f">
                          <v:stroke joinstyle="miter"/>
                          <v:path arrowok="t" o:connecttype="custom" o:connectlocs="0,362903;0,9525;9525,0;102870,0;112395,9525;112395,362903;0,362903" o:connectangles="0,0,0,0,0,0,0"/>
                        </v:shape>
                        <v:shape id="Freeform 1913784199" o:spid="_x0000_s1030" style="position:absolute;left:136208;top:95250;width:112394;height:267652;visibility:visible;mso-wrap-style:square;v-text-anchor:middle" coordsize="112394,2676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" path="m,267653l,9525c,3810,4763,,9525,r93345,c107632,,112395,3810,112395,9525r,258128l,267653xe" filled="f" stroked="f">
                          <v:stroke joinstyle="miter"/>
                          <v:path arrowok="t" o:connecttype="custom" o:connectlocs="0,267653;0,9525;9525,0;102870,0;112395,9525;112395,267653;0,267653" o:connectangles="0,0,0,0,0,0,0"/>
                        </v:shape>
                        <v:shape id="Freeform 673331612" o:spid="_x0000_s1031" style="position:absolute;left:408623;top:133350;width:112394;height:229552;visibility:visible;mso-wrap-style:square;v-text-anchor:middle" coordsize="112394,2295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" path="m,229553l,9525c,3810,3810,,9525,r93345,c108585,,112395,3810,112395,9525r,220028l,229553xe" filled="f" stroked="f">
                          <v:stroke joinstyle="miter"/>
                          <v:path arrowok="t" o:connecttype="custom" o:connectlocs="0,229553;0,9525;9525,0;102870,0;112395,9525;112395,229553;0,229553" o:connectangles="0,0,0,0,0,0,0"/>
                        </v:shape>
                      </v:group>
                      <v:shape id="Freeform 421911108" o:spid="_x0000_s1032" style="position:absolute;left:3742;top:205;width:1359;height:1281;visibility:visible;mso-wrap-style:square;v-text-anchor:middle" coordsize="100965,952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" path="m50482,74295l80963,95250,71438,59055,100965,36195,63818,34290,50482,,37147,34290,,36195,29528,59055,20003,95250,50482,74295xe" fillcolor="white [3212]" stroked="f">
                        <v:stroke joinstyle="miter"/>
                        <v:path arrowok="t" o:connecttype="custom" o:connectlocs="67928,99970;108943,128167;96126,79464;135857,48703;85873,46140;67928,0;49984,46140;0,48703;39732,79464;26916,128167" o:connectangles="0,0,0,0,0,0,0,0,0,0"/>
                      </v:shape>
                      <w10:wrap anchory="page"/>
                    </v:group>
                  </w:pict>
                </mc:Fallback>
              </mc:AlternateContent>
            </w:r>
            <w:r w:rsidRPr="00EA11F5">
              <w:rPr>
                <w:rFonts w:eastAsia="Times New Roman" w:cs="Calibri"/>
                <w:color w:val="000000"/>
                <w:sz w:val="24"/>
                <w:szCs w:val="24"/>
              </w:rPr>
              <w:t> </w:t>
            </w:r>
          </w:p>
        </w:tc>
      </w:tr>
    </w:tbl>
    <w:p w14:paraId="5115234C" w14:textId="33315DE5" w:rsidR="00FB05B3" w:rsidRPr="00E74A09" w:rsidRDefault="00FB05B3" w:rsidP="004F3950">
      <w:pPr>
        <w:spacing w:after="0" w:line="240" w:lineRule="auto"/>
        <w:rPr>
          <w:color w:val="595959" w:themeColor="text1" w:themeTint="A6"/>
          <w:sz w:val="32"/>
          <w:szCs w:val="32"/>
        </w:rPr>
        <w:sectPr w:rsidR="00FB05B3" w:rsidRPr="00E74A09" w:rsidSect="00A86120">
          <w:headerReference w:type="default" r:id="rId10"/>
          <w:pgSz w:w="15840" w:h="12240" w:orient="landscape"/>
          <w:pgMar w:top="504" w:right="576" w:bottom="576" w:left="621" w:header="0" w:footer="0" w:gutter="0"/>
          <w:cols w:space="720"/>
          <w:titlePg/>
          <w:docGrid w:linePitch="360"/>
        </w:sectPr>
      </w:pPr>
    </w:p>
    <w:p w14:paraId="32F80861" w14:textId="77777777" w:rsidR="004F3950" w:rsidRDefault="004F3950" w:rsidP="004F3950">
      <w:pPr>
        <w:rPr>
          <w:szCs w:val="20"/>
        </w:rPr>
      </w:pPr>
    </w:p>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4F3950" w:rsidRPr="00A64F9A" w14:paraId="261FA67A" w14:textId="77777777" w:rsidTr="004C1201">
        <w:trPr>
          <w:trHeight w:val="2916"/>
        </w:trPr>
        <w:tc>
          <w:tcPr>
            <w:tcW w:w="9810" w:type="dxa"/>
          </w:tcPr>
          <w:p w14:paraId="70664F0C" w14:textId="77777777" w:rsidR="004F3950" w:rsidRPr="00A64F9A" w:rsidRDefault="004F3950" w:rsidP="004C1201">
            <w:pPr>
              <w:rPr>
                <w:b/>
              </w:rPr>
            </w:pPr>
          </w:p>
          <w:p w14:paraId="1FF36916" w14:textId="77777777" w:rsidR="004F3950" w:rsidRPr="00A64F9A" w:rsidRDefault="004F3950" w:rsidP="004C1201">
            <w:pPr>
              <w:jc w:val="center"/>
              <w:rPr>
                <w:b/>
              </w:rPr>
            </w:pPr>
            <w:r w:rsidRPr="00A64F9A">
              <w:rPr>
                <w:b/>
              </w:rPr>
              <w:t>DISCLAIMER</w:t>
            </w:r>
          </w:p>
          <w:p w14:paraId="58132FDB" w14:textId="77777777" w:rsidR="004F3950" w:rsidRPr="00A64F9A" w:rsidRDefault="004F3950" w:rsidP="004C1201"/>
          <w:p w14:paraId="731FCD9B" w14:textId="77777777" w:rsidR="004F3950" w:rsidRPr="00A64F9A" w:rsidRDefault="004F3950" w:rsidP="004C1201">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bookmarkEnd w:id="5"/>
    </w:tbl>
    <w:p w14:paraId="0409B9CD" w14:textId="765E54B7" w:rsidR="00A64F9A" w:rsidRPr="00C805C2" w:rsidRDefault="00A64F9A" w:rsidP="00C805C2">
      <w:pPr>
        <w:spacing w:line="240" w:lineRule="auto"/>
        <w:rPr>
          <w:szCs w:val="20"/>
        </w:rPr>
      </w:pPr>
    </w:p>
    <w:sectPr w:rsidR="00A64F9A" w:rsidRPr="00C805C2" w:rsidSect="00ED138B">
      <w:headerReference w:type="default" r:id="rId11"/>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2C4925" w14:textId="77777777" w:rsidR="00B9188C" w:rsidRDefault="00B9188C" w:rsidP="00480F66">
      <w:pPr>
        <w:spacing w:after="0" w:line="240" w:lineRule="auto"/>
      </w:pPr>
      <w:r>
        <w:separator/>
      </w:r>
    </w:p>
  </w:endnote>
  <w:endnote w:type="continuationSeparator" w:id="0">
    <w:p w14:paraId="5C4328BF" w14:textId="77777777" w:rsidR="00B9188C" w:rsidRDefault="00B9188C"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9B4301" w14:textId="77777777" w:rsidR="00B9188C" w:rsidRDefault="00B9188C" w:rsidP="00480F66">
      <w:pPr>
        <w:spacing w:after="0" w:line="240" w:lineRule="auto"/>
      </w:pPr>
      <w:r>
        <w:separator/>
      </w:r>
    </w:p>
  </w:footnote>
  <w:footnote w:type="continuationSeparator" w:id="0">
    <w:p w14:paraId="65B3517B" w14:textId="77777777" w:rsidR="00B9188C" w:rsidRDefault="00B9188C"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3F88D" w14:textId="77777777" w:rsidR="004F3950" w:rsidRPr="00C805C2" w:rsidRDefault="004F3950"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24355C"/>
    <w:multiLevelType w:val="hybridMultilevel"/>
    <w:tmpl w:val="E304A2EE"/>
    <w:lvl w:ilvl="0" w:tplc="34EED990">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28F91C2B"/>
    <w:multiLevelType w:val="hybridMultilevel"/>
    <w:tmpl w:val="4FC6C31A"/>
    <w:lvl w:ilvl="0" w:tplc="BC64BBB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39302A21"/>
    <w:multiLevelType w:val="hybridMultilevel"/>
    <w:tmpl w:val="D7A43FCA"/>
    <w:lvl w:ilvl="0" w:tplc="34EED99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8"/>
  </w:num>
  <w:num w:numId="2" w16cid:durableId="272906003">
    <w:abstractNumId w:val="4"/>
  </w:num>
  <w:num w:numId="3" w16cid:durableId="1257903489">
    <w:abstractNumId w:val="3"/>
  </w:num>
  <w:num w:numId="4" w16cid:durableId="2108035108">
    <w:abstractNumId w:val="13"/>
  </w:num>
  <w:num w:numId="5" w16cid:durableId="1579290143">
    <w:abstractNumId w:val="15"/>
  </w:num>
  <w:num w:numId="6" w16cid:durableId="1609969353">
    <w:abstractNumId w:val="12"/>
  </w:num>
  <w:num w:numId="7" w16cid:durableId="169102384">
    <w:abstractNumId w:val="11"/>
  </w:num>
  <w:num w:numId="8" w16cid:durableId="1849326077">
    <w:abstractNumId w:val="7"/>
  </w:num>
  <w:num w:numId="9" w16cid:durableId="706180830">
    <w:abstractNumId w:val="10"/>
  </w:num>
  <w:num w:numId="10" w16cid:durableId="612519124">
    <w:abstractNumId w:val="16"/>
  </w:num>
  <w:num w:numId="11" w16cid:durableId="1834031096">
    <w:abstractNumId w:val="14"/>
  </w:num>
  <w:num w:numId="12" w16cid:durableId="1035542164">
    <w:abstractNumId w:val="5"/>
  </w:num>
  <w:num w:numId="13" w16cid:durableId="2057310269">
    <w:abstractNumId w:val="0"/>
  </w:num>
  <w:num w:numId="14" w16cid:durableId="771976355">
    <w:abstractNumId w:val="2"/>
  </w:num>
  <w:num w:numId="15" w16cid:durableId="494683762">
    <w:abstractNumId w:val="9"/>
  </w:num>
  <w:num w:numId="16" w16cid:durableId="1121535434">
    <w:abstractNumId w:val="6"/>
  </w:num>
  <w:num w:numId="17" w16cid:durableId="13558851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033D"/>
    <w:rsid w:val="00001F97"/>
    <w:rsid w:val="00004087"/>
    <w:rsid w:val="000124C0"/>
    <w:rsid w:val="00020D66"/>
    <w:rsid w:val="000439D0"/>
    <w:rsid w:val="00043B56"/>
    <w:rsid w:val="0004771F"/>
    <w:rsid w:val="00054D51"/>
    <w:rsid w:val="000555F6"/>
    <w:rsid w:val="00055EA7"/>
    <w:rsid w:val="0006384B"/>
    <w:rsid w:val="00066679"/>
    <w:rsid w:val="00066D26"/>
    <w:rsid w:val="00084DC6"/>
    <w:rsid w:val="000B7461"/>
    <w:rsid w:val="000C7A8B"/>
    <w:rsid w:val="000E13F9"/>
    <w:rsid w:val="000E504A"/>
    <w:rsid w:val="000F1C6A"/>
    <w:rsid w:val="00104901"/>
    <w:rsid w:val="00104E3A"/>
    <w:rsid w:val="00112F9D"/>
    <w:rsid w:val="00116590"/>
    <w:rsid w:val="001212E2"/>
    <w:rsid w:val="001228CB"/>
    <w:rsid w:val="001243A8"/>
    <w:rsid w:val="00127C21"/>
    <w:rsid w:val="00130D91"/>
    <w:rsid w:val="00143339"/>
    <w:rsid w:val="00144067"/>
    <w:rsid w:val="001769BD"/>
    <w:rsid w:val="00184DC6"/>
    <w:rsid w:val="00186202"/>
    <w:rsid w:val="001A141A"/>
    <w:rsid w:val="001A1C0F"/>
    <w:rsid w:val="001A628F"/>
    <w:rsid w:val="001A6860"/>
    <w:rsid w:val="001C6DA8"/>
    <w:rsid w:val="001F54B4"/>
    <w:rsid w:val="00201367"/>
    <w:rsid w:val="00203F44"/>
    <w:rsid w:val="00205C76"/>
    <w:rsid w:val="00211695"/>
    <w:rsid w:val="00223549"/>
    <w:rsid w:val="00226595"/>
    <w:rsid w:val="002420F8"/>
    <w:rsid w:val="00250EF4"/>
    <w:rsid w:val="00274428"/>
    <w:rsid w:val="002755BB"/>
    <w:rsid w:val="0027725D"/>
    <w:rsid w:val="00281ABE"/>
    <w:rsid w:val="00286814"/>
    <w:rsid w:val="00291275"/>
    <w:rsid w:val="00296685"/>
    <w:rsid w:val="002B385A"/>
    <w:rsid w:val="002B39BC"/>
    <w:rsid w:val="002D5E3D"/>
    <w:rsid w:val="002E065B"/>
    <w:rsid w:val="002F268F"/>
    <w:rsid w:val="00301C1D"/>
    <w:rsid w:val="0030555E"/>
    <w:rsid w:val="003079BA"/>
    <w:rsid w:val="003210AB"/>
    <w:rsid w:val="00323362"/>
    <w:rsid w:val="003269AD"/>
    <w:rsid w:val="00335259"/>
    <w:rsid w:val="00341FCC"/>
    <w:rsid w:val="00342FAB"/>
    <w:rsid w:val="003521E3"/>
    <w:rsid w:val="00382D09"/>
    <w:rsid w:val="00397870"/>
    <w:rsid w:val="00397DBE"/>
    <w:rsid w:val="003B37F1"/>
    <w:rsid w:val="003C28ED"/>
    <w:rsid w:val="003C6D62"/>
    <w:rsid w:val="003D75D2"/>
    <w:rsid w:val="0040361B"/>
    <w:rsid w:val="00410889"/>
    <w:rsid w:val="00412703"/>
    <w:rsid w:val="00414587"/>
    <w:rsid w:val="004236AE"/>
    <w:rsid w:val="00424A44"/>
    <w:rsid w:val="00425A77"/>
    <w:rsid w:val="00434028"/>
    <w:rsid w:val="00440BD7"/>
    <w:rsid w:val="00443CC7"/>
    <w:rsid w:val="0045153B"/>
    <w:rsid w:val="00480F66"/>
    <w:rsid w:val="0048129D"/>
    <w:rsid w:val="00494038"/>
    <w:rsid w:val="0049564B"/>
    <w:rsid w:val="004D077A"/>
    <w:rsid w:val="004F3950"/>
    <w:rsid w:val="00505FC6"/>
    <w:rsid w:val="005076B8"/>
    <w:rsid w:val="00517CA8"/>
    <w:rsid w:val="005367EA"/>
    <w:rsid w:val="00541C9F"/>
    <w:rsid w:val="00541D2D"/>
    <w:rsid w:val="0054268D"/>
    <w:rsid w:val="00544A5D"/>
    <w:rsid w:val="00570608"/>
    <w:rsid w:val="00590A01"/>
    <w:rsid w:val="005959BA"/>
    <w:rsid w:val="00596BD7"/>
    <w:rsid w:val="005B1E3F"/>
    <w:rsid w:val="005D5740"/>
    <w:rsid w:val="005F3691"/>
    <w:rsid w:val="005F405E"/>
    <w:rsid w:val="00602BC2"/>
    <w:rsid w:val="006149B1"/>
    <w:rsid w:val="00615CFE"/>
    <w:rsid w:val="0062122D"/>
    <w:rsid w:val="00621B2C"/>
    <w:rsid w:val="006224C1"/>
    <w:rsid w:val="0062611F"/>
    <w:rsid w:val="00632CB7"/>
    <w:rsid w:val="00637C66"/>
    <w:rsid w:val="0064485A"/>
    <w:rsid w:val="006459AE"/>
    <w:rsid w:val="00647EEB"/>
    <w:rsid w:val="00652ED3"/>
    <w:rsid w:val="0065656A"/>
    <w:rsid w:val="00667375"/>
    <w:rsid w:val="00671A46"/>
    <w:rsid w:val="00682D60"/>
    <w:rsid w:val="00692B21"/>
    <w:rsid w:val="006A0235"/>
    <w:rsid w:val="006A03AD"/>
    <w:rsid w:val="006A5554"/>
    <w:rsid w:val="006A5B2E"/>
    <w:rsid w:val="006B00FC"/>
    <w:rsid w:val="006B74C2"/>
    <w:rsid w:val="006C5F2C"/>
    <w:rsid w:val="006C6E43"/>
    <w:rsid w:val="006F705F"/>
    <w:rsid w:val="00722E71"/>
    <w:rsid w:val="00727EB9"/>
    <w:rsid w:val="0073279A"/>
    <w:rsid w:val="00744401"/>
    <w:rsid w:val="00745C3E"/>
    <w:rsid w:val="007505A1"/>
    <w:rsid w:val="0076173D"/>
    <w:rsid w:val="00770091"/>
    <w:rsid w:val="0077063E"/>
    <w:rsid w:val="007720B9"/>
    <w:rsid w:val="00773199"/>
    <w:rsid w:val="0077444D"/>
    <w:rsid w:val="0078472A"/>
    <w:rsid w:val="0078514D"/>
    <w:rsid w:val="00790174"/>
    <w:rsid w:val="007931F3"/>
    <w:rsid w:val="007C2D33"/>
    <w:rsid w:val="007D5EBC"/>
    <w:rsid w:val="007E12C8"/>
    <w:rsid w:val="007E79B5"/>
    <w:rsid w:val="007F3839"/>
    <w:rsid w:val="007F744B"/>
    <w:rsid w:val="00801DF5"/>
    <w:rsid w:val="00802E66"/>
    <w:rsid w:val="008047D3"/>
    <w:rsid w:val="008106B4"/>
    <w:rsid w:val="00815741"/>
    <w:rsid w:val="00822903"/>
    <w:rsid w:val="00826077"/>
    <w:rsid w:val="008268E2"/>
    <w:rsid w:val="00865101"/>
    <w:rsid w:val="008654EC"/>
    <w:rsid w:val="00866D24"/>
    <w:rsid w:val="00870E2C"/>
    <w:rsid w:val="008752AF"/>
    <w:rsid w:val="00886DDF"/>
    <w:rsid w:val="0089235E"/>
    <w:rsid w:val="008939B0"/>
    <w:rsid w:val="008A110C"/>
    <w:rsid w:val="008A2B06"/>
    <w:rsid w:val="008C7473"/>
    <w:rsid w:val="008D2AB6"/>
    <w:rsid w:val="008D3852"/>
    <w:rsid w:val="008D538B"/>
    <w:rsid w:val="008E7254"/>
    <w:rsid w:val="008F7553"/>
    <w:rsid w:val="00906570"/>
    <w:rsid w:val="0092117C"/>
    <w:rsid w:val="0092169A"/>
    <w:rsid w:val="00942AA1"/>
    <w:rsid w:val="00947186"/>
    <w:rsid w:val="00955D6F"/>
    <w:rsid w:val="00962F3A"/>
    <w:rsid w:val="009749F6"/>
    <w:rsid w:val="0099531C"/>
    <w:rsid w:val="009969C0"/>
    <w:rsid w:val="009A177A"/>
    <w:rsid w:val="009B24E9"/>
    <w:rsid w:val="009B4459"/>
    <w:rsid w:val="009D4B4D"/>
    <w:rsid w:val="009E4124"/>
    <w:rsid w:val="009F30CA"/>
    <w:rsid w:val="009F740D"/>
    <w:rsid w:val="00A03B32"/>
    <w:rsid w:val="00A060CB"/>
    <w:rsid w:val="00A11A26"/>
    <w:rsid w:val="00A122C8"/>
    <w:rsid w:val="00A15940"/>
    <w:rsid w:val="00A15E56"/>
    <w:rsid w:val="00A32F89"/>
    <w:rsid w:val="00A54153"/>
    <w:rsid w:val="00A61614"/>
    <w:rsid w:val="00A64F9A"/>
    <w:rsid w:val="00A6517C"/>
    <w:rsid w:val="00A70E94"/>
    <w:rsid w:val="00A72DB9"/>
    <w:rsid w:val="00A74BE2"/>
    <w:rsid w:val="00A86120"/>
    <w:rsid w:val="00AC3409"/>
    <w:rsid w:val="00AC41EA"/>
    <w:rsid w:val="00AC78FF"/>
    <w:rsid w:val="00AE292E"/>
    <w:rsid w:val="00AF0690"/>
    <w:rsid w:val="00B0026D"/>
    <w:rsid w:val="00B06F48"/>
    <w:rsid w:val="00B11A9D"/>
    <w:rsid w:val="00B14E5B"/>
    <w:rsid w:val="00B22AFA"/>
    <w:rsid w:val="00B23D32"/>
    <w:rsid w:val="00B31143"/>
    <w:rsid w:val="00B343C2"/>
    <w:rsid w:val="00B36680"/>
    <w:rsid w:val="00B416CA"/>
    <w:rsid w:val="00B41B66"/>
    <w:rsid w:val="00B44E07"/>
    <w:rsid w:val="00B84C2A"/>
    <w:rsid w:val="00B9188C"/>
    <w:rsid w:val="00B91F65"/>
    <w:rsid w:val="00B93443"/>
    <w:rsid w:val="00BA0391"/>
    <w:rsid w:val="00BC4FB8"/>
    <w:rsid w:val="00BE044A"/>
    <w:rsid w:val="00BE210B"/>
    <w:rsid w:val="00BF08D2"/>
    <w:rsid w:val="00C06EC0"/>
    <w:rsid w:val="00C24B15"/>
    <w:rsid w:val="00C264F2"/>
    <w:rsid w:val="00C3274A"/>
    <w:rsid w:val="00C345FD"/>
    <w:rsid w:val="00C41E1D"/>
    <w:rsid w:val="00C436EC"/>
    <w:rsid w:val="00C454ED"/>
    <w:rsid w:val="00C4718F"/>
    <w:rsid w:val="00C642BB"/>
    <w:rsid w:val="00C644E8"/>
    <w:rsid w:val="00C66760"/>
    <w:rsid w:val="00C72135"/>
    <w:rsid w:val="00C73FC3"/>
    <w:rsid w:val="00C76A4E"/>
    <w:rsid w:val="00C805C2"/>
    <w:rsid w:val="00C94911"/>
    <w:rsid w:val="00C95788"/>
    <w:rsid w:val="00C971A2"/>
    <w:rsid w:val="00CA207F"/>
    <w:rsid w:val="00CA5F14"/>
    <w:rsid w:val="00CB693F"/>
    <w:rsid w:val="00CC5D16"/>
    <w:rsid w:val="00CD0676"/>
    <w:rsid w:val="00CF25AC"/>
    <w:rsid w:val="00CF4E22"/>
    <w:rsid w:val="00CF7D4E"/>
    <w:rsid w:val="00D0504F"/>
    <w:rsid w:val="00D15EE8"/>
    <w:rsid w:val="00D27F25"/>
    <w:rsid w:val="00D307B6"/>
    <w:rsid w:val="00D440A1"/>
    <w:rsid w:val="00D46F77"/>
    <w:rsid w:val="00D54AED"/>
    <w:rsid w:val="00D550C5"/>
    <w:rsid w:val="00D56FC8"/>
    <w:rsid w:val="00D73DE2"/>
    <w:rsid w:val="00D75CFD"/>
    <w:rsid w:val="00D802C1"/>
    <w:rsid w:val="00D81548"/>
    <w:rsid w:val="00D93AA6"/>
    <w:rsid w:val="00D943A5"/>
    <w:rsid w:val="00D95479"/>
    <w:rsid w:val="00DB0A7E"/>
    <w:rsid w:val="00DC3B3B"/>
    <w:rsid w:val="00DC3E6F"/>
    <w:rsid w:val="00DD0A4D"/>
    <w:rsid w:val="00DE6B2E"/>
    <w:rsid w:val="00DF1DA5"/>
    <w:rsid w:val="00DF533A"/>
    <w:rsid w:val="00E03330"/>
    <w:rsid w:val="00E04780"/>
    <w:rsid w:val="00E11F8E"/>
    <w:rsid w:val="00E24760"/>
    <w:rsid w:val="00E25A3C"/>
    <w:rsid w:val="00E359C1"/>
    <w:rsid w:val="00E44F48"/>
    <w:rsid w:val="00E45053"/>
    <w:rsid w:val="00E47880"/>
    <w:rsid w:val="00E5028F"/>
    <w:rsid w:val="00E53CCA"/>
    <w:rsid w:val="00E63191"/>
    <w:rsid w:val="00E74A09"/>
    <w:rsid w:val="00E8459A"/>
    <w:rsid w:val="00EA11F5"/>
    <w:rsid w:val="00EB0564"/>
    <w:rsid w:val="00EB5118"/>
    <w:rsid w:val="00ED138B"/>
    <w:rsid w:val="00ED5E43"/>
    <w:rsid w:val="00ED5ED8"/>
    <w:rsid w:val="00F02752"/>
    <w:rsid w:val="00F06115"/>
    <w:rsid w:val="00F12F4E"/>
    <w:rsid w:val="00F21222"/>
    <w:rsid w:val="00F303EB"/>
    <w:rsid w:val="00F31A79"/>
    <w:rsid w:val="00F4066E"/>
    <w:rsid w:val="00F46CF3"/>
    <w:rsid w:val="00F634E2"/>
    <w:rsid w:val="00F85C9A"/>
    <w:rsid w:val="00F86879"/>
    <w:rsid w:val="00F9203C"/>
    <w:rsid w:val="00F95BD0"/>
    <w:rsid w:val="00F95E8E"/>
    <w:rsid w:val="00F9767C"/>
    <w:rsid w:val="00FA7A23"/>
    <w:rsid w:val="00FB05B3"/>
    <w:rsid w:val="00FB3889"/>
    <w:rsid w:val="00FC684E"/>
    <w:rsid w:val="00FF711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171994780">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398985731">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745&amp;utm_source=integrated-content&amp;utm_campaign=/content/industry-analysis-templates&amp;utm_medium=Porter&#8217;s+Five+Forces+Model+doc+11745&amp;lpa=Porter&#8217;s+Five+Forces+Model+doc+11745"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321</Words>
  <Characters>1836</Characters>
  <Application>Microsoft Office Word</Application>
  <DocSecurity>0</DocSecurity>
  <Lines>15</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15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5</cp:revision>
  <cp:lastPrinted>2019-01-22T01:48:00Z</cp:lastPrinted>
  <dcterms:created xsi:type="dcterms:W3CDTF">2023-07-30T18:40:00Z</dcterms:created>
  <dcterms:modified xsi:type="dcterms:W3CDTF">2023-08-05T19:15:00Z</dcterms:modified>
</cp:coreProperties>
</file>